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color w:val="4472C4" w:themeColor="accent1"/>
        </w:rPr>
        <w:id w:val="1524284322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sdtEndPr>
      <w:sdtContent>
        <w:p w14:paraId="457C8A4D" w14:textId="77777777" w:rsidR="00CE125A" w:rsidRDefault="00CE125A" w:rsidP="00CE125A">
          <w:pPr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 w:rsidRPr="00FA44B1">
            <w:rPr>
              <w:rFonts w:ascii="Times New Roman" w:hAnsi="Times New Roman" w:cs="Times New Roman" w:hint="eastAsia"/>
              <w:b/>
              <w:sz w:val="28"/>
              <w:szCs w:val="28"/>
            </w:rPr>
            <w:t>前言</w:t>
          </w:r>
        </w:p>
        <w:p w14:paraId="55D275B3" w14:textId="77777777" w:rsidR="00CE125A" w:rsidRDefault="00CE125A" w:rsidP="00CE125A">
          <w:pPr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</w:p>
        <w:p w14:paraId="648EA0A2" w14:textId="77777777" w:rsidR="00954C06" w:rsidRDefault="00954C06" w:rsidP="00954C06">
          <w:pPr>
            <w:jc w:val="both"/>
            <w:rPr>
              <w:rFonts w:ascii="Times New Roman" w:eastAsia="SimSun" w:hAnsi="Times New Roman" w:cs="Times New Roman"/>
              <w:color w:val="000000"/>
              <w:sz w:val="28"/>
              <w:szCs w:val="28"/>
            </w:rPr>
          </w:pPr>
          <w:r>
            <w:rPr>
              <w:rFonts w:ascii="新細明體" w:eastAsia="新細明體" w:cs="新細明體" w:hint="eastAsia"/>
              <w:bCs/>
              <w:color w:val="000000"/>
              <w:sz w:val="28"/>
              <w:szCs w:val="28"/>
            </w:rPr>
            <w:t>本資源為教師提供</w:t>
          </w:r>
          <w:r>
            <w:rPr>
              <w:rFonts w:ascii="新細明體" w:eastAsia="新細明體" w:cs="新細明體" w:hint="eastAsia"/>
              <w:bCs/>
              <w:color w:val="000000"/>
              <w:sz w:val="28"/>
              <w:szCs w:val="28"/>
              <w:lang w:eastAsia="zh-HK"/>
            </w:rPr>
            <w:t>了</w:t>
          </w:r>
          <w:r>
            <w:rPr>
              <w:rFonts w:ascii="新細明體" w:eastAsia="新細明體" w:cs="新細明體" w:hint="eastAsia"/>
              <w:bCs/>
              <w:color w:val="000000"/>
              <w:sz w:val="28"/>
              <w:szCs w:val="28"/>
            </w:rPr>
            <w:t>分層課業例子以作參考，資源的內容並不包括所有學習情境。教師宜按學生不同的學習需要作適當的調適。</w:t>
          </w:r>
        </w:p>
        <w:p w14:paraId="045F28A6" w14:textId="7D90A6B3" w:rsidR="00CE125A" w:rsidRPr="00CE125A" w:rsidRDefault="00CE125A" w:rsidP="00CE125A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</w:p>
        <w:p w14:paraId="4A083895" w14:textId="19C64439" w:rsidR="00CE125A" w:rsidRDefault="00CE125A">
          <w:pPr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  <w:lang w:eastAsia="zh-TW"/>
            </w:rPr>
          </w:pPr>
          <w:r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  <w:lang w:eastAsia="zh-TW"/>
            </w:rPr>
            <w:br w:type="page"/>
          </w:r>
        </w:p>
      </w:sdtContent>
    </w:sdt>
    <w:p w14:paraId="62C89C82" w14:textId="31D4C14B" w:rsidR="00FC0325" w:rsidRPr="001D1830" w:rsidRDefault="005B1D4A" w:rsidP="008D465B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  <w:lastRenderedPageBreak/>
        <w:t>分層課業</w:t>
      </w:r>
      <w:r w:rsidRPr="001D1830">
        <w:rPr>
          <w:rFonts w:ascii="Times New Roman" w:hAnsi="Times New Roman" w:cs="Times New Roman"/>
          <w:sz w:val="24"/>
          <w:szCs w:val="24"/>
          <w:lang w:eastAsia="zh-TW"/>
        </w:rPr>
        <w:t>：有限公司會計</w:t>
      </w:r>
    </w:p>
    <w:p w14:paraId="1025D6CD" w14:textId="136BF48F" w:rsidR="00DC1116" w:rsidRPr="001D1830" w:rsidRDefault="005B1D4A" w:rsidP="008D465B">
      <w:pPr>
        <w:jc w:val="center"/>
        <w:rPr>
          <w:rFonts w:ascii="Times New Roman" w:hAnsi="Times New Roman" w:cs="Times New Roman"/>
          <w:sz w:val="24"/>
          <w:szCs w:val="24"/>
          <w:lang w:val="en-HK"/>
        </w:rPr>
      </w:pPr>
      <w:r w:rsidRPr="001D1830">
        <w:rPr>
          <w:rFonts w:ascii="Times New Roman" w:hAnsi="Times New Roman" w:cs="Times New Roman"/>
          <w:spacing w:val="20"/>
          <w:sz w:val="24"/>
          <w:szCs w:val="24"/>
        </w:rPr>
        <w:t>初階課業</w:t>
      </w:r>
      <w:r w:rsidRPr="001D1830">
        <w:rPr>
          <w:rFonts w:ascii="Times New Roman" w:hAnsi="Times New Roman" w:cs="Times New Roman"/>
          <w:spacing w:val="20"/>
          <w:sz w:val="24"/>
          <w:szCs w:val="24"/>
        </w:rPr>
        <w:t xml:space="preserve"> - </w:t>
      </w:r>
      <w:r w:rsidRPr="001D1830">
        <w:rPr>
          <w:rFonts w:ascii="Times New Roman" w:hAnsi="Times New Roman" w:cs="Times New Roman"/>
          <w:spacing w:val="20"/>
          <w:sz w:val="24"/>
          <w:szCs w:val="24"/>
        </w:rPr>
        <w:t>題目</w:t>
      </w: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9361"/>
      </w:tblGrid>
      <w:tr w:rsidR="00DC1116" w:rsidRPr="001D1830" w14:paraId="6B969276" w14:textId="77777777" w:rsidTr="00185D00">
        <w:tc>
          <w:tcPr>
            <w:tcW w:w="704" w:type="dxa"/>
          </w:tcPr>
          <w:p w14:paraId="048125C3" w14:textId="0518AF21" w:rsidR="00DC1116" w:rsidRPr="001D1830" w:rsidRDefault="005B0BE8" w:rsidP="00185D00">
            <w:pPr>
              <w:ind w:hanging="116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A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9361" w:type="dxa"/>
          </w:tcPr>
          <w:p w14:paraId="699256F2" w14:textId="66DA6606" w:rsidR="00DC1116" w:rsidRPr="001D1830" w:rsidRDefault="005B1D4A" w:rsidP="00185D00">
            <w:pPr>
              <w:tabs>
                <w:tab w:val="right" w:pos="9140"/>
              </w:tabs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列出普通股和債券在以下方面的分別：</w:t>
            </w:r>
          </w:p>
          <w:p w14:paraId="2E1E6917" w14:textId="6B61822B" w:rsidR="00DC1116" w:rsidRPr="001D1830" w:rsidRDefault="00BA694E" w:rsidP="0002539C">
            <w:pPr>
              <w:pStyle w:val="ListParagraph"/>
              <w:numPr>
                <w:ilvl w:val="0"/>
                <w:numId w:val="5"/>
              </w:numPr>
              <w:tabs>
                <w:tab w:val="right" w:pos="9140"/>
              </w:tabs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資本</w:t>
            </w:r>
            <w:r w:rsidR="005B1D4A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性質；</w:t>
            </w:r>
            <w:r w:rsid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以</w:t>
            </w:r>
            <w:r w:rsidR="005B1D4A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及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</w:p>
          <w:p w14:paraId="5FB275C3" w14:textId="4631BA3A" w:rsidR="00DC1116" w:rsidRPr="001D1830" w:rsidRDefault="001D1830" w:rsidP="0002539C">
            <w:pPr>
              <w:pStyle w:val="ListParagraph"/>
              <w:numPr>
                <w:ilvl w:val="0"/>
                <w:numId w:val="5"/>
              </w:numPr>
              <w:tabs>
                <w:tab w:val="right" w:pos="9140"/>
              </w:tabs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對於</w:t>
            </w:r>
            <w:r w:rsidR="005B1D4A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有限公司的財政負擔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              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 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</w:t>
            </w:r>
            <w:r w:rsidR="004C2A8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</w:t>
            </w:r>
          </w:p>
          <w:p w14:paraId="5C5CB4F2" w14:textId="77777777" w:rsidR="00DC1116" w:rsidRPr="001D1830" w:rsidRDefault="00DC1116" w:rsidP="00185D00">
            <w:pPr>
              <w:pStyle w:val="ListParagraph"/>
              <w:tabs>
                <w:tab w:val="right" w:pos="9140"/>
              </w:tabs>
              <w:ind w:left="253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DC1116" w:rsidRPr="001D1830" w14:paraId="630C4975" w14:textId="77777777" w:rsidTr="00185D00">
        <w:tc>
          <w:tcPr>
            <w:tcW w:w="704" w:type="dxa"/>
          </w:tcPr>
          <w:p w14:paraId="0A7D9DF3" w14:textId="5E0A12C5" w:rsidR="00DC1116" w:rsidRPr="001D1830" w:rsidRDefault="005B0BE8" w:rsidP="00185D00">
            <w:pPr>
              <w:ind w:hanging="116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bookmarkStart w:id="0" w:name="_Hlk73361902"/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B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9361" w:type="dxa"/>
          </w:tcPr>
          <w:p w14:paraId="1021281B" w14:textId="0A4F476A" w:rsidR="00DC1116" w:rsidRPr="001D1830" w:rsidRDefault="004C2A87" w:rsidP="003444A7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以下</w:t>
            </w:r>
            <w:r w:rsidR="00D3139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為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阿爾法有限公司於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的試算表：</w:t>
            </w:r>
          </w:p>
        </w:tc>
      </w:tr>
      <w:bookmarkEnd w:id="0"/>
    </w:tbl>
    <w:p w14:paraId="696AE970" w14:textId="77777777" w:rsidR="00DC1116" w:rsidRPr="001D1830" w:rsidRDefault="00DC1116" w:rsidP="00DC111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9356" w:type="dxa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21"/>
        <w:gridCol w:w="1275"/>
        <w:gridCol w:w="1560"/>
      </w:tblGrid>
      <w:tr w:rsidR="00DC1116" w:rsidRPr="001D1830" w14:paraId="444723E0" w14:textId="77777777" w:rsidTr="00185D00">
        <w:tc>
          <w:tcPr>
            <w:tcW w:w="6521" w:type="dxa"/>
          </w:tcPr>
          <w:p w14:paraId="458A6905" w14:textId="77777777" w:rsidR="00DC1116" w:rsidRPr="001D1830" w:rsidRDefault="00DC1116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275" w:type="dxa"/>
          </w:tcPr>
          <w:p w14:paraId="69EBBDE7" w14:textId="0E04823D" w:rsidR="00DC1116" w:rsidRPr="001D1830" w:rsidRDefault="003444A7" w:rsidP="00185D0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借方</w:t>
            </w:r>
          </w:p>
        </w:tc>
        <w:tc>
          <w:tcPr>
            <w:tcW w:w="1560" w:type="dxa"/>
          </w:tcPr>
          <w:p w14:paraId="13E14600" w14:textId="268D57D1" w:rsidR="00DC1116" w:rsidRPr="001D1830" w:rsidRDefault="003444A7" w:rsidP="00185D0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貸方</w:t>
            </w:r>
          </w:p>
        </w:tc>
      </w:tr>
      <w:tr w:rsidR="00DC1116" w:rsidRPr="001D1830" w14:paraId="2D3C84FB" w14:textId="77777777" w:rsidTr="00185D00">
        <w:tc>
          <w:tcPr>
            <w:tcW w:w="6521" w:type="dxa"/>
          </w:tcPr>
          <w:p w14:paraId="783812DA" w14:textId="77777777" w:rsidR="00DC1116" w:rsidRPr="001D1830" w:rsidRDefault="00DC1116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5" w:type="dxa"/>
          </w:tcPr>
          <w:p w14:paraId="1A38242B" w14:textId="77777777" w:rsidR="00DC1116" w:rsidRPr="001D1830" w:rsidRDefault="00DC1116" w:rsidP="00185D0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560" w:type="dxa"/>
          </w:tcPr>
          <w:p w14:paraId="76D0398B" w14:textId="77777777" w:rsidR="00DC1116" w:rsidRPr="001D1830" w:rsidRDefault="00DC1116" w:rsidP="00185D0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DC1116" w:rsidRPr="001D1830" w14:paraId="2072BE97" w14:textId="77777777" w:rsidTr="00185D00">
        <w:tc>
          <w:tcPr>
            <w:tcW w:w="6521" w:type="dxa"/>
          </w:tcPr>
          <w:p w14:paraId="05C651DA" w14:textId="48A03A75" w:rsidR="00DC1116" w:rsidRPr="001D1830" w:rsidRDefault="003444A7" w:rsidP="00185D00">
            <w:pPr>
              <w:ind w:hanging="106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辦公</w:t>
            </w:r>
            <w:r w:rsidR="00D364D5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室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設備</w:t>
            </w:r>
          </w:p>
        </w:tc>
        <w:tc>
          <w:tcPr>
            <w:tcW w:w="1275" w:type="dxa"/>
          </w:tcPr>
          <w:p w14:paraId="243EC24F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,500,000</w:t>
            </w:r>
          </w:p>
        </w:tc>
        <w:tc>
          <w:tcPr>
            <w:tcW w:w="1560" w:type="dxa"/>
          </w:tcPr>
          <w:p w14:paraId="16B10753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DC1116" w:rsidRPr="001D1830" w14:paraId="02B0987B" w14:textId="77777777" w:rsidTr="00185D00">
        <w:tc>
          <w:tcPr>
            <w:tcW w:w="6521" w:type="dxa"/>
          </w:tcPr>
          <w:p w14:paraId="6D066C9C" w14:textId="140C918C" w:rsidR="00DC1116" w:rsidRPr="001D1830" w:rsidRDefault="00D31390" w:rsidP="003444A7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累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積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折舊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–</w:t>
            </w:r>
            <w:r w:rsid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辦公</w:t>
            </w:r>
            <w:r w:rsidR="001D1830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室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設備，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1 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1275" w:type="dxa"/>
          </w:tcPr>
          <w:p w14:paraId="2A81A0FF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560" w:type="dxa"/>
          </w:tcPr>
          <w:p w14:paraId="4A0A2815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,080,000</w:t>
            </w:r>
          </w:p>
        </w:tc>
      </w:tr>
      <w:tr w:rsidR="00DC1116" w:rsidRPr="001D1830" w14:paraId="2805A0E1" w14:textId="77777777" w:rsidTr="00185D00">
        <w:tc>
          <w:tcPr>
            <w:tcW w:w="6521" w:type="dxa"/>
          </w:tcPr>
          <w:p w14:paraId="4BD65AE9" w14:textId="1486BA6A" w:rsidR="00DC1116" w:rsidRPr="001D1830" w:rsidRDefault="003444A7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存貨，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1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1275" w:type="dxa"/>
          </w:tcPr>
          <w:p w14:paraId="796A6746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90,000</w:t>
            </w:r>
          </w:p>
        </w:tc>
        <w:tc>
          <w:tcPr>
            <w:tcW w:w="1560" w:type="dxa"/>
          </w:tcPr>
          <w:p w14:paraId="0208D5FB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DC1116" w:rsidRPr="001D1830" w14:paraId="6AC9E272" w14:textId="77777777" w:rsidTr="00185D00">
        <w:tc>
          <w:tcPr>
            <w:tcW w:w="6521" w:type="dxa"/>
          </w:tcPr>
          <w:p w14:paraId="7AF98F09" w14:textId="36F11D5C" w:rsidR="00DC1116" w:rsidRPr="001D1830" w:rsidRDefault="003444A7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呆帳準備，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1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1275" w:type="dxa"/>
          </w:tcPr>
          <w:p w14:paraId="52F13F0F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0C0D06C8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</w:tr>
      <w:tr w:rsidR="00DC1116" w:rsidRPr="001D1830" w14:paraId="5926DE4E" w14:textId="77777777" w:rsidTr="00185D00">
        <w:tc>
          <w:tcPr>
            <w:tcW w:w="6521" w:type="dxa"/>
          </w:tcPr>
          <w:p w14:paraId="5E012DAB" w14:textId="41386BD2" w:rsidR="00DC1116" w:rsidRPr="001D1830" w:rsidRDefault="003444A7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購貨</w:t>
            </w:r>
            <w:r w:rsidR="00D3139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及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</w:t>
            </w:r>
          </w:p>
        </w:tc>
        <w:tc>
          <w:tcPr>
            <w:tcW w:w="1275" w:type="dxa"/>
          </w:tcPr>
          <w:p w14:paraId="6E41D581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0,000</w:t>
            </w:r>
          </w:p>
        </w:tc>
        <w:tc>
          <w:tcPr>
            <w:tcW w:w="1560" w:type="dxa"/>
          </w:tcPr>
          <w:p w14:paraId="6EA8B4A4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,150,000</w:t>
            </w:r>
          </w:p>
        </w:tc>
      </w:tr>
      <w:tr w:rsidR="00DC1116" w:rsidRPr="001D1830" w14:paraId="698457CC" w14:textId="77777777" w:rsidTr="00185D00">
        <w:tc>
          <w:tcPr>
            <w:tcW w:w="6521" w:type="dxa"/>
          </w:tcPr>
          <w:p w14:paraId="432B3160" w14:textId="2C8D2777" w:rsidR="00DC1116" w:rsidRPr="001D1830" w:rsidRDefault="003444A7" w:rsidP="003444A7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行政、銷售</w:t>
            </w:r>
            <w:r w:rsidR="00D3139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與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銷費用</w:t>
            </w:r>
          </w:p>
        </w:tc>
        <w:tc>
          <w:tcPr>
            <w:tcW w:w="1275" w:type="dxa"/>
          </w:tcPr>
          <w:p w14:paraId="6B11FDF3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15,800</w:t>
            </w:r>
          </w:p>
        </w:tc>
        <w:tc>
          <w:tcPr>
            <w:tcW w:w="1560" w:type="dxa"/>
          </w:tcPr>
          <w:p w14:paraId="2C483775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DC1116" w:rsidRPr="001D1830" w14:paraId="3374AA3D" w14:textId="77777777" w:rsidTr="00185D00">
        <w:tc>
          <w:tcPr>
            <w:tcW w:w="6521" w:type="dxa"/>
          </w:tcPr>
          <w:p w14:paraId="15291437" w14:textId="73A884E3" w:rsidR="00DC1116" w:rsidRPr="001D1830" w:rsidRDefault="00412FE1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股股息</w:t>
            </w:r>
          </w:p>
        </w:tc>
        <w:tc>
          <w:tcPr>
            <w:tcW w:w="1275" w:type="dxa"/>
          </w:tcPr>
          <w:p w14:paraId="63F9330E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0,000</w:t>
            </w:r>
          </w:p>
        </w:tc>
        <w:tc>
          <w:tcPr>
            <w:tcW w:w="1560" w:type="dxa"/>
          </w:tcPr>
          <w:p w14:paraId="6A289F50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DC1116" w:rsidRPr="001D1830" w14:paraId="09C94BBB" w14:textId="77777777" w:rsidTr="00185D00">
        <w:tc>
          <w:tcPr>
            <w:tcW w:w="6521" w:type="dxa"/>
          </w:tcPr>
          <w:p w14:paraId="1DB3A866" w14:textId="57BC90BE" w:rsidR="00DC1116" w:rsidRPr="001D1830" w:rsidRDefault="00935FF1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債券利息</w:t>
            </w:r>
          </w:p>
        </w:tc>
        <w:tc>
          <w:tcPr>
            <w:tcW w:w="1275" w:type="dxa"/>
          </w:tcPr>
          <w:p w14:paraId="10501A6A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8,000</w:t>
            </w:r>
          </w:p>
        </w:tc>
        <w:tc>
          <w:tcPr>
            <w:tcW w:w="1560" w:type="dxa"/>
          </w:tcPr>
          <w:p w14:paraId="6C120150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DC1116" w:rsidRPr="001D1830" w14:paraId="68F176D4" w14:textId="77777777" w:rsidTr="00185D00">
        <w:tc>
          <w:tcPr>
            <w:tcW w:w="6521" w:type="dxa"/>
          </w:tcPr>
          <w:p w14:paraId="0A6B0D8B" w14:textId="03161128" w:rsidR="00DC1116" w:rsidRPr="001D1830" w:rsidRDefault="00DC1116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4% </w:t>
            </w:r>
            <w:r w:rsidR="00935FF1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債券</w:t>
            </w:r>
          </w:p>
        </w:tc>
        <w:tc>
          <w:tcPr>
            <w:tcW w:w="1275" w:type="dxa"/>
          </w:tcPr>
          <w:p w14:paraId="47F34159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5A1EC17B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00,000</w:t>
            </w:r>
          </w:p>
        </w:tc>
      </w:tr>
      <w:tr w:rsidR="00DC1116" w:rsidRPr="001D1830" w14:paraId="6C237155" w14:textId="77777777" w:rsidTr="00185D00">
        <w:tc>
          <w:tcPr>
            <w:tcW w:w="6521" w:type="dxa"/>
          </w:tcPr>
          <w:p w14:paraId="1268997B" w14:textId="574DD645" w:rsidR="00DC1116" w:rsidRPr="001D1830" w:rsidRDefault="00FF195F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股</w:t>
            </w:r>
            <w:r w:rsidR="00D3139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股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本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</w:p>
        </w:tc>
        <w:tc>
          <w:tcPr>
            <w:tcW w:w="1275" w:type="dxa"/>
          </w:tcPr>
          <w:p w14:paraId="51D4BDD4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6983460E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,500,000</w:t>
            </w:r>
          </w:p>
        </w:tc>
      </w:tr>
      <w:tr w:rsidR="00DC1116" w:rsidRPr="001D1830" w14:paraId="0B3472E4" w14:textId="77777777" w:rsidTr="00185D00">
        <w:tc>
          <w:tcPr>
            <w:tcW w:w="6521" w:type="dxa"/>
          </w:tcPr>
          <w:p w14:paraId="26BFB973" w14:textId="443D062B" w:rsidR="00DC1116" w:rsidRPr="001D1830" w:rsidRDefault="00935FF1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銀行存款</w:t>
            </w:r>
          </w:p>
        </w:tc>
        <w:tc>
          <w:tcPr>
            <w:tcW w:w="1275" w:type="dxa"/>
          </w:tcPr>
          <w:p w14:paraId="243A3617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,011,200</w:t>
            </w:r>
          </w:p>
        </w:tc>
        <w:tc>
          <w:tcPr>
            <w:tcW w:w="1560" w:type="dxa"/>
          </w:tcPr>
          <w:p w14:paraId="6839C481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DC1116" w:rsidRPr="001D1830" w14:paraId="0207E73B" w14:textId="77777777" w:rsidTr="00185D00">
        <w:tc>
          <w:tcPr>
            <w:tcW w:w="6521" w:type="dxa"/>
          </w:tcPr>
          <w:p w14:paraId="76284920" w14:textId="3CAE3C45" w:rsidR="00DC1116" w:rsidRPr="001D1830" w:rsidRDefault="00935FF1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盈餘儲備</w:t>
            </w:r>
          </w:p>
        </w:tc>
        <w:tc>
          <w:tcPr>
            <w:tcW w:w="1275" w:type="dxa"/>
          </w:tcPr>
          <w:p w14:paraId="028A4897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0E0F74FE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0,000</w:t>
            </w:r>
          </w:p>
        </w:tc>
      </w:tr>
      <w:tr w:rsidR="00DC1116" w:rsidRPr="001D1830" w14:paraId="1897297A" w14:textId="77777777" w:rsidTr="00185D00">
        <w:tc>
          <w:tcPr>
            <w:tcW w:w="6521" w:type="dxa"/>
          </w:tcPr>
          <w:p w14:paraId="043E7A56" w14:textId="756CBC71" w:rsidR="00DC1116" w:rsidRPr="001D1830" w:rsidRDefault="00935FF1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留存利潤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，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1 </w:t>
            </w:r>
            <w:r w:rsidR="003444A7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1275" w:type="dxa"/>
          </w:tcPr>
          <w:p w14:paraId="6BE7D5B0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37FDA45C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20,000</w:t>
            </w:r>
          </w:p>
        </w:tc>
      </w:tr>
      <w:tr w:rsidR="00DC1116" w:rsidRPr="001D1830" w14:paraId="194C7560" w14:textId="77777777" w:rsidTr="00185D00">
        <w:tc>
          <w:tcPr>
            <w:tcW w:w="6521" w:type="dxa"/>
          </w:tcPr>
          <w:p w14:paraId="7A1EEECE" w14:textId="409C28A2" w:rsidR="00DC1116" w:rsidRPr="001D1830" w:rsidRDefault="005A3DEF" w:rsidP="00D6420F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應收貨款</w:t>
            </w:r>
            <w:r w:rsidR="00D6420F" w:rsidRPr="001D1830">
              <w:rPr>
                <w:rFonts w:ascii="Times New Roman" w:hAnsi="Times New Roman" w:cs="Times New Roman"/>
                <w:sz w:val="24"/>
                <w:szCs w:val="24"/>
              </w:rPr>
              <w:t>及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應付貨款</w:t>
            </w:r>
          </w:p>
        </w:tc>
        <w:tc>
          <w:tcPr>
            <w:tcW w:w="1275" w:type="dxa"/>
          </w:tcPr>
          <w:p w14:paraId="0FBC4B9A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0,000</w:t>
            </w:r>
          </w:p>
        </w:tc>
        <w:tc>
          <w:tcPr>
            <w:tcW w:w="1560" w:type="dxa"/>
          </w:tcPr>
          <w:p w14:paraId="45AD02AD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5,000</w:t>
            </w:r>
          </w:p>
        </w:tc>
      </w:tr>
      <w:tr w:rsidR="00DC1116" w:rsidRPr="001D1830" w14:paraId="14B125AC" w14:textId="77777777" w:rsidTr="00185D00">
        <w:tc>
          <w:tcPr>
            <w:tcW w:w="6521" w:type="dxa"/>
          </w:tcPr>
          <w:p w14:paraId="253FA524" w14:textId="3E2FC158" w:rsidR="00DC1116" w:rsidRPr="001D1830" w:rsidRDefault="00D6420F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股份</w:t>
            </w:r>
            <w:r w:rsidR="00D31390">
              <w:rPr>
                <w:rFonts w:ascii="Times New Roman" w:hAnsi="Times New Roman" w:cs="Times New Roman"/>
                <w:sz w:val="24"/>
                <w:szCs w:val="24"/>
              </w:rPr>
              <w:t>認購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15AF1193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7841F06B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,170,000</w:t>
            </w:r>
          </w:p>
        </w:tc>
      </w:tr>
      <w:tr w:rsidR="00DC1116" w:rsidRPr="001D1830" w14:paraId="12266762" w14:textId="77777777" w:rsidTr="00185D00">
        <w:tc>
          <w:tcPr>
            <w:tcW w:w="6521" w:type="dxa"/>
          </w:tcPr>
          <w:p w14:paraId="6AFEE111" w14:textId="77777777" w:rsidR="00DC1116" w:rsidRPr="001D1830" w:rsidRDefault="00DC1116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double" w:sz="4" w:space="0" w:color="auto"/>
            </w:tcBorders>
          </w:tcPr>
          <w:p w14:paraId="4F0D421C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,085,000</w:t>
            </w:r>
          </w:p>
        </w:tc>
        <w:tc>
          <w:tcPr>
            <w:tcW w:w="1560" w:type="dxa"/>
            <w:tcBorders>
              <w:top w:val="single" w:sz="4" w:space="0" w:color="auto"/>
              <w:bottom w:val="double" w:sz="4" w:space="0" w:color="auto"/>
            </w:tcBorders>
          </w:tcPr>
          <w:p w14:paraId="4AAE0C9B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,085,000</w:t>
            </w:r>
          </w:p>
        </w:tc>
      </w:tr>
      <w:tr w:rsidR="00DC1116" w:rsidRPr="001D1830" w14:paraId="0912B9A1" w14:textId="77777777" w:rsidTr="00185D00">
        <w:tc>
          <w:tcPr>
            <w:tcW w:w="6521" w:type="dxa"/>
          </w:tcPr>
          <w:p w14:paraId="6658E29B" w14:textId="77777777" w:rsidR="00DC1116" w:rsidRPr="001D1830" w:rsidRDefault="00DC1116" w:rsidP="00185D00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5" w:type="dxa"/>
            <w:tcBorders>
              <w:top w:val="double" w:sz="4" w:space="0" w:color="auto"/>
            </w:tcBorders>
          </w:tcPr>
          <w:p w14:paraId="7AFA4380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  <w:tcBorders>
              <w:top w:val="double" w:sz="4" w:space="0" w:color="auto"/>
            </w:tcBorders>
          </w:tcPr>
          <w:p w14:paraId="6DFC749E" w14:textId="77777777" w:rsidR="00DC1116" w:rsidRPr="001D1830" w:rsidRDefault="00DC1116" w:rsidP="00185D0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2E67FC14" w14:textId="77777777" w:rsidR="00DC1116" w:rsidRPr="001D1830" w:rsidRDefault="00DC1116" w:rsidP="00DC1116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en-HK"/>
        </w:rPr>
      </w:pPr>
    </w:p>
    <w:p w14:paraId="663E53A5" w14:textId="491920E3" w:rsidR="00DC1116" w:rsidRPr="001D1830" w:rsidRDefault="00D31390" w:rsidP="00DC1116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en-HK"/>
        </w:rPr>
      </w:pPr>
      <w:r>
        <w:rPr>
          <w:rFonts w:ascii="Times New Roman" w:hAnsi="Times New Roman" w:cs="Times New Roman"/>
          <w:sz w:val="24"/>
          <w:szCs w:val="24"/>
          <w:lang w:val="en-HK"/>
        </w:rPr>
        <w:t>其他</w:t>
      </w:r>
      <w:r w:rsidR="008A43C6" w:rsidRPr="001D1830">
        <w:rPr>
          <w:rFonts w:ascii="Times New Roman" w:hAnsi="Times New Roman" w:cs="Times New Roman"/>
          <w:sz w:val="24"/>
          <w:szCs w:val="24"/>
          <w:lang w:val="en-HK"/>
        </w:rPr>
        <w:t>資</w:t>
      </w:r>
      <w:r w:rsidR="00FE0F51">
        <w:rPr>
          <w:rFonts w:ascii="Times New Roman" w:hAnsi="Times New Roman" w:cs="Times New Roman"/>
          <w:sz w:val="24"/>
          <w:szCs w:val="24"/>
          <w:lang w:val="en-HK"/>
        </w:rPr>
        <w:t>料</w:t>
      </w:r>
      <w:r w:rsidR="008A43C6" w:rsidRPr="001D1830">
        <w:rPr>
          <w:rFonts w:ascii="Times New Roman" w:hAnsi="Times New Roman" w:cs="Times New Roman"/>
          <w:sz w:val="24"/>
          <w:szCs w:val="24"/>
          <w:lang w:val="en-HK"/>
        </w:rPr>
        <w:t>：</w:t>
      </w:r>
    </w:p>
    <w:p w14:paraId="001BCC9E" w14:textId="77777777" w:rsidR="00DC1116" w:rsidRPr="001D1830" w:rsidRDefault="00DC1116" w:rsidP="00DC1116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361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6"/>
        <w:gridCol w:w="8585"/>
      </w:tblGrid>
      <w:tr w:rsidR="00DC1116" w:rsidRPr="001D1830" w14:paraId="646EC026" w14:textId="77777777" w:rsidTr="001027E0">
        <w:tc>
          <w:tcPr>
            <w:tcW w:w="776" w:type="dxa"/>
          </w:tcPr>
          <w:p w14:paraId="45857D8C" w14:textId="7AB83F51" w:rsidR="00DC1116" w:rsidRPr="001D1830" w:rsidRDefault="005B0BE8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i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8585" w:type="dxa"/>
          </w:tcPr>
          <w:p w14:paraId="2D2E4DE3" w14:textId="640F8F16" w:rsidR="00DC1116" w:rsidRPr="001D1830" w:rsidRDefault="008A43C6" w:rsidP="00DA5F6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公司發行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0,000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普通股份，每股</w:t>
            </w:r>
            <w:r w:rsidR="00D364D5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6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公司已收到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5,000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普通股份的</w:t>
            </w:r>
            <w:r w:rsidR="00D3139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認購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申請，並</w:t>
            </w:r>
            <w:r w:rsidR="00DA5F64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決定</w:t>
            </w:r>
            <w:r w:rsidR="00205961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以每認購三股配發兩股的形式配發股份。股份已於</w:t>
            </w:r>
            <w:r w:rsidR="00205961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="00205961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="00205961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="00205961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="00205961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="00205961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配發完畢，但</w:t>
            </w:r>
            <w:r w:rsidR="00D3139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公司</w:t>
            </w:r>
            <w:r w:rsidR="00205961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沒有為此作</w:t>
            </w:r>
            <w:r w:rsidR="00AE4895" w:rsidRPr="006251C2">
              <w:rPr>
                <w:rFonts w:asciiTheme="minorEastAsia" w:hAnsiTheme="minorEastAsia" w:cs="Times New Roman" w:hint="eastAsia"/>
                <w:sz w:val="24"/>
                <w:szCs w:val="24"/>
                <w:lang w:val="en-HK" w:eastAsia="zh-TW"/>
              </w:rPr>
              <w:t>記</w:t>
            </w:r>
            <w:r w:rsidR="00205961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錄。</w:t>
            </w:r>
            <w:r w:rsidR="00D3139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超額認購股款</w:t>
            </w:r>
            <w:r w:rsidR="008542F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將於</w:t>
            </w:r>
            <w:r w:rsidR="008542F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="008542F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="008542F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="008542F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="008542F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7</w:t>
            </w:r>
            <w:r w:rsidR="008542F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  <w:r w:rsidR="008542F8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退</w:t>
            </w:r>
            <w:r w:rsidR="00AE4895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還</w:t>
            </w:r>
            <w:r w:rsidR="008542F8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。</w:t>
            </w:r>
          </w:p>
        </w:tc>
      </w:tr>
      <w:tr w:rsidR="00DC1116" w:rsidRPr="001D1830" w14:paraId="06B99179" w14:textId="77777777" w:rsidTr="001027E0">
        <w:tc>
          <w:tcPr>
            <w:tcW w:w="776" w:type="dxa"/>
          </w:tcPr>
          <w:p w14:paraId="07CE64F9" w14:textId="77777777" w:rsidR="00DC1116" w:rsidRPr="001D1830" w:rsidRDefault="00DC1116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585" w:type="dxa"/>
          </w:tcPr>
          <w:p w14:paraId="14045EE7" w14:textId="77777777" w:rsidR="00DC1116" w:rsidRPr="001D1830" w:rsidRDefault="00DC1116" w:rsidP="00185D0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DC1116" w:rsidRPr="001D1830" w14:paraId="7D0F7F22" w14:textId="77777777" w:rsidTr="001027E0">
        <w:tc>
          <w:tcPr>
            <w:tcW w:w="776" w:type="dxa"/>
          </w:tcPr>
          <w:p w14:paraId="180E825C" w14:textId="0DC2618D" w:rsidR="00DC1116" w:rsidRPr="001D1830" w:rsidRDefault="005B0BE8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ii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8585" w:type="dxa"/>
          </w:tcPr>
          <w:p w14:paraId="7FABCE1F" w14:textId="1D6B7A1C" w:rsidR="00DC1116" w:rsidRPr="001D1830" w:rsidRDefault="008542F8" w:rsidP="008542F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以下行政費用應在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繳付：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</w:p>
        </w:tc>
      </w:tr>
      <w:tr w:rsidR="00DC1116" w:rsidRPr="001D1830" w14:paraId="58A2D6BB" w14:textId="77777777" w:rsidTr="001027E0">
        <w:tc>
          <w:tcPr>
            <w:tcW w:w="776" w:type="dxa"/>
          </w:tcPr>
          <w:p w14:paraId="568D2F90" w14:textId="77777777" w:rsidR="00DC1116" w:rsidRPr="001D1830" w:rsidRDefault="00DC1116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585" w:type="dxa"/>
          </w:tcPr>
          <w:p w14:paraId="01669D07" w14:textId="43F12B0A" w:rsidR="00DC1116" w:rsidRPr="001D1830" w:rsidRDefault="00D31390" w:rsidP="0002539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董事酬金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$120,000</w:t>
            </w:r>
          </w:p>
        </w:tc>
      </w:tr>
      <w:tr w:rsidR="00DC1116" w:rsidRPr="001D1830" w14:paraId="06CB3219" w14:textId="77777777" w:rsidTr="001027E0">
        <w:tc>
          <w:tcPr>
            <w:tcW w:w="776" w:type="dxa"/>
          </w:tcPr>
          <w:p w14:paraId="7A149ED2" w14:textId="77777777" w:rsidR="00DC1116" w:rsidRPr="001D1830" w:rsidRDefault="00DC1116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585" w:type="dxa"/>
          </w:tcPr>
          <w:p w14:paraId="041DD042" w14:textId="160CF5A1" w:rsidR="00DC1116" w:rsidRPr="001D1830" w:rsidRDefault="00D31390" w:rsidP="0002539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核數費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$30,000</w:t>
            </w:r>
          </w:p>
        </w:tc>
      </w:tr>
      <w:tr w:rsidR="00DC1116" w:rsidRPr="001D1830" w14:paraId="77E81DA8" w14:textId="77777777" w:rsidTr="001027E0">
        <w:tc>
          <w:tcPr>
            <w:tcW w:w="776" w:type="dxa"/>
          </w:tcPr>
          <w:p w14:paraId="3C4D8C73" w14:textId="77777777" w:rsidR="00DC1116" w:rsidRPr="001D1830" w:rsidRDefault="00DC1116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585" w:type="dxa"/>
          </w:tcPr>
          <w:p w14:paraId="0611E76E" w14:textId="77777777" w:rsidR="00DC1116" w:rsidRPr="001D1830" w:rsidRDefault="00DC1116" w:rsidP="00185D00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DC1116" w:rsidRPr="001D1830" w14:paraId="1A819861" w14:textId="77777777" w:rsidTr="001027E0">
        <w:tc>
          <w:tcPr>
            <w:tcW w:w="776" w:type="dxa"/>
          </w:tcPr>
          <w:p w14:paraId="1EC6A6CD" w14:textId="29E8746B" w:rsidR="00DC1116" w:rsidRPr="001D1830" w:rsidRDefault="005B0BE8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iii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8585" w:type="dxa"/>
          </w:tcPr>
          <w:p w14:paraId="45F9C82F" w14:textId="3EB11771" w:rsidR="00DC1116" w:rsidRPr="001D1830" w:rsidRDefault="00D31390" w:rsidP="005121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本年度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利得稅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估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為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85,000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，</w:t>
            </w:r>
            <w:r w:rsidRPr="00ED0E3F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並未記帳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</w:p>
        </w:tc>
      </w:tr>
      <w:tr w:rsidR="00DC1116" w:rsidRPr="001D1830" w14:paraId="2645BB58" w14:textId="77777777" w:rsidTr="001027E0">
        <w:tc>
          <w:tcPr>
            <w:tcW w:w="776" w:type="dxa"/>
          </w:tcPr>
          <w:p w14:paraId="78BF8AE4" w14:textId="77777777" w:rsidR="00DC1116" w:rsidRPr="001D1830" w:rsidRDefault="00DC1116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585" w:type="dxa"/>
          </w:tcPr>
          <w:p w14:paraId="67403BDF" w14:textId="77777777" w:rsidR="00DC1116" w:rsidRPr="001D1830" w:rsidRDefault="00DC1116" w:rsidP="00185D00">
            <w:pPr>
              <w:pStyle w:val="ListParagraph"/>
              <w:ind w:left="304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DC1116" w:rsidRPr="001D1830" w14:paraId="48896322" w14:textId="77777777" w:rsidTr="001027E0">
        <w:tc>
          <w:tcPr>
            <w:tcW w:w="776" w:type="dxa"/>
          </w:tcPr>
          <w:p w14:paraId="5C30F6EF" w14:textId="4B03B7B5" w:rsidR="00DC1116" w:rsidRPr="001D1830" w:rsidRDefault="005B0BE8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iv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8585" w:type="dxa"/>
          </w:tcPr>
          <w:p w14:paraId="5D7E121A" w14:textId="17F6353D" w:rsidR="00DC1116" w:rsidRPr="00E73F94" w:rsidRDefault="00D31390" w:rsidP="00E73F94">
            <w:pPr>
              <w:pStyle w:val="ListParagraph"/>
              <w:ind w:left="0"/>
              <w:jc w:val="both"/>
              <w:rPr>
                <w:rFonts w:asciiTheme="minorEastAsia" w:hAnsiTheme="minorEastAsia" w:cs="Times New Roman"/>
                <w:sz w:val="24"/>
                <w:szCs w:val="24"/>
                <w:lang w:val="en-HK" w:eastAsia="zh-TW"/>
              </w:rPr>
            </w:pPr>
            <w:r w:rsidRPr="00E73F94">
              <w:rPr>
                <w:rFonts w:asciiTheme="minorEastAsia" w:hAnsiTheme="minorEastAsia" w:cs="Times New Roman" w:hint="eastAsia"/>
                <w:sz w:val="24"/>
                <w:szCs w:val="24"/>
                <w:lang w:eastAsia="zh-TW"/>
              </w:rPr>
              <w:t>公司政策是</w:t>
            </w:r>
            <w:r w:rsidR="008D4F64" w:rsidRPr="00E73F94">
              <w:rPr>
                <w:rFonts w:asciiTheme="minorEastAsia" w:hAnsiTheme="minorEastAsia" w:cs="Times New Roman" w:hint="eastAsia"/>
                <w:sz w:val="24"/>
                <w:szCs w:val="24"/>
                <w:lang w:eastAsia="zh-TW"/>
              </w:rPr>
              <w:t>非流動資產</w:t>
            </w:r>
            <w:r w:rsidRPr="00E73F94">
              <w:rPr>
                <w:rFonts w:asciiTheme="minorEastAsia" w:hAnsiTheme="minorEastAsia" w:cs="Times New Roman" w:hint="eastAsia"/>
                <w:sz w:val="24"/>
                <w:szCs w:val="24"/>
                <w:lang w:eastAsia="zh-TW"/>
              </w:rPr>
              <w:t>按餘額遞減法每</w:t>
            </w:r>
            <w:r w:rsidRPr="00E73F94">
              <w:rPr>
                <w:rFonts w:asciiTheme="minorEastAsia" w:hAnsiTheme="minorEastAsia" w:cs="Times New Roman"/>
                <w:sz w:val="24"/>
                <w:szCs w:val="24"/>
                <w:lang w:eastAsia="zh-TW"/>
              </w:rPr>
              <w:t>年</w:t>
            </w:r>
            <w:r w:rsidR="00E73F94" w:rsidRPr="00E73F9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5</w:t>
            </w:r>
            <w:r w:rsidRPr="00E73F9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%</w:t>
            </w:r>
            <w:r w:rsidR="00E73F94" w:rsidRPr="00E73F9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Pr="00E73F94">
              <w:rPr>
                <w:rFonts w:asciiTheme="minorEastAsia" w:hAnsiTheme="minorEastAsia" w:cs="Times New Roman" w:hint="eastAsia"/>
                <w:sz w:val="24"/>
                <w:szCs w:val="24"/>
                <w:lang w:eastAsia="zh-TW"/>
              </w:rPr>
              <w:t>計算，</w:t>
            </w:r>
            <w:r w:rsidRPr="00E73F94">
              <w:rPr>
                <w:rFonts w:asciiTheme="minorEastAsia" w:hAnsiTheme="minorEastAsia" w:cs="Times New Roman"/>
                <w:sz w:val="24"/>
                <w:szCs w:val="24"/>
                <w:lang w:val="en-HK" w:eastAsia="zh-TW"/>
              </w:rPr>
              <w:t>並</w:t>
            </w:r>
            <w:r w:rsidR="00E32825" w:rsidRPr="00E73F94">
              <w:rPr>
                <w:rFonts w:asciiTheme="minorEastAsia" w:hAnsiTheme="minorEastAsia" w:cs="Times New Roman" w:hint="eastAsia"/>
                <w:sz w:val="24"/>
                <w:szCs w:val="24"/>
                <w:lang w:val="en-HK" w:eastAsia="zh-HK"/>
              </w:rPr>
              <w:t>把</w:t>
            </w:r>
            <w:r w:rsidRPr="00E73F94">
              <w:rPr>
                <w:rFonts w:asciiTheme="minorEastAsia" w:hAnsiTheme="minorEastAsia" w:cs="Times New Roman"/>
                <w:sz w:val="24"/>
                <w:szCs w:val="24"/>
                <w:lang w:eastAsia="zh-TW"/>
              </w:rPr>
              <w:t>折舊費用</w:t>
            </w:r>
            <w:r w:rsidRPr="00E73F94">
              <w:rPr>
                <w:rFonts w:asciiTheme="minorEastAsia" w:hAnsiTheme="minorEastAsia" w:cs="Times New Roman"/>
                <w:sz w:val="24"/>
                <w:szCs w:val="24"/>
                <w:lang w:val="en-HK" w:eastAsia="zh-TW"/>
              </w:rPr>
              <w:t>歸類為行政費用。</w:t>
            </w:r>
          </w:p>
        </w:tc>
      </w:tr>
      <w:tr w:rsidR="00DC1116" w:rsidRPr="001D1830" w14:paraId="471FC7FB" w14:textId="77777777" w:rsidTr="001027E0">
        <w:tc>
          <w:tcPr>
            <w:tcW w:w="776" w:type="dxa"/>
          </w:tcPr>
          <w:p w14:paraId="59ACFA93" w14:textId="77777777" w:rsidR="00DC1116" w:rsidRPr="001D1830" w:rsidRDefault="00DC1116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585" w:type="dxa"/>
          </w:tcPr>
          <w:p w14:paraId="5C15B078" w14:textId="77777777" w:rsidR="00DC1116" w:rsidRPr="001D1830" w:rsidRDefault="00DC1116" w:rsidP="006251C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DC1116" w:rsidRPr="001D1830" w14:paraId="6AAA75A9" w14:textId="77777777" w:rsidTr="001027E0">
        <w:tc>
          <w:tcPr>
            <w:tcW w:w="776" w:type="dxa"/>
          </w:tcPr>
          <w:p w14:paraId="2947C09A" w14:textId="0B0DF19D" w:rsidR="00DC1116" w:rsidRPr="001D1830" w:rsidRDefault="005B0BE8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lastRenderedPageBreak/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v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8585" w:type="dxa"/>
          </w:tcPr>
          <w:p w14:paraId="40B4944F" w14:textId="52AEE1B5" w:rsidR="00DC1116" w:rsidRPr="001D1830" w:rsidRDefault="007C6F6E" w:rsidP="00E3282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%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債券於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7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發行，到期日為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6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0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</w:t>
            </w:r>
            <w:r w:rsidR="00D71EAE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債券利息</w:t>
            </w:r>
            <w:r w:rsidR="00D71EAE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於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每季度</w:t>
            </w:r>
            <w:r w:rsidR="00DB014D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尾</w:t>
            </w:r>
            <w:r w:rsidR="00E32825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繳</w:t>
            </w:r>
            <w:r w:rsidR="00E3282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付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</w:p>
        </w:tc>
      </w:tr>
      <w:tr w:rsidR="00DC1116" w:rsidRPr="001D1830" w14:paraId="4DC40556" w14:textId="77777777" w:rsidTr="001027E0">
        <w:tc>
          <w:tcPr>
            <w:tcW w:w="776" w:type="dxa"/>
          </w:tcPr>
          <w:p w14:paraId="2870C1DE" w14:textId="77777777" w:rsidR="00DC1116" w:rsidRPr="001D1830" w:rsidRDefault="00DC1116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585" w:type="dxa"/>
          </w:tcPr>
          <w:p w14:paraId="08CA2397" w14:textId="6251708A" w:rsidR="00DC1116" w:rsidRPr="001D1830" w:rsidRDefault="00DC1116" w:rsidP="00D52D7B">
            <w:pPr>
              <w:tabs>
                <w:tab w:val="left" w:pos="3013"/>
              </w:tabs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</w:p>
        </w:tc>
      </w:tr>
      <w:tr w:rsidR="00DC1116" w:rsidRPr="001D1830" w14:paraId="78D05471" w14:textId="77777777" w:rsidTr="001027E0">
        <w:tc>
          <w:tcPr>
            <w:tcW w:w="776" w:type="dxa"/>
          </w:tcPr>
          <w:p w14:paraId="740D97E5" w14:textId="21B32805" w:rsidR="00DC1116" w:rsidRPr="001D1830" w:rsidRDefault="005B0BE8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vi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8585" w:type="dxa"/>
          </w:tcPr>
          <w:p w14:paraId="48891C5C" w14:textId="18EC8D1C" w:rsidR="00DC1116" w:rsidRPr="001D1830" w:rsidRDefault="00D31390" w:rsidP="00185D0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8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倉庫發生火災，價值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30,000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的存貨遭到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損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毀。保險公司已同意賠償企業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已</w:t>
            </w:r>
            <w:r w:rsidR="00A57A9F" w:rsidRPr="00533D6F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損</w:t>
            </w:r>
            <w:r w:rsidR="00A57A9F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毀</w:t>
            </w:r>
            <w:r w:rsidR="00A57A9F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之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存貨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值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的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60%</w:t>
            </w:r>
            <w:r w:rsidR="00667B7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，</w:t>
            </w:r>
            <w:r w:rsidR="00667B74" w:rsidRPr="006F2B06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惟在</w:t>
            </w:r>
            <w:r w:rsidR="00667B74" w:rsidRPr="006F2B06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帳冊</w:t>
            </w:r>
            <w:r w:rsidR="00667B74"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上並無</w:t>
            </w:r>
            <w:r w:rsidR="00667B74" w:rsidRPr="006F2B06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記錄</w:t>
            </w:r>
            <w:r w:rsidRPr="006F2B06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經</w:t>
            </w:r>
            <w:r w:rsidRPr="00191AF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實地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盤點，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的存貨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價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值為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100,000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價值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15,000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的部分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期末存貨有輕微損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壞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，</w:t>
            </w:r>
            <w:r w:rsidR="002F30BC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支</w:t>
            </w:r>
            <w:r w:rsidR="002F30B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付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500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維修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費用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後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只能以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3,450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出售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，期末存貨尚未為此作出調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。</w:t>
            </w:r>
          </w:p>
          <w:p w14:paraId="4F11CC1D" w14:textId="77777777" w:rsidR="00DC1116" w:rsidRPr="001D1830" w:rsidRDefault="00DC1116" w:rsidP="00185D0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DC1116" w:rsidRPr="001D1830" w14:paraId="13C203D9" w14:textId="77777777" w:rsidTr="001027E0">
        <w:tc>
          <w:tcPr>
            <w:tcW w:w="776" w:type="dxa"/>
          </w:tcPr>
          <w:p w14:paraId="6B446012" w14:textId="03305C0A" w:rsidR="00DC1116" w:rsidRPr="001D1830" w:rsidRDefault="005B0BE8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vii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8585" w:type="dxa"/>
          </w:tcPr>
          <w:p w14:paraId="39267778" w14:textId="1FED5D92" w:rsidR="00DC1116" w:rsidRPr="001D1830" w:rsidRDefault="00D31390" w:rsidP="006E38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9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一位尚欠公司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40,000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的顧客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宣布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破產，公司決定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撇銷該筆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欠款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，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但沒有為此在帳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冊內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作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記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錄。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收貨款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的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5%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為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呆帳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，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呆帳準備將於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提供。</w:t>
            </w:r>
          </w:p>
        </w:tc>
      </w:tr>
      <w:tr w:rsidR="00DC1116" w:rsidRPr="001D1830" w14:paraId="4B0CCA3F" w14:textId="77777777" w:rsidTr="001027E0">
        <w:tc>
          <w:tcPr>
            <w:tcW w:w="776" w:type="dxa"/>
          </w:tcPr>
          <w:p w14:paraId="066AB653" w14:textId="77777777" w:rsidR="00DC1116" w:rsidRPr="001D1830" w:rsidRDefault="00DC1116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585" w:type="dxa"/>
          </w:tcPr>
          <w:p w14:paraId="46E1447A" w14:textId="77777777" w:rsidR="00DC1116" w:rsidRPr="001D1830" w:rsidRDefault="00DC1116" w:rsidP="00185D0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DC1116" w:rsidRPr="001D1830" w14:paraId="23B3E181" w14:textId="77777777" w:rsidTr="001027E0">
        <w:tc>
          <w:tcPr>
            <w:tcW w:w="776" w:type="dxa"/>
          </w:tcPr>
          <w:p w14:paraId="44B7A921" w14:textId="1633D915" w:rsidR="00DC1116" w:rsidRPr="001D1830" w:rsidRDefault="005B0BE8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525FEA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viii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8585" w:type="dxa"/>
          </w:tcPr>
          <w:p w14:paraId="54E03373" w14:textId="32FA0F8F" w:rsidR="00DC1116" w:rsidRPr="001D1830" w:rsidRDefault="005979F8" w:rsidP="00185D0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</w:t>
            </w:r>
            <w:r w:rsidR="00D31390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董事</w:t>
            </w:r>
            <w:r w:rsidR="00D3139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局議決轉撥</w:t>
            </w:r>
            <w:r w:rsidR="00D31390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50,000</w:t>
            </w:r>
            <w:r w:rsidR="00D3139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至</w:t>
            </w:r>
            <w:r w:rsidR="00D31390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普通盈餘儲備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</w:p>
          <w:p w14:paraId="3822A229" w14:textId="77777777" w:rsidR="00DC1116" w:rsidRPr="001D1830" w:rsidRDefault="00DC1116" w:rsidP="00185D00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DC1116" w:rsidRPr="001D1830" w14:paraId="7ED7FEFE" w14:textId="77777777" w:rsidTr="001027E0">
        <w:tc>
          <w:tcPr>
            <w:tcW w:w="776" w:type="dxa"/>
          </w:tcPr>
          <w:p w14:paraId="46DEC6D6" w14:textId="3FAFB90F" w:rsidR="00DC1116" w:rsidRPr="001D1830" w:rsidRDefault="005B0BE8" w:rsidP="00185D00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525FEA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i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x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8585" w:type="dxa"/>
          </w:tcPr>
          <w:p w14:paraId="6B7EE9B0" w14:textId="50385DCD" w:rsidR="00DC1116" w:rsidRPr="001D1830" w:rsidRDefault="00C80A86" w:rsidP="0024085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本</w:t>
            </w:r>
            <w:r w:rsidR="005979F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間，公司</w:t>
            </w:r>
            <w:r w:rsidR="005979F8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宣布</w:t>
            </w:r>
            <w:r w:rsidR="00D3139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和</w:t>
            </w:r>
            <w:r w:rsidR="00BA6FA3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派</w:t>
            </w:r>
            <w:r w:rsidR="00D3139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發</w:t>
            </w:r>
            <w:r w:rsidR="005979F8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普通</w:t>
            </w:r>
            <w:r w:rsidR="00D3139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股</w:t>
            </w:r>
            <w:r w:rsidR="005979F8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股</w:t>
            </w:r>
            <w:r w:rsidR="00BA6FA3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息</w:t>
            </w:r>
            <w:r w:rsidR="005979F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200,000</w:t>
            </w:r>
            <w:r w:rsidR="00BA6FA3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在</w:t>
            </w:r>
            <w:r w:rsidR="00BA6FA3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="00BA6FA3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="00BA6FA3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5</w:t>
            </w:r>
            <w:r w:rsidR="00BA6FA3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宣布</w:t>
            </w:r>
            <w:r w:rsidR="004E1940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末期</w:t>
            </w:r>
            <w:r w:rsidR="0024085D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息</w:t>
            </w:r>
            <w:r w:rsidR="00BA6FA3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為每股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2</w:t>
            </w:r>
            <w:r w:rsidR="00BA6FA3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</w:p>
        </w:tc>
      </w:tr>
    </w:tbl>
    <w:p w14:paraId="3F5E526E" w14:textId="77777777" w:rsidR="00DC1116" w:rsidRPr="001D1830" w:rsidRDefault="00DC1116" w:rsidP="00DC111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208D1F0E" w14:textId="0B781BB8" w:rsidR="00DC1116" w:rsidRPr="001D1830" w:rsidRDefault="00EB5B3D" w:rsidP="00DC1116">
      <w:pPr>
        <w:spacing w:after="0" w:line="240" w:lineRule="auto"/>
        <w:ind w:firstLine="709"/>
        <w:rPr>
          <w:rFonts w:ascii="Times New Roman" w:hAnsi="Times New Roman" w:cs="Times New Roman"/>
          <w:b/>
          <w:sz w:val="24"/>
          <w:szCs w:val="24"/>
          <w:lang w:val="en-HK"/>
        </w:rPr>
      </w:pPr>
      <w:r w:rsidRPr="001D1830">
        <w:rPr>
          <w:rFonts w:ascii="Times New Roman" w:hAnsi="Times New Roman" w:cs="Times New Roman"/>
          <w:b/>
          <w:sz w:val="24"/>
          <w:szCs w:val="24"/>
          <w:lang w:val="en-HK"/>
        </w:rPr>
        <w:t>作業</w:t>
      </w:r>
      <w:r w:rsidR="00BA6FA3" w:rsidRPr="001D1830">
        <w:rPr>
          <w:rFonts w:ascii="Times New Roman" w:hAnsi="Times New Roman" w:cs="Times New Roman"/>
          <w:b/>
          <w:sz w:val="24"/>
          <w:szCs w:val="24"/>
          <w:lang w:val="en-HK"/>
        </w:rPr>
        <w:t>要求</w:t>
      </w:r>
      <w:r w:rsidR="0024085D">
        <w:rPr>
          <w:rFonts w:ascii="Times New Roman" w:hAnsi="Times New Roman" w:cs="Times New Roman"/>
          <w:b/>
          <w:sz w:val="24"/>
          <w:szCs w:val="24"/>
          <w:lang w:val="en-HK"/>
        </w:rPr>
        <w:t>：</w:t>
      </w:r>
    </w:p>
    <w:p w14:paraId="60ED0E70" w14:textId="77777777" w:rsidR="00DC1116" w:rsidRPr="001D1830" w:rsidRDefault="00DC1116" w:rsidP="00DC1116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219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"/>
        <w:gridCol w:w="8787"/>
      </w:tblGrid>
      <w:tr w:rsidR="00DC1116" w:rsidRPr="001D1830" w14:paraId="6AC2E093" w14:textId="77777777" w:rsidTr="00185D00">
        <w:tc>
          <w:tcPr>
            <w:tcW w:w="9219" w:type="dxa"/>
            <w:gridSpan w:val="2"/>
          </w:tcPr>
          <w:p w14:paraId="014FBAEE" w14:textId="0D4EE257" w:rsidR="00DC1116" w:rsidRPr="001D1830" w:rsidRDefault="00C7799B" w:rsidP="00B97FA1">
            <w:pPr>
              <w:ind w:hanging="111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為阿爾法有限公司</w:t>
            </w:r>
            <w:r w:rsidR="00A22B4D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編製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：</w:t>
            </w:r>
          </w:p>
        </w:tc>
      </w:tr>
      <w:tr w:rsidR="00DC1116" w:rsidRPr="001D1830" w14:paraId="474C9443" w14:textId="77777777" w:rsidTr="006251C2">
        <w:tc>
          <w:tcPr>
            <w:tcW w:w="432" w:type="dxa"/>
          </w:tcPr>
          <w:p w14:paraId="512E565F" w14:textId="5D52BE14" w:rsidR="00DC1116" w:rsidRPr="001D1830" w:rsidRDefault="005B0BE8" w:rsidP="00185D00">
            <w:pPr>
              <w:ind w:hanging="111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a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8787" w:type="dxa"/>
            <w:shd w:val="clear" w:color="auto" w:fill="auto"/>
          </w:tcPr>
          <w:p w14:paraId="79B46030" w14:textId="4394E10A" w:rsidR="00DC1116" w:rsidRPr="001D1830" w:rsidRDefault="00D31390" w:rsidP="006251C2">
            <w:pPr>
              <w:tabs>
                <w:tab w:val="right" w:pos="9728"/>
              </w:tabs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截至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止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度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的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損益表，</w:t>
            </w:r>
            <w:r w:rsidR="003E4856" w:rsidRPr="003E4856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分別顯</w:t>
            </w:r>
            <w:r w:rsidR="003E4856" w:rsidRPr="003E485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示</w:t>
            </w:r>
            <w:r w:rsidR="00871505" w:rsidRPr="0087150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損壞存貨值、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稅前利潤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和稅後利潤</w:t>
            </w:r>
            <w:r w:rsidR="00EB5B3D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</w:t>
            </w:r>
            <w:r w:rsidR="0024085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</w:t>
            </w:r>
            <w:r w:rsidR="006E38E5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</w:t>
            </w:r>
            <w:r w:rsidR="00871505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                                                                                     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6 </w:t>
            </w:r>
            <w:r w:rsidR="00EB5B3D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</w:t>
            </w:r>
          </w:p>
          <w:p w14:paraId="17DAFDF0" w14:textId="77777777" w:rsidR="00DC1116" w:rsidRPr="001D1830" w:rsidRDefault="00DC1116" w:rsidP="00185D00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DC1116" w:rsidRPr="001D1830" w14:paraId="1488FD71" w14:textId="77777777" w:rsidTr="00185D00">
        <w:tc>
          <w:tcPr>
            <w:tcW w:w="432" w:type="dxa"/>
          </w:tcPr>
          <w:p w14:paraId="5FE0B165" w14:textId="26B52E56" w:rsidR="00DC1116" w:rsidRPr="001D1830" w:rsidRDefault="005B0BE8" w:rsidP="00185D00">
            <w:pPr>
              <w:ind w:hanging="111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b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8787" w:type="dxa"/>
          </w:tcPr>
          <w:p w14:paraId="4A024E7A" w14:textId="33757629" w:rsidR="00DC1116" w:rsidRPr="001D1830" w:rsidRDefault="00D31390" w:rsidP="00185D00">
            <w:pPr>
              <w:tabs>
                <w:tab w:val="right" w:pos="9728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報表</w:t>
            </w:r>
            <w:r w:rsidR="00EB5B3D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計算</w:t>
            </w:r>
            <w:r w:rsidR="00EB5B3D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="00EB5B3D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="00EB5B3D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="00EB5B3D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="00EB5B3D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="00EB5B3D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留存利潤</w:t>
            </w:r>
            <w:r w:rsidR="0024085D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  <w:r w:rsidR="0024085D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</w:t>
            </w:r>
            <w:r w:rsidR="0024085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="0024085D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</w:t>
            </w:r>
            <w:r w:rsidR="0024085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</w:t>
            </w:r>
            <w:r w:rsidR="0024085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</w:t>
            </w:r>
            <w:r w:rsidR="0024085D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="006E38E5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2 </w:t>
            </w:r>
            <w:r w:rsidR="00EB5B3D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</w:t>
            </w:r>
          </w:p>
          <w:p w14:paraId="55896F8B" w14:textId="77777777" w:rsidR="00DC1116" w:rsidRPr="001D1830" w:rsidRDefault="00DC1116" w:rsidP="00185D00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DC1116" w:rsidRPr="001D1830" w14:paraId="3C4727BD" w14:textId="77777777" w:rsidTr="00185D00">
        <w:tc>
          <w:tcPr>
            <w:tcW w:w="432" w:type="dxa"/>
          </w:tcPr>
          <w:p w14:paraId="666F98A3" w14:textId="63AD78DA" w:rsidR="00DC1116" w:rsidRPr="001D1830" w:rsidRDefault="005B0BE8" w:rsidP="00185D00">
            <w:pPr>
              <w:ind w:hanging="111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c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8787" w:type="dxa"/>
          </w:tcPr>
          <w:p w14:paraId="623F9515" w14:textId="766ED709" w:rsidR="00DC1116" w:rsidRPr="001D1830" w:rsidRDefault="00D31390" w:rsidP="00813031">
            <w:pPr>
              <w:tabs>
                <w:tab w:val="right" w:pos="9639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財務狀況表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</w:t>
            </w:r>
            <w:r w:rsidRPr="00C82F51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</w:t>
            </w:r>
            <w:r w:rsidR="006E38E5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Pr="00C82F51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8</w:t>
            </w:r>
            <w:r w:rsidRPr="00C82F51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</w:t>
            </w:r>
            <w:r w:rsidRPr="00C82F51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                                                                             </w:t>
            </w:r>
          </w:p>
        </w:tc>
      </w:tr>
    </w:tbl>
    <w:p w14:paraId="10CC40B9" w14:textId="77777777" w:rsidR="00DC1116" w:rsidRPr="001D1830" w:rsidRDefault="00DC1116" w:rsidP="00DC1116">
      <w:pPr>
        <w:pStyle w:val="NoSpacing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sz w:val="24"/>
          <w:szCs w:val="24"/>
          <w:lang w:val="en-HK" w:eastAsia="zh-TW"/>
        </w:rPr>
        <w:t xml:space="preserve">   </w:t>
      </w: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"/>
        <w:gridCol w:w="9755"/>
      </w:tblGrid>
      <w:tr w:rsidR="00DC1116" w:rsidRPr="001D1830" w14:paraId="5F5C7E06" w14:textId="77777777" w:rsidTr="003E64FD">
        <w:trPr>
          <w:trHeight w:val="999"/>
        </w:trPr>
        <w:tc>
          <w:tcPr>
            <w:tcW w:w="704" w:type="dxa"/>
          </w:tcPr>
          <w:p w14:paraId="06DBC27E" w14:textId="414DEB8C" w:rsidR="00DC1116" w:rsidRPr="001D1830" w:rsidRDefault="00DC1116" w:rsidP="00185D00">
            <w:pPr>
              <w:ind w:hanging="116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219" w:type="dxa"/>
          </w:tcPr>
          <w:p w14:paraId="37C1019D" w14:textId="78A4CDDC" w:rsidR="00DC1116" w:rsidRPr="001D1830" w:rsidRDefault="00DC1116" w:rsidP="00185D00">
            <w:pPr>
              <w:tabs>
                <w:tab w:val="right" w:pos="9923"/>
              </w:tabs>
              <w:ind w:left="-101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  <w:t xml:space="preserve">   </w:t>
            </w:r>
          </w:p>
          <w:p w14:paraId="050B1CCF" w14:textId="77777777" w:rsidR="00DC1116" w:rsidRPr="001D1830" w:rsidRDefault="00DC1116" w:rsidP="00185D00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  <w:p w14:paraId="0267B377" w14:textId="657A7B3D" w:rsidR="00DC1116" w:rsidRPr="001D1830" w:rsidRDefault="005B0BE8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 w:rsidR="001B6C99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總分：</w:t>
            </w:r>
            <w:r w:rsidR="00DC1116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="00525FEA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18</w:t>
            </w:r>
            <w:r w:rsidR="00525FEA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="001B6C99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</w:t>
            </w:r>
          </w:p>
        </w:tc>
      </w:tr>
      <w:tr w:rsidR="00912E6B" w:rsidRPr="001D1830" w14:paraId="17F7ECB6" w14:textId="77777777" w:rsidTr="003E64FD">
        <w:trPr>
          <w:trHeight w:val="999"/>
        </w:trPr>
        <w:tc>
          <w:tcPr>
            <w:tcW w:w="704" w:type="dxa"/>
          </w:tcPr>
          <w:p w14:paraId="1C5CF71A" w14:textId="77777777" w:rsidR="00912E6B" w:rsidRPr="001D1830" w:rsidRDefault="00912E6B" w:rsidP="00185D00">
            <w:pPr>
              <w:ind w:hanging="116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9219" w:type="dxa"/>
          </w:tcPr>
          <w:p w14:paraId="3580598B" w14:textId="77777777" w:rsidR="00912E6B" w:rsidRPr="001D1830" w:rsidRDefault="00912E6B" w:rsidP="003E64FD">
            <w:pPr>
              <w:tabs>
                <w:tab w:val="right" w:pos="9923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912E6B" w:rsidRPr="001D1830" w14:paraId="6750DFF7" w14:textId="77777777" w:rsidTr="003E64FD">
        <w:trPr>
          <w:trHeight w:val="999"/>
        </w:trPr>
        <w:tc>
          <w:tcPr>
            <w:tcW w:w="9923" w:type="dxa"/>
            <w:gridSpan w:val="2"/>
          </w:tcPr>
          <w:p w14:paraId="1B214B42" w14:textId="5F671D5D" w:rsidR="00912E6B" w:rsidRPr="001D1830" w:rsidRDefault="00912E6B" w:rsidP="003C3BA5">
            <w:pPr>
              <w:tabs>
                <w:tab w:val="right" w:pos="9923"/>
              </w:tabs>
              <w:ind w:left="-101"/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n-HK" w:eastAsia="zh-TW"/>
              </w:rPr>
            </w:pPr>
          </w:p>
        </w:tc>
      </w:tr>
      <w:tr w:rsidR="00912E6B" w:rsidRPr="001D1830" w14:paraId="20EE4E49" w14:textId="77777777" w:rsidTr="003E64FD">
        <w:trPr>
          <w:trHeight w:val="999"/>
        </w:trPr>
        <w:tc>
          <w:tcPr>
            <w:tcW w:w="9923" w:type="dxa"/>
            <w:gridSpan w:val="2"/>
          </w:tcPr>
          <w:p w14:paraId="44EBB0E6" w14:textId="77777777" w:rsidR="00912E6B" w:rsidRPr="001D1830" w:rsidRDefault="00912E6B" w:rsidP="00912E6B">
            <w:pPr>
              <w:tabs>
                <w:tab w:val="right" w:pos="9923"/>
              </w:tabs>
              <w:ind w:left="-101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</w:tbl>
    <w:p w14:paraId="28A36A06" w14:textId="0CB14927" w:rsidR="00DC1116" w:rsidRPr="001D1830" w:rsidRDefault="00DC1116">
      <w:pPr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3A0F6501" w14:textId="1B075EB1" w:rsidR="00AD0A90" w:rsidRDefault="00AD0A90" w:rsidP="008D465B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04C87463" w14:textId="59F9F3E4" w:rsidR="00525FEA" w:rsidRDefault="00525FEA" w:rsidP="008D465B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650E47FE" w14:textId="77777777" w:rsidR="00525FEA" w:rsidRPr="001D1830" w:rsidRDefault="00525FEA" w:rsidP="008D465B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38C62EF2" w14:textId="77777777" w:rsidR="00D51D27" w:rsidRPr="001D1830" w:rsidRDefault="00D51D27" w:rsidP="00D51D27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7D31F281" w14:textId="77777777" w:rsidR="003C3BA5" w:rsidRPr="001D1830" w:rsidRDefault="003C3BA5" w:rsidP="003C3BA5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  <w:t>分層課業</w:t>
      </w:r>
      <w:r w:rsidRPr="001D1830">
        <w:rPr>
          <w:rFonts w:ascii="Times New Roman" w:hAnsi="Times New Roman" w:cs="Times New Roman"/>
          <w:sz w:val="24"/>
          <w:szCs w:val="24"/>
          <w:lang w:eastAsia="zh-TW"/>
        </w:rPr>
        <w:t>：有限公司會計</w:t>
      </w:r>
    </w:p>
    <w:p w14:paraId="26C4AA27" w14:textId="7C308236" w:rsidR="00A158E2" w:rsidRPr="001D1830" w:rsidRDefault="003C3BA5" w:rsidP="003C3BA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HK"/>
        </w:rPr>
      </w:pPr>
      <w:r w:rsidRPr="001D1830">
        <w:rPr>
          <w:rFonts w:ascii="Times New Roman" w:hAnsi="Times New Roman" w:cs="Times New Roman"/>
          <w:spacing w:val="20"/>
          <w:sz w:val="24"/>
          <w:szCs w:val="24"/>
        </w:rPr>
        <w:t>初階課業</w:t>
      </w:r>
      <w:r w:rsidRPr="001D1830">
        <w:rPr>
          <w:rFonts w:ascii="Times New Roman" w:hAnsi="Times New Roman" w:cs="Times New Roman"/>
          <w:spacing w:val="20"/>
          <w:sz w:val="24"/>
          <w:szCs w:val="24"/>
        </w:rPr>
        <w:t xml:space="preserve"> - </w:t>
      </w:r>
      <w:r w:rsidRPr="001D1830">
        <w:rPr>
          <w:rFonts w:ascii="Times New Roman" w:hAnsi="Times New Roman" w:cs="Times New Roman"/>
          <w:sz w:val="24"/>
          <w:szCs w:val="24"/>
          <w:lang w:val="en-HK"/>
        </w:rPr>
        <w:t>學生工作紙</w:t>
      </w:r>
    </w:p>
    <w:p w14:paraId="44E62F48" w14:textId="77777777" w:rsidR="007F4D3F" w:rsidRPr="001D1830" w:rsidRDefault="007F4D3F" w:rsidP="00D51D2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HK"/>
        </w:rPr>
      </w:pPr>
    </w:p>
    <w:p w14:paraId="5D45511F" w14:textId="06D6FFD3" w:rsidR="007F4D3F" w:rsidRPr="001D1830" w:rsidRDefault="003929AE" w:rsidP="0002539C">
      <w:pPr>
        <w:pStyle w:val="ListParagraph"/>
        <w:numPr>
          <w:ilvl w:val="0"/>
          <w:numId w:val="2"/>
        </w:numPr>
        <w:ind w:hanging="720"/>
        <w:rPr>
          <w:rFonts w:ascii="Times New Roman" w:hAnsi="Times New Roman" w:cs="Times New Roman"/>
          <w:sz w:val="24"/>
          <w:szCs w:val="24"/>
          <w:lang w:val="en-HK" w:eastAsia="zh-TW"/>
        </w:rPr>
      </w:pPr>
      <w:bookmarkStart w:id="1" w:name="_Hlk75967988"/>
      <w:r w:rsidRPr="001D1830">
        <w:rPr>
          <w:rFonts w:ascii="Times New Roman" w:hAnsi="Times New Roman" w:cs="Times New Roman"/>
          <w:sz w:val="24"/>
          <w:szCs w:val="24"/>
          <w:lang w:val="en-HK" w:eastAsia="zh-TW"/>
        </w:rPr>
        <w:t>*</w:t>
      </w:r>
      <w:r w:rsidR="003C3BA5" w:rsidRPr="001D1830">
        <w:rPr>
          <w:rFonts w:ascii="Times New Roman" w:hAnsi="Times New Roman" w:cs="Times New Roman"/>
          <w:sz w:val="24"/>
          <w:szCs w:val="24"/>
          <w:lang w:val="en-HK" w:eastAsia="zh-TW"/>
        </w:rPr>
        <w:t>在下表中圈出正確答案。</w:t>
      </w:r>
      <w:r w:rsidR="00B67C0A" w:rsidRPr="001D1830">
        <w:rPr>
          <w:rFonts w:ascii="Times New Roman" w:hAnsi="Times New Roman" w:cs="Times New Roman"/>
          <w:sz w:val="24"/>
          <w:szCs w:val="24"/>
          <w:lang w:val="en-HK" w:eastAsia="zh-TW"/>
        </w:rPr>
        <w:t xml:space="preserve"> </w:t>
      </w:r>
    </w:p>
    <w:tbl>
      <w:tblPr>
        <w:tblStyle w:val="TableGrid"/>
        <w:tblW w:w="9900" w:type="dxa"/>
        <w:jc w:val="center"/>
        <w:tblLook w:val="04A0" w:firstRow="1" w:lastRow="0" w:firstColumn="1" w:lastColumn="0" w:noHBand="0" w:noVBand="1"/>
      </w:tblPr>
      <w:tblGrid>
        <w:gridCol w:w="2520"/>
        <w:gridCol w:w="3690"/>
        <w:gridCol w:w="3690"/>
      </w:tblGrid>
      <w:tr w:rsidR="003929AE" w:rsidRPr="001D1830" w14:paraId="5EEE59D7" w14:textId="77777777" w:rsidTr="00E07D78">
        <w:trPr>
          <w:trHeight w:val="602"/>
          <w:jc w:val="center"/>
        </w:trPr>
        <w:tc>
          <w:tcPr>
            <w:tcW w:w="99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E114F9" w14:textId="34602824" w:rsidR="003929AE" w:rsidRPr="001D1830" w:rsidRDefault="003C3BA5" w:rsidP="003C3B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 w:eastAsia="zh-TW"/>
              </w:rPr>
              <w:t>普通股和債券的分別：</w:t>
            </w:r>
          </w:p>
        </w:tc>
      </w:tr>
      <w:tr w:rsidR="00B67C0A" w:rsidRPr="001D1830" w14:paraId="73FE17BB" w14:textId="77777777" w:rsidTr="00E07D78">
        <w:trPr>
          <w:jc w:val="center"/>
        </w:trPr>
        <w:tc>
          <w:tcPr>
            <w:tcW w:w="2520" w:type="dxa"/>
            <w:tcBorders>
              <w:top w:val="single" w:sz="4" w:space="0" w:color="auto"/>
            </w:tcBorders>
          </w:tcPr>
          <w:p w14:paraId="32173706" w14:textId="77777777" w:rsidR="00B67C0A" w:rsidRPr="001D1830" w:rsidRDefault="00B67C0A" w:rsidP="00B67C0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bookmarkStart w:id="2" w:name="_Hlk73705449"/>
          </w:p>
        </w:tc>
        <w:tc>
          <w:tcPr>
            <w:tcW w:w="3690" w:type="dxa"/>
            <w:tcBorders>
              <w:top w:val="single" w:sz="4" w:space="0" w:color="auto"/>
            </w:tcBorders>
          </w:tcPr>
          <w:p w14:paraId="0685750C" w14:textId="642FCE35" w:rsidR="00B67C0A" w:rsidRPr="001D1830" w:rsidRDefault="003C3BA5" w:rsidP="00B67C0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 w:eastAsia="zh-TW"/>
              </w:rPr>
              <w:t>普通股</w:t>
            </w:r>
          </w:p>
        </w:tc>
        <w:tc>
          <w:tcPr>
            <w:tcW w:w="3690" w:type="dxa"/>
            <w:tcBorders>
              <w:top w:val="single" w:sz="4" w:space="0" w:color="auto"/>
            </w:tcBorders>
          </w:tcPr>
          <w:p w14:paraId="3B452650" w14:textId="1B411FB1" w:rsidR="00B67C0A" w:rsidRPr="001D1830" w:rsidRDefault="003C3BA5" w:rsidP="00B67C0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 w:eastAsia="zh-TW"/>
              </w:rPr>
              <w:t>債券</w:t>
            </w:r>
          </w:p>
        </w:tc>
      </w:tr>
      <w:tr w:rsidR="003929AE" w:rsidRPr="001D1830" w14:paraId="4C5292C3" w14:textId="77777777" w:rsidTr="00E07D78">
        <w:trPr>
          <w:jc w:val="center"/>
        </w:trPr>
        <w:tc>
          <w:tcPr>
            <w:tcW w:w="2520" w:type="dxa"/>
            <w:vAlign w:val="center"/>
          </w:tcPr>
          <w:p w14:paraId="75E14975" w14:textId="44141D0B" w:rsidR="003929AE" w:rsidRPr="001D1830" w:rsidRDefault="00F323BF" w:rsidP="003929A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性質</w:t>
            </w:r>
          </w:p>
        </w:tc>
        <w:tc>
          <w:tcPr>
            <w:tcW w:w="3690" w:type="dxa"/>
            <w:vAlign w:val="center"/>
          </w:tcPr>
          <w:p w14:paraId="0535FD48" w14:textId="7131B296" w:rsidR="003929AE" w:rsidRPr="001D1830" w:rsidRDefault="00A729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A7294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普通股的資本性質是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股本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借貸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*</w:t>
            </w:r>
            <w:r w:rsidRPr="00A7294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，在財務狀況表中記入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 w:rsidRPr="003351E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股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東權益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/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負債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*</w:t>
            </w:r>
            <w:r w:rsidRPr="00A7294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部分。</w:t>
            </w:r>
          </w:p>
        </w:tc>
        <w:tc>
          <w:tcPr>
            <w:tcW w:w="3690" w:type="dxa"/>
            <w:vAlign w:val="center"/>
          </w:tcPr>
          <w:p w14:paraId="4D7CEF3B" w14:textId="1A9D11D1" w:rsidR="00A72949" w:rsidRDefault="00A72949" w:rsidP="00A729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A7294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債券的資本性質是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股本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借貸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 *</w:t>
            </w:r>
          </w:p>
          <w:p w14:paraId="1346841C" w14:textId="5CF2B729" w:rsidR="003929AE" w:rsidRPr="001D1830" w:rsidRDefault="00A72949" w:rsidP="008230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A7294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，在財務狀況表中記入</w:t>
            </w:r>
            <w:r w:rsidR="008230FA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(</w:t>
            </w:r>
            <w:r w:rsidRPr="003351E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股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東權益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/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負債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*</w:t>
            </w:r>
            <w:r w:rsidRPr="00A7294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部分。</w:t>
            </w:r>
          </w:p>
        </w:tc>
      </w:tr>
      <w:tr w:rsidR="003929AE" w:rsidRPr="001D1830" w14:paraId="57527364" w14:textId="77777777" w:rsidTr="00E07D78">
        <w:trPr>
          <w:jc w:val="center"/>
        </w:trPr>
        <w:tc>
          <w:tcPr>
            <w:tcW w:w="2520" w:type="dxa"/>
            <w:vAlign w:val="center"/>
          </w:tcPr>
          <w:p w14:paraId="7AEA8C33" w14:textId="6353D313" w:rsidR="003929AE" w:rsidRPr="001D1830" w:rsidRDefault="00F323BF" w:rsidP="003929A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有限公司的財政負擔</w:t>
            </w:r>
          </w:p>
        </w:tc>
        <w:tc>
          <w:tcPr>
            <w:tcW w:w="3690" w:type="dxa"/>
            <w:vAlign w:val="center"/>
          </w:tcPr>
          <w:p w14:paraId="22870C0B" w14:textId="5559B341" w:rsidR="003929AE" w:rsidRPr="001D1830" w:rsidRDefault="005F6AB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5F6AB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普通股不一定派發</w:t>
            </w:r>
            <w:r w:rsid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(</w:t>
            </w:r>
            <w:r w:rsid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股息</w:t>
            </w:r>
            <w:r w:rsid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/</w:t>
            </w:r>
            <w:r w:rsidR="00EE6495"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利息</w:t>
            </w:r>
            <w:r w:rsid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)*</w:t>
            </w:r>
            <w:r w:rsidRPr="005F6AB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，金額亦可每年</w:t>
            </w:r>
            <w:r w:rsidR="00EE6495"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(</w:t>
            </w:r>
            <w:r w:rsidR="00EE6495"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固定</w:t>
            </w:r>
            <w:r w:rsidR="00EE6495"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/ </w:t>
            </w:r>
            <w:r w:rsid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不同</w:t>
            </w:r>
            <w:r w:rsidR="00EE6495"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)*</w:t>
            </w:r>
            <w:r w:rsidRPr="005F6AB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。</w:t>
            </w:r>
          </w:p>
        </w:tc>
        <w:tc>
          <w:tcPr>
            <w:tcW w:w="3690" w:type="dxa"/>
            <w:vAlign w:val="center"/>
          </w:tcPr>
          <w:p w14:paraId="581949BD" w14:textId="02631C65" w:rsidR="003929AE" w:rsidRPr="001D1830" w:rsidRDefault="00EE649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債券每年派發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(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固定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/ 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不同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)*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利率的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(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股息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/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利息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)*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。</w:t>
            </w:r>
          </w:p>
        </w:tc>
      </w:tr>
      <w:bookmarkEnd w:id="1"/>
      <w:bookmarkEnd w:id="2"/>
    </w:tbl>
    <w:p w14:paraId="50DE101E" w14:textId="17909E18" w:rsidR="0010690D" w:rsidRPr="001D1830" w:rsidRDefault="0010690D" w:rsidP="007F4D3F">
      <w:pPr>
        <w:pStyle w:val="ListParagrap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1071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4"/>
        <w:gridCol w:w="693"/>
        <w:gridCol w:w="573"/>
        <w:gridCol w:w="3560"/>
        <w:gridCol w:w="2110"/>
        <w:gridCol w:w="80"/>
        <w:gridCol w:w="1278"/>
        <w:gridCol w:w="1193"/>
        <w:gridCol w:w="504"/>
      </w:tblGrid>
      <w:tr w:rsidR="003E64FD" w:rsidRPr="001D1830" w14:paraId="5CFADAAD" w14:textId="77777777" w:rsidTr="00FE2C4C">
        <w:tc>
          <w:tcPr>
            <w:tcW w:w="10715" w:type="dxa"/>
            <w:gridSpan w:val="9"/>
          </w:tcPr>
          <w:p w14:paraId="4F35C607" w14:textId="7CFC0A5E" w:rsidR="003E64FD" w:rsidRPr="001D1830" w:rsidRDefault="005B0BE8" w:rsidP="005B0BE8">
            <w:pPr>
              <w:pStyle w:val="ListParagraph"/>
              <w:ind w:left="599" w:hanging="709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 w:rsidR="003E64FD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B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(</w:t>
            </w:r>
            <w:r w:rsidR="003E64FD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a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</w:t>
            </w:r>
            <w:r w:rsidR="003E64FD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  </w:t>
            </w:r>
          </w:p>
        </w:tc>
      </w:tr>
      <w:tr w:rsidR="00254AB7" w:rsidRPr="001D1830" w14:paraId="6CB112AC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948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97CC96" w14:textId="5559FEC6" w:rsidR="00CB6881" w:rsidRDefault="00CB6881" w:rsidP="004D66A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B6881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阿爾法有限公司</w:t>
            </w:r>
          </w:p>
          <w:p w14:paraId="64BAC8AA" w14:textId="521C9BF4" w:rsidR="00254AB7" w:rsidRPr="001D1830" w:rsidRDefault="002E5B88" w:rsidP="004D66A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截至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止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度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的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損益表</w:t>
            </w:r>
          </w:p>
        </w:tc>
      </w:tr>
      <w:tr w:rsidR="00254AB7" w:rsidRPr="001D1830" w14:paraId="7FBC3709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701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26466B" w14:textId="77777777" w:rsidR="00254AB7" w:rsidRPr="001D1830" w:rsidRDefault="00254AB7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68737A" w14:textId="77777777" w:rsidR="00254AB7" w:rsidRPr="001D1830" w:rsidRDefault="00254AB7" w:rsidP="00185D0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22EBC8" w14:textId="77777777" w:rsidR="00254AB7" w:rsidRPr="001D1830" w:rsidRDefault="00254AB7" w:rsidP="00185D0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254AB7" w:rsidRPr="001D1830" w14:paraId="62C3F18E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701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2985D3C" w14:textId="26E279F6" w:rsidR="00254AB7" w:rsidRPr="001D1830" w:rsidRDefault="008374DC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銷貨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A3DC87F" w14:textId="77777777" w:rsidR="00254AB7" w:rsidRPr="001D1830" w:rsidRDefault="00254AB7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0F419A2A" w14:textId="29773B59" w:rsidR="00254AB7" w:rsidRPr="001D1830" w:rsidRDefault="00254AB7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552D9D" w:rsidRPr="001D1830" w14:paraId="29B8C306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216CC8D" w14:textId="1E7DAC3D" w:rsidR="00552D9D" w:rsidRPr="001D1830" w:rsidRDefault="008374DC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：</w:t>
            </w:r>
            <w:r w:rsidR="00552D9D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</w:p>
        </w:tc>
        <w:tc>
          <w:tcPr>
            <w:tcW w:w="702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74F4181" w14:textId="1E46894F" w:rsidR="00552D9D" w:rsidRPr="001D1830" w:rsidRDefault="008374DC" w:rsidP="00EA2347">
            <w:pPr>
              <w:pStyle w:val="ListParagraph"/>
              <w:spacing w:line="480" w:lineRule="auto"/>
              <w:ind w:left="0" w:right="-94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  <w:t>銷貨成本</w:t>
            </w:r>
            <w:r w:rsidR="00552D9D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7690BD3D" w14:textId="5E2C7BF4" w:rsidR="00552D9D" w:rsidRPr="001D1830" w:rsidRDefault="00552D9D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185D00" w:rsidRPr="001D1830" w14:paraId="03F6FC85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6526EC" w14:textId="52758F96" w:rsidR="00185D00" w:rsidRPr="001D1830" w:rsidRDefault="00185D00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702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C92EE20" w14:textId="5EE4218E" w:rsidR="00185D00" w:rsidRPr="001D1830" w:rsidRDefault="008016CD" w:rsidP="00EA2347">
            <w:pPr>
              <w:pStyle w:val="ListParagraph"/>
              <w:spacing w:line="480" w:lineRule="auto"/>
              <w:ind w:left="0" w:right="-94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期初存貨</w:t>
            </w:r>
            <w:r w:rsidR="00185D00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4BC5F28E" w14:textId="77777777" w:rsidR="00185D00" w:rsidRPr="001D1830" w:rsidRDefault="00185D0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7529D0" w:rsidRPr="001D1830" w14:paraId="4AA0D4F5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5C0E73" w14:textId="6C67D1A9" w:rsidR="007529D0" w:rsidRPr="001D1830" w:rsidRDefault="00CB6881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064768" behindDoc="0" locked="0" layoutInCell="1" allowOverlap="1" wp14:anchorId="4F934ADC" wp14:editId="51A942FA">
                      <wp:simplePos x="0" y="0"/>
                      <wp:positionH relativeFrom="column">
                        <wp:posOffset>-913765</wp:posOffset>
                      </wp:positionH>
                      <wp:positionV relativeFrom="paragraph">
                        <wp:posOffset>123190</wp:posOffset>
                      </wp:positionV>
                      <wp:extent cx="1358900" cy="635000"/>
                      <wp:effectExtent l="0" t="0" r="12700" b="1270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89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713289" w14:textId="5DDDDABF" w:rsidR="00015F68" w:rsidRPr="006251C2" w:rsidRDefault="00015F68" w:rsidP="00CB6881">
                                  <w:pPr>
                                    <w:rPr>
                                      <w:color w:val="FF0000"/>
                                      <w:sz w:val="24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應減去在火災中</w:t>
                                  </w:r>
                                  <w:r w:rsidRPr="00CB6881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24"/>
                                      <w:szCs w:val="24"/>
                                      <w:lang w:val="en-HK" w:eastAsia="zh-TW"/>
                                    </w:rPr>
                                    <w:t>損</w:t>
                                  </w:r>
                                  <w:r w:rsidRPr="006251C2"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毀的存貨</w:t>
                                  </w:r>
                                  <w:r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F934AD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71.95pt;margin-top:9.7pt;width:107pt;height:50pt;z-index:252064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">
                      <v:textbox>
                        <w:txbxContent>
                          <w:p w14:paraId="76713289" w14:textId="5DDDDABF" w:rsidR="00015F68" w:rsidRPr="006251C2" w:rsidRDefault="00015F68" w:rsidP="00CB6881">
                            <w:pPr>
                              <w:rPr>
                                <w:color w:val="FF0000"/>
                                <w:sz w:val="24"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應減去在火災中</w:t>
                            </w:r>
                            <w:r w:rsidRPr="00CB6881">
                              <w:rPr>
                                <w:rFonts w:ascii="Times New Roman" w:hAnsi="Times New Roman" w:cs="Times New Roman"/>
                                <w:color w:val="FF0000"/>
                                <w:sz w:val="24"/>
                                <w:szCs w:val="24"/>
                                <w:lang w:val="en-HK" w:eastAsia="zh-TW"/>
                              </w:rPr>
                              <w:t>損</w:t>
                            </w:r>
                            <w:r w:rsidRPr="006251C2"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毀的存貨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值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A2347"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898880" behindDoc="0" locked="0" layoutInCell="1" allowOverlap="1" wp14:anchorId="7664D5AF" wp14:editId="25FC4640">
                      <wp:simplePos x="0" y="0"/>
                      <wp:positionH relativeFrom="column">
                        <wp:posOffset>521970</wp:posOffset>
                      </wp:positionH>
                      <wp:positionV relativeFrom="paragraph">
                        <wp:posOffset>454660</wp:posOffset>
                      </wp:positionV>
                      <wp:extent cx="222250" cy="6350"/>
                      <wp:effectExtent l="0" t="57150" r="44450" b="88900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2250" cy="63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DE3DFB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" o:spid="_x0000_s1026" type="#_x0000_t32" style="position:absolute;margin-left:41.1pt;margin-top:35.8pt;width:17.5pt;height:.5pt;z-index:25189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</w:tcPr>
          <w:p w14:paraId="661C76C1" w14:textId="7642FA89" w:rsidR="007529D0" w:rsidRPr="001D1830" w:rsidRDefault="00C375E6" w:rsidP="00EA2347">
            <w:pPr>
              <w:pStyle w:val="ListParagraph"/>
              <w:spacing w:line="480" w:lineRule="auto"/>
              <w:ind w:left="0" w:right="-94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加</w:t>
            </w:r>
            <w:r w:rsidR="002B0B7D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：購貨</w:t>
            </w:r>
          </w:p>
          <w:p w14:paraId="6CB17AE5" w14:textId="16CFB9B1" w:rsidR="007529D0" w:rsidRPr="001D1830" w:rsidRDefault="004D66A6" w:rsidP="00CB6881">
            <w:pPr>
              <w:pStyle w:val="ListParagraph"/>
              <w:spacing w:line="480" w:lineRule="auto"/>
              <w:ind w:left="0" w:right="-94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</w:t>
            </w:r>
            <w:r w:rsidR="005D56C2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：</w:t>
            </w:r>
            <w:r w:rsidR="00CB6881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損</w:t>
            </w:r>
            <w:r w:rsidR="00CB6881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壞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存貨</w:t>
            </w:r>
            <w:r w:rsidR="005B0BE8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(</w:t>
            </w:r>
            <w:r w:rsidR="005D56C2" w:rsidRPr="006251C2">
              <w:rPr>
                <w:rFonts w:ascii="Times New Roman" w:hAnsi="Times New Roman" w:cs="Times New Roman" w:hint="eastAsia"/>
                <w:i/>
                <w:iCs/>
                <w:sz w:val="21"/>
                <w:szCs w:val="24"/>
                <w:lang w:val="en-HK" w:eastAsia="zh-TW"/>
              </w:rPr>
              <w:t>項目</w:t>
            </w:r>
            <w:r w:rsidR="005D56C2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vi</w:t>
            </w:r>
            <w:r w:rsidR="005B0BE8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)</w:t>
            </w:r>
          </w:p>
        </w:tc>
        <w:tc>
          <w:tcPr>
            <w:tcW w:w="34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A30748" w14:textId="065CB85E" w:rsidR="007529D0" w:rsidRPr="001D1830" w:rsidRDefault="007529D0" w:rsidP="00EA2347">
            <w:pPr>
              <w:pStyle w:val="ListParagraph"/>
              <w:spacing w:line="480" w:lineRule="auto"/>
              <w:ind w:left="0" w:right="-94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715AFCCA" w14:textId="77777777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7529D0" w:rsidRPr="001D1830" w14:paraId="56B1B92D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F80470" w14:textId="0808CACF" w:rsidR="007529D0" w:rsidRPr="001D1830" w:rsidRDefault="007529D0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56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CEEEF7" w14:textId="0CC615EF" w:rsidR="007529D0" w:rsidRPr="001D1830" w:rsidRDefault="005D56C2" w:rsidP="00EA2347">
            <w:pPr>
              <w:pStyle w:val="ListParagraph"/>
              <w:spacing w:line="480" w:lineRule="auto"/>
              <w:ind w:left="0" w:right="-94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：</w:t>
            </w: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期末存貨</w:t>
            </w:r>
            <w:r w:rsidR="00420F59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="005B0BE8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/>
              </w:rPr>
              <w:t>(</w:t>
            </w:r>
            <w:r w:rsidR="007529D0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/>
              </w:rPr>
              <w:t>W1</w:t>
            </w:r>
            <w:r w:rsidR="005B0BE8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/>
              </w:rPr>
              <w:t>)</w:t>
            </w:r>
          </w:p>
        </w:tc>
        <w:tc>
          <w:tcPr>
            <w:tcW w:w="13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B24EFF" w14:textId="149A5E2D" w:rsidR="007529D0" w:rsidRPr="001D1830" w:rsidRDefault="007529D0" w:rsidP="00EA2347">
            <w:pPr>
              <w:pStyle w:val="ListParagraph"/>
              <w:spacing w:line="480" w:lineRule="auto"/>
              <w:ind w:left="0" w:right="-94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338D819A" w14:textId="77777777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7529D0" w:rsidRPr="001D1830" w14:paraId="0D8C99E9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701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01E8C61" w14:textId="61113695" w:rsidR="007529D0" w:rsidRPr="001D1830" w:rsidRDefault="002B0B7D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毛利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EFC3EDB" w14:textId="77777777" w:rsidR="007529D0" w:rsidRPr="001D1830" w:rsidRDefault="007529D0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041453" w14:textId="6B9C2970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7529D0" w:rsidRPr="001D1830" w14:paraId="18E97F48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F92661" w14:textId="52EB467D" w:rsidR="007529D0" w:rsidRPr="001D1830" w:rsidRDefault="008016CD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：</w:t>
            </w:r>
          </w:p>
        </w:tc>
        <w:tc>
          <w:tcPr>
            <w:tcW w:w="57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24253EC" w14:textId="35FF3A00" w:rsidR="007529D0" w:rsidRPr="001D1830" w:rsidRDefault="00D71EAE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  <w:t>費用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59A41CD" w14:textId="77777777" w:rsidR="007529D0" w:rsidRPr="001D1830" w:rsidRDefault="007529D0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69DB30BC" w14:textId="77777777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7529D0" w:rsidRPr="001D1830" w14:paraId="0FC5E9FF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C49E9C" w14:textId="77777777" w:rsidR="007529D0" w:rsidRPr="001D1830" w:rsidRDefault="007529D0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7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2059C04" w14:textId="3ECFC02C" w:rsidR="007529D0" w:rsidRPr="001D1830" w:rsidRDefault="00FE6BFA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行政、銷售及分銷費用</w:t>
            </w:r>
            <w:r w:rsidR="00420F5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="005B0BE8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(</w:t>
            </w:r>
            <w:r w:rsidR="007529D0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W</w:t>
            </w:r>
            <w:r w:rsidR="0057705B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2</w:t>
            </w:r>
            <w:r w:rsidR="005B0BE8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C3F1B05" w14:textId="6C91DB26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2BFC794B" w14:textId="77777777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097EFB" w:rsidRPr="001D1830" w14:paraId="7D57AE02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83D13B" w14:textId="77777777" w:rsidR="00097EFB" w:rsidRPr="001D1830" w:rsidRDefault="00097EFB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57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FEBFEB" w14:textId="71D65348" w:rsidR="00097EFB" w:rsidRPr="001D1830" w:rsidRDefault="00FE6BFA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存貨損失</w:t>
            </w:r>
            <w:r w:rsidR="00097EF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</w:t>
            </w:r>
            <w:r w:rsidR="005B0BE8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(</w:t>
            </w:r>
            <w:r w:rsidR="00097EFB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W4</w:t>
            </w:r>
            <w:r w:rsidR="005B0BE8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A155B08" w14:textId="77777777" w:rsidR="00097EFB" w:rsidRPr="001D1830" w:rsidRDefault="00097EFB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505238BE" w14:textId="77777777" w:rsidR="00097EFB" w:rsidRPr="001D1830" w:rsidRDefault="00097EFB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7529D0" w:rsidRPr="001D1830" w14:paraId="07C862F2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AE9482" w14:textId="77777777" w:rsidR="007529D0" w:rsidRPr="001D1830" w:rsidRDefault="007529D0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7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28413E5" w14:textId="25D683FE" w:rsidR="007529D0" w:rsidRPr="001D1830" w:rsidRDefault="00FE6BFA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債券利息</w:t>
            </w:r>
            <w:r w:rsidR="00420F59" w:rsidRPr="00420F59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 xml:space="preserve"> </w:t>
            </w:r>
            <w:r w:rsidR="005B0BE8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(</w:t>
            </w:r>
            <w:r w:rsidR="00097EFB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W5</w:t>
            </w:r>
            <w:r w:rsidR="005B0BE8"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)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FC1BC4" w14:textId="32912D87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C23DC5" w14:textId="60EE99CF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7529D0" w:rsidRPr="001D1830" w14:paraId="38C8DF1B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701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D88901E" w14:textId="2B3B3BE7" w:rsidR="007529D0" w:rsidRPr="001D1830" w:rsidRDefault="00FE6BFA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稅前利潤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0D9D32" w14:textId="77777777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548041" w14:textId="3C8F783C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7529D0" w:rsidRPr="001D1830" w14:paraId="553351C0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D23F012" w14:textId="26FC0C51" w:rsidR="007529D0" w:rsidRPr="001D1830" w:rsidRDefault="00FE6BFA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減：</w:t>
            </w:r>
          </w:p>
        </w:tc>
        <w:tc>
          <w:tcPr>
            <w:tcW w:w="57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BD8D2D" w14:textId="5F0B84F7" w:rsidR="007529D0" w:rsidRPr="001D1830" w:rsidRDefault="00FE6BFA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利得稅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0DDB863" w14:textId="77777777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F77AEA" w14:textId="67046E0F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7529D0" w:rsidRPr="001D1830" w14:paraId="6C27A336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701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CD41E93" w14:textId="2D9A782C" w:rsidR="007529D0" w:rsidRPr="001D1830" w:rsidRDefault="00FE6BFA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lastRenderedPageBreak/>
              <w:t>稅後利潤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0A5AF7D" w14:textId="77777777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4F4A3031" w14:textId="2FFF349B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7529D0" w:rsidRPr="001D1830" w14:paraId="3EB0563A" w14:textId="77777777" w:rsidTr="00FE2C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701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7AD3F89" w14:textId="77777777" w:rsidR="007529D0" w:rsidRPr="001D1830" w:rsidRDefault="007529D0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C6B3A6B" w14:textId="77777777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18ACF7EF" w14:textId="77777777" w:rsidR="007529D0" w:rsidRPr="001D1830" w:rsidRDefault="007529D0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552D9D" w:rsidRPr="001D1830" w14:paraId="1FA01379" w14:textId="77777777" w:rsidTr="00FE2C4C">
        <w:trPr>
          <w:gridBefore w:val="1"/>
          <w:wBefore w:w="724" w:type="dxa"/>
        </w:trPr>
        <w:tc>
          <w:tcPr>
            <w:tcW w:w="693" w:type="dxa"/>
          </w:tcPr>
          <w:p w14:paraId="54378F67" w14:textId="497A6B7B" w:rsidR="00552D9D" w:rsidRPr="001D1830" w:rsidRDefault="00EF2CD6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1</w:t>
            </w:r>
            <w:r w:rsidR="007463BE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:</w:t>
            </w:r>
          </w:p>
        </w:tc>
        <w:tc>
          <w:tcPr>
            <w:tcW w:w="9298" w:type="dxa"/>
            <w:gridSpan w:val="7"/>
          </w:tcPr>
          <w:p w14:paraId="72854625" w14:textId="16E31F1B" w:rsidR="00552D9D" w:rsidRPr="001D1830" w:rsidRDefault="00E922C0" w:rsidP="00185D0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  <w:lang w:eastAsia="zh-TW"/>
              </w:rPr>
              <w:t>成本與變現淨值孰低法的應用：</w:t>
            </w:r>
          </w:p>
          <w:p w14:paraId="24D92C4C" w14:textId="77777777" w:rsidR="0057705B" w:rsidRPr="001D1830" w:rsidRDefault="0057705B" w:rsidP="00185D0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eastAsia="zh-TW"/>
              </w:rPr>
            </w:pPr>
          </w:p>
          <w:p w14:paraId="7DE0F093" w14:textId="228C761A" w:rsidR="00552D9D" w:rsidRPr="001D1830" w:rsidRDefault="00E922C0" w:rsidP="00621E57">
            <w:pPr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假如變現淨值</w:t>
            </w:r>
            <w:r w:rsidR="00E21F31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&gt;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成本，存貨按成本計價，無須調整。</w:t>
            </w:r>
          </w:p>
          <w:p w14:paraId="0C1DC8C9" w14:textId="77777777" w:rsidR="0057705B" w:rsidRPr="001D1830" w:rsidRDefault="0057705B" w:rsidP="00621E57">
            <w:pPr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  <w:p w14:paraId="4E7D87E1" w14:textId="4C2166E5" w:rsidR="00552D9D" w:rsidRPr="001D1830" w:rsidRDefault="00E922C0" w:rsidP="00E922C0">
            <w:pPr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假如成本</w:t>
            </w:r>
            <w:r w:rsidR="00E21F31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&gt;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變現淨值，存貨按變現淨值計，</w:t>
            </w:r>
            <w:r w:rsidR="00552D9D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應</w:t>
            </w:r>
            <w:r w:rsidR="008D4F64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eastAsia="zh-TW"/>
              </w:rPr>
              <w:t>減記</w:t>
            </w:r>
            <w:r w:rsidRPr="002E5B88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存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貨值。</w:t>
            </w:r>
          </w:p>
          <w:p w14:paraId="0F090FEC" w14:textId="77777777" w:rsidR="00EA2347" w:rsidRPr="001D1830" w:rsidRDefault="00EA2347" w:rsidP="00621E57">
            <w:pPr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  <w:p w14:paraId="397A306A" w14:textId="18389A20" w:rsidR="0057705B" w:rsidRPr="001D1830" w:rsidRDefault="0057705B" w:rsidP="00621E57">
            <w:pPr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552D9D" w:rsidRPr="001D1830" w14:paraId="09569E06" w14:textId="77777777" w:rsidTr="00FE2C4C">
        <w:trPr>
          <w:gridBefore w:val="1"/>
          <w:wBefore w:w="724" w:type="dxa"/>
        </w:trPr>
        <w:tc>
          <w:tcPr>
            <w:tcW w:w="693" w:type="dxa"/>
          </w:tcPr>
          <w:p w14:paraId="5B17CEF0" w14:textId="77777777" w:rsidR="00552D9D" w:rsidRPr="001D1830" w:rsidRDefault="00552D9D" w:rsidP="00AE764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9298" w:type="dxa"/>
            <w:gridSpan w:val="7"/>
          </w:tcPr>
          <w:p w14:paraId="6CA3AC24" w14:textId="2125CA5E" w:rsidR="00BA1814" w:rsidRPr="001D1830" w:rsidRDefault="00E922C0" w:rsidP="000D4CD6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步驟</w:t>
            </w:r>
            <w:r w:rsidR="00BA1814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1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：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找出輕微損毀的存貨的成本和變現淨值</w:t>
            </w:r>
          </w:p>
          <w:p w14:paraId="3B6AC00E" w14:textId="314BE24C" w:rsidR="00552D9D" w:rsidRPr="001D1830" w:rsidRDefault="00E922C0" w:rsidP="0002539C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481" w:hanging="441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成本</w:t>
            </w:r>
            <w:r w:rsidR="00552D9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= </w:t>
            </w:r>
            <w:r w:rsidR="000D4CD6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$15,000</w:t>
            </w:r>
          </w:p>
        </w:tc>
      </w:tr>
      <w:tr w:rsidR="00AE764D" w:rsidRPr="001D1830" w14:paraId="3DD379A8" w14:textId="77777777" w:rsidTr="00FE2C4C">
        <w:trPr>
          <w:gridBefore w:val="1"/>
          <w:wBefore w:w="724" w:type="dxa"/>
        </w:trPr>
        <w:tc>
          <w:tcPr>
            <w:tcW w:w="693" w:type="dxa"/>
          </w:tcPr>
          <w:p w14:paraId="5AF903DA" w14:textId="77777777" w:rsidR="00AE764D" w:rsidRPr="001D1830" w:rsidRDefault="00AE764D" w:rsidP="00AE764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9298" w:type="dxa"/>
            <w:gridSpan w:val="7"/>
          </w:tcPr>
          <w:p w14:paraId="1E159A77" w14:textId="49C5D450" w:rsidR="00AE764D" w:rsidRPr="001D1830" w:rsidRDefault="00E922C0" w:rsidP="0002539C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變現淨值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=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估計售價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AE764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–</w:t>
            </w:r>
            <w:r w:rsidR="00E21F31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估計完成及達成銷售所需成本</w:t>
            </w:r>
          </w:p>
        </w:tc>
      </w:tr>
      <w:tr w:rsidR="00552D9D" w:rsidRPr="001D1830" w14:paraId="342EA65F" w14:textId="77777777" w:rsidTr="00FE2C4C">
        <w:trPr>
          <w:gridBefore w:val="1"/>
          <w:wBefore w:w="724" w:type="dxa"/>
        </w:trPr>
        <w:tc>
          <w:tcPr>
            <w:tcW w:w="693" w:type="dxa"/>
          </w:tcPr>
          <w:p w14:paraId="74EF053C" w14:textId="77777777" w:rsidR="00552D9D" w:rsidRPr="001D1830" w:rsidRDefault="00552D9D" w:rsidP="00AE764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9298" w:type="dxa"/>
            <w:gridSpan w:val="7"/>
          </w:tcPr>
          <w:p w14:paraId="00B0753A" w14:textId="05887664" w:rsidR="00435B30" w:rsidRPr="001D1830" w:rsidRDefault="00552D9D" w:rsidP="00AE764D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       = $</w:t>
            </w:r>
            <w:r w:rsidR="0008630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__________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- </w:t>
            </w:r>
            <w:r w:rsidR="004C2F93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$</w:t>
            </w:r>
            <w:r w:rsidR="0008630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__________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= $</w:t>
            </w:r>
            <w:r w:rsidR="0008630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__________</w:t>
            </w:r>
          </w:p>
          <w:p w14:paraId="7E5D83D4" w14:textId="77777777" w:rsidR="005A6097" w:rsidRPr="001D1830" w:rsidRDefault="005A6097" w:rsidP="00AE764D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</w:p>
          <w:p w14:paraId="10A8BB85" w14:textId="0961D35F" w:rsidR="00435B30" w:rsidRPr="001D1830" w:rsidRDefault="00E922C0" w:rsidP="00E922C0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2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：比較成本和變現淨值</w:t>
            </w:r>
          </w:p>
        </w:tc>
      </w:tr>
      <w:tr w:rsidR="00552D9D" w:rsidRPr="001D1830" w14:paraId="121F98D6" w14:textId="77777777" w:rsidTr="00FE2C4C">
        <w:trPr>
          <w:gridBefore w:val="1"/>
          <w:wBefore w:w="724" w:type="dxa"/>
        </w:trPr>
        <w:tc>
          <w:tcPr>
            <w:tcW w:w="693" w:type="dxa"/>
            <w:shd w:val="clear" w:color="auto" w:fill="auto"/>
          </w:tcPr>
          <w:p w14:paraId="726F5B91" w14:textId="77777777" w:rsidR="00552D9D" w:rsidRPr="001D1830" w:rsidRDefault="00552D9D" w:rsidP="00AE764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9298" w:type="dxa"/>
            <w:gridSpan w:val="7"/>
            <w:shd w:val="clear" w:color="auto" w:fill="auto"/>
          </w:tcPr>
          <w:p w14:paraId="3518C3E3" w14:textId="4EF41997" w:rsidR="00552D9D" w:rsidRPr="001D1830" w:rsidRDefault="00E922C0" w:rsidP="00BD123F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由於成本</w:t>
            </w:r>
            <w:r w:rsidR="00E21F31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&gt;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變現淨值，</w:t>
            </w:r>
            <w:r w:rsidR="00552D9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存貨值為</w:t>
            </w:r>
            <w:r w:rsidR="00E21F31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552D9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$</w:t>
            </w:r>
            <w:r w:rsidR="0008630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__________</w:t>
            </w:r>
          </w:p>
        </w:tc>
      </w:tr>
      <w:tr w:rsidR="00552D9D" w:rsidRPr="001D1830" w14:paraId="2873A913" w14:textId="77777777" w:rsidTr="00FE2C4C">
        <w:trPr>
          <w:gridBefore w:val="1"/>
          <w:wBefore w:w="724" w:type="dxa"/>
          <w:trHeight w:val="2061"/>
        </w:trPr>
        <w:tc>
          <w:tcPr>
            <w:tcW w:w="693" w:type="dxa"/>
            <w:shd w:val="clear" w:color="auto" w:fill="auto"/>
          </w:tcPr>
          <w:p w14:paraId="6136F426" w14:textId="77777777" w:rsidR="00552D9D" w:rsidRPr="001D1830" w:rsidRDefault="00552D9D" w:rsidP="00AE764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9298" w:type="dxa"/>
            <w:gridSpan w:val="7"/>
            <w:shd w:val="clear" w:color="auto" w:fill="auto"/>
          </w:tcPr>
          <w:p w14:paraId="02DEB8A7" w14:textId="666073F0" w:rsidR="005A6097" w:rsidRPr="001D1830" w:rsidRDefault="005A6097" w:rsidP="00AE764D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  <w:p w14:paraId="6213B3B1" w14:textId="4FE2BB06" w:rsidR="005A6097" w:rsidRPr="001D1830" w:rsidRDefault="00E922C0" w:rsidP="00AE764D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3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：</w:t>
            </w:r>
            <w:r w:rsidR="00CB3663" w:rsidRPr="00CB3663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減</w:t>
            </w:r>
            <w:r w:rsidR="00BB5499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記存貨值</w:t>
            </w:r>
          </w:p>
          <w:p w14:paraId="1A5BBA65" w14:textId="08551D47" w:rsidR="00552D9D" w:rsidRPr="001D1830" w:rsidRDefault="00BD123F" w:rsidP="00AE764D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存貨值應</w:t>
            </w:r>
            <w:r w:rsidR="00EF1F8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減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記</w:t>
            </w:r>
            <w:r w:rsidR="00AE764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$</w:t>
            </w:r>
            <w:r w:rsidR="0008630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__________</w:t>
            </w:r>
            <w:r w:rsidR="00552D9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– </w:t>
            </w:r>
            <w:r w:rsidR="00AE764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$</w:t>
            </w:r>
            <w:r w:rsidR="0008630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__________</w:t>
            </w:r>
            <w:r w:rsidR="00552D9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= $</w:t>
            </w:r>
            <w:r w:rsidR="0008630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__________</w:t>
            </w:r>
          </w:p>
          <w:p w14:paraId="56711332" w14:textId="77777777" w:rsidR="00AE764D" w:rsidRPr="001D1830" w:rsidRDefault="00AE764D" w:rsidP="00B418F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  <w:p w14:paraId="14414EAB" w14:textId="724B2A24" w:rsidR="00AE764D" w:rsidRPr="001D1830" w:rsidRDefault="00BD123F" w:rsidP="00AE764D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期末存貨值</w:t>
            </w:r>
            <w:r w:rsidR="00E21F31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AE764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= $100,000  – $__________ = $__________</w:t>
            </w:r>
          </w:p>
        </w:tc>
      </w:tr>
    </w:tbl>
    <w:p w14:paraId="55CB36C6" w14:textId="34E1DF52" w:rsidR="00EA2347" w:rsidRPr="001D1830" w:rsidRDefault="00EA2347">
      <w:pPr>
        <w:rPr>
          <w:rFonts w:ascii="Times New Roman" w:hAnsi="Times New Roman" w:cs="Times New Roman"/>
          <w:sz w:val="24"/>
          <w:szCs w:val="24"/>
          <w:lang w:eastAsia="zh-TW"/>
        </w:rPr>
      </w:pPr>
    </w:p>
    <w:tbl>
      <w:tblPr>
        <w:tblStyle w:val="TableGrid"/>
        <w:tblW w:w="9487" w:type="dxa"/>
        <w:tblInd w:w="7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7"/>
        <w:gridCol w:w="932"/>
        <w:gridCol w:w="6521"/>
        <w:gridCol w:w="1417"/>
      </w:tblGrid>
      <w:tr w:rsidR="00741568" w:rsidRPr="001D1830" w14:paraId="74D5F96F" w14:textId="77777777" w:rsidTr="007B5B12">
        <w:tc>
          <w:tcPr>
            <w:tcW w:w="617" w:type="dxa"/>
          </w:tcPr>
          <w:p w14:paraId="4B35DED0" w14:textId="3BE831CC" w:rsidR="00741568" w:rsidRPr="001D1830" w:rsidRDefault="00741568" w:rsidP="00E33AE4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</w:t>
            </w:r>
            <w:r w:rsidR="008F3AB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2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:</w:t>
            </w:r>
          </w:p>
        </w:tc>
        <w:tc>
          <w:tcPr>
            <w:tcW w:w="8870" w:type="dxa"/>
            <w:gridSpan w:val="3"/>
          </w:tcPr>
          <w:p w14:paraId="6CB19CB7" w14:textId="277B85C6" w:rsidR="00741568" w:rsidRPr="001D1830" w:rsidRDefault="00BD123F" w:rsidP="008F3ABA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計算行政、銷售及分銷費用</w:t>
            </w:r>
          </w:p>
        </w:tc>
      </w:tr>
      <w:tr w:rsidR="00741568" w:rsidRPr="001D1830" w14:paraId="254D17FF" w14:textId="77777777" w:rsidTr="007B5B12">
        <w:trPr>
          <w:trHeight w:val="261"/>
        </w:trPr>
        <w:tc>
          <w:tcPr>
            <w:tcW w:w="617" w:type="dxa"/>
            <w:shd w:val="clear" w:color="auto" w:fill="auto"/>
          </w:tcPr>
          <w:p w14:paraId="4FCF1953" w14:textId="77777777" w:rsidR="00741568" w:rsidRPr="001D1830" w:rsidRDefault="00741568" w:rsidP="006A3C3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453" w:type="dxa"/>
            <w:gridSpan w:val="2"/>
            <w:shd w:val="clear" w:color="auto" w:fill="auto"/>
          </w:tcPr>
          <w:p w14:paraId="570B64AF" w14:textId="77777777" w:rsidR="00741568" w:rsidRPr="001D1830" w:rsidRDefault="00741568" w:rsidP="006A3C3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1417" w:type="dxa"/>
            <w:shd w:val="clear" w:color="auto" w:fill="auto"/>
          </w:tcPr>
          <w:p w14:paraId="6B227E1D" w14:textId="77777777" w:rsidR="00741568" w:rsidRPr="001D1830" w:rsidRDefault="00741568" w:rsidP="006A3C3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$</w:t>
            </w:r>
          </w:p>
        </w:tc>
      </w:tr>
      <w:tr w:rsidR="00741568" w:rsidRPr="001D1830" w14:paraId="38890AFE" w14:textId="77777777" w:rsidTr="007B5B12">
        <w:tc>
          <w:tcPr>
            <w:tcW w:w="617" w:type="dxa"/>
          </w:tcPr>
          <w:p w14:paraId="199E560D" w14:textId="77777777" w:rsidR="00741568" w:rsidRPr="001D1830" w:rsidRDefault="00741568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453" w:type="dxa"/>
            <w:gridSpan w:val="2"/>
          </w:tcPr>
          <w:p w14:paraId="6A57DDFA" w14:textId="5F281E49" w:rsidR="00741568" w:rsidRPr="001D1830" w:rsidRDefault="00BD123F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根據試算表</w:t>
            </w:r>
          </w:p>
        </w:tc>
        <w:tc>
          <w:tcPr>
            <w:tcW w:w="1417" w:type="dxa"/>
          </w:tcPr>
          <w:p w14:paraId="47EBB4EF" w14:textId="77777777" w:rsidR="00741568" w:rsidRPr="001D1830" w:rsidRDefault="00741568" w:rsidP="00EA2347">
            <w:pPr>
              <w:pStyle w:val="ListParagraph"/>
              <w:spacing w:line="480" w:lineRule="auto"/>
              <w:ind w:left="-220" w:right="150" w:firstLine="22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415,800</w:t>
            </w:r>
          </w:p>
        </w:tc>
      </w:tr>
      <w:tr w:rsidR="00741568" w:rsidRPr="001D1830" w14:paraId="20FC9220" w14:textId="77777777" w:rsidTr="007B5B12">
        <w:tc>
          <w:tcPr>
            <w:tcW w:w="617" w:type="dxa"/>
          </w:tcPr>
          <w:p w14:paraId="7C7787C3" w14:textId="77777777" w:rsidR="00741568" w:rsidRPr="001D1830" w:rsidRDefault="00741568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932" w:type="dxa"/>
          </w:tcPr>
          <w:p w14:paraId="10A04DB6" w14:textId="38753463" w:rsidR="00741568" w:rsidRPr="001D1830" w:rsidRDefault="00BD123F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加</w:t>
            </w:r>
            <w:r w:rsidR="0074156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:</w:t>
            </w:r>
          </w:p>
        </w:tc>
        <w:tc>
          <w:tcPr>
            <w:tcW w:w="6521" w:type="dxa"/>
          </w:tcPr>
          <w:p w14:paraId="70D1FAFB" w14:textId="030DF424" w:rsidR="00741568" w:rsidRPr="001D1830" w:rsidRDefault="00D31390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董事酬金</w:t>
            </w:r>
            <w:r w:rsidR="00C13448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="00BD123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="0074156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i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</w:p>
        </w:tc>
        <w:tc>
          <w:tcPr>
            <w:tcW w:w="1417" w:type="dxa"/>
          </w:tcPr>
          <w:p w14:paraId="42967468" w14:textId="77777777" w:rsidR="00741568" w:rsidRPr="001D1830" w:rsidRDefault="00741568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741568" w:rsidRPr="001D1830" w14:paraId="70AE2913" w14:textId="77777777" w:rsidTr="007B5B12">
        <w:tc>
          <w:tcPr>
            <w:tcW w:w="617" w:type="dxa"/>
          </w:tcPr>
          <w:p w14:paraId="147E8F06" w14:textId="77777777" w:rsidR="00741568" w:rsidRPr="001D1830" w:rsidRDefault="00741568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932" w:type="dxa"/>
          </w:tcPr>
          <w:p w14:paraId="564191E6" w14:textId="77777777" w:rsidR="00741568" w:rsidRPr="001D1830" w:rsidRDefault="00741568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6521" w:type="dxa"/>
          </w:tcPr>
          <w:p w14:paraId="2C8711A7" w14:textId="42122105" w:rsidR="00741568" w:rsidRPr="001D1830" w:rsidRDefault="00D31390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核數費</w:t>
            </w:r>
            <w:r w:rsidR="00C13448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="00BD123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="0074156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i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</w:p>
        </w:tc>
        <w:tc>
          <w:tcPr>
            <w:tcW w:w="1417" w:type="dxa"/>
          </w:tcPr>
          <w:p w14:paraId="54BCF920" w14:textId="77777777" w:rsidR="00741568" w:rsidRPr="001D1830" w:rsidRDefault="00741568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741568" w:rsidRPr="001D1830" w14:paraId="670D2034" w14:textId="77777777" w:rsidTr="007B5B12">
        <w:tc>
          <w:tcPr>
            <w:tcW w:w="617" w:type="dxa"/>
          </w:tcPr>
          <w:p w14:paraId="646A9FAF" w14:textId="48476C1F" w:rsidR="00741568" w:rsidRPr="001D1830" w:rsidRDefault="00741568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932" w:type="dxa"/>
          </w:tcPr>
          <w:p w14:paraId="697CD80F" w14:textId="115DEF31" w:rsidR="00741568" w:rsidRPr="001D1830" w:rsidRDefault="00741568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938" w:type="dxa"/>
            <w:gridSpan w:val="2"/>
          </w:tcPr>
          <w:p w14:paraId="584841B2" w14:textId="06FCFFC4" w:rsidR="00741568" w:rsidRPr="001D1830" w:rsidRDefault="00BD123F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折舊</w:t>
            </w:r>
            <w:r w:rsidR="00410403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費用</w:t>
            </w:r>
            <w:r w:rsidR="0074156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29557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$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="0029557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__________ – </w:t>
            </w:r>
            <w:r w:rsidR="0074156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__________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  <w:r w:rsidR="0074156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8F3AB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×</w:t>
            </w:r>
            <w:r w:rsidR="0029557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__</w:t>
            </w:r>
            <w:r w:rsidR="0074156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_%</w:t>
            </w:r>
            <w:r w:rsidR="0029557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="0074156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iv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  <w:r w:rsidR="0074156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</w:p>
        </w:tc>
      </w:tr>
      <w:tr w:rsidR="00741568" w:rsidRPr="001D1830" w14:paraId="38ACAB16" w14:textId="77777777" w:rsidTr="007B5B12">
        <w:tc>
          <w:tcPr>
            <w:tcW w:w="617" w:type="dxa"/>
          </w:tcPr>
          <w:p w14:paraId="046C6578" w14:textId="675D2CF2" w:rsidR="00741568" w:rsidRPr="001D1830" w:rsidRDefault="00741568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932" w:type="dxa"/>
          </w:tcPr>
          <w:p w14:paraId="4D7D4E03" w14:textId="77777777" w:rsidR="00741568" w:rsidRPr="001D1830" w:rsidRDefault="00741568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6521" w:type="dxa"/>
          </w:tcPr>
          <w:p w14:paraId="5B26A361" w14:textId="7632CCB3" w:rsidR="00741568" w:rsidRPr="001D1830" w:rsidRDefault="00BD123F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壞帳</w:t>
            </w:r>
            <w:r w:rsidR="00C13448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="0074156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vi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)</w:t>
            </w:r>
            <w:r w:rsidR="00741568"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val="en-HK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sz w:val="24"/>
                <w:szCs w:val="24"/>
                <w:lang w:val="en-HK"/>
              </w:rPr>
              <w:t>(</w:t>
            </w:r>
            <w:r w:rsidR="009F7B08" w:rsidRPr="001D1830">
              <w:rPr>
                <w:rFonts w:ascii="Times New Roman" w:hAnsi="Times New Roman" w:cs="Times New Roman"/>
                <w:i/>
                <w:sz w:val="24"/>
                <w:szCs w:val="24"/>
                <w:lang w:val="en-HK"/>
              </w:rPr>
              <w:t>W3</w:t>
            </w:r>
            <w:r w:rsidR="005B0BE8" w:rsidRPr="001D1830">
              <w:rPr>
                <w:rFonts w:ascii="Times New Roman" w:hAnsi="Times New Roman" w:cs="Times New Roman"/>
                <w:i/>
                <w:sz w:val="24"/>
                <w:szCs w:val="24"/>
                <w:lang w:val="en-HK"/>
              </w:rPr>
              <w:t>)</w:t>
            </w:r>
          </w:p>
        </w:tc>
        <w:tc>
          <w:tcPr>
            <w:tcW w:w="1417" w:type="dxa"/>
          </w:tcPr>
          <w:p w14:paraId="7456955B" w14:textId="77777777" w:rsidR="00741568" w:rsidRPr="001D1830" w:rsidRDefault="00741568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6E2ED4" w:rsidRPr="001D1830" w14:paraId="4D263F43" w14:textId="77777777" w:rsidTr="007B5B12">
        <w:tc>
          <w:tcPr>
            <w:tcW w:w="617" w:type="dxa"/>
          </w:tcPr>
          <w:p w14:paraId="0B997A1B" w14:textId="77777777" w:rsidR="006E2ED4" w:rsidRPr="001D1830" w:rsidRDefault="006E2ED4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</w:pPr>
          </w:p>
        </w:tc>
        <w:tc>
          <w:tcPr>
            <w:tcW w:w="932" w:type="dxa"/>
          </w:tcPr>
          <w:p w14:paraId="19EE0765" w14:textId="3F8B27AB" w:rsidR="006E2ED4" w:rsidRPr="001D1830" w:rsidRDefault="006E2ED4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6521" w:type="dxa"/>
          </w:tcPr>
          <w:p w14:paraId="5B9E8043" w14:textId="51CAA812" w:rsidR="006E2ED4" w:rsidRPr="001D1830" w:rsidRDefault="006E2ED4" w:rsidP="00EA2347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double" w:sz="4" w:space="0" w:color="auto"/>
            </w:tcBorders>
          </w:tcPr>
          <w:p w14:paraId="6AAB6A9F" w14:textId="77777777" w:rsidR="006E2ED4" w:rsidRPr="001D1830" w:rsidRDefault="006E2ED4" w:rsidP="00EA2347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9F7B08" w:rsidRPr="001D1830" w14:paraId="4D651A5A" w14:textId="77777777" w:rsidTr="007B5B12">
        <w:tc>
          <w:tcPr>
            <w:tcW w:w="9487" w:type="dxa"/>
            <w:gridSpan w:val="4"/>
          </w:tcPr>
          <w:p w14:paraId="27033A92" w14:textId="77777777" w:rsidR="00EB2361" w:rsidRDefault="00EB2361" w:rsidP="00034299">
            <w:pPr>
              <w:pStyle w:val="ListParagraph"/>
              <w:spacing w:before="240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bookmarkStart w:id="3" w:name="_Hlk73710837"/>
          </w:p>
          <w:p w14:paraId="01339173" w14:textId="5A771F93" w:rsidR="009F7B08" w:rsidRPr="001D1830" w:rsidRDefault="009F7B08" w:rsidP="00034299">
            <w:pPr>
              <w:pStyle w:val="ListParagraph"/>
              <w:spacing w:before="240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lastRenderedPageBreak/>
              <w:t>W3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  <w:r w:rsidR="00A22B4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編製</w:t>
            </w:r>
            <w:r w:rsidR="00106C7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呆帳準備以計算壞帳費用</w:t>
            </w:r>
          </w:p>
          <w:p w14:paraId="30126979" w14:textId="0C2DDCEC" w:rsidR="00EA2347" w:rsidRPr="001D1830" w:rsidRDefault="00EA2347" w:rsidP="00034299">
            <w:pPr>
              <w:pStyle w:val="ListParagraph"/>
              <w:spacing w:before="240"/>
              <w:ind w:left="0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22151418" wp14:editId="3F419016">
                      <wp:simplePos x="0" y="0"/>
                      <wp:positionH relativeFrom="column">
                        <wp:posOffset>-525145</wp:posOffset>
                      </wp:positionH>
                      <wp:positionV relativeFrom="paragraph">
                        <wp:posOffset>157480</wp:posOffset>
                      </wp:positionV>
                      <wp:extent cx="2051050" cy="457200"/>
                      <wp:effectExtent l="0" t="0" r="25400" b="1905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51050" cy="457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7CFCB32" w14:textId="106B64AF" w:rsidR="00015F68" w:rsidRPr="007B5B12" w:rsidRDefault="00015F68" w:rsidP="00503492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</w:pP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於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2021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年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3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月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29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日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eastAsia="zh-TW"/>
                                    </w:rPr>
                                    <w:t>撇</w:t>
                                  </w:r>
                                  <w:r w:rsidRPr="007B5B12">
                                    <w:rPr>
                                      <w:rFonts w:ascii="Times New Roman" w:eastAsia="新細明體" w:hAnsi="Times New Roman" w:cs="Times New Roman"/>
                                      <w:lang w:eastAsia="zh-TW"/>
                                    </w:rPr>
                                    <w:t>銷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無法收回的金額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151418" id="Rectangle 35" o:spid="_x0000_s1027" style="position:absolute;margin-left:-41.35pt;margin-top:12.4pt;width:161.5pt;height:36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" fillcolor="window" strokecolor="#70ad47" strokeweight="1pt">
                      <v:textbox>
                        <w:txbxContent>
                          <w:p w14:paraId="77CFCB32" w14:textId="106B64AF" w:rsidR="00015F68" w:rsidRPr="007B5B12" w:rsidRDefault="00015F68" w:rsidP="0050349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</w:pP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於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2021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年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3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月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29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日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eastAsia="zh-TW"/>
                              </w:rPr>
                              <w:t>撇</w:t>
                            </w:r>
                            <w:r w:rsidRPr="007B5B12">
                              <w:rPr>
                                <w:rFonts w:ascii="Times New Roman" w:eastAsia="新細明體" w:hAnsi="Times New Roman" w:cs="Times New Roman"/>
                                <w:lang w:eastAsia="zh-TW"/>
                              </w:rPr>
                              <w:t>銷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無法收回的金額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9F7B08" w:rsidRPr="001D1830" w14:paraId="31355746" w14:textId="77777777" w:rsidTr="007B5B12">
        <w:tc>
          <w:tcPr>
            <w:tcW w:w="617" w:type="dxa"/>
          </w:tcPr>
          <w:p w14:paraId="65B0587B" w14:textId="77777777" w:rsidR="009F7B08" w:rsidRPr="001D1830" w:rsidRDefault="009F7B08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453" w:type="dxa"/>
            <w:gridSpan w:val="2"/>
          </w:tcPr>
          <w:p w14:paraId="393F43D2" w14:textId="367D2386" w:rsidR="009F7B08" w:rsidRPr="001D1830" w:rsidRDefault="009F7B08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1417" w:type="dxa"/>
          </w:tcPr>
          <w:p w14:paraId="4B19A0A9" w14:textId="77777777" w:rsidR="009F7B08" w:rsidRPr="001D1830" w:rsidRDefault="009F7B08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</w:pPr>
          </w:p>
        </w:tc>
      </w:tr>
    </w:tbl>
    <w:p w14:paraId="4AEC7D4C" w14:textId="1EEC398E" w:rsidR="00DA478C" w:rsidRPr="001D1830" w:rsidRDefault="00DA478C" w:rsidP="00DA478C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935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3969"/>
        <w:gridCol w:w="1134"/>
        <w:gridCol w:w="3119"/>
        <w:gridCol w:w="1134"/>
      </w:tblGrid>
      <w:tr w:rsidR="00DA478C" w:rsidRPr="001D1830" w14:paraId="3D97BCEE" w14:textId="77777777" w:rsidTr="005C7BF7">
        <w:trPr>
          <w:trHeight w:val="86"/>
        </w:trPr>
        <w:tc>
          <w:tcPr>
            <w:tcW w:w="935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8FB821" w14:textId="6EFDDBD6" w:rsidR="00DA478C" w:rsidRPr="001D1830" w:rsidRDefault="00DA478C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</w:t>
            </w:r>
            <w:r w:rsidR="00106C78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呆帳準備</w:t>
            </w:r>
          </w:p>
        </w:tc>
      </w:tr>
      <w:tr w:rsidR="00DA478C" w:rsidRPr="001D1830" w14:paraId="39F158E1" w14:textId="77777777" w:rsidTr="005C7B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3969" w:type="dxa"/>
            <w:tcBorders>
              <w:top w:val="single" w:sz="4" w:space="0" w:color="auto"/>
            </w:tcBorders>
          </w:tcPr>
          <w:p w14:paraId="0137C284" w14:textId="473D2E29" w:rsidR="00DA478C" w:rsidRPr="001D1830" w:rsidRDefault="00DA478C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34" w:type="dxa"/>
            <w:tcBorders>
              <w:top w:val="single" w:sz="4" w:space="0" w:color="auto"/>
              <w:right w:val="single" w:sz="4" w:space="0" w:color="auto"/>
            </w:tcBorders>
          </w:tcPr>
          <w:p w14:paraId="532E0371" w14:textId="6DB00448" w:rsidR="00DA478C" w:rsidRPr="001D1830" w:rsidRDefault="000B6667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906048" behindDoc="0" locked="0" layoutInCell="1" allowOverlap="1" wp14:anchorId="6C25F602" wp14:editId="22936398">
                      <wp:simplePos x="0" y="0"/>
                      <wp:positionH relativeFrom="column">
                        <wp:posOffset>-111760</wp:posOffset>
                      </wp:positionH>
                      <wp:positionV relativeFrom="paragraph">
                        <wp:posOffset>177800</wp:posOffset>
                      </wp:positionV>
                      <wp:extent cx="730250" cy="304800"/>
                      <wp:effectExtent l="0" t="0" r="12700" b="19050"/>
                      <wp:wrapNone/>
                      <wp:docPr id="73" name="Rectangle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0250" cy="3048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DE61DC6" w14:textId="7C0650B0" w:rsidR="00015F68" w:rsidRDefault="00015F68" w:rsidP="000B666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lang w:val="en-HK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25F602" id="Rectangle 73" o:spid="_x0000_s1028" style="position:absolute;left:0;text-align:left;margin-left:-8.8pt;margin-top:14pt;width:57.5pt;height:24pt;z-index:25190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" fillcolor="window" strokecolor="#70ad47" strokeweight="1pt">
                      <v:textbox>
                        <w:txbxContent>
                          <w:p w14:paraId="3DE61DC6" w14:textId="7C0650B0" w:rsidR="00015F68" w:rsidRDefault="00015F68" w:rsidP="000B6667">
                            <w:pPr>
                              <w:spacing w:after="0" w:line="240" w:lineRule="auto"/>
                              <w:jc w:val="center"/>
                              <w:rPr>
                                <w:lang w:val="en-HK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A478C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</w:tcBorders>
          </w:tcPr>
          <w:p w14:paraId="2746D674" w14:textId="77777777" w:rsidR="00DA478C" w:rsidRPr="001D1830" w:rsidRDefault="00DA478C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39DDB42" w14:textId="77777777" w:rsidR="00DA478C" w:rsidRPr="001D1830" w:rsidRDefault="00DA478C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DA478C" w:rsidRPr="001D1830" w14:paraId="62147636" w14:textId="77777777" w:rsidTr="005C7B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3969" w:type="dxa"/>
          </w:tcPr>
          <w:p w14:paraId="7AEB8AC6" w14:textId="79C88D8A" w:rsidR="00DA478C" w:rsidRPr="001D1830" w:rsidRDefault="000714C0" w:rsidP="000B6667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230656" behindDoc="0" locked="0" layoutInCell="1" allowOverlap="1" wp14:anchorId="3D1BF74A" wp14:editId="33A32B72">
                      <wp:simplePos x="0" y="0"/>
                      <wp:positionH relativeFrom="column">
                        <wp:posOffset>1454785</wp:posOffset>
                      </wp:positionH>
                      <wp:positionV relativeFrom="paragraph">
                        <wp:posOffset>-231775</wp:posOffset>
                      </wp:positionV>
                      <wp:extent cx="812800" cy="374650"/>
                      <wp:effectExtent l="0" t="0" r="63500" b="6350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12800" cy="3746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4F207F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114.55pt;margin-top:-18.25pt;width:64pt;height:29.5pt;z-index:25223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" strokecolor="#4472c4" strokeweight=".5pt">
                      <v:stroke endarrow="block" joinstyle="miter"/>
                    </v:shape>
                  </w:pict>
                </mc:Fallback>
              </mc:AlternateContent>
            </w:r>
            <w:r w:rsidR="005A3DEF">
              <w:rPr>
                <w:rFonts w:ascii="Times New Roman" w:hAnsi="Times New Roman" w:cs="Times New Roman"/>
                <w:sz w:val="24"/>
                <w:szCs w:val="24"/>
              </w:rPr>
              <w:t>應收貨款</w:t>
            </w:r>
            <w:r w:rsidR="00106C78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="00106C78"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>步驟</w:t>
            </w:r>
            <w:r w:rsidR="00C0307F"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>2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3937C25E" w14:textId="0D6E3506" w:rsidR="00DA478C" w:rsidRPr="001D1830" w:rsidRDefault="00DA478C" w:rsidP="000B6667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2B28747B" w14:textId="2863DD29" w:rsidR="00DA478C" w:rsidRPr="001D1830" w:rsidRDefault="00106C78" w:rsidP="000B6667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承上結餘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>步驟</w:t>
            </w:r>
            <w:r w:rsidR="00C0307F"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 xml:space="preserve"> 1</w:t>
            </w:r>
          </w:p>
        </w:tc>
        <w:tc>
          <w:tcPr>
            <w:tcW w:w="1134" w:type="dxa"/>
          </w:tcPr>
          <w:p w14:paraId="4A094E7A" w14:textId="4583A2F3" w:rsidR="00DA478C" w:rsidRPr="001D1830" w:rsidRDefault="000B6667" w:rsidP="000B6667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910144" behindDoc="0" locked="0" layoutInCell="1" allowOverlap="1" wp14:anchorId="3F4493D8" wp14:editId="1A51B104">
                      <wp:simplePos x="0" y="0"/>
                      <wp:positionH relativeFrom="column">
                        <wp:posOffset>-64135</wp:posOffset>
                      </wp:positionH>
                      <wp:positionV relativeFrom="paragraph">
                        <wp:posOffset>246380</wp:posOffset>
                      </wp:positionV>
                      <wp:extent cx="730250" cy="304800"/>
                      <wp:effectExtent l="0" t="0" r="12700" b="19050"/>
                      <wp:wrapNone/>
                      <wp:docPr id="75" name="Rectangle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0250" cy="3048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1E77626" w14:textId="77777777" w:rsidR="00015F68" w:rsidRDefault="00015F68" w:rsidP="000B666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lang w:val="en-HK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4493D8" id="Rectangle 75" o:spid="_x0000_s1029" style="position:absolute;left:0;text-align:left;margin-left:-5.05pt;margin-top:19.4pt;width:57.5pt;height:24pt;z-index:25191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" fillcolor="window" strokecolor="#70ad47" strokeweight="1pt">
                      <v:textbox>
                        <w:txbxContent>
                          <w:p w14:paraId="51E77626" w14:textId="77777777" w:rsidR="00015F68" w:rsidRDefault="00015F68" w:rsidP="000B6667">
                            <w:pPr>
                              <w:spacing w:after="0" w:line="240" w:lineRule="auto"/>
                              <w:jc w:val="center"/>
                              <w:rPr>
                                <w:lang w:val="en-HK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A478C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</w:tr>
      <w:tr w:rsidR="005C7BF7" w:rsidRPr="001D1830" w14:paraId="6D088364" w14:textId="77777777" w:rsidTr="005C7B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5103" w:type="dxa"/>
            <w:gridSpan w:val="2"/>
            <w:tcBorders>
              <w:right w:val="single" w:sz="4" w:space="0" w:color="auto"/>
            </w:tcBorders>
          </w:tcPr>
          <w:p w14:paraId="40275E97" w14:textId="54321A33" w:rsidR="005C7BF7" w:rsidRPr="001D1830" w:rsidRDefault="001D1830" w:rsidP="000B6667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結餘</w:t>
            </w:r>
            <w:r w:rsidR="00106C78" w:rsidRPr="001D1830">
              <w:rPr>
                <w:rFonts w:ascii="Times New Roman" w:hAnsi="Times New Roman" w:cs="Times New Roman"/>
                <w:sz w:val="24"/>
                <w:szCs w:val="24"/>
              </w:rPr>
              <w:t>轉下</w:t>
            </w:r>
            <w:r w:rsidR="00106C78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="00106C78"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>步驟</w:t>
            </w:r>
            <w:r w:rsidR="005C7BF7"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>3</w:t>
            </w:r>
          </w:p>
          <w:p w14:paraId="350D68E9" w14:textId="7A27BB89" w:rsidR="005C7BF7" w:rsidRPr="001D1830" w:rsidRDefault="005C7BF7" w:rsidP="000B6667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__________ – __________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  <w:r w:rsidR="000B6667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×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____%</w:t>
            </w: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5E7E7721" w14:textId="7631B0B1" w:rsidR="005C7BF7" w:rsidRPr="001D1830" w:rsidRDefault="00106C78" w:rsidP="000B6667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en-HK"/>
              </w:rPr>
              <w:t>壞帳</w:t>
            </w:r>
            <w:r w:rsidRPr="001D1830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en-HK" w:eastAsia="zh-TW"/>
              </w:rPr>
              <w:t xml:space="preserve"> </w:t>
            </w:r>
            <w:r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>步驟</w:t>
            </w:r>
            <w:r w:rsidR="005C7BF7"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>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4AD0794" w14:textId="330B0BDE" w:rsidR="005C7BF7" w:rsidRPr="001D1830" w:rsidRDefault="005C7BF7" w:rsidP="000B6667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DA478C" w:rsidRPr="001D1830" w14:paraId="22CB2E97" w14:textId="77777777" w:rsidTr="005C7B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3969" w:type="dxa"/>
          </w:tcPr>
          <w:p w14:paraId="7AA5903B" w14:textId="3772A2FB" w:rsidR="00DA478C" w:rsidRPr="001D1830" w:rsidRDefault="00DA478C" w:rsidP="000B6667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C9B1FD8" w14:textId="6367FAD1" w:rsidR="00DA478C" w:rsidRPr="001D1830" w:rsidRDefault="00DA478C" w:rsidP="000B6667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2621776A" w14:textId="77777777" w:rsidR="00DA478C" w:rsidRPr="001D1830" w:rsidRDefault="00DA478C" w:rsidP="000B6667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</w:tcPr>
          <w:p w14:paraId="6CEEDE18" w14:textId="01D624C2" w:rsidR="00DA478C" w:rsidRPr="001D1830" w:rsidRDefault="00DA478C" w:rsidP="000B6667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67C711AC" w14:textId="315C8DBE" w:rsidR="00DA478C" w:rsidRPr="001D1830" w:rsidRDefault="00DA478C" w:rsidP="00DA478C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361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9"/>
        <w:gridCol w:w="8222"/>
      </w:tblGrid>
      <w:tr w:rsidR="00E072C4" w:rsidRPr="001D1830" w14:paraId="072895F0" w14:textId="77777777" w:rsidTr="00106C78">
        <w:tc>
          <w:tcPr>
            <w:tcW w:w="9361" w:type="dxa"/>
            <w:gridSpan w:val="2"/>
          </w:tcPr>
          <w:p w14:paraId="2D12D21D" w14:textId="69C9B5BB" w:rsidR="00E072C4" w:rsidRPr="001D1830" w:rsidRDefault="00106C78" w:rsidP="00185D00">
            <w:pPr>
              <w:jc w:val="both"/>
              <w:rPr>
                <w:rFonts w:ascii="Times New Roman" w:hAnsi="Times New Roman" w:cs="Times New Roman"/>
                <w:sz w:val="24"/>
                <w:szCs w:val="24"/>
                <w:bdr w:val="single" w:sz="4" w:space="0" w:color="auto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bdr w:val="single" w:sz="4" w:space="0" w:color="auto"/>
                <w:lang w:val="en-HK"/>
              </w:rPr>
              <w:t>預備呆帳準備的步驟</w:t>
            </w:r>
          </w:p>
          <w:p w14:paraId="5149615A" w14:textId="028B178B" w:rsidR="005C7BF7" w:rsidRPr="001D1830" w:rsidRDefault="005C7BF7" w:rsidP="00185D00">
            <w:pPr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</w:tr>
      <w:tr w:rsidR="00E072C4" w:rsidRPr="001D1830" w14:paraId="024FAC17" w14:textId="77777777" w:rsidTr="00106C78">
        <w:tc>
          <w:tcPr>
            <w:tcW w:w="1139" w:type="dxa"/>
          </w:tcPr>
          <w:p w14:paraId="25904657" w14:textId="79ED9CFE" w:rsidR="00E072C4" w:rsidRPr="001D1830" w:rsidRDefault="00106C78" w:rsidP="0063453C">
            <w:pPr>
              <w:tabs>
                <w:tab w:val="left" w:pos="41"/>
              </w:tabs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步驟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</w:p>
        </w:tc>
        <w:tc>
          <w:tcPr>
            <w:tcW w:w="8222" w:type="dxa"/>
          </w:tcPr>
          <w:p w14:paraId="0249EC23" w14:textId="21240BA4" w:rsidR="00E072C4" w:rsidRPr="001D1830" w:rsidRDefault="00106C78" w:rsidP="00106C78">
            <w:pPr>
              <w:ind w:leftChars="15"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val="en-HK" w:eastAsia="zh-TW"/>
              </w:rPr>
              <w:t>因為呆帳準備屬於有貸方</w:t>
            </w:r>
            <w:r w:rsid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val="en-HK" w:eastAsia="zh-TW"/>
              </w:rPr>
              <w:t>結餘</w:t>
            </w:r>
            <w:r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val="en-HK" w:eastAsia="zh-TW"/>
              </w:rPr>
              <w:t>的</w:t>
            </w:r>
            <w:r w:rsidRPr="001D1830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  <w:lang w:eastAsia="zh-TW"/>
              </w:rPr>
              <w:t>資產抵銷</w:t>
            </w:r>
            <w:r w:rsidRPr="001D1830">
              <w:rPr>
                <w:rFonts w:ascii="Times New Roman" w:hAnsi="Times New Roman" w:cs="Times New Roman"/>
                <w:bCs/>
                <w:sz w:val="24"/>
                <w:szCs w:val="24"/>
                <w:lang w:eastAsia="zh-TW"/>
              </w:rPr>
              <w:t>帳，請</w:t>
            </w:r>
            <w:r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val="en-HK" w:eastAsia="zh-TW"/>
              </w:rPr>
              <w:t>在帳戶的</w:t>
            </w:r>
            <w:r w:rsidRPr="001D1830">
              <w:rPr>
                <w:rFonts w:ascii="Times New Roman" w:hAnsi="Times New Roman" w:cs="Times New Roman"/>
                <w:color w:val="FF0000"/>
                <w:spacing w:val="-7"/>
                <w:sz w:val="24"/>
                <w:szCs w:val="24"/>
                <w:shd w:val="clear" w:color="auto" w:fill="FFFFFF"/>
                <w:lang w:val="en-HK" w:eastAsia="zh-TW"/>
              </w:rPr>
              <w:t>貸方</w:t>
            </w:r>
            <w:r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val="en-HK" w:eastAsia="zh-TW"/>
              </w:rPr>
              <w:t>列出</w:t>
            </w:r>
            <w:r w:rsidRPr="001D1830">
              <w:rPr>
                <w:rFonts w:ascii="Times New Roman" w:hAnsi="Times New Roman" w:cs="Times New Roman"/>
                <w:color w:val="FF0000"/>
                <w:spacing w:val="-7"/>
                <w:sz w:val="24"/>
                <w:szCs w:val="24"/>
                <w:shd w:val="clear" w:color="auto" w:fill="FFFFFF"/>
                <w:lang w:val="en-HK" w:eastAsia="zh-TW"/>
              </w:rPr>
              <w:t>承上結餘</w:t>
            </w:r>
            <w:r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val="en-HK" w:eastAsia="zh-TW"/>
              </w:rPr>
              <w:t>。</w:t>
            </w:r>
          </w:p>
          <w:p w14:paraId="2AE73101" w14:textId="13BE3026" w:rsidR="0063453C" w:rsidRPr="001D1830" w:rsidRDefault="0063453C" w:rsidP="00185D0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8600C8" w:rsidRPr="001D1830" w14:paraId="56296997" w14:textId="77777777" w:rsidTr="00106C78">
        <w:tc>
          <w:tcPr>
            <w:tcW w:w="1139" w:type="dxa"/>
          </w:tcPr>
          <w:p w14:paraId="52B40207" w14:textId="61D6E1E3" w:rsidR="008600C8" w:rsidRPr="001D1830" w:rsidRDefault="00106C78" w:rsidP="0063453C">
            <w:pPr>
              <w:tabs>
                <w:tab w:val="left" w:pos="41"/>
              </w:tabs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步驟</w:t>
            </w:r>
            <w:r w:rsidR="008600C8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</w:p>
        </w:tc>
        <w:tc>
          <w:tcPr>
            <w:tcW w:w="8222" w:type="dxa"/>
            <w:vMerge w:val="restart"/>
          </w:tcPr>
          <w:p w14:paraId="10CA56D1" w14:textId="302CCCF6" w:rsidR="008600C8" w:rsidRPr="001D1830" w:rsidRDefault="00106C78" w:rsidP="00185D00">
            <w:pPr>
              <w:jc w:val="both"/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</w:pPr>
            <w:r w:rsidRPr="001D1830">
              <w:rPr>
                <w:rFonts w:ascii="Times New Roman" w:hAnsi="Times New Roman" w:cs="Times New Roman"/>
                <w:spacing w:val="-7"/>
                <w:sz w:val="24"/>
                <w:szCs w:val="24"/>
                <w:shd w:val="clear" w:color="auto" w:fill="FFFFFF"/>
                <w:lang w:eastAsia="zh-TW"/>
              </w:rPr>
              <w:t>從</w:t>
            </w:r>
            <w:r w:rsidR="005A3DEF">
              <w:rPr>
                <w:rFonts w:ascii="Times New Roman" w:hAnsi="Times New Roman" w:cs="Times New Roman"/>
                <w:spacing w:val="-7"/>
                <w:sz w:val="24"/>
                <w:szCs w:val="24"/>
                <w:shd w:val="clear" w:color="auto" w:fill="FFFFFF"/>
                <w:lang w:eastAsia="zh-TW"/>
              </w:rPr>
              <w:t>應收貨款</w:t>
            </w:r>
            <w:r w:rsidRPr="001D1830">
              <w:rPr>
                <w:rFonts w:ascii="Times New Roman" w:hAnsi="Times New Roman" w:cs="Times New Roman"/>
                <w:spacing w:val="-7"/>
                <w:sz w:val="24"/>
                <w:szCs w:val="24"/>
                <w:shd w:val="clear" w:color="auto" w:fill="FFFFFF"/>
                <w:lang w:eastAsia="zh-TW"/>
              </w:rPr>
              <w:t>帳中</w:t>
            </w:r>
            <w:r w:rsidRPr="001D1830">
              <w:rPr>
                <w:rFonts w:ascii="Times New Roman" w:hAnsi="Times New Roman" w:cs="Times New Roman"/>
                <w:color w:val="FF0000"/>
                <w:spacing w:val="-7"/>
                <w:sz w:val="24"/>
                <w:szCs w:val="24"/>
                <w:shd w:val="clear" w:color="auto" w:fill="FFFFFF"/>
                <w:lang w:eastAsia="zh-TW"/>
              </w:rPr>
              <w:t>撇銷</w:t>
            </w:r>
            <w:r w:rsidRPr="001D1830">
              <w:rPr>
                <w:rFonts w:ascii="Times New Roman" w:hAnsi="Times New Roman" w:cs="Times New Roman"/>
                <w:color w:val="FF0000"/>
                <w:sz w:val="24"/>
                <w:szCs w:val="24"/>
                <w:lang w:val="en-HK" w:eastAsia="zh-TW"/>
              </w:rPr>
              <w:t>無法收回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的金額</w:t>
            </w:r>
            <w:r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：</w:t>
            </w:r>
          </w:p>
          <w:p w14:paraId="19FDCCFA" w14:textId="77777777" w:rsidR="008600C8" w:rsidRPr="001D1830" w:rsidRDefault="008600C8" w:rsidP="00185D00">
            <w:pPr>
              <w:jc w:val="both"/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</w:pPr>
          </w:p>
          <w:p w14:paraId="788ABD75" w14:textId="3F08BA1D" w:rsidR="008600C8" w:rsidRPr="001D1830" w:rsidRDefault="00106C78" w:rsidP="004B1C7B">
            <w:pPr>
              <w:spacing w:line="36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借記</w:t>
            </w:r>
            <w:r w:rsidR="008600C8"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ab/>
            </w:r>
            <w:r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呆帳準備</w:t>
            </w:r>
          </w:p>
          <w:p w14:paraId="5EBEBB6F" w14:textId="5BC23CE1" w:rsidR="008600C8" w:rsidRPr="001D1830" w:rsidRDefault="008600C8" w:rsidP="004B1C7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 xml:space="preserve">       </w:t>
            </w:r>
            <w:r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ab/>
            </w:r>
            <w:r w:rsidR="00106C78"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貸記</w:t>
            </w:r>
            <w:r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ab/>
            </w:r>
            <w:r w:rsidR="005A3DEF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應收貨款</w:t>
            </w:r>
          </w:p>
        </w:tc>
      </w:tr>
      <w:tr w:rsidR="008600C8" w:rsidRPr="001D1830" w14:paraId="06CB7A21" w14:textId="77777777" w:rsidTr="00106C78">
        <w:tc>
          <w:tcPr>
            <w:tcW w:w="1139" w:type="dxa"/>
          </w:tcPr>
          <w:p w14:paraId="05722AC0" w14:textId="77777777" w:rsidR="008600C8" w:rsidRPr="001D1830" w:rsidRDefault="008600C8" w:rsidP="0063453C">
            <w:pPr>
              <w:tabs>
                <w:tab w:val="left" w:pos="41"/>
              </w:tabs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222" w:type="dxa"/>
            <w:vMerge/>
          </w:tcPr>
          <w:p w14:paraId="0925B633" w14:textId="3D7CD1D5" w:rsidR="008600C8" w:rsidRPr="001D1830" w:rsidRDefault="008600C8" w:rsidP="00185D00">
            <w:pPr>
              <w:jc w:val="both"/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</w:pPr>
          </w:p>
        </w:tc>
      </w:tr>
      <w:tr w:rsidR="0063453C" w:rsidRPr="001D1830" w14:paraId="59535312" w14:textId="77777777" w:rsidTr="00106C78">
        <w:tc>
          <w:tcPr>
            <w:tcW w:w="1139" w:type="dxa"/>
          </w:tcPr>
          <w:p w14:paraId="019BB2B5" w14:textId="77777777" w:rsidR="0063453C" w:rsidRPr="001D1830" w:rsidRDefault="0063453C" w:rsidP="0063453C">
            <w:pPr>
              <w:tabs>
                <w:tab w:val="left" w:pos="41"/>
              </w:tabs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222" w:type="dxa"/>
          </w:tcPr>
          <w:p w14:paraId="66B8C465" w14:textId="77777777" w:rsidR="0063453C" w:rsidRPr="001D1830" w:rsidRDefault="0063453C" w:rsidP="00185D00">
            <w:pPr>
              <w:jc w:val="both"/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</w:pPr>
          </w:p>
        </w:tc>
      </w:tr>
      <w:tr w:rsidR="00A316FF" w:rsidRPr="001D1830" w14:paraId="1E3934DA" w14:textId="77777777" w:rsidTr="00106C78">
        <w:tc>
          <w:tcPr>
            <w:tcW w:w="1139" w:type="dxa"/>
          </w:tcPr>
          <w:p w14:paraId="0A6F3A95" w14:textId="0244CE1E" w:rsidR="00A316FF" w:rsidRPr="001D1830" w:rsidRDefault="00106C78" w:rsidP="0063453C">
            <w:pPr>
              <w:tabs>
                <w:tab w:val="left" w:pos="41"/>
              </w:tabs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步驟</w:t>
            </w:r>
            <w:r w:rsidR="00A316FF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</w:p>
        </w:tc>
        <w:tc>
          <w:tcPr>
            <w:tcW w:w="8222" w:type="dxa"/>
          </w:tcPr>
          <w:p w14:paraId="731B230F" w14:textId="45A66751" w:rsidR="008600C8" w:rsidRPr="001D1830" w:rsidRDefault="00106C78" w:rsidP="00185D00">
            <w:pPr>
              <w:jc w:val="both"/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HK"/>
              </w:rPr>
            </w:pPr>
            <w:r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計算</w:t>
            </w:r>
            <w:r w:rsidR="001D1830">
              <w:rPr>
                <w:rFonts w:ascii="Times New Roman" w:hAnsi="Times New Roman" w:cs="Times New Roman"/>
                <w:color w:val="FF0000"/>
                <w:spacing w:val="-7"/>
                <w:sz w:val="24"/>
                <w:szCs w:val="24"/>
                <w:shd w:val="clear" w:color="auto" w:fill="FFFFFF"/>
                <w:lang w:eastAsia="zh-TW"/>
              </w:rPr>
              <w:t>結餘</w:t>
            </w:r>
            <w:r w:rsidRPr="001D1830">
              <w:rPr>
                <w:rFonts w:ascii="Times New Roman" w:hAnsi="Times New Roman" w:cs="Times New Roman"/>
                <w:color w:val="FF0000"/>
                <w:spacing w:val="-7"/>
                <w:sz w:val="24"/>
                <w:szCs w:val="24"/>
                <w:shd w:val="clear" w:color="auto" w:fill="FFFFFF"/>
                <w:lang w:eastAsia="zh-TW"/>
              </w:rPr>
              <w:t>轉下</w:t>
            </w:r>
            <w:r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HK"/>
              </w:rPr>
              <w:t>：</w:t>
            </w:r>
          </w:p>
          <w:p w14:paraId="22C74E96" w14:textId="7B4C2681" w:rsidR="00A316FF" w:rsidRPr="001D1830" w:rsidRDefault="001D1830" w:rsidP="00185D00">
            <w:pPr>
              <w:jc w:val="both"/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HK"/>
              </w:rPr>
              <w:t>結餘</w:t>
            </w:r>
            <w:r w:rsidR="00106C78"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HK"/>
              </w:rPr>
              <w:t>轉下</w:t>
            </w:r>
            <w:r w:rsidR="00106C78"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HK"/>
              </w:rPr>
              <w:t xml:space="preserve"> </w:t>
            </w:r>
            <w:r w:rsidR="008820DC"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 xml:space="preserve">= </w:t>
            </w:r>
            <w:r w:rsidR="005A3DEF">
              <w:rPr>
                <w:rFonts w:ascii="Times New Roman" w:hAnsi="Times New Roman" w:cs="Times New Roman"/>
                <w:spacing w:val="-7"/>
                <w:sz w:val="24"/>
                <w:szCs w:val="24"/>
                <w:shd w:val="clear" w:color="auto" w:fill="FFFFFF"/>
                <w:lang w:eastAsia="zh-TW"/>
              </w:rPr>
              <w:t>應收貨款</w:t>
            </w:r>
            <w:r w:rsidR="00106C78" w:rsidRPr="001D1830">
              <w:rPr>
                <w:rFonts w:ascii="Times New Roman" w:hAnsi="Times New Roman" w:cs="Times New Roman"/>
                <w:spacing w:val="-7"/>
                <w:sz w:val="24"/>
                <w:szCs w:val="24"/>
                <w:shd w:val="clear" w:color="auto" w:fill="FFFFFF"/>
                <w:lang w:eastAsia="zh-TW"/>
              </w:rPr>
              <w:t>帳中未清還的</w:t>
            </w:r>
            <w:r>
              <w:rPr>
                <w:rFonts w:ascii="Times New Roman" w:hAnsi="Times New Roman" w:cs="Times New Roman"/>
                <w:spacing w:val="-7"/>
                <w:sz w:val="24"/>
                <w:szCs w:val="24"/>
                <w:shd w:val="clear" w:color="auto" w:fill="FFFFFF"/>
                <w:lang w:eastAsia="zh-TW"/>
              </w:rPr>
              <w:t>結餘</w:t>
            </w:r>
            <w:r w:rsidR="00FA6B96">
              <w:rPr>
                <w:rFonts w:ascii="Times New Roman" w:hAnsi="Times New Roman" w:cs="Times New Roman" w:hint="eastAsia"/>
                <w:spacing w:val="-7"/>
                <w:sz w:val="24"/>
                <w:szCs w:val="24"/>
                <w:shd w:val="clear" w:color="auto" w:fill="FFFFFF"/>
                <w:lang w:eastAsia="zh-TW"/>
              </w:rPr>
              <w:t xml:space="preserve"> </w:t>
            </w:r>
            <w:r w:rsidR="008600C8"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 xml:space="preserve">× </w:t>
            </w:r>
            <w:r w:rsidR="00B12AF5">
              <w:rPr>
                <w:rFonts w:ascii="Times New Roman" w:hAnsi="Times New Roman" w:cs="Times New Roman" w:hint="eastAsia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5</w:t>
            </w:r>
            <w:r w:rsidR="00A316FF"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%</w:t>
            </w:r>
            <w:r w:rsidR="00B12AF5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 xml:space="preserve">  </w:t>
            </w:r>
            <w:r w:rsidR="00B12AF5">
              <w:rPr>
                <w:rFonts w:ascii="Times New Roman" w:hAnsi="Times New Roman" w:cs="Times New Roman" w:hint="eastAsia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[</w:t>
            </w:r>
            <w:r w:rsidR="00B12AF5">
              <w:rPr>
                <w:rFonts w:ascii="Times New Roman" w:hAnsi="Times New Roman" w:cs="Times New Roman" w:hint="eastAsia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HK"/>
              </w:rPr>
              <w:t>此題目</w:t>
            </w:r>
            <w:r w:rsidR="00B12AF5">
              <w:rPr>
                <w:rFonts w:ascii="Times New Roman" w:hAnsi="Times New Roman" w:cs="Times New Roman" w:hint="eastAsia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]</w:t>
            </w:r>
            <w:r w:rsidR="00A316FF"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 xml:space="preserve"> </w:t>
            </w:r>
          </w:p>
          <w:p w14:paraId="3DFFED23" w14:textId="6F517375" w:rsidR="00A316FF" w:rsidRPr="001D1830" w:rsidRDefault="00A316FF" w:rsidP="00185D00">
            <w:pPr>
              <w:jc w:val="both"/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</w:pPr>
          </w:p>
        </w:tc>
      </w:tr>
      <w:tr w:rsidR="00ED08F1" w:rsidRPr="001D1830" w14:paraId="596ABFEB" w14:textId="77777777" w:rsidTr="00106C78">
        <w:tc>
          <w:tcPr>
            <w:tcW w:w="1139" w:type="dxa"/>
          </w:tcPr>
          <w:p w14:paraId="358D642B" w14:textId="1E53A51C" w:rsidR="00ED08F1" w:rsidRPr="001D1830" w:rsidRDefault="00106C78" w:rsidP="008820DC">
            <w:pPr>
              <w:tabs>
                <w:tab w:val="left" w:pos="41"/>
              </w:tabs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步驟</w:t>
            </w:r>
            <w:r w:rsidR="00ED08F1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</w:p>
        </w:tc>
        <w:tc>
          <w:tcPr>
            <w:tcW w:w="8222" w:type="dxa"/>
            <w:vMerge w:val="restart"/>
          </w:tcPr>
          <w:p w14:paraId="6F1A8BF4" w14:textId="26FA9E7F" w:rsidR="00ED08F1" w:rsidRPr="001D1830" w:rsidRDefault="00106C78" w:rsidP="00106C78">
            <w:pPr>
              <w:jc w:val="both"/>
              <w:rPr>
                <w:rFonts w:ascii="Times New Roman" w:hAnsi="Times New Roman" w:cs="Times New Roman"/>
                <w:color w:val="FF0000"/>
                <w:spacing w:val="-7"/>
                <w:sz w:val="24"/>
                <w:szCs w:val="24"/>
                <w:shd w:val="clear" w:color="auto" w:fill="FFFFFF"/>
                <w:lang w:eastAsia="zh-TW"/>
              </w:rPr>
            </w:pPr>
            <w:r w:rsidRPr="001D1830">
              <w:rPr>
                <w:rFonts w:ascii="Times New Roman" w:hAnsi="Times New Roman" w:cs="Times New Roman"/>
                <w:color w:val="FF0000"/>
                <w:spacing w:val="-7"/>
                <w:sz w:val="24"/>
                <w:szCs w:val="24"/>
                <w:shd w:val="clear" w:color="auto" w:fill="FFFFFF"/>
                <w:lang w:eastAsia="zh-TW"/>
              </w:rPr>
              <w:t>結平</w:t>
            </w:r>
            <w:r w:rsidR="00FA6B96" w:rsidRPr="001D1830">
              <w:rPr>
                <w:rFonts w:ascii="Times New Roman" w:hAnsi="Times New Roman" w:cs="Times New Roman"/>
                <w:color w:val="FF0000"/>
                <w:spacing w:val="-7"/>
                <w:sz w:val="24"/>
                <w:szCs w:val="24"/>
                <w:shd w:val="clear" w:color="auto" w:fill="FFFFFF"/>
                <w:lang w:eastAsia="zh-TW"/>
              </w:rPr>
              <w:t>數</w:t>
            </w:r>
            <w:r w:rsidR="00FA6B96">
              <w:rPr>
                <w:rFonts w:ascii="Times New Roman" w:hAnsi="Times New Roman" w:cs="Times New Roman" w:hint="eastAsia"/>
                <w:color w:val="FF0000"/>
                <w:spacing w:val="-7"/>
                <w:sz w:val="24"/>
                <w:szCs w:val="24"/>
                <w:shd w:val="clear" w:color="auto" w:fill="FFFFFF"/>
                <w:lang w:eastAsia="zh-TW"/>
              </w:rPr>
              <w:t>目</w:t>
            </w:r>
            <w:r w:rsidRPr="001D1830">
              <w:rPr>
                <w:rFonts w:ascii="Times New Roman" w:hAnsi="Times New Roman" w:cs="Times New Roman"/>
                <w:spacing w:val="-7"/>
                <w:sz w:val="24"/>
                <w:szCs w:val="24"/>
                <w:shd w:val="clear" w:color="auto" w:fill="FFFFFF"/>
                <w:lang w:eastAsia="zh-TW"/>
              </w:rPr>
              <w:t>將作為壞帳記入損益表的費用內</w:t>
            </w:r>
            <w:r w:rsidRPr="001D1830"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：</w:t>
            </w:r>
          </w:p>
          <w:p w14:paraId="6B1533B5" w14:textId="77777777" w:rsidR="00ED08F1" w:rsidRPr="001D1830" w:rsidRDefault="00ED08F1" w:rsidP="008820DC">
            <w:pPr>
              <w:jc w:val="both"/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</w:pPr>
          </w:p>
          <w:p w14:paraId="5BA26E50" w14:textId="302C6869" w:rsidR="00ED08F1" w:rsidRPr="001D1830" w:rsidRDefault="00106C78" w:rsidP="00ED08F1">
            <w:pPr>
              <w:spacing w:line="36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借記</w:t>
            </w:r>
            <w:r w:rsidR="00ED08F1"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ab/>
            </w:r>
            <w:r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壞帳費用</w:t>
            </w:r>
          </w:p>
          <w:p w14:paraId="0C48A190" w14:textId="24A98730" w:rsidR="00ED08F1" w:rsidRPr="001D1830" w:rsidRDefault="00ED08F1" w:rsidP="00ED08F1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 xml:space="preserve">       </w:t>
            </w:r>
            <w:r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ab/>
            </w:r>
            <w:r w:rsidR="00106C78"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貸記</w:t>
            </w:r>
            <w:r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ab/>
            </w:r>
            <w:r w:rsidR="00106C78" w:rsidRPr="001D1830">
              <w:rPr>
                <w:rFonts w:ascii="Times New Roman" w:hAnsi="Times New Roman" w:cs="Times New Roman"/>
                <w:i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  <w:t>呆帳準備</w:t>
            </w:r>
          </w:p>
        </w:tc>
      </w:tr>
      <w:tr w:rsidR="00ED08F1" w:rsidRPr="001D1830" w14:paraId="1332CFB8" w14:textId="77777777" w:rsidTr="00106C78">
        <w:tc>
          <w:tcPr>
            <w:tcW w:w="1139" w:type="dxa"/>
          </w:tcPr>
          <w:p w14:paraId="29C7FDE0" w14:textId="77777777" w:rsidR="00ED08F1" w:rsidRPr="001D1830" w:rsidRDefault="00ED08F1" w:rsidP="008820DC">
            <w:pPr>
              <w:tabs>
                <w:tab w:val="left" w:pos="41"/>
              </w:tabs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222" w:type="dxa"/>
            <w:vMerge/>
          </w:tcPr>
          <w:p w14:paraId="786343F4" w14:textId="31FD408F" w:rsidR="00ED08F1" w:rsidRPr="001D1830" w:rsidRDefault="00ED08F1" w:rsidP="008820DC">
            <w:pPr>
              <w:jc w:val="both"/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</w:pPr>
          </w:p>
        </w:tc>
      </w:tr>
    </w:tbl>
    <w:p w14:paraId="473CB7B6" w14:textId="5342F0DA" w:rsidR="00097EFB" w:rsidRPr="001D1830" w:rsidRDefault="00097EFB">
      <w:pPr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9359" w:type="dxa"/>
        <w:tblInd w:w="7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6"/>
        <w:gridCol w:w="405"/>
        <w:gridCol w:w="8418"/>
      </w:tblGrid>
      <w:tr w:rsidR="00097EFB" w:rsidRPr="001D1830" w14:paraId="7E98366E" w14:textId="77777777" w:rsidTr="00767981">
        <w:tc>
          <w:tcPr>
            <w:tcW w:w="451" w:type="dxa"/>
          </w:tcPr>
          <w:p w14:paraId="5E6C603D" w14:textId="3EB66C1D" w:rsidR="00097EFB" w:rsidRPr="001D1830" w:rsidRDefault="00097EFB" w:rsidP="005B1D4A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4</w:t>
            </w:r>
          </w:p>
        </w:tc>
        <w:tc>
          <w:tcPr>
            <w:tcW w:w="8908" w:type="dxa"/>
            <w:gridSpan w:val="2"/>
          </w:tcPr>
          <w:p w14:paraId="62BA9B4D" w14:textId="62F9102A" w:rsidR="00097EFB" w:rsidRPr="001D1830" w:rsidRDefault="00106C78" w:rsidP="00097EFB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項目</w:t>
            </w:r>
            <w:r w:rsidR="00097EF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(</w:t>
            </w:r>
            <w:r w:rsidR="00097EF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v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)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：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價值</w:t>
            </w:r>
            <w:r w:rsidR="00097EF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$30,000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的存貨在火災中銷毀</w:t>
            </w:r>
          </w:p>
          <w:p w14:paraId="7EB4F141" w14:textId="08132D39" w:rsidR="00767981" w:rsidRPr="001D1830" w:rsidRDefault="00767981" w:rsidP="00097EFB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097EFB" w:rsidRPr="001D1830" w14:paraId="4FF64292" w14:textId="77777777" w:rsidTr="00097EFB">
        <w:tc>
          <w:tcPr>
            <w:tcW w:w="861" w:type="dxa"/>
            <w:gridSpan w:val="2"/>
          </w:tcPr>
          <w:p w14:paraId="1FD82E88" w14:textId="1015CE90" w:rsidR="00097EFB" w:rsidRPr="001D1830" w:rsidRDefault="00097EFB" w:rsidP="005B1D4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8498" w:type="dxa"/>
          </w:tcPr>
          <w:p w14:paraId="437DE63B" w14:textId="77777777" w:rsidR="00097EFB" w:rsidRPr="001D1830" w:rsidRDefault="00097EFB" w:rsidP="005B1D4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097EFB" w:rsidRPr="001D1830" w14:paraId="5D371CE0" w14:textId="77777777" w:rsidTr="00097EFB">
        <w:tc>
          <w:tcPr>
            <w:tcW w:w="861" w:type="dxa"/>
            <w:gridSpan w:val="2"/>
          </w:tcPr>
          <w:p w14:paraId="3564AC6A" w14:textId="77777777" w:rsidR="00097EFB" w:rsidRPr="001D1830" w:rsidRDefault="00097EFB" w:rsidP="005B1D4A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8498" w:type="dxa"/>
          </w:tcPr>
          <w:p w14:paraId="72371C05" w14:textId="2AB8C924" w:rsidR="00097EFB" w:rsidRPr="001D1830" w:rsidRDefault="00FA6B96" w:rsidP="005B1D4A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15616" behindDoc="0" locked="0" layoutInCell="1" allowOverlap="1" wp14:anchorId="26ED3171" wp14:editId="6DAAC1A1">
                      <wp:simplePos x="0" y="0"/>
                      <wp:positionH relativeFrom="column">
                        <wp:posOffset>2277745</wp:posOffset>
                      </wp:positionH>
                      <wp:positionV relativeFrom="paragraph">
                        <wp:posOffset>-279400</wp:posOffset>
                      </wp:positionV>
                      <wp:extent cx="2692400" cy="495300"/>
                      <wp:effectExtent l="0" t="0" r="12700" b="19050"/>
                      <wp:wrapNone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92400" cy="495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A34EBB5" w14:textId="2802D5BB" w:rsidR="00015F68" w:rsidRPr="006251C2" w:rsidRDefault="00015F68" w:rsidP="00097EF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</w:pPr>
                                  <w:r w:rsidRPr="007B5B12"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  <w:t>保險公司不賠償</w:t>
                                  </w: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lang w:eastAsia="zh-TW"/>
                                    </w:rPr>
                                    <w:t>的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  <w:t>金額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  <w:t>(</w:t>
                                  </w: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lang w:eastAsia="zh-TW"/>
                                    </w:rPr>
                                    <w:t>即</w:t>
                                  </w:r>
                                  <w:r w:rsidRPr="006251C2"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  <w:t xml:space="preserve"> 40%)</w:t>
                                  </w:r>
                                </w:p>
                                <w:p w14:paraId="1B435526" w14:textId="478A64F6" w:rsidR="00015F68" w:rsidRPr="006251C2" w:rsidRDefault="00015F68" w:rsidP="00097EF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</w:rPr>
                                  </w:pPr>
                                  <w:r w:rsidRPr="006251C2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</w:rPr>
                                    <w:t>(</w:t>
                                  </w: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</w:rPr>
                                    <w:t>損益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表</w:t>
                                  </w: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</w:rPr>
                                    <w:t>：</w:t>
                                  </w: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費用</w:t>
                                  </w:r>
                                  <w:r w:rsidRPr="006251C2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ED3171" id="Rectangle 91" o:spid="_x0000_s1030" style="position:absolute;margin-left:179.35pt;margin-top:-22pt;width:212pt;height:39pt;z-index:25201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" fillcolor="window" strokecolor="#70ad47" strokeweight="1pt">
                      <v:textbox>
                        <w:txbxContent>
                          <w:p w14:paraId="3A34EBB5" w14:textId="2802D5BB" w:rsidR="00015F68" w:rsidRPr="006251C2" w:rsidRDefault="00015F68" w:rsidP="00097EF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</w:pPr>
                            <w:r w:rsidRPr="007B5B12"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  <w:t>保險公司不賠償</w:t>
                            </w:r>
                            <w:r w:rsidRPr="006251C2">
                              <w:rPr>
                                <w:rFonts w:ascii="Times New Roman" w:hAnsi="Times New Roman" w:cs="Times New Roman" w:hint="eastAsia"/>
                                <w:sz w:val="24"/>
                                <w:lang w:eastAsia="zh-TW"/>
                              </w:rPr>
                              <w:t>的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  <w:t>金額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  <w:t>(</w:t>
                            </w:r>
                            <w:r w:rsidRPr="006251C2">
                              <w:rPr>
                                <w:rFonts w:ascii="Times New Roman" w:hAnsi="Times New Roman" w:cs="Times New Roman" w:hint="eastAsia"/>
                                <w:sz w:val="24"/>
                                <w:lang w:eastAsia="zh-TW"/>
                              </w:rPr>
                              <w:t>即</w:t>
                            </w:r>
                            <w:r w:rsidRPr="006251C2"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  <w:t xml:space="preserve"> 40%)</w:t>
                            </w:r>
                          </w:p>
                          <w:p w14:paraId="1B435526" w14:textId="478A64F6" w:rsidR="00015F68" w:rsidRPr="006251C2" w:rsidRDefault="00015F68" w:rsidP="00097EF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</w:rPr>
                            </w:pPr>
                            <w:r w:rsidRPr="006251C2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</w:rPr>
                              <w:t>(</w:t>
                            </w:r>
                            <w:r w:rsidRPr="006251C2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</w:rPr>
                              <w:t>損益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表</w:t>
                            </w:r>
                            <w:r w:rsidRPr="006251C2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</w:rPr>
                              <w:t>：</w:t>
                            </w:r>
                            <w:r w:rsidRPr="006251C2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費用</w:t>
                            </w:r>
                            <w:r w:rsidRPr="006251C2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97EFB"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13568" behindDoc="0" locked="0" layoutInCell="1" allowOverlap="1" wp14:anchorId="497C58AA" wp14:editId="0E85844D">
                      <wp:simplePos x="0" y="0"/>
                      <wp:positionH relativeFrom="margin">
                        <wp:posOffset>-855980</wp:posOffset>
                      </wp:positionH>
                      <wp:positionV relativeFrom="paragraph">
                        <wp:posOffset>-45086</wp:posOffset>
                      </wp:positionV>
                      <wp:extent cx="2679132" cy="701675"/>
                      <wp:effectExtent l="0" t="0" r="26035" b="22225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79132" cy="7016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C4970C6" w14:textId="4F3DB5BF" w:rsidR="00015F68" w:rsidRPr="006251C2" w:rsidRDefault="00015F68" w:rsidP="00097EF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24"/>
                                      <w:lang w:eastAsia="zh-TW"/>
                                    </w:rPr>
                                  </w:pPr>
                                  <w:r w:rsidRPr="006251C2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火災中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HK" w:eastAsia="zh-TW"/>
                                    </w:rPr>
                                    <w:t>損</w:t>
                                  </w:r>
                                  <w:r w:rsidRPr="006251C2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毀的存貨值</w:t>
                                  </w:r>
                                </w:p>
                                <w:p w14:paraId="41EDEF34" w14:textId="7BE24550" w:rsidR="00015F68" w:rsidRDefault="00015F68" w:rsidP="006251C2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lang w:eastAsia="zh-TW"/>
                                    </w:rPr>
                                  </w:pPr>
                                  <w:r w:rsidRPr="006251C2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(</w:t>
                                  </w:r>
                                  <w:r>
                                    <w:rPr>
                                      <w:rFonts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從</w:t>
                                  </w:r>
                                  <w:r w:rsidRPr="006251C2">
                                    <w:rPr>
                                      <w:rFonts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購貨中扣除</w:t>
                                  </w:r>
                                  <w:r w:rsidRPr="006251C2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)</w:t>
                                  </w:r>
                                </w:p>
                                <w:p w14:paraId="5FFE6A04" w14:textId="77777777" w:rsidR="00015F68" w:rsidRDefault="00015F68" w:rsidP="00097EFB">
                                  <w:pPr>
                                    <w:jc w:val="center"/>
                                    <w:rPr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7C58AA" id="Rectangle 27" o:spid="_x0000_s1031" style="position:absolute;margin-left:-67.4pt;margin-top:-3.55pt;width:210.95pt;height:55.25pt;z-index:252013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" fillcolor="window" strokecolor="#70ad47" strokeweight="1pt">
                      <v:textbox>
                        <w:txbxContent>
                          <w:p w14:paraId="1C4970C6" w14:textId="4F3DB5BF" w:rsidR="00015F68" w:rsidRPr="006251C2" w:rsidRDefault="00015F68" w:rsidP="00097EFB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  <w:lang w:eastAsia="zh-TW"/>
                              </w:rPr>
                            </w:pPr>
                            <w:r w:rsidRPr="006251C2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火災中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HK" w:eastAsia="zh-TW"/>
                              </w:rPr>
                              <w:t>損</w:t>
                            </w:r>
                            <w:r w:rsidRPr="006251C2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毀的存貨值</w:t>
                            </w:r>
                          </w:p>
                          <w:p w14:paraId="41EDEF34" w14:textId="7BE24550" w:rsidR="00015F68" w:rsidRDefault="00015F68" w:rsidP="006251C2">
                            <w:pPr>
                              <w:spacing w:after="0" w:line="240" w:lineRule="auto"/>
                              <w:jc w:val="center"/>
                              <w:rPr>
                                <w:lang w:eastAsia="zh-TW"/>
                              </w:rPr>
                            </w:pPr>
                            <w:r w:rsidRPr="006251C2">
                              <w:rPr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(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從</w:t>
                            </w:r>
                            <w:r w:rsidRPr="006251C2"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購貨中扣除</w:t>
                            </w:r>
                            <w:r w:rsidRPr="006251C2">
                              <w:rPr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)</w:t>
                            </w:r>
                          </w:p>
                          <w:p w14:paraId="5FFE6A04" w14:textId="77777777" w:rsidR="00015F68" w:rsidRDefault="00015F68" w:rsidP="00097EFB">
                            <w:pPr>
                              <w:jc w:val="center"/>
                              <w:rPr>
                                <w:lang w:eastAsia="zh-TW"/>
                              </w:rPr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  <w:r w:rsidR="00097EFB"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17664" behindDoc="0" locked="0" layoutInCell="1" allowOverlap="1" wp14:anchorId="50319BCC" wp14:editId="0E0938D5">
                      <wp:simplePos x="0" y="0"/>
                      <wp:positionH relativeFrom="column">
                        <wp:posOffset>1989455</wp:posOffset>
                      </wp:positionH>
                      <wp:positionV relativeFrom="paragraph">
                        <wp:posOffset>-82550</wp:posOffset>
                      </wp:positionV>
                      <wp:extent cx="215900" cy="120650"/>
                      <wp:effectExtent l="0" t="38100" r="50800" b="31750"/>
                      <wp:wrapNone/>
                      <wp:docPr id="90" name="Straight Arrow Connector 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15900" cy="1206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38D078" id="Straight Arrow Connector 90" o:spid="_x0000_s1026" type="#_x0000_t32" style="position:absolute;margin-left:156.65pt;margin-top:-6.5pt;width:17pt;height:9.5pt;flip:y;z-index:25201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" strokecolor="#4472c4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473AF0E4" w14:textId="58D5C634" w:rsidR="00097EFB" w:rsidRPr="001D1830" w:rsidRDefault="00FA6B96" w:rsidP="005B1D4A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14592" behindDoc="0" locked="0" layoutInCell="1" allowOverlap="1" wp14:anchorId="01014D5F" wp14:editId="5651E593">
                      <wp:simplePos x="0" y="0"/>
                      <wp:positionH relativeFrom="column">
                        <wp:posOffset>2315845</wp:posOffset>
                      </wp:positionH>
                      <wp:positionV relativeFrom="paragraph">
                        <wp:posOffset>27304</wp:posOffset>
                      </wp:positionV>
                      <wp:extent cx="2565400" cy="523875"/>
                      <wp:effectExtent l="0" t="0" r="25400" b="28575"/>
                      <wp:wrapNone/>
                      <wp:docPr id="93" name="Rectangle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65400" cy="5238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6DE4D3F" w14:textId="7447983D" w:rsidR="00015F68" w:rsidRPr="006251C2" w:rsidRDefault="00015F68" w:rsidP="00097EF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</w:pP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lang w:eastAsia="zh-TW"/>
                                    </w:rPr>
                                    <w:t>保險公司賠償的金額</w:t>
                                  </w:r>
                                  <w:r w:rsidRPr="006251C2"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  <w:t xml:space="preserve"> (</w:t>
                                  </w: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lang w:eastAsia="zh-TW"/>
                                    </w:rPr>
                                    <w:t>即</w:t>
                                  </w:r>
                                  <w:r w:rsidRPr="006251C2"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  <w:t>60%)</w:t>
                                  </w:r>
                                </w:p>
                                <w:p w14:paraId="09464D3F" w14:textId="10176C1A" w:rsidR="00015F68" w:rsidRPr="00EF2CD6" w:rsidRDefault="00015F68" w:rsidP="00097EF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i/>
                                      <w:iCs/>
                                      <w:color w:val="FF0000"/>
                                    </w:rPr>
                                  </w:pPr>
                                  <w:r w:rsidRPr="006251C2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</w:rPr>
                                    <w:t>(</w:t>
                                  </w: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</w:rPr>
                                    <w:t>流動資產：應收</w:t>
                                  </w:r>
                                  <w:r w:rsidRPr="006251C2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</w:rPr>
                                    <w:t xml:space="preserve">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014D5F" id="Rectangle 93" o:spid="_x0000_s1032" style="position:absolute;margin-left:182.35pt;margin-top:2.15pt;width:202pt;height:41.25pt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" fillcolor="window" strokecolor="#70ad47" strokeweight="1pt">
                      <v:textbox>
                        <w:txbxContent>
                          <w:p w14:paraId="36DE4D3F" w14:textId="7447983D" w:rsidR="00015F68" w:rsidRPr="006251C2" w:rsidRDefault="00015F68" w:rsidP="00097EF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</w:pPr>
                            <w:r w:rsidRPr="006251C2">
                              <w:rPr>
                                <w:rFonts w:ascii="Times New Roman" w:hAnsi="Times New Roman" w:cs="Times New Roman" w:hint="eastAsia"/>
                                <w:sz w:val="24"/>
                                <w:lang w:eastAsia="zh-TW"/>
                              </w:rPr>
                              <w:t>保險公司賠償的金額</w:t>
                            </w:r>
                            <w:r w:rsidRPr="006251C2"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  <w:t xml:space="preserve"> (</w:t>
                            </w:r>
                            <w:r w:rsidRPr="006251C2">
                              <w:rPr>
                                <w:rFonts w:ascii="Times New Roman" w:hAnsi="Times New Roman" w:cs="Times New Roman" w:hint="eastAsia"/>
                                <w:sz w:val="24"/>
                                <w:lang w:eastAsia="zh-TW"/>
                              </w:rPr>
                              <w:t>即</w:t>
                            </w:r>
                            <w:r w:rsidRPr="006251C2"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  <w:t>60%)</w:t>
                            </w:r>
                          </w:p>
                          <w:p w14:paraId="09464D3F" w14:textId="10176C1A" w:rsidR="00015F68" w:rsidRPr="00EF2CD6" w:rsidRDefault="00015F68" w:rsidP="00097EF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iCs/>
                                <w:color w:val="FF0000"/>
                              </w:rPr>
                            </w:pPr>
                            <w:r w:rsidRPr="006251C2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</w:rPr>
                              <w:t>(</w:t>
                            </w:r>
                            <w:r w:rsidRPr="006251C2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</w:rPr>
                              <w:t>流動資產：應收</w:t>
                            </w:r>
                            <w:r w:rsidRPr="006251C2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</w:rPr>
                              <w:t xml:space="preserve">)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97EFB"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16640" behindDoc="0" locked="0" layoutInCell="1" allowOverlap="1" wp14:anchorId="1C7544E0" wp14:editId="1C218DC9">
                      <wp:simplePos x="0" y="0"/>
                      <wp:positionH relativeFrom="column">
                        <wp:posOffset>1970405</wp:posOffset>
                      </wp:positionH>
                      <wp:positionV relativeFrom="paragraph">
                        <wp:posOffset>123825</wp:posOffset>
                      </wp:positionV>
                      <wp:extent cx="203200" cy="177800"/>
                      <wp:effectExtent l="0" t="0" r="63500" b="50800"/>
                      <wp:wrapNone/>
                      <wp:docPr id="92" name="Straight Arrow Connector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3200" cy="1778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E1F581" id="Straight Arrow Connector 92" o:spid="_x0000_s1026" type="#_x0000_t32" style="position:absolute;margin-left:155.15pt;margin-top:9.75pt;width:16pt;height:14pt;z-index:25201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" strokecolor="#4472c4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B382515" w14:textId="7C388B22" w:rsidR="00097EFB" w:rsidRPr="001D1830" w:rsidRDefault="00097EFB" w:rsidP="005B1D4A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  <w:p w14:paraId="6980C92F" w14:textId="77777777" w:rsidR="002A0634" w:rsidRDefault="002A0634" w:rsidP="005B1D4A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  <w:p w14:paraId="357E577D" w14:textId="6E5FBA73" w:rsidR="00097EFB" w:rsidRPr="001D1830" w:rsidRDefault="00A22B4D" w:rsidP="005B1D4A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lastRenderedPageBreak/>
              <w:t>存貨損失將在損益表上記錄為費用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</w:p>
          <w:p w14:paraId="73F370B1" w14:textId="47736F95" w:rsidR="00097EFB" w:rsidRPr="001D1830" w:rsidRDefault="00E23DBC" w:rsidP="005B1D4A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806720" behindDoc="0" locked="0" layoutInCell="1" allowOverlap="1" wp14:anchorId="33D23932" wp14:editId="0482E3CE">
                      <wp:simplePos x="0" y="0"/>
                      <wp:positionH relativeFrom="column">
                        <wp:posOffset>2706370</wp:posOffset>
                      </wp:positionH>
                      <wp:positionV relativeFrom="paragraph">
                        <wp:posOffset>213360</wp:posOffset>
                      </wp:positionV>
                      <wp:extent cx="2626995" cy="298450"/>
                      <wp:effectExtent l="0" t="0" r="20955" b="25400"/>
                      <wp:wrapNone/>
                      <wp:docPr id="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26995" cy="298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141C1F" w14:textId="25BADA78" w:rsidR="00015F68" w:rsidRPr="008A043A" w:rsidRDefault="00015F68" w:rsidP="008820DC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21"/>
                                      <w:szCs w:val="20"/>
                                      <w:lang w:val="en-HK" w:eastAsia="zh-TW"/>
                                    </w:rPr>
                                  </w:pPr>
                                  <w:r w:rsidRPr="008A043A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/>
                                    </w:rPr>
                                    <w:t>2020</w:t>
                                  </w:r>
                                  <w:r w:rsidRPr="008A043A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年</w:t>
                                  </w:r>
                                  <w:r w:rsidRPr="008A043A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7</w:t>
                                  </w:r>
                                  <w:r w:rsidRPr="008A043A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月</w:t>
                                  </w:r>
                                  <w:r w:rsidRPr="008A043A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1</w:t>
                                  </w:r>
                                  <w:r w:rsidRPr="008A043A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日</w:t>
                                  </w:r>
                                  <w:r w:rsidRPr="008A043A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/>
                                    </w:rPr>
                                    <w:t xml:space="preserve"> – 2020</w:t>
                                  </w:r>
                                  <w:r w:rsidRPr="008A043A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年</w:t>
                                  </w:r>
                                  <w:r w:rsidRPr="008A043A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12</w:t>
                                  </w:r>
                                  <w:r w:rsidRPr="008A043A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月</w:t>
                                  </w:r>
                                  <w:r w:rsidRPr="008A043A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31</w:t>
                                  </w:r>
                                  <w:r w:rsidRPr="008A043A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日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D23932" id="_x0000_s1033" type="#_x0000_t202" style="position:absolute;margin-left:213.1pt;margin-top:16.8pt;width:206.85pt;height:23.5pt;z-index:251806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">
                      <v:textbox>
                        <w:txbxContent>
                          <w:p w14:paraId="27141C1F" w14:textId="25BADA78" w:rsidR="00015F68" w:rsidRPr="008A043A" w:rsidRDefault="00015F68" w:rsidP="008820D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FF0000"/>
                                <w:sz w:val="21"/>
                                <w:szCs w:val="20"/>
                                <w:lang w:val="en-HK" w:eastAsia="zh-TW"/>
                              </w:rPr>
                            </w:pPr>
                            <w:r w:rsidRPr="008A043A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  <w:t>2020</w:t>
                            </w:r>
                            <w:r w:rsidRPr="008A043A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8A043A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7</w:t>
                            </w:r>
                            <w:r w:rsidRPr="008A043A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8A043A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1</w:t>
                            </w:r>
                            <w:r w:rsidRPr="008A043A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  <w:r w:rsidRPr="008A043A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  <w:t xml:space="preserve"> – 2020</w:t>
                            </w:r>
                            <w:r w:rsidRPr="008A043A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8A043A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12</w:t>
                            </w:r>
                            <w:r w:rsidRPr="008A043A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8A043A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31</w:t>
                            </w:r>
                            <w:r w:rsidRPr="008A043A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97EF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$_____________ × _____% = $_____________</w:t>
            </w:r>
          </w:p>
        </w:tc>
      </w:tr>
    </w:tbl>
    <w:p w14:paraId="1C04B851" w14:textId="017382F4" w:rsidR="00097EFB" w:rsidRPr="001D1830" w:rsidRDefault="00097EFB">
      <w:pPr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141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6"/>
        <w:gridCol w:w="7649"/>
        <w:gridCol w:w="876"/>
      </w:tblGrid>
      <w:tr w:rsidR="00DA478C" w:rsidRPr="001D1830" w14:paraId="3EC2A9AF" w14:textId="77777777" w:rsidTr="00767981">
        <w:trPr>
          <w:trHeight w:val="639"/>
        </w:trPr>
        <w:tc>
          <w:tcPr>
            <w:tcW w:w="616" w:type="dxa"/>
          </w:tcPr>
          <w:p w14:paraId="65AE6340" w14:textId="760F19AD" w:rsidR="00DA478C" w:rsidRPr="001D1830" w:rsidRDefault="00767981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5</w:t>
            </w:r>
            <w:r w:rsidR="00DA478C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:</w:t>
            </w:r>
          </w:p>
        </w:tc>
        <w:tc>
          <w:tcPr>
            <w:tcW w:w="8525" w:type="dxa"/>
            <w:gridSpan w:val="2"/>
          </w:tcPr>
          <w:p w14:paraId="6E228E86" w14:textId="1FD07449" w:rsidR="00DA478C" w:rsidRPr="001D1830" w:rsidRDefault="00E23DBC" w:rsidP="00E23DBC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u w:val="single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808768" behindDoc="0" locked="0" layoutInCell="1" allowOverlap="1" wp14:anchorId="0061F2F8" wp14:editId="76E88D6B">
                      <wp:simplePos x="0" y="0"/>
                      <wp:positionH relativeFrom="column">
                        <wp:posOffset>1321435</wp:posOffset>
                      </wp:positionH>
                      <wp:positionV relativeFrom="paragraph">
                        <wp:posOffset>-146050</wp:posOffset>
                      </wp:positionV>
                      <wp:extent cx="1752600" cy="546100"/>
                      <wp:effectExtent l="38100" t="0" r="19050" b="63500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752600" cy="5461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C5712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7" o:spid="_x0000_s1026" type="#_x0000_t32" style="position:absolute;margin-left:104.05pt;margin-top:-11.5pt;width:138pt;height:43pt;flip:x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="00A22B4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計算</w:t>
            </w:r>
            <w:r w:rsidR="00813031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止於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2021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3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31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日年度的債券利息</w:t>
            </w:r>
            <w:r w:rsidR="00EC5706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ab/>
            </w:r>
            <w:r w:rsidR="00B648E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                                                 </w:t>
            </w:r>
            <w:r w:rsidR="00EC5706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$</w:t>
            </w:r>
          </w:p>
        </w:tc>
      </w:tr>
      <w:tr w:rsidR="00DA478C" w:rsidRPr="001D1830" w14:paraId="46819981" w14:textId="77777777" w:rsidTr="00767981">
        <w:trPr>
          <w:trHeight w:val="484"/>
        </w:trPr>
        <w:tc>
          <w:tcPr>
            <w:tcW w:w="616" w:type="dxa"/>
          </w:tcPr>
          <w:p w14:paraId="4CF473EB" w14:textId="77777777" w:rsidR="00DA478C" w:rsidRPr="001D1830" w:rsidRDefault="00DA478C" w:rsidP="00D233FC">
            <w:pPr>
              <w:pStyle w:val="ListParagraph"/>
              <w:spacing w:before="240"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649" w:type="dxa"/>
          </w:tcPr>
          <w:p w14:paraId="590FD3F0" w14:textId="194D9C11" w:rsidR="00DA478C" w:rsidRPr="001D1830" w:rsidRDefault="00E23DBC" w:rsidP="00E23DBC">
            <w:pPr>
              <w:pStyle w:val="ListParagraph"/>
              <w:spacing w:before="240"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根據試算表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F603C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– </w:t>
            </w:r>
            <w:r w:rsidR="00DA478C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6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個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的債券利息</w:t>
            </w:r>
          </w:p>
        </w:tc>
        <w:tc>
          <w:tcPr>
            <w:tcW w:w="876" w:type="dxa"/>
          </w:tcPr>
          <w:p w14:paraId="4F4288A9" w14:textId="77777777" w:rsidR="00DA478C" w:rsidRPr="001D1830" w:rsidRDefault="00DA478C" w:rsidP="00D233FC">
            <w:pPr>
              <w:pStyle w:val="ListParagraph"/>
              <w:spacing w:before="240" w:line="360" w:lineRule="auto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18,000</w:t>
            </w:r>
          </w:p>
        </w:tc>
      </w:tr>
      <w:tr w:rsidR="00DA478C" w:rsidRPr="001D1830" w14:paraId="327FFC88" w14:textId="77777777" w:rsidTr="00767981">
        <w:trPr>
          <w:trHeight w:val="484"/>
        </w:trPr>
        <w:tc>
          <w:tcPr>
            <w:tcW w:w="616" w:type="dxa"/>
          </w:tcPr>
          <w:p w14:paraId="74EAC918" w14:textId="77777777" w:rsidR="00DA478C" w:rsidRPr="001D1830" w:rsidRDefault="00DA478C" w:rsidP="00EC5706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649" w:type="dxa"/>
          </w:tcPr>
          <w:p w14:paraId="6E3198C0" w14:textId="2317CAF3" w:rsidR="00DA478C" w:rsidRPr="001D1830" w:rsidRDefault="00E23DBC" w:rsidP="00E23DBC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933696" behindDoc="0" locked="0" layoutInCell="1" allowOverlap="1" wp14:anchorId="16F5F0C9" wp14:editId="1F74435C">
                      <wp:simplePos x="0" y="0"/>
                      <wp:positionH relativeFrom="column">
                        <wp:posOffset>823595</wp:posOffset>
                      </wp:positionH>
                      <wp:positionV relativeFrom="paragraph">
                        <wp:posOffset>236855</wp:posOffset>
                      </wp:positionV>
                      <wp:extent cx="228600" cy="184150"/>
                      <wp:effectExtent l="0" t="38100" r="57150" b="2540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28600" cy="1841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9D66DF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2" o:spid="_x0000_s1026" type="#_x0000_t32" style="position:absolute;margin-left:64.85pt;margin-top:18.65pt;width:18pt;height:14.5pt;flip:y;z-index:25193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加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3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個月的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應</w:t>
            </w:r>
            <w:r w:rsidR="002E5B88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利息</w:t>
            </w:r>
            <w:r w:rsidR="00DA478C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$900,000 </w:t>
            </w:r>
            <w:r w:rsidR="00EC5706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× 4%</w:t>
            </w:r>
            <w:r w:rsidR="00DA478C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EC5706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× </w:t>
            </w:r>
            <w:r w:rsidR="00FC2AD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_________</w:t>
            </w:r>
          </w:p>
        </w:tc>
        <w:tc>
          <w:tcPr>
            <w:tcW w:w="876" w:type="dxa"/>
          </w:tcPr>
          <w:p w14:paraId="7FBDE17A" w14:textId="4A66D574" w:rsidR="00DA478C" w:rsidRPr="001D1830" w:rsidRDefault="00DA478C" w:rsidP="00EC5706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DA478C" w:rsidRPr="001D1830" w14:paraId="48BED6C3" w14:textId="77777777" w:rsidTr="00767981">
        <w:trPr>
          <w:trHeight w:val="349"/>
        </w:trPr>
        <w:tc>
          <w:tcPr>
            <w:tcW w:w="616" w:type="dxa"/>
          </w:tcPr>
          <w:p w14:paraId="7307C6F1" w14:textId="77777777" w:rsidR="00DA478C" w:rsidRPr="001D1830" w:rsidRDefault="00DA478C" w:rsidP="00EC5706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649" w:type="dxa"/>
          </w:tcPr>
          <w:p w14:paraId="0C680E14" w14:textId="62D1A358" w:rsidR="00DA478C" w:rsidRPr="001D1830" w:rsidRDefault="00F30918" w:rsidP="00EC5706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1DF6CD88" wp14:editId="0232A537">
                      <wp:simplePos x="0" y="0"/>
                      <wp:positionH relativeFrom="column">
                        <wp:posOffset>3388359</wp:posOffset>
                      </wp:positionH>
                      <wp:positionV relativeFrom="paragraph">
                        <wp:posOffset>-95251</wp:posOffset>
                      </wp:positionV>
                      <wp:extent cx="581025" cy="333375"/>
                      <wp:effectExtent l="38100" t="38100" r="28575" b="28575"/>
                      <wp:wrapNone/>
                      <wp:docPr id="36" name="Straight Arrow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81025" cy="33337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EFA09C" id="Straight Arrow Connector 36" o:spid="_x0000_s1026" type="#_x0000_t32" style="position:absolute;margin-left:266.8pt;margin-top:-7.5pt;width:45.75pt;height:26.25pt;flip:x y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="00B648E3"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932672" behindDoc="0" locked="0" layoutInCell="1" allowOverlap="1" wp14:anchorId="19737988" wp14:editId="5D635F9E">
                      <wp:simplePos x="0" y="0"/>
                      <wp:positionH relativeFrom="column">
                        <wp:posOffset>-574040</wp:posOffset>
                      </wp:positionH>
                      <wp:positionV relativeFrom="paragraph">
                        <wp:posOffset>104775</wp:posOffset>
                      </wp:positionV>
                      <wp:extent cx="2066925" cy="477520"/>
                      <wp:effectExtent l="0" t="0" r="28575" b="17780"/>
                      <wp:wrapNone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66925" cy="4775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2F7B15" w14:textId="7B998069" w:rsidR="00015F68" w:rsidRPr="008A043A" w:rsidRDefault="00015F68" w:rsidP="007651D8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1"/>
                                      <w:szCs w:val="20"/>
                                      <w:lang w:val="en-HK" w:eastAsia="zh-TW"/>
                                    </w:rPr>
                                  </w:pPr>
                                  <w:r w:rsidRPr="008A043A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在財務狀況表中記錄為負債</w:t>
                                  </w:r>
                                  <w:r w:rsidRPr="008A043A"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cr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737988" id="_x0000_s1034" type="#_x0000_t202" style="position:absolute;margin-left:-45.2pt;margin-top:8.25pt;width:162.75pt;height:37.6pt;z-index:25193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">
                      <v:textbox>
                        <w:txbxContent>
                          <w:p w14:paraId="4D2F7B15" w14:textId="7B998069" w:rsidR="00015F68" w:rsidRPr="008A043A" w:rsidRDefault="00015F68" w:rsidP="007651D8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1"/>
                                <w:szCs w:val="20"/>
                                <w:lang w:val="en-HK" w:eastAsia="zh-TW"/>
                              </w:rPr>
                            </w:pPr>
                            <w:r w:rsidRPr="008A043A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在財務狀況表中記錄為負債</w:t>
                            </w:r>
                            <w:r w:rsidRPr="008A043A"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cr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76" w:type="dxa"/>
            <w:tcBorders>
              <w:top w:val="single" w:sz="4" w:space="0" w:color="auto"/>
              <w:bottom w:val="double" w:sz="4" w:space="0" w:color="auto"/>
            </w:tcBorders>
          </w:tcPr>
          <w:p w14:paraId="0EF0D8EE" w14:textId="661795A2" w:rsidR="00DA478C" w:rsidRPr="001D1830" w:rsidRDefault="00DA478C" w:rsidP="00EC5706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</w:tbl>
    <w:p w14:paraId="0C70939F" w14:textId="61B48B59" w:rsidR="008820DC" w:rsidRPr="001D1830" w:rsidRDefault="00DA478C" w:rsidP="008820DC">
      <w:pPr>
        <w:pStyle w:val="ListParagraph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45720" distB="45720" distL="114300" distR="114300" simplePos="0" relativeHeight="251776000" behindDoc="0" locked="0" layoutInCell="1" allowOverlap="1" wp14:anchorId="0F72FB75" wp14:editId="1B7AAC88">
                <wp:simplePos x="0" y="0"/>
                <wp:positionH relativeFrom="margin">
                  <wp:align>right</wp:align>
                </wp:positionH>
                <wp:positionV relativeFrom="paragraph">
                  <wp:posOffset>28575</wp:posOffset>
                </wp:positionV>
                <wp:extent cx="2590800" cy="274849"/>
                <wp:effectExtent l="0" t="0" r="19050" b="1143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800" cy="27484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E8A1E3" w14:textId="33177602" w:rsidR="00015F68" w:rsidRPr="008A043A" w:rsidRDefault="00015F68" w:rsidP="00E23DBC">
                            <w:pPr>
                              <w:jc w:val="both"/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1"/>
                                <w:szCs w:val="20"/>
                                <w:lang w:val="en-HK" w:eastAsia="zh-TW"/>
                              </w:rPr>
                            </w:pP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  <w:t>202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  <w:t xml:space="preserve"> – 202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3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3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</w:p>
                          <w:p w14:paraId="6CEFA956" w14:textId="3B2790BE" w:rsidR="00015F68" w:rsidRPr="00641991" w:rsidRDefault="00015F68" w:rsidP="00DA478C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  <w:lang w:val="en-H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2FB75" id="_x0000_s1035" type="#_x0000_t202" style="position:absolute;left:0;text-align:left;margin-left:152.8pt;margin-top:2.25pt;width:204pt;height:21.65pt;z-index:2517760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">
                <v:textbox>
                  <w:txbxContent>
                    <w:p w14:paraId="77E8A1E3" w14:textId="33177602" w:rsidR="00015F68" w:rsidRPr="008A043A" w:rsidRDefault="00015F68" w:rsidP="00E23DBC">
                      <w:pPr>
                        <w:jc w:val="both"/>
                        <w:rPr>
                          <w:rFonts w:ascii="Times New Roman" w:eastAsia="新細明體" w:hAnsi="Times New Roman" w:cs="Times New Roman"/>
                          <w:color w:val="FF0000"/>
                          <w:sz w:val="21"/>
                          <w:szCs w:val="20"/>
                          <w:lang w:val="en-HK" w:eastAsia="zh-TW"/>
                        </w:rPr>
                      </w:pPr>
                      <w:r w:rsidRPr="008A043A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/>
                        </w:rPr>
                        <w:t>2021</w:t>
                      </w:r>
                      <w:r w:rsidRPr="008A043A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年</w:t>
                      </w:r>
                      <w:r w:rsidRPr="008A043A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1</w:t>
                      </w:r>
                      <w:r w:rsidRPr="008A043A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月</w:t>
                      </w:r>
                      <w:r w:rsidRPr="008A043A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1</w:t>
                      </w:r>
                      <w:r w:rsidRPr="008A043A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日</w:t>
                      </w:r>
                      <w:r w:rsidRPr="008A043A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/>
                        </w:rPr>
                        <w:t xml:space="preserve"> – 2021</w:t>
                      </w:r>
                      <w:r w:rsidRPr="008A043A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年</w:t>
                      </w:r>
                      <w:r w:rsidRPr="008A043A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3</w:t>
                      </w:r>
                      <w:r w:rsidRPr="008A043A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月</w:t>
                      </w:r>
                      <w:r w:rsidRPr="008A043A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31</w:t>
                      </w:r>
                      <w:r w:rsidRPr="008A043A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日</w:t>
                      </w:r>
                    </w:p>
                    <w:p w14:paraId="6CEFA956" w14:textId="3B2790BE" w:rsidR="00015F68" w:rsidRPr="00641991" w:rsidRDefault="00015F68" w:rsidP="00DA478C">
                      <w:pPr>
                        <w:jc w:val="both"/>
                        <w:rPr>
                          <w:rFonts w:ascii="Comic Sans MS" w:hAnsi="Comic Sans MS"/>
                          <w:color w:val="FF0000"/>
                          <w:sz w:val="20"/>
                          <w:szCs w:val="20"/>
                          <w:lang w:val="en-HK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D1830">
        <w:rPr>
          <w:rFonts w:ascii="Times New Roman" w:hAnsi="Times New Roman" w:cs="Times New Roman"/>
          <w:sz w:val="24"/>
          <w:szCs w:val="24"/>
          <w:lang w:val="en-HK" w:eastAsia="zh-TW"/>
        </w:rPr>
        <w:t xml:space="preserve"> </w:t>
      </w:r>
    </w:p>
    <w:p w14:paraId="2B8FCED2" w14:textId="42C4F842" w:rsidR="004F1CC6" w:rsidRPr="001D1830" w:rsidRDefault="004F1CC6" w:rsidP="008820DC">
      <w:pPr>
        <w:pStyle w:val="ListParagrap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148DD2BE" w14:textId="1E4B0D5C" w:rsidR="008820DC" w:rsidRPr="001D1830" w:rsidRDefault="008820DC" w:rsidP="008820DC">
      <w:pPr>
        <w:pStyle w:val="ListParagrap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405"/>
      </w:tblGrid>
      <w:tr w:rsidR="00975805" w:rsidRPr="001D1830" w14:paraId="6C7A3397" w14:textId="77777777" w:rsidTr="00185D00">
        <w:tc>
          <w:tcPr>
            <w:tcW w:w="567" w:type="dxa"/>
          </w:tcPr>
          <w:p w14:paraId="5A49FAE1" w14:textId="38D69403" w:rsidR="00975805" w:rsidRPr="001D1830" w:rsidRDefault="005B0BE8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8820DC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b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9405" w:type="dxa"/>
          </w:tcPr>
          <w:p w14:paraId="632A6539" w14:textId="0B44E831" w:rsidR="00975805" w:rsidRPr="001D1830" w:rsidRDefault="00975805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52558884" w14:textId="065AC053" w:rsidR="00975805" w:rsidRPr="001D1830" w:rsidRDefault="00975805" w:rsidP="008820D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10237" w:type="dxa"/>
        <w:tblInd w:w="90" w:type="dxa"/>
        <w:tblLook w:val="04A0" w:firstRow="1" w:lastRow="0" w:firstColumn="1" w:lastColumn="0" w:noHBand="0" w:noVBand="1"/>
      </w:tblPr>
      <w:tblGrid>
        <w:gridCol w:w="1083"/>
        <w:gridCol w:w="3435"/>
        <w:gridCol w:w="3407"/>
        <w:gridCol w:w="355"/>
        <w:gridCol w:w="779"/>
        <w:gridCol w:w="1178"/>
      </w:tblGrid>
      <w:tr w:rsidR="00051A0D" w:rsidRPr="001D1830" w14:paraId="2F99CE58" w14:textId="77777777" w:rsidTr="008A043A">
        <w:tc>
          <w:tcPr>
            <w:tcW w:w="1023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bookmarkEnd w:id="3"/>
          <w:p w14:paraId="436FB5AF" w14:textId="30110334" w:rsidR="00051A0D" w:rsidRPr="001D1830" w:rsidRDefault="00E23DBC" w:rsidP="002B31F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阿爾法有限公司</w:t>
            </w:r>
          </w:p>
        </w:tc>
      </w:tr>
      <w:tr w:rsidR="00051A0D" w:rsidRPr="001D1830" w14:paraId="703D14F4" w14:textId="77777777" w:rsidTr="008A043A">
        <w:tc>
          <w:tcPr>
            <w:tcW w:w="1023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8DE2A8" w14:textId="2E3F1DA2" w:rsidR="00051A0D" w:rsidRPr="001D1830" w:rsidRDefault="00BA694E" w:rsidP="00BA694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計算於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留存利潤的報表</w:t>
            </w:r>
          </w:p>
        </w:tc>
      </w:tr>
      <w:tr w:rsidR="00051A0D" w:rsidRPr="001D1830" w14:paraId="1E3963ED" w14:textId="77777777" w:rsidTr="008A043A">
        <w:tc>
          <w:tcPr>
            <w:tcW w:w="792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59D13E" w14:textId="3001E6AC" w:rsidR="00051A0D" w:rsidRPr="001D1830" w:rsidRDefault="00051A0D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BD3A6B" w14:textId="77777777" w:rsidR="00051A0D" w:rsidRPr="001D1830" w:rsidRDefault="00051A0D" w:rsidP="00185D0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7727A9" w14:textId="77777777" w:rsidR="00051A0D" w:rsidRPr="001D1830" w:rsidRDefault="00051A0D" w:rsidP="00185D0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051A0D" w:rsidRPr="001D1830" w14:paraId="2F28B93F" w14:textId="77777777" w:rsidTr="008A043A">
        <w:tc>
          <w:tcPr>
            <w:tcW w:w="79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ABB334C" w14:textId="448143E2" w:rsidR="00051A0D" w:rsidRPr="001D1830" w:rsidRDefault="00D71FD6" w:rsidP="00BD75F6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留存利潤</w:t>
            </w:r>
            <w:r w:rsidRP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，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2020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年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4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月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1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日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(</w:t>
            </w:r>
            <w:r w:rsidRP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取自試算表</w:t>
            </w:r>
            <w:r w:rsidRP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ABA6EE" w14:textId="77777777" w:rsidR="00051A0D" w:rsidRPr="001D1830" w:rsidRDefault="00051A0D" w:rsidP="00E33AE4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</w:tcPr>
          <w:p w14:paraId="462FB467" w14:textId="0D2AFE3C" w:rsidR="00051A0D" w:rsidRPr="001D1830" w:rsidRDefault="00051A0D" w:rsidP="00E33A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33AE4" w:rsidRPr="001D1830" w14:paraId="40F51235" w14:textId="77777777" w:rsidTr="008A043A">
        <w:tc>
          <w:tcPr>
            <w:tcW w:w="79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B041551" w14:textId="20A4ADAC" w:rsidR="00E33AE4" w:rsidRPr="001D1830" w:rsidRDefault="009B36A2" w:rsidP="00D71FD6">
            <w:pPr>
              <w:pStyle w:val="ListParagraph"/>
              <w:spacing w:line="360" w:lineRule="auto"/>
              <w:ind w:left="319" w:hanging="319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加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：</w:t>
            </w:r>
            <w:r w:rsidR="00D71FD6" w:rsidRP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稅後利潤</w:t>
            </w:r>
            <w:r w:rsidR="00D71FD6" w:rsidRP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(</w:t>
            </w:r>
            <w:r w:rsidR="00D71FD6" w:rsidRP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取自</w:t>
            </w:r>
            <w:r w:rsidR="00D71FD6" w:rsidRP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(a)</w:t>
            </w:r>
            <w:r w:rsidR="00D71FD6" w:rsidRP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的答案</w:t>
            </w:r>
            <w:r w:rsidR="00D71FD6" w:rsidRP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B2A528" w14:textId="77777777" w:rsidR="00E33AE4" w:rsidRPr="001D1830" w:rsidRDefault="00E33AE4" w:rsidP="00E33AE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76DC7A" w14:textId="77777777" w:rsidR="00E33AE4" w:rsidRPr="001D1830" w:rsidRDefault="00E33AE4" w:rsidP="00E33A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E33AE4" w:rsidRPr="001D1830" w14:paraId="00B153A8" w14:textId="77777777" w:rsidTr="008A043A">
        <w:tc>
          <w:tcPr>
            <w:tcW w:w="79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9C3CAFD" w14:textId="5E071151" w:rsidR="00E33AE4" w:rsidRPr="001D1830" w:rsidRDefault="00E33AE4" w:rsidP="00E33AE4">
            <w:pPr>
              <w:pStyle w:val="ListParagraph"/>
              <w:spacing w:line="360" w:lineRule="auto"/>
              <w:ind w:left="319" w:hanging="319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4F016A" w14:textId="77777777" w:rsidR="00E33AE4" w:rsidRPr="001D1830" w:rsidRDefault="00E33AE4" w:rsidP="00E33AE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F5E724" w14:textId="77777777" w:rsidR="00E33AE4" w:rsidRPr="001D1830" w:rsidRDefault="00E33AE4" w:rsidP="00E33A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051A0D" w:rsidRPr="001D1830" w14:paraId="2A06A437" w14:textId="77777777" w:rsidTr="008A043A"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</w:tcPr>
          <w:p w14:paraId="485779F5" w14:textId="199AD200" w:rsidR="00051A0D" w:rsidRPr="001D1830" w:rsidRDefault="009B36A2" w:rsidP="00E33AE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減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</w:p>
        </w:tc>
        <w:tc>
          <w:tcPr>
            <w:tcW w:w="68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EE7E33" w14:textId="79B926BC" w:rsidR="00051A0D" w:rsidRPr="001D1830" w:rsidRDefault="009B36A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轉至普通盈餘儲備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="00051A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1C3CA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vii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6C4E54" w14:textId="0B9BA9F1" w:rsidR="00051A0D" w:rsidRPr="001D1830" w:rsidRDefault="00051A0D" w:rsidP="00E33A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</w:tcPr>
          <w:p w14:paraId="1C05EA9F" w14:textId="77777777" w:rsidR="00051A0D" w:rsidRPr="001D1830" w:rsidRDefault="00051A0D" w:rsidP="00E33A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2B31FE" w:rsidRPr="001D1830" w14:paraId="13D736CF" w14:textId="77777777" w:rsidTr="008A043A"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</w:tcPr>
          <w:p w14:paraId="5BD68C46" w14:textId="77777777" w:rsidR="002B31FE" w:rsidRPr="001D1830" w:rsidRDefault="002B31FE" w:rsidP="00E33AE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719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01D5AC9" w14:textId="48D8E393" w:rsidR="002B31FE" w:rsidRPr="001D1830" w:rsidRDefault="009B36A2" w:rsidP="00BD75F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普通股股息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="002B31FE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1C3CA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i</w:t>
            </w:r>
            <w:r w:rsidR="002B31FE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x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  <w:r w:rsidR="00BE66EE" w:rsidRPr="001D1830">
              <w:rPr>
                <w:rFonts w:ascii="Times New Roman" w:hAnsi="Times New Roman" w:cs="Times New Roman"/>
                <w:i/>
                <w:color w:val="FF0000"/>
                <w:sz w:val="24"/>
                <w:szCs w:val="24"/>
                <w:lang w:val="en-HK" w:eastAsia="zh-TW"/>
              </w:rPr>
              <w:t xml:space="preserve"> </w:t>
            </w:r>
            <w:r w:rsidR="00A10617" w:rsidRPr="001D1830">
              <w:rPr>
                <w:rFonts w:ascii="Times New Roman" w:hAnsi="Times New Roman" w:cs="Times New Roman"/>
                <w:i/>
                <w:color w:val="FF0000"/>
                <w:sz w:val="24"/>
                <w:szCs w:val="24"/>
                <w:lang w:val="en-HK" w:eastAsia="zh-TW"/>
              </w:rPr>
              <w:t>(</w:t>
            </w:r>
            <w:r w:rsidR="00BD75F6">
              <w:rPr>
                <w:rFonts w:ascii="Times New Roman" w:hAnsi="Times New Roman" w:cs="Times New Roman"/>
                <w:i/>
                <w:color w:val="FF0000"/>
                <w:sz w:val="24"/>
                <w:szCs w:val="24"/>
                <w:lang w:val="en-HK" w:eastAsia="zh-TW"/>
              </w:rPr>
              <w:t>已在本</w:t>
            </w:r>
            <w:r w:rsidRPr="001D1830">
              <w:rPr>
                <w:rFonts w:ascii="Times New Roman" w:hAnsi="Times New Roman" w:cs="Times New Roman"/>
                <w:i/>
                <w:color w:val="FF0000"/>
                <w:sz w:val="24"/>
                <w:szCs w:val="24"/>
                <w:lang w:val="en-HK" w:eastAsia="zh-TW"/>
              </w:rPr>
              <w:t>財政期間</w:t>
            </w:r>
            <w:r w:rsidR="00BD75F6" w:rsidRPr="001D1830">
              <w:rPr>
                <w:rFonts w:ascii="Times New Roman" w:hAnsi="Times New Roman" w:cs="Times New Roman"/>
                <w:i/>
                <w:color w:val="FF0000"/>
                <w:sz w:val="24"/>
                <w:szCs w:val="24"/>
                <w:lang w:val="en-HK" w:eastAsia="zh-TW"/>
              </w:rPr>
              <w:t>宣布</w:t>
            </w:r>
            <w:r w:rsidR="002E5B88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派發</w:t>
            </w:r>
            <w:r w:rsidR="00BD75F6">
              <w:rPr>
                <w:rFonts w:ascii="Times New Roman" w:hAnsi="Times New Roman" w:cs="Times New Roman"/>
                <w:i/>
                <w:color w:val="FF0000"/>
                <w:sz w:val="24"/>
                <w:szCs w:val="24"/>
                <w:lang w:val="en-HK" w:eastAsia="zh-TW"/>
              </w:rPr>
              <w:t>的</w:t>
            </w:r>
            <w:r w:rsidR="00BD75F6" w:rsidRPr="008A043A">
              <w:rPr>
                <w:rFonts w:ascii="Times New Roman" w:hAnsi="Times New Roman" w:cs="Times New Roman" w:hint="eastAsia"/>
                <w:i/>
                <w:color w:val="FF0000"/>
                <w:sz w:val="24"/>
                <w:szCs w:val="24"/>
                <w:lang w:val="en-HK" w:eastAsia="zh-TW"/>
              </w:rPr>
              <w:t>股息</w:t>
            </w:r>
            <w:r w:rsidR="00A10617" w:rsidRPr="001D1830">
              <w:rPr>
                <w:rFonts w:ascii="Times New Roman" w:hAnsi="Times New Roman" w:cs="Times New Roman"/>
                <w:i/>
                <w:color w:val="FF0000"/>
                <w:sz w:val="24"/>
                <w:szCs w:val="24"/>
                <w:lang w:val="en-HK" w:eastAsia="zh-TW"/>
              </w:rPr>
              <w:t>)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30C156" w14:textId="6DD32BC2" w:rsidR="002B31FE" w:rsidRPr="001D1830" w:rsidRDefault="002B31FE" w:rsidP="00E33A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75E4CC" w14:textId="4567F267" w:rsidR="002B31FE" w:rsidRPr="001D1830" w:rsidRDefault="002B31FE" w:rsidP="00E33A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051A0D" w:rsidRPr="001D1830" w14:paraId="35292422" w14:textId="77777777" w:rsidTr="008A043A"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</w:tcPr>
          <w:p w14:paraId="425E6EBA" w14:textId="77777777" w:rsidR="00051A0D" w:rsidRPr="001D1830" w:rsidRDefault="00051A0D" w:rsidP="00E33AE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3435" w:type="dxa"/>
            <w:tcBorders>
              <w:top w:val="nil"/>
              <w:left w:val="nil"/>
              <w:bottom w:val="nil"/>
              <w:right w:val="nil"/>
            </w:tcBorders>
          </w:tcPr>
          <w:p w14:paraId="3BCAB302" w14:textId="77777777" w:rsidR="00051A0D" w:rsidRPr="001D1830" w:rsidRDefault="00051A0D" w:rsidP="00E33AE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3407" w:type="dxa"/>
            <w:tcBorders>
              <w:top w:val="nil"/>
              <w:left w:val="nil"/>
              <w:bottom w:val="nil"/>
              <w:right w:val="nil"/>
            </w:tcBorders>
          </w:tcPr>
          <w:p w14:paraId="6A421A9B" w14:textId="77777777" w:rsidR="00051A0D" w:rsidRPr="001D1830" w:rsidRDefault="00051A0D" w:rsidP="00E33AE4">
            <w:pPr>
              <w:pStyle w:val="ListParagraph"/>
              <w:spacing w:line="360" w:lineRule="auto"/>
              <w:ind w:left="319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03A612" w14:textId="77777777" w:rsidR="00051A0D" w:rsidRPr="001D1830" w:rsidRDefault="00051A0D" w:rsidP="00E33AE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06BA61" w14:textId="3FCB3282" w:rsidR="00051A0D" w:rsidRPr="001D1830" w:rsidRDefault="00051A0D" w:rsidP="00E33A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051A0D" w:rsidRPr="001D1830" w14:paraId="1A82EBB5" w14:textId="77777777" w:rsidTr="008A043A">
        <w:tc>
          <w:tcPr>
            <w:tcW w:w="79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1568122" w14:textId="3A3A9A46" w:rsidR="00051A0D" w:rsidRPr="001D1830" w:rsidRDefault="009B36A2" w:rsidP="009B36A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留存利潤</w:t>
            </w:r>
            <w:r w:rsid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，</w:t>
            </w:r>
            <w:r w:rsid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2021</w:t>
            </w:r>
            <w:r w:rsid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年</w:t>
            </w:r>
            <w:r w:rsid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3</w:t>
            </w:r>
            <w:r w:rsid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月</w:t>
            </w:r>
            <w:r w:rsid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31</w:t>
            </w:r>
            <w:r w:rsidR="00D71FD6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日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A4DB1B" w14:textId="77777777" w:rsidR="00051A0D" w:rsidRPr="001D1830" w:rsidRDefault="00051A0D" w:rsidP="00E33AE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35766810" w14:textId="2AB562CA" w:rsidR="00051A0D" w:rsidRPr="001D1830" w:rsidRDefault="00051A0D" w:rsidP="00E33A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051A0D" w:rsidRPr="001D1830" w14:paraId="2F5C90C7" w14:textId="77777777" w:rsidTr="008A043A">
        <w:trPr>
          <w:trHeight w:val="30"/>
        </w:trPr>
        <w:tc>
          <w:tcPr>
            <w:tcW w:w="1023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B993394" w14:textId="13232794" w:rsidR="00051A0D" w:rsidRPr="001D1830" w:rsidRDefault="00051A0D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7D8DDC76" w14:textId="3D350B68" w:rsidR="00051A0D" w:rsidRPr="001D1830" w:rsidRDefault="005B0BE8" w:rsidP="008F6D42">
      <w:pPr>
        <w:pStyle w:val="ListParagraph"/>
        <w:tabs>
          <w:tab w:val="center" w:pos="4988"/>
        </w:tabs>
        <w:spacing w:after="0"/>
        <w:ind w:left="599" w:hanging="599"/>
        <w:rPr>
          <w:rFonts w:ascii="Times New Roman" w:hAnsi="Times New Roman" w:cs="Times New Roman"/>
          <w:sz w:val="24"/>
          <w:szCs w:val="24"/>
          <w:lang w:val="en-HK"/>
        </w:rPr>
      </w:pPr>
      <w:r w:rsidRPr="001D1830">
        <w:rPr>
          <w:rFonts w:ascii="Times New Roman" w:hAnsi="Times New Roman" w:cs="Times New Roman"/>
          <w:sz w:val="24"/>
          <w:szCs w:val="24"/>
          <w:lang w:val="en-HK"/>
        </w:rPr>
        <w:t>(</w:t>
      </w:r>
      <w:r w:rsidR="00051A0D" w:rsidRPr="001D1830">
        <w:rPr>
          <w:rFonts w:ascii="Times New Roman" w:hAnsi="Times New Roman" w:cs="Times New Roman"/>
          <w:sz w:val="24"/>
          <w:szCs w:val="24"/>
          <w:lang w:val="en-HK"/>
        </w:rPr>
        <w:t>c</w:t>
      </w:r>
      <w:r w:rsidRPr="001D1830">
        <w:rPr>
          <w:rFonts w:ascii="Times New Roman" w:hAnsi="Times New Roman" w:cs="Times New Roman"/>
          <w:sz w:val="24"/>
          <w:szCs w:val="24"/>
          <w:lang w:val="en-HK"/>
        </w:rPr>
        <w:t>)</w:t>
      </w:r>
      <w:r w:rsidR="00051A0D" w:rsidRPr="001D1830">
        <w:rPr>
          <w:rFonts w:ascii="Times New Roman" w:hAnsi="Times New Roman" w:cs="Times New Roman"/>
          <w:sz w:val="24"/>
          <w:szCs w:val="24"/>
          <w:lang w:val="en-HK"/>
        </w:rPr>
        <w:t xml:space="preserve">    </w:t>
      </w:r>
      <w:r w:rsidR="008F6D42" w:rsidRPr="001D1830">
        <w:rPr>
          <w:rFonts w:ascii="Times New Roman" w:hAnsi="Times New Roman" w:cs="Times New Roman"/>
          <w:sz w:val="24"/>
          <w:szCs w:val="24"/>
          <w:lang w:val="en-HK"/>
        </w:rPr>
        <w:tab/>
      </w:r>
      <w:r w:rsidR="008F6D42" w:rsidRPr="001D1830">
        <w:rPr>
          <w:rFonts w:ascii="Times New Roman" w:hAnsi="Times New Roman" w:cs="Times New Roman"/>
          <w:sz w:val="24"/>
          <w:szCs w:val="24"/>
          <w:lang w:val="en-HK"/>
        </w:rPr>
        <w:tab/>
      </w:r>
    </w:p>
    <w:tbl>
      <w:tblPr>
        <w:tblW w:w="1027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7"/>
        <w:gridCol w:w="851"/>
        <w:gridCol w:w="142"/>
        <w:gridCol w:w="4961"/>
        <w:gridCol w:w="993"/>
        <w:gridCol w:w="150"/>
        <w:gridCol w:w="360"/>
        <w:gridCol w:w="907"/>
        <w:gridCol w:w="1343"/>
      </w:tblGrid>
      <w:tr w:rsidR="00051A0D" w:rsidRPr="001D1830" w14:paraId="34E73EA5" w14:textId="77777777" w:rsidTr="008A043A">
        <w:tc>
          <w:tcPr>
            <w:tcW w:w="567" w:type="dxa"/>
          </w:tcPr>
          <w:p w14:paraId="6315C3B1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9707" w:type="dxa"/>
            <w:gridSpan w:val="8"/>
          </w:tcPr>
          <w:p w14:paraId="55015A6E" w14:textId="40861D75" w:rsidR="00051A0D" w:rsidRPr="001D1830" w:rsidRDefault="009B36A2" w:rsidP="00185D00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阿爾法有限公司</w:t>
            </w:r>
          </w:p>
          <w:p w14:paraId="2FF714D7" w14:textId="7B43873A" w:rsidR="00051A0D" w:rsidRPr="001D1830" w:rsidRDefault="009B36A2" w:rsidP="009B36A2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於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的財務狀況表</w:t>
            </w:r>
          </w:p>
        </w:tc>
      </w:tr>
      <w:tr w:rsidR="00051A0D" w:rsidRPr="001D1830" w14:paraId="22E4F625" w14:textId="77777777" w:rsidTr="008A043A">
        <w:tc>
          <w:tcPr>
            <w:tcW w:w="567" w:type="dxa"/>
          </w:tcPr>
          <w:p w14:paraId="265AFECF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  <w:tcBorders>
              <w:top w:val="single" w:sz="4" w:space="0" w:color="auto"/>
            </w:tcBorders>
          </w:tcPr>
          <w:p w14:paraId="0BEE0DE4" w14:textId="4CA2EBEF" w:rsidR="00051A0D" w:rsidRPr="001D1830" w:rsidRDefault="00051A0D" w:rsidP="002B31FE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$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</w:tcBorders>
          </w:tcPr>
          <w:p w14:paraId="46978A44" w14:textId="59AC1CFF" w:rsidR="00051A0D" w:rsidRPr="001D1830" w:rsidRDefault="00051A0D" w:rsidP="002B31FE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$</w:t>
            </w:r>
          </w:p>
        </w:tc>
        <w:tc>
          <w:tcPr>
            <w:tcW w:w="1343" w:type="dxa"/>
            <w:tcBorders>
              <w:top w:val="single" w:sz="4" w:space="0" w:color="auto"/>
            </w:tcBorders>
          </w:tcPr>
          <w:p w14:paraId="3EA03383" w14:textId="1C2D6F97" w:rsidR="00051A0D" w:rsidRPr="001D1830" w:rsidRDefault="00051A0D" w:rsidP="002B31FE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$</w:t>
            </w:r>
          </w:p>
        </w:tc>
      </w:tr>
      <w:tr w:rsidR="00051A0D" w:rsidRPr="001D1830" w14:paraId="0C692043" w14:textId="77777777" w:rsidTr="008A043A">
        <w:tc>
          <w:tcPr>
            <w:tcW w:w="567" w:type="dxa"/>
          </w:tcPr>
          <w:p w14:paraId="44C39CD8" w14:textId="59207C2F" w:rsidR="00051A0D" w:rsidRPr="001D1830" w:rsidRDefault="00BE66EE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935744" behindDoc="0" locked="0" layoutInCell="1" allowOverlap="1" wp14:anchorId="6FFC9708" wp14:editId="7E69EEFC">
                      <wp:simplePos x="0" y="0"/>
                      <wp:positionH relativeFrom="column">
                        <wp:posOffset>-522605</wp:posOffset>
                      </wp:positionH>
                      <wp:positionV relativeFrom="paragraph">
                        <wp:posOffset>64135</wp:posOffset>
                      </wp:positionV>
                      <wp:extent cx="825500" cy="609600"/>
                      <wp:effectExtent l="0" t="0" r="12700" b="19050"/>
                      <wp:wrapNone/>
                      <wp:docPr id="2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25500" cy="609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1613CC" w14:textId="4BAE3DCE" w:rsidR="00015F68" w:rsidRPr="004C4B5B" w:rsidRDefault="00015F68" w:rsidP="00BE66EE">
                                  <w:pPr>
                                    <w:rPr>
                                      <w:color w:val="FF0000"/>
                                      <w:sz w:val="18"/>
                                      <w:lang w:eastAsia="zh-TW"/>
                                    </w:rPr>
                                  </w:pPr>
                                  <w:r w:rsidRPr="009B36A2">
                                    <w:rPr>
                                      <w:rFonts w:hint="eastAsia"/>
                                      <w:color w:val="FF0000"/>
                                      <w:sz w:val="18"/>
                                      <w:lang w:eastAsia="zh-TW"/>
                                    </w:rPr>
                                    <w:t>帳面淨值</w:t>
                                  </w:r>
                                  <w:r>
                                    <w:rPr>
                                      <w:rFonts w:hint="eastAsia"/>
                                      <w:color w:val="FF0000"/>
                                      <w:sz w:val="18"/>
                                      <w:lang w:eastAsia="zh-TW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0000"/>
                                      <w:sz w:val="18"/>
                                      <w:lang w:eastAsia="zh-TW"/>
                                    </w:rPr>
                                    <w:t xml:space="preserve"> = </w:t>
                                  </w:r>
                                  <w:r>
                                    <w:rPr>
                                      <w:rFonts w:hint="eastAsia"/>
                                      <w:color w:val="FF0000"/>
                                      <w:sz w:val="18"/>
                                      <w:lang w:eastAsia="zh-TW"/>
                                    </w:rPr>
                                    <w:t>成本</w:t>
                                  </w:r>
                                  <w:r>
                                    <w:rPr>
                                      <w:color w:val="FF0000"/>
                                      <w:sz w:val="18"/>
                                      <w:lang w:eastAsia="zh-TW"/>
                                    </w:rPr>
                                    <w:t xml:space="preserve"> – </w:t>
                                  </w:r>
                                  <w:r w:rsidRPr="009B36A2">
                                    <w:rPr>
                                      <w:rFonts w:hint="eastAsia"/>
                                      <w:color w:val="FF0000"/>
                                      <w:sz w:val="18"/>
                                      <w:lang w:eastAsia="zh-TW"/>
                                    </w:rPr>
                                    <w:t>累計折舊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FC9708" id="_x0000_s1036" type="#_x0000_t202" style="position:absolute;margin-left:-41.15pt;margin-top:5.05pt;width:65pt;height:48pt;z-index:251935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">
                      <v:textbox>
                        <w:txbxContent>
                          <w:p w14:paraId="471613CC" w14:textId="4BAE3DCE" w:rsidR="00015F68" w:rsidRPr="004C4B5B" w:rsidRDefault="00015F68" w:rsidP="00BE66EE">
                            <w:pPr>
                              <w:rPr>
                                <w:color w:val="FF0000"/>
                                <w:sz w:val="18"/>
                                <w:lang w:eastAsia="zh-TW"/>
                              </w:rPr>
                            </w:pPr>
                            <w:r w:rsidRPr="009B36A2">
                              <w:rPr>
                                <w:rFonts w:hint="eastAsia"/>
                                <w:color w:val="FF0000"/>
                                <w:sz w:val="18"/>
                                <w:lang w:eastAsia="zh-TW"/>
                              </w:rPr>
                              <w:t>帳面淨值</w:t>
                            </w:r>
                            <w:r>
                              <w:rPr>
                                <w:rFonts w:hint="eastAsia"/>
                                <w:color w:val="FF0000"/>
                                <w:sz w:val="18"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8"/>
                                <w:lang w:eastAsia="zh-TW"/>
                              </w:rPr>
                              <w:t xml:space="preserve"> =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18"/>
                                <w:lang w:eastAsia="zh-TW"/>
                              </w:rPr>
                              <w:t>成本</w:t>
                            </w:r>
                            <w:r>
                              <w:rPr>
                                <w:color w:val="FF0000"/>
                                <w:sz w:val="18"/>
                                <w:lang w:eastAsia="zh-TW"/>
                              </w:rPr>
                              <w:t xml:space="preserve"> – </w:t>
                            </w:r>
                            <w:r w:rsidRPr="009B36A2">
                              <w:rPr>
                                <w:rFonts w:hint="eastAsia"/>
                                <w:color w:val="FF0000"/>
                                <w:sz w:val="18"/>
                                <w:lang w:eastAsia="zh-TW"/>
                              </w:rPr>
                              <w:t>累計折舊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947" w:type="dxa"/>
            <w:gridSpan w:val="4"/>
          </w:tcPr>
          <w:p w14:paraId="1F64D52D" w14:textId="0E3850E3" w:rsidR="00051A0D" w:rsidRPr="001D1830" w:rsidRDefault="00EF0286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資產</w:t>
            </w:r>
          </w:p>
        </w:tc>
        <w:tc>
          <w:tcPr>
            <w:tcW w:w="1417" w:type="dxa"/>
            <w:gridSpan w:val="3"/>
          </w:tcPr>
          <w:p w14:paraId="7A52D67E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56FB93FC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4CB0F1DA" w14:textId="77777777" w:rsidTr="008A043A">
        <w:tc>
          <w:tcPr>
            <w:tcW w:w="567" w:type="dxa"/>
          </w:tcPr>
          <w:p w14:paraId="38076B87" w14:textId="69FC1552" w:rsidR="00051A0D" w:rsidRPr="001D1830" w:rsidRDefault="00051A0D" w:rsidP="00EA2347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0FB4F4EF" w14:textId="1AA1F13D" w:rsidR="00051A0D" w:rsidRPr="001D1830" w:rsidRDefault="00EF0286" w:rsidP="00EA2347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非流動資產</w:t>
            </w:r>
          </w:p>
        </w:tc>
        <w:tc>
          <w:tcPr>
            <w:tcW w:w="1417" w:type="dxa"/>
            <w:gridSpan w:val="3"/>
          </w:tcPr>
          <w:p w14:paraId="2C2534F7" w14:textId="77777777" w:rsidR="00051A0D" w:rsidRPr="001D1830" w:rsidRDefault="00051A0D" w:rsidP="00EA2347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2A6DADCA" w14:textId="77777777" w:rsidR="00051A0D" w:rsidRPr="001D1830" w:rsidRDefault="00051A0D" w:rsidP="00EA2347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38E661DE" w14:textId="77777777" w:rsidTr="008A043A">
        <w:tc>
          <w:tcPr>
            <w:tcW w:w="567" w:type="dxa"/>
          </w:tcPr>
          <w:p w14:paraId="3B3B1F5F" w14:textId="3DB764BF" w:rsidR="00051A0D" w:rsidRPr="001D1830" w:rsidRDefault="00BE66EE" w:rsidP="00EA2347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noProof/>
                <w:kern w:val="2"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937792" behindDoc="0" locked="0" layoutInCell="1" allowOverlap="1" wp14:anchorId="1175B0A7" wp14:editId="39792C79">
                      <wp:simplePos x="0" y="0"/>
                      <wp:positionH relativeFrom="column">
                        <wp:posOffset>196850</wp:posOffset>
                      </wp:positionH>
                      <wp:positionV relativeFrom="paragraph">
                        <wp:posOffset>82550</wp:posOffset>
                      </wp:positionV>
                      <wp:extent cx="184150" cy="6350"/>
                      <wp:effectExtent l="0" t="57150" r="44450" b="88900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4150" cy="63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BF44A9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6" o:spid="_x0000_s1026" type="#_x0000_t32" style="position:absolute;margin-left:15.5pt;margin-top:6.5pt;width:14.5pt;height:.5pt;z-index:25193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8364" w:type="dxa"/>
            <w:gridSpan w:val="7"/>
          </w:tcPr>
          <w:p w14:paraId="662F5DEB" w14:textId="2E5CBCD4" w:rsidR="00051A0D" w:rsidRPr="001D1830" w:rsidRDefault="00EF0286" w:rsidP="0093501A">
            <w:pPr>
              <w:widowControl w:val="0"/>
              <w:snapToGrid w:val="0"/>
              <w:spacing w:after="0" w:line="360" w:lineRule="auto"/>
              <w:ind w:right="48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辦公室設備，淨值</w:t>
            </w:r>
            <w:r w:rsidR="0093501A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(</w:t>
            </w:r>
            <w:r w:rsidR="00051A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$2,500,000 – __________ – __________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343" w:type="dxa"/>
          </w:tcPr>
          <w:p w14:paraId="4232FB7A" w14:textId="4D850C6A" w:rsidR="00051A0D" w:rsidRPr="001D1830" w:rsidRDefault="00051A0D" w:rsidP="00EA2347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52245BF8" w14:textId="77777777" w:rsidTr="008A043A">
        <w:tc>
          <w:tcPr>
            <w:tcW w:w="567" w:type="dxa"/>
          </w:tcPr>
          <w:p w14:paraId="794566B9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7682C8AE" w14:textId="2B66BAC2" w:rsidR="00051A0D" w:rsidRPr="0093501A" w:rsidRDefault="00051A0D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  <w:gridSpan w:val="3"/>
          </w:tcPr>
          <w:p w14:paraId="1259B69F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16BFAB89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724BC853" w14:textId="77777777" w:rsidTr="008A043A">
        <w:tc>
          <w:tcPr>
            <w:tcW w:w="567" w:type="dxa"/>
          </w:tcPr>
          <w:p w14:paraId="57E91195" w14:textId="34568CE1" w:rsidR="00051A0D" w:rsidRPr="001D1830" w:rsidRDefault="00051A0D" w:rsidP="00EA2347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23546ED3" w14:textId="548CCD93" w:rsidR="00051A0D" w:rsidRPr="001D1830" w:rsidRDefault="00EF0286" w:rsidP="00EA2347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流動資產</w:t>
            </w:r>
          </w:p>
        </w:tc>
        <w:tc>
          <w:tcPr>
            <w:tcW w:w="1417" w:type="dxa"/>
            <w:gridSpan w:val="3"/>
          </w:tcPr>
          <w:p w14:paraId="792C6B7E" w14:textId="77777777" w:rsidR="00051A0D" w:rsidRPr="001D1830" w:rsidRDefault="00051A0D" w:rsidP="00EA2347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3824AE9E" w14:textId="77777777" w:rsidR="00051A0D" w:rsidRPr="001D1830" w:rsidRDefault="00051A0D" w:rsidP="00EA2347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4AA0411C" w14:textId="77777777" w:rsidTr="008A043A">
        <w:tc>
          <w:tcPr>
            <w:tcW w:w="567" w:type="dxa"/>
          </w:tcPr>
          <w:p w14:paraId="60510BB1" w14:textId="764B83C7" w:rsidR="00051A0D" w:rsidRPr="001D1830" w:rsidRDefault="004C4B5B" w:rsidP="00EA2347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912192" behindDoc="0" locked="0" layoutInCell="1" allowOverlap="1" wp14:anchorId="47309009" wp14:editId="643E8545">
                      <wp:simplePos x="0" y="0"/>
                      <wp:positionH relativeFrom="column">
                        <wp:posOffset>-506730</wp:posOffset>
                      </wp:positionH>
                      <wp:positionV relativeFrom="paragraph">
                        <wp:posOffset>76835</wp:posOffset>
                      </wp:positionV>
                      <wp:extent cx="793750" cy="520700"/>
                      <wp:effectExtent l="0" t="0" r="25400" b="12700"/>
                      <wp:wrapNone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0" cy="520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D7D598" w14:textId="6D94ACA8" w:rsidR="00015F68" w:rsidRPr="004C4B5B" w:rsidRDefault="00015F68">
                                  <w:pPr>
                                    <w:rPr>
                                      <w:color w:val="FF0000"/>
                                      <w:sz w:val="18"/>
                                    </w:rPr>
                                  </w:pPr>
                                  <w:r w:rsidRPr="00EF0286">
                                    <w:rPr>
                                      <w:rFonts w:hint="eastAsia"/>
                                      <w:color w:val="FF0000"/>
                                      <w:sz w:val="18"/>
                                    </w:rPr>
                                    <w:t>撇銷無法收回的金額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309009" id="_x0000_s1037" type="#_x0000_t202" style="position:absolute;margin-left:-39.9pt;margin-top:6.05pt;width:62.5pt;height:41pt;z-index:251912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">
                      <v:textbox>
                        <w:txbxContent>
                          <w:p w14:paraId="4AD7D598" w14:textId="6D94ACA8" w:rsidR="00015F68" w:rsidRPr="004C4B5B" w:rsidRDefault="00015F68">
                            <w:pPr>
                              <w:rPr>
                                <w:color w:val="FF0000"/>
                                <w:sz w:val="18"/>
                              </w:rPr>
                            </w:pPr>
                            <w:r w:rsidRPr="00EF0286">
                              <w:rPr>
                                <w:rFonts w:hint="eastAsia"/>
                                <w:color w:val="FF0000"/>
                                <w:sz w:val="18"/>
                              </w:rPr>
                              <w:t>撇銷無法收回的金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947" w:type="dxa"/>
            <w:gridSpan w:val="4"/>
          </w:tcPr>
          <w:p w14:paraId="203A62BD" w14:textId="46130191" w:rsidR="00051A0D" w:rsidRPr="001D1830" w:rsidRDefault="000C7B6F" w:rsidP="0093501A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存貨</w:t>
            </w:r>
            <w:r w:rsidR="00051A0D" w:rsidRPr="001D18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="0093501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>$</w:t>
            </w:r>
            <w:r w:rsidR="00051A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100,000 – __________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="00F50B4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1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)</w:t>
            </w:r>
          </w:p>
        </w:tc>
        <w:tc>
          <w:tcPr>
            <w:tcW w:w="1417" w:type="dxa"/>
            <w:gridSpan w:val="3"/>
          </w:tcPr>
          <w:p w14:paraId="7AEAB38A" w14:textId="7E95F854" w:rsidR="00051A0D" w:rsidRPr="001D1830" w:rsidRDefault="00051A0D" w:rsidP="00EA2347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18F6AEE5" w14:textId="77777777" w:rsidR="00051A0D" w:rsidRPr="001D1830" w:rsidRDefault="00051A0D" w:rsidP="00EA2347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250E4951" w14:textId="77777777" w:rsidTr="008A043A">
        <w:tc>
          <w:tcPr>
            <w:tcW w:w="567" w:type="dxa"/>
          </w:tcPr>
          <w:p w14:paraId="00EEB8AD" w14:textId="717CA96A" w:rsidR="00051A0D" w:rsidRPr="001D1830" w:rsidRDefault="004C4B5B" w:rsidP="002B31FE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noProof/>
                <w:kern w:val="2"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913216" behindDoc="0" locked="0" layoutInCell="1" allowOverlap="1" wp14:anchorId="567C2A1D" wp14:editId="4AFDB839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74295</wp:posOffset>
                      </wp:positionV>
                      <wp:extent cx="184150" cy="6350"/>
                      <wp:effectExtent l="0" t="57150" r="44450" b="88900"/>
                      <wp:wrapNone/>
                      <wp:docPr id="23" name="Straight Arrow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4150" cy="63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23B3EE4" id="Straight Arrow Connector 23" o:spid="_x0000_s1026" type="#_x0000_t32" style="position:absolute;margin-left:15.1pt;margin-top:5.85pt;width:14.5pt;height:.5pt;z-index:25191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5954" w:type="dxa"/>
            <w:gridSpan w:val="3"/>
          </w:tcPr>
          <w:p w14:paraId="612F6EBB" w14:textId="24736E07" w:rsidR="00051A0D" w:rsidRPr="001D1830" w:rsidRDefault="005A3DEF" w:rsidP="0093501A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收貨款</w:t>
            </w:r>
            <w:r w:rsidR="00051A0D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93501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>$</w:t>
            </w:r>
            <w:r w:rsidR="00051A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250,000 – __________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="00051A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vi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)</w:t>
            </w:r>
          </w:p>
        </w:tc>
        <w:tc>
          <w:tcPr>
            <w:tcW w:w="993" w:type="dxa"/>
          </w:tcPr>
          <w:p w14:paraId="73B7EA60" w14:textId="22BD0941" w:rsidR="00051A0D" w:rsidRPr="001D1830" w:rsidRDefault="00051A0D" w:rsidP="002B31FE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  <w:gridSpan w:val="3"/>
          </w:tcPr>
          <w:p w14:paraId="71A76680" w14:textId="77777777" w:rsidR="00051A0D" w:rsidRPr="001D1830" w:rsidRDefault="00051A0D" w:rsidP="002B31FE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3E141FA1" w14:textId="77777777" w:rsidR="00051A0D" w:rsidRPr="001D1830" w:rsidRDefault="00051A0D" w:rsidP="002B31FE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50D9F4BC" w14:textId="77777777" w:rsidTr="008A043A">
        <w:tc>
          <w:tcPr>
            <w:tcW w:w="567" w:type="dxa"/>
          </w:tcPr>
          <w:p w14:paraId="301F7C7F" w14:textId="77777777" w:rsidR="00051A0D" w:rsidRPr="001D1830" w:rsidRDefault="00051A0D" w:rsidP="002B31FE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851" w:type="dxa"/>
          </w:tcPr>
          <w:p w14:paraId="42F7E655" w14:textId="637708F0" w:rsidR="00051A0D" w:rsidRPr="001D1830" w:rsidRDefault="00EF0286" w:rsidP="002B31FE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減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</w:rPr>
              <w:t>：</w:t>
            </w:r>
          </w:p>
        </w:tc>
        <w:tc>
          <w:tcPr>
            <w:tcW w:w="5103" w:type="dxa"/>
            <w:gridSpan w:val="2"/>
          </w:tcPr>
          <w:p w14:paraId="74812750" w14:textId="77777777" w:rsidR="00EF0286" w:rsidRPr="001D1830" w:rsidRDefault="00EF0286" w:rsidP="002B31FE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呆帳準備</w:t>
            </w:r>
          </w:p>
          <w:p w14:paraId="3B4C2EAF" w14:textId="31D67FDE" w:rsidR="00051A0D" w:rsidRPr="001D1830" w:rsidRDefault="005B0BE8" w:rsidP="002B31FE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7E1888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$</w:t>
            </w:r>
            <w:r w:rsidR="003C72FF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__________ – __________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  <w:r w:rsidR="003C72FF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  <w:r w:rsidR="002B31FE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×</w:t>
            </w:r>
            <w:r w:rsidR="003C72FF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____%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74A7C750" w14:textId="4918B796" w:rsidR="00051A0D" w:rsidRPr="001D1830" w:rsidRDefault="00051A0D" w:rsidP="002B31FE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  <w:gridSpan w:val="3"/>
          </w:tcPr>
          <w:p w14:paraId="63963CCD" w14:textId="5447DF71" w:rsidR="00051A0D" w:rsidRPr="001D1830" w:rsidRDefault="00051A0D" w:rsidP="002B31FE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15A75E51" w14:textId="77777777" w:rsidR="00051A0D" w:rsidRPr="001D1830" w:rsidRDefault="00051A0D" w:rsidP="002B31FE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ED4378" w:rsidRPr="001D1830" w14:paraId="6A69F815" w14:textId="77777777" w:rsidTr="008A043A">
        <w:trPr>
          <w:trHeight w:val="179"/>
        </w:trPr>
        <w:tc>
          <w:tcPr>
            <w:tcW w:w="567" w:type="dxa"/>
          </w:tcPr>
          <w:p w14:paraId="7A93E065" w14:textId="77777777" w:rsidR="00ED4378" w:rsidRPr="001D1830" w:rsidRDefault="00ED4378" w:rsidP="00EA2347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161483B9" w14:textId="77777777" w:rsidR="00ED4378" w:rsidRPr="001D1830" w:rsidRDefault="00ED4378" w:rsidP="00EA2347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gridSpan w:val="3"/>
          </w:tcPr>
          <w:p w14:paraId="2C0DFB98" w14:textId="77777777" w:rsidR="00ED4378" w:rsidRPr="001D1830" w:rsidRDefault="00ED4378" w:rsidP="00EA2347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2F79B037" w14:textId="77777777" w:rsidR="00ED4378" w:rsidRPr="001D1830" w:rsidRDefault="00ED4378" w:rsidP="00EA2347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055C4BB8" w14:textId="77777777" w:rsidTr="008A043A">
        <w:tc>
          <w:tcPr>
            <w:tcW w:w="567" w:type="dxa"/>
          </w:tcPr>
          <w:p w14:paraId="548EA9AF" w14:textId="77777777" w:rsidR="00051A0D" w:rsidRPr="001D1830" w:rsidRDefault="00051A0D" w:rsidP="002B31FE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97" w:type="dxa"/>
            <w:gridSpan w:val="5"/>
          </w:tcPr>
          <w:p w14:paraId="0010932B" w14:textId="3FB78ECB" w:rsidR="00051A0D" w:rsidRPr="001D1830" w:rsidRDefault="000C7B6F" w:rsidP="002B31FE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收保險賠償</w:t>
            </w:r>
            <w:r w:rsidR="003C72FF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(</w:t>
            </w:r>
            <w:r w:rsidR="00ED437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$__________ </w:t>
            </w:r>
            <w:r w:rsidR="002B31FE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×</w:t>
            </w:r>
            <w:r w:rsidR="00ED437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___%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</w:t>
            </w:r>
            <w:r w:rsidR="00ED437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="00051A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v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267" w:type="dxa"/>
            <w:gridSpan w:val="2"/>
          </w:tcPr>
          <w:p w14:paraId="16EA7E03" w14:textId="6453C5BE" w:rsidR="00051A0D" w:rsidRPr="001D1830" w:rsidRDefault="00051A0D" w:rsidP="002B31FE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3CF10512" w14:textId="77777777" w:rsidR="00051A0D" w:rsidRPr="001D1830" w:rsidRDefault="00051A0D" w:rsidP="002B31FE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138B50C6" w14:textId="77777777" w:rsidTr="008A043A">
        <w:tc>
          <w:tcPr>
            <w:tcW w:w="567" w:type="dxa"/>
          </w:tcPr>
          <w:p w14:paraId="40D17A61" w14:textId="77777777" w:rsidR="00051A0D" w:rsidRPr="001D1830" w:rsidRDefault="00051A0D" w:rsidP="002B31FE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3F50BF58" w14:textId="75A2261D" w:rsidR="00051A0D" w:rsidRPr="001D1830" w:rsidRDefault="000C7B6F" w:rsidP="002B31FE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銀行存款</w:t>
            </w:r>
          </w:p>
        </w:tc>
        <w:tc>
          <w:tcPr>
            <w:tcW w:w="1417" w:type="dxa"/>
            <w:gridSpan w:val="3"/>
            <w:tcBorders>
              <w:bottom w:val="single" w:sz="4" w:space="0" w:color="auto"/>
            </w:tcBorders>
          </w:tcPr>
          <w:p w14:paraId="17C96039" w14:textId="7CD6061A" w:rsidR="00051A0D" w:rsidRPr="001D1830" w:rsidRDefault="00051A0D" w:rsidP="002B31FE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  <w:tcBorders>
              <w:bottom w:val="single" w:sz="4" w:space="0" w:color="auto"/>
            </w:tcBorders>
          </w:tcPr>
          <w:p w14:paraId="237D289A" w14:textId="39B50BDB" w:rsidR="00051A0D" w:rsidRPr="001D1830" w:rsidRDefault="00051A0D" w:rsidP="002B31FE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4240804E" w14:textId="77777777" w:rsidTr="008A043A">
        <w:tc>
          <w:tcPr>
            <w:tcW w:w="567" w:type="dxa"/>
          </w:tcPr>
          <w:p w14:paraId="62A67194" w14:textId="77777777" w:rsidR="00051A0D" w:rsidRPr="001D1830" w:rsidRDefault="00051A0D" w:rsidP="002B31FE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266016B4" w14:textId="4E5F1650" w:rsidR="00051A0D" w:rsidRPr="001D1830" w:rsidRDefault="000C7B6F" w:rsidP="002B31FE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bCs/>
                <w:i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bCs/>
                <w:i/>
                <w:kern w:val="2"/>
                <w:sz w:val="24"/>
                <w:szCs w:val="24"/>
                <w:lang w:eastAsia="zh-TW"/>
              </w:rPr>
              <w:t>總資產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</w:tcBorders>
          </w:tcPr>
          <w:p w14:paraId="4F53CC5C" w14:textId="77777777" w:rsidR="00051A0D" w:rsidRPr="001D1830" w:rsidRDefault="00051A0D" w:rsidP="002B31FE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  <w:tcBorders>
              <w:top w:val="single" w:sz="4" w:space="0" w:color="auto"/>
              <w:bottom w:val="double" w:sz="4" w:space="0" w:color="auto"/>
            </w:tcBorders>
          </w:tcPr>
          <w:p w14:paraId="5CD3BE83" w14:textId="7194A680" w:rsidR="00051A0D" w:rsidRPr="001D1830" w:rsidRDefault="00051A0D" w:rsidP="002B31FE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3AE6A43F" w14:textId="77777777" w:rsidTr="008A043A">
        <w:tc>
          <w:tcPr>
            <w:tcW w:w="567" w:type="dxa"/>
          </w:tcPr>
          <w:p w14:paraId="3F870C93" w14:textId="1BCEE284" w:rsidR="00051A0D" w:rsidRPr="001D1830" w:rsidRDefault="00051A0D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1115B4B6" w14:textId="3E9C2E9B" w:rsidR="00051A0D" w:rsidRPr="001D1830" w:rsidRDefault="00051A0D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  <w:p w14:paraId="3AFA2DE2" w14:textId="37B64A8C" w:rsidR="00AB3D7A" w:rsidRPr="001D1830" w:rsidRDefault="00AB3D7A" w:rsidP="001158F1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  <w:gridSpan w:val="3"/>
          </w:tcPr>
          <w:p w14:paraId="2ABEFFB5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  <w:tcBorders>
              <w:top w:val="double" w:sz="4" w:space="0" w:color="auto"/>
            </w:tcBorders>
          </w:tcPr>
          <w:p w14:paraId="7C649CF7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79E26B3A" w14:textId="77777777" w:rsidTr="008A043A">
        <w:tc>
          <w:tcPr>
            <w:tcW w:w="567" w:type="dxa"/>
          </w:tcPr>
          <w:p w14:paraId="3D37C9BF" w14:textId="065D6915" w:rsidR="00051A0D" w:rsidRPr="001D1830" w:rsidRDefault="00051A0D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20437B75" w14:textId="358959A6" w:rsidR="00051A0D" w:rsidRPr="001D1830" w:rsidRDefault="00945721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kern w:val="2"/>
                <w:sz w:val="24"/>
                <w:szCs w:val="24"/>
                <w:lang w:eastAsia="zh-TW"/>
              </w:rPr>
            </w:pPr>
            <w:r w:rsidRPr="00F563A0">
              <w:rPr>
                <w:rFonts w:ascii="Times New Roman" w:eastAsia="新細明體" w:hAnsi="Times New Roman" w:cs="Times New Roman"/>
                <w:noProof/>
                <w:kern w:val="2"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040192" behindDoc="0" locked="0" layoutInCell="1" allowOverlap="1" wp14:anchorId="437E9538" wp14:editId="35CC26AD">
                      <wp:simplePos x="0" y="0"/>
                      <wp:positionH relativeFrom="column">
                        <wp:posOffset>1641474</wp:posOffset>
                      </wp:positionH>
                      <wp:positionV relativeFrom="paragraph">
                        <wp:posOffset>45720</wp:posOffset>
                      </wp:positionV>
                      <wp:extent cx="2962275" cy="260350"/>
                      <wp:effectExtent l="0" t="0" r="28575" b="2540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62275" cy="260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B4C2FE" w14:textId="068E0866" w:rsidR="00015F68" w:rsidRDefault="00015F68" w:rsidP="007B5B12">
                                  <w:pPr>
                                    <w:rPr>
                                      <w:lang w:eastAsia="zh-TW"/>
                                    </w:rPr>
                                  </w:pPr>
                                  <w:r w:rsidRPr="006F2B06">
                                    <w:rPr>
                                      <w:rFonts w:hint="eastAsia"/>
                                      <w:lang w:eastAsia="zh-TW"/>
                                    </w:rPr>
                                    <w:t>普通股</w:t>
                                  </w:r>
                                  <w:r w:rsidRPr="006F2B06">
                                    <w:rPr>
                                      <w:lang w:eastAsia="zh-TW"/>
                                    </w:rPr>
                                    <w:t>股本</w:t>
                                  </w:r>
                                  <w:r w:rsidRPr="006F2B06">
                                    <w:rPr>
                                      <w:lang w:eastAsia="zh-TW"/>
                                    </w:rPr>
                                    <w:t xml:space="preserve"> + (</w:t>
                                  </w:r>
                                  <w:r w:rsidRPr="006F2B06">
                                    <w:rPr>
                                      <w:rFonts w:hint="eastAsia"/>
                                      <w:lang w:eastAsia="zh-TW"/>
                                    </w:rPr>
                                    <w:t>發行</w:t>
                                  </w:r>
                                  <w:r w:rsidRPr="006F2B06">
                                    <w:rPr>
                                      <w:lang w:eastAsia="zh-TW"/>
                                    </w:rPr>
                                    <w:t>價格</w:t>
                                  </w:r>
                                  <w:r w:rsidRPr="006F2B06">
                                    <w:rPr>
                                      <w:lang w:eastAsia="zh-TW"/>
                                    </w:rPr>
                                    <w:t xml:space="preserve"> x </w:t>
                                  </w:r>
                                  <w:r w:rsidRPr="006F2B06">
                                    <w:rPr>
                                      <w:rFonts w:hint="eastAsia"/>
                                      <w:lang w:eastAsia="zh-TW"/>
                                    </w:rPr>
                                    <w:t>新發</w:t>
                                  </w:r>
                                  <w:r w:rsidRPr="006F2B06">
                                    <w:rPr>
                                      <w:lang w:eastAsia="zh-TW"/>
                                    </w:rPr>
                                    <w:t>行股份數量</w:t>
                                  </w:r>
                                  <w:r w:rsidRPr="006F2B06">
                                    <w:rPr>
                                      <w:lang w:eastAsia="zh-TW"/>
                                    </w:rPr>
                                    <w:t>)</w:t>
                                  </w:r>
                                  <w:r>
                                    <w:rPr>
                                      <w:lang w:eastAsia="zh-TW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7E9538" id="_x0000_s1038" type="#_x0000_t202" style="position:absolute;margin-left:129.25pt;margin-top:3.6pt;width:233.25pt;height:20.5pt;z-index:25204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tW2JwIAAEw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">
                      <v:textbox>
                        <w:txbxContent>
                          <w:p w14:paraId="69B4C2FE" w14:textId="068E0866" w:rsidR="00015F68" w:rsidRDefault="00015F68" w:rsidP="007B5B12">
                            <w:pPr>
                              <w:rPr>
                                <w:lang w:eastAsia="zh-TW"/>
                              </w:rPr>
                            </w:pPr>
                            <w:r w:rsidRPr="006F2B06">
                              <w:rPr>
                                <w:rFonts w:hint="eastAsia"/>
                                <w:lang w:eastAsia="zh-TW"/>
                              </w:rPr>
                              <w:t>普通股</w:t>
                            </w:r>
                            <w:r w:rsidRPr="006F2B06">
                              <w:rPr>
                                <w:lang w:eastAsia="zh-TW"/>
                              </w:rPr>
                              <w:t>股本</w:t>
                            </w:r>
                            <w:r w:rsidRPr="006F2B06">
                              <w:rPr>
                                <w:lang w:eastAsia="zh-TW"/>
                              </w:rPr>
                              <w:t xml:space="preserve"> + (</w:t>
                            </w:r>
                            <w:r w:rsidRPr="006F2B06">
                              <w:rPr>
                                <w:rFonts w:hint="eastAsia"/>
                                <w:lang w:eastAsia="zh-TW"/>
                              </w:rPr>
                              <w:t>發行</w:t>
                            </w:r>
                            <w:r w:rsidRPr="006F2B06">
                              <w:rPr>
                                <w:lang w:eastAsia="zh-TW"/>
                              </w:rPr>
                              <w:t>價格</w:t>
                            </w:r>
                            <w:r w:rsidRPr="006F2B06">
                              <w:rPr>
                                <w:lang w:eastAsia="zh-TW"/>
                              </w:rPr>
                              <w:t xml:space="preserve"> x </w:t>
                            </w:r>
                            <w:r w:rsidRPr="006F2B06">
                              <w:rPr>
                                <w:rFonts w:hint="eastAsia"/>
                                <w:lang w:eastAsia="zh-TW"/>
                              </w:rPr>
                              <w:t>新發</w:t>
                            </w:r>
                            <w:r w:rsidRPr="006F2B06">
                              <w:rPr>
                                <w:lang w:eastAsia="zh-TW"/>
                              </w:rPr>
                              <w:t>行股份數量</w:t>
                            </w:r>
                            <w:r w:rsidRPr="006F2B06">
                              <w:rPr>
                                <w:lang w:eastAsia="zh-TW"/>
                              </w:rPr>
                              <w:t>)</w:t>
                            </w:r>
                            <w:r>
                              <w:rPr>
                                <w:lang w:eastAsia="zh-TW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27839" w:rsidRPr="001D18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eastAsia="zh-TW" w:bidi="ne-NP"/>
              </w:rPr>
              <w:t>股東權益及負債</w:t>
            </w:r>
          </w:p>
        </w:tc>
        <w:tc>
          <w:tcPr>
            <w:tcW w:w="1417" w:type="dxa"/>
            <w:gridSpan w:val="3"/>
          </w:tcPr>
          <w:p w14:paraId="57E3ED87" w14:textId="3ADBCEB5" w:rsidR="00051A0D" w:rsidRPr="001D1830" w:rsidRDefault="00051A0D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5E1C2C75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0299EAAE" w14:textId="77777777" w:rsidTr="008A043A">
        <w:tc>
          <w:tcPr>
            <w:tcW w:w="567" w:type="dxa"/>
          </w:tcPr>
          <w:p w14:paraId="7E389165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5B2EBD4F" w14:textId="7EE5C1D8" w:rsidR="00051A0D" w:rsidRPr="001D1830" w:rsidRDefault="007B5B12" w:rsidP="00286D71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840B3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36096" behindDoc="0" locked="0" layoutInCell="1" allowOverlap="1" wp14:anchorId="2C3D67C0" wp14:editId="3B2682DC">
                      <wp:simplePos x="0" y="0"/>
                      <wp:positionH relativeFrom="column">
                        <wp:posOffset>568325</wp:posOffset>
                      </wp:positionH>
                      <wp:positionV relativeFrom="paragraph">
                        <wp:posOffset>41275</wp:posOffset>
                      </wp:positionV>
                      <wp:extent cx="958850" cy="203200"/>
                      <wp:effectExtent l="38100" t="0" r="12700" b="82550"/>
                      <wp:wrapNone/>
                      <wp:docPr id="28" name="Straight Arrow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58850" cy="2032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25939F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8" o:spid="_x0000_s1026" type="#_x0000_t32" style="position:absolute;margin-left:44.75pt;margin-top:3.25pt;width:75.5pt;height:16pt;flip:x;z-index:25203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="00027839"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股東</w:t>
            </w:r>
            <w:r w:rsidR="002E5B88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權益</w:t>
            </w:r>
            <w:r w:rsidR="00984E62"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</w:t>
            </w:r>
            <w:r w:rsidR="00051A0D"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1417" w:type="dxa"/>
            <w:gridSpan w:val="3"/>
          </w:tcPr>
          <w:p w14:paraId="2B217603" w14:textId="63456B0D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3DB923A9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B663F0" w:rsidRPr="001D1830" w14:paraId="3706A6CF" w14:textId="77777777" w:rsidTr="008A043A">
        <w:tc>
          <w:tcPr>
            <w:tcW w:w="567" w:type="dxa"/>
          </w:tcPr>
          <w:p w14:paraId="65CCD858" w14:textId="77777777" w:rsidR="00B663F0" w:rsidRPr="001D1830" w:rsidRDefault="00B663F0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8364" w:type="dxa"/>
            <w:gridSpan w:val="7"/>
          </w:tcPr>
          <w:p w14:paraId="26949937" w14:textId="648CB6AF" w:rsidR="00B663F0" w:rsidRPr="001D1830" w:rsidRDefault="00FF195F" w:rsidP="00B663F0">
            <w:pPr>
              <w:widowControl w:val="0"/>
              <w:snapToGrid w:val="0"/>
              <w:spacing w:after="0" w:line="360" w:lineRule="auto"/>
              <w:ind w:right="48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股</w:t>
            </w:r>
            <w:r w:rsidR="007E1888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股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本</w:t>
            </w:r>
            <w:r w:rsidR="007E1888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="00B663F0"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[$___________ + </w:t>
            </w:r>
            <w:r w:rsidR="005B0BE8"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(</w:t>
            </w:r>
            <w:r w:rsidR="00B663F0"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$______ × </w:t>
            </w:r>
            <w:r w:rsidR="00B663F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___________</w:t>
            </w:r>
            <w:r w:rsidR="005B0BE8" w:rsidRPr="001D1830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項目</w:t>
            </w:r>
            <w:r w:rsidR="00B663F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  <w:r w:rsidR="00B663F0"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] </w:t>
            </w:r>
          </w:p>
        </w:tc>
        <w:tc>
          <w:tcPr>
            <w:tcW w:w="1343" w:type="dxa"/>
          </w:tcPr>
          <w:p w14:paraId="2DC699CA" w14:textId="0E34B2D1" w:rsidR="00B663F0" w:rsidRPr="001D1830" w:rsidRDefault="00B663F0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132AC165" w14:textId="77777777" w:rsidTr="008A043A">
        <w:tc>
          <w:tcPr>
            <w:tcW w:w="567" w:type="dxa"/>
          </w:tcPr>
          <w:p w14:paraId="153A3788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75711832" w14:textId="4F0FEF1C" w:rsidR="00051A0D" w:rsidRPr="001D1830" w:rsidRDefault="00D44AF3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普通盈餘儲備</w:t>
            </w:r>
            <w:r w:rsidR="007E1888">
              <w:rPr>
                <w:rFonts w:ascii="Times New Roman" w:hAnsi="Times New Roman" w:cs="Times New Roman" w:hint="eastAsia"/>
                <w:kern w:val="2"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7E1888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>$</w:t>
            </w:r>
            <w:r w:rsidR="003C72F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80,000 + __________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="00051A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="001C3CA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HK"/>
              </w:rPr>
              <w:t>vii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)</w:t>
            </w:r>
          </w:p>
        </w:tc>
        <w:tc>
          <w:tcPr>
            <w:tcW w:w="1417" w:type="dxa"/>
            <w:gridSpan w:val="3"/>
          </w:tcPr>
          <w:p w14:paraId="0EBA346C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1879C943" w14:textId="16BCC62F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1E7AD546" w14:textId="77777777" w:rsidTr="008A043A">
        <w:tc>
          <w:tcPr>
            <w:tcW w:w="567" w:type="dxa"/>
          </w:tcPr>
          <w:p w14:paraId="6A4A000D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33F0F40D" w14:textId="47FE494F" w:rsidR="00051A0D" w:rsidRPr="001D1830" w:rsidRDefault="00D44AF3" w:rsidP="00D44AF3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留存利潤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(</w:t>
            </w:r>
            <w:r w:rsidR="007B5B12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取自</w:t>
            </w:r>
            <w:r w:rsidR="007B5B12" w:rsidRPr="001D1830">
              <w:rPr>
                <w:rFonts w:ascii="Times New Roman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(</w:t>
            </w:r>
            <w:r w:rsidR="00051A0D" w:rsidRPr="001D1830">
              <w:rPr>
                <w:rFonts w:ascii="Times New Roman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b</w:t>
            </w:r>
            <w:r w:rsidR="005B0BE8" w:rsidRPr="001D1830">
              <w:rPr>
                <w:rFonts w:ascii="Times New Roman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)</w:t>
            </w:r>
            <w:r w:rsidRPr="001D1830">
              <w:rPr>
                <w:rFonts w:ascii="Times New Roman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的答案</w:t>
            </w:r>
            <w:r w:rsidRPr="001D1830">
              <w:rPr>
                <w:rFonts w:ascii="Times New Roman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17" w:type="dxa"/>
            <w:gridSpan w:val="3"/>
          </w:tcPr>
          <w:p w14:paraId="3DCF5DD4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  <w:tcBorders>
              <w:bottom w:val="single" w:sz="4" w:space="0" w:color="auto"/>
            </w:tcBorders>
          </w:tcPr>
          <w:p w14:paraId="574F7651" w14:textId="630BACC6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1BD1A588" w14:textId="77777777" w:rsidTr="008A043A">
        <w:tc>
          <w:tcPr>
            <w:tcW w:w="567" w:type="dxa"/>
          </w:tcPr>
          <w:p w14:paraId="69549BB8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993" w:type="dxa"/>
            <w:gridSpan w:val="2"/>
          </w:tcPr>
          <w:p w14:paraId="6DE6D202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5954" w:type="dxa"/>
            <w:gridSpan w:val="2"/>
          </w:tcPr>
          <w:p w14:paraId="4B1393B5" w14:textId="161CEB62" w:rsidR="00051A0D" w:rsidRPr="001D1830" w:rsidRDefault="00051A0D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  <w:gridSpan w:val="3"/>
          </w:tcPr>
          <w:p w14:paraId="49165FB2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  <w:tcBorders>
              <w:top w:val="single" w:sz="4" w:space="0" w:color="auto"/>
            </w:tcBorders>
          </w:tcPr>
          <w:p w14:paraId="7A61FA70" w14:textId="41A85532" w:rsidR="00051A0D" w:rsidRPr="001D1830" w:rsidRDefault="00051A0D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6679BE2A" w14:textId="77777777" w:rsidTr="008A043A">
        <w:tc>
          <w:tcPr>
            <w:tcW w:w="567" w:type="dxa"/>
          </w:tcPr>
          <w:p w14:paraId="54C81C36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1BEF1A3D" w14:textId="187E04C3" w:rsidR="00051A0D" w:rsidRPr="001D1830" w:rsidRDefault="00027839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非流動負債</w:t>
            </w:r>
          </w:p>
        </w:tc>
        <w:tc>
          <w:tcPr>
            <w:tcW w:w="1417" w:type="dxa"/>
            <w:gridSpan w:val="3"/>
          </w:tcPr>
          <w:p w14:paraId="3ECE48BD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0AC94571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115969B4" w14:textId="77777777" w:rsidTr="008A043A">
        <w:tc>
          <w:tcPr>
            <w:tcW w:w="567" w:type="dxa"/>
          </w:tcPr>
          <w:p w14:paraId="67814159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64B4E958" w14:textId="2CE0780B" w:rsidR="00051A0D" w:rsidRPr="001D1830" w:rsidRDefault="00981264" w:rsidP="009E1A08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  <w:r w:rsidR="00051A0D" w:rsidRPr="001D18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27839" w:rsidRPr="001D1830">
              <w:rPr>
                <w:rFonts w:ascii="Times New Roman" w:hAnsi="Times New Roman" w:cs="Times New Roman"/>
                <w:sz w:val="24"/>
                <w:szCs w:val="24"/>
              </w:rPr>
              <w:t>債券</w:t>
            </w:r>
          </w:p>
        </w:tc>
        <w:tc>
          <w:tcPr>
            <w:tcW w:w="1417" w:type="dxa"/>
            <w:gridSpan w:val="3"/>
          </w:tcPr>
          <w:p w14:paraId="0B68B209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4A82A74F" w14:textId="71D943A4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419A7114" w14:textId="77777777" w:rsidTr="008A043A">
        <w:tc>
          <w:tcPr>
            <w:tcW w:w="567" w:type="dxa"/>
          </w:tcPr>
          <w:p w14:paraId="2E38D65D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55847B8F" w14:textId="6F69168E" w:rsidR="00051A0D" w:rsidRPr="001D1830" w:rsidRDefault="00051A0D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  <w:gridSpan w:val="3"/>
          </w:tcPr>
          <w:p w14:paraId="56850B9E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491B911A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3D068A99" w14:textId="77777777" w:rsidTr="008A043A">
        <w:tc>
          <w:tcPr>
            <w:tcW w:w="567" w:type="dxa"/>
          </w:tcPr>
          <w:p w14:paraId="5CF0F5EA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2316F032" w14:textId="3B63EEF4" w:rsidR="00051A0D" w:rsidRPr="001D1830" w:rsidRDefault="001158F1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D1830">
              <w:rPr>
                <w:rFonts w:ascii="Times New Roman" w:hAnsi="Times New Roman" w:cs="Times New Roman"/>
                <w:noProof/>
                <w:kern w:val="2"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928576" behindDoc="0" locked="0" layoutInCell="1" allowOverlap="1" wp14:anchorId="1991A665" wp14:editId="64BBF1B5">
                      <wp:simplePos x="0" y="0"/>
                      <wp:positionH relativeFrom="column">
                        <wp:posOffset>1298575</wp:posOffset>
                      </wp:positionH>
                      <wp:positionV relativeFrom="paragraph">
                        <wp:posOffset>65405</wp:posOffset>
                      </wp:positionV>
                      <wp:extent cx="2908300" cy="260350"/>
                      <wp:effectExtent l="0" t="0" r="25400" b="25400"/>
                      <wp:wrapNone/>
                      <wp:docPr id="8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08300" cy="260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59B581" w14:textId="2DC5EDEE" w:rsidR="00015F68" w:rsidRDefault="00015F68" w:rsidP="00984E62">
                                  <w:pPr>
                                    <w:rPr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lang w:eastAsia="zh-TW"/>
                                    </w:rPr>
                                    <w:t>(</w:t>
                                  </w:r>
                                  <w:r>
                                    <w:rPr>
                                      <w:rFonts w:hint="eastAsia"/>
                                      <w:lang w:eastAsia="zh-TW"/>
                                    </w:rPr>
                                    <w:t>認購</w:t>
                                  </w:r>
                                  <w:r>
                                    <w:rPr>
                                      <w:lang w:eastAsia="zh-TW"/>
                                    </w:rPr>
                                    <w:t>股</w:t>
                                  </w:r>
                                  <w:r>
                                    <w:rPr>
                                      <w:rFonts w:hint="eastAsia"/>
                                      <w:lang w:eastAsia="zh-TW"/>
                                    </w:rPr>
                                    <w:t>份</w:t>
                                  </w:r>
                                  <w:r>
                                    <w:rPr>
                                      <w:lang w:eastAsia="zh-TW"/>
                                    </w:rPr>
                                    <w:t>數量</w:t>
                                  </w:r>
                                  <w:r>
                                    <w:rPr>
                                      <w:lang w:eastAsia="zh-TW"/>
                                    </w:rPr>
                                    <w:t xml:space="preserve"> – </w:t>
                                  </w:r>
                                  <w:r>
                                    <w:rPr>
                                      <w:rFonts w:hint="eastAsia"/>
                                      <w:lang w:eastAsia="zh-TW"/>
                                    </w:rPr>
                                    <w:t>發行股</w:t>
                                  </w:r>
                                  <w:r>
                                    <w:rPr>
                                      <w:lang w:eastAsia="zh-TW"/>
                                    </w:rPr>
                                    <w:t>份數量</w:t>
                                  </w:r>
                                  <w:r>
                                    <w:rPr>
                                      <w:lang w:eastAsia="zh-TW"/>
                                    </w:rPr>
                                    <w:t xml:space="preserve">) × </w:t>
                                  </w:r>
                                  <w:r>
                                    <w:rPr>
                                      <w:rFonts w:hint="eastAsia"/>
                                      <w:lang w:eastAsia="zh-TW"/>
                                    </w:rPr>
                                    <w:t>發</w:t>
                                  </w:r>
                                  <w:r>
                                    <w:rPr>
                                      <w:lang w:eastAsia="zh-TW"/>
                                    </w:rPr>
                                    <w:t>行價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91A665" id="_x0000_s1039" type="#_x0000_t202" style="position:absolute;margin-left:102.25pt;margin-top:5.15pt;width:229pt;height:20.5pt;z-index:251928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">
                      <v:textbox>
                        <w:txbxContent>
                          <w:p w14:paraId="5C59B581" w14:textId="2DC5EDEE" w:rsidR="00015F68" w:rsidRDefault="00015F68" w:rsidP="00984E62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lang w:eastAsia="zh-TW"/>
                              </w:rPr>
                              <w:t>(</w:t>
                            </w:r>
                            <w:r>
                              <w:rPr>
                                <w:rFonts w:hint="eastAsia"/>
                                <w:lang w:eastAsia="zh-TW"/>
                              </w:rPr>
                              <w:t>認購</w:t>
                            </w:r>
                            <w:r>
                              <w:rPr>
                                <w:lang w:eastAsia="zh-TW"/>
                              </w:rPr>
                              <w:t>股</w:t>
                            </w:r>
                            <w:r>
                              <w:rPr>
                                <w:rFonts w:hint="eastAsia"/>
                                <w:lang w:eastAsia="zh-TW"/>
                              </w:rPr>
                              <w:t>份</w:t>
                            </w:r>
                            <w:r>
                              <w:rPr>
                                <w:lang w:eastAsia="zh-TW"/>
                              </w:rPr>
                              <w:t>數量</w:t>
                            </w:r>
                            <w:r>
                              <w:rPr>
                                <w:lang w:eastAsia="zh-TW"/>
                              </w:rPr>
                              <w:t xml:space="preserve"> – </w:t>
                            </w:r>
                            <w:r>
                              <w:rPr>
                                <w:rFonts w:hint="eastAsia"/>
                                <w:lang w:eastAsia="zh-TW"/>
                              </w:rPr>
                              <w:t>發行股</w:t>
                            </w:r>
                            <w:r>
                              <w:rPr>
                                <w:lang w:eastAsia="zh-TW"/>
                              </w:rPr>
                              <w:t>份數量</w:t>
                            </w:r>
                            <w:r>
                              <w:rPr>
                                <w:lang w:eastAsia="zh-TW"/>
                              </w:rPr>
                              <w:t xml:space="preserve">) × </w:t>
                            </w:r>
                            <w:r>
                              <w:rPr>
                                <w:rFonts w:hint="eastAsia"/>
                                <w:lang w:eastAsia="zh-TW"/>
                              </w:rPr>
                              <w:t>發</w:t>
                            </w:r>
                            <w:r>
                              <w:rPr>
                                <w:lang w:eastAsia="zh-TW"/>
                              </w:rPr>
                              <w:t>行價格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27839"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流動負債</w:t>
            </w:r>
          </w:p>
        </w:tc>
        <w:tc>
          <w:tcPr>
            <w:tcW w:w="1417" w:type="dxa"/>
            <w:gridSpan w:val="3"/>
          </w:tcPr>
          <w:p w14:paraId="42096E01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7ECDECE8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2E35CEDB" w14:textId="77777777" w:rsidTr="008A043A">
        <w:tc>
          <w:tcPr>
            <w:tcW w:w="567" w:type="dxa"/>
          </w:tcPr>
          <w:p w14:paraId="3EFFF569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7C769136" w14:textId="3A69FA3D" w:rsidR="00051A0D" w:rsidRPr="001D1830" w:rsidRDefault="001158F1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840B3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66816" behindDoc="0" locked="0" layoutInCell="1" allowOverlap="1" wp14:anchorId="39FD5EC9" wp14:editId="794C6EFD">
                      <wp:simplePos x="0" y="0"/>
                      <wp:positionH relativeFrom="column">
                        <wp:posOffset>1036955</wp:posOffset>
                      </wp:positionH>
                      <wp:positionV relativeFrom="paragraph">
                        <wp:posOffset>173990</wp:posOffset>
                      </wp:positionV>
                      <wp:extent cx="958850" cy="203200"/>
                      <wp:effectExtent l="38100" t="0" r="12700" b="8255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58850" cy="2032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B5D804" id="Straight Arrow Connector 2" o:spid="_x0000_s1026" type="#_x0000_t32" style="position:absolute;margin-left:81.65pt;margin-top:13.7pt;width:75.5pt;height:16pt;flip:x;z-index:25206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="005A3DEF">
              <w:rPr>
                <w:rFonts w:ascii="Times New Roman" w:hAnsi="Times New Roman" w:cs="Times New Roman"/>
                <w:sz w:val="24"/>
                <w:szCs w:val="24"/>
              </w:rPr>
              <w:t>應付貨款</w:t>
            </w:r>
            <w:r w:rsidR="00051A0D" w:rsidRPr="001D18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gridSpan w:val="3"/>
          </w:tcPr>
          <w:p w14:paraId="6BADBD2D" w14:textId="43A3CD4A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033F4B3B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D97F49" w:rsidRPr="001D1830" w14:paraId="29B14BBC" w14:textId="77777777" w:rsidTr="008A043A">
        <w:tc>
          <w:tcPr>
            <w:tcW w:w="567" w:type="dxa"/>
          </w:tcPr>
          <w:p w14:paraId="614D78C8" w14:textId="254DA177" w:rsidR="00D97F49" w:rsidRPr="001D1830" w:rsidRDefault="00D97F49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8364" w:type="dxa"/>
            <w:gridSpan w:val="7"/>
          </w:tcPr>
          <w:p w14:paraId="122B9627" w14:textId="74F8FE6F" w:rsidR="00D76399" w:rsidRPr="001D1830" w:rsidRDefault="008D77C0" w:rsidP="00D97F49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</w:t>
            </w:r>
            <w:r w:rsidR="009D2DD7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退</w:t>
            </w:r>
            <w:r w:rsidR="002E5B88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認購股款</w:t>
            </w:r>
          </w:p>
          <w:p w14:paraId="77225AD4" w14:textId="083F40CE" w:rsidR="00D97F49" w:rsidRPr="001D1830" w:rsidRDefault="00D97F49" w:rsidP="00D97F49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[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(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___________ -  ___________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× </w:t>
            </w:r>
            <w:r w:rsidRPr="001D1830">
              <w:rPr>
                <w:rFonts w:ascii="Times New Roman" w:hAnsi="Times New Roman" w:cs="Times New Roman"/>
                <w:iCs/>
                <w:sz w:val="24"/>
                <w:szCs w:val="24"/>
                <w:lang w:eastAsia="zh-TW"/>
              </w:rPr>
              <w:t>$______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]</w:t>
            </w:r>
            <w:r w:rsidR="00D76399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sz w:val="24"/>
                <w:szCs w:val="24"/>
                <w:lang w:eastAsia="zh-TW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sz w:val="24"/>
                <w:szCs w:val="24"/>
                <w:lang w:eastAsia="zh-TW"/>
              </w:rPr>
              <w:t>項目</w:t>
            </w:r>
            <w:r w:rsidR="00D76399" w:rsidRPr="001D1830">
              <w:rPr>
                <w:rFonts w:ascii="Times New Roman" w:hAnsi="Times New Roman" w:cs="Times New Roman"/>
                <w:i/>
                <w:sz w:val="24"/>
                <w:szCs w:val="24"/>
                <w:lang w:eastAsia="zh-TW"/>
              </w:rPr>
              <w:t xml:space="preserve"> i</w:t>
            </w:r>
            <w:r w:rsidR="005B0BE8" w:rsidRPr="001D1830">
              <w:rPr>
                <w:rFonts w:ascii="Times New Roman" w:hAnsi="Times New Roman" w:cs="Times New Roman"/>
                <w:i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343" w:type="dxa"/>
          </w:tcPr>
          <w:p w14:paraId="7C0367C8" w14:textId="77777777" w:rsidR="00D97F49" w:rsidRPr="001D1830" w:rsidRDefault="00D97F49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6D73A72B" w14:textId="77777777" w:rsidTr="008A043A">
        <w:tc>
          <w:tcPr>
            <w:tcW w:w="567" w:type="dxa"/>
          </w:tcPr>
          <w:p w14:paraId="11B32A51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216B0FB0" w14:textId="71EE9DFF" w:rsidR="00051A0D" w:rsidRPr="001D1830" w:rsidRDefault="009D2DD7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應付稅金</w:t>
            </w:r>
            <w:r w:rsidR="00051A0D" w:rsidRPr="001D18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項目</w:t>
            </w:r>
            <w:r w:rsidR="00051A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ii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)</w:t>
            </w:r>
          </w:p>
        </w:tc>
        <w:tc>
          <w:tcPr>
            <w:tcW w:w="1417" w:type="dxa"/>
            <w:gridSpan w:val="3"/>
          </w:tcPr>
          <w:p w14:paraId="23459780" w14:textId="7F7DB835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3FD1C4B2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0CFB892A" w14:textId="77777777" w:rsidTr="008A043A">
        <w:tc>
          <w:tcPr>
            <w:tcW w:w="567" w:type="dxa"/>
          </w:tcPr>
          <w:p w14:paraId="09C466FF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457" w:type="dxa"/>
            <w:gridSpan w:val="6"/>
          </w:tcPr>
          <w:p w14:paraId="4EB002D4" w14:textId="4723E76D" w:rsidR="00051A0D" w:rsidRPr="001D1830" w:rsidRDefault="00514A53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計行政費用</w:t>
            </w:r>
            <w:r w:rsidR="00051A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$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984E62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____</w:t>
            </w:r>
            <w:r w:rsidR="00981264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____</w:t>
            </w:r>
            <w:r w:rsidR="00051A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+</w:t>
            </w:r>
            <w:r w:rsidR="00984E62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_____</w:t>
            </w:r>
            <w:r w:rsidR="00981264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___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</w:t>
            </w:r>
            <w:r w:rsidR="00051A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="00051A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i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907" w:type="dxa"/>
          </w:tcPr>
          <w:p w14:paraId="51694FB6" w14:textId="6EBF85A0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</w:tcPr>
          <w:p w14:paraId="5023EB02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4507A3C1" w14:textId="77777777" w:rsidTr="008A043A">
        <w:tc>
          <w:tcPr>
            <w:tcW w:w="567" w:type="dxa"/>
          </w:tcPr>
          <w:p w14:paraId="28C9D724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624F5379" w14:textId="39A49628" w:rsidR="00051A0D" w:rsidRPr="001D1830" w:rsidRDefault="00514A53" w:rsidP="0089098A">
            <w:pPr>
              <w:widowControl w:val="0"/>
              <w:snapToGrid w:val="0"/>
              <w:spacing w:after="0" w:line="360" w:lineRule="auto"/>
              <w:jc w:val="both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計</w:t>
            </w: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債券利息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="00D76399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</w:t>
            </w:r>
            <w:r w:rsidR="008909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5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417" w:type="dxa"/>
            <w:gridSpan w:val="3"/>
            <w:tcBorders>
              <w:bottom w:val="single" w:sz="4" w:space="0" w:color="auto"/>
            </w:tcBorders>
          </w:tcPr>
          <w:p w14:paraId="1842292B" w14:textId="44764974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  <w:tcBorders>
              <w:bottom w:val="single" w:sz="4" w:space="0" w:color="auto"/>
            </w:tcBorders>
          </w:tcPr>
          <w:p w14:paraId="3D3212CA" w14:textId="08ECCA93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3E4E669B" w14:textId="77777777" w:rsidTr="008A043A">
        <w:tc>
          <w:tcPr>
            <w:tcW w:w="567" w:type="dxa"/>
          </w:tcPr>
          <w:p w14:paraId="5121EAD2" w14:textId="04AC1983" w:rsidR="00051A0D" w:rsidRPr="001D1830" w:rsidRDefault="00051A0D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1D3A4D9D" w14:textId="50698B06" w:rsidR="00051A0D" w:rsidRPr="001D1830" w:rsidRDefault="00514A53" w:rsidP="00A50206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bCs/>
                <w:i/>
                <w:kern w:val="2"/>
                <w:sz w:val="24"/>
                <w:szCs w:val="24"/>
                <w:lang w:eastAsia="zh-TW"/>
              </w:rPr>
              <w:t>股東權益及負債總額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</w:tcBorders>
          </w:tcPr>
          <w:p w14:paraId="60C032E9" w14:textId="77777777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  <w:tcBorders>
              <w:top w:val="single" w:sz="4" w:space="0" w:color="auto"/>
              <w:bottom w:val="double" w:sz="4" w:space="0" w:color="auto"/>
            </w:tcBorders>
          </w:tcPr>
          <w:p w14:paraId="486DFB4C" w14:textId="7F241E4C" w:rsidR="00051A0D" w:rsidRPr="001D1830" w:rsidRDefault="00051A0D" w:rsidP="00A50206">
            <w:pPr>
              <w:widowControl w:val="0"/>
              <w:snapToGrid w:val="0"/>
              <w:spacing w:after="0" w:line="36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051A0D" w:rsidRPr="001D1830" w14:paraId="7D9C6CC3" w14:textId="77777777" w:rsidTr="008A043A">
        <w:tc>
          <w:tcPr>
            <w:tcW w:w="567" w:type="dxa"/>
          </w:tcPr>
          <w:p w14:paraId="60C31389" w14:textId="7F1AB487" w:rsidR="00051A0D" w:rsidRPr="001D1830" w:rsidRDefault="00051A0D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7" w:type="dxa"/>
            <w:gridSpan w:val="4"/>
          </w:tcPr>
          <w:p w14:paraId="36D156B2" w14:textId="70989243" w:rsidR="00051A0D" w:rsidRPr="001D1830" w:rsidRDefault="00051A0D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  <w:gridSpan w:val="3"/>
          </w:tcPr>
          <w:p w14:paraId="17F7C209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343" w:type="dxa"/>
            <w:tcBorders>
              <w:top w:val="double" w:sz="4" w:space="0" w:color="auto"/>
            </w:tcBorders>
          </w:tcPr>
          <w:p w14:paraId="16DB7ECE" w14:textId="77777777" w:rsidR="00051A0D" w:rsidRPr="001D1830" w:rsidRDefault="00051A0D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</w:tbl>
    <w:p w14:paraId="7A7FC9F0" w14:textId="2E3E8E7D" w:rsidR="00767981" w:rsidRPr="001D1830" w:rsidRDefault="00767981" w:rsidP="00820D5C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FA1A0B0" w14:textId="77777777" w:rsidR="0051026C" w:rsidRDefault="00EA6298" w:rsidP="0019766B">
      <w:pPr>
        <w:tabs>
          <w:tab w:val="right" w:pos="9746"/>
        </w:tabs>
        <w:snapToGrid w:val="0"/>
        <w:ind w:left="567" w:right="-19" w:hanging="567"/>
        <w:rPr>
          <w:rFonts w:ascii="Times New Roman" w:hAnsi="Times New Roman" w:cs="Times New Roman"/>
          <w:sz w:val="24"/>
          <w:szCs w:val="24"/>
          <w:lang w:eastAsia="zh-TW"/>
        </w:rPr>
      </w:pPr>
      <w:r w:rsidRPr="001D1830" w:rsidDel="00EA6298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</w:p>
    <w:p w14:paraId="3F5367A1" w14:textId="77777777" w:rsidR="0051026C" w:rsidRDefault="0051026C" w:rsidP="0019766B">
      <w:pPr>
        <w:tabs>
          <w:tab w:val="right" w:pos="9746"/>
        </w:tabs>
        <w:snapToGrid w:val="0"/>
        <w:ind w:left="567" w:right="-19" w:hanging="567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205D6CE4" w14:textId="77777777" w:rsidR="0051026C" w:rsidRDefault="0051026C" w:rsidP="0019766B">
      <w:pPr>
        <w:tabs>
          <w:tab w:val="right" w:pos="9746"/>
        </w:tabs>
        <w:snapToGrid w:val="0"/>
        <w:ind w:left="567" w:right="-19" w:hanging="567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50DFF58F" w14:textId="77777777" w:rsidR="0051026C" w:rsidRDefault="0051026C" w:rsidP="0019766B">
      <w:pPr>
        <w:tabs>
          <w:tab w:val="right" w:pos="9746"/>
        </w:tabs>
        <w:snapToGrid w:val="0"/>
        <w:ind w:left="567" w:right="-19" w:hanging="567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5B5CE7EB" w14:textId="77777777" w:rsidR="0051026C" w:rsidRDefault="0051026C" w:rsidP="0019766B">
      <w:pPr>
        <w:tabs>
          <w:tab w:val="right" w:pos="9746"/>
        </w:tabs>
        <w:snapToGrid w:val="0"/>
        <w:ind w:left="567" w:right="-19" w:hanging="567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164BC449" w14:textId="72D5E904" w:rsidR="005F385B" w:rsidRPr="001D1830" w:rsidRDefault="005F385B" w:rsidP="00BB14C9">
      <w:pPr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407AD6F9" w14:textId="77777777" w:rsidR="00A463DA" w:rsidRPr="001D1830" w:rsidRDefault="00A463DA" w:rsidP="00A463DA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  <w:lastRenderedPageBreak/>
        <w:t>分層課業</w:t>
      </w:r>
      <w:r w:rsidRPr="001D1830">
        <w:rPr>
          <w:rFonts w:ascii="Times New Roman" w:hAnsi="Times New Roman" w:cs="Times New Roman"/>
          <w:sz w:val="24"/>
          <w:szCs w:val="24"/>
          <w:lang w:eastAsia="zh-TW"/>
        </w:rPr>
        <w:t>：有限公司會計</w:t>
      </w:r>
    </w:p>
    <w:p w14:paraId="70452C6C" w14:textId="38976B40" w:rsidR="00A158E2" w:rsidRPr="001D1830" w:rsidRDefault="00A463DA" w:rsidP="00A463DA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spacing w:val="20"/>
          <w:sz w:val="24"/>
          <w:szCs w:val="24"/>
          <w:lang w:eastAsia="zh-TW"/>
        </w:rPr>
        <w:t>初階課業</w:t>
      </w:r>
      <w:r w:rsidRPr="001D1830">
        <w:rPr>
          <w:rFonts w:ascii="Times New Roman" w:hAnsi="Times New Roman" w:cs="Times New Roman"/>
          <w:spacing w:val="20"/>
          <w:sz w:val="24"/>
          <w:szCs w:val="24"/>
          <w:lang w:eastAsia="zh-TW"/>
        </w:rPr>
        <w:t xml:space="preserve"> - </w:t>
      </w:r>
      <w:r w:rsidRPr="001D1830">
        <w:rPr>
          <w:rFonts w:ascii="Times New Roman" w:hAnsi="Times New Roman" w:cs="Times New Roman"/>
          <w:sz w:val="24"/>
          <w:szCs w:val="24"/>
          <w:lang w:val="en-HK" w:eastAsia="zh-TW"/>
        </w:rPr>
        <w:t>建議答案及解說</w:t>
      </w:r>
    </w:p>
    <w:p w14:paraId="3943DFE6" w14:textId="5DE94395" w:rsidR="001E0D50" w:rsidRPr="001D1830" w:rsidRDefault="00A463DA" w:rsidP="0002539C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  <w:lang w:val="en-HK"/>
        </w:rPr>
      </w:pPr>
      <w:r w:rsidRPr="001D1830">
        <w:rPr>
          <w:rFonts w:ascii="Times New Roman" w:hAnsi="Times New Roman" w:cs="Times New Roman"/>
          <w:sz w:val="24"/>
          <w:szCs w:val="24"/>
          <w:lang w:val="en-HK"/>
        </w:rPr>
        <w:t>普通股和債券的分別</w:t>
      </w:r>
      <w:r w:rsidR="001E0D50" w:rsidRPr="001D1830">
        <w:rPr>
          <w:rFonts w:ascii="Times New Roman" w:hAnsi="Times New Roman" w:cs="Times New Roman"/>
          <w:sz w:val="24"/>
          <w:szCs w:val="24"/>
          <w:lang w:val="en-HK"/>
        </w:rPr>
        <w:t xml:space="preserve"> </w:t>
      </w:r>
    </w:p>
    <w:p w14:paraId="6A7D4FEB" w14:textId="749165A9" w:rsidR="00855685" w:rsidRPr="001D1830" w:rsidRDefault="00855685" w:rsidP="00855685">
      <w:pPr>
        <w:pStyle w:val="ListParagraph"/>
        <w:spacing w:after="0"/>
        <w:ind w:left="567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895" w:type="dxa"/>
        <w:jc w:val="center"/>
        <w:tblLook w:val="04A0" w:firstRow="1" w:lastRow="0" w:firstColumn="1" w:lastColumn="0" w:noHBand="0" w:noVBand="1"/>
      </w:tblPr>
      <w:tblGrid>
        <w:gridCol w:w="2693"/>
        <w:gridCol w:w="3539"/>
        <w:gridCol w:w="3663"/>
      </w:tblGrid>
      <w:tr w:rsidR="00855685" w:rsidRPr="001D1830" w14:paraId="07111045" w14:textId="77777777" w:rsidTr="00D018CC">
        <w:trPr>
          <w:jc w:val="center"/>
        </w:trPr>
        <w:tc>
          <w:tcPr>
            <w:tcW w:w="2693" w:type="dxa"/>
          </w:tcPr>
          <w:p w14:paraId="4B7986DE" w14:textId="08291854" w:rsidR="00855685" w:rsidRPr="001D1830" w:rsidRDefault="00855685" w:rsidP="00185D0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539" w:type="dxa"/>
          </w:tcPr>
          <w:p w14:paraId="1037C419" w14:textId="480907FB" w:rsidR="00855685" w:rsidRPr="001D1830" w:rsidRDefault="00A463DA" w:rsidP="00185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 w:eastAsia="zh-TW"/>
              </w:rPr>
              <w:t>普通股</w:t>
            </w:r>
          </w:p>
        </w:tc>
        <w:tc>
          <w:tcPr>
            <w:tcW w:w="3663" w:type="dxa"/>
          </w:tcPr>
          <w:p w14:paraId="466AB791" w14:textId="69B7521D" w:rsidR="00855685" w:rsidRPr="001D1830" w:rsidRDefault="00A463DA" w:rsidP="00185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 w:eastAsia="zh-TW"/>
              </w:rPr>
              <w:t>債券</w:t>
            </w:r>
          </w:p>
        </w:tc>
      </w:tr>
      <w:tr w:rsidR="00C60EB8" w:rsidRPr="001D1830" w14:paraId="04E7EE5A" w14:textId="77777777" w:rsidTr="00D018CC">
        <w:trPr>
          <w:jc w:val="center"/>
        </w:trPr>
        <w:tc>
          <w:tcPr>
            <w:tcW w:w="2693" w:type="dxa"/>
            <w:vAlign w:val="center"/>
          </w:tcPr>
          <w:p w14:paraId="34A9CB55" w14:textId="0AFBDF5C" w:rsidR="00C60EB8" w:rsidRPr="005121CA" w:rsidRDefault="00C60EB8" w:rsidP="00C60EB8">
            <w:pPr>
              <w:rPr>
                <w:rFonts w:ascii="Times New Roman" w:eastAsia="DengXi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資本</w:t>
            </w:r>
          </w:p>
        </w:tc>
        <w:tc>
          <w:tcPr>
            <w:tcW w:w="3539" w:type="dxa"/>
            <w:vAlign w:val="center"/>
          </w:tcPr>
          <w:p w14:paraId="33C82D82" w14:textId="77777777" w:rsidR="00C60EB8" w:rsidRDefault="00C60EB8" w:rsidP="00C60E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56576" behindDoc="0" locked="0" layoutInCell="1" allowOverlap="1" wp14:anchorId="16E6C3E6" wp14:editId="42FD31E6">
                      <wp:simplePos x="0" y="0"/>
                      <wp:positionH relativeFrom="column">
                        <wp:posOffset>223520</wp:posOffset>
                      </wp:positionH>
                      <wp:positionV relativeFrom="paragraph">
                        <wp:posOffset>357505</wp:posOffset>
                      </wp:positionV>
                      <wp:extent cx="647700" cy="276225"/>
                      <wp:effectExtent l="0" t="0" r="19050" b="28575"/>
                      <wp:wrapNone/>
                      <wp:docPr id="4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7700" cy="27622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4A7FA71" id="Oval 39" o:spid="_x0000_s1026" style="position:absolute;margin-left:17.6pt;margin-top:28.15pt;width:51pt;height:21.75pt;z-index:25205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57600" behindDoc="0" locked="0" layoutInCell="1" allowOverlap="1" wp14:anchorId="701B345F" wp14:editId="201A505C">
                      <wp:simplePos x="0" y="0"/>
                      <wp:positionH relativeFrom="column">
                        <wp:posOffset>1379855</wp:posOffset>
                      </wp:positionH>
                      <wp:positionV relativeFrom="paragraph">
                        <wp:posOffset>3175</wp:posOffset>
                      </wp:positionV>
                      <wp:extent cx="497840" cy="217805"/>
                      <wp:effectExtent l="0" t="0" r="16510" b="10795"/>
                      <wp:wrapNone/>
                      <wp:docPr id="9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7840" cy="21780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9A2C9C3" id="Oval 39" o:spid="_x0000_s1026" style="position:absolute;margin-left:108.65pt;margin-top:.25pt;width:39.2pt;height:17.15pt;z-index:25205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Pr="00A7294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普通股的資本性質是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股本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借貸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*</w:t>
            </w:r>
            <w:r w:rsidRPr="00A7294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，在財務狀況表中記入</w:t>
            </w:r>
          </w:p>
          <w:p w14:paraId="53489F03" w14:textId="0F243223" w:rsidR="00C60EB8" w:rsidRPr="001D1830" w:rsidRDefault="00C60EB8" w:rsidP="00C60E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 w:rsidRPr="003351E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股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東權益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/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負債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*</w:t>
            </w:r>
            <w:r w:rsidRPr="00A7294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部分。</w:t>
            </w:r>
          </w:p>
        </w:tc>
        <w:tc>
          <w:tcPr>
            <w:tcW w:w="3663" w:type="dxa"/>
            <w:vAlign w:val="center"/>
          </w:tcPr>
          <w:p w14:paraId="10A462BE" w14:textId="02070A76" w:rsidR="00C60EB8" w:rsidRDefault="00C60EB8" w:rsidP="00C60E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53504" behindDoc="0" locked="0" layoutInCell="1" allowOverlap="1" wp14:anchorId="7995CAA3" wp14:editId="796D3356">
                      <wp:simplePos x="0" y="0"/>
                      <wp:positionH relativeFrom="column">
                        <wp:posOffset>1668780</wp:posOffset>
                      </wp:positionH>
                      <wp:positionV relativeFrom="paragraph">
                        <wp:posOffset>6985</wp:posOffset>
                      </wp:positionV>
                      <wp:extent cx="497840" cy="217805"/>
                      <wp:effectExtent l="0" t="0" r="16510" b="10795"/>
                      <wp:wrapNone/>
                      <wp:docPr id="39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7840" cy="21780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4A6F144" id="Oval 39" o:spid="_x0000_s1026" style="position:absolute;margin-left:131.4pt;margin-top:.55pt;width:39.2pt;height:17.15pt;z-index:25205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Pr="00A7294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債券的資本性質是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股本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借貸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 *</w:t>
            </w:r>
          </w:p>
          <w:p w14:paraId="6BB7CAB2" w14:textId="035BAA9F" w:rsidR="00C60EB8" w:rsidRPr="001D1830" w:rsidRDefault="00C60EB8" w:rsidP="00C60E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59648" behindDoc="0" locked="0" layoutInCell="1" allowOverlap="1" wp14:anchorId="43336749" wp14:editId="1012DF8D">
                      <wp:simplePos x="0" y="0"/>
                      <wp:positionH relativeFrom="column">
                        <wp:posOffset>640715</wp:posOffset>
                      </wp:positionH>
                      <wp:positionV relativeFrom="paragraph">
                        <wp:posOffset>181610</wp:posOffset>
                      </wp:positionV>
                      <wp:extent cx="497840" cy="217805"/>
                      <wp:effectExtent l="0" t="0" r="16510" b="10795"/>
                      <wp:wrapNone/>
                      <wp:docPr id="15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7840" cy="21780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5F3B24" id="Oval 39" o:spid="_x0000_s1026" style="position:absolute;margin-left:50.45pt;margin-top:14.3pt;width:39.2pt;height:17.15pt;z-index:25205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Pr="00A7294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，在財務狀況表中記入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)</w:t>
            </w:r>
            <w:r w:rsidRPr="003351E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股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東權益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/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負債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*</w:t>
            </w:r>
            <w:r w:rsidRPr="00A7294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部分。</w:t>
            </w:r>
          </w:p>
        </w:tc>
      </w:tr>
      <w:tr w:rsidR="00C60EB8" w:rsidRPr="001D1830" w14:paraId="70716D09" w14:textId="77777777" w:rsidTr="00D018CC">
        <w:trPr>
          <w:jc w:val="center"/>
        </w:trPr>
        <w:tc>
          <w:tcPr>
            <w:tcW w:w="2693" w:type="dxa"/>
            <w:vAlign w:val="center"/>
          </w:tcPr>
          <w:p w14:paraId="50AFA486" w14:textId="72F4BB1C" w:rsidR="00C60EB8" w:rsidRPr="001D1830" w:rsidRDefault="00C60EB8" w:rsidP="00C60EB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有限公司的財政負擔</w:t>
            </w:r>
          </w:p>
        </w:tc>
        <w:tc>
          <w:tcPr>
            <w:tcW w:w="3539" w:type="dxa"/>
            <w:vAlign w:val="center"/>
          </w:tcPr>
          <w:p w14:paraId="6F2233DB" w14:textId="085A3CE1" w:rsidR="00C60EB8" w:rsidRDefault="00C60EB8" w:rsidP="00C60E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62720" behindDoc="0" locked="0" layoutInCell="1" allowOverlap="1" wp14:anchorId="253A6AD4" wp14:editId="7743577F">
                      <wp:simplePos x="0" y="0"/>
                      <wp:positionH relativeFrom="margin">
                        <wp:posOffset>613410</wp:posOffset>
                      </wp:positionH>
                      <wp:positionV relativeFrom="paragraph">
                        <wp:posOffset>382270</wp:posOffset>
                      </wp:positionV>
                      <wp:extent cx="593725" cy="234950"/>
                      <wp:effectExtent l="0" t="0" r="15875" b="12700"/>
                      <wp:wrapNone/>
                      <wp:docPr id="72" name="Oval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3725" cy="23495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475B257" id="Oval 43" o:spid="_x0000_s1026" style="position:absolute;margin-left:48.3pt;margin-top:30.1pt;width:46.75pt;height:18.5pt;z-index:252062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" filled="f" strokecolor="red" strokeweight="1pt">
                      <v:stroke joinstyle="miter"/>
                      <w10:wrap anchorx="margin"/>
                    </v:oval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60672" behindDoc="0" locked="0" layoutInCell="1" allowOverlap="1" wp14:anchorId="0BEB7A56" wp14:editId="6D008635">
                      <wp:simplePos x="0" y="0"/>
                      <wp:positionH relativeFrom="column">
                        <wp:posOffset>1280160</wp:posOffset>
                      </wp:positionH>
                      <wp:positionV relativeFrom="paragraph">
                        <wp:posOffset>8255</wp:posOffset>
                      </wp:positionV>
                      <wp:extent cx="497840" cy="217805"/>
                      <wp:effectExtent l="0" t="0" r="16510" b="10795"/>
                      <wp:wrapNone/>
                      <wp:docPr id="33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7840" cy="21780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1186E4F" id="Oval 39" o:spid="_x0000_s1026" style="position:absolute;margin-left:100.8pt;margin-top:.65pt;width:39.2pt;height:17.15pt;z-index:25206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Pr="005F6AB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普通股不一定派發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(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股息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/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利息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)*</w:t>
            </w:r>
            <w:r w:rsidRPr="005F6AB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，金額亦可每年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(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固定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/</w:t>
            </w:r>
          </w:p>
          <w:p w14:paraId="185DCF5A" w14:textId="3F49BA85" w:rsidR="00C60EB8" w:rsidRPr="001D1830" w:rsidRDefault="00C60EB8" w:rsidP="00C60E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不同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)*</w:t>
            </w:r>
            <w:r w:rsidRPr="005F6AB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。</w:t>
            </w:r>
          </w:p>
        </w:tc>
        <w:tc>
          <w:tcPr>
            <w:tcW w:w="3663" w:type="dxa"/>
            <w:vAlign w:val="center"/>
          </w:tcPr>
          <w:p w14:paraId="03124F1B" w14:textId="2EF1ADBD" w:rsidR="00C60EB8" w:rsidRPr="001D1830" w:rsidRDefault="00C60EB8" w:rsidP="00C60E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54528" behindDoc="0" locked="0" layoutInCell="1" allowOverlap="1" wp14:anchorId="259F31A5" wp14:editId="7218A01C">
                      <wp:simplePos x="0" y="0"/>
                      <wp:positionH relativeFrom="column">
                        <wp:posOffset>872490</wp:posOffset>
                      </wp:positionH>
                      <wp:positionV relativeFrom="paragraph">
                        <wp:posOffset>-8255</wp:posOffset>
                      </wp:positionV>
                      <wp:extent cx="497840" cy="217805"/>
                      <wp:effectExtent l="0" t="0" r="16510" b="10795"/>
                      <wp:wrapNone/>
                      <wp:docPr id="42" name="Oval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7840" cy="21780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810FD77" id="Oval 42" o:spid="_x0000_s1026" style="position:absolute;margin-left:68.7pt;margin-top:-.65pt;width:39.2pt;height:17.15pt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61696" behindDoc="0" locked="0" layoutInCell="1" allowOverlap="1" wp14:anchorId="79FD5467" wp14:editId="5E8CEA17">
                      <wp:simplePos x="0" y="0"/>
                      <wp:positionH relativeFrom="column">
                        <wp:posOffset>969010</wp:posOffset>
                      </wp:positionH>
                      <wp:positionV relativeFrom="paragraph">
                        <wp:posOffset>224790</wp:posOffset>
                      </wp:positionV>
                      <wp:extent cx="497840" cy="217805"/>
                      <wp:effectExtent l="0" t="0" r="16510" b="10795"/>
                      <wp:wrapNone/>
                      <wp:docPr id="48" name="Oval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7840" cy="21780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24853DE" id="Oval 42" o:spid="_x0000_s1026" style="position:absolute;margin-left:76.3pt;margin-top:17.7pt;width:39.2pt;height:17.15pt;z-index:25206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債券每年派發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(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固定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/ 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不同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)*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利率的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(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股息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/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利息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)*</w:t>
            </w:r>
            <w:r w:rsidRPr="00EE6495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。</w:t>
            </w:r>
          </w:p>
        </w:tc>
      </w:tr>
    </w:tbl>
    <w:p w14:paraId="271A1BCA" w14:textId="15287698" w:rsidR="001E0D50" w:rsidRPr="001D1830" w:rsidRDefault="001E0D50" w:rsidP="002E0B13">
      <w:pPr>
        <w:spacing w:after="0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1C963027" w14:textId="6A50226B" w:rsidR="00BA1AD6" w:rsidRPr="001D1830" w:rsidRDefault="00BA1AD6">
      <w:pPr>
        <w:rPr>
          <w:rFonts w:ascii="Times New Roman" w:hAnsi="Times New Roman" w:cs="Times New Roman"/>
          <w:sz w:val="24"/>
          <w:szCs w:val="24"/>
          <w:lang w:eastAsia="zh-TW"/>
        </w:rPr>
      </w:pPr>
    </w:p>
    <w:tbl>
      <w:tblPr>
        <w:tblStyle w:val="TableGrid"/>
        <w:tblW w:w="1071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"/>
        <w:gridCol w:w="971"/>
        <w:gridCol w:w="5103"/>
        <w:gridCol w:w="773"/>
        <w:gridCol w:w="1260"/>
        <w:gridCol w:w="175"/>
        <w:gridCol w:w="1291"/>
        <w:gridCol w:w="548"/>
      </w:tblGrid>
      <w:tr w:rsidR="00BA1AD6" w:rsidRPr="001D1830" w14:paraId="1518AFE0" w14:textId="77777777" w:rsidTr="0091187B">
        <w:tc>
          <w:tcPr>
            <w:tcW w:w="10715" w:type="dxa"/>
            <w:gridSpan w:val="8"/>
          </w:tcPr>
          <w:p w14:paraId="739E25AF" w14:textId="7FB15D39" w:rsidR="00BA1AD6" w:rsidRPr="001D1830" w:rsidRDefault="005B0BE8" w:rsidP="00723DDB">
            <w:pPr>
              <w:pStyle w:val="ListParagraph"/>
              <w:ind w:left="599" w:hanging="709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BA1AD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B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(</w:t>
            </w:r>
            <w:r w:rsidR="00BA1AD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a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  <w:r w:rsidR="00BA1AD6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  </w:t>
            </w:r>
          </w:p>
        </w:tc>
      </w:tr>
      <w:tr w:rsidR="002E0B13" w:rsidRPr="001D1830" w14:paraId="4CC8FC83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57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8EBE550" w14:textId="43B4BFB6" w:rsidR="002E0B13" w:rsidRPr="001D1830" w:rsidRDefault="006601B7" w:rsidP="00435DD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阿爾法有限公司</w:t>
            </w:r>
          </w:p>
        </w:tc>
      </w:tr>
      <w:tr w:rsidR="002E0B13" w:rsidRPr="001D1830" w14:paraId="790B6CDC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57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8C0E3F" w14:textId="78DD0821" w:rsidR="002E0B13" w:rsidRPr="001D1830" w:rsidRDefault="007E1439" w:rsidP="00185D0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5121CA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截至</w:t>
            </w:r>
            <w:r w:rsidRPr="005121CA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5121CA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年</w:t>
            </w:r>
            <w:r w:rsidRPr="005121CA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5121CA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月</w:t>
            </w:r>
            <w:r w:rsidRPr="005121CA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5121CA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日止年度的損益表</w:t>
            </w:r>
          </w:p>
        </w:tc>
      </w:tr>
      <w:tr w:rsidR="002E0B13" w:rsidRPr="001D1830" w14:paraId="1C916654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5C3C4B" w14:textId="22D7A583" w:rsidR="002E0B13" w:rsidRPr="001D1830" w:rsidRDefault="002E0B13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220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81D333" w14:textId="77777777" w:rsidR="002E0B13" w:rsidRPr="001D1830" w:rsidRDefault="002E0B13" w:rsidP="00D51170">
            <w:pPr>
              <w:pStyle w:val="ListParagraph"/>
              <w:ind w:left="0" w:firstLine="408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903015" w14:textId="77777777" w:rsidR="002E0B13" w:rsidRPr="001D1830" w:rsidRDefault="002E0B13" w:rsidP="00185D0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2E0B13" w:rsidRPr="001D1830" w14:paraId="3942F4A6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0F700C" w14:textId="0AFC9863" w:rsidR="002E0B13" w:rsidRPr="001D1830" w:rsidRDefault="00D043D2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923DB5">
              <w:rPr>
                <w:noProof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966464" behindDoc="0" locked="0" layoutInCell="1" allowOverlap="1" wp14:anchorId="529A2ADE" wp14:editId="2F80F4DF">
                      <wp:simplePos x="0" y="0"/>
                      <wp:positionH relativeFrom="column">
                        <wp:posOffset>1833880</wp:posOffset>
                      </wp:positionH>
                      <wp:positionV relativeFrom="paragraph">
                        <wp:posOffset>262890</wp:posOffset>
                      </wp:positionV>
                      <wp:extent cx="2311400" cy="504825"/>
                      <wp:effectExtent l="0" t="0" r="12700" b="28575"/>
                      <wp:wrapNone/>
                      <wp:docPr id="4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11400" cy="504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4F8B1A" w14:textId="5C7EDB86" w:rsidR="00015F68" w:rsidRPr="00923DB5" w:rsidRDefault="00015F68" w:rsidP="00813031">
                                  <w:pPr>
                                    <w:rPr>
                                      <w:sz w:val="24"/>
                                      <w:lang w:eastAsia="zh-TW"/>
                                    </w:rPr>
                                  </w:pPr>
                                  <w:r w:rsidRPr="00923DB5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應</w:t>
                                  </w:r>
                                  <w:r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從</w:t>
                                  </w:r>
                                  <w:r w:rsidRPr="00923DB5"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購貨</w:t>
                                  </w:r>
                                  <w:r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中</w:t>
                                  </w:r>
                                  <w:r w:rsidRPr="00923DB5"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減去</w:t>
                                  </w:r>
                                  <w:r w:rsidRPr="00923DB5">
                                    <w:rPr>
                                      <w:sz w:val="24"/>
                                      <w:lang w:eastAsia="zh-TW"/>
                                    </w:rPr>
                                    <w:t>在</w:t>
                                  </w:r>
                                  <w:r w:rsidRPr="00923DB5"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火災</w:t>
                                  </w:r>
                                  <w:r w:rsidRPr="00923DB5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中</w:t>
                                  </w:r>
                                  <w:r w:rsidRPr="00923DB5">
                                    <w:rPr>
                                      <w:sz w:val="24"/>
                                      <w:lang w:eastAsia="zh-TW"/>
                                    </w:rPr>
                                    <w:t>被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HK" w:eastAsia="zh-TW"/>
                                    </w:rPr>
                                    <w:t>損</w:t>
                                  </w:r>
                                  <w:r w:rsidRPr="00923DB5">
                                    <w:rPr>
                                      <w:sz w:val="24"/>
                                      <w:lang w:eastAsia="zh-TW"/>
                                    </w:rPr>
                                    <w:t>毀的</w:t>
                                  </w:r>
                                  <w:r w:rsidRPr="00923DB5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存貨</w:t>
                                  </w:r>
                                  <w:r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值</w:t>
                                  </w:r>
                                </w:p>
                                <w:p w14:paraId="3BC56D10" w14:textId="61DBF4E9" w:rsidR="00015F68" w:rsidRDefault="00015F68">
                                  <w:pPr>
                                    <w:rPr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9A2ADE" id="_x0000_s1040" type="#_x0000_t202" style="position:absolute;margin-left:144.4pt;margin-top:20.7pt;width:182pt;height:39.75pt;z-index:251966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">
                      <v:textbox>
                        <w:txbxContent>
                          <w:p w14:paraId="4E4F8B1A" w14:textId="5C7EDB86" w:rsidR="00015F68" w:rsidRPr="00923DB5" w:rsidRDefault="00015F68" w:rsidP="00813031">
                            <w:pPr>
                              <w:rPr>
                                <w:sz w:val="24"/>
                                <w:lang w:eastAsia="zh-TW"/>
                              </w:rPr>
                            </w:pPr>
                            <w:r w:rsidRPr="00923DB5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應</w:t>
                            </w:r>
                            <w:r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從</w:t>
                            </w:r>
                            <w:r w:rsidRPr="00923DB5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購貨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中</w:t>
                            </w:r>
                            <w:r w:rsidRPr="00923DB5"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減去</w:t>
                            </w:r>
                            <w:r w:rsidRPr="00923DB5">
                              <w:rPr>
                                <w:sz w:val="24"/>
                                <w:lang w:eastAsia="zh-TW"/>
                              </w:rPr>
                              <w:t>在</w:t>
                            </w:r>
                            <w:r w:rsidRPr="00923DB5"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火災</w:t>
                            </w:r>
                            <w:r w:rsidRPr="00923DB5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中</w:t>
                            </w:r>
                            <w:r w:rsidRPr="00923DB5">
                              <w:rPr>
                                <w:sz w:val="24"/>
                                <w:lang w:eastAsia="zh-TW"/>
                              </w:rPr>
                              <w:t>被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HK" w:eastAsia="zh-TW"/>
                              </w:rPr>
                              <w:t>損</w:t>
                            </w:r>
                            <w:r w:rsidRPr="00923DB5">
                              <w:rPr>
                                <w:sz w:val="24"/>
                                <w:lang w:eastAsia="zh-TW"/>
                              </w:rPr>
                              <w:t>毀的</w:t>
                            </w:r>
                            <w:r w:rsidRPr="00923DB5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存貨</w:t>
                            </w:r>
                            <w:r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值</w:t>
                            </w:r>
                          </w:p>
                          <w:p w14:paraId="3BC56D10" w14:textId="61DBF4E9" w:rsidR="00015F68" w:rsidRDefault="00015F68">
                            <w:pPr>
                              <w:rPr>
                                <w:lang w:eastAsia="zh-TW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13031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4A336F" w14:textId="77777777" w:rsidR="002E0B13" w:rsidRPr="001D1830" w:rsidRDefault="002E0B13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71A3F034" w14:textId="77777777" w:rsidR="002E0B13" w:rsidRPr="001D1830" w:rsidRDefault="002E0B13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,150,000</w:t>
            </w:r>
          </w:p>
        </w:tc>
      </w:tr>
      <w:tr w:rsidR="00813031" w:rsidRPr="001D1830" w14:paraId="4B4DEBC3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</w:tcPr>
          <w:p w14:paraId="58B06496" w14:textId="528DCC07" w:rsidR="00813031" w:rsidRPr="001D1830" w:rsidRDefault="00813031" w:rsidP="0081303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減：</w:t>
            </w: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31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20FB7FF" w14:textId="780B6E27" w:rsidR="00813031" w:rsidRPr="00923DB5" w:rsidRDefault="00813031" w:rsidP="00813031">
            <w:pPr>
              <w:pStyle w:val="ListParagraph"/>
              <w:ind w:left="0"/>
              <w:rPr>
                <w:rFonts w:ascii="Times New Roman" w:eastAsia="新細明體" w:hAnsi="Times New Roman" w:cs="Times New Roman"/>
                <w:sz w:val="24"/>
                <w:szCs w:val="24"/>
                <w:u w:val="single"/>
                <w:lang w:val="en-HK"/>
              </w:rPr>
            </w:pP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u w:val="single"/>
              </w:rPr>
              <w:t>銷貨成本</w:t>
            </w: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30125B86" w14:textId="2DD8279C" w:rsidR="00813031" w:rsidRPr="001D1830" w:rsidRDefault="00813031" w:rsidP="00813031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FB0F4E" w:rsidRPr="001D1830" w14:paraId="02784B8A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</w:tcPr>
          <w:p w14:paraId="1A0BCDBB" w14:textId="77777777" w:rsidR="00FB0F4E" w:rsidRPr="001D1830" w:rsidRDefault="00FB0F4E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41D81926" w14:textId="698DC394" w:rsidR="00FB0F4E" w:rsidRPr="00923DB5" w:rsidRDefault="00813031" w:rsidP="00185D00">
            <w:pPr>
              <w:pStyle w:val="ListParagraph"/>
              <w:ind w:left="0"/>
              <w:rPr>
                <w:rFonts w:ascii="Times New Roman" w:eastAsia="新細明體" w:hAnsi="Times New Roman" w:cs="Times New Roman"/>
                <w:sz w:val="24"/>
                <w:szCs w:val="24"/>
                <w:lang w:val="en-HK"/>
              </w:rPr>
            </w:pPr>
            <w:r w:rsidRPr="00923DB5">
              <w:rPr>
                <w:rFonts w:ascii="Times New Roman" w:eastAsia="新細明體" w:hAnsi="Times New Roman" w:cs="Times New Roman"/>
                <w:sz w:val="24"/>
                <w:szCs w:val="24"/>
              </w:rPr>
              <w:t>期初存貨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1E0370E" w14:textId="517D9F4C" w:rsidR="00FB0F4E" w:rsidRPr="001D1830" w:rsidRDefault="00FB0F4E" w:rsidP="00D51170">
            <w:pPr>
              <w:pStyle w:val="ListParagraph"/>
              <w:ind w:left="0" w:firstLine="408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90,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21ACEFCD" w14:textId="77777777" w:rsidR="00FB0F4E" w:rsidRPr="001D1830" w:rsidRDefault="00FB0F4E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A7575" w:rsidRPr="001D1830" w14:paraId="34626B99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025E2A" w14:textId="52470E4E" w:rsidR="00CA7575" w:rsidRPr="00923DB5" w:rsidRDefault="002E713F" w:rsidP="00923DB5">
            <w:pPr>
              <w:ind w:firstLine="1004"/>
              <w:rPr>
                <w:rFonts w:ascii="Times New Roman" w:eastAsia="新細明體" w:hAnsi="Times New Roman" w:cs="Times New Roman"/>
                <w:sz w:val="24"/>
                <w:szCs w:val="24"/>
                <w:lang w:val="en-HK"/>
              </w:rPr>
            </w:pPr>
            <w:r w:rsidRPr="00923DB5">
              <w:rPr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967488" behindDoc="0" locked="0" layoutInCell="1" allowOverlap="1" wp14:anchorId="35BC39E0" wp14:editId="36B94FF3">
                      <wp:simplePos x="0" y="0"/>
                      <wp:positionH relativeFrom="column">
                        <wp:posOffset>2268855</wp:posOffset>
                      </wp:positionH>
                      <wp:positionV relativeFrom="paragraph">
                        <wp:posOffset>177165</wp:posOffset>
                      </wp:positionV>
                      <wp:extent cx="247650" cy="107950"/>
                      <wp:effectExtent l="38100" t="0" r="19050" b="63500"/>
                      <wp:wrapNone/>
                      <wp:docPr id="45" name="Straight Arrow Connector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47650" cy="1079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35EEBD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5" o:spid="_x0000_s1026" type="#_x0000_t32" style="position:absolute;margin-left:178.65pt;margin-top:13.95pt;width:19.5pt;height:8.5pt;flip:x;z-index:25196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 w:rsidR="00813031" w:rsidRPr="00923DB5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加：購貨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E36B3E" w14:textId="30CBBA40" w:rsidR="00CA7575" w:rsidRPr="001D1830" w:rsidRDefault="00FB0F4E" w:rsidP="00D51170">
            <w:pPr>
              <w:pStyle w:val="ListParagraph"/>
              <w:ind w:left="0" w:firstLine="444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0,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2095F846" w14:textId="77777777" w:rsidR="00CA7575" w:rsidRPr="001D1830" w:rsidRDefault="00CA7575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A7575" w:rsidRPr="001D1830" w14:paraId="74BEA1F0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6DA0B5" w14:textId="77D5F596" w:rsidR="00CA7575" w:rsidRPr="00923DB5" w:rsidRDefault="00813031" w:rsidP="0091187B">
            <w:pPr>
              <w:ind w:firstLine="1004"/>
              <w:rPr>
                <w:rFonts w:ascii="Times New Roman" w:eastAsia="新細明體" w:hAnsi="Times New Roman" w:cs="Times New Roman"/>
                <w:sz w:val="24"/>
                <w:szCs w:val="24"/>
                <w:lang w:val="en-HK" w:eastAsia="zh-TW"/>
              </w:rPr>
            </w:pP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減：</w:t>
            </w:r>
            <w:r w:rsidR="0091187B" w:rsidRPr="0091187B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損</w:t>
            </w:r>
            <w:r w:rsidR="0091187B">
              <w:rPr>
                <w:rFonts w:ascii="Times New Roman" w:eastAsia="新細明體" w:hAnsi="Times New Roman" w:cs="Times New Roman" w:hint="eastAsia"/>
                <w:sz w:val="24"/>
                <w:szCs w:val="24"/>
                <w:lang w:eastAsia="zh-HK"/>
              </w:rPr>
              <w:t>壞</w:t>
            </w: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存貨</w:t>
            </w:r>
            <w:r w:rsidR="005B0BE8" w:rsidRPr="00923DB5">
              <w:rPr>
                <w:rFonts w:ascii="Times New Roman" w:eastAsia="新細明體" w:hAnsi="Times New Roman" w:cs="Times New Roman"/>
                <w:i/>
                <w:iCs/>
                <w:sz w:val="20"/>
                <w:szCs w:val="24"/>
                <w:lang w:val="en-HK" w:eastAsia="zh-TW"/>
              </w:rPr>
              <w:t>(</w:t>
            </w:r>
            <w:r w:rsidR="000C7B6F" w:rsidRPr="00923DB5">
              <w:rPr>
                <w:rFonts w:ascii="Times New Roman" w:eastAsia="新細明體" w:hAnsi="Times New Roman" w:cs="Times New Roman"/>
                <w:i/>
                <w:iCs/>
                <w:sz w:val="20"/>
                <w:szCs w:val="24"/>
                <w:lang w:val="en-HK" w:eastAsia="zh-TW"/>
              </w:rPr>
              <w:t>項目</w:t>
            </w:r>
            <w:r w:rsidR="00FB0F4E" w:rsidRPr="00923DB5">
              <w:rPr>
                <w:rFonts w:ascii="Times New Roman" w:eastAsia="新細明體" w:hAnsi="Times New Roman" w:cs="Times New Roman"/>
                <w:i/>
                <w:iCs/>
                <w:sz w:val="20"/>
                <w:szCs w:val="24"/>
                <w:lang w:val="en-HK" w:eastAsia="zh-TW"/>
              </w:rPr>
              <w:t xml:space="preserve"> vi</w:t>
            </w:r>
            <w:r w:rsidR="005B0BE8" w:rsidRPr="00923DB5">
              <w:rPr>
                <w:rFonts w:ascii="Times New Roman" w:eastAsia="新細明體" w:hAnsi="Times New Roman" w:cs="Times New Roman"/>
                <w:i/>
                <w:iCs/>
                <w:sz w:val="20"/>
                <w:szCs w:val="24"/>
                <w:lang w:val="en-HK" w:eastAsia="zh-TW"/>
              </w:rPr>
              <w:t>)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DBB048A" w14:textId="30932820" w:rsidR="00CA7575" w:rsidRPr="001D1830" w:rsidRDefault="00FB0F4E" w:rsidP="00D51170">
            <w:pPr>
              <w:pStyle w:val="ListParagraph"/>
              <w:ind w:left="0" w:firstLine="462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0,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4AA9F23B" w14:textId="77777777" w:rsidR="00CA7575" w:rsidRPr="001D1830" w:rsidRDefault="00CA7575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A7575" w:rsidRPr="001D1830" w14:paraId="22F4E8FF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8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DA32DD" w14:textId="55016404" w:rsidR="00CA7575" w:rsidRPr="00923DB5" w:rsidRDefault="00CD5A0B" w:rsidP="00923DB5">
            <w:pPr>
              <w:ind w:firstLine="1004"/>
              <w:rPr>
                <w:rFonts w:ascii="Times New Roman" w:eastAsia="新細明體" w:hAnsi="Times New Roman" w:cs="Times New Roman"/>
                <w:sz w:val="24"/>
                <w:szCs w:val="24"/>
                <w:lang w:val="en-HK"/>
              </w:rPr>
            </w:pPr>
            <w:r w:rsidRPr="00923DB5">
              <w:rPr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970560" behindDoc="0" locked="0" layoutInCell="1" allowOverlap="1" wp14:anchorId="51184A2A" wp14:editId="1153593C">
                      <wp:simplePos x="0" y="0"/>
                      <wp:positionH relativeFrom="column">
                        <wp:posOffset>2326005</wp:posOffset>
                      </wp:positionH>
                      <wp:positionV relativeFrom="paragraph">
                        <wp:posOffset>106045</wp:posOffset>
                      </wp:positionV>
                      <wp:extent cx="184150" cy="76200"/>
                      <wp:effectExtent l="38100" t="38100" r="25400" b="19050"/>
                      <wp:wrapNone/>
                      <wp:docPr id="47" name="Straight Arrow Connector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84150" cy="762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676070" id="Straight Arrow Connector 47" o:spid="_x0000_s1026" type="#_x0000_t32" style="position:absolute;margin-left:183.15pt;margin-top:8.35pt;width:14.5pt;height:6pt;flip:x y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 w:rsidR="00813031" w:rsidRPr="00923DB5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減：</w:t>
            </w:r>
            <w:r w:rsidR="00813031" w:rsidRPr="00923DB5">
              <w:rPr>
                <w:rFonts w:ascii="Times New Roman" w:eastAsia="新細明體" w:hAnsi="Times New Roman" w:cs="Times New Roman"/>
                <w:sz w:val="24"/>
                <w:szCs w:val="24"/>
              </w:rPr>
              <w:t>期末存貨</w:t>
            </w:r>
            <w:r w:rsidR="00923DB5">
              <w:rPr>
                <w:rFonts w:ascii="Times New Roman" w:eastAsia="新細明體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="005B0BE8" w:rsidRPr="00923DB5">
              <w:rPr>
                <w:rFonts w:ascii="Times New Roman" w:eastAsia="新細明體" w:hAnsi="Times New Roman" w:cs="Times New Roman"/>
                <w:i/>
                <w:iCs/>
                <w:sz w:val="20"/>
                <w:szCs w:val="24"/>
                <w:lang w:val="en-HK"/>
              </w:rPr>
              <w:t>(</w:t>
            </w:r>
            <w:r w:rsidR="000B0668" w:rsidRPr="00923DB5">
              <w:rPr>
                <w:rFonts w:ascii="Times New Roman" w:eastAsia="新細明體" w:hAnsi="Times New Roman" w:cs="Times New Roman"/>
                <w:i/>
                <w:iCs/>
                <w:sz w:val="20"/>
                <w:szCs w:val="24"/>
                <w:lang w:val="en-HK"/>
              </w:rPr>
              <w:t>W1</w:t>
            </w:r>
            <w:r w:rsidR="005B0BE8" w:rsidRPr="00923DB5">
              <w:rPr>
                <w:rFonts w:ascii="Times New Roman" w:eastAsia="新細明體" w:hAnsi="Times New Roman" w:cs="Times New Roman"/>
                <w:i/>
                <w:iCs/>
                <w:sz w:val="20"/>
                <w:szCs w:val="24"/>
                <w:lang w:val="en-HK"/>
              </w:rPr>
              <w:t>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DDFC70" w14:textId="56AF23B5" w:rsidR="00CA7575" w:rsidRPr="001D1830" w:rsidRDefault="00D51170" w:rsidP="00D51170">
            <w:pPr>
              <w:pStyle w:val="ListParagraph"/>
              <w:ind w:left="0" w:hanging="78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7,950</w:t>
            </w:r>
          </w:p>
        </w:tc>
        <w:tc>
          <w:tcPr>
            <w:tcW w:w="146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2A185A" w14:textId="22EB6BFB" w:rsidR="00CA7575" w:rsidRPr="001D1830" w:rsidRDefault="00FF0E72" w:rsidP="008A7ABA">
            <w:pPr>
              <w:pStyle w:val="ListParagraph"/>
              <w:ind w:left="0" w:firstLine="366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72,050</w:t>
            </w:r>
          </w:p>
        </w:tc>
      </w:tr>
      <w:tr w:rsidR="002E0B13" w:rsidRPr="001D1830" w14:paraId="38BD9714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5A7EA5" w14:textId="59060772" w:rsidR="002E0B13" w:rsidRPr="001D1830" w:rsidRDefault="00923DB5" w:rsidP="0081303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969536" behindDoc="0" locked="0" layoutInCell="1" allowOverlap="1" wp14:anchorId="5601220A" wp14:editId="1F024E2E">
                      <wp:simplePos x="0" y="0"/>
                      <wp:positionH relativeFrom="column">
                        <wp:posOffset>1186180</wp:posOffset>
                      </wp:positionH>
                      <wp:positionV relativeFrom="paragraph">
                        <wp:posOffset>36195</wp:posOffset>
                      </wp:positionV>
                      <wp:extent cx="3714750" cy="514350"/>
                      <wp:effectExtent l="0" t="0" r="19050" b="19050"/>
                      <wp:wrapNone/>
                      <wp:docPr id="4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14750" cy="514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C1771E" w14:textId="50186A1D" w:rsidR="00015F68" w:rsidRPr="00923DB5" w:rsidRDefault="00015F68" w:rsidP="002E713F">
                                  <w:pPr>
                                    <w:rPr>
                                      <w:color w:val="FF0000"/>
                                      <w:sz w:val="24"/>
                                      <w:lang w:eastAsia="zh-TW"/>
                                    </w:rPr>
                                  </w:pPr>
                                  <w:r w:rsidRPr="00923DB5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應</w:t>
                                  </w:r>
                                  <w:r w:rsidRPr="00923DB5">
                                    <w:rPr>
                                      <w:sz w:val="24"/>
                                      <w:lang w:eastAsia="zh-TW"/>
                                    </w:rPr>
                                    <w:t>用</w:t>
                                  </w:r>
                                  <w:r w:rsidRPr="00923DB5"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「成本與變現淨值孰低法」後，存貨</w:t>
                                  </w:r>
                                  <w:r w:rsidRPr="00923DB5">
                                    <w:rPr>
                                      <w:color w:val="FF0000"/>
                                      <w:sz w:val="24"/>
                                      <w:lang w:eastAsia="zh-TW"/>
                                    </w:rPr>
                                    <w:t>值</w:t>
                                  </w:r>
                                  <w:r w:rsidRPr="00923DB5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會</w:t>
                                  </w:r>
                                  <w:r w:rsidRPr="00923DB5">
                                    <w:rPr>
                                      <w:sz w:val="24"/>
                                      <w:lang w:eastAsia="zh-TW"/>
                                    </w:rPr>
                                    <w:t>於</w:t>
                                  </w:r>
                                  <w:r w:rsidRPr="00923DB5"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售</w:t>
                                  </w:r>
                                  <w:r w:rsidRPr="00923DB5">
                                    <w:rPr>
                                      <w:color w:val="FF0000"/>
                                      <w:sz w:val="24"/>
                                      <w:lang w:eastAsia="zh-TW"/>
                                    </w:rPr>
                                    <w:t>出</w:t>
                                  </w:r>
                                  <w:r w:rsidRPr="00923DB5"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貨</w:t>
                                  </w:r>
                                  <w:r w:rsidRPr="00923DB5">
                                    <w:rPr>
                                      <w:color w:val="FF0000"/>
                                      <w:sz w:val="24"/>
                                      <w:lang w:eastAsia="zh-TW"/>
                                    </w:rPr>
                                    <w:t>品成</w:t>
                                  </w:r>
                                  <w:r w:rsidRPr="00923DB5"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本</w:t>
                                  </w:r>
                                  <w:r w:rsidRPr="00923DB5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中</w:t>
                                  </w:r>
                                  <w:r w:rsidRPr="00923DB5">
                                    <w:rPr>
                                      <w:sz w:val="24"/>
                                      <w:lang w:eastAsia="zh-TW"/>
                                    </w:rPr>
                                    <w:t>作出</w:t>
                                  </w:r>
                                  <w:r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減記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01220A" id="_x0000_s1041" type="#_x0000_t202" style="position:absolute;margin-left:93.4pt;margin-top:2.85pt;width:292.5pt;height:40.5pt;z-index:251969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">
                      <v:textbox>
                        <w:txbxContent>
                          <w:p w14:paraId="56C1771E" w14:textId="50186A1D" w:rsidR="00015F68" w:rsidRPr="00923DB5" w:rsidRDefault="00015F68" w:rsidP="002E713F">
                            <w:pPr>
                              <w:rPr>
                                <w:color w:val="FF0000"/>
                                <w:sz w:val="24"/>
                                <w:lang w:eastAsia="zh-TW"/>
                              </w:rPr>
                            </w:pPr>
                            <w:r w:rsidRPr="00923DB5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應</w:t>
                            </w:r>
                            <w:r w:rsidRPr="00923DB5">
                              <w:rPr>
                                <w:sz w:val="24"/>
                                <w:lang w:eastAsia="zh-TW"/>
                              </w:rPr>
                              <w:t>用</w:t>
                            </w:r>
                            <w:r w:rsidRPr="00923DB5"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「成本與變現淨值孰低法」後，存貨</w:t>
                            </w:r>
                            <w:r w:rsidRPr="00923DB5">
                              <w:rPr>
                                <w:color w:val="FF0000"/>
                                <w:sz w:val="24"/>
                                <w:lang w:eastAsia="zh-TW"/>
                              </w:rPr>
                              <w:t>值</w:t>
                            </w:r>
                            <w:r w:rsidRPr="00923DB5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會</w:t>
                            </w:r>
                            <w:r w:rsidRPr="00923DB5">
                              <w:rPr>
                                <w:sz w:val="24"/>
                                <w:lang w:eastAsia="zh-TW"/>
                              </w:rPr>
                              <w:t>於</w:t>
                            </w:r>
                            <w:r w:rsidRPr="00923DB5"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售</w:t>
                            </w:r>
                            <w:r w:rsidRPr="00923DB5">
                              <w:rPr>
                                <w:color w:val="FF0000"/>
                                <w:sz w:val="24"/>
                                <w:lang w:eastAsia="zh-TW"/>
                              </w:rPr>
                              <w:t>出</w:t>
                            </w:r>
                            <w:r w:rsidRPr="00923DB5"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貨</w:t>
                            </w:r>
                            <w:r w:rsidRPr="00923DB5">
                              <w:rPr>
                                <w:color w:val="FF0000"/>
                                <w:sz w:val="24"/>
                                <w:lang w:eastAsia="zh-TW"/>
                              </w:rPr>
                              <w:t>品成</w:t>
                            </w:r>
                            <w:r w:rsidRPr="00923DB5"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本</w:t>
                            </w:r>
                            <w:r w:rsidRPr="00923DB5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中</w:t>
                            </w:r>
                            <w:r w:rsidRPr="00923DB5">
                              <w:rPr>
                                <w:sz w:val="24"/>
                                <w:lang w:eastAsia="zh-TW"/>
                              </w:rPr>
                              <w:t>作出</w:t>
                            </w:r>
                            <w:r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減記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13031" w:rsidRPr="001D1830">
              <w:rPr>
                <w:rFonts w:ascii="Times New Roman" w:hAnsi="Times New Roman" w:cs="Times New Roman"/>
                <w:sz w:val="24"/>
                <w:szCs w:val="24"/>
              </w:rPr>
              <w:t>毛利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B93B83" w14:textId="77777777" w:rsidR="002E0B13" w:rsidRPr="001D1830" w:rsidRDefault="002E0B13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2CD394" w14:textId="77777777" w:rsidR="002E0B13" w:rsidRPr="001D1830" w:rsidRDefault="002E0B13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,577,950</w:t>
            </w:r>
          </w:p>
        </w:tc>
      </w:tr>
      <w:tr w:rsidR="004B1774" w:rsidRPr="001D1830" w14:paraId="5DBFD773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9CE21C" w14:textId="77777777" w:rsidR="004B1774" w:rsidRPr="001D1830" w:rsidRDefault="004B1774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9B4B8E" w14:textId="77777777" w:rsidR="004B1774" w:rsidRPr="001D1830" w:rsidRDefault="004B1774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48AE31F8" w14:textId="77777777" w:rsidR="004B1774" w:rsidRPr="001D1830" w:rsidRDefault="004B1774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813031" w:rsidRPr="001D1830" w14:paraId="6C221D9E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</w:tcPr>
          <w:p w14:paraId="5C59AA96" w14:textId="3166C75E" w:rsidR="00813031" w:rsidRPr="001D1830" w:rsidRDefault="00813031" w:rsidP="0081303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：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76F231E7" w14:textId="764600C9" w:rsidR="00813031" w:rsidRPr="001D1830" w:rsidRDefault="00D71EAE" w:rsidP="0081303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費用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4715CF5" w14:textId="77777777" w:rsidR="00813031" w:rsidRPr="001D1830" w:rsidRDefault="00813031" w:rsidP="0081303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4C080E87" w14:textId="77777777" w:rsidR="00813031" w:rsidRPr="001D1830" w:rsidRDefault="00813031" w:rsidP="00813031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2E0B13" w:rsidRPr="001D1830" w14:paraId="7AF617E2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</w:tcPr>
          <w:p w14:paraId="73D728A9" w14:textId="77777777" w:rsidR="002E0B13" w:rsidRPr="001D1830" w:rsidRDefault="002E0B13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8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3FDBC0" w14:textId="04713FE4" w:rsidR="002E0B13" w:rsidRPr="001D1830" w:rsidRDefault="00813031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行政、銷售及分銷費用</w:t>
            </w:r>
            <w:r w:rsidR="005B0BE8" w:rsidRPr="00923DB5">
              <w:rPr>
                <w:rFonts w:ascii="Times New Roman" w:hAnsi="Times New Roman" w:cs="Times New Roman"/>
                <w:i/>
                <w:iCs/>
                <w:sz w:val="20"/>
                <w:szCs w:val="24"/>
                <w:lang w:val="en-HK" w:eastAsia="zh-TW"/>
              </w:rPr>
              <w:t>(</w:t>
            </w:r>
            <w:r w:rsidR="00991DAF" w:rsidRPr="00923DB5">
              <w:rPr>
                <w:rFonts w:ascii="Times New Roman" w:hAnsi="Times New Roman" w:cs="Times New Roman"/>
                <w:i/>
                <w:iCs/>
                <w:sz w:val="20"/>
                <w:szCs w:val="24"/>
                <w:lang w:val="en-HK" w:eastAsia="zh-TW"/>
              </w:rPr>
              <w:t>W2</w:t>
            </w:r>
            <w:r w:rsidR="005B0BE8" w:rsidRPr="00923DB5">
              <w:rPr>
                <w:rFonts w:ascii="Times New Roman" w:hAnsi="Times New Roman" w:cs="Times New Roman"/>
                <w:i/>
                <w:iCs/>
                <w:sz w:val="20"/>
                <w:szCs w:val="24"/>
                <w:lang w:val="en-HK" w:eastAsia="zh-TW"/>
              </w:rPr>
              <w:t>)</w:t>
            </w:r>
          </w:p>
        </w:tc>
        <w:tc>
          <w:tcPr>
            <w:tcW w:w="14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DE0E12" w14:textId="7920A5DB" w:rsidR="002E0B13" w:rsidRPr="006F2B06" w:rsidRDefault="00754147" w:rsidP="00417059">
            <w:pPr>
              <w:pStyle w:val="ListParagraph"/>
              <w:ind w:left="0" w:right="34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77</w:t>
            </w:r>
            <w:r w:rsidR="00767981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</w:t>
            </w:r>
            <w:r w:rsidR="002E0B13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,3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7DCEA0A7" w14:textId="77777777" w:rsidR="002E0B13" w:rsidRPr="006F2B06" w:rsidRDefault="002E0B13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767981" w:rsidRPr="001D1830" w14:paraId="550554E8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</w:tcPr>
          <w:p w14:paraId="432C4399" w14:textId="77777777" w:rsidR="00767981" w:rsidRPr="001D1830" w:rsidRDefault="00767981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8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2A18F4" w14:textId="36617D82" w:rsidR="00767981" w:rsidRPr="001D1830" w:rsidRDefault="00813031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存貨損失</w:t>
            </w:r>
            <w:r w:rsidR="005B0BE8" w:rsidRPr="005017F3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HK"/>
              </w:rPr>
              <w:t>(</w:t>
            </w:r>
            <w:r w:rsidR="00767981" w:rsidRPr="005017F3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HK"/>
              </w:rPr>
              <w:t>W4</w:t>
            </w:r>
            <w:r w:rsidR="005B0BE8" w:rsidRPr="005017F3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HK"/>
              </w:rPr>
              <w:t>)</w:t>
            </w:r>
          </w:p>
        </w:tc>
        <w:tc>
          <w:tcPr>
            <w:tcW w:w="14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0C1059" w14:textId="7323367A" w:rsidR="00767981" w:rsidRPr="006F2B06" w:rsidRDefault="00767981" w:rsidP="00417059">
            <w:pPr>
              <w:pStyle w:val="ListParagraph"/>
              <w:ind w:left="0" w:right="34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2,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1FDBF9A8" w14:textId="77777777" w:rsidR="00767981" w:rsidRPr="006F2B06" w:rsidRDefault="00767981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2E0B13" w:rsidRPr="001D1830" w14:paraId="7C6497BC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</w:tcPr>
          <w:p w14:paraId="4DFF24A0" w14:textId="77777777" w:rsidR="002E0B13" w:rsidRPr="001D1830" w:rsidRDefault="002E0B13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8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2CDAC7" w14:textId="3EA1C409" w:rsidR="002E0B13" w:rsidRPr="001D1830" w:rsidRDefault="00813031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債券利息</w:t>
            </w:r>
            <w:r w:rsidR="005B0BE8" w:rsidRPr="005017F3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HK"/>
              </w:rPr>
              <w:t>(</w:t>
            </w:r>
            <w:r w:rsidR="00767981" w:rsidRPr="005017F3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HK"/>
              </w:rPr>
              <w:t>W5</w:t>
            </w:r>
            <w:r w:rsidR="005B0BE8" w:rsidRPr="005017F3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HK"/>
              </w:rPr>
              <w:t>)</w:t>
            </w:r>
          </w:p>
        </w:tc>
        <w:tc>
          <w:tcPr>
            <w:tcW w:w="14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1D729" w14:textId="77777777" w:rsidR="002E0B13" w:rsidRPr="006F2B06" w:rsidRDefault="002E0B13" w:rsidP="00417059">
            <w:pPr>
              <w:pStyle w:val="ListParagraph"/>
              <w:ind w:left="0" w:right="34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7,000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383C0E" w14:textId="63A08565" w:rsidR="002E0B13" w:rsidRPr="006F2B06" w:rsidRDefault="00754147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1</w:t>
            </w:r>
            <w:r w:rsidR="002E0B13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,300</w:t>
            </w:r>
          </w:p>
        </w:tc>
      </w:tr>
      <w:tr w:rsidR="002E0B13" w:rsidRPr="001D1830" w14:paraId="2733F518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8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A1DFF68" w14:textId="1336544E" w:rsidR="002E0B13" w:rsidRPr="001D1830" w:rsidRDefault="00813031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稅前利潤</w:t>
            </w:r>
          </w:p>
        </w:tc>
        <w:tc>
          <w:tcPr>
            <w:tcW w:w="14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DC1937" w14:textId="77777777" w:rsidR="002E0B13" w:rsidRPr="006F2B06" w:rsidRDefault="002E0B13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C0240E" w14:textId="0BB4A185" w:rsidR="002E0B13" w:rsidRPr="006F2B06" w:rsidRDefault="00754147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75</w:t>
            </w:r>
            <w:r w:rsidR="002E0B13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,650</w:t>
            </w:r>
          </w:p>
        </w:tc>
      </w:tr>
      <w:tr w:rsidR="00813031" w:rsidRPr="001D1830" w14:paraId="70A036C1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</w:tcPr>
          <w:p w14:paraId="0F4E628D" w14:textId="4EFB39CA" w:rsidR="00813031" w:rsidRPr="001D1830" w:rsidRDefault="00813031" w:rsidP="0081303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減：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4D2783FA" w14:textId="7B59F783" w:rsidR="00813031" w:rsidRPr="001D1830" w:rsidRDefault="00813031" w:rsidP="0081303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利得稅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FFEF5F8" w14:textId="77777777" w:rsidR="00813031" w:rsidRPr="006F2B06" w:rsidRDefault="00813031" w:rsidP="00813031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2F175D" w14:textId="77777777" w:rsidR="00813031" w:rsidRPr="006F2B06" w:rsidRDefault="00813031" w:rsidP="00813031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5,000</w:t>
            </w:r>
          </w:p>
        </w:tc>
      </w:tr>
      <w:tr w:rsidR="002E0B13" w:rsidRPr="001D1830" w14:paraId="1B6CE6B7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618093" w14:textId="652CFC31" w:rsidR="002E0B13" w:rsidRPr="001D1830" w:rsidRDefault="00813031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稅後利潤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8E67FC" w14:textId="77777777" w:rsidR="002E0B13" w:rsidRPr="006F2B06" w:rsidRDefault="002E0B13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62380D8E" w14:textId="7ECFADA7" w:rsidR="002E0B13" w:rsidRPr="006F2B06" w:rsidRDefault="00754147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67</w:t>
            </w:r>
            <w:r w:rsidR="002E0B13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</w:tr>
      <w:tr w:rsidR="002E0B13" w:rsidRPr="001D1830" w14:paraId="4B3E7533" w14:textId="77777777" w:rsidTr="009118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6688B0" w14:textId="77777777" w:rsidR="002E0B13" w:rsidRPr="001D1830" w:rsidRDefault="002E0B13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3BDBC410" w14:textId="204551F9" w:rsidR="00AB3D7A" w:rsidRPr="001D1830" w:rsidRDefault="00AB3D7A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8FD5B85" w14:textId="77777777" w:rsidR="002E0B13" w:rsidRPr="001D1830" w:rsidRDefault="002E0B13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AAD08FC" w14:textId="77777777" w:rsidR="002E0B13" w:rsidRPr="001D1830" w:rsidRDefault="002E0B13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2AB98B3B" w14:textId="12BEDBB4" w:rsidR="00BB14C9" w:rsidRPr="001D1830" w:rsidRDefault="00BB14C9" w:rsidP="001E0D50">
      <w:pPr>
        <w:pStyle w:val="ListParagraph"/>
        <w:ind w:left="567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723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6"/>
        <w:gridCol w:w="44"/>
        <w:gridCol w:w="50"/>
        <w:gridCol w:w="758"/>
        <w:gridCol w:w="4625"/>
        <w:gridCol w:w="42"/>
        <w:gridCol w:w="2046"/>
        <w:gridCol w:w="996"/>
        <w:gridCol w:w="386"/>
      </w:tblGrid>
      <w:tr w:rsidR="001B1FDA" w:rsidRPr="001D1830" w14:paraId="68473808" w14:textId="77777777" w:rsidTr="002B4BA0">
        <w:tc>
          <w:tcPr>
            <w:tcW w:w="820" w:type="dxa"/>
            <w:gridSpan w:val="2"/>
          </w:tcPr>
          <w:p w14:paraId="22287121" w14:textId="0111CC21" w:rsidR="001B1FDA" w:rsidRPr="001D1830" w:rsidRDefault="001B1FDA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1</w:t>
            </w:r>
            <w:r w:rsidR="008A7AB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</w:p>
        </w:tc>
        <w:tc>
          <w:tcPr>
            <w:tcW w:w="8903" w:type="dxa"/>
            <w:gridSpan w:val="7"/>
          </w:tcPr>
          <w:p w14:paraId="0488B577" w14:textId="5D8D5929" w:rsidR="001B1FDA" w:rsidRPr="001D1830" w:rsidRDefault="00DB0ECA" w:rsidP="00185D0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  <w:lang w:eastAsia="zh-TW"/>
              </w:rPr>
              <w:t>成本與變現淨值孰低法的應用</w:t>
            </w:r>
          </w:p>
          <w:p w14:paraId="2D4F6158" w14:textId="77777777" w:rsidR="00407043" w:rsidRPr="001D1830" w:rsidRDefault="00407043" w:rsidP="00185D0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  <w:lang w:eastAsia="zh-TW"/>
              </w:rPr>
            </w:pPr>
          </w:p>
          <w:p w14:paraId="0BA64BBC" w14:textId="71C7CCC5" w:rsidR="001B1FDA" w:rsidRPr="001D1830" w:rsidRDefault="00D91061" w:rsidP="00185D00">
            <w:pPr>
              <w:ind w:firstLine="458"/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假如變現淨值</w:t>
            </w:r>
            <w:r w:rsidR="008A7ABA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&gt;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成本，存貨按成本計價，無須調整。</w:t>
            </w:r>
          </w:p>
          <w:p w14:paraId="59752B63" w14:textId="77777777" w:rsidR="00407043" w:rsidRPr="001D1830" w:rsidRDefault="00407043" w:rsidP="00185D00">
            <w:pPr>
              <w:ind w:firstLine="458"/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  <w:p w14:paraId="62E9D156" w14:textId="62FF0844" w:rsidR="001B1FDA" w:rsidRPr="001D1830" w:rsidRDefault="00D91061" w:rsidP="00185D00">
            <w:pPr>
              <w:ind w:firstLine="458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假如成本</w:t>
            </w:r>
            <w:r w:rsidR="008A7ABA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&gt;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變現淨值，存貨按變現淨值計，應</w:t>
            </w:r>
            <w:r w:rsidR="008D4F6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減記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存貨值。</w:t>
            </w:r>
          </w:p>
          <w:p w14:paraId="0CC2BA0A" w14:textId="77777777" w:rsidR="00407043" w:rsidRPr="001D1830" w:rsidRDefault="00407043" w:rsidP="00185D00">
            <w:pPr>
              <w:ind w:firstLine="458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  <w:p w14:paraId="4CED2F6D" w14:textId="77777777" w:rsidR="00EE05F1" w:rsidRDefault="00EE05F1" w:rsidP="00185D00">
            <w:pPr>
              <w:ind w:firstLine="458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  <w:p w14:paraId="513759FD" w14:textId="77777777" w:rsidR="00EF70BE" w:rsidRDefault="00EF70BE" w:rsidP="00185D00">
            <w:pPr>
              <w:ind w:firstLine="458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  <w:p w14:paraId="05B412F0" w14:textId="6278D95B" w:rsidR="00EF70BE" w:rsidRPr="001D1830" w:rsidRDefault="00EF70BE" w:rsidP="00185D00">
            <w:pPr>
              <w:ind w:firstLine="458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EE05F1" w:rsidRPr="001D1830" w14:paraId="4EC0F1D8" w14:textId="77777777" w:rsidTr="008A7ABA">
        <w:tc>
          <w:tcPr>
            <w:tcW w:w="9723" w:type="dxa"/>
            <w:gridSpan w:val="9"/>
          </w:tcPr>
          <w:p w14:paraId="36BB693C" w14:textId="4444B211" w:rsidR="00EE05F1" w:rsidRPr="001D1830" w:rsidRDefault="00D91061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lastRenderedPageBreak/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1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：找出輕微損毀的存貨的成本和變現淨值</w:t>
            </w:r>
          </w:p>
        </w:tc>
      </w:tr>
      <w:tr w:rsidR="001B1FDA" w:rsidRPr="001D1830" w14:paraId="753E2C0B" w14:textId="77777777" w:rsidTr="002B4BA0">
        <w:tc>
          <w:tcPr>
            <w:tcW w:w="820" w:type="dxa"/>
            <w:gridSpan w:val="2"/>
          </w:tcPr>
          <w:p w14:paraId="0F3D899D" w14:textId="77777777" w:rsidR="001B1FDA" w:rsidRPr="001D1830" w:rsidRDefault="001B1FDA" w:rsidP="000253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8903" w:type="dxa"/>
            <w:gridSpan w:val="7"/>
          </w:tcPr>
          <w:p w14:paraId="46D5056E" w14:textId="54295C12" w:rsidR="001B1FDA" w:rsidRPr="001D1830" w:rsidRDefault="00D91061" w:rsidP="00EE05F1">
            <w:pPr>
              <w:ind w:left="36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成本</w:t>
            </w:r>
            <w:r w:rsidR="008A7AB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="001B1FD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= </w:t>
            </w:r>
            <w:r w:rsidR="001B1FDA" w:rsidRPr="001D1830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double"/>
                <w:lang w:val="en-HK"/>
              </w:rPr>
              <w:t>$15,000</w:t>
            </w:r>
          </w:p>
        </w:tc>
      </w:tr>
      <w:tr w:rsidR="001B1FDA" w:rsidRPr="001D1830" w14:paraId="2C8913E0" w14:textId="77777777" w:rsidTr="002B4BA0">
        <w:tc>
          <w:tcPr>
            <w:tcW w:w="820" w:type="dxa"/>
            <w:gridSpan w:val="2"/>
          </w:tcPr>
          <w:p w14:paraId="6D2C8F17" w14:textId="77777777" w:rsidR="001B1FDA" w:rsidRPr="001D1830" w:rsidRDefault="001B1FDA" w:rsidP="000253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903" w:type="dxa"/>
            <w:gridSpan w:val="7"/>
          </w:tcPr>
          <w:p w14:paraId="617A512D" w14:textId="3F95AABC" w:rsidR="001B1FDA" w:rsidRPr="001D1830" w:rsidRDefault="00D91061" w:rsidP="00EE05F1">
            <w:pPr>
              <w:ind w:left="36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變現淨值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="001B1FD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=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估計售價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–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估計完成及達成銷售所需成本</w:t>
            </w:r>
          </w:p>
        </w:tc>
      </w:tr>
      <w:tr w:rsidR="001B1FDA" w:rsidRPr="001D1830" w14:paraId="4DE53D48" w14:textId="77777777" w:rsidTr="002B4BA0">
        <w:tc>
          <w:tcPr>
            <w:tcW w:w="820" w:type="dxa"/>
            <w:gridSpan w:val="2"/>
          </w:tcPr>
          <w:p w14:paraId="21CC3AC3" w14:textId="77777777" w:rsidR="001B1FDA" w:rsidRPr="001D1830" w:rsidRDefault="001B1FDA" w:rsidP="00EE05F1">
            <w:pPr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8903" w:type="dxa"/>
            <w:gridSpan w:val="7"/>
          </w:tcPr>
          <w:p w14:paraId="16A7A578" w14:textId="2A5F7998" w:rsidR="001B1FDA" w:rsidRPr="001D1830" w:rsidRDefault="00EE05F1" w:rsidP="00EE05F1">
            <w:pPr>
              <w:ind w:left="202" w:firstLine="580"/>
              <w:rPr>
                <w:rFonts w:ascii="Times New Roman" w:hAnsi="Times New Roman" w:cs="Times New Roman"/>
                <w:i/>
                <w:iCs/>
                <w:sz w:val="24"/>
                <w:szCs w:val="24"/>
                <w:u w:val="double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= </w:t>
            </w:r>
            <w:r w:rsidR="001B1FD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$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</w:t>
            </w:r>
            <w:r w:rsidR="001B1FD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3,450 - 500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)</w:t>
            </w:r>
            <w:r w:rsidR="001B1FD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= </w:t>
            </w:r>
            <w:r w:rsidR="001B1FDA" w:rsidRPr="001D1830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double"/>
                <w:lang w:val="en-HK"/>
              </w:rPr>
              <w:t>$2,950</w:t>
            </w:r>
          </w:p>
          <w:p w14:paraId="32F72222" w14:textId="5290C378" w:rsidR="00810E36" w:rsidRPr="001D1830" w:rsidRDefault="00810E36" w:rsidP="00EE05F1">
            <w:pPr>
              <w:ind w:left="202" w:firstLine="58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810E36" w:rsidRPr="001D1830" w14:paraId="073EA85C" w14:textId="77777777" w:rsidTr="008A7ABA">
        <w:tc>
          <w:tcPr>
            <w:tcW w:w="9723" w:type="dxa"/>
            <w:gridSpan w:val="9"/>
          </w:tcPr>
          <w:p w14:paraId="5CF03C1A" w14:textId="05C582D9" w:rsidR="00810E36" w:rsidRPr="001D1830" w:rsidRDefault="00D91061" w:rsidP="00810E3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2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：比較成本和變現淨值</w:t>
            </w:r>
          </w:p>
        </w:tc>
      </w:tr>
      <w:tr w:rsidR="001B1FDA" w:rsidRPr="001D1830" w14:paraId="100B8AB4" w14:textId="77777777" w:rsidTr="002B4BA0">
        <w:tc>
          <w:tcPr>
            <w:tcW w:w="820" w:type="dxa"/>
            <w:gridSpan w:val="2"/>
          </w:tcPr>
          <w:p w14:paraId="09CD8F04" w14:textId="77777777" w:rsidR="001B1FDA" w:rsidRPr="001D1830" w:rsidRDefault="001B1FDA" w:rsidP="000253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8903" w:type="dxa"/>
            <w:gridSpan w:val="7"/>
          </w:tcPr>
          <w:p w14:paraId="61C9301E" w14:textId="2BC88D5E" w:rsidR="001B1FDA" w:rsidRPr="001D1830" w:rsidRDefault="00D91061" w:rsidP="00810E36">
            <w:pPr>
              <w:ind w:left="360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u w:val="doub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由於成本</w:t>
            </w:r>
            <w:r w:rsidR="008A7AB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&gt;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變現淨值，存貨值為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="001B1FDA" w:rsidRPr="008A7AB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u w:val="thick"/>
                <w:lang w:val="en-HK" w:eastAsia="zh-TW"/>
              </w:rPr>
              <w:t>$2,950</w:t>
            </w:r>
          </w:p>
          <w:p w14:paraId="2DF44BC5" w14:textId="75447F73" w:rsidR="00810E36" w:rsidRPr="001D1830" w:rsidRDefault="00810E36" w:rsidP="00810E3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810E36" w:rsidRPr="001D1830" w14:paraId="64894AF8" w14:textId="77777777" w:rsidTr="008A7ABA">
        <w:tc>
          <w:tcPr>
            <w:tcW w:w="9723" w:type="dxa"/>
            <w:gridSpan w:val="9"/>
          </w:tcPr>
          <w:p w14:paraId="5E54568D" w14:textId="25A69151" w:rsidR="00810E36" w:rsidRPr="001D1830" w:rsidRDefault="00D91061" w:rsidP="00810E3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3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：記下存貨值</w:t>
            </w:r>
          </w:p>
        </w:tc>
      </w:tr>
      <w:tr w:rsidR="001B1FDA" w:rsidRPr="001D1830" w14:paraId="467A2E4E" w14:textId="77777777" w:rsidTr="002B4BA0">
        <w:tc>
          <w:tcPr>
            <w:tcW w:w="820" w:type="dxa"/>
            <w:gridSpan w:val="2"/>
          </w:tcPr>
          <w:p w14:paraId="25D4CF78" w14:textId="77777777" w:rsidR="001B1FDA" w:rsidRPr="001D1830" w:rsidRDefault="001B1FDA" w:rsidP="000253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903" w:type="dxa"/>
            <w:gridSpan w:val="7"/>
          </w:tcPr>
          <w:p w14:paraId="7027EB48" w14:textId="7EC15809" w:rsidR="001B1FDA" w:rsidRPr="001D1830" w:rsidRDefault="00810E36" w:rsidP="00D62BED">
            <w:pPr>
              <w:ind w:left="319" w:hanging="549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ab/>
            </w:r>
            <w:r w:rsidR="00D91061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存貨值應</w:t>
            </w:r>
            <w:r w:rsidR="00EE271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減</w:t>
            </w:r>
            <w:r w:rsidR="00D91061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記</w:t>
            </w:r>
            <w:r w:rsidR="008A7AB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$15,000 – $2,950</w:t>
            </w:r>
            <w:r w:rsidR="001B1FD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= </w:t>
            </w:r>
            <w:r w:rsidR="001B1FDA" w:rsidRPr="008A7ABA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thick"/>
                <w:lang w:val="en-HK"/>
              </w:rPr>
              <w:t>$12,050</w:t>
            </w:r>
          </w:p>
        </w:tc>
      </w:tr>
      <w:tr w:rsidR="00810E36" w:rsidRPr="001D1830" w14:paraId="6870AA45" w14:textId="77777777" w:rsidTr="002B4BA0">
        <w:tc>
          <w:tcPr>
            <w:tcW w:w="820" w:type="dxa"/>
            <w:gridSpan w:val="2"/>
          </w:tcPr>
          <w:p w14:paraId="5795AB79" w14:textId="77777777" w:rsidR="00810E36" w:rsidRPr="001D1830" w:rsidRDefault="00810E36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903" w:type="dxa"/>
            <w:gridSpan w:val="7"/>
          </w:tcPr>
          <w:p w14:paraId="23E02177" w14:textId="77777777" w:rsidR="00810E36" w:rsidRPr="001D1830" w:rsidRDefault="00810E36" w:rsidP="00185D00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val="en-HK" w:eastAsia="zh-TW"/>
              </w:rPr>
            </w:pPr>
          </w:p>
        </w:tc>
      </w:tr>
      <w:tr w:rsidR="00810E36" w:rsidRPr="001D1830" w14:paraId="7CAF5616" w14:textId="77777777" w:rsidTr="002B4BA0">
        <w:tc>
          <w:tcPr>
            <w:tcW w:w="820" w:type="dxa"/>
            <w:gridSpan w:val="2"/>
          </w:tcPr>
          <w:p w14:paraId="6C8C6355" w14:textId="77777777" w:rsidR="00810E36" w:rsidRPr="001D1830" w:rsidRDefault="00810E36" w:rsidP="000253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903" w:type="dxa"/>
            <w:gridSpan w:val="7"/>
          </w:tcPr>
          <w:p w14:paraId="60CB9210" w14:textId="0377EA2D" w:rsidR="00810E36" w:rsidRPr="001D1830" w:rsidRDefault="00810E36" w:rsidP="00810E36">
            <w:pPr>
              <w:ind w:left="247" w:hanging="423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w:tab/>
            </w:r>
            <w:r w:rsidR="00D91061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期末存貨值</w:t>
            </w:r>
            <w:r w:rsidR="008A7AB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w:t xml:space="preserve">=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$100,000 – $12,050 = </w:t>
            </w:r>
            <w:r w:rsidRPr="008A7ABA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thick"/>
                <w:lang w:val="en-HK"/>
              </w:rPr>
              <w:t>$87,950</w:t>
            </w:r>
          </w:p>
        </w:tc>
      </w:tr>
      <w:tr w:rsidR="00810E36" w:rsidRPr="001D1830" w14:paraId="1ADABE24" w14:textId="77777777" w:rsidTr="002B4BA0">
        <w:tc>
          <w:tcPr>
            <w:tcW w:w="820" w:type="dxa"/>
            <w:gridSpan w:val="2"/>
          </w:tcPr>
          <w:p w14:paraId="55EAFA7D" w14:textId="77777777" w:rsidR="00810E36" w:rsidRPr="001D1830" w:rsidRDefault="00810E36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903" w:type="dxa"/>
            <w:gridSpan w:val="7"/>
          </w:tcPr>
          <w:p w14:paraId="32986155" w14:textId="230DFA61" w:rsidR="00810E36" w:rsidRPr="001D1830" w:rsidRDefault="009D33C7" w:rsidP="00185D00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843584" behindDoc="0" locked="0" layoutInCell="1" allowOverlap="1" wp14:anchorId="3B5242EE" wp14:editId="3FABDA54">
                      <wp:simplePos x="0" y="0"/>
                      <wp:positionH relativeFrom="column">
                        <wp:posOffset>2128520</wp:posOffset>
                      </wp:positionH>
                      <wp:positionV relativeFrom="paragraph">
                        <wp:posOffset>-635</wp:posOffset>
                      </wp:positionV>
                      <wp:extent cx="419100" cy="311150"/>
                      <wp:effectExtent l="0" t="38100" r="57150" b="31750"/>
                      <wp:wrapNone/>
                      <wp:docPr id="49" name="Straight Arrow Connector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19100" cy="3111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7BA2DB" id="Straight Arrow Connector 49" o:spid="_x0000_s1026" type="#_x0000_t32" style="position:absolute;margin-left:167.6pt;margin-top:-.05pt;width:33pt;height:24.5pt;flip:y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</w:tr>
      <w:tr w:rsidR="001B1FDA" w:rsidRPr="001D1830" w14:paraId="55A701AB" w14:textId="77777777" w:rsidTr="002B4BA0">
        <w:tc>
          <w:tcPr>
            <w:tcW w:w="820" w:type="dxa"/>
            <w:gridSpan w:val="2"/>
          </w:tcPr>
          <w:p w14:paraId="584F37A2" w14:textId="77777777" w:rsidR="001B1FDA" w:rsidRPr="001D1830" w:rsidRDefault="001B1FDA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903" w:type="dxa"/>
            <w:gridSpan w:val="7"/>
          </w:tcPr>
          <w:p w14:paraId="72161EC3" w14:textId="01F4AFEE" w:rsidR="001B1FDA" w:rsidRPr="001D1830" w:rsidRDefault="001B1FDA" w:rsidP="00185D00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1B1FDA" w:rsidRPr="001D1830" w14:paraId="0E2E093A" w14:textId="77777777" w:rsidTr="002B4BA0">
        <w:tc>
          <w:tcPr>
            <w:tcW w:w="820" w:type="dxa"/>
            <w:gridSpan w:val="2"/>
          </w:tcPr>
          <w:p w14:paraId="02F7ED71" w14:textId="77777777" w:rsidR="001B1FDA" w:rsidRPr="001D1830" w:rsidRDefault="001B1FDA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903" w:type="dxa"/>
            <w:gridSpan w:val="7"/>
          </w:tcPr>
          <w:p w14:paraId="7C5CC63D" w14:textId="41476EFA" w:rsidR="001B1FDA" w:rsidRPr="001D1830" w:rsidRDefault="008C107E" w:rsidP="00185D00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844608" behindDoc="0" locked="0" layoutInCell="1" allowOverlap="1" wp14:anchorId="3C9476A7" wp14:editId="424B4BFE">
                      <wp:simplePos x="0" y="0"/>
                      <wp:positionH relativeFrom="column">
                        <wp:posOffset>655320</wp:posOffset>
                      </wp:positionH>
                      <wp:positionV relativeFrom="paragraph">
                        <wp:posOffset>36830</wp:posOffset>
                      </wp:positionV>
                      <wp:extent cx="2647950" cy="311150"/>
                      <wp:effectExtent l="0" t="0" r="19050" b="12700"/>
                      <wp:wrapNone/>
                      <wp:docPr id="5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47950" cy="311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477FD3" w14:textId="396B610A" w:rsidR="00015F68" w:rsidRPr="00641991" w:rsidRDefault="00015F68" w:rsidP="001B1FDA">
                                  <w:pPr>
                                    <w:jc w:val="both"/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  <w:r w:rsidRPr="00D91061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期末存貨值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</w:rPr>
                                    <w:sym w:font="Wingdings" w:char="F0EA"/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ab/>
                                    <w:t xml:space="preserve">    =&gt;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銷</w:t>
                                  </w:r>
                                  <w:r w:rsidRPr="005E3465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貨成本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</w:rPr>
                                    <w:sym w:font="Wingdings" w:char="F0E9"/>
                                  </w:r>
                                </w:p>
                                <w:p w14:paraId="71FF9665" w14:textId="77777777" w:rsidR="00015F68" w:rsidRPr="00081221" w:rsidRDefault="00015F68" w:rsidP="001B1FDA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9476A7" id="_x0000_s1042" type="#_x0000_t202" style="position:absolute;margin-left:51.6pt;margin-top:2.9pt;width:208.5pt;height:24.5pt;z-index:25184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">
                      <v:textbox>
                        <w:txbxContent>
                          <w:p w14:paraId="20477FD3" w14:textId="396B610A" w:rsidR="00015F68" w:rsidRPr="00641991" w:rsidRDefault="00015F68" w:rsidP="001B1FDA">
                            <w:pPr>
                              <w:jc w:val="both"/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D91061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期末存貨值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</w:rPr>
                              <w:sym w:font="Wingdings" w:char="F0EA"/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eastAsia="zh-TW"/>
                              </w:rPr>
                              <w:tab/>
                              <w:t xml:space="preserve">    =&gt;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eastAsia="zh-TW"/>
                              </w:rPr>
                              <w:tab/>
                            </w:r>
                            <w:r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銷</w:t>
                            </w:r>
                            <w:r w:rsidRPr="005E3465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貨成本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</w:rPr>
                              <w:sym w:font="Wingdings" w:char="F0E9"/>
                            </w:r>
                          </w:p>
                          <w:p w14:paraId="71FF9665" w14:textId="77777777" w:rsidR="00015F68" w:rsidRPr="00081221" w:rsidRDefault="00015F68" w:rsidP="001B1FDA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  <w:lang w:eastAsia="zh-TW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B1FDA" w:rsidRPr="001D1830" w14:paraId="4626031D" w14:textId="77777777" w:rsidTr="002B4BA0">
        <w:trPr>
          <w:gridAfter w:val="4"/>
          <w:wAfter w:w="3470" w:type="dxa"/>
        </w:trPr>
        <w:tc>
          <w:tcPr>
            <w:tcW w:w="820" w:type="dxa"/>
            <w:gridSpan w:val="2"/>
          </w:tcPr>
          <w:p w14:paraId="1724B23E" w14:textId="77777777" w:rsidR="001B1FDA" w:rsidRPr="001D1830" w:rsidRDefault="001B1FDA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5433" w:type="dxa"/>
            <w:gridSpan w:val="3"/>
          </w:tcPr>
          <w:p w14:paraId="75D6A287" w14:textId="77777777" w:rsidR="001B1FDA" w:rsidRPr="001D1830" w:rsidRDefault="001B1FDA" w:rsidP="00185D00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B72A7F" w:rsidRPr="001D1830" w14:paraId="263C44E9" w14:textId="77777777" w:rsidTr="002B4BA0">
        <w:tc>
          <w:tcPr>
            <w:tcW w:w="870" w:type="dxa"/>
            <w:gridSpan w:val="3"/>
          </w:tcPr>
          <w:p w14:paraId="3A02755D" w14:textId="77777777" w:rsidR="00B72A7F" w:rsidRPr="001D1830" w:rsidRDefault="00B72A7F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5425" w:type="dxa"/>
            <w:gridSpan w:val="3"/>
          </w:tcPr>
          <w:p w14:paraId="2118BDFD" w14:textId="77777777" w:rsidR="00B72A7F" w:rsidRPr="001D1830" w:rsidRDefault="00B72A7F" w:rsidP="00185D00">
            <w:pPr>
              <w:rPr>
                <w:rFonts w:ascii="Times New Roman" w:hAnsi="Times New Roman" w:cs="Times New Roman"/>
                <w:i/>
                <w:iCs/>
                <w:noProof/>
                <w:color w:val="FF0000"/>
                <w:sz w:val="24"/>
                <w:szCs w:val="24"/>
                <w:lang w:val="en-HK"/>
              </w:rPr>
            </w:pPr>
          </w:p>
          <w:p w14:paraId="0B5D3486" w14:textId="7984244A" w:rsidR="00EA2347" w:rsidRPr="001D1830" w:rsidRDefault="00EA2347" w:rsidP="00185D00">
            <w:pPr>
              <w:rPr>
                <w:rFonts w:ascii="Times New Roman" w:hAnsi="Times New Roman" w:cs="Times New Roman"/>
                <w:i/>
                <w:iCs/>
                <w:noProof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2046" w:type="dxa"/>
          </w:tcPr>
          <w:p w14:paraId="11B4B3F3" w14:textId="77777777" w:rsidR="00B72A7F" w:rsidRPr="001D1830" w:rsidRDefault="00B72A7F" w:rsidP="00185D00">
            <w:pPr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382" w:type="dxa"/>
            <w:gridSpan w:val="2"/>
          </w:tcPr>
          <w:p w14:paraId="5C683EC0" w14:textId="77777777" w:rsidR="00B72A7F" w:rsidRPr="001D1830" w:rsidRDefault="00B72A7F" w:rsidP="00185D00">
            <w:pPr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B72A7F" w:rsidRPr="001D1830" w14:paraId="03914817" w14:textId="77777777" w:rsidTr="002B4BA0">
        <w:tc>
          <w:tcPr>
            <w:tcW w:w="6295" w:type="dxa"/>
            <w:gridSpan w:val="6"/>
          </w:tcPr>
          <w:p w14:paraId="712C6D77" w14:textId="77777777" w:rsidR="00B72A7F" w:rsidRPr="001D1830" w:rsidRDefault="00B72A7F" w:rsidP="00185D00">
            <w:pPr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0000" w:themeColor="text1"/>
                <w:sz w:val="24"/>
                <w:szCs w:val="24"/>
                <w:u w:val="single"/>
              </w:rPr>
            </w:pPr>
          </w:p>
        </w:tc>
        <w:tc>
          <w:tcPr>
            <w:tcW w:w="2046" w:type="dxa"/>
          </w:tcPr>
          <w:p w14:paraId="507071BB" w14:textId="77777777" w:rsidR="00B72A7F" w:rsidRPr="001D1830" w:rsidRDefault="00B72A7F" w:rsidP="00185D00">
            <w:pPr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382" w:type="dxa"/>
            <w:gridSpan w:val="2"/>
          </w:tcPr>
          <w:p w14:paraId="04C7E462" w14:textId="77777777" w:rsidR="00B72A7F" w:rsidRPr="001D1830" w:rsidRDefault="00B72A7F" w:rsidP="00185D00">
            <w:pPr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EE0FB0" w:rsidRPr="001D1830" w14:paraId="24AB9E8D" w14:textId="77777777" w:rsidTr="002B4BA0">
        <w:trPr>
          <w:gridAfter w:val="1"/>
          <w:wAfter w:w="386" w:type="dxa"/>
        </w:trPr>
        <w:tc>
          <w:tcPr>
            <w:tcW w:w="776" w:type="dxa"/>
          </w:tcPr>
          <w:p w14:paraId="4E2FA15F" w14:textId="00408ACB" w:rsidR="00EE0FB0" w:rsidRPr="001D1830" w:rsidRDefault="00EE0FB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</w:t>
            </w:r>
            <w:r w:rsidR="003B2DBC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2</w:t>
            </w:r>
            <w:r w:rsidR="008A7AB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</w:p>
        </w:tc>
        <w:tc>
          <w:tcPr>
            <w:tcW w:w="8561" w:type="dxa"/>
            <w:gridSpan w:val="7"/>
          </w:tcPr>
          <w:p w14:paraId="144E8E09" w14:textId="4DD4EDB7" w:rsidR="00EE0FB0" w:rsidRPr="001D1830" w:rsidRDefault="00410403" w:rsidP="00185D0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計算止於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2021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年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3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31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日年度的行政、銷售及分銷費用</w:t>
            </w:r>
          </w:p>
        </w:tc>
      </w:tr>
      <w:tr w:rsidR="00EE0FB0" w:rsidRPr="001D1830" w14:paraId="4B1FE8F8" w14:textId="77777777" w:rsidTr="002B4BA0">
        <w:trPr>
          <w:gridAfter w:val="1"/>
          <w:wAfter w:w="386" w:type="dxa"/>
        </w:trPr>
        <w:tc>
          <w:tcPr>
            <w:tcW w:w="776" w:type="dxa"/>
          </w:tcPr>
          <w:p w14:paraId="66EE524C" w14:textId="77777777" w:rsidR="00EE0FB0" w:rsidRPr="001D1830" w:rsidRDefault="00EE0FB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565" w:type="dxa"/>
            <w:gridSpan w:val="6"/>
          </w:tcPr>
          <w:p w14:paraId="5FD82DF6" w14:textId="77777777" w:rsidR="00EE0FB0" w:rsidRPr="001D1830" w:rsidRDefault="00EE0FB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996" w:type="dxa"/>
          </w:tcPr>
          <w:p w14:paraId="036815FB" w14:textId="77777777" w:rsidR="00EE0FB0" w:rsidRPr="001D1830" w:rsidRDefault="00EE0FB0" w:rsidP="00185D0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$</w:t>
            </w:r>
          </w:p>
        </w:tc>
      </w:tr>
      <w:tr w:rsidR="00EE0FB0" w:rsidRPr="001D1830" w14:paraId="306201DE" w14:textId="77777777" w:rsidTr="002B4BA0">
        <w:trPr>
          <w:gridAfter w:val="1"/>
          <w:wAfter w:w="386" w:type="dxa"/>
        </w:trPr>
        <w:tc>
          <w:tcPr>
            <w:tcW w:w="776" w:type="dxa"/>
          </w:tcPr>
          <w:p w14:paraId="22394112" w14:textId="77777777" w:rsidR="00EE0FB0" w:rsidRPr="001D1830" w:rsidRDefault="00EE0FB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565" w:type="dxa"/>
            <w:gridSpan w:val="6"/>
          </w:tcPr>
          <w:p w14:paraId="09821441" w14:textId="402B2067" w:rsidR="00EE0FB0" w:rsidRPr="001D1830" w:rsidRDefault="005E3465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根據試算表</w:t>
            </w:r>
          </w:p>
        </w:tc>
        <w:tc>
          <w:tcPr>
            <w:tcW w:w="996" w:type="dxa"/>
          </w:tcPr>
          <w:p w14:paraId="5E4FA461" w14:textId="77777777" w:rsidR="00EE0FB0" w:rsidRPr="001D1830" w:rsidRDefault="00EE0FB0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415,800</w:t>
            </w:r>
          </w:p>
        </w:tc>
      </w:tr>
      <w:tr w:rsidR="00410403" w:rsidRPr="001D1830" w14:paraId="569E050C" w14:textId="77777777" w:rsidTr="002B4BA0">
        <w:trPr>
          <w:gridAfter w:val="1"/>
          <w:wAfter w:w="386" w:type="dxa"/>
        </w:trPr>
        <w:tc>
          <w:tcPr>
            <w:tcW w:w="776" w:type="dxa"/>
          </w:tcPr>
          <w:p w14:paraId="3AEE7951" w14:textId="77777777" w:rsidR="00410403" w:rsidRPr="001D1830" w:rsidRDefault="00410403" w:rsidP="00410403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852" w:type="dxa"/>
            <w:gridSpan w:val="3"/>
          </w:tcPr>
          <w:p w14:paraId="69B0DFD5" w14:textId="6CED074B" w:rsidR="00410403" w:rsidRPr="001D1830" w:rsidRDefault="00410403" w:rsidP="00410403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加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:</w:t>
            </w:r>
          </w:p>
        </w:tc>
        <w:tc>
          <w:tcPr>
            <w:tcW w:w="6713" w:type="dxa"/>
            <w:gridSpan w:val="3"/>
          </w:tcPr>
          <w:p w14:paraId="4187CC30" w14:textId="2A9F4943" w:rsidR="00410403" w:rsidRPr="001D1830" w:rsidRDefault="00D31390" w:rsidP="00410403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董事酬金</w:t>
            </w:r>
            <w:r w:rsidR="00410403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410403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="00410403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ii)</w:t>
            </w:r>
          </w:p>
        </w:tc>
        <w:tc>
          <w:tcPr>
            <w:tcW w:w="996" w:type="dxa"/>
          </w:tcPr>
          <w:p w14:paraId="11B1372A" w14:textId="77777777" w:rsidR="00410403" w:rsidRPr="001D1830" w:rsidRDefault="00410403" w:rsidP="00410403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120,000</w:t>
            </w:r>
          </w:p>
        </w:tc>
      </w:tr>
      <w:tr w:rsidR="00EE0FB0" w:rsidRPr="001D1830" w14:paraId="3F1BAEED" w14:textId="77777777" w:rsidTr="002B4BA0">
        <w:trPr>
          <w:gridAfter w:val="1"/>
          <w:wAfter w:w="386" w:type="dxa"/>
        </w:trPr>
        <w:tc>
          <w:tcPr>
            <w:tcW w:w="776" w:type="dxa"/>
          </w:tcPr>
          <w:p w14:paraId="07347F72" w14:textId="77777777" w:rsidR="00EE0FB0" w:rsidRPr="001D1830" w:rsidRDefault="00EE0FB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852" w:type="dxa"/>
            <w:gridSpan w:val="3"/>
          </w:tcPr>
          <w:p w14:paraId="0409E2FA" w14:textId="77777777" w:rsidR="00EE0FB0" w:rsidRPr="001D1830" w:rsidRDefault="00EE0FB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6713" w:type="dxa"/>
            <w:gridSpan w:val="3"/>
          </w:tcPr>
          <w:p w14:paraId="0A554AE5" w14:textId="54D60EF0" w:rsidR="00EE0FB0" w:rsidRPr="001D1830" w:rsidRDefault="00D3139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核數費</w:t>
            </w:r>
            <w:r w:rsidR="00410403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410403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="00410403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ii)</w:t>
            </w:r>
          </w:p>
        </w:tc>
        <w:tc>
          <w:tcPr>
            <w:tcW w:w="996" w:type="dxa"/>
          </w:tcPr>
          <w:p w14:paraId="0526DDE8" w14:textId="77777777" w:rsidR="00EE0FB0" w:rsidRPr="001D1830" w:rsidRDefault="00EE0FB0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30,000</w:t>
            </w:r>
          </w:p>
        </w:tc>
      </w:tr>
      <w:tr w:rsidR="00EE0FB0" w:rsidRPr="001D1830" w14:paraId="226B6C9E" w14:textId="77777777" w:rsidTr="002B4BA0">
        <w:trPr>
          <w:gridAfter w:val="1"/>
          <w:wAfter w:w="386" w:type="dxa"/>
        </w:trPr>
        <w:tc>
          <w:tcPr>
            <w:tcW w:w="776" w:type="dxa"/>
          </w:tcPr>
          <w:p w14:paraId="241282EE" w14:textId="77777777" w:rsidR="00EE0FB0" w:rsidRPr="001D1830" w:rsidRDefault="00EE0FB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852" w:type="dxa"/>
            <w:gridSpan w:val="3"/>
          </w:tcPr>
          <w:p w14:paraId="7535AD37" w14:textId="77777777" w:rsidR="00EE0FB0" w:rsidRPr="001D1830" w:rsidRDefault="00EE0FB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6713" w:type="dxa"/>
            <w:gridSpan w:val="3"/>
          </w:tcPr>
          <w:p w14:paraId="2742FF22" w14:textId="4249CC1D" w:rsidR="00EE0FB0" w:rsidRPr="001D1830" w:rsidRDefault="00410403" w:rsidP="003B2DBC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折舊費用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="00EE0FB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iv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  <w:r w:rsidR="00EE0FB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3B2DBC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[</w:t>
            </w:r>
            <w:r w:rsidR="00EE0FB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$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="00EE0FB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2,500,000 – 1,080,000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  <w:r w:rsidR="00EE0FB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3B2DBC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× </w:t>
            </w:r>
            <w:r w:rsidR="00EE0FB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15</w:t>
            </w:r>
            <w:r w:rsidR="003B2DBC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%]</w:t>
            </w:r>
          </w:p>
        </w:tc>
        <w:tc>
          <w:tcPr>
            <w:tcW w:w="996" w:type="dxa"/>
          </w:tcPr>
          <w:p w14:paraId="50428169" w14:textId="77777777" w:rsidR="00EE0FB0" w:rsidRPr="001D1830" w:rsidRDefault="00EE0FB0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213,000</w:t>
            </w:r>
          </w:p>
        </w:tc>
      </w:tr>
      <w:tr w:rsidR="00EE0FB0" w:rsidRPr="001D1830" w14:paraId="6F3AA07C" w14:textId="77777777" w:rsidTr="002B4BA0">
        <w:trPr>
          <w:gridAfter w:val="1"/>
          <w:wAfter w:w="386" w:type="dxa"/>
        </w:trPr>
        <w:tc>
          <w:tcPr>
            <w:tcW w:w="776" w:type="dxa"/>
          </w:tcPr>
          <w:p w14:paraId="04CBF579" w14:textId="77777777" w:rsidR="00EE0FB0" w:rsidRPr="001D1830" w:rsidRDefault="00EE0FB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852" w:type="dxa"/>
            <w:gridSpan w:val="3"/>
          </w:tcPr>
          <w:p w14:paraId="1F94C966" w14:textId="77777777" w:rsidR="00EE0FB0" w:rsidRPr="001D1830" w:rsidRDefault="00EE0FB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6713" w:type="dxa"/>
            <w:gridSpan w:val="3"/>
          </w:tcPr>
          <w:p w14:paraId="29FF0880" w14:textId="29771948" w:rsidR="00EE0FB0" w:rsidRPr="001D1830" w:rsidRDefault="00AF03F3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壞帳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項目</w:t>
            </w:r>
            <w:r w:rsidR="00EE0FB0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vi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)</w:t>
            </w:r>
            <w:r w:rsidR="00EE0FB0" w:rsidRPr="001D1830">
              <w:rPr>
                <w:rFonts w:ascii="Times New Roman" w:hAnsi="Times New Roman" w:cs="Times New Roman"/>
                <w:i/>
                <w:iCs/>
                <w:noProof/>
                <w:color w:val="FF0000"/>
                <w:sz w:val="24"/>
                <w:szCs w:val="24"/>
                <w:lang w:val="en-HK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</w:t>
            </w:r>
            <w:r w:rsidR="00B11B3C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3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)</w:t>
            </w:r>
          </w:p>
        </w:tc>
        <w:tc>
          <w:tcPr>
            <w:tcW w:w="996" w:type="dxa"/>
          </w:tcPr>
          <w:p w14:paraId="37F5E40D" w14:textId="77777777" w:rsidR="00EE0FB0" w:rsidRPr="001D1830" w:rsidRDefault="00EE0FB0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500</w:t>
            </w:r>
          </w:p>
        </w:tc>
      </w:tr>
      <w:tr w:rsidR="00EE0FB0" w:rsidRPr="001D1830" w14:paraId="56781B6F" w14:textId="77777777" w:rsidTr="002B4BA0">
        <w:trPr>
          <w:gridAfter w:val="1"/>
          <w:wAfter w:w="386" w:type="dxa"/>
        </w:trPr>
        <w:tc>
          <w:tcPr>
            <w:tcW w:w="776" w:type="dxa"/>
          </w:tcPr>
          <w:p w14:paraId="615DCD85" w14:textId="77777777" w:rsidR="00EE0FB0" w:rsidRPr="001D1830" w:rsidRDefault="00EE0FB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565" w:type="dxa"/>
            <w:gridSpan w:val="6"/>
          </w:tcPr>
          <w:p w14:paraId="66A25F33" w14:textId="2A8B24E9" w:rsidR="00EE0FB0" w:rsidRPr="001D1830" w:rsidRDefault="00EE0FB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996" w:type="dxa"/>
            <w:tcBorders>
              <w:top w:val="single" w:sz="4" w:space="0" w:color="auto"/>
              <w:bottom w:val="double" w:sz="4" w:space="0" w:color="auto"/>
            </w:tcBorders>
          </w:tcPr>
          <w:p w14:paraId="7E2B1957" w14:textId="0845E502" w:rsidR="00EE0FB0" w:rsidRPr="001D1830" w:rsidRDefault="00754147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77</w:t>
            </w:r>
            <w:r w:rsidR="00767981" w:rsidRPr="006F2B0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9</w:t>
            </w:r>
            <w:r w:rsidR="00EE0FB0" w:rsidRPr="006F2B0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,300</w:t>
            </w:r>
          </w:p>
        </w:tc>
      </w:tr>
      <w:tr w:rsidR="00EE0FB0" w:rsidRPr="001D1830" w14:paraId="127D837F" w14:textId="77777777" w:rsidTr="002B4BA0">
        <w:trPr>
          <w:gridAfter w:val="1"/>
          <w:wAfter w:w="386" w:type="dxa"/>
        </w:trPr>
        <w:tc>
          <w:tcPr>
            <w:tcW w:w="776" w:type="dxa"/>
          </w:tcPr>
          <w:p w14:paraId="58C162D7" w14:textId="77777777" w:rsidR="00EE0FB0" w:rsidRPr="001D1830" w:rsidRDefault="00EE0FB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565" w:type="dxa"/>
            <w:gridSpan w:val="6"/>
          </w:tcPr>
          <w:p w14:paraId="0DF9B311" w14:textId="27773C5F" w:rsidR="00EE0FB0" w:rsidRPr="001D1830" w:rsidRDefault="00EE0FB0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996" w:type="dxa"/>
            <w:tcBorders>
              <w:top w:val="single" w:sz="4" w:space="0" w:color="auto"/>
            </w:tcBorders>
          </w:tcPr>
          <w:p w14:paraId="3F57484D" w14:textId="77777777" w:rsidR="00EE0FB0" w:rsidRPr="001D1830" w:rsidRDefault="00EE0FB0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</w:tbl>
    <w:p w14:paraId="170339D8" w14:textId="2F255868" w:rsidR="00EA2347" w:rsidRPr="001D1830" w:rsidRDefault="00EA2347" w:rsidP="00EE0FB0">
      <w:pPr>
        <w:pStyle w:val="ListParagraph"/>
        <w:spacing w:after="0"/>
        <w:rPr>
          <w:rFonts w:ascii="Times New Roman" w:hAnsi="Times New Roman" w:cs="Times New Roman"/>
          <w:i/>
          <w:iCs/>
          <w:sz w:val="24"/>
          <w:szCs w:val="24"/>
          <w:lang w:val="en-HK"/>
        </w:rPr>
      </w:pPr>
    </w:p>
    <w:tbl>
      <w:tblPr>
        <w:tblStyle w:val="TableGrid"/>
        <w:tblW w:w="9900" w:type="dxa"/>
        <w:tblInd w:w="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0"/>
      </w:tblGrid>
      <w:tr w:rsidR="00B11B3C" w:rsidRPr="001D1830" w14:paraId="1E2712E5" w14:textId="77777777" w:rsidTr="00B11B3C">
        <w:tc>
          <w:tcPr>
            <w:tcW w:w="9900" w:type="dxa"/>
          </w:tcPr>
          <w:p w14:paraId="1992572D" w14:textId="0662B88C" w:rsidR="00B11B3C" w:rsidRPr="001D1830" w:rsidRDefault="00B11B3C" w:rsidP="00A558C5">
            <w:pPr>
              <w:pStyle w:val="ListParagraph"/>
              <w:spacing w:before="240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W3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  <w:r w:rsidR="00AF03F3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編製呆帳準備以計算壞帳費用</w:t>
            </w:r>
          </w:p>
        </w:tc>
      </w:tr>
    </w:tbl>
    <w:p w14:paraId="362CDFBF" w14:textId="7506651F" w:rsidR="008F6D42" w:rsidRPr="001D1830" w:rsidRDefault="008A7ABA" w:rsidP="00EE0FB0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eastAsia="zh-TW"/>
        </w:rPr>
      </w:pPr>
      <w:r w:rsidRPr="001D1830">
        <w:rPr>
          <w:rFonts w:ascii="Times New Roman" w:hAnsi="Times New Roman" w:cs="Times New Roman"/>
          <w:i/>
          <w:iCs/>
          <w:noProof/>
          <w:sz w:val="24"/>
          <w:szCs w:val="24"/>
          <w:lang w:eastAsia="zh-TW"/>
        </w:rPr>
        <mc:AlternateContent>
          <mc:Choice Requires="wps">
            <w:drawing>
              <wp:anchor distT="45720" distB="45720" distL="114300" distR="114300" simplePos="0" relativeHeight="251978752" behindDoc="0" locked="0" layoutInCell="1" allowOverlap="1" wp14:anchorId="540A5660" wp14:editId="01F58381">
                <wp:simplePos x="0" y="0"/>
                <wp:positionH relativeFrom="margin">
                  <wp:align>left</wp:align>
                </wp:positionH>
                <wp:positionV relativeFrom="paragraph">
                  <wp:posOffset>45085</wp:posOffset>
                </wp:positionV>
                <wp:extent cx="2438400" cy="514350"/>
                <wp:effectExtent l="0" t="0" r="19050" b="19050"/>
                <wp:wrapNone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840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1936CE" w14:textId="2ACF6AA5" w:rsidR="00015F68" w:rsidRPr="008A7ABA" w:rsidRDefault="00015F68" w:rsidP="008F6D42">
                            <w:pPr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8A7ABA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步驟</w:t>
                            </w:r>
                            <w:r w:rsidRPr="008A7ABA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 xml:space="preserve"> 2</w:t>
                            </w:r>
                            <w:r w:rsidRPr="008A7ABA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：</w:t>
                            </w:r>
                            <w:r w:rsidRPr="008A7ABA">
                              <w:rPr>
                                <w:rFonts w:ascii="Times New Roman" w:eastAsia="新細明體" w:hAnsi="Times New Roman" w:cs="Times New Roman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從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應收貨款</w:t>
                            </w:r>
                            <w:r w:rsidRPr="008A7ABA">
                              <w:rPr>
                                <w:rFonts w:ascii="Times New Roman" w:eastAsia="新細明體" w:hAnsi="Times New Roman" w:cs="Times New Roman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帳中撇銷</w:t>
                            </w:r>
                            <w:r w:rsidRPr="008A7ABA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無法收回</w:t>
                            </w:r>
                            <w:r w:rsidRPr="008A7ABA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的金額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A5660" id="_x0000_s1043" type="#_x0000_t202" style="position:absolute;left:0;text-align:left;margin-left:0;margin-top:3.55pt;width:192pt;height:40.5pt;z-index:2519787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">
                <v:textbox>
                  <w:txbxContent>
                    <w:p w14:paraId="6F1936CE" w14:textId="2ACF6AA5" w:rsidR="00015F68" w:rsidRPr="008A7ABA" w:rsidRDefault="00015F68" w:rsidP="008F6D42">
                      <w:pPr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</w:pPr>
                      <w:r w:rsidRPr="008A7ABA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步驟</w:t>
                      </w:r>
                      <w:r w:rsidRPr="008A7ABA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 xml:space="preserve"> 2</w:t>
                      </w:r>
                      <w:r w:rsidRPr="008A7ABA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：</w:t>
                      </w:r>
                      <w:r w:rsidRPr="008A7ABA">
                        <w:rPr>
                          <w:rFonts w:ascii="Times New Roman" w:eastAsia="新細明體" w:hAnsi="Times New Roman" w:cs="Times New Roman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從</w: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應收貨款</w:t>
                      </w:r>
                      <w:r w:rsidRPr="008A7ABA">
                        <w:rPr>
                          <w:rFonts w:ascii="Times New Roman" w:eastAsia="新細明體" w:hAnsi="Times New Roman" w:cs="Times New Roman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帳中撇銷</w:t>
                      </w:r>
                      <w:r w:rsidRPr="008A7ABA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t>無法收回</w:t>
                      </w:r>
                      <w:r w:rsidRPr="008A7ABA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的金額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03F3" w:rsidRPr="001D1830">
        <w:rPr>
          <w:rFonts w:ascii="Times New Roman" w:hAnsi="Times New Roman" w:cs="Times New Roman"/>
          <w:i/>
          <w:iCs/>
          <w:noProof/>
          <w:sz w:val="24"/>
          <w:szCs w:val="24"/>
          <w:lang w:eastAsia="zh-TW"/>
        </w:rPr>
        <mc:AlternateContent>
          <mc:Choice Requires="wps">
            <w:drawing>
              <wp:anchor distT="45720" distB="45720" distL="114300" distR="114300" simplePos="0" relativeHeight="251975680" behindDoc="0" locked="0" layoutInCell="1" allowOverlap="1" wp14:anchorId="2B94C313" wp14:editId="1A7E4E8F">
                <wp:simplePos x="0" y="0"/>
                <wp:positionH relativeFrom="margin">
                  <wp:posOffset>4657725</wp:posOffset>
                </wp:positionH>
                <wp:positionV relativeFrom="paragraph">
                  <wp:posOffset>15240</wp:posOffset>
                </wp:positionV>
                <wp:extent cx="1606550" cy="508000"/>
                <wp:effectExtent l="0" t="0" r="12700" b="2540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6550" cy="50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5B81C1" w14:textId="06DC1D72" w:rsidR="00015F68" w:rsidRPr="009D0991" w:rsidRDefault="00015F68" w:rsidP="008F6D42">
                            <w:pPr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步驟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 xml:space="preserve"> 1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：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000000" w:themeColor="text1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在帳戶的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貸方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000000" w:themeColor="text1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列出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承上結餘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94C313" id="_x0000_s1044" type="#_x0000_t202" style="position:absolute;left:0;text-align:left;margin-left:366.75pt;margin-top:1.2pt;width:126.5pt;height:40pt;z-index:251975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">
                <v:textbox>
                  <w:txbxContent>
                    <w:p w14:paraId="465B81C1" w14:textId="06DC1D72" w:rsidR="00015F68" w:rsidRPr="009D0991" w:rsidRDefault="00015F68" w:rsidP="008F6D42">
                      <w:pPr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</w:pP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步驟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 xml:space="preserve"> 1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：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color w:val="000000" w:themeColor="text1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在帳戶的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color w:val="FF0000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貸方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color w:val="000000" w:themeColor="text1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列出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color w:val="FF0000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承上結餘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DB7CEB" w14:textId="46BD5710" w:rsidR="000B604A" w:rsidRPr="001D1830" w:rsidRDefault="002B4BA0" w:rsidP="00EE0FB0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eastAsia="zh-TW"/>
        </w:rPr>
      </w:pPr>
      <w:r w:rsidRPr="001D1830">
        <w:rPr>
          <w:rFonts w:ascii="Times New Roman" w:hAnsi="Times New Roman" w:cs="Times New Roman"/>
          <w:i/>
          <w:iCs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2075008" behindDoc="0" locked="0" layoutInCell="1" allowOverlap="1" wp14:anchorId="3146A0F0" wp14:editId="04C8A015">
                <wp:simplePos x="0" y="0"/>
                <wp:positionH relativeFrom="column">
                  <wp:posOffset>4546600</wp:posOffset>
                </wp:positionH>
                <wp:positionV relativeFrom="paragraph">
                  <wp:posOffset>372110</wp:posOffset>
                </wp:positionV>
                <wp:extent cx="565150" cy="203200"/>
                <wp:effectExtent l="38100" t="0" r="25400" b="6350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5150" cy="20320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CA510" id="Straight Arrow Connector 31" o:spid="_x0000_s1026" type="#_x0000_t32" style="position:absolute;margin-left:358pt;margin-top:29.3pt;width:44.5pt;height:16pt;flip:x;z-index:25207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" strokecolor="red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W w:w="9214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3261"/>
        <w:gridCol w:w="992"/>
      </w:tblGrid>
      <w:tr w:rsidR="00EE0FB0" w:rsidRPr="001D1830" w14:paraId="5634B04E" w14:textId="77777777" w:rsidTr="00185D00">
        <w:trPr>
          <w:trHeight w:val="86"/>
        </w:trPr>
        <w:tc>
          <w:tcPr>
            <w:tcW w:w="921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A47F953" w14:textId="12B2FB7D" w:rsidR="00EE0FB0" w:rsidRPr="001D1830" w:rsidRDefault="002B4BA0" w:rsidP="008A7ABA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72960" behindDoc="0" locked="0" layoutInCell="1" allowOverlap="1" wp14:anchorId="6CDD6F55" wp14:editId="43791F59">
                      <wp:simplePos x="0" y="0"/>
                      <wp:positionH relativeFrom="column">
                        <wp:posOffset>846454</wp:posOffset>
                      </wp:positionH>
                      <wp:positionV relativeFrom="paragraph">
                        <wp:posOffset>-7620</wp:posOffset>
                      </wp:positionV>
                      <wp:extent cx="45719" cy="374650"/>
                      <wp:effectExtent l="38100" t="0" r="88265" b="63500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19" cy="3746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6DDF0F" id="Straight Arrow Connector 30" o:spid="_x0000_s1026" type="#_x0000_t32" style="position:absolute;margin-left:66.65pt;margin-top:-.6pt;width:3.6pt;height:29.5pt;z-index:25207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="00EE0FB0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</w:t>
            </w:r>
            <w:r w:rsidR="00AF03F3" w:rsidRPr="001D1830">
              <w:rPr>
                <w:rFonts w:ascii="Times New Roman" w:hAnsi="Times New Roman" w:cs="Times New Roman"/>
                <w:sz w:val="24"/>
                <w:szCs w:val="24"/>
              </w:rPr>
              <w:t>呆帳準備</w:t>
            </w:r>
          </w:p>
        </w:tc>
      </w:tr>
      <w:tr w:rsidR="00EE0FB0" w:rsidRPr="001D1830" w14:paraId="48CC147E" w14:textId="77777777" w:rsidTr="00185D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3969" w:type="dxa"/>
            <w:tcBorders>
              <w:top w:val="single" w:sz="4" w:space="0" w:color="auto"/>
            </w:tcBorders>
          </w:tcPr>
          <w:p w14:paraId="3E5C814B" w14:textId="0DE4C49F" w:rsidR="00EE0FB0" w:rsidRPr="001D1830" w:rsidRDefault="00EE0FB0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</w:tcPr>
          <w:p w14:paraId="7DD8F5BB" w14:textId="77777777" w:rsidR="00EE0FB0" w:rsidRPr="001D1830" w:rsidRDefault="00EE0FB0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</w:tcBorders>
          </w:tcPr>
          <w:p w14:paraId="0757FED3" w14:textId="21891D8F" w:rsidR="00EE0FB0" w:rsidRPr="001D1830" w:rsidRDefault="00EE0FB0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55D789BE" w14:textId="77777777" w:rsidR="00EE0FB0" w:rsidRPr="001D1830" w:rsidRDefault="00EE0FB0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EE0FB0" w:rsidRPr="001D1830" w14:paraId="3F1095D0" w14:textId="77777777" w:rsidTr="00185D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3969" w:type="dxa"/>
          </w:tcPr>
          <w:p w14:paraId="583AF0C7" w14:textId="1A19DE78" w:rsidR="00EE0FB0" w:rsidRPr="001D1830" w:rsidRDefault="005A3DEF" w:rsidP="00185D00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應收貨款</w:t>
            </w:r>
            <w:r w:rsidR="005B0BE8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(</w:t>
            </w:r>
            <w:r w:rsidR="00AF03F3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步驟</w:t>
            </w:r>
            <w:r w:rsidR="00EE0FB0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2</w:t>
            </w:r>
            <w:r w:rsidR="005B0BE8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)</w:t>
            </w:r>
            <w:r w:rsidR="002B4BA0"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w:t xml:space="preserve"> 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6833D550" w14:textId="77777777" w:rsidR="00EE0FB0" w:rsidRPr="001D1830" w:rsidRDefault="00EE0FB0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0,000</w:t>
            </w:r>
          </w:p>
        </w:tc>
        <w:tc>
          <w:tcPr>
            <w:tcW w:w="3261" w:type="dxa"/>
            <w:tcBorders>
              <w:left w:val="single" w:sz="4" w:space="0" w:color="auto"/>
            </w:tcBorders>
          </w:tcPr>
          <w:p w14:paraId="278B41CB" w14:textId="7510659B" w:rsidR="00EE0FB0" w:rsidRPr="001D1830" w:rsidRDefault="00AF03F3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承上結餘</w:t>
            </w:r>
            <w:r w:rsidR="005B0BE8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步驟</w:t>
            </w:r>
            <w:r w:rsidR="00EE0FB0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1</w:t>
            </w:r>
            <w:r w:rsidR="005B0BE8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)</w:t>
            </w:r>
          </w:p>
        </w:tc>
        <w:tc>
          <w:tcPr>
            <w:tcW w:w="992" w:type="dxa"/>
          </w:tcPr>
          <w:p w14:paraId="2467D985" w14:textId="77777777" w:rsidR="00EE0FB0" w:rsidRPr="001D1830" w:rsidRDefault="00EE0FB0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</w:tr>
      <w:tr w:rsidR="00EE0FB0" w:rsidRPr="001D1830" w14:paraId="237A7FF8" w14:textId="77777777" w:rsidTr="00185D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3969" w:type="dxa"/>
          </w:tcPr>
          <w:p w14:paraId="37CA3166" w14:textId="13CA8E34" w:rsidR="00EE0FB0" w:rsidRPr="001D1830" w:rsidRDefault="002B4BA0" w:rsidP="00185D00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68864" behindDoc="0" locked="0" layoutInCell="1" allowOverlap="1" wp14:anchorId="188A57A6" wp14:editId="023A362C">
                      <wp:simplePos x="0" y="0"/>
                      <wp:positionH relativeFrom="column">
                        <wp:posOffset>700405</wp:posOffset>
                      </wp:positionH>
                      <wp:positionV relativeFrom="paragraph">
                        <wp:posOffset>156845</wp:posOffset>
                      </wp:positionV>
                      <wp:extent cx="247650" cy="387350"/>
                      <wp:effectExtent l="0" t="38100" r="57150" b="31750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47650" cy="3873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D8C197" id="Straight Arrow Connector 19" o:spid="_x0000_s1026" type="#_x0000_t32" style="position:absolute;margin-left:55.15pt;margin-top:12.35pt;width:19.5pt;height:30.5pt;flip:y;z-index:25206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="001D1830">
              <w:rPr>
                <w:rFonts w:ascii="Times New Roman" w:hAnsi="Times New Roman" w:cs="Times New Roman"/>
                <w:sz w:val="24"/>
                <w:szCs w:val="24"/>
              </w:rPr>
              <w:t>結餘</w:t>
            </w:r>
            <w:r w:rsidR="00AF03F3" w:rsidRPr="001D1830">
              <w:rPr>
                <w:rFonts w:ascii="Times New Roman" w:hAnsi="Times New Roman" w:cs="Times New Roman"/>
                <w:sz w:val="24"/>
                <w:szCs w:val="24"/>
              </w:rPr>
              <w:t>轉下</w:t>
            </w:r>
            <w:r w:rsidR="005B0BE8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(</w:t>
            </w:r>
            <w:r w:rsidR="00AF03F3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步驟</w:t>
            </w:r>
            <w:r w:rsidR="000B604A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3</w:t>
            </w:r>
            <w:r w:rsidR="005B0BE8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)</w:t>
            </w:r>
            <w:r w:rsidR="006A606B"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w:t xml:space="preserve"> </w:t>
            </w:r>
          </w:p>
          <w:p w14:paraId="7A5025E0" w14:textId="7120F852" w:rsidR="000B604A" w:rsidRPr="001D1830" w:rsidRDefault="005B0BE8" w:rsidP="00A225CF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(</w:t>
            </w:r>
            <w:r w:rsidR="00AD5F0D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val="en-HK" w:eastAsia="zh-TW"/>
              </w:rPr>
              <w:t>$</w:t>
            </w:r>
            <w:r w:rsidR="000B604A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 xml:space="preserve">250,000 – </w:t>
            </w:r>
            <w:r w:rsidR="00AD5F0D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val="en-HK" w:eastAsia="zh-TW"/>
              </w:rPr>
              <w:t>$</w:t>
            </w:r>
            <w:r w:rsidR="000B604A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40,000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)</w:t>
            </w:r>
            <w:r w:rsidR="000B604A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 xml:space="preserve"> </w:t>
            </w:r>
            <w:r w:rsidR="00A225CF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× 5%</w:t>
            </w:r>
          </w:p>
        </w:tc>
        <w:tc>
          <w:tcPr>
            <w:tcW w:w="992" w:type="dxa"/>
            <w:tcBorders>
              <w:bottom w:val="single" w:sz="4" w:space="0" w:color="auto"/>
              <w:right w:val="single" w:sz="4" w:space="0" w:color="auto"/>
            </w:tcBorders>
          </w:tcPr>
          <w:p w14:paraId="6FC9EFFE" w14:textId="2E15EBA4" w:rsidR="00EE0FB0" w:rsidRPr="001D1830" w:rsidRDefault="00EE0FB0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0,500</w:t>
            </w:r>
          </w:p>
        </w:tc>
        <w:tc>
          <w:tcPr>
            <w:tcW w:w="3261" w:type="dxa"/>
            <w:tcBorders>
              <w:left w:val="single" w:sz="4" w:space="0" w:color="auto"/>
            </w:tcBorders>
          </w:tcPr>
          <w:p w14:paraId="3108D996" w14:textId="1BA6707A" w:rsidR="00EE0FB0" w:rsidRPr="001D1830" w:rsidRDefault="00AF03F3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壞帳</w:t>
            </w:r>
            <w:r w:rsidR="005B0BE8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步驟</w:t>
            </w:r>
            <w:r w:rsidR="000B604A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4</w:t>
            </w:r>
            <w:r w:rsidR="005B0BE8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B902224" w14:textId="77777777" w:rsidR="00EE0FB0" w:rsidRPr="001D1830" w:rsidRDefault="00EE0FB0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0</w:t>
            </w:r>
          </w:p>
        </w:tc>
      </w:tr>
      <w:tr w:rsidR="00EE0FB0" w:rsidRPr="001D1830" w14:paraId="2BDFF297" w14:textId="77777777" w:rsidTr="00185D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3969" w:type="dxa"/>
          </w:tcPr>
          <w:p w14:paraId="2D8C0C1C" w14:textId="7FB7D87D" w:rsidR="00EE0FB0" w:rsidRPr="001D1830" w:rsidRDefault="009D0991" w:rsidP="00185D00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981824" behindDoc="0" locked="0" layoutInCell="1" allowOverlap="1" wp14:anchorId="3C698F7D" wp14:editId="436287D1">
                      <wp:simplePos x="0" y="0"/>
                      <wp:positionH relativeFrom="margin">
                        <wp:posOffset>-166370</wp:posOffset>
                      </wp:positionH>
                      <wp:positionV relativeFrom="paragraph">
                        <wp:posOffset>121285</wp:posOffset>
                      </wp:positionV>
                      <wp:extent cx="2482850" cy="762000"/>
                      <wp:effectExtent l="0" t="0" r="12700" b="19050"/>
                      <wp:wrapNone/>
                      <wp:docPr id="5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82850" cy="762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827886" w14:textId="7696DF37" w:rsidR="00015F68" w:rsidRPr="009D0991" w:rsidRDefault="00015F68" w:rsidP="00212BC7">
                                  <w:pPr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步驟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 xml:space="preserve"> 3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：根據提供的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百分率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和</w:t>
                                  </w:r>
                                  <w:r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應收貨款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帳中</w:t>
                                  </w:r>
                                  <w:r w:rsidRPr="006251C2">
                                    <w:rPr>
                                      <w:rFonts w:ascii="Times New Roman" w:eastAsia="新細明體" w:hAnsi="Times New Roman" w:cs="Times New Roman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未清還的</w:t>
                                  </w:r>
                                  <w:r w:rsidRPr="005F3030">
                                    <w:rPr>
                                      <w:rFonts w:ascii="Times New Roman" w:eastAsia="新細明體" w:hAnsi="Times New Roman" w:cs="Times New Roman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結餘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，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color w:val="000000" w:themeColor="text1"/>
                                      <w:spacing w:val="-7"/>
                                      <w:sz w:val="24"/>
                                      <w:szCs w:val="24"/>
                                      <w:shd w:val="clear" w:color="auto" w:fill="FFFFFF"/>
                                      <w:lang w:eastAsia="zh-TW"/>
                                    </w:rPr>
                                    <w:t>計算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color w:val="FF0000"/>
                                      <w:spacing w:val="-7"/>
                                      <w:sz w:val="24"/>
                                      <w:szCs w:val="24"/>
                                      <w:shd w:val="clear" w:color="auto" w:fill="FFFFFF"/>
                                      <w:lang w:eastAsia="zh-TW"/>
                                    </w:rPr>
                                    <w:t>結餘轉下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698F7D" id="_x0000_s1045" type="#_x0000_t202" style="position:absolute;left:0;text-align:left;margin-left:-13.1pt;margin-top:9.55pt;width:195.5pt;height:60pt;z-index:2519818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">
                      <v:textbox>
                        <w:txbxContent>
                          <w:p w14:paraId="63827886" w14:textId="7696DF37" w:rsidR="00015F68" w:rsidRPr="009D0991" w:rsidRDefault="00015F68" w:rsidP="00212BC7">
                            <w:pPr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步驟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 xml:space="preserve"> 3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：根據提供的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百分率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和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應收貨款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帳中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未清還的</w:t>
                            </w:r>
                            <w:r w:rsidRPr="005F3030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結餘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，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000000" w:themeColor="text1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計算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結餘轉下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0B95ECB" w14:textId="77777777" w:rsidR="00EE0FB0" w:rsidRPr="001D1830" w:rsidRDefault="00EE0FB0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500</w:t>
            </w:r>
          </w:p>
        </w:tc>
        <w:tc>
          <w:tcPr>
            <w:tcW w:w="3261" w:type="dxa"/>
            <w:tcBorders>
              <w:left w:val="single" w:sz="4" w:space="0" w:color="auto"/>
            </w:tcBorders>
          </w:tcPr>
          <w:p w14:paraId="12767CAC" w14:textId="009126DC" w:rsidR="00EE0FB0" w:rsidRPr="001D1830" w:rsidRDefault="002B4BA0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070912" behindDoc="0" locked="0" layoutInCell="1" allowOverlap="1" wp14:anchorId="2C151EAF" wp14:editId="5BF36CAD">
                      <wp:simplePos x="0" y="0"/>
                      <wp:positionH relativeFrom="column">
                        <wp:posOffset>617220</wp:posOffset>
                      </wp:positionH>
                      <wp:positionV relativeFrom="paragraph">
                        <wp:posOffset>-184785</wp:posOffset>
                      </wp:positionV>
                      <wp:extent cx="361950" cy="393700"/>
                      <wp:effectExtent l="38100" t="38100" r="19050" b="25400"/>
                      <wp:wrapNone/>
                      <wp:docPr id="25" name="Straight Arrow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61950" cy="3937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10233B" id="Straight Arrow Connector 25" o:spid="_x0000_s1026" type="#_x0000_t32" style="position:absolute;margin-left:48.6pt;margin-top:-14.55pt;width:28.5pt;height:31pt;flip:x y;z-index:2520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bottom w:val="double" w:sz="4" w:space="0" w:color="auto"/>
            </w:tcBorders>
          </w:tcPr>
          <w:p w14:paraId="66998DC0" w14:textId="77777777" w:rsidR="00EE0FB0" w:rsidRPr="001D1830" w:rsidRDefault="00EE0FB0" w:rsidP="00185D0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500</w:t>
            </w:r>
          </w:p>
        </w:tc>
      </w:tr>
    </w:tbl>
    <w:p w14:paraId="279B6CD3" w14:textId="7E16DDC3" w:rsidR="00EA2347" w:rsidRPr="001D1830" w:rsidRDefault="00EA2347" w:rsidP="00EE0FB0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/>
        </w:rPr>
      </w:pPr>
      <w:r w:rsidRPr="001D1830">
        <w:rPr>
          <w:rFonts w:ascii="Times New Roman" w:hAnsi="Times New Roman" w:cs="Times New Roman"/>
          <w:i/>
          <w:iCs/>
          <w:noProof/>
          <w:sz w:val="24"/>
          <w:szCs w:val="24"/>
          <w:lang w:eastAsia="zh-TW"/>
        </w:rPr>
        <mc:AlternateContent>
          <mc:Choice Requires="wps">
            <w:drawing>
              <wp:anchor distT="45720" distB="45720" distL="114300" distR="114300" simplePos="0" relativeHeight="251985920" behindDoc="0" locked="0" layoutInCell="1" allowOverlap="1" wp14:anchorId="786B8E7C" wp14:editId="2C1F5103">
                <wp:simplePos x="0" y="0"/>
                <wp:positionH relativeFrom="margin">
                  <wp:posOffset>3467100</wp:posOffset>
                </wp:positionH>
                <wp:positionV relativeFrom="paragraph">
                  <wp:posOffset>69849</wp:posOffset>
                </wp:positionV>
                <wp:extent cx="2762250" cy="619125"/>
                <wp:effectExtent l="0" t="0" r="19050" b="28575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0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6DE82" w14:textId="1DAA5F53" w:rsidR="00015F68" w:rsidRPr="009D0991" w:rsidRDefault="00015F68" w:rsidP="006A606B">
                            <w:pPr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步驟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 xml:space="preserve"> 4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：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結平數</w:t>
                            </w:r>
                            <w:r>
                              <w:rPr>
                                <w:rFonts w:ascii="Times New Roman" w:eastAsia="新細明體" w:hAnsi="Times New Roman" w:cs="Times New Roman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目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將作為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壞帳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記入損益表的費用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B8E7C" id="_x0000_s1046" type="#_x0000_t202" style="position:absolute;left:0;text-align:left;margin-left:273pt;margin-top:5.5pt;width:217.5pt;height:48.75pt;z-index:2519859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">
                <v:textbox>
                  <w:txbxContent>
                    <w:p w14:paraId="7526DE82" w14:textId="1DAA5F53" w:rsidR="00015F68" w:rsidRPr="009D0991" w:rsidRDefault="00015F68" w:rsidP="006A606B">
                      <w:pPr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</w:pP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步驟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 xml:space="preserve"> 4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：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t>結平數</w:t>
                      </w:r>
                      <w:r>
                        <w:rPr>
                          <w:rFonts w:ascii="Times New Roman" w:eastAsia="新細明體" w:hAnsi="Times New Roman" w:cs="Times New Roman" w:hint="eastAsia"/>
                          <w:color w:val="FF0000"/>
                          <w:sz w:val="24"/>
                          <w:szCs w:val="24"/>
                          <w:lang w:eastAsia="zh-TW"/>
                        </w:rPr>
                        <w:t>目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將作為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t>壞帳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記入損益表的費用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1323CC" w14:textId="60DB983D" w:rsidR="00EA2347" w:rsidRPr="001D1830" w:rsidRDefault="00EA2347" w:rsidP="00EE0FB0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p w14:paraId="5B78B192" w14:textId="0C1B541F" w:rsidR="00EA2347" w:rsidRPr="001D1830" w:rsidRDefault="00EA2347" w:rsidP="00EE0FB0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p w14:paraId="496A5DA7" w14:textId="1675D370" w:rsidR="00EE0FB0" w:rsidRPr="001D1830" w:rsidRDefault="00EE0FB0" w:rsidP="00EE0FB0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p w14:paraId="27576F8C" w14:textId="3FC11E27" w:rsidR="006A606B" w:rsidRPr="001D1830" w:rsidRDefault="006A606B" w:rsidP="00EE0FB0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p w14:paraId="11352EAF" w14:textId="46D6ADFC" w:rsidR="00EA2347" w:rsidRPr="001D1830" w:rsidRDefault="00767981" w:rsidP="00767981">
      <w:pPr>
        <w:pStyle w:val="ListParagraph"/>
        <w:spacing w:after="0"/>
        <w:ind w:firstLine="180"/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W4</w:t>
      </w:r>
      <w:r w:rsidR="003F1391"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：</w:t>
      </w:r>
      <w:r w:rsidR="003A5A63" w:rsidRPr="001D1830">
        <w:rPr>
          <w:rFonts w:ascii="Times New Roman" w:hAnsi="Times New Roman" w:cs="Times New Roman"/>
          <w:i/>
          <w:iCs/>
          <w:sz w:val="24"/>
          <w:szCs w:val="24"/>
          <w:u w:val="single"/>
          <w:lang w:val="en-HK" w:eastAsia="zh-TW"/>
        </w:rPr>
        <w:t>存貨損失將在損益表上記錄為費用</w:t>
      </w:r>
      <w:r w:rsidR="005B0BE8" w:rsidRPr="001D1830">
        <w:rPr>
          <w:rFonts w:ascii="Times New Roman" w:hAnsi="Times New Roman" w:cs="Times New Roman"/>
          <w:i/>
          <w:iCs/>
          <w:sz w:val="24"/>
          <w:szCs w:val="24"/>
          <w:u w:val="single"/>
          <w:lang w:val="en-HK" w:eastAsia="zh-TW"/>
        </w:rPr>
        <w:t>：</w:t>
      </w:r>
    </w:p>
    <w:p w14:paraId="7AB81F19" w14:textId="3F04736F" w:rsidR="00767981" w:rsidRPr="001D1830" w:rsidRDefault="00767981" w:rsidP="00767981">
      <w:pPr>
        <w:pStyle w:val="ListParagraph"/>
        <w:spacing w:after="0"/>
        <w:ind w:firstLine="180"/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ab/>
        <w:t xml:space="preserve">$30,000 × 40% = $12,000 </w:t>
      </w:r>
    </w:p>
    <w:p w14:paraId="2FF62365" w14:textId="68E84B4C" w:rsidR="00767981" w:rsidRPr="001D1830" w:rsidRDefault="00767981" w:rsidP="00767981">
      <w:pPr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ab/>
      </w: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ab/>
      </w:r>
      <w:r w:rsidR="005B0BE8"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(</w:t>
      </w:r>
      <w:r w:rsidR="003A5A63"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只有</w:t>
      </w:r>
      <w:r w:rsidR="003A5A63" w:rsidRPr="001D1830">
        <w:rPr>
          <w:rFonts w:ascii="Times New Roman" w:hAnsi="Times New Roman" w:cs="Times New Roman"/>
          <w:i/>
          <w:iCs/>
          <w:sz w:val="24"/>
          <w:szCs w:val="24"/>
          <w:lang w:eastAsia="zh-TW"/>
        </w:rPr>
        <w:t>保險公司</w:t>
      </w:r>
      <w:r w:rsidR="003A5A63" w:rsidRPr="006251C2">
        <w:rPr>
          <w:rFonts w:ascii="Times New Roman" w:hAnsi="Times New Roman" w:cs="Times New Roman" w:hint="eastAsia"/>
          <w:i/>
          <w:iCs/>
          <w:color w:val="FF0000"/>
          <w:sz w:val="24"/>
          <w:szCs w:val="24"/>
          <w:u w:val="single"/>
          <w:lang w:eastAsia="zh-TW"/>
        </w:rPr>
        <w:t>不賠償</w:t>
      </w:r>
      <w:r w:rsidR="003A5A63" w:rsidRPr="001D1830">
        <w:rPr>
          <w:rFonts w:ascii="Times New Roman" w:hAnsi="Times New Roman" w:cs="Times New Roman"/>
          <w:i/>
          <w:iCs/>
          <w:sz w:val="24"/>
          <w:szCs w:val="24"/>
          <w:lang w:eastAsia="zh-TW"/>
        </w:rPr>
        <w:t>的金額方須</w:t>
      </w:r>
      <w:r w:rsidR="003A5A63"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在損益表上記錄為</w:t>
      </w:r>
      <w:r w:rsidR="003A5A63" w:rsidRPr="006251C2">
        <w:rPr>
          <w:rFonts w:ascii="Times New Roman" w:hAnsi="Times New Roman" w:cs="Times New Roman" w:hint="eastAsia"/>
          <w:i/>
          <w:iCs/>
          <w:color w:val="FF0000"/>
          <w:sz w:val="24"/>
          <w:szCs w:val="24"/>
          <w:u w:val="single"/>
          <w:lang w:val="en-HK" w:eastAsia="zh-TW"/>
        </w:rPr>
        <w:t>費用</w:t>
      </w:r>
      <w:r w:rsidR="003A5A63"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。</w:t>
      </w:r>
      <w:r w:rsidR="005B0BE8"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)</w:t>
      </w:r>
    </w:p>
    <w:p w14:paraId="28CD2EC9" w14:textId="3D2B9CBF" w:rsidR="00767981" w:rsidRPr="001D1830" w:rsidRDefault="00767981" w:rsidP="00767981">
      <w:pPr>
        <w:pStyle w:val="ListParagraph"/>
        <w:spacing w:after="0"/>
        <w:ind w:firstLine="180"/>
        <w:rPr>
          <w:rFonts w:ascii="Times New Roman" w:hAnsi="Times New Roman" w:cs="Times New Roman"/>
          <w:i/>
          <w:iCs/>
          <w:sz w:val="24"/>
          <w:szCs w:val="24"/>
          <w:u w:val="single"/>
          <w:lang w:val="en-HK" w:eastAsia="zh-TW"/>
        </w:rPr>
      </w:pPr>
    </w:p>
    <w:p w14:paraId="254BE643" w14:textId="6D811822" w:rsidR="00767981" w:rsidRPr="001D1830" w:rsidRDefault="00767981" w:rsidP="00EE0FB0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5C7E7BC8" w14:textId="0C87B5CF" w:rsidR="007463BE" w:rsidRPr="001D1830" w:rsidRDefault="00F14E2B" w:rsidP="007463BE">
      <w:pPr>
        <w:spacing w:after="0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45720" distB="45720" distL="114300" distR="114300" simplePos="0" relativeHeight="251876352" behindDoc="0" locked="0" layoutInCell="1" allowOverlap="1" wp14:anchorId="7EED0AF5" wp14:editId="3FB9306A">
                <wp:simplePos x="0" y="0"/>
                <wp:positionH relativeFrom="column">
                  <wp:posOffset>742950</wp:posOffset>
                </wp:positionH>
                <wp:positionV relativeFrom="paragraph">
                  <wp:posOffset>10160</wp:posOffset>
                </wp:positionV>
                <wp:extent cx="4610100" cy="274320"/>
                <wp:effectExtent l="0" t="0" r="19050" b="11430"/>
                <wp:wrapNone/>
                <wp:docPr id="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010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DB3AE7" w14:textId="1863F611" w:rsidR="00015F68" w:rsidRPr="006251C2" w:rsidRDefault="00015F68" w:rsidP="007463BE">
                            <w:pPr>
                              <w:jc w:val="both"/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1"/>
                                <w:szCs w:val="20"/>
                                <w:lang w:val="en-HK" w:eastAsia="zh-TW"/>
                              </w:rPr>
                            </w:pPr>
                            <w:r w:rsidRPr="006251C2">
                              <w:rPr>
                                <w:rFonts w:ascii="Times New Roman" w:eastAsia="新細明體" w:hAnsi="Times New Roman" w:cs="Times New Roman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2020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6251C2">
                              <w:rPr>
                                <w:rFonts w:ascii="Times New Roman" w:eastAsia="新細明體" w:hAnsi="Times New Roman" w:cs="Times New Roman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7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6251C2">
                              <w:rPr>
                                <w:rFonts w:ascii="Times New Roman" w:eastAsia="新細明體" w:hAnsi="Times New Roman" w:cs="Times New Roman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1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  <w:r>
                              <w:rPr>
                                <w:rFonts w:ascii="Times New Roman" w:eastAsia="新細明體" w:hAnsi="Times New Roman" w:cs="Times New Roman" w:hint="eastAsia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</w:t>
                            </w:r>
                            <w:r w:rsidRPr="00AB3D7A">
                              <w:rPr>
                                <w:rFonts w:cstheme="minorHAnsi"/>
                                <w:b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– </w:t>
                            </w:r>
                            <w:r w:rsidRPr="006251C2">
                              <w:rPr>
                                <w:rFonts w:ascii="Times New Roman" w:eastAsia="新細明體" w:hAnsi="Times New Roman" w:cs="Times New Roman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2021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6251C2">
                              <w:rPr>
                                <w:rFonts w:ascii="Times New Roman" w:eastAsia="新細明體" w:hAnsi="Times New Roman" w:cs="Times New Roman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3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6251C2">
                              <w:rPr>
                                <w:rFonts w:ascii="Times New Roman" w:eastAsia="新細明體" w:hAnsi="Times New Roman" w:cs="Times New Roman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31</w:t>
                            </w:r>
                            <w:r>
                              <w:rPr>
                                <w:rFonts w:ascii="Times New Roman" w:eastAsia="新細明體" w:hAnsi="Times New Roman" w:cs="Times New Roman" w:hint="eastAsia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，</w:t>
                            </w:r>
                            <w:r w:rsidRPr="006251C2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9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個月的債券利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D0AF5" id="_x0000_s1047" type="#_x0000_t202" style="position:absolute;margin-left:58.5pt;margin-top:.8pt;width:363pt;height:21.6pt;z-index:251876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">
                <v:textbox>
                  <w:txbxContent>
                    <w:p w14:paraId="36DB3AE7" w14:textId="1863F611" w:rsidR="00015F68" w:rsidRPr="006251C2" w:rsidRDefault="00015F68" w:rsidP="007463BE">
                      <w:pPr>
                        <w:jc w:val="both"/>
                        <w:rPr>
                          <w:rFonts w:ascii="Times New Roman" w:eastAsia="新細明體" w:hAnsi="Times New Roman" w:cs="Times New Roman"/>
                          <w:color w:val="FF0000"/>
                          <w:sz w:val="21"/>
                          <w:szCs w:val="20"/>
                          <w:lang w:val="en-HK" w:eastAsia="zh-TW"/>
                        </w:rPr>
                      </w:pPr>
                      <w:r w:rsidRPr="006251C2">
                        <w:rPr>
                          <w:rFonts w:ascii="Times New Roman" w:eastAsia="新細明體" w:hAnsi="Times New Roman" w:cs="Times New Roman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2020</w:t>
                      </w:r>
                      <w:r w:rsidRPr="006251C2">
                        <w:rPr>
                          <w:rFonts w:ascii="Times New Roman" w:eastAsia="新細明體" w:hAnsi="Times New Roman" w:cs="Times New Roman" w:hint="eastAsia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年</w:t>
                      </w:r>
                      <w:r w:rsidRPr="006251C2">
                        <w:rPr>
                          <w:rFonts w:ascii="Times New Roman" w:eastAsia="新細明體" w:hAnsi="Times New Roman" w:cs="Times New Roman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7</w:t>
                      </w:r>
                      <w:r w:rsidRPr="006251C2">
                        <w:rPr>
                          <w:rFonts w:ascii="Times New Roman" w:eastAsia="新細明體" w:hAnsi="Times New Roman" w:cs="Times New Roman" w:hint="eastAsia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月</w:t>
                      </w:r>
                      <w:r w:rsidRPr="006251C2">
                        <w:rPr>
                          <w:rFonts w:ascii="Times New Roman" w:eastAsia="新細明體" w:hAnsi="Times New Roman" w:cs="Times New Roman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1</w:t>
                      </w:r>
                      <w:r w:rsidRPr="006251C2">
                        <w:rPr>
                          <w:rFonts w:ascii="Times New Roman" w:eastAsia="新細明體" w:hAnsi="Times New Roman" w:cs="Times New Roman" w:hint="eastAsia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日</w:t>
                      </w:r>
                      <w:r>
                        <w:rPr>
                          <w:rFonts w:ascii="Times New Roman" w:eastAsia="新細明體" w:hAnsi="Times New Roman" w:cs="Times New Roman" w:hint="eastAsia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 xml:space="preserve"> </w:t>
                      </w:r>
                      <w:r w:rsidRPr="00AB3D7A">
                        <w:rPr>
                          <w:rFonts w:cstheme="minorHAnsi"/>
                          <w:b/>
                          <w:i/>
                          <w:iCs/>
                          <w:color w:val="FF0000"/>
                          <w:lang w:val="en-HK" w:eastAsia="zh-TW"/>
                        </w:rPr>
                        <w:t xml:space="preserve">– </w:t>
                      </w:r>
                      <w:r w:rsidRPr="006251C2">
                        <w:rPr>
                          <w:rFonts w:ascii="Times New Roman" w:eastAsia="新細明體" w:hAnsi="Times New Roman" w:cs="Times New Roman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2021</w:t>
                      </w:r>
                      <w:r w:rsidRPr="006251C2">
                        <w:rPr>
                          <w:rFonts w:ascii="Times New Roman" w:eastAsia="新細明體" w:hAnsi="Times New Roman" w:cs="Times New Roman" w:hint="eastAsia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年</w:t>
                      </w:r>
                      <w:r w:rsidRPr="006251C2">
                        <w:rPr>
                          <w:rFonts w:ascii="Times New Roman" w:eastAsia="新細明體" w:hAnsi="Times New Roman" w:cs="Times New Roman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3</w:t>
                      </w:r>
                      <w:r w:rsidRPr="006251C2">
                        <w:rPr>
                          <w:rFonts w:ascii="Times New Roman" w:eastAsia="新細明體" w:hAnsi="Times New Roman" w:cs="Times New Roman" w:hint="eastAsia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月</w:t>
                      </w:r>
                      <w:r w:rsidRPr="006251C2">
                        <w:rPr>
                          <w:rFonts w:ascii="Times New Roman" w:eastAsia="新細明體" w:hAnsi="Times New Roman" w:cs="Times New Roman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31</w:t>
                      </w:r>
                      <w:r>
                        <w:rPr>
                          <w:rFonts w:ascii="Times New Roman" w:eastAsia="新細明體" w:hAnsi="Times New Roman" w:cs="Times New Roman" w:hint="eastAsia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日</w:t>
                      </w:r>
                      <w:r w:rsidRPr="006251C2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，</w:t>
                      </w:r>
                      <w:r w:rsidRPr="006251C2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9</w:t>
                      </w:r>
                      <w:r w:rsidRPr="006251C2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個月的債券利息</w:t>
                      </w:r>
                    </w:p>
                  </w:txbxContent>
                </v:textbox>
              </v:shape>
            </w:pict>
          </mc:Fallback>
        </mc:AlternateContent>
      </w:r>
    </w:p>
    <w:p w14:paraId="7B5F8F6E" w14:textId="4322D943" w:rsidR="007463BE" w:rsidRPr="001D1830" w:rsidRDefault="00AB3D7A" w:rsidP="007463BE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i/>
          <w:iCs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6728CF50" wp14:editId="79229EB9">
                <wp:simplePos x="0" y="0"/>
                <wp:positionH relativeFrom="column">
                  <wp:posOffset>2159000</wp:posOffset>
                </wp:positionH>
                <wp:positionV relativeFrom="paragraph">
                  <wp:posOffset>39370</wp:posOffset>
                </wp:positionV>
                <wp:extent cx="67310" cy="351155"/>
                <wp:effectExtent l="12700" t="0" r="46990" b="42545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310" cy="35115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E447F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9" o:spid="_x0000_s1026" type="#_x0000_t32" style="position:absolute;margin-left:170pt;margin-top:3.1pt;width:5.3pt;height:27.65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" strokecolor="red" strokeweight=".5pt">
                <v:stroke endarrow="block" joinstyle="miter"/>
              </v:shape>
            </w:pict>
          </mc:Fallback>
        </mc:AlternateContent>
      </w:r>
    </w:p>
    <w:p w14:paraId="1C0E5EC2" w14:textId="7653C842" w:rsidR="007463BE" w:rsidRPr="001D1830" w:rsidRDefault="007463BE" w:rsidP="007463BE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9187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0"/>
        <w:gridCol w:w="7471"/>
        <w:gridCol w:w="876"/>
      </w:tblGrid>
      <w:tr w:rsidR="007463BE" w:rsidRPr="001D1830" w14:paraId="6EA39B29" w14:textId="77777777" w:rsidTr="006251C2">
        <w:tc>
          <w:tcPr>
            <w:tcW w:w="840" w:type="dxa"/>
          </w:tcPr>
          <w:p w14:paraId="6E55EC40" w14:textId="34DD8705" w:rsidR="007463BE" w:rsidRPr="001D1830" w:rsidRDefault="007463BE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</w:t>
            </w:r>
            <w:r w:rsidR="00767981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5</w:t>
            </w:r>
            <w:r w:rsidR="003F1391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</w:p>
        </w:tc>
        <w:tc>
          <w:tcPr>
            <w:tcW w:w="8347" w:type="dxa"/>
            <w:gridSpan w:val="2"/>
          </w:tcPr>
          <w:p w14:paraId="715540CB" w14:textId="0740F2D6" w:rsidR="007463BE" w:rsidRPr="001D1830" w:rsidRDefault="00A94621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計算止於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2021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3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31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日年度的債券利息</w:t>
            </w:r>
          </w:p>
        </w:tc>
      </w:tr>
      <w:tr w:rsidR="007463BE" w:rsidRPr="001D1830" w14:paraId="32D8BC86" w14:textId="77777777" w:rsidTr="006251C2">
        <w:tc>
          <w:tcPr>
            <w:tcW w:w="840" w:type="dxa"/>
          </w:tcPr>
          <w:p w14:paraId="158477FF" w14:textId="77777777" w:rsidR="007463BE" w:rsidRPr="001D1830" w:rsidRDefault="007463BE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471" w:type="dxa"/>
          </w:tcPr>
          <w:p w14:paraId="15FC2E1B" w14:textId="64DFC08D" w:rsidR="007463BE" w:rsidRPr="001D1830" w:rsidRDefault="00A94621" w:rsidP="00185D00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根據試算表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 – 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6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個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的債券利息</w:t>
            </w:r>
          </w:p>
        </w:tc>
        <w:tc>
          <w:tcPr>
            <w:tcW w:w="876" w:type="dxa"/>
          </w:tcPr>
          <w:p w14:paraId="06818BB1" w14:textId="77777777" w:rsidR="007463BE" w:rsidRPr="001D1830" w:rsidRDefault="007463BE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18,000</w:t>
            </w:r>
          </w:p>
        </w:tc>
      </w:tr>
      <w:tr w:rsidR="007463BE" w:rsidRPr="001D1830" w14:paraId="45654A9D" w14:textId="77777777" w:rsidTr="006251C2">
        <w:tc>
          <w:tcPr>
            <w:tcW w:w="840" w:type="dxa"/>
          </w:tcPr>
          <w:p w14:paraId="3FC53580" w14:textId="77777777" w:rsidR="007463BE" w:rsidRPr="001D1830" w:rsidRDefault="007463BE" w:rsidP="007463BE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471" w:type="dxa"/>
          </w:tcPr>
          <w:p w14:paraId="0BA23AA8" w14:textId="5632A612" w:rsidR="007463BE" w:rsidRPr="001D1830" w:rsidRDefault="00A94621" w:rsidP="00A94621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加：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3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個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的應</w:t>
            </w:r>
            <w:r w:rsidR="009D126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利息</w:t>
            </w:r>
            <w:r w:rsidR="003F1391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AD5F0D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(</w:t>
            </w:r>
            <w:r w:rsidR="007463BE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$900,000 </w:t>
            </w:r>
            <w:r w:rsidR="00AB3D7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× </w:t>
            </w:r>
            <w:r w:rsidR="007463BE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4</w:t>
            </w:r>
            <w:r w:rsidR="00AB3D7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%</w:t>
            </w:r>
            <w:r w:rsidR="007463BE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AB3D7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× </w:t>
            </w:r>
            <w:r w:rsidR="007463BE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3/12</w:t>
            </w:r>
            <w:r w:rsidR="00AD5F0D" w:rsidRPr="00AD5F0D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)</w:t>
            </w:r>
            <w:r w:rsidR="00AB3D7A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 xml:space="preserve"> </w:t>
            </w:r>
          </w:p>
        </w:tc>
        <w:tc>
          <w:tcPr>
            <w:tcW w:w="876" w:type="dxa"/>
          </w:tcPr>
          <w:p w14:paraId="69B0F99F" w14:textId="0B9795EF" w:rsidR="007463BE" w:rsidRPr="001D1830" w:rsidRDefault="007463BE" w:rsidP="007463BE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9,000</w:t>
            </w:r>
          </w:p>
        </w:tc>
      </w:tr>
      <w:tr w:rsidR="007463BE" w:rsidRPr="001D1830" w14:paraId="5C92C377" w14:textId="77777777" w:rsidTr="006251C2">
        <w:trPr>
          <w:trHeight w:val="369"/>
        </w:trPr>
        <w:tc>
          <w:tcPr>
            <w:tcW w:w="840" w:type="dxa"/>
          </w:tcPr>
          <w:p w14:paraId="59EC3A8E" w14:textId="77777777" w:rsidR="007463BE" w:rsidRPr="001D1830" w:rsidRDefault="007463BE" w:rsidP="007463BE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471" w:type="dxa"/>
          </w:tcPr>
          <w:p w14:paraId="568F4B67" w14:textId="0C948D93" w:rsidR="007463BE" w:rsidRPr="001D1830" w:rsidRDefault="007463BE" w:rsidP="007463BE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double" w:sz="4" w:space="0" w:color="auto"/>
            </w:tcBorders>
          </w:tcPr>
          <w:p w14:paraId="524C84E2" w14:textId="515F9710" w:rsidR="007463BE" w:rsidRPr="001D1830" w:rsidRDefault="007463BE" w:rsidP="007463BE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27,000</w:t>
            </w:r>
          </w:p>
        </w:tc>
      </w:tr>
    </w:tbl>
    <w:p w14:paraId="31E447AC" w14:textId="36CDBF0F" w:rsidR="00EA2347" w:rsidRPr="001D1830" w:rsidRDefault="00A558C5" w:rsidP="00C14562">
      <w:pPr>
        <w:rPr>
          <w:rFonts w:ascii="Times New Roman" w:hAnsi="Times New Roman" w:cs="Times New Roman"/>
          <w:sz w:val="24"/>
          <w:szCs w:val="24"/>
          <w:lang w:val="en-HK"/>
        </w:rPr>
      </w:pPr>
      <w:r w:rsidRPr="001D1830">
        <w:rPr>
          <w:rFonts w:ascii="Times New Roman" w:hAnsi="Times New Roman" w:cs="Times New Roman"/>
          <w:sz w:val="24"/>
          <w:szCs w:val="24"/>
          <w:lang w:val="en-HK"/>
        </w:rPr>
        <w:tab/>
      </w:r>
    </w:p>
    <w:p w14:paraId="696CC155" w14:textId="54272773" w:rsidR="003F1391" w:rsidRDefault="003F1391" w:rsidP="00C14562">
      <w:pPr>
        <w:rPr>
          <w:rFonts w:ascii="Times New Roman" w:hAnsi="Times New Roman" w:cs="Times New Roman"/>
          <w:sz w:val="24"/>
          <w:szCs w:val="24"/>
          <w:lang w:val="en-HK"/>
        </w:rPr>
      </w:pPr>
    </w:p>
    <w:p w14:paraId="0561A59E" w14:textId="05BE3A45" w:rsidR="007463BE" w:rsidRPr="001D1830" w:rsidRDefault="005B0BE8" w:rsidP="00C14562">
      <w:pPr>
        <w:rPr>
          <w:rFonts w:ascii="Times New Roman" w:hAnsi="Times New Roman" w:cs="Times New Roman"/>
          <w:sz w:val="24"/>
          <w:szCs w:val="24"/>
          <w:lang w:val="en-HK"/>
        </w:rPr>
      </w:pPr>
      <w:r w:rsidRPr="001D1830">
        <w:rPr>
          <w:rFonts w:ascii="Times New Roman" w:hAnsi="Times New Roman" w:cs="Times New Roman"/>
          <w:sz w:val="24"/>
          <w:szCs w:val="24"/>
          <w:lang w:val="en-HK"/>
        </w:rPr>
        <w:t>(</w:t>
      </w:r>
      <w:r w:rsidR="00A558C5" w:rsidRPr="001D1830">
        <w:rPr>
          <w:rFonts w:ascii="Times New Roman" w:hAnsi="Times New Roman" w:cs="Times New Roman"/>
          <w:sz w:val="24"/>
          <w:szCs w:val="24"/>
          <w:lang w:val="en-HK"/>
        </w:rPr>
        <w:t>b</w:t>
      </w:r>
      <w:r w:rsidRPr="001D1830">
        <w:rPr>
          <w:rFonts w:ascii="Times New Roman" w:hAnsi="Times New Roman" w:cs="Times New Roman"/>
          <w:sz w:val="24"/>
          <w:szCs w:val="24"/>
          <w:lang w:val="en-HK"/>
        </w:rPr>
        <w:t>)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1090"/>
        <w:gridCol w:w="6011"/>
        <w:gridCol w:w="1128"/>
        <w:gridCol w:w="1063"/>
      </w:tblGrid>
      <w:tr w:rsidR="00C14562" w:rsidRPr="001D1830" w14:paraId="29284C98" w14:textId="77777777" w:rsidTr="006251C2">
        <w:tc>
          <w:tcPr>
            <w:tcW w:w="929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8323502" w14:textId="04CBBB38" w:rsidR="00C14562" w:rsidRPr="001D1830" w:rsidRDefault="00C82EB0" w:rsidP="001373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阿爾法有限公司</w:t>
            </w:r>
          </w:p>
        </w:tc>
      </w:tr>
      <w:tr w:rsidR="00C14562" w:rsidRPr="001D1830" w14:paraId="022E0216" w14:textId="77777777" w:rsidTr="006251C2">
        <w:tc>
          <w:tcPr>
            <w:tcW w:w="929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0F25E9" w14:textId="6452FF1F" w:rsidR="00C14562" w:rsidRPr="001D1830" w:rsidRDefault="00390F87" w:rsidP="00390F8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390F8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報表</w:t>
            </w:r>
            <w:r w:rsidR="00C82EB0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計算於</w:t>
            </w:r>
            <w:r w:rsidR="00C82EB0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="00C82EB0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="00C82EB0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="00C82EB0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="00C82EB0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="00C82EB0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留存利潤</w:t>
            </w:r>
          </w:p>
        </w:tc>
      </w:tr>
      <w:tr w:rsidR="00C14562" w:rsidRPr="001D1830" w14:paraId="4D84362C" w14:textId="77777777" w:rsidTr="006251C2">
        <w:tc>
          <w:tcPr>
            <w:tcW w:w="710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12C070" w14:textId="63B5922F" w:rsidR="00C14562" w:rsidRPr="00905A5B" w:rsidRDefault="00C14562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6D563D" w14:textId="77777777" w:rsidR="00C14562" w:rsidRPr="001D1830" w:rsidRDefault="00C14562" w:rsidP="00185D0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0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9252EE" w14:textId="77777777" w:rsidR="00C14562" w:rsidRPr="001D1830" w:rsidRDefault="00C14562" w:rsidP="00185D0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C14562" w:rsidRPr="001D1830" w14:paraId="76AA51BE" w14:textId="77777777" w:rsidTr="006251C2">
        <w:tc>
          <w:tcPr>
            <w:tcW w:w="71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1F1B49" w14:textId="5A6406DB" w:rsidR="00C14562" w:rsidRPr="001D1830" w:rsidRDefault="00AD5F0D" w:rsidP="008B173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AD5F0D">
              <w:rPr>
                <w:rFonts w:ascii="Times New Roman" w:hAnsi="Times New Roman" w:cs="Times New Roman" w:hint="eastAsia"/>
                <w:sz w:val="24"/>
                <w:szCs w:val="24"/>
                <w:lang w:val="en-HK"/>
              </w:rPr>
              <w:t>留存利潤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，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2020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年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4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月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1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日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 xml:space="preserve"> </w:t>
            </w:r>
            <w:r w:rsidRPr="00AD5F0D">
              <w:rPr>
                <w:rFonts w:ascii="Times New Roman" w:hAnsi="Times New Roman" w:cs="Times New Roman" w:hint="eastAsia"/>
                <w:sz w:val="24"/>
                <w:szCs w:val="24"/>
                <w:lang w:val="en-HK"/>
              </w:rPr>
              <w:t>(</w:t>
            </w:r>
            <w:r w:rsidRPr="00AD5F0D">
              <w:rPr>
                <w:rFonts w:ascii="Times New Roman" w:hAnsi="Times New Roman" w:cs="Times New Roman" w:hint="eastAsia"/>
                <w:sz w:val="24"/>
                <w:szCs w:val="24"/>
                <w:lang w:val="en-HK"/>
              </w:rPr>
              <w:t>取自試算表</w:t>
            </w:r>
            <w:r w:rsidRPr="00AD5F0D">
              <w:rPr>
                <w:rFonts w:ascii="Times New Roman" w:hAnsi="Times New Roman" w:cs="Times New Roman" w:hint="eastAsia"/>
                <w:sz w:val="24"/>
                <w:szCs w:val="24"/>
                <w:lang w:val="en-HK"/>
              </w:rPr>
              <w:t>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14:paraId="1866AF8A" w14:textId="77777777" w:rsidR="00C14562" w:rsidRPr="001D1830" w:rsidRDefault="00C14562" w:rsidP="00185D0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366909D0" w14:textId="7DDE3F84" w:rsidR="00C14562" w:rsidRPr="001D1830" w:rsidRDefault="00AD5F0D" w:rsidP="00AD5F0D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120</w:t>
            </w:r>
            <w:r w:rsidR="00C14562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00</w:t>
            </w:r>
            <w:r w:rsidR="00C14562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0</w:t>
            </w:r>
          </w:p>
        </w:tc>
      </w:tr>
      <w:tr w:rsidR="00D17E93" w:rsidRPr="001D1830" w14:paraId="0B447D88" w14:textId="77777777" w:rsidTr="006251C2">
        <w:tc>
          <w:tcPr>
            <w:tcW w:w="71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ED9932" w14:textId="79744851" w:rsidR="00D17E93" w:rsidRPr="001D1830" w:rsidRDefault="00C82EB0" w:rsidP="00AD5F0D">
            <w:pPr>
              <w:pStyle w:val="ListParagraph"/>
              <w:ind w:left="319" w:hanging="319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加：</w:t>
            </w:r>
            <w:r w:rsidR="00AD5F0D" w:rsidRPr="00AD5F0D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稅後利潤</w:t>
            </w:r>
            <w:r w:rsidR="00AD5F0D" w:rsidRPr="00AD5F0D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(</w:t>
            </w:r>
            <w:r w:rsidR="00AD5F0D" w:rsidRPr="00AD5F0D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取自</w:t>
            </w:r>
            <w:r w:rsidR="00AD5F0D" w:rsidRPr="00AD5F0D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(a)</w:t>
            </w:r>
            <w:r w:rsidR="00AD5F0D" w:rsidRPr="00AD5F0D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的答案</w:t>
            </w:r>
            <w:r w:rsidR="00AD5F0D" w:rsidRPr="00AD5F0D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14:paraId="081B134C" w14:textId="77777777" w:rsidR="00D17E93" w:rsidRPr="001D1830" w:rsidRDefault="00D17E93" w:rsidP="008E02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BFEF1A" w14:textId="70E04E34" w:rsidR="00D17E93" w:rsidRPr="006F2B06" w:rsidRDefault="00754147" w:rsidP="00AD5F0D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67</w:t>
            </w:r>
            <w:r w:rsidR="00AD5F0D"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4</w:t>
            </w:r>
            <w:r w:rsidR="00D17E93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,</w:t>
            </w:r>
            <w:r w:rsidR="00AD5F0D"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65</w:t>
            </w:r>
            <w:r w:rsidR="00D17E93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0</w:t>
            </w:r>
          </w:p>
        </w:tc>
      </w:tr>
      <w:tr w:rsidR="00D17E93" w:rsidRPr="001D1830" w14:paraId="7A9E7ABA" w14:textId="77777777" w:rsidTr="006251C2"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70B01406" w14:textId="77777777" w:rsidR="00D17E93" w:rsidRPr="001D1830" w:rsidRDefault="00D17E93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011" w:type="dxa"/>
            <w:tcBorders>
              <w:top w:val="nil"/>
              <w:left w:val="nil"/>
              <w:bottom w:val="nil"/>
              <w:right w:val="nil"/>
            </w:tcBorders>
          </w:tcPr>
          <w:p w14:paraId="2DFD0D50" w14:textId="77777777" w:rsidR="00D17E93" w:rsidRPr="001D1830" w:rsidRDefault="00D17E93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14:paraId="5FF47586" w14:textId="77777777" w:rsidR="00D17E93" w:rsidRPr="001D1830" w:rsidRDefault="00D17E93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404D901D" w14:textId="5E06BD35" w:rsidR="00D17E93" w:rsidRPr="006F2B06" w:rsidRDefault="00754147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79</w:t>
            </w:r>
            <w:r w:rsidR="00D17E93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</w:tr>
      <w:tr w:rsidR="00A10617" w:rsidRPr="001D1830" w14:paraId="261760F4" w14:textId="77777777" w:rsidTr="006251C2"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7F0ED66A" w14:textId="364348FA" w:rsidR="00A10617" w:rsidRPr="001D1830" w:rsidRDefault="00A10617" w:rsidP="00A1061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減：</w:t>
            </w:r>
          </w:p>
        </w:tc>
        <w:tc>
          <w:tcPr>
            <w:tcW w:w="6011" w:type="dxa"/>
            <w:tcBorders>
              <w:top w:val="nil"/>
              <w:left w:val="nil"/>
              <w:bottom w:val="nil"/>
              <w:right w:val="nil"/>
            </w:tcBorders>
          </w:tcPr>
          <w:p w14:paraId="77448C07" w14:textId="13592DF3" w:rsidR="00A10617" w:rsidRPr="001D1830" w:rsidRDefault="00A1061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轉至普通盈餘儲備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FE3D4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viii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14:paraId="1BBCDB8F" w14:textId="77777777" w:rsidR="00A10617" w:rsidRPr="001D1830" w:rsidRDefault="00A10617" w:rsidP="00A10617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373FCFE5" w14:textId="77777777" w:rsidR="00A10617" w:rsidRPr="006F2B06" w:rsidRDefault="00A10617" w:rsidP="00A10617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D17E93" w:rsidRPr="001D1830" w14:paraId="5AD2FD0D" w14:textId="77777777" w:rsidTr="006251C2"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 w14:paraId="69EF4588" w14:textId="77777777" w:rsidR="00D17E93" w:rsidRPr="001D1830" w:rsidRDefault="00D17E93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011" w:type="dxa"/>
            <w:tcBorders>
              <w:top w:val="nil"/>
              <w:left w:val="nil"/>
              <w:bottom w:val="nil"/>
              <w:right w:val="nil"/>
            </w:tcBorders>
          </w:tcPr>
          <w:p w14:paraId="375089AA" w14:textId="122665C8" w:rsidR="00D17E93" w:rsidRPr="001D1830" w:rsidRDefault="00A10617" w:rsidP="00185D00">
            <w:pPr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普通股股息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FE3D4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i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x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BE1A9F" w14:textId="77777777" w:rsidR="00D17E93" w:rsidRPr="001D1830" w:rsidRDefault="00D17E93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0,000</w:t>
            </w:r>
          </w:p>
        </w:tc>
        <w:tc>
          <w:tcPr>
            <w:tcW w:w="10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1013C3" w14:textId="77777777" w:rsidR="00D17E93" w:rsidRPr="006F2B06" w:rsidRDefault="00D17E93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0,000</w:t>
            </w:r>
          </w:p>
        </w:tc>
      </w:tr>
      <w:tr w:rsidR="00C14562" w:rsidRPr="001D1830" w14:paraId="59B5D659" w14:textId="77777777" w:rsidTr="006251C2">
        <w:tc>
          <w:tcPr>
            <w:tcW w:w="71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FF07A7" w14:textId="457AE7C9" w:rsidR="00C14562" w:rsidRPr="001D1830" w:rsidRDefault="00A10617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留存利潤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，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22021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年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3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月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31</w:t>
            </w:r>
            <w:r w:rsidR="008B1731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日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14:paraId="56D569DC" w14:textId="77777777" w:rsidR="00C14562" w:rsidRPr="001D1830" w:rsidRDefault="00C14562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544AEEBE" w14:textId="22EAF580" w:rsidR="00C14562" w:rsidRPr="006F2B06" w:rsidRDefault="00754147" w:rsidP="00185D00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4</w:t>
            </w:r>
            <w:r w:rsidR="00C14562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</w:tr>
      <w:tr w:rsidR="00C14562" w:rsidRPr="001D1830" w14:paraId="323FDFB7" w14:textId="77777777" w:rsidTr="006251C2">
        <w:tc>
          <w:tcPr>
            <w:tcW w:w="929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FED00AE" w14:textId="184875DE" w:rsidR="00C14562" w:rsidRPr="001D1830" w:rsidRDefault="00C14562" w:rsidP="00185D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414FDE94" w14:textId="104B027D" w:rsidR="002E0B13" w:rsidRPr="001D1830" w:rsidRDefault="002E0B13" w:rsidP="001E0D50">
      <w:pPr>
        <w:pStyle w:val="ListParagraph"/>
        <w:ind w:left="567"/>
        <w:rPr>
          <w:rFonts w:ascii="Times New Roman" w:hAnsi="Times New Roman" w:cs="Times New Roman"/>
          <w:sz w:val="24"/>
          <w:szCs w:val="24"/>
          <w:lang w:val="en-HK"/>
        </w:rPr>
      </w:pPr>
    </w:p>
    <w:bookmarkStart w:id="4" w:name="_Hlk76384035"/>
    <w:bookmarkStart w:id="5" w:name="_Hlk73367914"/>
    <w:p w14:paraId="45DCD6AF" w14:textId="514D00DC" w:rsidR="00E909C7" w:rsidRPr="001D1830" w:rsidRDefault="003F1391" w:rsidP="00D704BE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/>
        </w:rPr>
      </w:pPr>
      <w:r w:rsidRPr="001D1830">
        <w:rPr>
          <w:rFonts w:ascii="Times New Roman" w:hAnsi="Times New Roman"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1D39D9A5" wp14:editId="277B4FB3">
                <wp:simplePos x="0" y="0"/>
                <wp:positionH relativeFrom="column">
                  <wp:posOffset>285750</wp:posOffset>
                </wp:positionH>
                <wp:positionV relativeFrom="paragraph">
                  <wp:posOffset>149225</wp:posOffset>
                </wp:positionV>
                <wp:extent cx="3003550" cy="885825"/>
                <wp:effectExtent l="0" t="0" r="2540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3550" cy="885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B671D8" w14:textId="7BA4F7AC" w:rsidR="00015F68" w:rsidRPr="003F1391" w:rsidRDefault="00015F68" w:rsidP="0098368B">
                            <w:pPr>
                              <w:spacing w:after="0" w:line="240" w:lineRule="auto"/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u w:val="single"/>
                                <w:lang w:val="en-HK" w:eastAsia="zh-TW"/>
                              </w:rPr>
                            </w:pPr>
                            <w:r w:rsidRPr="003F1391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pacing w:val="-7"/>
                                <w:sz w:val="24"/>
                                <w:szCs w:val="24"/>
                                <w:u w:val="single"/>
                                <w:shd w:val="clear" w:color="auto" w:fill="FFFFFF"/>
                                <w:lang w:eastAsia="zh-TW"/>
                              </w:rPr>
                              <w:t>從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pacing w:val="-7"/>
                                <w:sz w:val="24"/>
                                <w:szCs w:val="24"/>
                                <w:u w:val="single"/>
                                <w:shd w:val="clear" w:color="auto" w:fill="FFFFFF"/>
                                <w:lang w:eastAsia="zh-TW"/>
                              </w:rPr>
                              <w:t>應收貨款</w:t>
                            </w:r>
                            <w:r w:rsidRPr="003F1391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pacing w:val="-7"/>
                                <w:sz w:val="24"/>
                                <w:szCs w:val="24"/>
                                <w:u w:val="single"/>
                                <w:shd w:val="clear" w:color="auto" w:fill="FFFFFF"/>
                                <w:lang w:eastAsia="zh-TW"/>
                              </w:rPr>
                              <w:t>帳戶中撇銷無法收回金額的複式</w:t>
                            </w:r>
                            <w:r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pacing w:val="-7"/>
                                <w:sz w:val="24"/>
                                <w:szCs w:val="24"/>
                                <w:u w:val="single"/>
                                <w:shd w:val="clear" w:color="auto" w:fill="FFFFFF"/>
                                <w:lang w:eastAsia="zh-TW"/>
                              </w:rPr>
                              <w:t>記帳</w:t>
                            </w:r>
                            <w:r w:rsidRPr="003F1391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u w:val="single"/>
                                <w:lang w:val="en-HK" w:eastAsia="zh-TW"/>
                              </w:rPr>
                              <w:t xml:space="preserve"> </w:t>
                            </w:r>
                          </w:p>
                          <w:p w14:paraId="213A5BA3" w14:textId="0A4403D7" w:rsidR="00015F68" w:rsidRPr="003F1391" w:rsidRDefault="00015F68" w:rsidP="0098368B">
                            <w:pPr>
                              <w:spacing w:after="0" w:line="240" w:lineRule="auto"/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val="en-HK" w:eastAsia="zh-TW"/>
                              </w:rPr>
                            </w:pPr>
                            <w:r w:rsidRPr="003F1391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借記</w:t>
                            </w:r>
                            <w:r w:rsidRPr="003F1391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val="en-HK" w:eastAsia="zh-TW"/>
                              </w:rPr>
                              <w:t xml:space="preserve"> </w:t>
                            </w:r>
                            <w:r w:rsidRPr="003F1391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val="en-HK" w:eastAsia="zh-TW"/>
                              </w:rPr>
                              <w:t>呆帳準備</w:t>
                            </w:r>
                            <w:r w:rsidRPr="003F1391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val="en-HK" w:eastAsia="zh-TW"/>
                              </w:rPr>
                              <w:t xml:space="preserve">  $40,000</w:t>
                            </w:r>
                          </w:p>
                          <w:p w14:paraId="56DA52E8" w14:textId="68FF70B7" w:rsidR="00015F68" w:rsidRPr="003F1391" w:rsidRDefault="00015F68" w:rsidP="0098368B">
                            <w:pPr>
                              <w:spacing w:after="0" w:line="240" w:lineRule="auto"/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val="en-HK" w:eastAsia="zh-TW"/>
                              </w:rPr>
                            </w:pPr>
                            <w:r w:rsidRPr="003F1391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val="en-HK" w:eastAsia="zh-TW"/>
                              </w:rPr>
                              <w:t xml:space="preserve">    </w:t>
                            </w:r>
                            <w:r w:rsidRPr="003F1391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val="en-HK" w:eastAsia="zh-TW"/>
                              </w:rPr>
                              <w:t>貸記</w:t>
                            </w:r>
                            <w:r w:rsidRPr="003F1391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val="en-HK"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val="en-HK" w:eastAsia="zh-TW"/>
                              </w:rPr>
                              <w:t>應收貨款</w:t>
                            </w:r>
                            <w:r w:rsidRPr="003F1391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szCs w:val="24"/>
                                <w:lang w:val="en-HK" w:eastAsia="zh-TW"/>
                              </w:rPr>
                              <w:t xml:space="preserve">  $40,000</w:t>
                            </w:r>
                          </w:p>
                          <w:p w14:paraId="10AB6E31" w14:textId="77777777" w:rsidR="00015F68" w:rsidRDefault="00015F68" w:rsidP="0098368B">
                            <w:pP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</w:pPr>
                          </w:p>
                          <w:p w14:paraId="1BAF1476" w14:textId="77777777" w:rsidR="00015F68" w:rsidRPr="00212BE3" w:rsidRDefault="00015F68" w:rsidP="0098368B">
                            <w:pP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</w:pPr>
                          </w:p>
                          <w:p w14:paraId="26B0B15C" w14:textId="77777777" w:rsidR="00015F68" w:rsidRPr="00257FCA" w:rsidRDefault="00015F68" w:rsidP="0098368B">
                            <w:pPr>
                              <w:jc w:val="both"/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9D9A5" id="Rectangle 10" o:spid="_x0000_s1048" style="position:absolute;left:0;text-align:left;margin-left:22.5pt;margin-top:11.75pt;width:236.5pt;height:69.75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" fillcolor="white [3201]" strokecolor="black [3200]" strokeweight="1pt">
                <v:textbox>
                  <w:txbxContent>
                    <w:p w14:paraId="7BB671D8" w14:textId="7BA4F7AC" w:rsidR="00015F68" w:rsidRPr="003F1391" w:rsidRDefault="00015F68" w:rsidP="0098368B">
                      <w:pPr>
                        <w:spacing w:after="0" w:line="240" w:lineRule="auto"/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u w:val="single"/>
                          <w:lang w:val="en-HK" w:eastAsia="zh-TW"/>
                        </w:rPr>
                      </w:pPr>
                      <w:r w:rsidRPr="003F1391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pacing w:val="-7"/>
                          <w:sz w:val="24"/>
                          <w:szCs w:val="24"/>
                          <w:u w:val="single"/>
                          <w:shd w:val="clear" w:color="auto" w:fill="FFFFFF"/>
                          <w:lang w:eastAsia="zh-TW"/>
                        </w:rPr>
                        <w:t>從</w:t>
                      </w:r>
                      <w:r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pacing w:val="-7"/>
                          <w:sz w:val="24"/>
                          <w:szCs w:val="24"/>
                          <w:u w:val="single"/>
                          <w:shd w:val="clear" w:color="auto" w:fill="FFFFFF"/>
                          <w:lang w:eastAsia="zh-TW"/>
                        </w:rPr>
                        <w:t>應收貨款</w:t>
                      </w:r>
                      <w:r w:rsidRPr="003F1391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pacing w:val="-7"/>
                          <w:sz w:val="24"/>
                          <w:szCs w:val="24"/>
                          <w:u w:val="single"/>
                          <w:shd w:val="clear" w:color="auto" w:fill="FFFFFF"/>
                          <w:lang w:eastAsia="zh-TW"/>
                        </w:rPr>
                        <w:t>帳戶中撇銷無法收回金額的複式</w:t>
                      </w:r>
                      <w:r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pacing w:val="-7"/>
                          <w:sz w:val="24"/>
                          <w:szCs w:val="24"/>
                          <w:u w:val="single"/>
                          <w:shd w:val="clear" w:color="auto" w:fill="FFFFFF"/>
                          <w:lang w:eastAsia="zh-TW"/>
                        </w:rPr>
                        <w:t>記帳</w:t>
                      </w:r>
                      <w:r w:rsidRPr="003F1391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u w:val="single"/>
                          <w:lang w:val="en-HK" w:eastAsia="zh-TW"/>
                        </w:rPr>
                        <w:t xml:space="preserve"> </w:t>
                      </w:r>
                    </w:p>
                    <w:p w14:paraId="213A5BA3" w14:textId="0A4403D7" w:rsidR="00015F68" w:rsidRPr="003F1391" w:rsidRDefault="00015F68" w:rsidP="0098368B">
                      <w:pPr>
                        <w:spacing w:after="0" w:line="240" w:lineRule="auto"/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val="en-HK" w:eastAsia="zh-TW"/>
                        </w:rPr>
                      </w:pPr>
                      <w:r w:rsidRPr="003F1391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借記</w:t>
                      </w:r>
                      <w:r w:rsidRPr="003F1391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val="en-HK" w:eastAsia="zh-TW"/>
                        </w:rPr>
                        <w:t xml:space="preserve"> </w:t>
                      </w:r>
                      <w:r w:rsidRPr="003F1391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val="en-HK" w:eastAsia="zh-TW"/>
                        </w:rPr>
                        <w:t>呆帳準備</w:t>
                      </w:r>
                      <w:r w:rsidRPr="003F1391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val="en-HK" w:eastAsia="zh-TW"/>
                        </w:rPr>
                        <w:t xml:space="preserve">  $40,000</w:t>
                      </w:r>
                    </w:p>
                    <w:p w14:paraId="56DA52E8" w14:textId="68FF70B7" w:rsidR="00015F68" w:rsidRPr="003F1391" w:rsidRDefault="00015F68" w:rsidP="0098368B">
                      <w:pPr>
                        <w:spacing w:after="0" w:line="240" w:lineRule="auto"/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val="en-HK" w:eastAsia="zh-TW"/>
                        </w:rPr>
                      </w:pPr>
                      <w:r w:rsidRPr="003F1391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val="en-HK" w:eastAsia="zh-TW"/>
                        </w:rPr>
                        <w:t xml:space="preserve">    </w:t>
                      </w:r>
                      <w:r w:rsidRPr="003F1391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val="en-HK" w:eastAsia="zh-TW"/>
                        </w:rPr>
                        <w:t>貸記</w:t>
                      </w:r>
                      <w:r w:rsidRPr="003F1391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val="en-HK" w:eastAsia="zh-TW"/>
                        </w:rPr>
                        <w:t xml:space="preserve"> </w:t>
                      </w:r>
                      <w:r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val="en-HK" w:eastAsia="zh-TW"/>
                        </w:rPr>
                        <w:t>應收貨款</w:t>
                      </w:r>
                      <w:r w:rsidRPr="003F1391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szCs w:val="24"/>
                          <w:lang w:val="en-HK" w:eastAsia="zh-TW"/>
                        </w:rPr>
                        <w:t xml:space="preserve">  $40,000</w:t>
                      </w:r>
                    </w:p>
                    <w:p w14:paraId="10AB6E31" w14:textId="77777777" w:rsidR="00015F68" w:rsidRDefault="00015F68" w:rsidP="0098368B">
                      <w:pPr>
                        <w:rPr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</w:pPr>
                    </w:p>
                    <w:p w14:paraId="1BAF1476" w14:textId="77777777" w:rsidR="00015F68" w:rsidRPr="00212BE3" w:rsidRDefault="00015F68" w:rsidP="0098368B">
                      <w:pPr>
                        <w:rPr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</w:pPr>
                    </w:p>
                    <w:p w14:paraId="26B0B15C" w14:textId="77777777" w:rsidR="00015F68" w:rsidRPr="00257FCA" w:rsidRDefault="00015F68" w:rsidP="0098368B">
                      <w:pPr>
                        <w:jc w:val="both"/>
                        <w:rPr>
                          <w:i/>
                          <w:iCs/>
                          <w:color w:val="FF0000"/>
                          <w:lang w:val="en-HK" w:eastAsia="zh-TW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56057B5" w14:textId="5E9D3D7E" w:rsidR="0098368B" w:rsidRPr="001D1830" w:rsidRDefault="005B0BE8" w:rsidP="0098368B">
      <w:pPr>
        <w:spacing w:after="0"/>
        <w:rPr>
          <w:rFonts w:ascii="Times New Roman" w:hAnsi="Times New Roman" w:cs="Times New Roman"/>
          <w:sz w:val="24"/>
          <w:szCs w:val="24"/>
          <w:lang w:val="en-HK"/>
        </w:rPr>
      </w:pPr>
      <w:r w:rsidRPr="001D1830">
        <w:rPr>
          <w:rFonts w:ascii="Times New Roman" w:hAnsi="Times New Roman" w:cs="Times New Roman"/>
          <w:sz w:val="24"/>
          <w:szCs w:val="24"/>
          <w:lang w:val="en-HK"/>
        </w:rPr>
        <w:t>(</w:t>
      </w:r>
      <w:r w:rsidR="0098368B" w:rsidRPr="001D1830">
        <w:rPr>
          <w:rFonts w:ascii="Times New Roman" w:hAnsi="Times New Roman" w:cs="Times New Roman"/>
          <w:sz w:val="24"/>
          <w:szCs w:val="24"/>
          <w:lang w:val="en-HK"/>
        </w:rPr>
        <w:t>c</w:t>
      </w:r>
      <w:r w:rsidRPr="001D1830">
        <w:rPr>
          <w:rFonts w:ascii="Times New Roman" w:hAnsi="Times New Roman" w:cs="Times New Roman"/>
          <w:sz w:val="24"/>
          <w:szCs w:val="24"/>
          <w:lang w:val="en-HK"/>
        </w:rPr>
        <w:t>)</w:t>
      </w:r>
    </w:p>
    <w:p w14:paraId="4C119CE9" w14:textId="377EF125" w:rsidR="0098368B" w:rsidRPr="001D1830" w:rsidRDefault="0098368B" w:rsidP="0098368B">
      <w:pPr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p w14:paraId="5ABD6E89" w14:textId="77777777" w:rsidR="0098368B" w:rsidRPr="001D1830" w:rsidRDefault="0098368B" w:rsidP="0098368B">
      <w:pPr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p w14:paraId="30465A15" w14:textId="77777777" w:rsidR="0098368B" w:rsidRPr="001D1830" w:rsidRDefault="0098368B" w:rsidP="0098368B">
      <w:pPr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p w14:paraId="15FAA914" w14:textId="77777777" w:rsidR="0098368B" w:rsidRPr="001D1830" w:rsidRDefault="0098368B" w:rsidP="0098368B">
      <w:pPr>
        <w:spacing w:after="0"/>
        <w:rPr>
          <w:rFonts w:ascii="Times New Roman" w:hAnsi="Times New Roman" w:cs="Times New Roman"/>
          <w:sz w:val="24"/>
          <w:szCs w:val="24"/>
          <w:lang w:val="en-HK"/>
        </w:rPr>
      </w:pPr>
      <w:r w:rsidRPr="001D1830">
        <w:rPr>
          <w:rFonts w:ascii="Times New Roman" w:hAnsi="Times New Roman" w:cs="Times New Roman"/>
          <w:i/>
          <w:iCs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17F64CD8" wp14:editId="0328F2E9">
                <wp:simplePos x="0" y="0"/>
                <wp:positionH relativeFrom="column">
                  <wp:posOffset>1866900</wp:posOffset>
                </wp:positionH>
                <wp:positionV relativeFrom="paragraph">
                  <wp:posOffset>55880</wp:posOffset>
                </wp:positionV>
                <wp:extent cx="698500" cy="1892300"/>
                <wp:effectExtent l="0" t="0" r="63500" b="508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8500" cy="189230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8DCF42" id="Straight Arrow Connector 11" o:spid="_x0000_s1026" type="#_x0000_t32" style="position:absolute;margin-left:147pt;margin-top:4.4pt;width:55pt;height:149pt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" strokecolor="red" strokeweight=".5pt">
                <v:stroke endarrow="block" joinstyle="miter"/>
              </v:shape>
            </w:pict>
          </mc:Fallback>
        </mc:AlternateContent>
      </w:r>
    </w:p>
    <w:tbl>
      <w:tblPr>
        <w:tblW w:w="1020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26"/>
        <w:gridCol w:w="992"/>
        <w:gridCol w:w="142"/>
        <w:gridCol w:w="4961"/>
        <w:gridCol w:w="993"/>
        <w:gridCol w:w="1417"/>
        <w:gridCol w:w="1276"/>
      </w:tblGrid>
      <w:tr w:rsidR="0098368B" w:rsidRPr="001D1830" w14:paraId="34084057" w14:textId="77777777" w:rsidTr="005539A4">
        <w:tc>
          <w:tcPr>
            <w:tcW w:w="426" w:type="dxa"/>
          </w:tcPr>
          <w:p w14:paraId="4C3528C0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9781" w:type="dxa"/>
            <w:gridSpan w:val="6"/>
          </w:tcPr>
          <w:p w14:paraId="5E9D0260" w14:textId="77777777" w:rsidR="00A10617" w:rsidRPr="001D1830" w:rsidRDefault="00A10617" w:rsidP="00A10617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阿爾法有限公司</w:t>
            </w:r>
          </w:p>
          <w:p w14:paraId="133D5C3D" w14:textId="48710C5E" w:rsidR="0098368B" w:rsidRPr="001D1830" w:rsidRDefault="00A10617" w:rsidP="00A10617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於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的財務狀況表</w:t>
            </w:r>
          </w:p>
        </w:tc>
      </w:tr>
      <w:tr w:rsidR="0098368B" w:rsidRPr="001D1830" w14:paraId="04E4C707" w14:textId="77777777" w:rsidTr="005539A4">
        <w:tc>
          <w:tcPr>
            <w:tcW w:w="426" w:type="dxa"/>
          </w:tcPr>
          <w:p w14:paraId="3B991B94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  <w:tcBorders>
              <w:top w:val="single" w:sz="4" w:space="0" w:color="auto"/>
            </w:tcBorders>
          </w:tcPr>
          <w:p w14:paraId="7BC3CBA9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$’000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1691CDD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$’000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58851789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$’000</w:t>
            </w:r>
          </w:p>
        </w:tc>
      </w:tr>
      <w:tr w:rsidR="00EB5576" w:rsidRPr="001D1830" w14:paraId="7D2F756B" w14:textId="77777777" w:rsidTr="005539A4">
        <w:tc>
          <w:tcPr>
            <w:tcW w:w="426" w:type="dxa"/>
          </w:tcPr>
          <w:p w14:paraId="57B40C5E" w14:textId="77777777" w:rsidR="00EB5576" w:rsidRPr="001D1830" w:rsidRDefault="00EB5576" w:rsidP="00EB5576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314B4E29" w14:textId="017A92B7" w:rsidR="00EB5576" w:rsidRPr="001D1830" w:rsidRDefault="00EB5576" w:rsidP="00EB5576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資產</w:t>
            </w:r>
          </w:p>
        </w:tc>
        <w:tc>
          <w:tcPr>
            <w:tcW w:w="1417" w:type="dxa"/>
          </w:tcPr>
          <w:p w14:paraId="310256D5" w14:textId="77777777" w:rsidR="00EB5576" w:rsidRPr="001D1830" w:rsidRDefault="00EB5576" w:rsidP="00EB5576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41C9FE59" w14:textId="77777777" w:rsidR="00EB5576" w:rsidRPr="001D1830" w:rsidRDefault="00EB5576" w:rsidP="00EB5576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EB5576" w:rsidRPr="001D1830" w14:paraId="46FE0EAD" w14:textId="77777777" w:rsidTr="005539A4">
        <w:tc>
          <w:tcPr>
            <w:tcW w:w="426" w:type="dxa"/>
          </w:tcPr>
          <w:p w14:paraId="20B888F4" w14:textId="77777777" w:rsidR="00EB5576" w:rsidRPr="001D1830" w:rsidRDefault="00EB5576" w:rsidP="00EB5576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626AAE83" w14:textId="034E4335" w:rsidR="00EB5576" w:rsidRPr="001D1830" w:rsidRDefault="00EB5576" w:rsidP="00EB5576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非流動資產</w:t>
            </w:r>
          </w:p>
        </w:tc>
        <w:tc>
          <w:tcPr>
            <w:tcW w:w="1417" w:type="dxa"/>
          </w:tcPr>
          <w:p w14:paraId="31B5C86F" w14:textId="77777777" w:rsidR="00EB5576" w:rsidRPr="001D1830" w:rsidRDefault="00EB5576" w:rsidP="00EB5576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25D712EF" w14:textId="77777777" w:rsidR="00EB5576" w:rsidRPr="001D1830" w:rsidRDefault="00EB5576" w:rsidP="00EB5576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16C32B7C" w14:textId="77777777" w:rsidTr="005539A4">
        <w:tc>
          <w:tcPr>
            <w:tcW w:w="426" w:type="dxa"/>
          </w:tcPr>
          <w:p w14:paraId="1B85D100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8505" w:type="dxa"/>
            <w:gridSpan w:val="5"/>
          </w:tcPr>
          <w:p w14:paraId="77AFB1C8" w14:textId="7A051C62" w:rsidR="0098368B" w:rsidRPr="001D1830" w:rsidRDefault="00EB5576" w:rsidP="00D42D8F">
            <w:pPr>
              <w:widowControl w:val="0"/>
              <w:snapToGrid w:val="0"/>
              <w:spacing w:after="0" w:line="240" w:lineRule="auto"/>
              <w:ind w:right="48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辦公室設備，淨值</w:t>
            </w:r>
            <w:r w:rsidR="00D42D8F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D42D8F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>$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2,500,000 – </w:t>
            </w:r>
            <w:r w:rsidR="00D42D8F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>$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1,080,000 – </w:t>
            </w:r>
            <w:r w:rsidR="00D42D8F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>$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213,000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iv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)</w:t>
            </w:r>
          </w:p>
        </w:tc>
        <w:tc>
          <w:tcPr>
            <w:tcW w:w="1276" w:type="dxa"/>
          </w:tcPr>
          <w:p w14:paraId="2A443C1F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,207,000</w:t>
            </w:r>
          </w:p>
        </w:tc>
      </w:tr>
      <w:tr w:rsidR="0098368B" w:rsidRPr="001D1830" w14:paraId="2869498F" w14:textId="77777777" w:rsidTr="005539A4">
        <w:tc>
          <w:tcPr>
            <w:tcW w:w="426" w:type="dxa"/>
          </w:tcPr>
          <w:p w14:paraId="5867ECB1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25F0286E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094BCD8B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3C190F35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21D4EDC8" w14:textId="77777777" w:rsidTr="005539A4">
        <w:tc>
          <w:tcPr>
            <w:tcW w:w="426" w:type="dxa"/>
          </w:tcPr>
          <w:p w14:paraId="6A37BC9A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774B4EFC" w14:textId="49831B77" w:rsidR="0098368B" w:rsidRPr="001D1830" w:rsidRDefault="00EB5576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流動資產</w:t>
            </w:r>
          </w:p>
        </w:tc>
        <w:tc>
          <w:tcPr>
            <w:tcW w:w="1417" w:type="dxa"/>
          </w:tcPr>
          <w:p w14:paraId="1F222118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7B5C5FD2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467B48FD" w14:textId="77777777" w:rsidTr="005539A4">
        <w:tc>
          <w:tcPr>
            <w:tcW w:w="426" w:type="dxa"/>
          </w:tcPr>
          <w:p w14:paraId="00B2DA1E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686656CF" w14:textId="4D3B5762" w:rsidR="0098368B" w:rsidRPr="001D1830" w:rsidRDefault="00EB5576" w:rsidP="00D42D8F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存貨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="00D42D8F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>$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100,000 – </w:t>
            </w:r>
            <w:r w:rsidR="00D42D8F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>$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12,050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項目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v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)</w:t>
            </w:r>
          </w:p>
        </w:tc>
        <w:tc>
          <w:tcPr>
            <w:tcW w:w="1417" w:type="dxa"/>
          </w:tcPr>
          <w:p w14:paraId="391D3FF5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87,950</w:t>
            </w:r>
          </w:p>
        </w:tc>
        <w:tc>
          <w:tcPr>
            <w:tcW w:w="1276" w:type="dxa"/>
          </w:tcPr>
          <w:p w14:paraId="322B6981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2C3E1B2C" w14:textId="77777777" w:rsidTr="005539A4">
        <w:tc>
          <w:tcPr>
            <w:tcW w:w="426" w:type="dxa"/>
          </w:tcPr>
          <w:p w14:paraId="02ABE48F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095" w:type="dxa"/>
            <w:gridSpan w:val="3"/>
          </w:tcPr>
          <w:p w14:paraId="176C02D7" w14:textId="1F44CFDD" w:rsidR="0098368B" w:rsidRPr="001D1830" w:rsidRDefault="005A3DEF" w:rsidP="00D42D8F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收貨款</w:t>
            </w:r>
            <w:r w:rsidR="00EB5576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D42D8F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>$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250,000 – </w:t>
            </w:r>
            <w:r w:rsidR="00D42D8F" w:rsidRPr="00D42D8F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eastAsia="zh-TW"/>
              </w:rPr>
              <w:t>$</w:t>
            </w:r>
            <w:r w:rsidR="0098368B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 xml:space="preserve">40,000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vi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)</w:t>
            </w:r>
          </w:p>
        </w:tc>
        <w:tc>
          <w:tcPr>
            <w:tcW w:w="993" w:type="dxa"/>
          </w:tcPr>
          <w:p w14:paraId="25B5B120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10,000</w:t>
            </w:r>
          </w:p>
        </w:tc>
        <w:tc>
          <w:tcPr>
            <w:tcW w:w="1417" w:type="dxa"/>
          </w:tcPr>
          <w:p w14:paraId="4658D9E3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59ABBB52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294264D9" w14:textId="77777777" w:rsidTr="005539A4">
        <w:tc>
          <w:tcPr>
            <w:tcW w:w="426" w:type="dxa"/>
          </w:tcPr>
          <w:p w14:paraId="65A52D6A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0CCC31D3" w14:textId="4E5369F9" w:rsidR="0098368B" w:rsidRPr="001D1830" w:rsidRDefault="00EB5576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減：</w:t>
            </w:r>
          </w:p>
        </w:tc>
        <w:tc>
          <w:tcPr>
            <w:tcW w:w="5103" w:type="dxa"/>
            <w:gridSpan w:val="2"/>
          </w:tcPr>
          <w:p w14:paraId="10A017DD" w14:textId="3CADEA4C" w:rsidR="0098368B" w:rsidRPr="001D1830" w:rsidRDefault="00EB5576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呆帳準備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(</w:t>
            </w:r>
            <w:r w:rsidR="00054CFC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W3</w:t>
            </w:r>
            <w:r w:rsidR="005B0BE8"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)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68C03334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0,500</w:t>
            </w:r>
          </w:p>
        </w:tc>
        <w:tc>
          <w:tcPr>
            <w:tcW w:w="1417" w:type="dxa"/>
          </w:tcPr>
          <w:p w14:paraId="30793B64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99,500</w:t>
            </w:r>
          </w:p>
        </w:tc>
        <w:tc>
          <w:tcPr>
            <w:tcW w:w="1276" w:type="dxa"/>
          </w:tcPr>
          <w:p w14:paraId="35E83B94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50ABA5AC" w14:textId="77777777" w:rsidTr="005539A4">
        <w:tc>
          <w:tcPr>
            <w:tcW w:w="426" w:type="dxa"/>
          </w:tcPr>
          <w:p w14:paraId="7323A8A1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3A09137D" w14:textId="630762F3" w:rsidR="0098368B" w:rsidRPr="001D1830" w:rsidRDefault="003252D8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收保險賠償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v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(</w:t>
            </w:r>
            <w:r w:rsidR="000A4AF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$30,000 × 60%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17" w:type="dxa"/>
          </w:tcPr>
          <w:p w14:paraId="093D6493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8,000</w:t>
            </w:r>
          </w:p>
        </w:tc>
        <w:tc>
          <w:tcPr>
            <w:tcW w:w="1276" w:type="dxa"/>
          </w:tcPr>
          <w:p w14:paraId="13481DCB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4DF9AAF4" w14:textId="77777777" w:rsidTr="005539A4">
        <w:tc>
          <w:tcPr>
            <w:tcW w:w="426" w:type="dxa"/>
          </w:tcPr>
          <w:p w14:paraId="63FFA8C6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61FAA658" w14:textId="7E7CBE92" w:rsidR="0098368B" w:rsidRPr="001D1830" w:rsidRDefault="003252D8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銀行存款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67CC65D1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,011,2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76AF9B0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,316,650</w:t>
            </w:r>
          </w:p>
        </w:tc>
      </w:tr>
      <w:tr w:rsidR="0098368B" w:rsidRPr="001D1830" w14:paraId="2C4C66CA" w14:textId="77777777" w:rsidTr="005539A4">
        <w:tc>
          <w:tcPr>
            <w:tcW w:w="426" w:type="dxa"/>
          </w:tcPr>
          <w:p w14:paraId="7E20408F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365999B2" w14:textId="346EABDB" w:rsidR="0098368B" w:rsidRPr="001D1830" w:rsidRDefault="003252D8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Cs/>
                <w:i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bCs/>
                <w:i/>
                <w:kern w:val="2"/>
                <w:sz w:val="24"/>
                <w:szCs w:val="24"/>
                <w:lang w:eastAsia="zh-TW"/>
              </w:rPr>
              <w:t>總資產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6A234C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double" w:sz="4" w:space="0" w:color="auto"/>
            </w:tcBorders>
          </w:tcPr>
          <w:p w14:paraId="50D8E816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6,523,650</w:t>
            </w:r>
          </w:p>
        </w:tc>
      </w:tr>
      <w:tr w:rsidR="0098368B" w:rsidRPr="001D1830" w14:paraId="26FF7DFE" w14:textId="77777777" w:rsidTr="005539A4">
        <w:tc>
          <w:tcPr>
            <w:tcW w:w="426" w:type="dxa"/>
          </w:tcPr>
          <w:p w14:paraId="0A102236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27FD2864" w14:textId="714116C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360355B4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top w:val="double" w:sz="4" w:space="0" w:color="auto"/>
            </w:tcBorders>
          </w:tcPr>
          <w:p w14:paraId="38FB97E8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28DAD7A0" w14:textId="77777777" w:rsidTr="005539A4">
        <w:tc>
          <w:tcPr>
            <w:tcW w:w="426" w:type="dxa"/>
          </w:tcPr>
          <w:p w14:paraId="32914387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09D86C1C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4EB82E63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0AD858FF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511F48B6" w14:textId="77777777" w:rsidTr="005539A4">
        <w:tc>
          <w:tcPr>
            <w:tcW w:w="426" w:type="dxa"/>
          </w:tcPr>
          <w:p w14:paraId="6E8ED64F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78C095F3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0F4571DC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762DABA8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35562FD2" w14:textId="77777777" w:rsidTr="005539A4">
        <w:tc>
          <w:tcPr>
            <w:tcW w:w="426" w:type="dxa"/>
          </w:tcPr>
          <w:p w14:paraId="3835518C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7086431F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69C9DF3D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0086256B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4B3CCE7E" w14:textId="77777777" w:rsidTr="005539A4">
        <w:tc>
          <w:tcPr>
            <w:tcW w:w="426" w:type="dxa"/>
          </w:tcPr>
          <w:p w14:paraId="46755CBD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1F738EA6" w14:textId="60685072" w:rsidR="0098368B" w:rsidRPr="001D1830" w:rsidRDefault="00D273D7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891712" behindDoc="0" locked="0" layoutInCell="1" allowOverlap="1" wp14:anchorId="6FAF4257" wp14:editId="26051FF1">
                      <wp:simplePos x="0" y="0"/>
                      <wp:positionH relativeFrom="column">
                        <wp:posOffset>1972310</wp:posOffset>
                      </wp:positionH>
                      <wp:positionV relativeFrom="paragraph">
                        <wp:posOffset>299720</wp:posOffset>
                      </wp:positionV>
                      <wp:extent cx="387350" cy="393700"/>
                      <wp:effectExtent l="0" t="0" r="69850" b="6350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87350" cy="3937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69965B" id="Straight Arrow Connector 13" o:spid="_x0000_s1026" type="#_x0000_t32" style="position:absolute;margin-left:155.3pt;margin-top:23.6pt;width:30.5pt;height:31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417" w:type="dxa"/>
          </w:tcPr>
          <w:p w14:paraId="2F343924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0180F4D2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408C24F6" w14:textId="77777777" w:rsidTr="005539A4">
        <w:tc>
          <w:tcPr>
            <w:tcW w:w="426" w:type="dxa"/>
          </w:tcPr>
          <w:p w14:paraId="76CA8612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52866516" w14:textId="550FF64A" w:rsidR="0098368B" w:rsidRPr="001D1830" w:rsidRDefault="00D273D7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890688" behindDoc="0" locked="0" layoutInCell="1" allowOverlap="1" wp14:anchorId="05A24DF1" wp14:editId="15D9F96C">
                      <wp:simplePos x="0" y="0"/>
                      <wp:positionH relativeFrom="column">
                        <wp:posOffset>-78740</wp:posOffset>
                      </wp:positionH>
                      <wp:positionV relativeFrom="paragraph">
                        <wp:posOffset>-809625</wp:posOffset>
                      </wp:positionV>
                      <wp:extent cx="3429000" cy="882650"/>
                      <wp:effectExtent l="0" t="0" r="19050" b="1270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0" cy="8826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76CEDE5" w14:textId="56483B20" w:rsidR="00015F68" w:rsidRPr="005539A4" w:rsidRDefault="00015F68" w:rsidP="0098368B">
                                  <w:pPr>
                                    <w:spacing w:after="0" w:line="240" w:lineRule="auto"/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u w:val="single"/>
                                      <w:lang w:val="en-HK" w:eastAsia="zh-TW"/>
                                    </w:rPr>
                                  </w:pP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u w:val="single"/>
                                      <w:lang w:val="en-HK" w:eastAsia="zh-TW"/>
                                    </w:rPr>
                                    <w:t>配發</w:t>
                                  </w: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u w:val="single"/>
                                      <w:lang w:val="en-HK" w:eastAsia="zh-TW"/>
                                    </w:rPr>
                                    <w:t xml:space="preserve">30,000 </w:t>
                                  </w: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u w:val="single"/>
                                      <w:lang w:val="en-HK" w:eastAsia="zh-TW"/>
                                    </w:rPr>
                                    <w:t>股普通股分</w:t>
                                  </w: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 xml:space="preserve">    </w:t>
                                  </w:r>
                                </w:p>
                                <w:p w14:paraId="38EF4920" w14:textId="39861AAE" w:rsidR="00015F68" w:rsidRPr="005539A4" w:rsidRDefault="00015F68" w:rsidP="0098368B">
                                  <w:pPr>
                                    <w:spacing w:after="0" w:line="240" w:lineRule="auto"/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</w:pP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借記</w:t>
                                  </w: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 xml:space="preserve">  </w:t>
                                  </w: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股份申請</w:t>
                                  </w: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 xml:space="preserve">         $780,000</w:t>
                                  </w:r>
                                </w:p>
                                <w:p w14:paraId="4ED52FC9" w14:textId="6E80258E" w:rsidR="00015F68" w:rsidRPr="005539A4" w:rsidRDefault="00015F68" w:rsidP="0098368B">
                                  <w:pPr>
                                    <w:spacing w:after="0" w:line="240" w:lineRule="auto"/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</w:pP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 xml:space="preserve">     </w:t>
                                  </w: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貸記</w:t>
                                  </w: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 xml:space="preserve"> </w:t>
                                  </w: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普通股本</w:t>
                                  </w: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 xml:space="preserve">       </w:t>
                                  </w:r>
                                  <w:r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 xml:space="preserve">            </w:t>
                                  </w: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 xml:space="preserve">$780,000 </w:t>
                                  </w:r>
                                </w:p>
                                <w:p w14:paraId="6396FFB8" w14:textId="666B1D46" w:rsidR="00015F68" w:rsidRPr="005539A4" w:rsidRDefault="00015F68" w:rsidP="0098368B">
                                  <w:pPr>
                                    <w:spacing w:after="0" w:line="240" w:lineRule="auto"/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/>
                                    </w:rPr>
                                  </w:pP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 xml:space="preserve">         </w:t>
                                  </w:r>
                                  <w:r w:rsidRPr="005539A4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/>
                                    </w:rPr>
                                    <w:t>(30,000 x $26)</w:t>
                                  </w:r>
                                </w:p>
                                <w:p w14:paraId="32DD1D8C" w14:textId="77777777" w:rsidR="00015F68" w:rsidRDefault="00015F68" w:rsidP="0098368B">
                                  <w:pPr>
                                    <w:rPr>
                                      <w:i/>
                                      <w:iCs/>
                                      <w:color w:val="FF0000"/>
                                      <w:u w:val="single"/>
                                      <w:lang w:val="en-HK"/>
                                    </w:rPr>
                                  </w:pPr>
                                </w:p>
                                <w:p w14:paraId="67C34652" w14:textId="77777777" w:rsidR="00015F68" w:rsidRPr="00212BE3" w:rsidRDefault="00015F68" w:rsidP="0098368B">
                                  <w:pPr>
                                    <w:rPr>
                                      <w:i/>
                                      <w:iCs/>
                                      <w:color w:val="FF0000"/>
                                      <w:u w:val="single"/>
                                      <w:lang w:val="en-HK"/>
                                    </w:rPr>
                                  </w:pPr>
                                </w:p>
                                <w:p w14:paraId="496D960C" w14:textId="77777777" w:rsidR="00015F68" w:rsidRPr="00257FCA" w:rsidRDefault="00015F68" w:rsidP="0098368B">
                                  <w:pPr>
                                    <w:jc w:val="both"/>
                                    <w:rPr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A24DF1" id="Rectangle 12" o:spid="_x0000_s1049" style="position:absolute;margin-left:-6.2pt;margin-top:-63.75pt;width:270pt;height:69.5pt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" fillcolor="white [3201]" strokecolor="black [3200]" strokeweight="1pt">
                      <v:textbox>
                        <w:txbxContent>
                          <w:p w14:paraId="476CEDE5" w14:textId="56483B20" w:rsidR="00015F68" w:rsidRPr="005539A4" w:rsidRDefault="00015F68" w:rsidP="0098368B">
                            <w:pPr>
                              <w:spacing w:after="0" w:line="240" w:lineRule="auto"/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u w:val="single"/>
                                <w:lang w:val="en-HK" w:eastAsia="zh-TW"/>
                              </w:rPr>
                            </w:pP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u w:val="single"/>
                                <w:lang w:val="en-HK" w:eastAsia="zh-TW"/>
                              </w:rPr>
                              <w:t>配發</w:t>
                            </w: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u w:val="single"/>
                                <w:lang w:val="en-HK" w:eastAsia="zh-TW"/>
                              </w:rPr>
                              <w:t xml:space="preserve">30,000 </w:t>
                            </w: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u w:val="single"/>
                                <w:lang w:val="en-HK" w:eastAsia="zh-TW"/>
                              </w:rPr>
                              <w:t>股普通股分</w:t>
                            </w: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   </w:t>
                            </w:r>
                          </w:p>
                          <w:p w14:paraId="38EF4920" w14:textId="39861AAE" w:rsidR="00015F68" w:rsidRPr="005539A4" w:rsidRDefault="00015F68" w:rsidP="0098368B">
                            <w:pPr>
                              <w:spacing w:after="0" w:line="240" w:lineRule="auto"/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</w:pP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借記</w:t>
                            </w: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 </w:t>
                            </w: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股份申請</w:t>
                            </w: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        $780,000</w:t>
                            </w:r>
                          </w:p>
                          <w:p w14:paraId="4ED52FC9" w14:textId="6E80258E" w:rsidR="00015F68" w:rsidRPr="005539A4" w:rsidRDefault="00015F68" w:rsidP="0098368B">
                            <w:pPr>
                              <w:spacing w:after="0" w:line="240" w:lineRule="auto"/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</w:pP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    </w:t>
                            </w: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貸記</w:t>
                            </w: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</w:t>
                            </w: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普通股本</w:t>
                            </w: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      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           </w:t>
                            </w: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$780,000 </w:t>
                            </w:r>
                          </w:p>
                          <w:p w14:paraId="6396FFB8" w14:textId="666B1D46" w:rsidR="00015F68" w:rsidRPr="005539A4" w:rsidRDefault="00015F68" w:rsidP="0098368B">
                            <w:pPr>
                              <w:spacing w:after="0" w:line="240" w:lineRule="auto"/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</w:pP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        </w:t>
                            </w:r>
                            <w:r w:rsidRPr="005539A4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  <w:t>(30,000 x $26)</w:t>
                            </w:r>
                          </w:p>
                          <w:p w14:paraId="32DD1D8C" w14:textId="77777777" w:rsidR="00015F68" w:rsidRDefault="00015F68" w:rsidP="0098368B">
                            <w:pP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/>
                              </w:rPr>
                            </w:pPr>
                          </w:p>
                          <w:p w14:paraId="67C34652" w14:textId="77777777" w:rsidR="00015F68" w:rsidRPr="00212BE3" w:rsidRDefault="00015F68" w:rsidP="0098368B">
                            <w:pP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/>
                              </w:rPr>
                            </w:pPr>
                          </w:p>
                          <w:p w14:paraId="496D960C" w14:textId="77777777" w:rsidR="00015F68" w:rsidRPr="00257FCA" w:rsidRDefault="00015F68" w:rsidP="0098368B">
                            <w:pPr>
                              <w:jc w:val="both"/>
                              <w:rPr>
                                <w:i/>
                                <w:iCs/>
                                <w:color w:val="FF0000"/>
                                <w:lang w:val="en-HK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417" w:type="dxa"/>
          </w:tcPr>
          <w:p w14:paraId="08E0E346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367BA595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2A57A91E" w14:textId="77777777" w:rsidTr="005539A4">
        <w:tc>
          <w:tcPr>
            <w:tcW w:w="426" w:type="dxa"/>
          </w:tcPr>
          <w:p w14:paraId="5B72D76B" w14:textId="0C2B4631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5FBF0CD8" w14:textId="6FDE351F" w:rsidR="0098368B" w:rsidRPr="001D1830" w:rsidRDefault="003252D8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eastAsia="zh-TW" w:bidi="ne-NP"/>
              </w:rPr>
              <w:t>股東權益及負債</w:t>
            </w:r>
          </w:p>
        </w:tc>
        <w:tc>
          <w:tcPr>
            <w:tcW w:w="1417" w:type="dxa"/>
          </w:tcPr>
          <w:p w14:paraId="3F5CA6AA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6072ACAF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42CD370C" w14:textId="77777777" w:rsidTr="005539A4">
        <w:tc>
          <w:tcPr>
            <w:tcW w:w="426" w:type="dxa"/>
          </w:tcPr>
          <w:p w14:paraId="7FFF9AD1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0BE3499A" w14:textId="08A2E668" w:rsidR="0098368B" w:rsidRPr="001D1830" w:rsidRDefault="009D126D" w:rsidP="00DC3BA1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股東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權益</w:t>
            </w:r>
          </w:p>
        </w:tc>
        <w:tc>
          <w:tcPr>
            <w:tcW w:w="1417" w:type="dxa"/>
          </w:tcPr>
          <w:p w14:paraId="298B4E39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604499CD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4A6AFC6B" w14:textId="77777777" w:rsidTr="005539A4">
        <w:tc>
          <w:tcPr>
            <w:tcW w:w="426" w:type="dxa"/>
          </w:tcPr>
          <w:p w14:paraId="55C59E93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196157BA" w14:textId="6275E420" w:rsidR="0098368B" w:rsidRPr="001D1830" w:rsidRDefault="00FF195F" w:rsidP="003C549C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</w:t>
            </w:r>
            <w:r w:rsidR="00054CFC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股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股本</w:t>
            </w:r>
            <w:r w:rsidR="003C549C"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[$3,500,000 + </w:t>
            </w:r>
            <w:r w:rsidR="005B0BE8"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(</w:t>
            </w:r>
            <w:r w:rsidR="003C549C"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$26 × 30,000</w:t>
            </w:r>
            <w:r w:rsidR="005B0BE8"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)</w:t>
            </w:r>
            <w:r w:rsidR="003C549C"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kern w:val="2"/>
                <w:sz w:val="24"/>
                <w:szCs w:val="24"/>
                <w:lang w:eastAsia="zh-TW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kern w:val="2"/>
                <w:sz w:val="24"/>
                <w:szCs w:val="24"/>
                <w:lang w:eastAsia="zh-TW"/>
              </w:rPr>
              <w:t>項目</w:t>
            </w:r>
            <w:r w:rsidR="003C549C" w:rsidRPr="001D1830">
              <w:rPr>
                <w:rFonts w:ascii="Times New Roman" w:hAnsi="Times New Roman" w:cs="Times New Roman"/>
                <w:i/>
                <w:kern w:val="2"/>
                <w:sz w:val="24"/>
                <w:szCs w:val="24"/>
                <w:lang w:eastAsia="zh-TW"/>
              </w:rPr>
              <w:t xml:space="preserve"> i</w:t>
            </w:r>
            <w:r w:rsidR="005B0BE8" w:rsidRPr="001D1830">
              <w:rPr>
                <w:rFonts w:ascii="Times New Roman" w:hAnsi="Times New Roman" w:cs="Times New Roman"/>
                <w:i/>
                <w:kern w:val="2"/>
                <w:sz w:val="24"/>
                <w:szCs w:val="24"/>
                <w:lang w:eastAsia="zh-TW"/>
              </w:rPr>
              <w:t>)</w:t>
            </w:r>
            <w:r w:rsidR="003C549C"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] </w:t>
            </w:r>
          </w:p>
        </w:tc>
        <w:tc>
          <w:tcPr>
            <w:tcW w:w="1417" w:type="dxa"/>
          </w:tcPr>
          <w:p w14:paraId="466F4ABE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36934280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,280,000</w:t>
            </w:r>
          </w:p>
        </w:tc>
      </w:tr>
      <w:tr w:rsidR="0098368B" w:rsidRPr="001D1830" w14:paraId="2EB85DF1" w14:textId="77777777" w:rsidTr="005539A4">
        <w:tc>
          <w:tcPr>
            <w:tcW w:w="426" w:type="dxa"/>
          </w:tcPr>
          <w:p w14:paraId="05627F7F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2EC1F0D2" w14:textId="611440D6" w:rsidR="0098368B" w:rsidRPr="001D1830" w:rsidRDefault="00FF195F" w:rsidP="003C549C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普通盈餘儲備</w:t>
            </w: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 </w:t>
            </w:r>
            <w:r w:rsidR="00CC2CD3" w:rsidRPr="001D1830">
              <w:rPr>
                <w:rFonts w:ascii="Times New Roman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$</w:t>
            </w:r>
            <w:r w:rsidR="005B0BE8" w:rsidRPr="001D1830">
              <w:rPr>
                <w:rFonts w:ascii="Times New Roman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(</w:t>
            </w:r>
            <w:r w:rsidR="00CC2CD3" w:rsidRPr="001D1830">
              <w:rPr>
                <w:rFonts w:ascii="Times New Roman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80,000 + 50,000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417" w:type="dxa"/>
          </w:tcPr>
          <w:p w14:paraId="61407F47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025FC294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30,000</w:t>
            </w:r>
          </w:p>
        </w:tc>
      </w:tr>
      <w:tr w:rsidR="0098368B" w:rsidRPr="001D1830" w14:paraId="66166C27" w14:textId="77777777" w:rsidTr="005539A4">
        <w:trPr>
          <w:trHeight w:val="252"/>
        </w:trPr>
        <w:tc>
          <w:tcPr>
            <w:tcW w:w="426" w:type="dxa"/>
          </w:tcPr>
          <w:p w14:paraId="71F8A68A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88" w:type="dxa"/>
            <w:gridSpan w:val="4"/>
          </w:tcPr>
          <w:p w14:paraId="6B19F19E" w14:textId="6008F1B7" w:rsidR="0098368B" w:rsidRPr="001D1830" w:rsidRDefault="00FF195F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留存利潤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(</w:t>
            </w:r>
            <w:r w:rsidR="003F1391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取自</w:t>
            </w:r>
            <w:r w:rsidRPr="001D1830">
              <w:rPr>
                <w:rFonts w:ascii="Times New Roman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(b)</w:t>
            </w:r>
            <w:r w:rsidRPr="001D1830">
              <w:rPr>
                <w:rFonts w:ascii="Times New Roman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的答案</w:t>
            </w:r>
            <w:r w:rsidRPr="001D1830">
              <w:rPr>
                <w:rFonts w:ascii="Times New Roman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17" w:type="dxa"/>
          </w:tcPr>
          <w:p w14:paraId="5D573368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55C041B" w14:textId="5F44818B" w:rsidR="0098368B" w:rsidRPr="006F2B06" w:rsidRDefault="00244EA9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44</w:t>
            </w:r>
            <w:r w:rsidR="0098368B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,650</w:t>
            </w:r>
          </w:p>
        </w:tc>
      </w:tr>
      <w:tr w:rsidR="0098368B" w:rsidRPr="001D1830" w14:paraId="79E8A108" w14:textId="77777777" w:rsidTr="005539A4">
        <w:tc>
          <w:tcPr>
            <w:tcW w:w="426" w:type="dxa"/>
          </w:tcPr>
          <w:p w14:paraId="05400730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  <w:gridSpan w:val="2"/>
          </w:tcPr>
          <w:p w14:paraId="046068F3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5954" w:type="dxa"/>
            <w:gridSpan w:val="2"/>
          </w:tcPr>
          <w:p w14:paraId="01A6E1B6" w14:textId="0AEDF824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7A2DB5C4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6A31850" w14:textId="622A8929" w:rsidR="0098368B" w:rsidRPr="006F2B06" w:rsidRDefault="0098368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6F2B06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,</w:t>
            </w:r>
            <w:r w:rsidR="00244EA9" w:rsidRPr="006F2B06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954</w:t>
            </w:r>
            <w:r w:rsidRPr="006F2B06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,650</w:t>
            </w:r>
          </w:p>
        </w:tc>
      </w:tr>
    </w:tbl>
    <w:p w14:paraId="4DB2BF8C" w14:textId="433D3E17" w:rsidR="00CC2CD3" w:rsidRDefault="00CA57C3">
      <w:pPr>
        <w:rPr>
          <w:rFonts w:ascii="Times New Roman" w:hAnsi="Times New Roman" w:cs="Times New Roman"/>
          <w:sz w:val="24"/>
          <w:szCs w:val="24"/>
        </w:rPr>
      </w:pPr>
      <w:r w:rsidRPr="001D1830">
        <w:rPr>
          <w:rFonts w:ascii="Times New Roman" w:hAnsi="Times New Roman"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6955014F" wp14:editId="6E423709">
                <wp:simplePos x="0" y="0"/>
                <wp:positionH relativeFrom="column">
                  <wp:posOffset>1517650</wp:posOffset>
                </wp:positionH>
                <wp:positionV relativeFrom="paragraph">
                  <wp:posOffset>117475</wp:posOffset>
                </wp:positionV>
                <wp:extent cx="3429000" cy="704850"/>
                <wp:effectExtent l="0" t="0" r="19050" b="19050"/>
                <wp:wrapNone/>
                <wp:docPr id="88" name="Rectangl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0" cy="704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8DC6825" w14:textId="152CE3AE" w:rsidR="00015F68" w:rsidRPr="00217557" w:rsidRDefault="00015F68" w:rsidP="004C63AB">
                            <w:pPr>
                              <w:spacing w:after="0" w:line="240" w:lineRule="auto"/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u w:val="single"/>
                                <w:lang w:val="en-HK" w:eastAsia="zh-TW"/>
                              </w:rPr>
                            </w:pPr>
                            <w:r w:rsidRPr="00217557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u w:val="single"/>
                                <w:lang w:val="en-HK" w:eastAsia="zh-TW"/>
                              </w:rPr>
                              <w:t>應退</w:t>
                            </w:r>
                            <w:r w:rsidRPr="00CB5D49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認購股款</w:t>
                            </w:r>
                            <w:r w:rsidRPr="00217557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u w:val="single"/>
                                <w:lang w:val="en-HK" w:eastAsia="zh-TW"/>
                              </w:rPr>
                              <w:t>：</w:t>
                            </w:r>
                          </w:p>
                          <w:p w14:paraId="1A942C62" w14:textId="10C4777E" w:rsidR="00015F68" w:rsidRPr="00217557" w:rsidRDefault="00015F68" w:rsidP="004C63AB">
                            <w:pPr>
                              <w:spacing w:after="0" w:line="240" w:lineRule="auto"/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</w:pPr>
                            <w:r w:rsidRPr="00217557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借記</w:t>
                            </w:r>
                            <w:r w:rsidRPr="00217557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 </w:t>
                            </w:r>
                            <w:r w:rsidRPr="00217557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股份申請</w:t>
                            </w:r>
                            <w:r w:rsidRPr="00217557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        $390,000</w:t>
                            </w:r>
                          </w:p>
                          <w:p w14:paraId="41777661" w14:textId="525ED6DE" w:rsidR="00015F68" w:rsidRPr="00217557" w:rsidRDefault="00015F68" w:rsidP="004C63AB">
                            <w:pPr>
                              <w:spacing w:after="0" w:line="240" w:lineRule="auto"/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</w:pPr>
                            <w:r w:rsidRPr="00217557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    </w:t>
                            </w:r>
                            <w:r w:rsidRPr="00217557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貸記</w:t>
                            </w:r>
                            <w:r w:rsidRPr="00217557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</w:t>
                            </w:r>
                            <w:r w:rsidRPr="00054CFC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應退</w:t>
                            </w:r>
                            <w:r w:rsidRPr="00054CFC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認購</w:t>
                            </w:r>
                            <w:r w:rsidRPr="00054CFC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股款</w:t>
                            </w:r>
                            <w:r w:rsidRPr="00217557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      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    </w:t>
                            </w:r>
                            <w:r w:rsidRPr="00217557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$390,000 </w:t>
                            </w:r>
                          </w:p>
                          <w:p w14:paraId="29369B93" w14:textId="77777777" w:rsidR="00015F68" w:rsidRDefault="00015F68" w:rsidP="004C63AB">
                            <w:pP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</w:pPr>
                          </w:p>
                          <w:p w14:paraId="2EFB260D" w14:textId="77777777" w:rsidR="00015F68" w:rsidRPr="00212BE3" w:rsidRDefault="00015F68" w:rsidP="004C63AB">
                            <w:pP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</w:pPr>
                          </w:p>
                          <w:p w14:paraId="73EF9DC8" w14:textId="77777777" w:rsidR="00015F68" w:rsidRPr="00257FCA" w:rsidRDefault="00015F68" w:rsidP="004C63AB">
                            <w:pPr>
                              <w:jc w:val="both"/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55014F" id="Rectangle 88" o:spid="_x0000_s1050" style="position:absolute;margin-left:119.5pt;margin-top:9.25pt;width:270pt;height:55.5pt;z-index:25201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" fillcolor="window" strokecolor="windowText" strokeweight="1pt">
                <v:textbox>
                  <w:txbxContent>
                    <w:p w14:paraId="58DC6825" w14:textId="152CE3AE" w:rsidR="00015F68" w:rsidRPr="00217557" w:rsidRDefault="00015F68" w:rsidP="004C63AB">
                      <w:pPr>
                        <w:spacing w:after="0" w:line="240" w:lineRule="auto"/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u w:val="single"/>
                          <w:lang w:val="en-HK" w:eastAsia="zh-TW"/>
                        </w:rPr>
                      </w:pPr>
                      <w:r w:rsidRPr="00217557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u w:val="single"/>
                          <w:lang w:val="en-HK" w:eastAsia="zh-TW"/>
                        </w:rPr>
                        <w:t>應退</w:t>
                      </w:r>
                      <w:r w:rsidRPr="00CB5D49">
                        <w:rPr>
                          <w:rFonts w:cstheme="minorHAnsi" w:hint="eastAsia"/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  <w:t>認購股款</w:t>
                      </w:r>
                      <w:r w:rsidRPr="00217557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u w:val="single"/>
                          <w:lang w:val="en-HK" w:eastAsia="zh-TW"/>
                        </w:rPr>
                        <w:t>：</w:t>
                      </w:r>
                    </w:p>
                    <w:p w14:paraId="1A942C62" w14:textId="10C4777E" w:rsidR="00015F68" w:rsidRPr="00217557" w:rsidRDefault="00015F68" w:rsidP="004C63AB">
                      <w:pPr>
                        <w:spacing w:after="0" w:line="240" w:lineRule="auto"/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</w:pPr>
                      <w:r w:rsidRPr="00217557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借記</w:t>
                      </w:r>
                      <w:r w:rsidRPr="00217557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 xml:space="preserve">  </w:t>
                      </w:r>
                      <w:r w:rsidRPr="00217557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股份申請</w:t>
                      </w:r>
                      <w:r w:rsidRPr="00217557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 xml:space="preserve">         $390,000</w:t>
                      </w:r>
                    </w:p>
                    <w:p w14:paraId="41777661" w14:textId="525ED6DE" w:rsidR="00015F68" w:rsidRPr="00217557" w:rsidRDefault="00015F68" w:rsidP="004C63AB">
                      <w:pPr>
                        <w:spacing w:after="0" w:line="240" w:lineRule="auto"/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</w:pPr>
                      <w:r w:rsidRPr="00217557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 xml:space="preserve">     </w:t>
                      </w:r>
                      <w:r w:rsidRPr="00217557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貸記</w:t>
                      </w:r>
                      <w:r w:rsidRPr="00217557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 xml:space="preserve"> </w:t>
                      </w:r>
                      <w:r w:rsidRPr="00054CFC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eastAsia="zh-TW"/>
                        </w:rPr>
                        <w:t>應退</w:t>
                      </w:r>
                      <w:r w:rsidRPr="00054CFC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eastAsia="zh-TW"/>
                        </w:rPr>
                        <w:t>認購</w:t>
                      </w:r>
                      <w:r w:rsidRPr="00054CFC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eastAsia="zh-TW"/>
                        </w:rPr>
                        <w:t>股款</w:t>
                      </w:r>
                      <w:r w:rsidRPr="00217557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 xml:space="preserve">       </w:t>
                      </w:r>
                      <w:r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 xml:space="preserve">     </w:t>
                      </w:r>
                      <w:r w:rsidRPr="00217557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 xml:space="preserve">$390,000 </w:t>
                      </w:r>
                    </w:p>
                    <w:p w14:paraId="29369B93" w14:textId="77777777" w:rsidR="00015F68" w:rsidRDefault="00015F68" w:rsidP="004C63AB">
                      <w:pPr>
                        <w:rPr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</w:pPr>
                    </w:p>
                    <w:p w14:paraId="2EFB260D" w14:textId="77777777" w:rsidR="00015F68" w:rsidRPr="00212BE3" w:rsidRDefault="00015F68" w:rsidP="004C63AB">
                      <w:pPr>
                        <w:rPr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</w:pPr>
                    </w:p>
                    <w:p w14:paraId="73EF9DC8" w14:textId="77777777" w:rsidR="00015F68" w:rsidRPr="00257FCA" w:rsidRDefault="00015F68" w:rsidP="004C63AB">
                      <w:pPr>
                        <w:jc w:val="both"/>
                        <w:rPr>
                          <w:i/>
                          <w:iCs/>
                          <w:color w:val="FF0000"/>
                          <w:lang w:val="en-HK" w:eastAsia="zh-TW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467D730" w14:textId="6CEDE90C" w:rsidR="005539A4" w:rsidRPr="001D1830" w:rsidRDefault="005539A4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923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26"/>
        <w:gridCol w:w="6804"/>
        <w:gridCol w:w="1417"/>
        <w:gridCol w:w="1276"/>
      </w:tblGrid>
      <w:tr w:rsidR="0098368B" w:rsidRPr="001D1830" w14:paraId="298D8E1C" w14:textId="77777777" w:rsidTr="00185D00">
        <w:tc>
          <w:tcPr>
            <w:tcW w:w="426" w:type="dxa"/>
          </w:tcPr>
          <w:p w14:paraId="6C76A64A" w14:textId="74D29533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4" w:type="dxa"/>
          </w:tcPr>
          <w:p w14:paraId="1ED664CA" w14:textId="59424472" w:rsidR="0098368B" w:rsidRPr="001D1830" w:rsidRDefault="00F90EB7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非流動負債</w:t>
            </w:r>
          </w:p>
        </w:tc>
        <w:tc>
          <w:tcPr>
            <w:tcW w:w="1417" w:type="dxa"/>
          </w:tcPr>
          <w:p w14:paraId="21E54F42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751E6174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770DD45C" w14:textId="77777777" w:rsidTr="00185D00">
        <w:tc>
          <w:tcPr>
            <w:tcW w:w="426" w:type="dxa"/>
          </w:tcPr>
          <w:p w14:paraId="3691A276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4" w:type="dxa"/>
          </w:tcPr>
          <w:p w14:paraId="0C125DFD" w14:textId="0D3A6853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4%</w:t>
            </w:r>
            <w:r w:rsidR="00F90EB7" w:rsidRPr="001D1830">
              <w:rPr>
                <w:rFonts w:ascii="Times New Roman" w:hAnsi="Times New Roman" w:cs="Times New Roman"/>
                <w:sz w:val="24"/>
                <w:szCs w:val="24"/>
              </w:rPr>
              <w:t>債券</w:t>
            </w:r>
          </w:p>
        </w:tc>
        <w:tc>
          <w:tcPr>
            <w:tcW w:w="1417" w:type="dxa"/>
          </w:tcPr>
          <w:p w14:paraId="37AC7393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6DDA9EDF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900,000</w:t>
            </w:r>
          </w:p>
        </w:tc>
      </w:tr>
      <w:tr w:rsidR="0098368B" w:rsidRPr="001D1830" w14:paraId="4FE12AA4" w14:textId="77777777" w:rsidTr="00185D00">
        <w:tc>
          <w:tcPr>
            <w:tcW w:w="426" w:type="dxa"/>
          </w:tcPr>
          <w:p w14:paraId="6898B74B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4" w:type="dxa"/>
          </w:tcPr>
          <w:p w14:paraId="45BCAB69" w14:textId="629B02D7" w:rsidR="0098368B" w:rsidRPr="001D1830" w:rsidRDefault="0072370D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895808" behindDoc="0" locked="0" layoutInCell="1" allowOverlap="1" wp14:anchorId="464D3835" wp14:editId="2A8C2A86">
                      <wp:simplePos x="0" y="0"/>
                      <wp:positionH relativeFrom="column">
                        <wp:posOffset>1362710</wp:posOffset>
                      </wp:positionH>
                      <wp:positionV relativeFrom="paragraph">
                        <wp:posOffset>-96520</wp:posOffset>
                      </wp:positionV>
                      <wp:extent cx="292100" cy="596900"/>
                      <wp:effectExtent l="38100" t="0" r="31750" b="50800"/>
                      <wp:wrapNone/>
                      <wp:docPr id="29" name="Straight Arrow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92100" cy="5969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2E780A" id="Straight Arrow Connector 29" o:spid="_x0000_s1026" type="#_x0000_t32" style="position:absolute;margin-left:107.3pt;margin-top:-7.6pt;width:23pt;height:47pt;flip:x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417" w:type="dxa"/>
          </w:tcPr>
          <w:p w14:paraId="7208BBF3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541F4D31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4B98DED5" w14:textId="77777777" w:rsidTr="00185D00">
        <w:tc>
          <w:tcPr>
            <w:tcW w:w="426" w:type="dxa"/>
          </w:tcPr>
          <w:p w14:paraId="0C2DA741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4" w:type="dxa"/>
          </w:tcPr>
          <w:p w14:paraId="4E761BA4" w14:textId="328FFF3A" w:rsidR="0098368B" w:rsidRPr="001D1830" w:rsidRDefault="00F90EB7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流動負債</w:t>
            </w:r>
          </w:p>
        </w:tc>
        <w:tc>
          <w:tcPr>
            <w:tcW w:w="1417" w:type="dxa"/>
          </w:tcPr>
          <w:p w14:paraId="240F30CE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75D01A96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761C02B5" w14:textId="77777777" w:rsidTr="00185D00">
        <w:tc>
          <w:tcPr>
            <w:tcW w:w="426" w:type="dxa"/>
          </w:tcPr>
          <w:p w14:paraId="42A97269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4" w:type="dxa"/>
          </w:tcPr>
          <w:p w14:paraId="79970899" w14:textId="3C0A6B55" w:rsidR="0098368B" w:rsidRPr="001D1830" w:rsidRDefault="005A3DEF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應付貨款</w:t>
            </w:r>
          </w:p>
        </w:tc>
        <w:tc>
          <w:tcPr>
            <w:tcW w:w="1417" w:type="dxa"/>
          </w:tcPr>
          <w:p w14:paraId="3231C959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5,000</w:t>
            </w:r>
          </w:p>
        </w:tc>
        <w:tc>
          <w:tcPr>
            <w:tcW w:w="1276" w:type="dxa"/>
          </w:tcPr>
          <w:p w14:paraId="3B06273C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40B6AD04" w14:textId="77777777" w:rsidTr="00185D00">
        <w:tc>
          <w:tcPr>
            <w:tcW w:w="426" w:type="dxa"/>
          </w:tcPr>
          <w:p w14:paraId="2BA0D8C2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4" w:type="dxa"/>
          </w:tcPr>
          <w:p w14:paraId="54A85FD2" w14:textId="5E427C0C" w:rsidR="0098368B" w:rsidRPr="001D1830" w:rsidRDefault="008D77C0" w:rsidP="004D3DAD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</w:t>
            </w:r>
            <w:r w:rsidR="00F90EB7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退</w:t>
            </w:r>
            <w:r w:rsidR="009D126D" w:rsidRPr="009D126D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認購股款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="007237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  <w:r w:rsidR="007237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="007237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45,000 – 30,000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  <w:r w:rsidR="0072370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× $26 </w:t>
            </w:r>
          </w:p>
        </w:tc>
        <w:tc>
          <w:tcPr>
            <w:tcW w:w="1417" w:type="dxa"/>
          </w:tcPr>
          <w:p w14:paraId="5A70D0DB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390,000</w:t>
            </w:r>
          </w:p>
        </w:tc>
        <w:tc>
          <w:tcPr>
            <w:tcW w:w="1276" w:type="dxa"/>
          </w:tcPr>
          <w:p w14:paraId="35094C08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39F9577F" w14:textId="77777777" w:rsidTr="00185D00">
        <w:tc>
          <w:tcPr>
            <w:tcW w:w="426" w:type="dxa"/>
          </w:tcPr>
          <w:p w14:paraId="3B1851B0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4" w:type="dxa"/>
          </w:tcPr>
          <w:p w14:paraId="2F02A19C" w14:textId="4274EC29" w:rsidR="0098368B" w:rsidRPr="001D1830" w:rsidRDefault="00F90EB7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應付稅金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項目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ii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)</w:t>
            </w:r>
          </w:p>
        </w:tc>
        <w:tc>
          <w:tcPr>
            <w:tcW w:w="1417" w:type="dxa"/>
          </w:tcPr>
          <w:p w14:paraId="12FE9AE4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85,000</w:t>
            </w:r>
          </w:p>
        </w:tc>
        <w:tc>
          <w:tcPr>
            <w:tcW w:w="1276" w:type="dxa"/>
          </w:tcPr>
          <w:p w14:paraId="4C88DFAA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39C17992" w14:textId="77777777" w:rsidTr="00185D00">
        <w:tc>
          <w:tcPr>
            <w:tcW w:w="426" w:type="dxa"/>
          </w:tcPr>
          <w:p w14:paraId="1A01AEEA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4" w:type="dxa"/>
          </w:tcPr>
          <w:p w14:paraId="4DA003ED" w14:textId="01F1D4F4" w:rsidR="0098368B" w:rsidRPr="001D1830" w:rsidRDefault="00F90EB7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計行政費用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$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120,000 +30,000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ii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17" w:type="dxa"/>
          </w:tcPr>
          <w:p w14:paraId="0EC3686D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50,000</w:t>
            </w:r>
          </w:p>
        </w:tc>
        <w:tc>
          <w:tcPr>
            <w:tcW w:w="1276" w:type="dxa"/>
          </w:tcPr>
          <w:p w14:paraId="7989E274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98368B" w:rsidRPr="001D1830" w14:paraId="5F16B5AC" w14:textId="77777777" w:rsidTr="00185D00">
        <w:tc>
          <w:tcPr>
            <w:tcW w:w="426" w:type="dxa"/>
          </w:tcPr>
          <w:p w14:paraId="4E61B293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4" w:type="dxa"/>
          </w:tcPr>
          <w:p w14:paraId="150C97C2" w14:textId="28CCA152" w:rsidR="0098368B" w:rsidRPr="001D1830" w:rsidRDefault="00F90EB7" w:rsidP="0089098A">
            <w:pPr>
              <w:widowControl w:val="0"/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計債券利息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0C7B6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="0098368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v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</w:t>
            </w:r>
            <w:r w:rsidR="00F5566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="00F5566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W</w:t>
            </w:r>
            <w:r w:rsidR="0089098A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5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1F26A59A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9,0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8ABBA4C" w14:textId="14DCD7AB" w:rsidR="0098368B" w:rsidRPr="001D1830" w:rsidRDefault="00244EA9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6F2B06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669</w:t>
            </w:r>
            <w:r w:rsidR="0098368B" w:rsidRPr="006F2B06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,000</w:t>
            </w:r>
          </w:p>
        </w:tc>
      </w:tr>
      <w:tr w:rsidR="0098368B" w:rsidRPr="001D1830" w14:paraId="0F928EBB" w14:textId="77777777" w:rsidTr="00185D00">
        <w:tc>
          <w:tcPr>
            <w:tcW w:w="426" w:type="dxa"/>
          </w:tcPr>
          <w:p w14:paraId="05446CF1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4" w:type="dxa"/>
          </w:tcPr>
          <w:p w14:paraId="2D140AC8" w14:textId="24DC5850" w:rsidR="0098368B" w:rsidRPr="001D1830" w:rsidRDefault="00F90EB7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i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bCs/>
                <w:i/>
                <w:kern w:val="2"/>
                <w:sz w:val="24"/>
                <w:szCs w:val="24"/>
                <w:lang w:eastAsia="zh-TW"/>
              </w:rPr>
              <w:t>股東權益及負債總額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74EE5B17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double" w:sz="4" w:space="0" w:color="auto"/>
            </w:tcBorders>
          </w:tcPr>
          <w:p w14:paraId="772989A6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6,523,650</w:t>
            </w:r>
          </w:p>
        </w:tc>
      </w:tr>
      <w:tr w:rsidR="0098368B" w:rsidRPr="001D1830" w14:paraId="07380A2C" w14:textId="77777777" w:rsidTr="00185D00">
        <w:tc>
          <w:tcPr>
            <w:tcW w:w="426" w:type="dxa"/>
          </w:tcPr>
          <w:p w14:paraId="047A654B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4" w:type="dxa"/>
          </w:tcPr>
          <w:p w14:paraId="668C9B0D" w14:textId="32FD4766" w:rsidR="0098368B" w:rsidRPr="001D1830" w:rsidRDefault="0098368B" w:rsidP="00185D00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3B253364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top w:val="double" w:sz="4" w:space="0" w:color="auto"/>
            </w:tcBorders>
          </w:tcPr>
          <w:p w14:paraId="1D314BDC" w14:textId="77777777" w:rsidR="0098368B" w:rsidRPr="001D1830" w:rsidRDefault="0098368B" w:rsidP="00185D00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</w:tbl>
    <w:p w14:paraId="4C619ACA" w14:textId="77777777" w:rsidR="00C47B8A" w:rsidRDefault="00C47B8A" w:rsidP="00F261F0">
      <w:pPr>
        <w:ind w:left="567" w:hanging="567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5C394C88" w14:textId="380DCECA" w:rsidR="0098368B" w:rsidRDefault="0098368B" w:rsidP="0098368B">
      <w:pPr>
        <w:ind w:left="567" w:hanging="567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43935538" w14:textId="1F045B7A" w:rsidR="00C47B8A" w:rsidRDefault="00C47B8A" w:rsidP="0098368B">
      <w:pPr>
        <w:ind w:left="567" w:hanging="567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61E11D87" w14:textId="309B2D16" w:rsidR="00C47B8A" w:rsidRDefault="00C47B8A" w:rsidP="0098368B">
      <w:pPr>
        <w:ind w:left="567" w:hanging="567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4C1D6175" w14:textId="67C269EE" w:rsidR="00C47B8A" w:rsidRDefault="00C47B8A" w:rsidP="0098368B">
      <w:pPr>
        <w:ind w:left="567" w:hanging="567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2866AACD" w14:textId="77777777" w:rsidR="00244EA9" w:rsidRDefault="00244EA9" w:rsidP="0098368B">
      <w:pPr>
        <w:ind w:left="567" w:hanging="567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6839FA06" w14:textId="0892ECC4" w:rsidR="00C47B8A" w:rsidRDefault="00C47B8A" w:rsidP="0098368B">
      <w:pPr>
        <w:ind w:left="567" w:hanging="567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0791D49A" w14:textId="1ED49F87" w:rsidR="00C47B8A" w:rsidRDefault="00C47B8A" w:rsidP="0098368B">
      <w:pPr>
        <w:ind w:left="567" w:hanging="567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5DF8C872" w14:textId="428FD4C8" w:rsidR="00244EA9" w:rsidRDefault="00244EA9" w:rsidP="0098368B">
      <w:pPr>
        <w:ind w:left="567" w:hanging="567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22E2C723" w14:textId="264F049A" w:rsidR="00FA10C2" w:rsidRDefault="00FA10C2" w:rsidP="0098368B">
      <w:pPr>
        <w:ind w:left="567" w:hanging="567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40704769" w14:textId="77777777" w:rsidR="00FA10C2" w:rsidRDefault="00FA10C2" w:rsidP="0098368B">
      <w:pPr>
        <w:ind w:left="567" w:hanging="567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54D5A2F7" w14:textId="178F0B40" w:rsidR="00244EA9" w:rsidRDefault="00244EA9" w:rsidP="0098368B">
      <w:pPr>
        <w:ind w:left="567" w:hanging="567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65AF5B08" w14:textId="77777777" w:rsidR="00244EA9" w:rsidRDefault="00244EA9" w:rsidP="0098368B">
      <w:pPr>
        <w:ind w:left="567" w:hanging="567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59530493" w14:textId="77777777" w:rsidR="00C47B8A" w:rsidRPr="001D1830" w:rsidRDefault="00C47B8A" w:rsidP="0098368B">
      <w:pPr>
        <w:ind w:left="567" w:hanging="567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bookmarkEnd w:id="4"/>
    <w:p w14:paraId="764E11F8" w14:textId="35231DA0" w:rsidR="006566D8" w:rsidRPr="001D1830" w:rsidRDefault="00C375D0" w:rsidP="006566D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b/>
          <w:bCs/>
          <w:sz w:val="24"/>
          <w:szCs w:val="24"/>
          <w:lang w:val="en-HK" w:eastAsia="zh-TW"/>
        </w:rPr>
        <w:lastRenderedPageBreak/>
        <w:t>注意事項：</w:t>
      </w:r>
    </w:p>
    <w:p w14:paraId="2C143BCD" w14:textId="77777777" w:rsidR="006566D8" w:rsidRPr="001D1830" w:rsidRDefault="006566D8" w:rsidP="006566D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36D54428" w14:textId="04B4204E" w:rsidR="00D564A5" w:rsidRPr="001D1830" w:rsidRDefault="001A78D0" w:rsidP="00D564A5">
      <w:pPr>
        <w:rPr>
          <w:rFonts w:ascii="Times New Roman" w:hAnsi="Times New Roman" w:cs="Times New Roman"/>
          <w:sz w:val="24"/>
          <w:szCs w:val="24"/>
          <w:u w:val="single"/>
          <w:lang w:val="en-HK"/>
        </w:rPr>
      </w:pPr>
      <w:r w:rsidRPr="001D1830">
        <w:rPr>
          <w:rFonts w:ascii="Times New Roman" w:hAnsi="Times New Roman" w:cs="Times New Roman"/>
          <w:sz w:val="24"/>
          <w:szCs w:val="24"/>
          <w:u w:val="single"/>
          <w:lang w:val="en-HK"/>
        </w:rPr>
        <w:t>股票認購的不同情況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866"/>
        <w:gridCol w:w="4910"/>
      </w:tblGrid>
      <w:tr w:rsidR="00D564A5" w:rsidRPr="001D1830" w14:paraId="5917D17F" w14:textId="77777777" w:rsidTr="00185D00">
        <w:tc>
          <w:tcPr>
            <w:tcW w:w="4866" w:type="dxa"/>
          </w:tcPr>
          <w:p w14:paraId="2EA49284" w14:textId="02C3F0E9" w:rsidR="00D564A5" w:rsidRPr="001D1830" w:rsidRDefault="00E85E5C" w:rsidP="00185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/>
              </w:rPr>
              <w:t>全額認購</w:t>
            </w:r>
          </w:p>
        </w:tc>
        <w:tc>
          <w:tcPr>
            <w:tcW w:w="4910" w:type="dxa"/>
          </w:tcPr>
          <w:p w14:paraId="7A959F93" w14:textId="4503AC6D" w:rsidR="00D564A5" w:rsidRPr="001D1830" w:rsidRDefault="001A78D0" w:rsidP="00185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/>
              </w:rPr>
              <w:t>超額認購</w:t>
            </w:r>
          </w:p>
        </w:tc>
      </w:tr>
      <w:tr w:rsidR="00D564A5" w:rsidRPr="001D1830" w14:paraId="0961852E" w14:textId="77777777" w:rsidTr="00185D00">
        <w:tc>
          <w:tcPr>
            <w:tcW w:w="4866" w:type="dxa"/>
          </w:tcPr>
          <w:p w14:paraId="01CCE229" w14:textId="0583E2CF" w:rsidR="00D564A5" w:rsidRPr="001D1830" w:rsidRDefault="00E85E5C" w:rsidP="00185D00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認購股份</w:t>
            </w:r>
            <w:r w:rsidR="002260FF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數量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="00D564A5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=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發行股份</w:t>
            </w:r>
            <w:r w:rsidR="002260FF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數量</w:t>
            </w:r>
          </w:p>
        </w:tc>
        <w:tc>
          <w:tcPr>
            <w:tcW w:w="4910" w:type="dxa"/>
          </w:tcPr>
          <w:p w14:paraId="2C0CFD63" w14:textId="02909843" w:rsidR="00D564A5" w:rsidRPr="001D1830" w:rsidRDefault="00E85E5C" w:rsidP="00185D00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認購股份數</w:t>
            </w:r>
            <w:r w:rsidR="002260FF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量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="00D564A5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&gt;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發行股份</w:t>
            </w:r>
            <w:r w:rsidR="002260FF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數量</w:t>
            </w:r>
          </w:p>
        </w:tc>
      </w:tr>
      <w:tr w:rsidR="00D564A5" w:rsidRPr="001D1830" w14:paraId="3C970F15" w14:textId="77777777" w:rsidTr="00185D00">
        <w:tc>
          <w:tcPr>
            <w:tcW w:w="4866" w:type="dxa"/>
          </w:tcPr>
          <w:p w14:paraId="7D3EE164" w14:textId="424CF811" w:rsidR="00D564A5" w:rsidRPr="001D1830" w:rsidRDefault="00E85E5C" w:rsidP="00185D00">
            <w:pPr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會計處理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  <w:r w:rsidR="00AF03F3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步驟</w:t>
            </w:r>
            <w:r w:rsidR="00D564A5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1 &amp; 2</w:t>
            </w:r>
          </w:p>
        </w:tc>
        <w:tc>
          <w:tcPr>
            <w:tcW w:w="4910" w:type="dxa"/>
          </w:tcPr>
          <w:p w14:paraId="7059B58E" w14:textId="273E8614" w:rsidR="00D564A5" w:rsidRPr="001D1830" w:rsidRDefault="00E85E5C" w:rsidP="00185D00">
            <w:pPr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會計處理</w:t>
            </w:r>
            <w:r w:rsidR="005B0BE8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  <w:r w:rsidR="00AF03F3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步驟</w:t>
            </w:r>
            <w:r w:rsidR="00D564A5"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1 - 3</w:t>
            </w:r>
          </w:p>
        </w:tc>
      </w:tr>
    </w:tbl>
    <w:p w14:paraId="0A2A7445" w14:textId="77777777" w:rsidR="00D564A5" w:rsidRPr="001D1830" w:rsidRDefault="00D564A5" w:rsidP="00D564A5">
      <w:pPr>
        <w:rPr>
          <w:rFonts w:ascii="Times New Roman" w:hAnsi="Times New Roman" w:cs="Times New Roman"/>
          <w:sz w:val="24"/>
          <w:szCs w:val="24"/>
          <w:u w:val="single"/>
          <w:lang w:val="en-HK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531"/>
        <w:gridCol w:w="5529"/>
      </w:tblGrid>
      <w:tr w:rsidR="004C63AB" w:rsidRPr="001D1830" w14:paraId="3480192B" w14:textId="77777777" w:rsidTr="006C2FAA">
        <w:tc>
          <w:tcPr>
            <w:tcW w:w="4531" w:type="dxa"/>
          </w:tcPr>
          <w:p w14:paraId="087354DC" w14:textId="7D68EDC7" w:rsidR="004C63AB" w:rsidRPr="001D1830" w:rsidRDefault="00AF03F3" w:rsidP="004C63A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步驟</w:t>
            </w:r>
            <w:r w:rsidR="004C63A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1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  <w:r w:rsidR="00E85E5C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從申請者收取</w:t>
            </w:r>
            <w:r w:rsidR="006C2FAA" w:rsidRPr="006C2FA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>認購</w:t>
            </w:r>
            <w:r w:rsidR="006C2FAA" w:rsidRPr="006C2FAA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股款</w:t>
            </w:r>
          </w:p>
          <w:p w14:paraId="3DCCF278" w14:textId="77777777" w:rsidR="004C63AB" w:rsidRPr="001D1830" w:rsidRDefault="004C63AB" w:rsidP="004C63AB">
            <w:pPr>
              <w:pStyle w:val="ListParagraph"/>
              <w:ind w:left="168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5529" w:type="dxa"/>
          </w:tcPr>
          <w:p w14:paraId="4B8B3398" w14:textId="4DBB4460" w:rsidR="004C63AB" w:rsidRPr="001D1830" w:rsidRDefault="00BD7F93" w:rsidP="004C63A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借記</w:t>
            </w:r>
            <w:r w:rsidR="004C63AB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銀行存款</w:t>
            </w:r>
          </w:p>
          <w:p w14:paraId="3647267C" w14:textId="0630E265" w:rsidR="004C63AB" w:rsidRPr="001D1830" w:rsidRDefault="004C63AB" w:rsidP="004C63A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</w:t>
            </w:r>
            <w:r w:rsidR="00BD7F93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貸記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</w:t>
            </w:r>
            <w:r w:rsidR="009D126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份認購</w:t>
            </w:r>
          </w:p>
          <w:p w14:paraId="629C3BD6" w14:textId="77777777" w:rsidR="004C63AB" w:rsidRPr="001D1830" w:rsidRDefault="004C63AB" w:rsidP="004C63A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  <w:p w14:paraId="1EB063F3" w14:textId="002E0195" w:rsidR="004C63AB" w:rsidRPr="001D1830" w:rsidRDefault="005B0BE8" w:rsidP="004C63A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="002260F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認購股份數量</w:t>
            </w:r>
            <w:r w:rsidR="004C63A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×</w:t>
            </w:r>
            <w:r w:rsidR="002260FF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每股發行價格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</w:p>
          <w:p w14:paraId="4946999E" w14:textId="793F8616" w:rsidR="004C63AB" w:rsidRPr="001D1830" w:rsidRDefault="004C63AB" w:rsidP="004C63A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4C63AB" w:rsidRPr="001D1830" w14:paraId="4747D026" w14:textId="77777777" w:rsidTr="006C2FAA">
        <w:tc>
          <w:tcPr>
            <w:tcW w:w="4531" w:type="dxa"/>
          </w:tcPr>
          <w:p w14:paraId="77B86131" w14:textId="0E142318" w:rsidR="004C63AB" w:rsidRPr="001D1830" w:rsidRDefault="00AF03F3" w:rsidP="004C63AB">
            <w:pPr>
              <w:ind w:left="741" w:hanging="741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步驟</w:t>
            </w:r>
            <w:r w:rsidR="004C63A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2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  <w:r w:rsidR="00E85E5C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向成功申請者配發普通股</w:t>
            </w:r>
          </w:p>
          <w:p w14:paraId="3FF2448C" w14:textId="77777777" w:rsidR="004C63AB" w:rsidRPr="001D1830" w:rsidRDefault="004C63AB" w:rsidP="004C63AB">
            <w:pPr>
              <w:pStyle w:val="ListParagraph"/>
              <w:ind w:left="168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5529" w:type="dxa"/>
          </w:tcPr>
          <w:p w14:paraId="77759201" w14:textId="1C69E707" w:rsidR="004C63AB" w:rsidRPr="001D1830" w:rsidRDefault="00BD7F93" w:rsidP="004C63A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借記</w:t>
            </w:r>
            <w:r w:rsidR="004C63AB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</w:t>
            </w:r>
            <w:r w:rsidR="009D126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份認購</w:t>
            </w:r>
          </w:p>
          <w:p w14:paraId="746F1E48" w14:textId="080DE21A" w:rsidR="004C63AB" w:rsidRPr="001D1830" w:rsidRDefault="004C63AB" w:rsidP="004C63A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</w:t>
            </w:r>
            <w:r w:rsidR="00BD7F93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貸記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</w:t>
            </w:r>
            <w:r w:rsidR="008D77C0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普通股</w:t>
            </w:r>
            <w:r w:rsidR="00455E48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</w:t>
            </w:r>
            <w:r w:rsidR="008D77C0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本</w:t>
            </w:r>
          </w:p>
          <w:p w14:paraId="65E99BFA" w14:textId="77777777" w:rsidR="004C63AB" w:rsidRPr="001D1830" w:rsidRDefault="004C63AB" w:rsidP="004C63A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  <w:p w14:paraId="4E11AE58" w14:textId="23D84B08" w:rsidR="004C63AB" w:rsidRPr="001D1830" w:rsidRDefault="005B0BE8" w:rsidP="004C63A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AF13E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="0003047A" w:rsidRPr="006251C2">
              <w:rPr>
                <w:rFonts w:ascii="Times New Roman" w:hAnsi="Times New Roman" w:cs="Times New Roman" w:hint="eastAsia"/>
                <w:i/>
                <w:sz w:val="24"/>
                <w:szCs w:val="24"/>
                <w:lang w:val="en-HK" w:eastAsia="zh-TW"/>
              </w:rPr>
              <w:t>發行股份數量</w:t>
            </w:r>
            <w:r w:rsidR="004C63A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×</w:t>
            </w:r>
            <w:r w:rsidR="0003047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每股發行價格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</w:p>
          <w:p w14:paraId="15AA7499" w14:textId="44D0475C" w:rsidR="004C63AB" w:rsidRPr="001D1830" w:rsidRDefault="004C63AB" w:rsidP="004C63A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4C63AB" w:rsidRPr="001D1830" w14:paraId="2C32F142" w14:textId="77777777" w:rsidTr="006C2FAA">
        <w:tc>
          <w:tcPr>
            <w:tcW w:w="4531" w:type="dxa"/>
          </w:tcPr>
          <w:p w14:paraId="2C19ADBC" w14:textId="6989732E" w:rsidR="0016072B" w:rsidRDefault="00AF03F3" w:rsidP="0016072B">
            <w:pPr>
              <w:ind w:left="741" w:hanging="741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步驟</w:t>
            </w:r>
            <w:r w:rsidR="004C63AB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3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  <w:r w:rsidR="001A6B8D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向未能成功申請者退還</w:t>
            </w:r>
            <w:r w:rsidR="006C2FAA" w:rsidRPr="006C2FA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>認購</w:t>
            </w:r>
            <w:r w:rsidR="006C2FAA" w:rsidRPr="006C2FAA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股款</w:t>
            </w:r>
            <w:r w:rsidR="0016072B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</w:p>
          <w:p w14:paraId="7E8AC022" w14:textId="6AAF4F39" w:rsidR="004C63AB" w:rsidRPr="001D1830" w:rsidRDefault="0016072B" w:rsidP="0016072B">
            <w:pPr>
              <w:ind w:firstLineChars="400" w:firstLine="96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16072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超額認購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)</w:t>
            </w:r>
          </w:p>
          <w:p w14:paraId="5B909078" w14:textId="77777777" w:rsidR="004C63AB" w:rsidRPr="001D1830" w:rsidRDefault="004C63AB" w:rsidP="004C63AB">
            <w:pPr>
              <w:pStyle w:val="ListParagraph"/>
              <w:ind w:left="168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5529" w:type="dxa"/>
          </w:tcPr>
          <w:p w14:paraId="28B98AFF" w14:textId="25D0C313" w:rsidR="004C63AB" w:rsidRPr="001D1830" w:rsidRDefault="00BD7F93" w:rsidP="004C63A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借記</w:t>
            </w:r>
            <w:r w:rsidR="004C63AB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</w:t>
            </w:r>
            <w:r w:rsidR="009D126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份認購</w:t>
            </w:r>
          </w:p>
          <w:p w14:paraId="71161A1F" w14:textId="7B01BA59" w:rsidR="004C63AB" w:rsidRPr="001D1830" w:rsidRDefault="004C63AB" w:rsidP="004C63AB">
            <w:pP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</w:t>
            </w:r>
            <w:r w:rsidR="00BD7F93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貸記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</w:t>
            </w:r>
            <w:r w:rsidR="008D77C0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銀行存款</w:t>
            </w:r>
            <w:r w:rsidR="00AF13E8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/</w:t>
            </w:r>
            <w:r w:rsidR="002260FF"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="002260FF"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</w:t>
            </w:r>
            <w:r w:rsidR="003240A5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退</w:t>
            </w:r>
            <w:r w:rsidR="009D126D" w:rsidRPr="00E17A57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認購</w:t>
            </w:r>
            <w:r w:rsidR="009D126D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股款</w:t>
            </w:r>
          </w:p>
          <w:p w14:paraId="77F50E05" w14:textId="77777777" w:rsidR="004C63AB" w:rsidRPr="001D1830" w:rsidRDefault="004C63AB" w:rsidP="004C63A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  <w:p w14:paraId="6EBB8D91" w14:textId="6692656F" w:rsidR="004C63AB" w:rsidRPr="001D1830" w:rsidRDefault="004C63AB" w:rsidP="00132B33">
            <w:pPr>
              <w:ind w:left="38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[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="0003047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認購股份數量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–</w:t>
            </w:r>
            <w:r w:rsidR="0003047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發行股份數量</w:t>
            </w:r>
            <w:r w:rsidR="005B0BE8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×</w:t>
            </w:r>
            <w:r w:rsidR="00AF13E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每股</w:t>
            </w:r>
            <w:r w:rsidR="0003047A"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發行價格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]</w:t>
            </w:r>
          </w:p>
        </w:tc>
      </w:tr>
    </w:tbl>
    <w:p w14:paraId="0B116ED3" w14:textId="77777777" w:rsidR="00D564A5" w:rsidRPr="001D1830" w:rsidRDefault="00D564A5" w:rsidP="003D362A">
      <w:pPr>
        <w:spacing w:after="0"/>
        <w:rPr>
          <w:rFonts w:ascii="Times New Roman" w:hAnsi="Times New Roman" w:cs="Times New Roman"/>
          <w:sz w:val="24"/>
          <w:szCs w:val="24"/>
          <w:lang w:eastAsia="zh-TW"/>
        </w:rPr>
      </w:pPr>
    </w:p>
    <w:tbl>
      <w:tblPr>
        <w:tblStyle w:val="TableGrid"/>
        <w:tblW w:w="1034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8"/>
      </w:tblGrid>
      <w:tr w:rsidR="005A4E06" w:rsidRPr="001D1830" w14:paraId="236A6D39" w14:textId="77777777" w:rsidTr="00834AD8">
        <w:tc>
          <w:tcPr>
            <w:tcW w:w="10348" w:type="dxa"/>
          </w:tcPr>
          <w:p w14:paraId="12FBEE6C" w14:textId="77777777" w:rsidR="00282405" w:rsidRDefault="00282405" w:rsidP="00185D00">
            <w:pPr>
              <w:tabs>
                <w:tab w:val="right" w:pos="9746"/>
              </w:tabs>
              <w:snapToGrid w:val="0"/>
              <w:jc w:val="both"/>
              <w:rPr>
                <w:rFonts w:ascii="Times New Roman" w:eastAsia="DengXian" w:hAnsi="Times New Roman" w:cs="Times New Roman"/>
                <w:sz w:val="24"/>
                <w:szCs w:val="24"/>
                <w:u w:val="single"/>
                <w:shd w:val="clear" w:color="auto" w:fill="FFFFFF"/>
              </w:rPr>
            </w:pPr>
          </w:p>
          <w:p w14:paraId="1C28A8F6" w14:textId="77777777" w:rsidR="005A4E06" w:rsidRDefault="00C91E00" w:rsidP="00185D00">
            <w:pPr>
              <w:tabs>
                <w:tab w:val="right" w:pos="9746"/>
              </w:tabs>
              <w:snapToGrid w:val="0"/>
              <w:jc w:val="both"/>
              <w:rPr>
                <w:rFonts w:ascii="Times New Roman" w:eastAsia="DengXian" w:hAnsi="Times New Roman" w:cs="Times New Roman"/>
                <w:sz w:val="24"/>
                <w:szCs w:val="24"/>
                <w:u w:val="single"/>
                <w:shd w:val="clear" w:color="auto" w:fill="FFFFFF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u w:val="single"/>
                <w:shd w:val="clear" w:color="auto" w:fill="FFFFFF"/>
              </w:rPr>
              <w:t>常見錯誤：</w:t>
            </w:r>
          </w:p>
          <w:p w14:paraId="1FBA9803" w14:textId="77777777" w:rsidR="00EC16F7" w:rsidRPr="00EC16F7" w:rsidRDefault="00EC16F7" w:rsidP="0002539C">
            <w:pPr>
              <w:pStyle w:val="ListParagraph"/>
              <w:widowControl w:val="0"/>
              <w:numPr>
                <w:ilvl w:val="0"/>
                <w:numId w:val="9"/>
              </w:numPr>
              <w:contextualSpacing w:val="0"/>
              <w:rPr>
                <w:rFonts w:asciiTheme="minorEastAsia" w:hAnsiTheme="minorEastAsia"/>
                <w:sz w:val="24"/>
                <w:szCs w:val="24"/>
              </w:rPr>
            </w:pPr>
            <w:r w:rsidRPr="00EC16F7">
              <w:rPr>
                <w:rFonts w:asciiTheme="minorEastAsia" w:hAnsiTheme="minorEastAsia" w:hint="eastAsia"/>
                <w:sz w:val="24"/>
                <w:szCs w:val="24"/>
              </w:rPr>
              <w:t>混淆財政期間之內及之後宣布的股息的會計處理方法。</w:t>
            </w:r>
          </w:p>
          <w:p w14:paraId="54666096" w14:textId="77777777" w:rsidR="00EC16F7" w:rsidRPr="00EC16F7" w:rsidRDefault="00EC16F7" w:rsidP="0002539C">
            <w:pPr>
              <w:pStyle w:val="ListParagraph"/>
              <w:widowControl w:val="0"/>
              <w:numPr>
                <w:ilvl w:val="0"/>
                <w:numId w:val="9"/>
              </w:numPr>
              <w:contextualSpacing w:val="0"/>
              <w:rPr>
                <w:rFonts w:asciiTheme="minorEastAsia" w:hAnsiTheme="minorEastAsia"/>
                <w:sz w:val="24"/>
                <w:szCs w:val="24"/>
              </w:rPr>
            </w:pPr>
            <w:r w:rsidRPr="00EC16F7">
              <w:rPr>
                <w:rFonts w:asciiTheme="minorEastAsia" w:hAnsiTheme="minorEastAsia" w:hint="eastAsia"/>
                <w:sz w:val="24"/>
                <w:szCs w:val="24"/>
              </w:rPr>
              <w:t>未能將已損毀之存貨的正確損失金額(即不獲賠償的金額)包含在損益表中。</w:t>
            </w:r>
          </w:p>
          <w:p w14:paraId="76944EDA" w14:textId="77777777" w:rsidR="00EC16F7" w:rsidRPr="00EC16F7" w:rsidRDefault="00EC16F7" w:rsidP="0002539C">
            <w:pPr>
              <w:pStyle w:val="ListParagraph"/>
              <w:widowControl w:val="0"/>
              <w:numPr>
                <w:ilvl w:val="0"/>
                <w:numId w:val="9"/>
              </w:numPr>
              <w:contextualSpacing w:val="0"/>
              <w:rPr>
                <w:rFonts w:asciiTheme="minorEastAsia" w:hAnsiTheme="minorEastAsia"/>
                <w:sz w:val="24"/>
                <w:szCs w:val="24"/>
              </w:rPr>
            </w:pPr>
            <w:r w:rsidRPr="00EC16F7">
              <w:rPr>
                <w:rFonts w:asciiTheme="minorEastAsia" w:hAnsiTheme="minorEastAsia" w:hint="eastAsia"/>
                <w:sz w:val="24"/>
                <w:szCs w:val="24"/>
              </w:rPr>
              <w:t>誤將輕微損毀存貨價值的減少當作損益表中的費用。</w:t>
            </w:r>
          </w:p>
          <w:p w14:paraId="180E2BF1" w14:textId="77777777" w:rsidR="00EC16F7" w:rsidRPr="00EC16F7" w:rsidRDefault="00EC16F7" w:rsidP="00185D00">
            <w:pPr>
              <w:tabs>
                <w:tab w:val="right" w:pos="9746"/>
              </w:tabs>
              <w:snapToGrid w:val="0"/>
              <w:jc w:val="both"/>
              <w:rPr>
                <w:rFonts w:ascii="Times New Roman" w:eastAsia="DengXian" w:hAnsi="Times New Roman" w:cs="Times New Roman"/>
                <w:sz w:val="24"/>
                <w:szCs w:val="24"/>
                <w:u w:val="single"/>
                <w:shd w:val="clear" w:color="auto" w:fill="FFFFFF"/>
              </w:rPr>
            </w:pPr>
          </w:p>
          <w:p w14:paraId="64ACD4A5" w14:textId="77777777" w:rsidR="00EC16F7" w:rsidRDefault="00EC16F7" w:rsidP="00185D00">
            <w:pPr>
              <w:tabs>
                <w:tab w:val="right" w:pos="9746"/>
              </w:tabs>
              <w:snapToGrid w:val="0"/>
              <w:jc w:val="both"/>
              <w:rPr>
                <w:rFonts w:ascii="Times New Roman" w:eastAsia="DengXian" w:hAnsi="Times New Roman" w:cs="Times New Roman"/>
                <w:sz w:val="24"/>
                <w:szCs w:val="24"/>
                <w:u w:val="single"/>
                <w:shd w:val="clear" w:color="auto" w:fill="FFFFFF"/>
              </w:rPr>
            </w:pPr>
          </w:p>
          <w:p w14:paraId="6BFEA770" w14:textId="5CA94444" w:rsidR="00EC16F7" w:rsidRPr="00EC16F7" w:rsidRDefault="00EC16F7" w:rsidP="00185D00">
            <w:pPr>
              <w:tabs>
                <w:tab w:val="right" w:pos="9746"/>
              </w:tabs>
              <w:snapToGrid w:val="0"/>
              <w:jc w:val="both"/>
              <w:rPr>
                <w:rFonts w:ascii="Times New Roman" w:eastAsia="DengXian" w:hAnsi="Times New Roman" w:cs="Times New Roman"/>
                <w:sz w:val="24"/>
                <w:szCs w:val="24"/>
                <w:u w:val="single"/>
              </w:rPr>
            </w:pPr>
          </w:p>
        </w:tc>
      </w:tr>
      <w:bookmarkEnd w:id="5"/>
    </w:tbl>
    <w:p w14:paraId="666C5AA6" w14:textId="42AA2688" w:rsidR="005A4E06" w:rsidRPr="001D1830" w:rsidRDefault="005A4E06" w:rsidP="00433D3D">
      <w:pPr>
        <w:rPr>
          <w:rFonts w:ascii="Times New Roman" w:hAnsi="Times New Roman" w:cs="Times New Roman"/>
          <w:sz w:val="24"/>
          <w:szCs w:val="24"/>
          <w:u w:val="single"/>
          <w:lang w:eastAsia="zh-TW"/>
        </w:rPr>
      </w:pPr>
    </w:p>
    <w:p w14:paraId="14950934" w14:textId="2F084A79" w:rsidR="00BB14C9" w:rsidRDefault="00BB14C9" w:rsidP="00433D3D">
      <w:pPr>
        <w:rPr>
          <w:rFonts w:ascii="Times New Roman" w:hAnsi="Times New Roman" w:cs="Times New Roman"/>
          <w:sz w:val="24"/>
          <w:szCs w:val="24"/>
          <w:u w:val="single"/>
          <w:lang w:eastAsia="zh-TW"/>
        </w:rPr>
      </w:pPr>
    </w:p>
    <w:p w14:paraId="6C1DE284" w14:textId="0196102E" w:rsidR="00C121FB" w:rsidRDefault="00C121FB" w:rsidP="00433D3D">
      <w:pPr>
        <w:rPr>
          <w:rFonts w:ascii="Times New Roman" w:hAnsi="Times New Roman" w:cs="Times New Roman"/>
          <w:sz w:val="24"/>
          <w:szCs w:val="24"/>
          <w:u w:val="single"/>
          <w:lang w:eastAsia="zh-TW"/>
        </w:rPr>
      </w:pPr>
    </w:p>
    <w:p w14:paraId="74F77274" w14:textId="4695391B" w:rsidR="00C121FB" w:rsidRDefault="00C121FB" w:rsidP="00433D3D">
      <w:pPr>
        <w:rPr>
          <w:rFonts w:ascii="Times New Roman" w:hAnsi="Times New Roman" w:cs="Times New Roman"/>
          <w:sz w:val="24"/>
          <w:szCs w:val="24"/>
          <w:u w:val="single"/>
          <w:lang w:eastAsia="zh-TW"/>
        </w:rPr>
      </w:pPr>
    </w:p>
    <w:p w14:paraId="65BC8CB5" w14:textId="37162BD4" w:rsidR="00C121FB" w:rsidRDefault="00C121FB" w:rsidP="00433D3D">
      <w:pPr>
        <w:rPr>
          <w:rFonts w:ascii="Times New Roman" w:hAnsi="Times New Roman" w:cs="Times New Roman"/>
          <w:sz w:val="24"/>
          <w:szCs w:val="24"/>
          <w:u w:val="single"/>
          <w:lang w:eastAsia="zh-TW"/>
        </w:rPr>
      </w:pPr>
    </w:p>
    <w:p w14:paraId="689C39A8" w14:textId="42E96A11" w:rsidR="00C121FB" w:rsidRDefault="00C121FB" w:rsidP="00433D3D">
      <w:pPr>
        <w:rPr>
          <w:rFonts w:ascii="Times New Roman" w:hAnsi="Times New Roman" w:cs="Times New Roman"/>
          <w:sz w:val="24"/>
          <w:szCs w:val="24"/>
          <w:u w:val="single"/>
          <w:lang w:eastAsia="zh-TW"/>
        </w:rPr>
      </w:pPr>
    </w:p>
    <w:p w14:paraId="0F96D9DB" w14:textId="61AC4B64" w:rsidR="00C121FB" w:rsidRDefault="00C121FB" w:rsidP="00433D3D">
      <w:pPr>
        <w:rPr>
          <w:rFonts w:ascii="Times New Roman" w:hAnsi="Times New Roman" w:cs="Times New Roman"/>
          <w:sz w:val="24"/>
          <w:szCs w:val="24"/>
          <w:u w:val="single"/>
          <w:lang w:eastAsia="zh-TW"/>
        </w:rPr>
      </w:pPr>
    </w:p>
    <w:p w14:paraId="29D51372" w14:textId="3CC2F2BF" w:rsidR="00C121FB" w:rsidRDefault="00C121FB" w:rsidP="00433D3D">
      <w:pPr>
        <w:rPr>
          <w:rFonts w:ascii="Times New Roman" w:hAnsi="Times New Roman" w:cs="Times New Roman"/>
          <w:sz w:val="24"/>
          <w:szCs w:val="24"/>
          <w:u w:val="single"/>
          <w:lang w:eastAsia="zh-TW"/>
        </w:rPr>
      </w:pPr>
    </w:p>
    <w:p w14:paraId="1DE7664D" w14:textId="3D4100BC" w:rsidR="00C121FB" w:rsidRDefault="00C121FB" w:rsidP="00433D3D">
      <w:pPr>
        <w:rPr>
          <w:rFonts w:ascii="Times New Roman" w:hAnsi="Times New Roman" w:cs="Times New Roman"/>
          <w:sz w:val="24"/>
          <w:szCs w:val="24"/>
          <w:u w:val="single"/>
          <w:lang w:eastAsia="zh-TW"/>
        </w:rPr>
      </w:pPr>
    </w:p>
    <w:p w14:paraId="01C60923" w14:textId="0B69A7F9" w:rsidR="00C121FB" w:rsidRDefault="00C121FB" w:rsidP="00433D3D">
      <w:pPr>
        <w:rPr>
          <w:rFonts w:ascii="Times New Roman" w:hAnsi="Times New Roman" w:cs="Times New Roman"/>
          <w:sz w:val="24"/>
          <w:szCs w:val="24"/>
          <w:u w:val="single"/>
          <w:lang w:eastAsia="zh-TW"/>
        </w:rPr>
      </w:pPr>
    </w:p>
    <w:p w14:paraId="1466B4FE" w14:textId="77777777" w:rsidR="00C121FB" w:rsidRDefault="00C121FB" w:rsidP="00C121FB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  <w:sectPr w:rsidR="00C121FB" w:rsidSect="00CE125A">
          <w:headerReference w:type="default" r:id="rId8"/>
          <w:footerReference w:type="default" r:id="rId9"/>
          <w:pgSz w:w="11906" w:h="16838"/>
          <w:pgMar w:top="1440" w:right="849" w:bottom="1260" w:left="1080" w:header="708" w:footer="708" w:gutter="0"/>
          <w:pgNumType w:start="0"/>
          <w:cols w:space="708"/>
          <w:titlePg/>
          <w:docGrid w:linePitch="360"/>
        </w:sectPr>
      </w:pPr>
    </w:p>
    <w:p w14:paraId="03688CA3" w14:textId="7080B32D" w:rsidR="00C121FB" w:rsidRPr="00C121FB" w:rsidRDefault="00C121FB" w:rsidP="00C121FB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C121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  <w:lastRenderedPageBreak/>
        <w:t>分層課業</w:t>
      </w:r>
      <w:r w:rsidRPr="00C121FB">
        <w:rPr>
          <w:rFonts w:ascii="Times New Roman" w:hAnsi="Times New Roman" w:cs="Times New Roman"/>
          <w:sz w:val="24"/>
          <w:szCs w:val="24"/>
          <w:lang w:eastAsia="zh-TW"/>
        </w:rPr>
        <w:t>：有限公司會計</w:t>
      </w:r>
    </w:p>
    <w:p w14:paraId="5CE7FAF7" w14:textId="77777777" w:rsidR="00C121FB" w:rsidRPr="00C121FB" w:rsidRDefault="00C121FB" w:rsidP="00C121FB">
      <w:pPr>
        <w:jc w:val="center"/>
        <w:rPr>
          <w:rFonts w:ascii="Times New Roman" w:hAnsi="Times New Roman" w:cs="Times New Roman"/>
          <w:sz w:val="24"/>
          <w:szCs w:val="24"/>
          <w:lang w:val="en-HK"/>
        </w:rPr>
      </w:pPr>
      <w:r w:rsidRPr="00C121FB">
        <w:rPr>
          <w:rFonts w:ascii="Times New Roman" w:hAnsi="Times New Roman" w:cs="Times New Roman"/>
          <w:sz w:val="24"/>
          <w:szCs w:val="24"/>
          <w:lang w:val="en-HK"/>
        </w:rPr>
        <w:t>基礎</w:t>
      </w:r>
      <w:r w:rsidRPr="00C121FB">
        <w:rPr>
          <w:rFonts w:ascii="Times New Roman" w:hAnsi="Times New Roman" w:cs="Times New Roman"/>
          <w:spacing w:val="20"/>
          <w:sz w:val="24"/>
          <w:szCs w:val="24"/>
        </w:rPr>
        <w:t>課業</w:t>
      </w:r>
      <w:r w:rsidRPr="00C121FB">
        <w:rPr>
          <w:rFonts w:ascii="Times New Roman" w:hAnsi="Times New Roman" w:cs="Times New Roman"/>
          <w:spacing w:val="20"/>
          <w:sz w:val="24"/>
          <w:szCs w:val="24"/>
        </w:rPr>
        <w:t xml:space="preserve"> - </w:t>
      </w:r>
      <w:r w:rsidRPr="00C121FB">
        <w:rPr>
          <w:rFonts w:ascii="Times New Roman" w:hAnsi="Times New Roman" w:cs="Times New Roman"/>
          <w:spacing w:val="20"/>
          <w:sz w:val="24"/>
          <w:szCs w:val="24"/>
        </w:rPr>
        <w:t>題目</w:t>
      </w: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9361"/>
      </w:tblGrid>
      <w:tr w:rsidR="00C121FB" w:rsidRPr="00C121FB" w14:paraId="00E241FB" w14:textId="77777777" w:rsidTr="00015F68">
        <w:tc>
          <w:tcPr>
            <w:tcW w:w="704" w:type="dxa"/>
          </w:tcPr>
          <w:p w14:paraId="4A93C6F2" w14:textId="77777777" w:rsidR="00C121FB" w:rsidRPr="00C121FB" w:rsidRDefault="00C121FB" w:rsidP="00C121FB">
            <w:pPr>
              <w:ind w:hanging="116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A)</w:t>
            </w:r>
          </w:p>
        </w:tc>
        <w:tc>
          <w:tcPr>
            <w:tcW w:w="9361" w:type="dxa"/>
          </w:tcPr>
          <w:p w14:paraId="22441D5D" w14:textId="77777777" w:rsidR="00C121FB" w:rsidRPr="00C121FB" w:rsidRDefault="00C121FB" w:rsidP="00C121FB">
            <w:pPr>
              <w:tabs>
                <w:tab w:val="right" w:pos="9140"/>
              </w:tabs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列出普通股和債券在以下方面的分別：</w:t>
            </w:r>
          </w:p>
          <w:p w14:paraId="2A273E65" w14:textId="77777777" w:rsidR="00C121FB" w:rsidRPr="00C121FB" w:rsidRDefault="00C121FB" w:rsidP="0002539C">
            <w:pPr>
              <w:numPr>
                <w:ilvl w:val="0"/>
                <w:numId w:val="15"/>
              </w:numPr>
              <w:tabs>
                <w:tab w:val="right" w:pos="9140"/>
              </w:tabs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資本性質；以及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</w:p>
          <w:p w14:paraId="3E9178B7" w14:textId="77777777" w:rsidR="00C121FB" w:rsidRPr="00C121FB" w:rsidRDefault="00C121FB" w:rsidP="0002539C">
            <w:pPr>
              <w:numPr>
                <w:ilvl w:val="0"/>
                <w:numId w:val="15"/>
              </w:numPr>
              <w:tabs>
                <w:tab w:val="right" w:pos="9140"/>
              </w:tabs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對於有限公司的財政負擔。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                                                            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(2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分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  <w:p w14:paraId="6DD0DE04" w14:textId="77777777" w:rsidR="00C121FB" w:rsidRPr="00C121FB" w:rsidRDefault="00C121FB" w:rsidP="00C121FB">
            <w:pPr>
              <w:tabs>
                <w:tab w:val="right" w:pos="9140"/>
              </w:tabs>
              <w:ind w:left="253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121FB" w:rsidRPr="00C121FB" w14:paraId="36964F73" w14:textId="77777777" w:rsidTr="00015F68">
        <w:tc>
          <w:tcPr>
            <w:tcW w:w="704" w:type="dxa"/>
          </w:tcPr>
          <w:p w14:paraId="0309FDD9" w14:textId="77777777" w:rsidR="00C121FB" w:rsidRPr="00C121FB" w:rsidRDefault="00C121FB" w:rsidP="00C121FB">
            <w:pPr>
              <w:ind w:hanging="116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B)</w:t>
            </w:r>
          </w:p>
        </w:tc>
        <w:tc>
          <w:tcPr>
            <w:tcW w:w="9361" w:type="dxa"/>
          </w:tcPr>
          <w:p w14:paraId="315C2222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以下為阿爾法有限公司於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的試算表：</w:t>
            </w:r>
          </w:p>
        </w:tc>
      </w:tr>
    </w:tbl>
    <w:p w14:paraId="3F72B8D8" w14:textId="77777777" w:rsidR="00C121FB" w:rsidRPr="00C121FB" w:rsidRDefault="00C121FB" w:rsidP="00C121F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9356" w:type="dxa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21"/>
        <w:gridCol w:w="1275"/>
        <w:gridCol w:w="1560"/>
      </w:tblGrid>
      <w:tr w:rsidR="00C121FB" w:rsidRPr="00C121FB" w14:paraId="1CE6BA9F" w14:textId="77777777" w:rsidTr="00015F68">
        <w:tc>
          <w:tcPr>
            <w:tcW w:w="6521" w:type="dxa"/>
          </w:tcPr>
          <w:p w14:paraId="2F2A1255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275" w:type="dxa"/>
          </w:tcPr>
          <w:p w14:paraId="7C0E14E0" w14:textId="77777777" w:rsidR="00C121FB" w:rsidRPr="00C121FB" w:rsidRDefault="00C121FB" w:rsidP="00C121F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借方</w:t>
            </w:r>
          </w:p>
        </w:tc>
        <w:tc>
          <w:tcPr>
            <w:tcW w:w="1560" w:type="dxa"/>
          </w:tcPr>
          <w:p w14:paraId="4343D8F3" w14:textId="77777777" w:rsidR="00C121FB" w:rsidRPr="00C121FB" w:rsidRDefault="00C121FB" w:rsidP="00C121F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貸方</w:t>
            </w:r>
          </w:p>
        </w:tc>
      </w:tr>
      <w:tr w:rsidR="00C121FB" w:rsidRPr="00C121FB" w14:paraId="6C9321CF" w14:textId="77777777" w:rsidTr="00015F68">
        <w:trPr>
          <w:trHeight w:val="284"/>
        </w:trPr>
        <w:tc>
          <w:tcPr>
            <w:tcW w:w="6521" w:type="dxa"/>
          </w:tcPr>
          <w:p w14:paraId="5A921F28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5" w:type="dxa"/>
          </w:tcPr>
          <w:p w14:paraId="32C2209E" w14:textId="77777777" w:rsidR="00C121FB" w:rsidRPr="00C121FB" w:rsidRDefault="00C121FB" w:rsidP="00C121F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560" w:type="dxa"/>
          </w:tcPr>
          <w:p w14:paraId="5C6A1421" w14:textId="77777777" w:rsidR="00C121FB" w:rsidRPr="00C121FB" w:rsidRDefault="00C121FB" w:rsidP="00C121F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C121FB" w:rsidRPr="00C121FB" w14:paraId="47994344" w14:textId="77777777" w:rsidTr="00015F68">
        <w:tc>
          <w:tcPr>
            <w:tcW w:w="6521" w:type="dxa"/>
          </w:tcPr>
          <w:p w14:paraId="6384EAA6" w14:textId="77777777" w:rsidR="00C121FB" w:rsidRPr="00C121FB" w:rsidRDefault="00C121FB" w:rsidP="00C121FB">
            <w:pPr>
              <w:ind w:hanging="106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辦公室設備</w:t>
            </w:r>
          </w:p>
        </w:tc>
        <w:tc>
          <w:tcPr>
            <w:tcW w:w="1275" w:type="dxa"/>
          </w:tcPr>
          <w:p w14:paraId="7D2AC43C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,500,000</w:t>
            </w:r>
          </w:p>
        </w:tc>
        <w:tc>
          <w:tcPr>
            <w:tcW w:w="1560" w:type="dxa"/>
          </w:tcPr>
          <w:p w14:paraId="6CB71B25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121FB" w:rsidRPr="00C121FB" w14:paraId="5665877B" w14:textId="77777777" w:rsidTr="00015F68">
        <w:tc>
          <w:tcPr>
            <w:tcW w:w="6521" w:type="dxa"/>
          </w:tcPr>
          <w:p w14:paraId="5DB66609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累積折舊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–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辦公室設備，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1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1275" w:type="dxa"/>
          </w:tcPr>
          <w:p w14:paraId="39755B69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560" w:type="dxa"/>
          </w:tcPr>
          <w:p w14:paraId="66409373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,080,000</w:t>
            </w:r>
          </w:p>
        </w:tc>
      </w:tr>
      <w:tr w:rsidR="00C121FB" w:rsidRPr="00C121FB" w14:paraId="722C9A31" w14:textId="77777777" w:rsidTr="00015F68">
        <w:tc>
          <w:tcPr>
            <w:tcW w:w="6521" w:type="dxa"/>
          </w:tcPr>
          <w:p w14:paraId="100B5852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存貨，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1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1275" w:type="dxa"/>
          </w:tcPr>
          <w:p w14:paraId="1E480514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90,000</w:t>
            </w:r>
          </w:p>
        </w:tc>
        <w:tc>
          <w:tcPr>
            <w:tcW w:w="1560" w:type="dxa"/>
          </w:tcPr>
          <w:p w14:paraId="4BF78816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121FB" w:rsidRPr="00C121FB" w14:paraId="14D60685" w14:textId="77777777" w:rsidTr="00015F68">
        <w:tc>
          <w:tcPr>
            <w:tcW w:w="6521" w:type="dxa"/>
          </w:tcPr>
          <w:p w14:paraId="342440B7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呆帳準備，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1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1275" w:type="dxa"/>
          </w:tcPr>
          <w:p w14:paraId="6DD36A25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629BFA16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</w:tr>
      <w:tr w:rsidR="00C121FB" w:rsidRPr="00C121FB" w14:paraId="2A021ACA" w14:textId="77777777" w:rsidTr="00015F68">
        <w:tc>
          <w:tcPr>
            <w:tcW w:w="6521" w:type="dxa"/>
          </w:tcPr>
          <w:p w14:paraId="71C4DEB3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購貨及銷貨</w:t>
            </w:r>
          </w:p>
        </w:tc>
        <w:tc>
          <w:tcPr>
            <w:tcW w:w="1275" w:type="dxa"/>
          </w:tcPr>
          <w:p w14:paraId="28A076AF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0,000</w:t>
            </w:r>
          </w:p>
        </w:tc>
        <w:tc>
          <w:tcPr>
            <w:tcW w:w="1560" w:type="dxa"/>
          </w:tcPr>
          <w:p w14:paraId="2EF5E294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,150,000</w:t>
            </w:r>
          </w:p>
        </w:tc>
      </w:tr>
      <w:tr w:rsidR="00C121FB" w:rsidRPr="00C121FB" w14:paraId="754A8CA9" w14:textId="77777777" w:rsidTr="00015F68">
        <w:tc>
          <w:tcPr>
            <w:tcW w:w="6521" w:type="dxa"/>
          </w:tcPr>
          <w:p w14:paraId="2DCA74C0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行政、銷售與分銷費用</w:t>
            </w:r>
          </w:p>
        </w:tc>
        <w:tc>
          <w:tcPr>
            <w:tcW w:w="1275" w:type="dxa"/>
          </w:tcPr>
          <w:p w14:paraId="4AEDBA86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15,800</w:t>
            </w:r>
          </w:p>
        </w:tc>
        <w:tc>
          <w:tcPr>
            <w:tcW w:w="1560" w:type="dxa"/>
          </w:tcPr>
          <w:p w14:paraId="1D19792E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121FB" w:rsidRPr="00C121FB" w14:paraId="5EE06931" w14:textId="77777777" w:rsidTr="00015F68">
        <w:tc>
          <w:tcPr>
            <w:tcW w:w="6521" w:type="dxa"/>
          </w:tcPr>
          <w:p w14:paraId="48031D04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股股息</w:t>
            </w:r>
          </w:p>
        </w:tc>
        <w:tc>
          <w:tcPr>
            <w:tcW w:w="1275" w:type="dxa"/>
          </w:tcPr>
          <w:p w14:paraId="3A7CF267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0,000</w:t>
            </w:r>
          </w:p>
        </w:tc>
        <w:tc>
          <w:tcPr>
            <w:tcW w:w="1560" w:type="dxa"/>
          </w:tcPr>
          <w:p w14:paraId="666C2BFD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121FB" w:rsidRPr="00C121FB" w14:paraId="4F488755" w14:textId="77777777" w:rsidTr="00015F68">
        <w:tc>
          <w:tcPr>
            <w:tcW w:w="6521" w:type="dxa"/>
          </w:tcPr>
          <w:p w14:paraId="6230664C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債券利息</w:t>
            </w:r>
          </w:p>
        </w:tc>
        <w:tc>
          <w:tcPr>
            <w:tcW w:w="1275" w:type="dxa"/>
          </w:tcPr>
          <w:p w14:paraId="75D16838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8,000</w:t>
            </w:r>
          </w:p>
        </w:tc>
        <w:tc>
          <w:tcPr>
            <w:tcW w:w="1560" w:type="dxa"/>
          </w:tcPr>
          <w:p w14:paraId="7D981AC9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121FB" w:rsidRPr="00C121FB" w14:paraId="40FE10BB" w14:textId="77777777" w:rsidTr="00015F68">
        <w:tc>
          <w:tcPr>
            <w:tcW w:w="6521" w:type="dxa"/>
          </w:tcPr>
          <w:p w14:paraId="2C7C9A87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4%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債券</w:t>
            </w:r>
          </w:p>
        </w:tc>
        <w:tc>
          <w:tcPr>
            <w:tcW w:w="1275" w:type="dxa"/>
          </w:tcPr>
          <w:p w14:paraId="4340EDEE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2CF4A8D7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00,000</w:t>
            </w:r>
          </w:p>
        </w:tc>
      </w:tr>
      <w:tr w:rsidR="00C121FB" w:rsidRPr="00C121FB" w14:paraId="243620A0" w14:textId="77777777" w:rsidTr="00015F68">
        <w:tc>
          <w:tcPr>
            <w:tcW w:w="6521" w:type="dxa"/>
          </w:tcPr>
          <w:p w14:paraId="6DD49A7E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股股本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</w:p>
        </w:tc>
        <w:tc>
          <w:tcPr>
            <w:tcW w:w="1275" w:type="dxa"/>
          </w:tcPr>
          <w:p w14:paraId="1037B555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44344489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,500,000</w:t>
            </w:r>
          </w:p>
        </w:tc>
      </w:tr>
      <w:tr w:rsidR="00C121FB" w:rsidRPr="00C121FB" w14:paraId="6309624C" w14:textId="77777777" w:rsidTr="00015F68">
        <w:tc>
          <w:tcPr>
            <w:tcW w:w="6521" w:type="dxa"/>
          </w:tcPr>
          <w:p w14:paraId="4B8E6055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銀行存款</w:t>
            </w:r>
          </w:p>
        </w:tc>
        <w:tc>
          <w:tcPr>
            <w:tcW w:w="1275" w:type="dxa"/>
          </w:tcPr>
          <w:p w14:paraId="30127E49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,011,200</w:t>
            </w:r>
          </w:p>
        </w:tc>
        <w:tc>
          <w:tcPr>
            <w:tcW w:w="1560" w:type="dxa"/>
          </w:tcPr>
          <w:p w14:paraId="50839574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121FB" w:rsidRPr="00C121FB" w14:paraId="3ADDEFD1" w14:textId="77777777" w:rsidTr="00015F68">
        <w:tc>
          <w:tcPr>
            <w:tcW w:w="6521" w:type="dxa"/>
          </w:tcPr>
          <w:p w14:paraId="7A0CF1AC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盈餘儲備</w:t>
            </w:r>
          </w:p>
        </w:tc>
        <w:tc>
          <w:tcPr>
            <w:tcW w:w="1275" w:type="dxa"/>
          </w:tcPr>
          <w:p w14:paraId="5DA03B2F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670B62E6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0,000</w:t>
            </w:r>
          </w:p>
        </w:tc>
      </w:tr>
      <w:tr w:rsidR="00C121FB" w:rsidRPr="00C121FB" w14:paraId="1768C1EE" w14:textId="77777777" w:rsidTr="00015F68">
        <w:tc>
          <w:tcPr>
            <w:tcW w:w="6521" w:type="dxa"/>
          </w:tcPr>
          <w:p w14:paraId="6F45EBBB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留存利潤，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1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1275" w:type="dxa"/>
          </w:tcPr>
          <w:p w14:paraId="687157B9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5F3F3889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20,000</w:t>
            </w:r>
          </w:p>
        </w:tc>
      </w:tr>
      <w:tr w:rsidR="00C121FB" w:rsidRPr="00C121FB" w14:paraId="60BEFD04" w14:textId="77777777" w:rsidTr="00015F68">
        <w:tc>
          <w:tcPr>
            <w:tcW w:w="6521" w:type="dxa"/>
          </w:tcPr>
          <w:p w14:paraId="28E478FE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應收貨款及應付貨款</w:t>
            </w:r>
          </w:p>
        </w:tc>
        <w:tc>
          <w:tcPr>
            <w:tcW w:w="1275" w:type="dxa"/>
          </w:tcPr>
          <w:p w14:paraId="60025E38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0,000</w:t>
            </w:r>
          </w:p>
        </w:tc>
        <w:tc>
          <w:tcPr>
            <w:tcW w:w="1560" w:type="dxa"/>
          </w:tcPr>
          <w:p w14:paraId="55E58227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5,000</w:t>
            </w:r>
          </w:p>
        </w:tc>
      </w:tr>
      <w:tr w:rsidR="00C121FB" w:rsidRPr="00C121FB" w14:paraId="7F06C317" w14:textId="77777777" w:rsidTr="00015F68">
        <w:tc>
          <w:tcPr>
            <w:tcW w:w="6521" w:type="dxa"/>
          </w:tcPr>
          <w:p w14:paraId="19FD5D0B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股份認購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27E739A0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6C9A85AA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,170,000</w:t>
            </w:r>
          </w:p>
        </w:tc>
      </w:tr>
      <w:tr w:rsidR="00C121FB" w:rsidRPr="00C121FB" w14:paraId="372FB016" w14:textId="77777777" w:rsidTr="00015F68">
        <w:tc>
          <w:tcPr>
            <w:tcW w:w="6521" w:type="dxa"/>
          </w:tcPr>
          <w:p w14:paraId="41773EC5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double" w:sz="4" w:space="0" w:color="auto"/>
            </w:tcBorders>
          </w:tcPr>
          <w:p w14:paraId="16AFD752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,085,000</w:t>
            </w:r>
          </w:p>
        </w:tc>
        <w:tc>
          <w:tcPr>
            <w:tcW w:w="1560" w:type="dxa"/>
            <w:tcBorders>
              <w:top w:val="single" w:sz="4" w:space="0" w:color="auto"/>
              <w:bottom w:val="double" w:sz="4" w:space="0" w:color="auto"/>
            </w:tcBorders>
          </w:tcPr>
          <w:p w14:paraId="72E430C3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,085,000</w:t>
            </w:r>
          </w:p>
        </w:tc>
      </w:tr>
      <w:tr w:rsidR="00C121FB" w:rsidRPr="00C121FB" w14:paraId="7C7C2290" w14:textId="77777777" w:rsidTr="00015F68">
        <w:tc>
          <w:tcPr>
            <w:tcW w:w="6521" w:type="dxa"/>
          </w:tcPr>
          <w:p w14:paraId="3B831096" w14:textId="77777777" w:rsidR="00C121FB" w:rsidRPr="00C121FB" w:rsidRDefault="00C121FB" w:rsidP="00C121FB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5" w:type="dxa"/>
            <w:tcBorders>
              <w:top w:val="double" w:sz="4" w:space="0" w:color="auto"/>
            </w:tcBorders>
          </w:tcPr>
          <w:p w14:paraId="2E20271B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  <w:tcBorders>
              <w:top w:val="double" w:sz="4" w:space="0" w:color="auto"/>
            </w:tcBorders>
          </w:tcPr>
          <w:p w14:paraId="2288FDC5" w14:textId="77777777" w:rsidR="00C121FB" w:rsidRPr="00C121FB" w:rsidRDefault="00C121FB" w:rsidP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4146F0C3" w14:textId="77777777" w:rsidR="00C121FB" w:rsidRPr="00C121FB" w:rsidRDefault="00C121FB" w:rsidP="00C121FB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en-HK"/>
        </w:rPr>
      </w:pPr>
    </w:p>
    <w:p w14:paraId="598F4BD2" w14:textId="77777777" w:rsidR="00C121FB" w:rsidRPr="00C121FB" w:rsidRDefault="00C121FB" w:rsidP="00C121FB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en-HK"/>
        </w:rPr>
      </w:pPr>
      <w:r w:rsidRPr="00C121FB">
        <w:rPr>
          <w:rFonts w:ascii="Times New Roman" w:hAnsi="Times New Roman" w:cs="Times New Roman"/>
          <w:sz w:val="24"/>
          <w:szCs w:val="24"/>
          <w:lang w:val="en-HK"/>
        </w:rPr>
        <w:t>其他資料：</w:t>
      </w:r>
    </w:p>
    <w:p w14:paraId="695C8F1A" w14:textId="77777777" w:rsidR="00C121FB" w:rsidRPr="00C121FB" w:rsidRDefault="00C121FB" w:rsidP="00C121FB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361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6"/>
        <w:gridCol w:w="8585"/>
      </w:tblGrid>
      <w:tr w:rsidR="00C121FB" w:rsidRPr="00C121FB" w14:paraId="078463C6" w14:textId="77777777" w:rsidTr="001027E0">
        <w:tc>
          <w:tcPr>
            <w:tcW w:w="776" w:type="dxa"/>
          </w:tcPr>
          <w:p w14:paraId="1EEAD427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i)</w:t>
            </w:r>
          </w:p>
        </w:tc>
        <w:tc>
          <w:tcPr>
            <w:tcW w:w="8585" w:type="dxa"/>
          </w:tcPr>
          <w:p w14:paraId="31D9B1BD" w14:textId="77777777" w:rsidR="00C121FB" w:rsidRPr="00C121FB" w:rsidRDefault="00C121FB" w:rsidP="00C121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公司發行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0,00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普通股份，每股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26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公司已收到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5,00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普通股份的認講申請，並決定以每認購三股配發兩股的形式配發股份。股份已於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配發完畢，但公司沒有為此作</w:t>
            </w:r>
            <w:r w:rsidRPr="00C121FB">
              <w:rPr>
                <w:rFonts w:asciiTheme="minorEastAsia" w:hAnsiTheme="minorEastAsia" w:cs="Times New Roman" w:hint="eastAsia"/>
                <w:sz w:val="24"/>
                <w:szCs w:val="24"/>
                <w:lang w:val="en-HK" w:eastAsia="zh-TW"/>
              </w:rPr>
              <w:t>記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錄。超額認購股款將於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7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退還。</w:t>
            </w:r>
          </w:p>
        </w:tc>
      </w:tr>
      <w:tr w:rsidR="00C121FB" w:rsidRPr="00C121FB" w14:paraId="62BCC05F" w14:textId="77777777" w:rsidTr="001027E0">
        <w:tc>
          <w:tcPr>
            <w:tcW w:w="776" w:type="dxa"/>
          </w:tcPr>
          <w:p w14:paraId="7CF45AAC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585" w:type="dxa"/>
          </w:tcPr>
          <w:p w14:paraId="45477E15" w14:textId="77777777" w:rsidR="00C121FB" w:rsidRPr="00C121FB" w:rsidRDefault="00C121FB" w:rsidP="00C121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121FB" w:rsidRPr="00C121FB" w14:paraId="3FC5893B" w14:textId="77777777" w:rsidTr="001027E0">
        <w:tc>
          <w:tcPr>
            <w:tcW w:w="776" w:type="dxa"/>
          </w:tcPr>
          <w:p w14:paraId="7E2CE70E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ii)</w:t>
            </w:r>
          </w:p>
        </w:tc>
        <w:tc>
          <w:tcPr>
            <w:tcW w:w="8585" w:type="dxa"/>
          </w:tcPr>
          <w:p w14:paraId="1BA90F88" w14:textId="77777777" w:rsidR="00C121FB" w:rsidRPr="00C121FB" w:rsidRDefault="00C121FB" w:rsidP="00C121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以下行政費用應在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繳付：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</w:p>
        </w:tc>
      </w:tr>
      <w:tr w:rsidR="00C121FB" w:rsidRPr="00C121FB" w14:paraId="39D516AA" w14:textId="77777777" w:rsidTr="001027E0">
        <w:tc>
          <w:tcPr>
            <w:tcW w:w="776" w:type="dxa"/>
          </w:tcPr>
          <w:p w14:paraId="182E7873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585" w:type="dxa"/>
          </w:tcPr>
          <w:p w14:paraId="49CF895A" w14:textId="77777777" w:rsidR="00C121FB" w:rsidRPr="00C121FB" w:rsidRDefault="00C121FB" w:rsidP="0002539C">
            <w:pPr>
              <w:numPr>
                <w:ilvl w:val="0"/>
                <w:numId w:val="1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董事酬金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$120,000</w:t>
            </w:r>
          </w:p>
        </w:tc>
      </w:tr>
      <w:tr w:rsidR="00C121FB" w:rsidRPr="00C121FB" w14:paraId="3C647019" w14:textId="77777777" w:rsidTr="001027E0">
        <w:tc>
          <w:tcPr>
            <w:tcW w:w="776" w:type="dxa"/>
          </w:tcPr>
          <w:p w14:paraId="3ED350D9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585" w:type="dxa"/>
          </w:tcPr>
          <w:p w14:paraId="4BD16D8C" w14:textId="77777777" w:rsidR="00C121FB" w:rsidRPr="00C121FB" w:rsidRDefault="00C121FB" w:rsidP="0002539C">
            <w:pPr>
              <w:numPr>
                <w:ilvl w:val="0"/>
                <w:numId w:val="1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核數費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$30,000</w:t>
            </w:r>
          </w:p>
        </w:tc>
      </w:tr>
      <w:tr w:rsidR="00C121FB" w:rsidRPr="00C121FB" w14:paraId="31EA3EA9" w14:textId="77777777" w:rsidTr="001027E0">
        <w:tc>
          <w:tcPr>
            <w:tcW w:w="776" w:type="dxa"/>
          </w:tcPr>
          <w:p w14:paraId="742D398F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585" w:type="dxa"/>
          </w:tcPr>
          <w:p w14:paraId="060611EC" w14:textId="77777777" w:rsidR="00C121FB" w:rsidRPr="00C121FB" w:rsidRDefault="00C121FB" w:rsidP="00C121FB">
            <w:pPr>
              <w:ind w:left="7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121FB" w:rsidRPr="00C121FB" w14:paraId="32A683E0" w14:textId="77777777" w:rsidTr="001027E0">
        <w:tc>
          <w:tcPr>
            <w:tcW w:w="776" w:type="dxa"/>
          </w:tcPr>
          <w:p w14:paraId="0272AE84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iii)</w:t>
            </w:r>
          </w:p>
        </w:tc>
        <w:tc>
          <w:tcPr>
            <w:tcW w:w="8585" w:type="dxa"/>
          </w:tcPr>
          <w:p w14:paraId="049DBE9F" w14:textId="77777777" w:rsidR="00C121FB" w:rsidRPr="00C121FB" w:rsidRDefault="00C121FB" w:rsidP="00C121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本年度利得稅估計為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85,00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，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並未記帳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</w:p>
        </w:tc>
      </w:tr>
      <w:tr w:rsidR="00C121FB" w:rsidRPr="00C121FB" w14:paraId="4B720797" w14:textId="77777777" w:rsidTr="001027E0">
        <w:trPr>
          <w:trHeight w:val="87"/>
        </w:trPr>
        <w:tc>
          <w:tcPr>
            <w:tcW w:w="776" w:type="dxa"/>
          </w:tcPr>
          <w:p w14:paraId="391DF5FE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585" w:type="dxa"/>
          </w:tcPr>
          <w:p w14:paraId="4D72E2C2" w14:textId="77777777" w:rsidR="00C121FB" w:rsidRPr="00C121FB" w:rsidRDefault="00C121FB" w:rsidP="00C121FB">
            <w:pPr>
              <w:ind w:left="304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121FB" w:rsidRPr="00C121FB" w14:paraId="1D2AF6C8" w14:textId="77777777" w:rsidTr="001027E0">
        <w:tc>
          <w:tcPr>
            <w:tcW w:w="776" w:type="dxa"/>
          </w:tcPr>
          <w:p w14:paraId="709A00E5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iv)</w:t>
            </w:r>
          </w:p>
        </w:tc>
        <w:tc>
          <w:tcPr>
            <w:tcW w:w="8585" w:type="dxa"/>
          </w:tcPr>
          <w:p w14:paraId="5F21579C" w14:textId="77777777" w:rsidR="00C121FB" w:rsidRPr="00C121FB" w:rsidRDefault="00C121FB" w:rsidP="00C121FB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公司政策是非流動資產按餘額遞減法每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5%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計算，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並將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折舊費用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歸類為行政費用。</w:t>
            </w:r>
          </w:p>
        </w:tc>
      </w:tr>
      <w:tr w:rsidR="00C121FB" w:rsidRPr="00C121FB" w14:paraId="3625D930" w14:textId="77777777" w:rsidTr="001027E0">
        <w:tc>
          <w:tcPr>
            <w:tcW w:w="776" w:type="dxa"/>
          </w:tcPr>
          <w:p w14:paraId="144A1AD8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585" w:type="dxa"/>
          </w:tcPr>
          <w:p w14:paraId="79F48F2E" w14:textId="7F58254D" w:rsidR="00C121FB" w:rsidRDefault="00C121FB" w:rsidP="00C121F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  <w:p w14:paraId="739BF135" w14:textId="0A3BC60D" w:rsidR="00C121FB" w:rsidRPr="00C121FB" w:rsidRDefault="00C121FB" w:rsidP="00C121FB">
            <w:pPr>
              <w:tabs>
                <w:tab w:val="left" w:pos="6825"/>
              </w:tabs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</w:p>
        </w:tc>
      </w:tr>
      <w:tr w:rsidR="00C121FB" w:rsidRPr="00C121FB" w14:paraId="1B88969F" w14:textId="77777777" w:rsidTr="001027E0">
        <w:tc>
          <w:tcPr>
            <w:tcW w:w="776" w:type="dxa"/>
          </w:tcPr>
          <w:p w14:paraId="6509DB7B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lastRenderedPageBreak/>
              <w:t>(v)</w:t>
            </w:r>
          </w:p>
        </w:tc>
        <w:tc>
          <w:tcPr>
            <w:tcW w:w="8585" w:type="dxa"/>
          </w:tcPr>
          <w:p w14:paraId="4635DDBE" w14:textId="77777777" w:rsidR="00C121FB" w:rsidRPr="00C121FB" w:rsidRDefault="00C121FB" w:rsidP="00C121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%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債券於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7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發行，到期日為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3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6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債券利息於每季度尾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繳付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</w:p>
        </w:tc>
      </w:tr>
      <w:tr w:rsidR="00C121FB" w:rsidRPr="00C121FB" w14:paraId="05E600BA" w14:textId="77777777" w:rsidTr="001027E0">
        <w:tc>
          <w:tcPr>
            <w:tcW w:w="776" w:type="dxa"/>
          </w:tcPr>
          <w:p w14:paraId="62070802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585" w:type="dxa"/>
          </w:tcPr>
          <w:p w14:paraId="42CB220C" w14:textId="77777777" w:rsidR="00C121FB" w:rsidRPr="00C121FB" w:rsidRDefault="00C121FB" w:rsidP="00C121FB">
            <w:pPr>
              <w:tabs>
                <w:tab w:val="left" w:pos="3013"/>
              </w:tabs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</w:p>
        </w:tc>
      </w:tr>
      <w:tr w:rsidR="00C121FB" w:rsidRPr="00C121FB" w14:paraId="1174E0FF" w14:textId="77777777" w:rsidTr="001027E0">
        <w:tc>
          <w:tcPr>
            <w:tcW w:w="776" w:type="dxa"/>
          </w:tcPr>
          <w:p w14:paraId="63B6954B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vi)</w:t>
            </w:r>
          </w:p>
        </w:tc>
        <w:tc>
          <w:tcPr>
            <w:tcW w:w="8585" w:type="dxa"/>
          </w:tcPr>
          <w:p w14:paraId="6E8A4126" w14:textId="582E57FC" w:rsidR="00C121FB" w:rsidRPr="00C121FB" w:rsidRDefault="00C121FB" w:rsidP="00C121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8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倉庫發生火災，價值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30,00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的存貨遭到損毀。保險公司已同意賠償企業已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損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毀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之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存貨值的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60%</w:t>
            </w:r>
            <w:r w:rsidR="00667B7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，</w:t>
            </w:r>
            <w:r w:rsidR="00667B74" w:rsidRPr="006F2B06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惟在</w:t>
            </w:r>
            <w:r w:rsidR="00667B74" w:rsidRPr="006F2B06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帳冊</w:t>
            </w:r>
            <w:r w:rsidR="00667B74"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上並無</w:t>
            </w:r>
            <w:r w:rsidR="00667B74" w:rsidRPr="006F2B06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記錄</w:t>
            </w:r>
            <w:r w:rsidRPr="006F2B06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經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實地盤點，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的存貨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價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值為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100,00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價值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15,00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的部分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期末存貨有輕微損壞，</w:t>
            </w:r>
            <w:r w:rsidR="0087434D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支</w:t>
            </w:r>
            <w:r w:rsidR="0087434D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付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50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維修費用後只能以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3,45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出售，期末存貨尚未為此作出調整。</w:t>
            </w:r>
          </w:p>
          <w:p w14:paraId="48F24604" w14:textId="77777777" w:rsidR="00C121FB" w:rsidRPr="00C121FB" w:rsidRDefault="00C121FB" w:rsidP="00C121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121FB" w:rsidRPr="00C121FB" w14:paraId="2517F942" w14:textId="77777777" w:rsidTr="001027E0">
        <w:tc>
          <w:tcPr>
            <w:tcW w:w="776" w:type="dxa"/>
          </w:tcPr>
          <w:p w14:paraId="4BE84C6F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vii)</w:t>
            </w:r>
          </w:p>
        </w:tc>
        <w:tc>
          <w:tcPr>
            <w:tcW w:w="8585" w:type="dxa"/>
          </w:tcPr>
          <w:p w14:paraId="29C92833" w14:textId="77777777" w:rsidR="00C121FB" w:rsidRPr="00C121FB" w:rsidRDefault="00C121FB" w:rsidP="00C121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9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一位尚欠公司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40,00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的顧客宣布破產，公司決定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撇銷該筆欠款，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但沒有為此在帳冊內作記錄。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收貨款的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5%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為呆帳，呆帳準備將於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提供。</w:t>
            </w:r>
          </w:p>
        </w:tc>
      </w:tr>
      <w:tr w:rsidR="00C121FB" w:rsidRPr="00C121FB" w14:paraId="05EA7962" w14:textId="77777777" w:rsidTr="001027E0">
        <w:tc>
          <w:tcPr>
            <w:tcW w:w="776" w:type="dxa"/>
          </w:tcPr>
          <w:p w14:paraId="3C287F93" w14:textId="77777777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585" w:type="dxa"/>
          </w:tcPr>
          <w:p w14:paraId="78B2FEEB" w14:textId="77777777" w:rsidR="00C121FB" w:rsidRPr="00C121FB" w:rsidRDefault="00C121FB" w:rsidP="00C121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121FB" w:rsidRPr="00C121FB" w14:paraId="21482C40" w14:textId="77777777" w:rsidTr="001027E0">
        <w:tc>
          <w:tcPr>
            <w:tcW w:w="776" w:type="dxa"/>
          </w:tcPr>
          <w:p w14:paraId="0F3F4965" w14:textId="5E27343F" w:rsidR="00C121FB" w:rsidRPr="00C121FB" w:rsidRDefault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5175B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viii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8585" w:type="dxa"/>
          </w:tcPr>
          <w:p w14:paraId="09EF624A" w14:textId="77777777" w:rsidR="00C121FB" w:rsidRPr="00C121FB" w:rsidRDefault="00C121FB" w:rsidP="00C121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董事局議決轉撥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50,00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至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普通盈餘儲備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</w:p>
          <w:p w14:paraId="3F9A6602" w14:textId="77777777" w:rsidR="00C121FB" w:rsidRPr="00C121FB" w:rsidRDefault="00C121FB" w:rsidP="00C121F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121FB" w:rsidRPr="00C121FB" w14:paraId="1713C3EE" w14:textId="77777777" w:rsidTr="001027E0">
        <w:tc>
          <w:tcPr>
            <w:tcW w:w="776" w:type="dxa"/>
          </w:tcPr>
          <w:p w14:paraId="68D65EB3" w14:textId="70EDEF01" w:rsidR="00C121FB" w:rsidRPr="00C121FB" w:rsidRDefault="00C121FB" w:rsidP="00C121FB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5175B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i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x)</w:t>
            </w:r>
          </w:p>
        </w:tc>
        <w:tc>
          <w:tcPr>
            <w:tcW w:w="8585" w:type="dxa"/>
          </w:tcPr>
          <w:p w14:paraId="02FBF5DD" w14:textId="77777777" w:rsidR="00C121FB" w:rsidRPr="00C121FB" w:rsidRDefault="00C121FB" w:rsidP="00C121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本年間，公司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宣布和派發普通股股息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200,00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在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5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宣布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末期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息為每股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2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</w:p>
        </w:tc>
      </w:tr>
    </w:tbl>
    <w:p w14:paraId="6C502E1E" w14:textId="77777777" w:rsidR="00C121FB" w:rsidRPr="00C121FB" w:rsidRDefault="00C121FB" w:rsidP="00C121F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5B062FA1" w14:textId="77777777" w:rsidR="00C121FB" w:rsidRPr="00C121FB" w:rsidRDefault="00C121FB" w:rsidP="00C121FB">
      <w:pPr>
        <w:spacing w:after="0" w:line="240" w:lineRule="auto"/>
        <w:ind w:firstLine="709"/>
        <w:rPr>
          <w:rFonts w:ascii="Times New Roman" w:hAnsi="Times New Roman" w:cs="Times New Roman"/>
          <w:b/>
          <w:sz w:val="24"/>
          <w:szCs w:val="24"/>
          <w:lang w:val="en-HK"/>
        </w:rPr>
      </w:pPr>
      <w:r w:rsidRPr="00C121FB">
        <w:rPr>
          <w:rFonts w:ascii="Times New Roman" w:hAnsi="Times New Roman" w:cs="Times New Roman"/>
          <w:b/>
          <w:sz w:val="24"/>
          <w:szCs w:val="24"/>
          <w:lang w:val="en-HK"/>
        </w:rPr>
        <w:t>作業要求：</w:t>
      </w:r>
    </w:p>
    <w:p w14:paraId="175E21B6" w14:textId="77777777" w:rsidR="00C121FB" w:rsidRPr="00C121FB" w:rsidRDefault="00C121FB" w:rsidP="00C121FB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219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"/>
        <w:gridCol w:w="8787"/>
      </w:tblGrid>
      <w:tr w:rsidR="00C121FB" w:rsidRPr="00C121FB" w14:paraId="5F008A16" w14:textId="77777777" w:rsidTr="00015F68">
        <w:tc>
          <w:tcPr>
            <w:tcW w:w="9219" w:type="dxa"/>
            <w:gridSpan w:val="2"/>
          </w:tcPr>
          <w:p w14:paraId="113FFE04" w14:textId="74ABA6C9" w:rsidR="00C121FB" w:rsidRPr="00C121FB" w:rsidRDefault="00C121FB" w:rsidP="00E03417">
            <w:pPr>
              <w:ind w:hanging="111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為阿爾法有限公司編製：</w:t>
            </w:r>
          </w:p>
        </w:tc>
      </w:tr>
      <w:tr w:rsidR="00C121FB" w:rsidRPr="00C121FB" w14:paraId="0186BF77" w14:textId="77777777" w:rsidTr="00015F68">
        <w:tc>
          <w:tcPr>
            <w:tcW w:w="432" w:type="dxa"/>
          </w:tcPr>
          <w:p w14:paraId="32BE5565" w14:textId="77777777" w:rsidR="00C121FB" w:rsidRPr="00C121FB" w:rsidRDefault="00C121FB" w:rsidP="00C121FB">
            <w:pPr>
              <w:ind w:hanging="111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a)</w:t>
            </w:r>
          </w:p>
        </w:tc>
        <w:tc>
          <w:tcPr>
            <w:tcW w:w="8787" w:type="dxa"/>
          </w:tcPr>
          <w:p w14:paraId="4ADED0A4" w14:textId="77777777" w:rsidR="00C121FB" w:rsidRPr="00C121FB" w:rsidRDefault="00C121FB" w:rsidP="00C121FB">
            <w:pPr>
              <w:tabs>
                <w:tab w:val="right" w:pos="9728"/>
              </w:tabs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截至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止年度的損益表，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分別顯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示損壞存貨值、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稅前利潤和稅後利潤。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                                                                                                  (6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)                                               </w:t>
            </w:r>
          </w:p>
          <w:p w14:paraId="60F71252" w14:textId="77777777" w:rsidR="00C121FB" w:rsidRPr="00C121FB" w:rsidRDefault="00C121FB" w:rsidP="00C121F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121FB" w:rsidRPr="00C121FB" w14:paraId="57054C1C" w14:textId="77777777" w:rsidTr="00015F68">
        <w:tc>
          <w:tcPr>
            <w:tcW w:w="432" w:type="dxa"/>
          </w:tcPr>
          <w:p w14:paraId="296BEC62" w14:textId="77777777" w:rsidR="00C121FB" w:rsidRPr="00C121FB" w:rsidRDefault="00C121FB" w:rsidP="00C121FB">
            <w:pPr>
              <w:ind w:hanging="111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b)</w:t>
            </w:r>
          </w:p>
        </w:tc>
        <w:tc>
          <w:tcPr>
            <w:tcW w:w="8787" w:type="dxa"/>
          </w:tcPr>
          <w:p w14:paraId="2C582F44" w14:textId="77777777" w:rsidR="00C121FB" w:rsidRPr="00C121FB" w:rsidRDefault="00C121FB" w:rsidP="00C121FB">
            <w:pPr>
              <w:tabs>
                <w:tab w:val="right" w:pos="9728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報表計算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留存利潤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                                         (2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</w:t>
            </w:r>
          </w:p>
          <w:p w14:paraId="4E1A0381" w14:textId="77777777" w:rsidR="00C121FB" w:rsidRPr="00C121FB" w:rsidRDefault="00C121FB" w:rsidP="00C121F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121FB" w:rsidRPr="00C121FB" w14:paraId="1C383667" w14:textId="77777777" w:rsidTr="00015F68">
        <w:tc>
          <w:tcPr>
            <w:tcW w:w="432" w:type="dxa"/>
          </w:tcPr>
          <w:p w14:paraId="0145A10C" w14:textId="77777777" w:rsidR="00C121FB" w:rsidRPr="00C121FB" w:rsidRDefault="00C121FB" w:rsidP="00C121FB">
            <w:pPr>
              <w:ind w:hanging="111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c)</w:t>
            </w:r>
          </w:p>
        </w:tc>
        <w:tc>
          <w:tcPr>
            <w:tcW w:w="8787" w:type="dxa"/>
          </w:tcPr>
          <w:p w14:paraId="673FF8C9" w14:textId="77777777" w:rsidR="00C121FB" w:rsidRPr="00C121FB" w:rsidRDefault="00C121FB" w:rsidP="00C121FB">
            <w:pPr>
              <w:tabs>
                <w:tab w:val="right" w:pos="9639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一個於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財務狀況表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                                           (8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)                                                                                                    </w:t>
            </w:r>
          </w:p>
        </w:tc>
      </w:tr>
    </w:tbl>
    <w:p w14:paraId="338BC444" w14:textId="77777777" w:rsidR="00C121FB" w:rsidRPr="00C121FB" w:rsidRDefault="00C121FB" w:rsidP="00C121FB">
      <w:pPr>
        <w:spacing w:after="0" w:line="240" w:lineRule="auto"/>
        <w:rPr>
          <w:lang w:val="en-HK" w:eastAsia="zh-TW"/>
        </w:rPr>
      </w:pPr>
      <w:r w:rsidRPr="00C121FB">
        <w:rPr>
          <w:lang w:val="en-HK" w:eastAsia="zh-TW"/>
        </w:rPr>
        <w:t xml:space="preserve">   </w:t>
      </w: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"/>
        <w:gridCol w:w="9755"/>
      </w:tblGrid>
      <w:tr w:rsidR="00C121FB" w:rsidRPr="00C121FB" w14:paraId="320577CD" w14:textId="77777777" w:rsidTr="00015F68">
        <w:trPr>
          <w:trHeight w:val="999"/>
        </w:trPr>
        <w:tc>
          <w:tcPr>
            <w:tcW w:w="704" w:type="dxa"/>
          </w:tcPr>
          <w:p w14:paraId="13F53D0C" w14:textId="210C3493" w:rsidR="00C121FB" w:rsidRPr="00C121FB" w:rsidRDefault="00C121FB">
            <w:pPr>
              <w:ind w:hanging="116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219" w:type="dxa"/>
          </w:tcPr>
          <w:p w14:paraId="4233AEC1" w14:textId="4E3B94A9" w:rsidR="00C121FB" w:rsidRPr="00C121FB" w:rsidRDefault="00C121FB" w:rsidP="00C121FB">
            <w:pPr>
              <w:tabs>
                <w:tab w:val="right" w:pos="9923"/>
              </w:tabs>
              <w:ind w:left="-101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  <w:t xml:space="preserve">   </w:t>
            </w:r>
          </w:p>
          <w:p w14:paraId="53C40132" w14:textId="77777777" w:rsidR="00C121FB" w:rsidRPr="00C121FB" w:rsidRDefault="00C121FB" w:rsidP="00C121F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  <w:p w14:paraId="216EC843" w14:textId="5EC2F008" w:rsidR="00C121FB" w:rsidRPr="00C121FB" w:rsidRDefault="00C121F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總分：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="00206C78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18</w:t>
            </w:r>
            <w:r w:rsidR="00206C78"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</w:t>
            </w:r>
          </w:p>
        </w:tc>
      </w:tr>
    </w:tbl>
    <w:p w14:paraId="16D1B590" w14:textId="77777777" w:rsidR="00C121FB" w:rsidRPr="00C121FB" w:rsidRDefault="00C121FB" w:rsidP="00C121FB">
      <w:pPr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062F10BC" w14:textId="77777777" w:rsidR="00C121FB" w:rsidRPr="00C121FB" w:rsidRDefault="00C121FB" w:rsidP="00C121FB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56A1B158" w14:textId="77777777" w:rsidR="00C121FB" w:rsidRPr="00C121FB" w:rsidRDefault="00C121FB" w:rsidP="00C121FB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141D6DE4" w14:textId="77777777" w:rsidR="00C121FB" w:rsidRPr="00C121FB" w:rsidRDefault="00C121FB" w:rsidP="00C121FB">
      <w:pPr>
        <w:rPr>
          <w:rFonts w:ascii="Times New Roman" w:hAnsi="Times New Roman" w:cs="Times New Roman"/>
          <w:lang w:val="en-HK" w:eastAsia="zh-TW"/>
        </w:rPr>
      </w:pPr>
      <w:r w:rsidRPr="00C121FB">
        <w:rPr>
          <w:rFonts w:ascii="Times New Roman" w:hAnsi="Times New Roman" w:cs="Times New Roman"/>
          <w:lang w:val="en-HK" w:eastAsia="zh-TW"/>
        </w:rPr>
        <w:br w:type="page"/>
      </w:r>
    </w:p>
    <w:p w14:paraId="480D6D0A" w14:textId="77777777" w:rsidR="00C121FB" w:rsidRPr="00C121FB" w:rsidRDefault="00C121FB" w:rsidP="00C121FB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C121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  <w:lastRenderedPageBreak/>
        <w:t>分層課業</w:t>
      </w:r>
      <w:r w:rsidRPr="00C121FB">
        <w:rPr>
          <w:rFonts w:ascii="Times New Roman" w:hAnsi="Times New Roman" w:cs="Times New Roman"/>
          <w:sz w:val="24"/>
          <w:szCs w:val="24"/>
          <w:lang w:eastAsia="zh-TW"/>
        </w:rPr>
        <w:t>：有限公司會計</w:t>
      </w:r>
    </w:p>
    <w:p w14:paraId="461CEEBA" w14:textId="77777777" w:rsidR="00C121FB" w:rsidRPr="00C121FB" w:rsidRDefault="00C121FB" w:rsidP="00C121F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HK"/>
        </w:rPr>
      </w:pPr>
      <w:r w:rsidRPr="00C121FB">
        <w:rPr>
          <w:rFonts w:ascii="Times New Roman" w:hAnsi="Times New Roman" w:cs="Times New Roman"/>
          <w:spacing w:val="20"/>
          <w:sz w:val="24"/>
          <w:szCs w:val="24"/>
        </w:rPr>
        <w:t>基礎課業</w:t>
      </w:r>
      <w:r w:rsidRPr="00C121FB">
        <w:rPr>
          <w:rFonts w:ascii="Times New Roman" w:hAnsi="Times New Roman" w:cs="Times New Roman"/>
          <w:spacing w:val="20"/>
          <w:sz w:val="24"/>
          <w:szCs w:val="24"/>
        </w:rPr>
        <w:t xml:space="preserve"> - </w:t>
      </w:r>
      <w:r w:rsidRPr="00C121FB">
        <w:rPr>
          <w:rFonts w:ascii="Times New Roman" w:hAnsi="Times New Roman" w:cs="Times New Roman"/>
          <w:sz w:val="24"/>
          <w:szCs w:val="24"/>
          <w:lang w:val="en-HK"/>
        </w:rPr>
        <w:t>學生工作紙</w:t>
      </w:r>
    </w:p>
    <w:p w14:paraId="5EFF2418" w14:textId="77777777" w:rsidR="00C121FB" w:rsidRPr="00C121FB" w:rsidRDefault="00C121FB" w:rsidP="00C121FB">
      <w:pPr>
        <w:spacing w:after="0"/>
        <w:ind w:left="720"/>
        <w:contextualSpacing/>
        <w:jc w:val="both"/>
        <w:rPr>
          <w:rFonts w:ascii="Times New Roman" w:hAnsi="Times New Roman" w:cs="Times New Roman"/>
          <w:sz w:val="24"/>
          <w:szCs w:val="24"/>
          <w:lang w:val="en-HK"/>
        </w:rPr>
      </w:pPr>
    </w:p>
    <w:p w14:paraId="7D189457" w14:textId="77777777" w:rsidR="00C121FB" w:rsidRPr="00C121FB" w:rsidRDefault="00C121FB" w:rsidP="0002539C">
      <w:pPr>
        <w:numPr>
          <w:ilvl w:val="0"/>
          <w:numId w:val="16"/>
        </w:numPr>
        <w:spacing w:after="0"/>
        <w:ind w:hanging="578"/>
        <w:contextualSpacing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C121FB">
        <w:rPr>
          <w:rFonts w:ascii="Times New Roman" w:hAnsi="Times New Roman" w:cs="Times New Roman"/>
          <w:sz w:val="24"/>
          <w:szCs w:val="24"/>
          <w:lang w:val="en-HK" w:eastAsia="zh-TW"/>
        </w:rPr>
        <w:t>普通股和債券的分別</w:t>
      </w:r>
      <w:r w:rsidRPr="00C121FB">
        <w:rPr>
          <w:rFonts w:ascii="Times New Roman" w:hAnsi="Times New Roman" w:cs="Times New Roman"/>
          <w:sz w:val="24"/>
          <w:szCs w:val="24"/>
          <w:lang w:val="en-HK" w:eastAsia="zh-TW"/>
        </w:rPr>
        <w:t xml:space="preserve"> </w:t>
      </w:r>
      <w:r w:rsidRPr="00C121FB">
        <w:rPr>
          <w:rFonts w:ascii="Times New Roman" w:hAnsi="Times New Roman" w:cs="Times New Roman"/>
          <w:sz w:val="24"/>
          <w:szCs w:val="24"/>
          <w:lang w:val="en-HK" w:eastAsia="zh-TW"/>
        </w:rPr>
        <w:t>。填寫空格，完成下列句子。</w:t>
      </w:r>
      <w:r w:rsidRPr="00C121FB">
        <w:rPr>
          <w:rFonts w:ascii="Times New Roman" w:hAnsi="Times New Roman" w:cs="Times New Roman"/>
          <w:sz w:val="24"/>
          <w:szCs w:val="24"/>
          <w:lang w:val="en-HK" w:eastAsia="zh-TW"/>
        </w:rPr>
        <w:t xml:space="preserve"> </w:t>
      </w:r>
    </w:p>
    <w:p w14:paraId="32FFD5D4" w14:textId="77777777" w:rsidR="00C121FB" w:rsidRPr="00C121FB" w:rsidRDefault="00C121FB" w:rsidP="00C121FB">
      <w:pPr>
        <w:spacing w:after="0"/>
        <w:ind w:left="720"/>
        <w:contextualSpacing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1BBAE230" w14:textId="074D0CF5" w:rsidR="00C121FB" w:rsidRPr="00C121FB" w:rsidRDefault="00C121FB" w:rsidP="0002539C">
      <w:pPr>
        <w:numPr>
          <w:ilvl w:val="0"/>
          <w:numId w:val="11"/>
        </w:numPr>
        <w:spacing w:after="0" w:line="360" w:lineRule="auto"/>
        <w:ind w:hanging="589"/>
        <w:contextualSpacing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C121FB">
        <w:rPr>
          <w:rFonts w:ascii="Times New Roman" w:hAnsi="Times New Roman" w:cs="Times New Roman"/>
          <w:sz w:val="24"/>
          <w:szCs w:val="24"/>
          <w:lang w:val="en-HK" w:eastAsia="zh-TW"/>
        </w:rPr>
        <w:t>普通股的</w:t>
      </w:r>
      <w:r w:rsidR="00804046">
        <w:rPr>
          <w:rFonts w:ascii="Times New Roman" w:hAnsi="Times New Roman" w:cs="Times New Roman" w:hint="eastAsia"/>
          <w:sz w:val="24"/>
          <w:szCs w:val="24"/>
          <w:lang w:eastAsia="zh-HK"/>
        </w:rPr>
        <w:t>資本</w:t>
      </w:r>
      <w:r w:rsidRPr="00C121FB">
        <w:rPr>
          <w:rFonts w:ascii="Times New Roman" w:hAnsi="Times New Roman" w:cs="Times New Roman" w:hint="eastAsia"/>
          <w:sz w:val="24"/>
          <w:szCs w:val="24"/>
          <w:lang w:val="en-HK" w:eastAsia="zh-TW"/>
        </w:rPr>
        <w:t>性質</w:t>
      </w:r>
      <w:r w:rsidRPr="00C121FB">
        <w:rPr>
          <w:rFonts w:ascii="Times New Roman" w:hAnsi="Times New Roman" w:cs="Times New Roman"/>
          <w:sz w:val="24"/>
          <w:szCs w:val="24"/>
          <w:lang w:val="en-HK" w:eastAsia="zh-TW"/>
        </w:rPr>
        <w:t>是</w:t>
      </w:r>
      <w:r w:rsidRPr="00C121FB">
        <w:rPr>
          <w:rFonts w:ascii="Times New Roman" w:hAnsi="Times New Roman" w:cs="Times New Roman"/>
          <w:sz w:val="24"/>
          <w:szCs w:val="24"/>
          <w:lang w:val="en-HK" w:eastAsia="zh-TW"/>
        </w:rPr>
        <w:t xml:space="preserve">(1) ____________ 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>，在財務狀況表中記入</w:t>
      </w:r>
      <w:r w:rsidRPr="00C121FB">
        <w:rPr>
          <w:rFonts w:ascii="Times New Roman" w:hAnsi="Times New Roman" w:cs="Times New Roman"/>
          <w:sz w:val="24"/>
          <w:szCs w:val="24"/>
          <w:lang w:val="en-HK" w:eastAsia="zh-TW"/>
        </w:rPr>
        <w:t>(2) ___________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>部分。債券的</w:t>
      </w:r>
      <w:r w:rsidR="00804046">
        <w:rPr>
          <w:rFonts w:asciiTheme="minorEastAsia" w:hAnsiTheme="minorEastAsia" w:cs="Times New Roman" w:hint="eastAsia"/>
          <w:sz w:val="24"/>
          <w:szCs w:val="24"/>
          <w:lang w:val="en-HK" w:eastAsia="zh-HK"/>
        </w:rPr>
        <w:t>資本</w:t>
      </w:r>
      <w:r w:rsidRPr="00C121FB">
        <w:rPr>
          <w:rFonts w:ascii="Times New Roman" w:hAnsi="Times New Roman" w:cs="Times New Roman" w:hint="eastAsia"/>
          <w:sz w:val="24"/>
          <w:szCs w:val="24"/>
          <w:lang w:val="en-HK" w:eastAsia="zh-TW"/>
        </w:rPr>
        <w:t>性質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>是</w:t>
      </w:r>
      <w:r w:rsidRPr="00C121FB">
        <w:rPr>
          <w:rFonts w:ascii="Times New Roman" w:hAnsi="Times New Roman" w:cs="Times New Roman" w:hint="eastAsia"/>
          <w:sz w:val="24"/>
          <w:szCs w:val="24"/>
          <w:lang w:val="en-HK" w:eastAsia="zh-TW"/>
        </w:rPr>
        <w:t>(3)</w:t>
      </w:r>
      <w:r w:rsidRPr="00C121FB">
        <w:rPr>
          <w:rFonts w:ascii="Times New Roman" w:hAnsi="Times New Roman" w:cs="Times New Roman"/>
          <w:sz w:val="24"/>
          <w:szCs w:val="24"/>
          <w:lang w:val="en-HK" w:eastAsia="zh-TW"/>
        </w:rPr>
        <w:t xml:space="preserve"> ____________ 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>，在財務狀況表中記入</w:t>
      </w:r>
      <w:r w:rsidRPr="00C121FB">
        <w:rPr>
          <w:rFonts w:ascii="Times New Roman" w:hAnsi="Times New Roman" w:cs="Times New Roman"/>
          <w:sz w:val="24"/>
          <w:szCs w:val="24"/>
          <w:lang w:val="en-HK" w:eastAsia="zh-TW"/>
        </w:rPr>
        <w:t>(4) _____________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>部分。</w:t>
      </w:r>
    </w:p>
    <w:p w14:paraId="6B83F971" w14:textId="77777777" w:rsidR="00C121FB" w:rsidRPr="00C121FB" w:rsidRDefault="00C121FB" w:rsidP="00C121FB">
      <w:pPr>
        <w:spacing w:after="0" w:line="360" w:lineRule="auto"/>
        <w:ind w:left="1440"/>
        <w:contextualSpacing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4105521F" w14:textId="77777777" w:rsidR="00C121FB" w:rsidRPr="00C121FB" w:rsidRDefault="00C121FB" w:rsidP="0002539C">
      <w:pPr>
        <w:numPr>
          <w:ilvl w:val="0"/>
          <w:numId w:val="11"/>
        </w:numPr>
        <w:ind w:hanging="589"/>
        <w:contextualSpacing/>
        <w:rPr>
          <w:rFonts w:asciiTheme="minorEastAsia" w:hAnsiTheme="minorEastAsia" w:cs="Times New Roman"/>
          <w:sz w:val="24"/>
          <w:szCs w:val="24"/>
          <w:lang w:eastAsia="zh-TW"/>
        </w:rPr>
      </w:pPr>
      <w:r w:rsidRPr="00C121FB">
        <w:rPr>
          <w:rFonts w:asciiTheme="minorEastAsia" w:hAnsiTheme="minorEastAsia" w:cs="Times New Roman" w:hint="eastAsia"/>
          <w:sz w:val="24"/>
          <w:szCs w:val="24"/>
          <w:lang w:eastAsia="zh-TW"/>
        </w:rPr>
        <w:t xml:space="preserve">普通股不一定派發 </w:t>
      </w:r>
      <w:r w:rsidRPr="00C121FB">
        <w:rPr>
          <w:rFonts w:ascii="Times New Roman" w:hAnsi="Times New Roman" w:cs="Times New Roman"/>
          <w:sz w:val="24"/>
          <w:szCs w:val="24"/>
          <w:lang w:eastAsia="zh-TW"/>
        </w:rPr>
        <w:t>(5)</w:t>
      </w:r>
      <w:r w:rsidRPr="00C121FB">
        <w:rPr>
          <w:rFonts w:asciiTheme="minorEastAsia" w:hAnsiTheme="minorEastAsia" w:cs="Times New Roman"/>
          <w:sz w:val="24"/>
          <w:szCs w:val="24"/>
          <w:lang w:eastAsia="zh-TW"/>
        </w:rPr>
        <w:t xml:space="preserve"> </w:t>
      </w:r>
      <w:r w:rsidRPr="00C121FB">
        <w:rPr>
          <w:rFonts w:asciiTheme="minorEastAsia" w:hAnsiTheme="minorEastAsia" w:cs="Times New Roman" w:hint="eastAsia"/>
          <w:sz w:val="24"/>
          <w:szCs w:val="24"/>
          <w:lang w:eastAsia="zh-TW"/>
        </w:rPr>
        <w:t xml:space="preserve">___，金額亦可每年 </w:t>
      </w:r>
      <w:r w:rsidRPr="00C121FB">
        <w:rPr>
          <w:rFonts w:ascii="Times New Roman" w:hAnsi="Times New Roman" w:cs="Times New Roman"/>
          <w:sz w:val="24"/>
          <w:szCs w:val="24"/>
          <w:lang w:eastAsia="zh-TW"/>
        </w:rPr>
        <w:t>(6)</w:t>
      </w:r>
      <w:r w:rsidRPr="00C121FB">
        <w:rPr>
          <w:rFonts w:asciiTheme="minorEastAsia" w:hAnsiTheme="minorEastAsia" w:cs="Times New Roman"/>
          <w:sz w:val="24"/>
          <w:szCs w:val="24"/>
          <w:lang w:eastAsia="zh-TW"/>
        </w:rPr>
        <w:t xml:space="preserve"> </w:t>
      </w:r>
      <w:r w:rsidRPr="00C121FB">
        <w:rPr>
          <w:rFonts w:asciiTheme="minorEastAsia" w:hAnsiTheme="minorEastAsia" w:cs="Times New Roman" w:hint="eastAsia"/>
          <w:sz w:val="24"/>
          <w:szCs w:val="24"/>
          <w:lang w:eastAsia="zh-TW"/>
        </w:rPr>
        <w:t xml:space="preserve">_____。債券每年派發 </w:t>
      </w:r>
      <w:r w:rsidRPr="00C121FB">
        <w:rPr>
          <w:rFonts w:ascii="Times New Roman" w:hAnsi="Times New Roman" w:cs="Times New Roman"/>
          <w:sz w:val="24"/>
          <w:szCs w:val="24"/>
          <w:lang w:eastAsia="zh-TW"/>
        </w:rPr>
        <w:t>(7)</w:t>
      </w:r>
      <w:r w:rsidRPr="00C121FB">
        <w:rPr>
          <w:rFonts w:asciiTheme="minorEastAsia" w:hAnsiTheme="minorEastAsia" w:cs="Times New Roman"/>
          <w:sz w:val="24"/>
          <w:szCs w:val="24"/>
          <w:lang w:eastAsia="zh-TW"/>
        </w:rPr>
        <w:t xml:space="preserve"> </w:t>
      </w:r>
      <w:r w:rsidRPr="00C121FB">
        <w:rPr>
          <w:rFonts w:asciiTheme="minorEastAsia" w:hAnsiTheme="minorEastAsia" w:cs="Times New Roman" w:hint="eastAsia"/>
          <w:sz w:val="24"/>
          <w:szCs w:val="24"/>
          <w:lang w:eastAsia="zh-TW"/>
        </w:rPr>
        <w:t xml:space="preserve">_____利率的 </w:t>
      </w:r>
      <w:r w:rsidRPr="00C121FB">
        <w:rPr>
          <w:rFonts w:ascii="Times New Roman" w:hAnsi="Times New Roman" w:cs="Times New Roman"/>
          <w:sz w:val="24"/>
          <w:szCs w:val="24"/>
          <w:lang w:eastAsia="zh-TW"/>
        </w:rPr>
        <w:t>(8)</w:t>
      </w:r>
      <w:r w:rsidRPr="00C121FB">
        <w:rPr>
          <w:rFonts w:asciiTheme="minorEastAsia" w:hAnsiTheme="minorEastAsia" w:cs="Times New Roman"/>
          <w:sz w:val="24"/>
          <w:szCs w:val="24"/>
          <w:lang w:eastAsia="zh-TW"/>
        </w:rPr>
        <w:t xml:space="preserve"> </w:t>
      </w:r>
      <w:r w:rsidRPr="00C121FB">
        <w:rPr>
          <w:rFonts w:asciiTheme="minorEastAsia" w:hAnsiTheme="minorEastAsia" w:cs="Times New Roman" w:hint="eastAsia"/>
          <w:sz w:val="24"/>
          <w:szCs w:val="24"/>
          <w:lang w:eastAsia="zh-TW"/>
        </w:rPr>
        <w:t>____。</w:t>
      </w:r>
    </w:p>
    <w:p w14:paraId="042C42A9" w14:textId="77777777" w:rsidR="00C121FB" w:rsidRPr="00C121FB" w:rsidRDefault="00C121FB" w:rsidP="00C121F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3106073E" w14:textId="2B423988" w:rsidR="00C121FB" w:rsidRDefault="00C121FB" w:rsidP="00C121F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1071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4"/>
        <w:gridCol w:w="693"/>
        <w:gridCol w:w="573"/>
        <w:gridCol w:w="3560"/>
        <w:gridCol w:w="2110"/>
        <w:gridCol w:w="80"/>
        <w:gridCol w:w="1278"/>
        <w:gridCol w:w="1193"/>
        <w:gridCol w:w="504"/>
      </w:tblGrid>
      <w:tr w:rsidR="00E05D2F" w:rsidRPr="001D1830" w14:paraId="51290037" w14:textId="77777777" w:rsidTr="00601478">
        <w:tc>
          <w:tcPr>
            <w:tcW w:w="10715" w:type="dxa"/>
            <w:gridSpan w:val="9"/>
          </w:tcPr>
          <w:p w14:paraId="29D7A6DC" w14:textId="77777777" w:rsidR="00E05D2F" w:rsidRPr="001D1830" w:rsidRDefault="00E05D2F" w:rsidP="00601478">
            <w:pPr>
              <w:pStyle w:val="ListParagraph"/>
              <w:ind w:left="599" w:hanging="709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B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(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a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  </w:t>
            </w:r>
          </w:p>
        </w:tc>
      </w:tr>
      <w:tr w:rsidR="00E05D2F" w:rsidRPr="001D1830" w14:paraId="72044D0B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948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FA23F6" w14:textId="77777777" w:rsidR="00E05D2F" w:rsidRDefault="00E05D2F" w:rsidP="006014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B6881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阿爾法有限公司</w:t>
            </w:r>
          </w:p>
          <w:p w14:paraId="13425003" w14:textId="77777777" w:rsidR="00E05D2F" w:rsidRPr="001D1830" w:rsidRDefault="00E05D2F" w:rsidP="006014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截至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止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度</w:t>
            </w: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的</w:t>
            </w:r>
            <w:r w:rsidRPr="00DC37A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損益表</w:t>
            </w:r>
          </w:p>
        </w:tc>
      </w:tr>
      <w:tr w:rsidR="00E05D2F" w:rsidRPr="001D1830" w14:paraId="3B62688F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701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0C838D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1F8912" w14:textId="77777777" w:rsidR="00E05D2F" w:rsidRPr="001D1830" w:rsidRDefault="00E05D2F" w:rsidP="006014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DA5100" w14:textId="77777777" w:rsidR="00E05D2F" w:rsidRPr="001D1830" w:rsidRDefault="00E05D2F" w:rsidP="006014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E05D2F" w:rsidRPr="001D1830" w14:paraId="3E77897A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701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951FDA8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銷貨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97CE959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7810FAEF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0151F7FF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E1E178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：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</w:p>
        </w:tc>
        <w:tc>
          <w:tcPr>
            <w:tcW w:w="702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6936B66" w14:textId="77777777" w:rsidR="00E05D2F" w:rsidRPr="001D1830" w:rsidRDefault="00E05D2F" w:rsidP="00601478">
            <w:pPr>
              <w:pStyle w:val="ListParagraph"/>
              <w:spacing w:line="480" w:lineRule="auto"/>
              <w:ind w:left="0" w:right="-94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  <w:t>銷貨成本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308BE160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535E40D3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A39621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702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EC33512" w14:textId="77777777" w:rsidR="00E05D2F" w:rsidRPr="001D1830" w:rsidRDefault="00E05D2F" w:rsidP="00601478">
            <w:pPr>
              <w:pStyle w:val="ListParagraph"/>
              <w:spacing w:line="480" w:lineRule="auto"/>
              <w:ind w:left="0" w:right="-94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期初存貨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01D7EAFB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16970C46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E9CDD9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200960" behindDoc="0" locked="0" layoutInCell="1" allowOverlap="1" wp14:anchorId="5540714D" wp14:editId="2447687F">
                      <wp:simplePos x="0" y="0"/>
                      <wp:positionH relativeFrom="column">
                        <wp:posOffset>-913765</wp:posOffset>
                      </wp:positionH>
                      <wp:positionV relativeFrom="paragraph">
                        <wp:posOffset>123190</wp:posOffset>
                      </wp:positionV>
                      <wp:extent cx="1358900" cy="635000"/>
                      <wp:effectExtent l="0" t="0" r="12700" b="12700"/>
                      <wp:wrapNone/>
                      <wp:docPr id="6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89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02B58B" w14:textId="77777777" w:rsidR="00E05D2F" w:rsidRPr="006251C2" w:rsidRDefault="00E05D2F" w:rsidP="00E05D2F">
                                  <w:pPr>
                                    <w:rPr>
                                      <w:color w:val="FF0000"/>
                                      <w:sz w:val="24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應減去在火災中</w:t>
                                  </w:r>
                                  <w:r w:rsidRPr="00CB6881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24"/>
                                      <w:szCs w:val="24"/>
                                      <w:lang w:val="en-HK" w:eastAsia="zh-TW"/>
                                    </w:rPr>
                                    <w:t>損</w:t>
                                  </w:r>
                                  <w:r w:rsidRPr="006251C2"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毀的存貨</w:t>
                                  </w:r>
                                  <w:r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40714D" id="_x0000_s1051" type="#_x0000_t202" style="position:absolute;margin-left:-71.95pt;margin-top:9.7pt;width:107pt;height:50pt;z-index:252200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">
                      <v:textbox>
                        <w:txbxContent>
                          <w:p w14:paraId="7D02B58B" w14:textId="77777777" w:rsidR="00E05D2F" w:rsidRPr="006251C2" w:rsidRDefault="00E05D2F" w:rsidP="00E05D2F">
                            <w:pPr>
                              <w:rPr>
                                <w:color w:val="FF0000"/>
                                <w:sz w:val="24"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應減去在火災中</w:t>
                            </w:r>
                            <w:r w:rsidRPr="00CB6881">
                              <w:rPr>
                                <w:rFonts w:ascii="Times New Roman" w:hAnsi="Times New Roman" w:cs="Times New Roman"/>
                                <w:color w:val="FF0000"/>
                                <w:sz w:val="24"/>
                                <w:szCs w:val="24"/>
                                <w:lang w:val="en-HK" w:eastAsia="zh-TW"/>
                              </w:rPr>
                              <w:t>損</w:t>
                            </w:r>
                            <w:r w:rsidRPr="006251C2"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毀的存貨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值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89696" behindDoc="0" locked="0" layoutInCell="1" allowOverlap="1" wp14:anchorId="62809B96" wp14:editId="7ADDC652">
                      <wp:simplePos x="0" y="0"/>
                      <wp:positionH relativeFrom="column">
                        <wp:posOffset>521970</wp:posOffset>
                      </wp:positionH>
                      <wp:positionV relativeFrom="paragraph">
                        <wp:posOffset>454660</wp:posOffset>
                      </wp:positionV>
                      <wp:extent cx="222250" cy="6350"/>
                      <wp:effectExtent l="0" t="57150" r="44450" b="88900"/>
                      <wp:wrapNone/>
                      <wp:docPr id="68" name="Straight Arrow Connector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2250" cy="63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A896EC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8" o:spid="_x0000_s1026" type="#_x0000_t32" style="position:absolute;margin-left:41.1pt;margin-top:35.8pt;width:17.5pt;height:.5pt;z-index:25218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</w:tcPr>
          <w:p w14:paraId="618ADD97" w14:textId="77777777" w:rsidR="00E05D2F" w:rsidRPr="001D1830" w:rsidRDefault="00E05D2F" w:rsidP="00601478">
            <w:pPr>
              <w:pStyle w:val="ListParagraph"/>
              <w:spacing w:line="480" w:lineRule="auto"/>
              <w:ind w:left="0" w:right="-94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加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：購貨</w:t>
            </w:r>
          </w:p>
          <w:p w14:paraId="2763C8F1" w14:textId="77777777" w:rsidR="00E05D2F" w:rsidRPr="001D1830" w:rsidRDefault="00E05D2F" w:rsidP="00601478">
            <w:pPr>
              <w:pStyle w:val="ListParagraph"/>
              <w:spacing w:line="480" w:lineRule="auto"/>
              <w:ind w:left="0" w:right="-94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：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損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壞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存貨</w:t>
            </w:r>
            <w:r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(</w:t>
            </w:r>
            <w:r w:rsidRPr="006251C2">
              <w:rPr>
                <w:rFonts w:ascii="Times New Roman" w:hAnsi="Times New Roman" w:cs="Times New Roman" w:hint="eastAsia"/>
                <w:i/>
                <w:iCs/>
                <w:sz w:val="21"/>
                <w:szCs w:val="24"/>
                <w:lang w:val="en-HK" w:eastAsia="zh-TW"/>
              </w:rPr>
              <w:t>項目</w:t>
            </w:r>
            <w:r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vi)</w:t>
            </w:r>
          </w:p>
        </w:tc>
        <w:tc>
          <w:tcPr>
            <w:tcW w:w="34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A208C49" w14:textId="77777777" w:rsidR="00E05D2F" w:rsidRPr="001D1830" w:rsidRDefault="00E05D2F" w:rsidP="00601478">
            <w:pPr>
              <w:pStyle w:val="ListParagraph"/>
              <w:spacing w:line="480" w:lineRule="auto"/>
              <w:ind w:left="0" w:right="-94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0DB291FB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E05D2F" w:rsidRPr="001D1830" w14:paraId="212FDD38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BE94D9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56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61243F" w14:textId="77777777" w:rsidR="00E05D2F" w:rsidRPr="001D1830" w:rsidRDefault="00E05D2F" w:rsidP="00601478">
            <w:pPr>
              <w:pStyle w:val="ListParagraph"/>
              <w:spacing w:line="480" w:lineRule="auto"/>
              <w:ind w:left="0" w:right="-94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：</w:t>
            </w: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期末存貨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/>
              </w:rPr>
              <w:t>(W1)</w:t>
            </w:r>
          </w:p>
        </w:tc>
        <w:tc>
          <w:tcPr>
            <w:tcW w:w="13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B84F71" w14:textId="77777777" w:rsidR="00E05D2F" w:rsidRPr="001D1830" w:rsidRDefault="00E05D2F" w:rsidP="00601478">
            <w:pPr>
              <w:pStyle w:val="ListParagraph"/>
              <w:spacing w:line="480" w:lineRule="auto"/>
              <w:ind w:left="0" w:right="-94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3FCC71A0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72E448E6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701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4467BDE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毛利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F0ADB46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8AEE49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3206A541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CD8C5A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：</w:t>
            </w:r>
          </w:p>
        </w:tc>
        <w:tc>
          <w:tcPr>
            <w:tcW w:w="57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A8E28A4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  <w:t>費用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ABA1483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0FB1C607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0B002795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FE769F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7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4197A98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行政、銷售及分銷費用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(W2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080E1FA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5B69F59B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E05D2F" w:rsidRPr="001D1830" w14:paraId="340FBC3F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FB44AA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57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85F6D1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存貨損失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</w:t>
            </w:r>
            <w:r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(W4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7F5A6738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</w:tcPr>
          <w:p w14:paraId="4A36D17E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20129395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B57ED3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7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FCF387E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債券利息</w:t>
            </w:r>
            <w:r w:rsidRPr="00420F59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 xml:space="preserve"> </w:t>
            </w:r>
            <w:r w:rsidRPr="006251C2">
              <w:rPr>
                <w:rFonts w:ascii="Times New Roman" w:hAnsi="Times New Roman" w:cs="Times New Roman"/>
                <w:i/>
                <w:iCs/>
                <w:sz w:val="21"/>
                <w:szCs w:val="24"/>
                <w:lang w:val="en-HK" w:eastAsia="zh-TW"/>
              </w:rPr>
              <w:t>(W5)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B743CA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B08CB3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531FABB5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701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3B48BD5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稅前利潤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650F8B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1224F0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303A721C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0B1228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減：</w:t>
            </w:r>
          </w:p>
        </w:tc>
        <w:tc>
          <w:tcPr>
            <w:tcW w:w="57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0C429A7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利得稅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07EAA16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4FD8BC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40847FA6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701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D387B2E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lastRenderedPageBreak/>
              <w:t>稅後利潤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0ADA79D7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7A80F6AF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5702B48C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724" w:type="dxa"/>
          <w:wAfter w:w="504" w:type="dxa"/>
        </w:trPr>
        <w:tc>
          <w:tcPr>
            <w:tcW w:w="701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621E8AF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DE85232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4A63316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286175A6" w14:textId="77777777" w:rsidTr="00601478">
        <w:trPr>
          <w:gridBefore w:val="1"/>
          <w:wBefore w:w="724" w:type="dxa"/>
        </w:trPr>
        <w:tc>
          <w:tcPr>
            <w:tcW w:w="693" w:type="dxa"/>
          </w:tcPr>
          <w:p w14:paraId="1DD54BBC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1:</w:t>
            </w:r>
          </w:p>
        </w:tc>
        <w:tc>
          <w:tcPr>
            <w:tcW w:w="9298" w:type="dxa"/>
            <w:gridSpan w:val="7"/>
          </w:tcPr>
          <w:p w14:paraId="1AC71BDA" w14:textId="77777777" w:rsidR="00E05D2F" w:rsidRPr="001D1830" w:rsidRDefault="00E05D2F" w:rsidP="00601478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  <w:lang w:eastAsia="zh-TW"/>
              </w:rPr>
              <w:t>成本與變現淨值孰低法的應用：</w:t>
            </w:r>
          </w:p>
          <w:p w14:paraId="638448A5" w14:textId="77777777" w:rsidR="00E05D2F" w:rsidRPr="001D1830" w:rsidRDefault="00E05D2F" w:rsidP="00601478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eastAsia="zh-TW"/>
              </w:rPr>
            </w:pPr>
          </w:p>
          <w:p w14:paraId="64E3C299" w14:textId="77777777" w:rsidR="00E05D2F" w:rsidRPr="001D1830" w:rsidRDefault="00E05D2F" w:rsidP="00601478">
            <w:pPr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假如變現淨值</w:t>
            </w:r>
            <w:r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&gt;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成本，存貨按成本計價，無須調整。</w:t>
            </w:r>
          </w:p>
          <w:p w14:paraId="10AD4D90" w14:textId="77777777" w:rsidR="00E05D2F" w:rsidRPr="001D1830" w:rsidRDefault="00E05D2F" w:rsidP="00601478">
            <w:pPr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  <w:p w14:paraId="638548F4" w14:textId="77777777" w:rsidR="00E05D2F" w:rsidRPr="001D1830" w:rsidRDefault="00E05D2F" w:rsidP="00601478">
            <w:pPr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假如成本</w:t>
            </w:r>
            <w:r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&gt;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變現淨值，存貨按變現淨值計，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應</w:t>
            </w:r>
            <w:r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eastAsia="zh-TW"/>
              </w:rPr>
              <w:t>減記</w:t>
            </w:r>
            <w:r w:rsidRPr="002E5B88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存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貨值。</w:t>
            </w:r>
          </w:p>
          <w:p w14:paraId="0B4CA8F6" w14:textId="77777777" w:rsidR="00E05D2F" w:rsidRPr="001D1830" w:rsidRDefault="00E05D2F" w:rsidP="00601478">
            <w:pPr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  <w:p w14:paraId="16FAA38F" w14:textId="77777777" w:rsidR="00E05D2F" w:rsidRPr="001D1830" w:rsidRDefault="00E05D2F" w:rsidP="00601478">
            <w:pPr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E05D2F" w:rsidRPr="001D1830" w14:paraId="57897498" w14:textId="77777777" w:rsidTr="00601478">
        <w:trPr>
          <w:gridBefore w:val="1"/>
          <w:wBefore w:w="724" w:type="dxa"/>
        </w:trPr>
        <w:tc>
          <w:tcPr>
            <w:tcW w:w="693" w:type="dxa"/>
          </w:tcPr>
          <w:p w14:paraId="3DEB2CD5" w14:textId="77777777" w:rsidR="00E05D2F" w:rsidRPr="001D1830" w:rsidRDefault="00E05D2F" w:rsidP="0060147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9298" w:type="dxa"/>
            <w:gridSpan w:val="7"/>
          </w:tcPr>
          <w:p w14:paraId="0223C4D2" w14:textId="77777777" w:rsidR="00E05D2F" w:rsidRPr="001D1830" w:rsidRDefault="00E05D2F" w:rsidP="0060147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1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：找出輕微損毀的存貨的成本和變現淨值</w:t>
            </w:r>
          </w:p>
          <w:p w14:paraId="31424CCF" w14:textId="77777777" w:rsidR="00E05D2F" w:rsidRPr="001D1830" w:rsidRDefault="00E05D2F" w:rsidP="00601478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481" w:hanging="441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成本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= $15,000</w:t>
            </w:r>
          </w:p>
        </w:tc>
      </w:tr>
      <w:tr w:rsidR="00E05D2F" w:rsidRPr="001D1830" w14:paraId="78087DCA" w14:textId="77777777" w:rsidTr="00601478">
        <w:trPr>
          <w:gridBefore w:val="1"/>
          <w:wBefore w:w="724" w:type="dxa"/>
        </w:trPr>
        <w:tc>
          <w:tcPr>
            <w:tcW w:w="693" w:type="dxa"/>
          </w:tcPr>
          <w:p w14:paraId="4F4AE26E" w14:textId="77777777" w:rsidR="00E05D2F" w:rsidRPr="001D1830" w:rsidRDefault="00E05D2F" w:rsidP="0060147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9298" w:type="dxa"/>
            <w:gridSpan w:val="7"/>
          </w:tcPr>
          <w:p w14:paraId="06DD6F6E" w14:textId="77777777" w:rsidR="00E05D2F" w:rsidRPr="001D1830" w:rsidRDefault="00E05D2F" w:rsidP="00E969F7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470" w:hanging="425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變現淨值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=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估計售價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–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估計完成及達成銷售所需成本</w:t>
            </w:r>
          </w:p>
        </w:tc>
      </w:tr>
      <w:tr w:rsidR="00E05D2F" w:rsidRPr="001D1830" w14:paraId="3AA92C62" w14:textId="77777777" w:rsidTr="00601478">
        <w:trPr>
          <w:gridBefore w:val="1"/>
          <w:wBefore w:w="724" w:type="dxa"/>
        </w:trPr>
        <w:tc>
          <w:tcPr>
            <w:tcW w:w="693" w:type="dxa"/>
          </w:tcPr>
          <w:p w14:paraId="78CE9C60" w14:textId="77777777" w:rsidR="00E05D2F" w:rsidRPr="001D1830" w:rsidRDefault="00E05D2F" w:rsidP="0060147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9298" w:type="dxa"/>
            <w:gridSpan w:val="7"/>
          </w:tcPr>
          <w:p w14:paraId="29520198" w14:textId="77777777" w:rsidR="00E05D2F" w:rsidRPr="001D1830" w:rsidRDefault="00E05D2F" w:rsidP="00601478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       = $__________ - $__________ = $__________</w:t>
            </w:r>
          </w:p>
          <w:p w14:paraId="4A13DB4A" w14:textId="77777777" w:rsidR="00E05D2F" w:rsidRPr="001D1830" w:rsidRDefault="00E05D2F" w:rsidP="00601478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</w:p>
          <w:p w14:paraId="76D09320" w14:textId="77777777" w:rsidR="00E05D2F" w:rsidRPr="001D1830" w:rsidRDefault="00E05D2F" w:rsidP="00601478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2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：比較成本和變現淨值</w:t>
            </w:r>
          </w:p>
        </w:tc>
      </w:tr>
      <w:tr w:rsidR="00E05D2F" w:rsidRPr="001D1830" w14:paraId="52905231" w14:textId="77777777" w:rsidTr="00601478">
        <w:trPr>
          <w:gridBefore w:val="1"/>
          <w:wBefore w:w="724" w:type="dxa"/>
        </w:trPr>
        <w:tc>
          <w:tcPr>
            <w:tcW w:w="693" w:type="dxa"/>
            <w:shd w:val="clear" w:color="auto" w:fill="auto"/>
          </w:tcPr>
          <w:p w14:paraId="07188BE3" w14:textId="77777777" w:rsidR="00E05D2F" w:rsidRPr="001D1830" w:rsidRDefault="00E05D2F" w:rsidP="0060147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9298" w:type="dxa"/>
            <w:gridSpan w:val="7"/>
            <w:shd w:val="clear" w:color="auto" w:fill="auto"/>
          </w:tcPr>
          <w:p w14:paraId="53BB469A" w14:textId="77777777" w:rsidR="00E05D2F" w:rsidRPr="001D1830" w:rsidRDefault="00E05D2F" w:rsidP="00601478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由於成本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&gt;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變現淨值，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存貨值為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$__________</w:t>
            </w:r>
          </w:p>
        </w:tc>
      </w:tr>
      <w:tr w:rsidR="00E05D2F" w:rsidRPr="001D1830" w14:paraId="78355929" w14:textId="77777777" w:rsidTr="00601478">
        <w:trPr>
          <w:gridBefore w:val="1"/>
          <w:wBefore w:w="724" w:type="dxa"/>
          <w:trHeight w:val="2061"/>
        </w:trPr>
        <w:tc>
          <w:tcPr>
            <w:tcW w:w="693" w:type="dxa"/>
            <w:shd w:val="clear" w:color="auto" w:fill="auto"/>
          </w:tcPr>
          <w:p w14:paraId="05AE1040" w14:textId="77777777" w:rsidR="00E05D2F" w:rsidRPr="001D1830" w:rsidRDefault="00E05D2F" w:rsidP="0060147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9298" w:type="dxa"/>
            <w:gridSpan w:val="7"/>
            <w:shd w:val="clear" w:color="auto" w:fill="auto"/>
          </w:tcPr>
          <w:p w14:paraId="01B210B1" w14:textId="77777777" w:rsidR="00E05D2F" w:rsidRPr="001D1830" w:rsidRDefault="00E05D2F" w:rsidP="00601478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  <w:p w14:paraId="2736F493" w14:textId="6940372E" w:rsidR="00E05D2F" w:rsidRPr="001D1830" w:rsidRDefault="00E05D2F" w:rsidP="00601478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3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：</w:t>
            </w:r>
            <w:r w:rsidR="00235E31" w:rsidRPr="00235E31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減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記存貨值</w:t>
            </w:r>
          </w:p>
          <w:p w14:paraId="02516D92" w14:textId="2EEFAE82" w:rsidR="00E05D2F" w:rsidRPr="001D1830" w:rsidRDefault="00E05D2F" w:rsidP="00601478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存貨值應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減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記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$__________ – $__________ = $__________</w:t>
            </w:r>
          </w:p>
          <w:p w14:paraId="08E52D12" w14:textId="77777777" w:rsidR="00E05D2F" w:rsidRPr="001D1830" w:rsidRDefault="00E05D2F" w:rsidP="0060147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  <w:p w14:paraId="5AFEB367" w14:textId="77777777" w:rsidR="00E05D2F" w:rsidRPr="001D1830" w:rsidRDefault="00E05D2F" w:rsidP="00601478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期末存貨值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= $100,000  – $__________ = $__________</w:t>
            </w:r>
          </w:p>
        </w:tc>
      </w:tr>
    </w:tbl>
    <w:p w14:paraId="31AA7A3F" w14:textId="77777777" w:rsidR="00E05D2F" w:rsidRPr="001D1830" w:rsidRDefault="00E05D2F" w:rsidP="00E05D2F">
      <w:pPr>
        <w:rPr>
          <w:rFonts w:ascii="Times New Roman" w:hAnsi="Times New Roman" w:cs="Times New Roman"/>
          <w:sz w:val="24"/>
          <w:szCs w:val="24"/>
          <w:lang w:eastAsia="zh-TW"/>
        </w:rPr>
      </w:pPr>
    </w:p>
    <w:tbl>
      <w:tblPr>
        <w:tblStyle w:val="TableGrid"/>
        <w:tblW w:w="9487" w:type="dxa"/>
        <w:tblInd w:w="7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7"/>
        <w:gridCol w:w="932"/>
        <w:gridCol w:w="6521"/>
        <w:gridCol w:w="1417"/>
      </w:tblGrid>
      <w:tr w:rsidR="00E05D2F" w:rsidRPr="001D1830" w14:paraId="415F3063" w14:textId="77777777" w:rsidTr="00601478">
        <w:tc>
          <w:tcPr>
            <w:tcW w:w="617" w:type="dxa"/>
          </w:tcPr>
          <w:p w14:paraId="7420A291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2:</w:t>
            </w:r>
          </w:p>
        </w:tc>
        <w:tc>
          <w:tcPr>
            <w:tcW w:w="8870" w:type="dxa"/>
            <w:gridSpan w:val="3"/>
          </w:tcPr>
          <w:p w14:paraId="23099328" w14:textId="77777777" w:rsidR="00E05D2F" w:rsidRPr="001D1830" w:rsidRDefault="00E05D2F" w:rsidP="0060147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計算行政、銷售及分銷費用</w:t>
            </w:r>
          </w:p>
        </w:tc>
      </w:tr>
      <w:tr w:rsidR="00E05D2F" w:rsidRPr="001D1830" w14:paraId="2750E268" w14:textId="77777777" w:rsidTr="00601478">
        <w:trPr>
          <w:trHeight w:val="261"/>
        </w:trPr>
        <w:tc>
          <w:tcPr>
            <w:tcW w:w="617" w:type="dxa"/>
            <w:shd w:val="clear" w:color="auto" w:fill="auto"/>
          </w:tcPr>
          <w:p w14:paraId="7BD00B0C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453" w:type="dxa"/>
            <w:gridSpan w:val="2"/>
            <w:shd w:val="clear" w:color="auto" w:fill="auto"/>
          </w:tcPr>
          <w:p w14:paraId="7744B754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1417" w:type="dxa"/>
            <w:shd w:val="clear" w:color="auto" w:fill="auto"/>
          </w:tcPr>
          <w:p w14:paraId="223A07FB" w14:textId="77777777" w:rsidR="00E05D2F" w:rsidRPr="001D1830" w:rsidRDefault="00E05D2F" w:rsidP="006014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$</w:t>
            </w:r>
          </w:p>
        </w:tc>
      </w:tr>
      <w:tr w:rsidR="00E05D2F" w:rsidRPr="001D1830" w14:paraId="37E459E2" w14:textId="77777777" w:rsidTr="00601478">
        <w:tc>
          <w:tcPr>
            <w:tcW w:w="617" w:type="dxa"/>
          </w:tcPr>
          <w:p w14:paraId="650A686D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453" w:type="dxa"/>
            <w:gridSpan w:val="2"/>
          </w:tcPr>
          <w:p w14:paraId="5B5503B9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根據試算表</w:t>
            </w:r>
          </w:p>
        </w:tc>
        <w:tc>
          <w:tcPr>
            <w:tcW w:w="1417" w:type="dxa"/>
          </w:tcPr>
          <w:p w14:paraId="677CC026" w14:textId="77777777" w:rsidR="00E05D2F" w:rsidRPr="001D1830" w:rsidRDefault="00E05D2F" w:rsidP="00601478">
            <w:pPr>
              <w:pStyle w:val="ListParagraph"/>
              <w:spacing w:line="480" w:lineRule="auto"/>
              <w:ind w:left="-220" w:right="150" w:firstLine="22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415,800</w:t>
            </w:r>
          </w:p>
        </w:tc>
      </w:tr>
      <w:tr w:rsidR="00E05D2F" w:rsidRPr="001D1830" w14:paraId="4E4ED0FB" w14:textId="77777777" w:rsidTr="00601478">
        <w:tc>
          <w:tcPr>
            <w:tcW w:w="617" w:type="dxa"/>
          </w:tcPr>
          <w:p w14:paraId="4E58F20A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932" w:type="dxa"/>
          </w:tcPr>
          <w:p w14:paraId="454A59A7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加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:</w:t>
            </w:r>
          </w:p>
        </w:tc>
        <w:tc>
          <w:tcPr>
            <w:tcW w:w="6521" w:type="dxa"/>
          </w:tcPr>
          <w:p w14:paraId="505E2459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董事酬金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ii)</w:t>
            </w:r>
          </w:p>
        </w:tc>
        <w:tc>
          <w:tcPr>
            <w:tcW w:w="1417" w:type="dxa"/>
          </w:tcPr>
          <w:p w14:paraId="46A54B84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E05D2F" w:rsidRPr="001D1830" w14:paraId="7227FFAD" w14:textId="77777777" w:rsidTr="00601478">
        <w:tc>
          <w:tcPr>
            <w:tcW w:w="617" w:type="dxa"/>
          </w:tcPr>
          <w:p w14:paraId="40B418B5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932" w:type="dxa"/>
          </w:tcPr>
          <w:p w14:paraId="5824A454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6521" w:type="dxa"/>
          </w:tcPr>
          <w:p w14:paraId="10C11CC9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核數費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ii)</w:t>
            </w:r>
          </w:p>
        </w:tc>
        <w:tc>
          <w:tcPr>
            <w:tcW w:w="1417" w:type="dxa"/>
          </w:tcPr>
          <w:p w14:paraId="5B79FE92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E05D2F" w:rsidRPr="001D1830" w14:paraId="0276EB45" w14:textId="77777777" w:rsidTr="00601478">
        <w:tc>
          <w:tcPr>
            <w:tcW w:w="617" w:type="dxa"/>
          </w:tcPr>
          <w:p w14:paraId="03888B7C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932" w:type="dxa"/>
          </w:tcPr>
          <w:p w14:paraId="285BBC6F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938" w:type="dxa"/>
            <w:gridSpan w:val="2"/>
          </w:tcPr>
          <w:p w14:paraId="6258C47D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折舊費用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$(__________ – __________) ×___% 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iv) </w:t>
            </w:r>
          </w:p>
        </w:tc>
      </w:tr>
      <w:tr w:rsidR="00E05D2F" w:rsidRPr="001D1830" w14:paraId="0E6DC916" w14:textId="77777777" w:rsidTr="00601478">
        <w:tc>
          <w:tcPr>
            <w:tcW w:w="617" w:type="dxa"/>
          </w:tcPr>
          <w:p w14:paraId="272C7336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932" w:type="dxa"/>
          </w:tcPr>
          <w:p w14:paraId="6F4C9A7C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6521" w:type="dxa"/>
          </w:tcPr>
          <w:p w14:paraId="68CF7CE8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壞帳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vii)</w:t>
            </w: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val="en-HK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sz w:val="24"/>
                <w:szCs w:val="24"/>
                <w:lang w:val="en-HK"/>
              </w:rPr>
              <w:t>(W3)</w:t>
            </w:r>
          </w:p>
        </w:tc>
        <w:tc>
          <w:tcPr>
            <w:tcW w:w="1417" w:type="dxa"/>
          </w:tcPr>
          <w:p w14:paraId="7AF7C5D7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E05D2F" w:rsidRPr="001D1830" w14:paraId="62548E6C" w14:textId="77777777" w:rsidTr="00601478">
        <w:tc>
          <w:tcPr>
            <w:tcW w:w="617" w:type="dxa"/>
          </w:tcPr>
          <w:p w14:paraId="24C80DC3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</w:pPr>
          </w:p>
        </w:tc>
        <w:tc>
          <w:tcPr>
            <w:tcW w:w="932" w:type="dxa"/>
          </w:tcPr>
          <w:p w14:paraId="29C4B13B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6521" w:type="dxa"/>
          </w:tcPr>
          <w:p w14:paraId="79CFF188" w14:textId="05F2D634" w:rsidR="00E05D2F" w:rsidRPr="001D1830" w:rsidRDefault="004C1ACC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224512" behindDoc="0" locked="0" layoutInCell="1" allowOverlap="1" wp14:anchorId="50102EF4" wp14:editId="1E697C34">
                      <wp:simplePos x="0" y="0"/>
                      <wp:positionH relativeFrom="column">
                        <wp:posOffset>358139</wp:posOffset>
                      </wp:positionH>
                      <wp:positionV relativeFrom="paragraph">
                        <wp:posOffset>-605790</wp:posOffset>
                      </wp:positionV>
                      <wp:extent cx="104775" cy="857250"/>
                      <wp:effectExtent l="38100" t="38100" r="28575" b="19050"/>
                      <wp:wrapNone/>
                      <wp:docPr id="295" name="Straight Arrow Connector 2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04775" cy="8572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5BEFBC" id="Straight Arrow Connector 295" o:spid="_x0000_s1026" type="#_x0000_t32" style="position:absolute;margin-left:28.2pt;margin-top:-47.7pt;width:8.25pt;height:67.5pt;flip:x y;z-index:25222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Pr="00C121FB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222464" behindDoc="0" locked="0" layoutInCell="1" allowOverlap="1" wp14:anchorId="29A06A3A" wp14:editId="49C69BEA">
                      <wp:simplePos x="0" y="0"/>
                      <wp:positionH relativeFrom="column">
                        <wp:posOffset>-1069975</wp:posOffset>
                      </wp:positionH>
                      <wp:positionV relativeFrom="paragraph">
                        <wp:posOffset>299085</wp:posOffset>
                      </wp:positionV>
                      <wp:extent cx="3562350" cy="323850"/>
                      <wp:effectExtent l="0" t="0" r="19050" b="19050"/>
                      <wp:wrapNone/>
                      <wp:docPr id="2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62350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A74F59" w14:textId="77777777" w:rsidR="004C1ACC" w:rsidRDefault="004C1ACC" w:rsidP="004C1ACC">
                                  <w:pPr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Comic Sans MS" w:hAnsi="Comic Sans MS" w:cs="Times New Roman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根據公</w:t>
                                  </w:r>
                                  <w:r>
                                    <w:rPr>
                                      <w:rFonts w:ascii="Comic Sans MS" w:hAnsi="Comic Sans MS" w:cs="Times New Roman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司政策</w:t>
                                  </w:r>
                                  <w:r>
                                    <w:rPr>
                                      <w:rFonts w:ascii="Comic Sans MS" w:hAnsi="Comic Sans MS" w:cs="Times New Roman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，按</w:t>
                                  </w:r>
                                  <w:r w:rsidRPr="00FB13E1">
                                    <w:rPr>
                                      <w:rFonts w:ascii="Comic Sans MS" w:hAnsi="Comic Sans MS" w:cs="Times New Roman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餘額遞減形式</w:t>
                                  </w:r>
                                  <w:r>
                                    <w:rPr>
                                      <w:rFonts w:ascii="Comic Sans MS" w:hAnsi="Comic Sans MS" w:cs="Times New Roman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計算折</w:t>
                                  </w:r>
                                  <w:r>
                                    <w:rPr>
                                      <w:rFonts w:ascii="Comic Sans MS" w:hAnsi="Comic Sans MS" w:cs="Times New Roman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舊費用</w:t>
                                  </w:r>
                                  <w:r>
                                    <w:rPr>
                                      <w:rFonts w:ascii="Comic Sans MS" w:hAnsi="Comic Sans MS" w:cs="Times New Roman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。</w:t>
                                  </w:r>
                                  <w:r>
                                    <w:rPr>
                                      <w:rFonts w:ascii="Comic Sans MS" w:hAnsi="Comic Sans MS" w:cs="Times New Roman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 xml:space="preserve"> </w:t>
                                  </w:r>
                                </w:p>
                                <w:p w14:paraId="2A9BDCCE" w14:textId="77777777" w:rsidR="004C1ACC" w:rsidRDefault="004C1ACC" w:rsidP="004C1ACC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</w:p>
                                <w:p w14:paraId="38728BA6" w14:textId="77777777" w:rsidR="004C1ACC" w:rsidRPr="00035B50" w:rsidRDefault="004C1ACC" w:rsidP="004C1ACC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A06A3A" id="_x0000_s1052" type="#_x0000_t202" style="position:absolute;margin-left:-84.25pt;margin-top:23.55pt;width:280.5pt;height:25.5pt;z-index:252222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">
                      <v:textbox>
                        <w:txbxContent>
                          <w:p w14:paraId="21A74F59" w14:textId="77777777" w:rsidR="004C1ACC" w:rsidRDefault="004C1ACC" w:rsidP="004C1ACC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Comic Sans MS" w:hAnsi="Comic Sans MS" w:cs="Times New Roman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根據公</w:t>
                            </w:r>
                            <w:r>
                              <w:rPr>
                                <w:rFonts w:ascii="Comic Sans MS" w:hAnsi="Comic Sans MS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司政策</w:t>
                            </w:r>
                            <w:r>
                              <w:rPr>
                                <w:rFonts w:ascii="Comic Sans MS" w:hAnsi="Comic Sans MS" w:cs="Times New Roman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，按</w:t>
                            </w:r>
                            <w:r w:rsidRPr="00FB13E1">
                              <w:rPr>
                                <w:rFonts w:ascii="Comic Sans MS" w:hAnsi="Comic Sans MS" w:cs="Times New Roman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餘額遞減形式</w:t>
                            </w:r>
                            <w:r>
                              <w:rPr>
                                <w:rFonts w:ascii="Comic Sans MS" w:hAnsi="Comic Sans MS" w:cs="Times New Roman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計算折</w:t>
                            </w:r>
                            <w:r>
                              <w:rPr>
                                <w:rFonts w:ascii="Comic Sans MS" w:hAnsi="Comic Sans MS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舊費用</w:t>
                            </w:r>
                            <w:r>
                              <w:rPr>
                                <w:rFonts w:ascii="Comic Sans MS" w:hAnsi="Comic Sans MS" w:cs="Times New Roman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。</w:t>
                            </w:r>
                            <w:r>
                              <w:rPr>
                                <w:rFonts w:ascii="Comic Sans MS" w:hAnsi="Comic Sans MS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</w:p>
                          <w:p w14:paraId="2A9BDCCE" w14:textId="77777777" w:rsidR="004C1ACC" w:rsidRDefault="004C1ACC" w:rsidP="004C1AC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</w:p>
                          <w:p w14:paraId="38728BA6" w14:textId="77777777" w:rsidR="004C1ACC" w:rsidRPr="00035B50" w:rsidRDefault="004C1ACC" w:rsidP="004C1AC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double" w:sz="4" w:space="0" w:color="auto"/>
            </w:tcBorders>
          </w:tcPr>
          <w:p w14:paraId="3971EB16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E05D2F" w:rsidRPr="001D1830" w14:paraId="365222D3" w14:textId="77777777" w:rsidTr="00601478">
        <w:tc>
          <w:tcPr>
            <w:tcW w:w="9487" w:type="dxa"/>
            <w:gridSpan w:val="4"/>
          </w:tcPr>
          <w:p w14:paraId="60E8A07F" w14:textId="4DF3F7B9" w:rsidR="00E05D2F" w:rsidRDefault="00E05D2F" w:rsidP="00601478">
            <w:pPr>
              <w:pStyle w:val="ListParagraph"/>
              <w:spacing w:before="240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  <w:p w14:paraId="57620B1E" w14:textId="266A5CA6" w:rsidR="00E05D2F" w:rsidRPr="001D1830" w:rsidRDefault="00E05D2F" w:rsidP="00601478">
            <w:pPr>
              <w:pStyle w:val="ListParagraph"/>
              <w:spacing w:before="240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lastRenderedPageBreak/>
              <w:t>W3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編製呆帳準備以計算壞帳費用</w:t>
            </w:r>
          </w:p>
          <w:p w14:paraId="675155B6" w14:textId="59711DC0" w:rsidR="00E05D2F" w:rsidRPr="001D1830" w:rsidRDefault="00566E09" w:rsidP="00601478">
            <w:pPr>
              <w:pStyle w:val="ListParagraph"/>
              <w:spacing w:before="240"/>
              <w:ind w:left="0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228608" behindDoc="0" locked="0" layoutInCell="1" allowOverlap="1" wp14:anchorId="2407FEAA" wp14:editId="49F91306">
                      <wp:simplePos x="0" y="0"/>
                      <wp:positionH relativeFrom="column">
                        <wp:posOffset>1160780</wp:posOffset>
                      </wp:positionH>
                      <wp:positionV relativeFrom="paragraph">
                        <wp:posOffset>611505</wp:posOffset>
                      </wp:positionV>
                      <wp:extent cx="1171575" cy="552450"/>
                      <wp:effectExtent l="0" t="0" r="66675" b="57150"/>
                      <wp:wrapNone/>
                      <wp:docPr id="224" name="Straight Arrow Connector 2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71575" cy="5524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79FDD4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24" o:spid="_x0000_s1026" type="#_x0000_t32" style="position:absolute;margin-left:91.4pt;margin-top:48.15pt;width:92.25pt;height:43.5pt;z-index:25222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="00E05D2F"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86624" behindDoc="0" locked="0" layoutInCell="1" allowOverlap="1" wp14:anchorId="036402D4" wp14:editId="2ECD254E">
                      <wp:simplePos x="0" y="0"/>
                      <wp:positionH relativeFrom="column">
                        <wp:posOffset>-525145</wp:posOffset>
                      </wp:positionH>
                      <wp:positionV relativeFrom="paragraph">
                        <wp:posOffset>157480</wp:posOffset>
                      </wp:positionV>
                      <wp:extent cx="2051050" cy="457200"/>
                      <wp:effectExtent l="0" t="0" r="25400" b="19050"/>
                      <wp:wrapNone/>
                      <wp:docPr id="74" name="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51050" cy="457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2411F" w14:textId="77777777" w:rsidR="00E05D2F" w:rsidRPr="007B5B12" w:rsidRDefault="00E05D2F" w:rsidP="00E05D2F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</w:pP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於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2021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年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3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月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29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日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eastAsia="zh-TW"/>
                                    </w:rPr>
                                    <w:t>撇</w:t>
                                  </w:r>
                                  <w:r w:rsidRPr="007B5B12">
                                    <w:rPr>
                                      <w:rFonts w:ascii="Times New Roman" w:eastAsia="新細明體" w:hAnsi="Times New Roman" w:cs="Times New Roman"/>
                                      <w:lang w:eastAsia="zh-TW"/>
                                    </w:rPr>
                                    <w:t>銷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lang w:val="en-HK" w:eastAsia="zh-TW"/>
                                    </w:rPr>
                                    <w:t>無法收回的金額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6402D4" id="Rectangle 74" o:spid="_x0000_s1053" style="position:absolute;margin-left:-41.35pt;margin-top:12.4pt;width:161.5pt;height:36pt;z-index:252186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" fillcolor="window" strokecolor="#70ad47" strokeweight="1pt">
                      <v:textbox>
                        <w:txbxContent>
                          <w:p w14:paraId="2E12411F" w14:textId="77777777" w:rsidR="00E05D2F" w:rsidRPr="007B5B12" w:rsidRDefault="00E05D2F" w:rsidP="00E05D2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</w:pP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於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2021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年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3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月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29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日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eastAsia="zh-TW"/>
                              </w:rPr>
                              <w:t>撇</w:t>
                            </w:r>
                            <w:r w:rsidRPr="007B5B12">
                              <w:rPr>
                                <w:rFonts w:ascii="Times New Roman" w:eastAsia="新細明體" w:hAnsi="Times New Roman" w:cs="Times New Roman"/>
                                <w:lang w:eastAsia="zh-TW"/>
                              </w:rPr>
                              <w:t>銷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lang w:val="en-HK" w:eastAsia="zh-TW"/>
                              </w:rPr>
                              <w:t>無法收回的金額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E05D2F" w:rsidRPr="001D1830" w14:paraId="3CC5EC81" w14:textId="77777777" w:rsidTr="00601478">
        <w:tc>
          <w:tcPr>
            <w:tcW w:w="617" w:type="dxa"/>
          </w:tcPr>
          <w:p w14:paraId="080ECE39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453" w:type="dxa"/>
            <w:gridSpan w:val="2"/>
          </w:tcPr>
          <w:p w14:paraId="3B0A24D1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1417" w:type="dxa"/>
          </w:tcPr>
          <w:p w14:paraId="0F33440A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</w:pPr>
          </w:p>
        </w:tc>
      </w:tr>
    </w:tbl>
    <w:p w14:paraId="100EE589" w14:textId="77777777" w:rsidR="00E05D2F" w:rsidRPr="001D1830" w:rsidRDefault="00E05D2F" w:rsidP="00E05D2F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935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3969"/>
        <w:gridCol w:w="1134"/>
        <w:gridCol w:w="3119"/>
        <w:gridCol w:w="1134"/>
      </w:tblGrid>
      <w:tr w:rsidR="00E05D2F" w:rsidRPr="001D1830" w14:paraId="5C232DBF" w14:textId="77777777" w:rsidTr="00601478">
        <w:trPr>
          <w:trHeight w:val="86"/>
        </w:trPr>
        <w:tc>
          <w:tcPr>
            <w:tcW w:w="935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68875FD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呆帳準備</w:t>
            </w:r>
          </w:p>
        </w:tc>
      </w:tr>
      <w:tr w:rsidR="00E05D2F" w:rsidRPr="001D1830" w14:paraId="385D5E7A" w14:textId="77777777" w:rsidTr="006014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3969" w:type="dxa"/>
            <w:tcBorders>
              <w:top w:val="single" w:sz="4" w:space="0" w:color="auto"/>
            </w:tcBorders>
          </w:tcPr>
          <w:p w14:paraId="4C9ED320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34" w:type="dxa"/>
            <w:tcBorders>
              <w:top w:val="single" w:sz="4" w:space="0" w:color="auto"/>
              <w:right w:val="single" w:sz="4" w:space="0" w:color="auto"/>
            </w:tcBorders>
          </w:tcPr>
          <w:p w14:paraId="04164B32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90720" behindDoc="0" locked="0" layoutInCell="1" allowOverlap="1" wp14:anchorId="0F1CF436" wp14:editId="64D16B0B">
                      <wp:simplePos x="0" y="0"/>
                      <wp:positionH relativeFrom="column">
                        <wp:posOffset>-111760</wp:posOffset>
                      </wp:positionH>
                      <wp:positionV relativeFrom="paragraph">
                        <wp:posOffset>177800</wp:posOffset>
                      </wp:positionV>
                      <wp:extent cx="730250" cy="304800"/>
                      <wp:effectExtent l="0" t="0" r="12700" b="19050"/>
                      <wp:wrapNone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0250" cy="3048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A989129" w14:textId="77777777" w:rsidR="00E05D2F" w:rsidRDefault="00E05D2F" w:rsidP="00E05D2F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lang w:val="en-HK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1CF436" id="Rectangle 76" o:spid="_x0000_s1054" style="position:absolute;left:0;text-align:left;margin-left:-8.8pt;margin-top:14pt;width:57.5pt;height:24pt;z-index:25219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" fillcolor="window" strokecolor="#70ad47" strokeweight="1pt">
                      <v:textbox>
                        <w:txbxContent>
                          <w:p w14:paraId="2A989129" w14:textId="77777777" w:rsidR="00E05D2F" w:rsidRDefault="00E05D2F" w:rsidP="00E05D2F">
                            <w:pPr>
                              <w:spacing w:after="0" w:line="240" w:lineRule="auto"/>
                              <w:jc w:val="center"/>
                              <w:rPr>
                                <w:lang w:val="en-HK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</w:tcBorders>
          </w:tcPr>
          <w:p w14:paraId="664F6519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EE6692B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E05D2F" w:rsidRPr="001D1830" w14:paraId="1F0F6A98" w14:textId="77777777" w:rsidTr="006014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3969" w:type="dxa"/>
          </w:tcPr>
          <w:p w14:paraId="70FE4F93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應收貨款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>步驟</w:t>
            </w:r>
            <w:r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>2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673FB1C3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11936D52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承上結餘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>步驟</w:t>
            </w:r>
            <w:r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 xml:space="preserve"> 1</w:t>
            </w:r>
          </w:p>
        </w:tc>
        <w:tc>
          <w:tcPr>
            <w:tcW w:w="1134" w:type="dxa"/>
          </w:tcPr>
          <w:p w14:paraId="5FD59058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91744" behindDoc="0" locked="0" layoutInCell="1" allowOverlap="1" wp14:anchorId="51048460" wp14:editId="3557289F">
                      <wp:simplePos x="0" y="0"/>
                      <wp:positionH relativeFrom="column">
                        <wp:posOffset>-64135</wp:posOffset>
                      </wp:positionH>
                      <wp:positionV relativeFrom="paragraph">
                        <wp:posOffset>246380</wp:posOffset>
                      </wp:positionV>
                      <wp:extent cx="730250" cy="304800"/>
                      <wp:effectExtent l="0" t="0" r="12700" b="19050"/>
                      <wp:wrapNone/>
                      <wp:docPr id="79" name="Rectangle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0250" cy="3048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22D8FED" w14:textId="77777777" w:rsidR="00E05D2F" w:rsidRDefault="00E05D2F" w:rsidP="00E05D2F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lang w:val="en-HK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048460" id="Rectangle 79" o:spid="_x0000_s1055" style="position:absolute;left:0;text-align:left;margin-left:-5.05pt;margin-top:19.4pt;width:57.5pt;height:24pt;z-index:25219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" fillcolor="window" strokecolor="#70ad47" strokeweight="1pt">
                      <v:textbox>
                        <w:txbxContent>
                          <w:p w14:paraId="022D8FED" w14:textId="77777777" w:rsidR="00E05D2F" w:rsidRDefault="00E05D2F" w:rsidP="00E05D2F">
                            <w:pPr>
                              <w:spacing w:after="0" w:line="240" w:lineRule="auto"/>
                              <w:jc w:val="center"/>
                              <w:rPr>
                                <w:lang w:val="en-HK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</w:tr>
      <w:tr w:rsidR="00E05D2F" w:rsidRPr="001D1830" w14:paraId="57B2A8AF" w14:textId="77777777" w:rsidTr="006014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5103" w:type="dxa"/>
            <w:gridSpan w:val="2"/>
            <w:tcBorders>
              <w:right w:val="single" w:sz="4" w:space="0" w:color="auto"/>
            </w:tcBorders>
          </w:tcPr>
          <w:p w14:paraId="2D790EE7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結餘</w:t>
            </w: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轉下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>步驟</w:t>
            </w:r>
            <w:r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>3</w:t>
            </w:r>
          </w:p>
          <w:p w14:paraId="183D8AEA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(__________ – __________) ×____%</w:t>
            </w: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0C06E211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en-HK"/>
              </w:rPr>
              <w:t>壞帳</w:t>
            </w:r>
            <w:r w:rsidRPr="001D1830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en-HK" w:eastAsia="zh-TW"/>
              </w:rPr>
              <w:t xml:space="preserve"> </w:t>
            </w:r>
            <w:r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>步驟</w:t>
            </w:r>
            <w:r w:rsidRPr="007B5B12">
              <w:rPr>
                <w:rFonts w:ascii="Times New Roman" w:hAnsi="Times New Roman" w:cs="Times New Roman"/>
                <w:i/>
                <w:iCs/>
                <w:color w:val="FF0000"/>
                <w:szCs w:val="24"/>
                <w:lang w:val="en-HK"/>
              </w:rPr>
              <w:t>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F1B5C58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2ED301A3" w14:textId="77777777" w:rsidTr="006014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3969" w:type="dxa"/>
          </w:tcPr>
          <w:p w14:paraId="7BFE2035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F267AE7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119" w:type="dxa"/>
            <w:tcBorders>
              <w:left w:val="single" w:sz="4" w:space="0" w:color="auto"/>
            </w:tcBorders>
          </w:tcPr>
          <w:p w14:paraId="6245CE40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</w:tcPr>
          <w:p w14:paraId="2B066164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spacing w:line="360" w:lineRule="auto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6FF2888D" w14:textId="77777777" w:rsidR="00E05D2F" w:rsidRPr="001D1830" w:rsidRDefault="00E05D2F" w:rsidP="00E05D2F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361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9"/>
        <w:gridCol w:w="8222"/>
      </w:tblGrid>
      <w:tr w:rsidR="00E05D2F" w:rsidRPr="001D1830" w14:paraId="49F7D513" w14:textId="77777777" w:rsidTr="00601478">
        <w:tc>
          <w:tcPr>
            <w:tcW w:w="1139" w:type="dxa"/>
          </w:tcPr>
          <w:p w14:paraId="5B225069" w14:textId="77777777" w:rsidR="00E05D2F" w:rsidRPr="001D1830" w:rsidRDefault="00E05D2F" w:rsidP="00601478">
            <w:pPr>
              <w:tabs>
                <w:tab w:val="left" w:pos="41"/>
              </w:tabs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222" w:type="dxa"/>
          </w:tcPr>
          <w:p w14:paraId="4E73C275" w14:textId="77777777" w:rsidR="00E05D2F" w:rsidRPr="001D1830" w:rsidRDefault="00E05D2F" w:rsidP="00601478">
            <w:pPr>
              <w:jc w:val="both"/>
              <w:rPr>
                <w:rFonts w:ascii="Times New Roman" w:hAnsi="Times New Roman" w:cs="Times New Roman"/>
                <w:color w:val="000000" w:themeColor="text1"/>
                <w:spacing w:val="-7"/>
                <w:sz w:val="24"/>
                <w:szCs w:val="24"/>
                <w:shd w:val="clear" w:color="auto" w:fill="FFFFFF"/>
                <w:lang w:eastAsia="zh-TW"/>
              </w:rPr>
            </w:pPr>
          </w:p>
        </w:tc>
      </w:tr>
    </w:tbl>
    <w:p w14:paraId="43B61A2F" w14:textId="77777777" w:rsidR="00E05D2F" w:rsidRPr="001D1830" w:rsidRDefault="00E05D2F" w:rsidP="00E05D2F">
      <w:pPr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9359" w:type="dxa"/>
        <w:tblInd w:w="7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6"/>
        <w:gridCol w:w="405"/>
        <w:gridCol w:w="8418"/>
      </w:tblGrid>
      <w:tr w:rsidR="00E05D2F" w:rsidRPr="001D1830" w14:paraId="0AB4388D" w14:textId="77777777" w:rsidTr="00601478">
        <w:tc>
          <w:tcPr>
            <w:tcW w:w="451" w:type="dxa"/>
          </w:tcPr>
          <w:p w14:paraId="3C176693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4</w:t>
            </w:r>
          </w:p>
        </w:tc>
        <w:tc>
          <w:tcPr>
            <w:tcW w:w="8908" w:type="dxa"/>
            <w:gridSpan w:val="2"/>
          </w:tcPr>
          <w:p w14:paraId="68C6E5A6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項目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(vi)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：價值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$30,000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的存貨在火災中銷毀</w:t>
            </w:r>
          </w:p>
          <w:p w14:paraId="3164FFC0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E05D2F" w:rsidRPr="001D1830" w14:paraId="1C3B8562" w14:textId="77777777" w:rsidTr="00601478">
        <w:tc>
          <w:tcPr>
            <w:tcW w:w="861" w:type="dxa"/>
            <w:gridSpan w:val="2"/>
          </w:tcPr>
          <w:p w14:paraId="3EEA3DDB" w14:textId="77777777" w:rsidR="00E05D2F" w:rsidRPr="001D1830" w:rsidRDefault="00E05D2F" w:rsidP="0060147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8498" w:type="dxa"/>
          </w:tcPr>
          <w:p w14:paraId="3B53E316" w14:textId="77777777" w:rsidR="00E05D2F" w:rsidRPr="001D1830" w:rsidRDefault="00E05D2F" w:rsidP="0060147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E05D2F" w:rsidRPr="001D1830" w14:paraId="035427AA" w14:textId="77777777" w:rsidTr="00601478">
        <w:tc>
          <w:tcPr>
            <w:tcW w:w="861" w:type="dxa"/>
            <w:gridSpan w:val="2"/>
          </w:tcPr>
          <w:p w14:paraId="3278B188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8498" w:type="dxa"/>
          </w:tcPr>
          <w:p w14:paraId="5B3F7955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96864" behindDoc="0" locked="0" layoutInCell="1" allowOverlap="1" wp14:anchorId="6BBE3C1E" wp14:editId="7C153B5D">
                      <wp:simplePos x="0" y="0"/>
                      <wp:positionH relativeFrom="column">
                        <wp:posOffset>2277745</wp:posOffset>
                      </wp:positionH>
                      <wp:positionV relativeFrom="paragraph">
                        <wp:posOffset>-279400</wp:posOffset>
                      </wp:positionV>
                      <wp:extent cx="2692400" cy="495300"/>
                      <wp:effectExtent l="0" t="0" r="12700" b="19050"/>
                      <wp:wrapNone/>
                      <wp:docPr id="80" name="Rectangle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92400" cy="495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F50663" w14:textId="77777777" w:rsidR="00E05D2F" w:rsidRPr="006251C2" w:rsidRDefault="00E05D2F" w:rsidP="00E05D2F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</w:pPr>
                                  <w:r w:rsidRPr="007B5B12"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  <w:t>保險公司不賠償</w:t>
                                  </w: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lang w:eastAsia="zh-TW"/>
                                    </w:rPr>
                                    <w:t>的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  <w:t>金額</w:t>
                                  </w:r>
                                  <w:r w:rsidRPr="007B5B12"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  <w:t>(</w:t>
                                  </w: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lang w:eastAsia="zh-TW"/>
                                    </w:rPr>
                                    <w:t>即</w:t>
                                  </w:r>
                                  <w:r w:rsidRPr="006251C2"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  <w:t xml:space="preserve"> 40%)</w:t>
                                  </w:r>
                                </w:p>
                                <w:p w14:paraId="0902C6CE" w14:textId="77777777" w:rsidR="00E05D2F" w:rsidRPr="006251C2" w:rsidRDefault="00E05D2F" w:rsidP="00E05D2F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</w:rPr>
                                  </w:pPr>
                                  <w:r w:rsidRPr="006251C2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</w:rPr>
                                    <w:t>(</w:t>
                                  </w: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</w:rPr>
                                    <w:t>損益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表</w:t>
                                  </w: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</w:rPr>
                                    <w:t>：</w:t>
                                  </w: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費用</w:t>
                                  </w:r>
                                  <w:r w:rsidRPr="006251C2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BE3C1E" id="Rectangle 80" o:spid="_x0000_s1056" style="position:absolute;margin-left:179.35pt;margin-top:-22pt;width:212pt;height:39pt;z-index:25219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" fillcolor="window" strokecolor="#70ad47" strokeweight="1pt">
                      <v:textbox>
                        <w:txbxContent>
                          <w:p w14:paraId="2EF50663" w14:textId="77777777" w:rsidR="00E05D2F" w:rsidRPr="006251C2" w:rsidRDefault="00E05D2F" w:rsidP="00E05D2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</w:pPr>
                            <w:r w:rsidRPr="007B5B12"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  <w:t>保險公司不賠償</w:t>
                            </w:r>
                            <w:r w:rsidRPr="006251C2">
                              <w:rPr>
                                <w:rFonts w:ascii="Times New Roman" w:hAnsi="Times New Roman" w:cs="Times New Roman" w:hint="eastAsia"/>
                                <w:sz w:val="24"/>
                                <w:lang w:eastAsia="zh-TW"/>
                              </w:rPr>
                              <w:t>的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  <w:t>金額</w:t>
                            </w:r>
                            <w:r w:rsidRPr="007B5B12"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  <w:t>(</w:t>
                            </w:r>
                            <w:r w:rsidRPr="006251C2">
                              <w:rPr>
                                <w:rFonts w:ascii="Times New Roman" w:hAnsi="Times New Roman" w:cs="Times New Roman" w:hint="eastAsia"/>
                                <w:sz w:val="24"/>
                                <w:lang w:eastAsia="zh-TW"/>
                              </w:rPr>
                              <w:t>即</w:t>
                            </w:r>
                            <w:r w:rsidRPr="006251C2"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  <w:t xml:space="preserve"> 40%)</w:t>
                            </w:r>
                          </w:p>
                          <w:p w14:paraId="0902C6CE" w14:textId="77777777" w:rsidR="00E05D2F" w:rsidRPr="006251C2" w:rsidRDefault="00E05D2F" w:rsidP="00E05D2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</w:rPr>
                            </w:pPr>
                            <w:r w:rsidRPr="006251C2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</w:rPr>
                              <w:t>(</w:t>
                            </w:r>
                            <w:r w:rsidRPr="006251C2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</w:rPr>
                              <w:t>損益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表</w:t>
                            </w:r>
                            <w:r w:rsidRPr="006251C2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</w:rPr>
                              <w:t>：</w:t>
                            </w:r>
                            <w:r w:rsidRPr="006251C2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費用</w:t>
                            </w:r>
                            <w:r w:rsidRPr="006251C2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94816" behindDoc="0" locked="0" layoutInCell="1" allowOverlap="1" wp14:anchorId="55935159" wp14:editId="0FA4B933">
                      <wp:simplePos x="0" y="0"/>
                      <wp:positionH relativeFrom="margin">
                        <wp:posOffset>-855980</wp:posOffset>
                      </wp:positionH>
                      <wp:positionV relativeFrom="paragraph">
                        <wp:posOffset>-45086</wp:posOffset>
                      </wp:positionV>
                      <wp:extent cx="2679132" cy="701675"/>
                      <wp:effectExtent l="0" t="0" r="26035" b="22225"/>
                      <wp:wrapNone/>
                      <wp:docPr id="81" name="Rectangle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79132" cy="7016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B16CD2F" w14:textId="77777777" w:rsidR="00E05D2F" w:rsidRPr="006251C2" w:rsidRDefault="00E05D2F" w:rsidP="00E05D2F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24"/>
                                      <w:lang w:eastAsia="zh-TW"/>
                                    </w:rPr>
                                  </w:pPr>
                                  <w:r w:rsidRPr="006251C2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火災中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HK" w:eastAsia="zh-TW"/>
                                    </w:rPr>
                                    <w:t>損</w:t>
                                  </w:r>
                                  <w:r w:rsidRPr="006251C2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毀的存貨值</w:t>
                                  </w:r>
                                </w:p>
                                <w:p w14:paraId="44CA5260" w14:textId="77777777" w:rsidR="00E05D2F" w:rsidRDefault="00E05D2F" w:rsidP="00E05D2F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lang w:eastAsia="zh-TW"/>
                                    </w:rPr>
                                  </w:pPr>
                                  <w:r w:rsidRPr="006251C2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(</w:t>
                                  </w:r>
                                  <w:r>
                                    <w:rPr>
                                      <w:rFonts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從</w:t>
                                  </w:r>
                                  <w:r w:rsidRPr="006251C2">
                                    <w:rPr>
                                      <w:rFonts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購貨中扣除</w:t>
                                  </w:r>
                                  <w:r w:rsidRPr="006251C2">
                                    <w:rPr>
                                      <w:i/>
                                      <w:iCs/>
                                      <w:color w:val="FF0000"/>
                                      <w:sz w:val="24"/>
                                      <w:lang w:eastAsia="zh-TW"/>
                                    </w:rPr>
                                    <w:t>)</w:t>
                                  </w:r>
                                </w:p>
                                <w:p w14:paraId="20C6FF99" w14:textId="77777777" w:rsidR="00E05D2F" w:rsidRDefault="00E05D2F" w:rsidP="00E05D2F">
                                  <w:pPr>
                                    <w:jc w:val="center"/>
                                    <w:rPr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935159" id="Rectangle 81" o:spid="_x0000_s1057" style="position:absolute;margin-left:-67.4pt;margin-top:-3.55pt;width:210.95pt;height:55.25pt;z-index:252194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" fillcolor="window" strokecolor="#70ad47" strokeweight="1pt">
                      <v:textbox>
                        <w:txbxContent>
                          <w:p w14:paraId="4B16CD2F" w14:textId="77777777" w:rsidR="00E05D2F" w:rsidRPr="006251C2" w:rsidRDefault="00E05D2F" w:rsidP="00E05D2F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  <w:lang w:eastAsia="zh-TW"/>
                              </w:rPr>
                            </w:pPr>
                            <w:r w:rsidRPr="006251C2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火災中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HK" w:eastAsia="zh-TW"/>
                              </w:rPr>
                              <w:t>損</w:t>
                            </w:r>
                            <w:r w:rsidRPr="006251C2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毀的存貨值</w:t>
                            </w:r>
                          </w:p>
                          <w:p w14:paraId="44CA5260" w14:textId="77777777" w:rsidR="00E05D2F" w:rsidRDefault="00E05D2F" w:rsidP="00E05D2F">
                            <w:pPr>
                              <w:spacing w:after="0" w:line="240" w:lineRule="auto"/>
                              <w:jc w:val="center"/>
                              <w:rPr>
                                <w:lang w:eastAsia="zh-TW"/>
                              </w:rPr>
                            </w:pPr>
                            <w:r w:rsidRPr="006251C2">
                              <w:rPr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(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從</w:t>
                            </w:r>
                            <w:r w:rsidRPr="006251C2">
                              <w:rPr>
                                <w:rFonts w:hint="eastAsia"/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購貨中扣除</w:t>
                            </w:r>
                            <w:r w:rsidRPr="006251C2">
                              <w:rPr>
                                <w:i/>
                                <w:iCs/>
                                <w:color w:val="FF0000"/>
                                <w:sz w:val="24"/>
                                <w:lang w:eastAsia="zh-TW"/>
                              </w:rPr>
                              <w:t>)</w:t>
                            </w:r>
                          </w:p>
                          <w:p w14:paraId="20C6FF99" w14:textId="77777777" w:rsidR="00E05D2F" w:rsidRDefault="00E05D2F" w:rsidP="00E05D2F">
                            <w:pPr>
                              <w:jc w:val="center"/>
                              <w:rPr>
                                <w:lang w:eastAsia="zh-TW"/>
                              </w:rPr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98912" behindDoc="0" locked="0" layoutInCell="1" allowOverlap="1" wp14:anchorId="3D61824A" wp14:editId="60D02387">
                      <wp:simplePos x="0" y="0"/>
                      <wp:positionH relativeFrom="column">
                        <wp:posOffset>1989455</wp:posOffset>
                      </wp:positionH>
                      <wp:positionV relativeFrom="paragraph">
                        <wp:posOffset>-82550</wp:posOffset>
                      </wp:positionV>
                      <wp:extent cx="215900" cy="120650"/>
                      <wp:effectExtent l="0" t="38100" r="50800" b="31750"/>
                      <wp:wrapNone/>
                      <wp:docPr id="82" name="Straight Arrow Connector 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15900" cy="1206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7AAF4D" id="Straight Arrow Connector 82" o:spid="_x0000_s1026" type="#_x0000_t32" style="position:absolute;margin-left:156.65pt;margin-top:-6.5pt;width:17pt;height:9.5pt;flip:y;z-index:25219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" strokecolor="#4472c4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2D1EA44C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95840" behindDoc="0" locked="0" layoutInCell="1" allowOverlap="1" wp14:anchorId="2BEFD94C" wp14:editId="2B6FF7A0">
                      <wp:simplePos x="0" y="0"/>
                      <wp:positionH relativeFrom="column">
                        <wp:posOffset>2315845</wp:posOffset>
                      </wp:positionH>
                      <wp:positionV relativeFrom="paragraph">
                        <wp:posOffset>27304</wp:posOffset>
                      </wp:positionV>
                      <wp:extent cx="2565400" cy="523875"/>
                      <wp:effectExtent l="0" t="0" r="25400" b="28575"/>
                      <wp:wrapNone/>
                      <wp:docPr id="83" name="Rectangle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65400" cy="5238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B75A1F2" w14:textId="77777777" w:rsidR="00E05D2F" w:rsidRPr="006251C2" w:rsidRDefault="00E05D2F" w:rsidP="00E05D2F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</w:pP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lang w:eastAsia="zh-TW"/>
                                    </w:rPr>
                                    <w:t>保險公司賠償的金額</w:t>
                                  </w:r>
                                  <w:r w:rsidRPr="006251C2"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  <w:t xml:space="preserve"> (</w:t>
                                  </w: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lang w:eastAsia="zh-TW"/>
                                    </w:rPr>
                                    <w:t>即</w:t>
                                  </w:r>
                                  <w:r w:rsidRPr="006251C2">
                                    <w:rPr>
                                      <w:rFonts w:ascii="Times New Roman" w:hAnsi="Times New Roman" w:cs="Times New Roman"/>
                                      <w:sz w:val="24"/>
                                      <w:lang w:eastAsia="zh-TW"/>
                                    </w:rPr>
                                    <w:t>60%)</w:t>
                                  </w:r>
                                </w:p>
                                <w:p w14:paraId="5AD291E9" w14:textId="77777777" w:rsidR="00E05D2F" w:rsidRPr="00EF2CD6" w:rsidRDefault="00E05D2F" w:rsidP="00E05D2F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i/>
                                      <w:iCs/>
                                      <w:color w:val="FF0000"/>
                                    </w:rPr>
                                  </w:pPr>
                                  <w:r w:rsidRPr="006251C2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</w:rPr>
                                    <w:t>(</w:t>
                                  </w:r>
                                  <w:r w:rsidRPr="006251C2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</w:rPr>
                                    <w:t>流動資產：應收</w:t>
                                  </w:r>
                                  <w:r w:rsidRPr="006251C2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</w:rPr>
                                    <w:t xml:space="preserve">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EFD94C" id="Rectangle 83" o:spid="_x0000_s1058" style="position:absolute;margin-left:182.35pt;margin-top:2.15pt;width:202pt;height:41.25pt;z-index:25219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" fillcolor="window" strokecolor="#70ad47" strokeweight="1pt">
                      <v:textbox>
                        <w:txbxContent>
                          <w:p w14:paraId="2B75A1F2" w14:textId="77777777" w:rsidR="00E05D2F" w:rsidRPr="006251C2" w:rsidRDefault="00E05D2F" w:rsidP="00E05D2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</w:pPr>
                            <w:r w:rsidRPr="006251C2">
                              <w:rPr>
                                <w:rFonts w:ascii="Times New Roman" w:hAnsi="Times New Roman" w:cs="Times New Roman" w:hint="eastAsia"/>
                                <w:sz w:val="24"/>
                                <w:lang w:eastAsia="zh-TW"/>
                              </w:rPr>
                              <w:t>保險公司賠償的金額</w:t>
                            </w:r>
                            <w:r w:rsidRPr="006251C2"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  <w:t xml:space="preserve"> (</w:t>
                            </w:r>
                            <w:r w:rsidRPr="006251C2">
                              <w:rPr>
                                <w:rFonts w:ascii="Times New Roman" w:hAnsi="Times New Roman" w:cs="Times New Roman" w:hint="eastAsia"/>
                                <w:sz w:val="24"/>
                                <w:lang w:eastAsia="zh-TW"/>
                              </w:rPr>
                              <w:t>即</w:t>
                            </w:r>
                            <w:r w:rsidRPr="006251C2">
                              <w:rPr>
                                <w:rFonts w:ascii="Times New Roman" w:hAnsi="Times New Roman" w:cs="Times New Roman"/>
                                <w:sz w:val="24"/>
                                <w:lang w:eastAsia="zh-TW"/>
                              </w:rPr>
                              <w:t>60%)</w:t>
                            </w:r>
                          </w:p>
                          <w:p w14:paraId="5AD291E9" w14:textId="77777777" w:rsidR="00E05D2F" w:rsidRPr="00EF2CD6" w:rsidRDefault="00E05D2F" w:rsidP="00E05D2F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iCs/>
                                <w:color w:val="FF0000"/>
                              </w:rPr>
                            </w:pPr>
                            <w:r w:rsidRPr="006251C2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</w:rPr>
                              <w:t>(</w:t>
                            </w:r>
                            <w:r w:rsidRPr="006251C2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</w:rPr>
                              <w:t>流動資產：應收</w:t>
                            </w:r>
                            <w:r w:rsidRPr="006251C2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</w:rPr>
                              <w:t xml:space="preserve">)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97888" behindDoc="0" locked="0" layoutInCell="1" allowOverlap="1" wp14:anchorId="017B85C1" wp14:editId="7AC6DB4E">
                      <wp:simplePos x="0" y="0"/>
                      <wp:positionH relativeFrom="column">
                        <wp:posOffset>1970405</wp:posOffset>
                      </wp:positionH>
                      <wp:positionV relativeFrom="paragraph">
                        <wp:posOffset>123825</wp:posOffset>
                      </wp:positionV>
                      <wp:extent cx="203200" cy="177800"/>
                      <wp:effectExtent l="0" t="0" r="63500" b="50800"/>
                      <wp:wrapNone/>
                      <wp:docPr id="85" name="Straight Arrow Connector 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3200" cy="1778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70042B" id="Straight Arrow Connector 85" o:spid="_x0000_s1026" type="#_x0000_t32" style="position:absolute;margin-left:155.15pt;margin-top:9.75pt;width:16pt;height:14pt;z-index:252197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" strokecolor="#4472c4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0B91B91A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  <w:p w14:paraId="7076C47A" w14:textId="77777777" w:rsidR="00E05D2F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  <w:p w14:paraId="175C78B4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存貨損失將在損益表上記錄為費用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</w:p>
          <w:p w14:paraId="518F58F2" w14:textId="77777777" w:rsidR="00E05D2F" w:rsidRPr="001D1830" w:rsidRDefault="00E05D2F" w:rsidP="0060147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187648" behindDoc="0" locked="0" layoutInCell="1" allowOverlap="1" wp14:anchorId="39D84742" wp14:editId="1D00671D">
                      <wp:simplePos x="0" y="0"/>
                      <wp:positionH relativeFrom="column">
                        <wp:posOffset>2706370</wp:posOffset>
                      </wp:positionH>
                      <wp:positionV relativeFrom="paragraph">
                        <wp:posOffset>264160</wp:posOffset>
                      </wp:positionV>
                      <wp:extent cx="2626995" cy="323850"/>
                      <wp:effectExtent l="0" t="0" r="20955" b="19050"/>
                      <wp:wrapNone/>
                      <wp:docPr id="8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2699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FABC51" w14:textId="77777777" w:rsidR="00E05D2F" w:rsidRPr="008A043A" w:rsidRDefault="00E05D2F" w:rsidP="00E05D2F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21"/>
                                      <w:szCs w:val="20"/>
                                      <w:lang w:val="en-HK" w:eastAsia="zh-TW"/>
                                    </w:rPr>
                                  </w:pPr>
                                  <w:r w:rsidRPr="008A043A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/>
                                    </w:rPr>
                                    <w:t>2020</w:t>
                                  </w:r>
                                  <w:r w:rsidRPr="008A043A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年</w:t>
                                  </w:r>
                                  <w:r w:rsidRPr="008A043A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7</w:t>
                                  </w:r>
                                  <w:r w:rsidRPr="008A043A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月</w:t>
                                  </w:r>
                                  <w:r w:rsidRPr="008A043A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1</w:t>
                                  </w:r>
                                  <w:r w:rsidRPr="008A043A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日</w:t>
                                  </w:r>
                                  <w:r w:rsidRPr="008A043A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/>
                                    </w:rPr>
                                    <w:t xml:space="preserve"> – 2020</w:t>
                                  </w:r>
                                  <w:r w:rsidRPr="008A043A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年</w:t>
                                  </w:r>
                                  <w:r w:rsidRPr="008A043A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12</w:t>
                                  </w:r>
                                  <w:r w:rsidRPr="008A043A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月</w:t>
                                  </w:r>
                                  <w:r w:rsidRPr="008A043A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31</w:t>
                                  </w:r>
                                  <w:r w:rsidRPr="008A043A">
                                    <w:rPr>
                                      <w:rFonts w:ascii="Times New Roman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日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D84742" id="_x0000_s1059" type="#_x0000_t202" style="position:absolute;margin-left:213.1pt;margin-top:20.8pt;width:206.85pt;height:25.5pt;z-index:252187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">
                      <v:textbox>
                        <w:txbxContent>
                          <w:p w14:paraId="07FABC51" w14:textId="77777777" w:rsidR="00E05D2F" w:rsidRPr="008A043A" w:rsidRDefault="00E05D2F" w:rsidP="00E05D2F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FF0000"/>
                                <w:sz w:val="21"/>
                                <w:szCs w:val="20"/>
                                <w:lang w:val="en-HK" w:eastAsia="zh-TW"/>
                              </w:rPr>
                            </w:pPr>
                            <w:r w:rsidRPr="008A043A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  <w:t>2020</w:t>
                            </w:r>
                            <w:r w:rsidRPr="008A043A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8A043A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7</w:t>
                            </w:r>
                            <w:r w:rsidRPr="008A043A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8A043A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1</w:t>
                            </w:r>
                            <w:r w:rsidRPr="008A043A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  <w:r w:rsidRPr="008A043A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  <w:t xml:space="preserve"> – 2020</w:t>
                            </w:r>
                            <w:r w:rsidRPr="008A043A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8A043A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12</w:t>
                            </w:r>
                            <w:r w:rsidRPr="008A043A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8A043A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31</w:t>
                            </w:r>
                            <w:r w:rsidRPr="008A043A">
                              <w:rPr>
                                <w:rFonts w:ascii="Times New Roman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$_____________ × _____% = $_____________</w:t>
            </w:r>
          </w:p>
        </w:tc>
      </w:tr>
    </w:tbl>
    <w:p w14:paraId="4E825FE0" w14:textId="77777777" w:rsidR="00E05D2F" w:rsidRPr="001D1830" w:rsidRDefault="00E05D2F" w:rsidP="00E05D2F">
      <w:pPr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141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6"/>
        <w:gridCol w:w="7649"/>
        <w:gridCol w:w="876"/>
      </w:tblGrid>
      <w:tr w:rsidR="00E05D2F" w:rsidRPr="001D1830" w14:paraId="10F641E7" w14:textId="77777777" w:rsidTr="00601478">
        <w:trPr>
          <w:trHeight w:val="639"/>
        </w:trPr>
        <w:tc>
          <w:tcPr>
            <w:tcW w:w="616" w:type="dxa"/>
          </w:tcPr>
          <w:p w14:paraId="7AA4FA47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5:</w:t>
            </w:r>
          </w:p>
        </w:tc>
        <w:tc>
          <w:tcPr>
            <w:tcW w:w="8525" w:type="dxa"/>
            <w:gridSpan w:val="2"/>
          </w:tcPr>
          <w:p w14:paraId="262267D6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u w:val="single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88672" behindDoc="0" locked="0" layoutInCell="1" allowOverlap="1" wp14:anchorId="618C990C" wp14:editId="69D84157">
                      <wp:simplePos x="0" y="0"/>
                      <wp:positionH relativeFrom="column">
                        <wp:posOffset>1321435</wp:posOffset>
                      </wp:positionH>
                      <wp:positionV relativeFrom="paragraph">
                        <wp:posOffset>-146050</wp:posOffset>
                      </wp:positionV>
                      <wp:extent cx="1752600" cy="546100"/>
                      <wp:effectExtent l="38100" t="0" r="19050" b="63500"/>
                      <wp:wrapNone/>
                      <wp:docPr id="87" name="Straight Arrow Connector 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752600" cy="5461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3A326F" id="Straight Arrow Connector 87" o:spid="_x0000_s1026" type="#_x0000_t32" style="position:absolute;margin-left:104.05pt;margin-top:-11.5pt;width:138pt;height:43pt;flip:x;z-index:25218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計算止於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2021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3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31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日年度的債券利息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ab/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                                                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$</w:t>
            </w:r>
          </w:p>
        </w:tc>
      </w:tr>
      <w:tr w:rsidR="00E05D2F" w:rsidRPr="001D1830" w14:paraId="05FEBF81" w14:textId="77777777" w:rsidTr="00601478">
        <w:trPr>
          <w:trHeight w:val="484"/>
        </w:trPr>
        <w:tc>
          <w:tcPr>
            <w:tcW w:w="616" w:type="dxa"/>
          </w:tcPr>
          <w:p w14:paraId="524B077E" w14:textId="77777777" w:rsidR="00E05D2F" w:rsidRPr="001D1830" w:rsidRDefault="00E05D2F" w:rsidP="00601478">
            <w:pPr>
              <w:pStyle w:val="ListParagraph"/>
              <w:spacing w:before="240"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649" w:type="dxa"/>
          </w:tcPr>
          <w:p w14:paraId="236B5F0B" w14:textId="77777777" w:rsidR="00E05D2F" w:rsidRPr="001D1830" w:rsidRDefault="00E05D2F" w:rsidP="00601478">
            <w:pPr>
              <w:pStyle w:val="ListParagraph"/>
              <w:spacing w:before="240"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根據試算表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 – 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6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個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的債券利息</w:t>
            </w:r>
          </w:p>
        </w:tc>
        <w:tc>
          <w:tcPr>
            <w:tcW w:w="876" w:type="dxa"/>
          </w:tcPr>
          <w:p w14:paraId="6929DC8B" w14:textId="77777777" w:rsidR="00E05D2F" w:rsidRPr="001D1830" w:rsidRDefault="00E05D2F" w:rsidP="00601478">
            <w:pPr>
              <w:pStyle w:val="ListParagraph"/>
              <w:spacing w:before="240" w:line="360" w:lineRule="auto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18,000</w:t>
            </w:r>
          </w:p>
        </w:tc>
      </w:tr>
      <w:tr w:rsidR="00E05D2F" w:rsidRPr="001D1830" w14:paraId="52AA2FEE" w14:textId="77777777" w:rsidTr="00601478">
        <w:trPr>
          <w:trHeight w:val="484"/>
        </w:trPr>
        <w:tc>
          <w:tcPr>
            <w:tcW w:w="616" w:type="dxa"/>
          </w:tcPr>
          <w:p w14:paraId="190566C5" w14:textId="77777777" w:rsidR="00E05D2F" w:rsidRPr="001D1830" w:rsidRDefault="00E05D2F" w:rsidP="0060147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649" w:type="dxa"/>
          </w:tcPr>
          <w:p w14:paraId="7F44622A" w14:textId="04941C07" w:rsidR="00E05D2F" w:rsidRPr="001D1830" w:rsidRDefault="00E05D2F" w:rsidP="0060147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93792" behindDoc="0" locked="0" layoutInCell="1" allowOverlap="1" wp14:anchorId="284F9A99" wp14:editId="4D519B32">
                      <wp:simplePos x="0" y="0"/>
                      <wp:positionH relativeFrom="column">
                        <wp:posOffset>823595</wp:posOffset>
                      </wp:positionH>
                      <wp:positionV relativeFrom="paragraph">
                        <wp:posOffset>236855</wp:posOffset>
                      </wp:positionV>
                      <wp:extent cx="228600" cy="184150"/>
                      <wp:effectExtent l="0" t="38100" r="57150" b="25400"/>
                      <wp:wrapNone/>
                      <wp:docPr id="89" name="Straight Arrow Connector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28600" cy="1841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0120B51" id="Straight Arrow Connector 89" o:spid="_x0000_s1026" type="#_x0000_t32" style="position:absolute;margin-left:64.85pt;margin-top:18.65pt;width:18pt;height:14.5pt;flip:y;z-index:252193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" strokecolor="#4472c4" strokeweight=".5pt">
                      <v:stroke endarrow="block" joinstyle="miter"/>
                    </v:shape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加：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3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個月的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應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  <w:t>利息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$900,000 × 4% × _________</w:t>
            </w:r>
          </w:p>
        </w:tc>
        <w:tc>
          <w:tcPr>
            <w:tcW w:w="876" w:type="dxa"/>
          </w:tcPr>
          <w:p w14:paraId="7D76D3D9" w14:textId="77777777" w:rsidR="00E05D2F" w:rsidRPr="001D1830" w:rsidRDefault="00E05D2F" w:rsidP="00601478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E05D2F" w:rsidRPr="001D1830" w14:paraId="4E91F06F" w14:textId="77777777" w:rsidTr="00601478">
        <w:trPr>
          <w:trHeight w:val="349"/>
        </w:trPr>
        <w:tc>
          <w:tcPr>
            <w:tcW w:w="616" w:type="dxa"/>
          </w:tcPr>
          <w:p w14:paraId="65FDA04A" w14:textId="77777777" w:rsidR="00E05D2F" w:rsidRPr="001D1830" w:rsidRDefault="00E05D2F" w:rsidP="0060147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649" w:type="dxa"/>
          </w:tcPr>
          <w:p w14:paraId="4DFB2720" w14:textId="4103E414" w:rsidR="00E05D2F" w:rsidRPr="001D1830" w:rsidRDefault="00651429" w:rsidP="0060147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84576" behindDoc="0" locked="0" layoutInCell="1" allowOverlap="1" wp14:anchorId="066FA58D" wp14:editId="669D91CB">
                      <wp:simplePos x="0" y="0"/>
                      <wp:positionH relativeFrom="column">
                        <wp:posOffset>3235959</wp:posOffset>
                      </wp:positionH>
                      <wp:positionV relativeFrom="paragraph">
                        <wp:posOffset>-82550</wp:posOffset>
                      </wp:positionV>
                      <wp:extent cx="333375" cy="295275"/>
                      <wp:effectExtent l="38100" t="38100" r="28575" b="28575"/>
                      <wp:wrapNone/>
                      <wp:docPr id="95" name="Straight Arrow Connector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33375" cy="29527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27225B" id="Straight Arrow Connector 95" o:spid="_x0000_s1026" type="#_x0000_t32" style="position:absolute;margin-left:254.8pt;margin-top:-6.5pt;width:26.25pt;height:23.25pt;flip:x y;z-index:25218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="00E05D2F"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192768" behindDoc="0" locked="0" layoutInCell="1" allowOverlap="1" wp14:anchorId="1320EC3A" wp14:editId="40D34786">
                      <wp:simplePos x="0" y="0"/>
                      <wp:positionH relativeFrom="column">
                        <wp:posOffset>-574040</wp:posOffset>
                      </wp:positionH>
                      <wp:positionV relativeFrom="paragraph">
                        <wp:posOffset>104775</wp:posOffset>
                      </wp:positionV>
                      <wp:extent cx="2066925" cy="477520"/>
                      <wp:effectExtent l="0" t="0" r="28575" b="17780"/>
                      <wp:wrapNone/>
                      <wp:docPr id="9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66925" cy="4775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0507B9" w14:textId="77777777" w:rsidR="00E05D2F" w:rsidRPr="008A043A" w:rsidRDefault="00E05D2F" w:rsidP="00E05D2F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1"/>
                                      <w:szCs w:val="20"/>
                                      <w:lang w:val="en-HK" w:eastAsia="zh-TW"/>
                                    </w:rPr>
                                  </w:pPr>
                                  <w:r w:rsidRPr="008A043A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在財務狀況表中記錄為負債</w:t>
                                  </w:r>
                                  <w:r w:rsidRPr="008A043A"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cr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20EC3A" id="_x0000_s1060" type="#_x0000_t202" style="position:absolute;margin-left:-45.2pt;margin-top:8.25pt;width:162.75pt;height:37.6pt;z-index:252192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">
                      <v:textbox>
                        <w:txbxContent>
                          <w:p w14:paraId="450507B9" w14:textId="77777777" w:rsidR="00E05D2F" w:rsidRPr="008A043A" w:rsidRDefault="00E05D2F" w:rsidP="00E05D2F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1"/>
                                <w:szCs w:val="20"/>
                                <w:lang w:val="en-HK" w:eastAsia="zh-TW"/>
                              </w:rPr>
                            </w:pPr>
                            <w:r w:rsidRPr="008A043A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在財務狀況表中記錄為負債</w:t>
                            </w:r>
                            <w:r w:rsidRPr="008A043A"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cr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76" w:type="dxa"/>
            <w:tcBorders>
              <w:top w:val="single" w:sz="4" w:space="0" w:color="auto"/>
              <w:bottom w:val="double" w:sz="4" w:space="0" w:color="auto"/>
            </w:tcBorders>
          </w:tcPr>
          <w:p w14:paraId="3718D436" w14:textId="77777777" w:rsidR="00E05D2F" w:rsidRPr="001D1830" w:rsidRDefault="00E05D2F" w:rsidP="00601478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</w:tbl>
    <w:p w14:paraId="4FC1C3D7" w14:textId="77777777" w:rsidR="00E05D2F" w:rsidRPr="001D1830" w:rsidRDefault="00E05D2F" w:rsidP="00E05D2F">
      <w:pPr>
        <w:pStyle w:val="ListParagraph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45720" distB="45720" distL="114300" distR="114300" simplePos="0" relativeHeight="252185600" behindDoc="0" locked="0" layoutInCell="1" allowOverlap="1" wp14:anchorId="12772949" wp14:editId="0077A2ED">
                <wp:simplePos x="0" y="0"/>
                <wp:positionH relativeFrom="margin">
                  <wp:align>right</wp:align>
                </wp:positionH>
                <wp:positionV relativeFrom="paragraph">
                  <wp:posOffset>28575</wp:posOffset>
                </wp:positionV>
                <wp:extent cx="2590800" cy="274849"/>
                <wp:effectExtent l="0" t="0" r="19050" b="1143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800" cy="27484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D562DF" w14:textId="77777777" w:rsidR="00E05D2F" w:rsidRPr="008A043A" w:rsidRDefault="00E05D2F" w:rsidP="00E05D2F">
                            <w:pPr>
                              <w:jc w:val="both"/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1"/>
                                <w:szCs w:val="20"/>
                                <w:lang w:val="en-HK" w:eastAsia="zh-TW"/>
                              </w:rPr>
                            </w:pP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  <w:t>202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  <w:t xml:space="preserve"> – 202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3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3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</w:p>
                          <w:p w14:paraId="7B3EB962" w14:textId="77777777" w:rsidR="00E05D2F" w:rsidRPr="00641991" w:rsidRDefault="00E05D2F" w:rsidP="00E05D2F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  <w:lang w:val="en-H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72949" id="_x0000_s1061" type="#_x0000_t202" style="position:absolute;left:0;text-align:left;margin-left:152.8pt;margin-top:2.25pt;width:204pt;height:21.65pt;z-index:2521856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">
                <v:textbox>
                  <w:txbxContent>
                    <w:p w14:paraId="1ED562DF" w14:textId="77777777" w:rsidR="00E05D2F" w:rsidRPr="008A043A" w:rsidRDefault="00E05D2F" w:rsidP="00E05D2F">
                      <w:pPr>
                        <w:jc w:val="both"/>
                        <w:rPr>
                          <w:rFonts w:ascii="Times New Roman" w:eastAsia="新細明體" w:hAnsi="Times New Roman" w:cs="Times New Roman"/>
                          <w:color w:val="FF0000"/>
                          <w:sz w:val="21"/>
                          <w:szCs w:val="20"/>
                          <w:lang w:val="en-HK" w:eastAsia="zh-TW"/>
                        </w:rPr>
                      </w:pPr>
                      <w:r w:rsidRPr="008A043A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/>
                        </w:rPr>
                        <w:t>2021</w:t>
                      </w:r>
                      <w:r w:rsidRPr="008A043A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年</w:t>
                      </w:r>
                      <w:r w:rsidRPr="008A043A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1</w:t>
                      </w:r>
                      <w:r w:rsidRPr="008A043A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月</w:t>
                      </w:r>
                      <w:r w:rsidRPr="008A043A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1</w:t>
                      </w:r>
                      <w:r w:rsidRPr="008A043A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日</w:t>
                      </w:r>
                      <w:r w:rsidRPr="008A043A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/>
                        </w:rPr>
                        <w:t xml:space="preserve"> – 2021</w:t>
                      </w:r>
                      <w:r w:rsidRPr="008A043A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年</w:t>
                      </w:r>
                      <w:r w:rsidRPr="008A043A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3</w:t>
                      </w:r>
                      <w:r w:rsidRPr="008A043A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月</w:t>
                      </w:r>
                      <w:r w:rsidRPr="008A043A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31</w:t>
                      </w:r>
                      <w:r w:rsidRPr="008A043A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日</w:t>
                      </w:r>
                    </w:p>
                    <w:p w14:paraId="7B3EB962" w14:textId="77777777" w:rsidR="00E05D2F" w:rsidRPr="00641991" w:rsidRDefault="00E05D2F" w:rsidP="00E05D2F">
                      <w:pPr>
                        <w:jc w:val="both"/>
                        <w:rPr>
                          <w:rFonts w:ascii="Comic Sans MS" w:hAnsi="Comic Sans MS"/>
                          <w:color w:val="FF0000"/>
                          <w:sz w:val="20"/>
                          <w:szCs w:val="20"/>
                          <w:lang w:val="en-HK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D1830">
        <w:rPr>
          <w:rFonts w:ascii="Times New Roman" w:hAnsi="Times New Roman" w:cs="Times New Roman"/>
          <w:sz w:val="24"/>
          <w:szCs w:val="24"/>
          <w:lang w:val="en-HK" w:eastAsia="zh-TW"/>
        </w:rPr>
        <w:t xml:space="preserve"> </w:t>
      </w:r>
    </w:p>
    <w:p w14:paraId="5782F010" w14:textId="77777777" w:rsidR="00E05D2F" w:rsidRPr="001D1830" w:rsidRDefault="00E05D2F" w:rsidP="00E05D2F">
      <w:pPr>
        <w:pStyle w:val="ListParagrap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26A5D3A0" w14:textId="731C7E81" w:rsidR="00E05D2F" w:rsidRPr="00E05D2F" w:rsidRDefault="00E05D2F" w:rsidP="00C121F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272DFED2" w14:textId="11246193" w:rsidR="00E05D2F" w:rsidRDefault="00E05D2F" w:rsidP="00C121F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3BBFFC99" w14:textId="77777777" w:rsidR="00E05D2F" w:rsidRPr="00C121FB" w:rsidRDefault="00E05D2F" w:rsidP="00C121F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82"/>
      </w:tblGrid>
      <w:tr w:rsidR="00C121FB" w:rsidRPr="00C121FB" w14:paraId="48EB51D4" w14:textId="77777777" w:rsidTr="00015F68">
        <w:tc>
          <w:tcPr>
            <w:tcW w:w="9751" w:type="dxa"/>
          </w:tcPr>
          <w:p w14:paraId="5C702AFE" w14:textId="1989CE93" w:rsidR="00C121FB" w:rsidRPr="00C121FB" w:rsidRDefault="00C121FB" w:rsidP="00C121FB">
            <w:pPr>
              <w:tabs>
                <w:tab w:val="left" w:pos="1513"/>
                <w:tab w:val="left" w:pos="1989"/>
                <w:tab w:val="left" w:pos="3592"/>
              </w:tabs>
              <w:ind w:left="599" w:hanging="709"/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(B)(b)    </w:t>
            </w:r>
          </w:p>
          <w:p w14:paraId="562E4A75" w14:textId="77777777" w:rsidR="00C121FB" w:rsidRPr="00C121FB" w:rsidRDefault="00C121FB" w:rsidP="00C121FB">
            <w:pPr>
              <w:ind w:left="599" w:hanging="709"/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121FB" w:rsidRPr="00C121FB" w14:paraId="0030DF06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751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1034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4"/>
              <w:gridCol w:w="1326"/>
              <w:gridCol w:w="3666"/>
              <w:gridCol w:w="18"/>
              <w:gridCol w:w="1144"/>
              <w:gridCol w:w="1359"/>
              <w:gridCol w:w="85"/>
              <w:gridCol w:w="1021"/>
              <w:gridCol w:w="875"/>
              <w:gridCol w:w="562"/>
            </w:tblGrid>
            <w:tr w:rsidR="00C121FB" w:rsidRPr="00C121FB" w14:paraId="2F8E0054" w14:textId="77777777" w:rsidTr="00015F68">
              <w:trPr>
                <w:gridAfter w:val="1"/>
                <w:wAfter w:w="562" w:type="dxa"/>
              </w:trPr>
              <w:tc>
                <w:tcPr>
                  <w:tcW w:w="9778" w:type="dxa"/>
                  <w:gridSpan w:val="9"/>
                </w:tcPr>
                <w:p w14:paraId="3EA5AA70" w14:textId="161EF406" w:rsidR="00C121FB" w:rsidRPr="00C121FB" w:rsidRDefault="00C121FB" w:rsidP="00C121FB">
                  <w:pPr>
                    <w:tabs>
                      <w:tab w:val="left" w:pos="1513"/>
                      <w:tab w:val="left" w:pos="1989"/>
                      <w:tab w:val="left" w:pos="3592"/>
                    </w:tabs>
                    <w:ind w:left="599" w:hanging="709"/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  <w:t xml:space="preserve"> </w:t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  <w:t>提示：計算年尾</w:t>
                  </w:r>
                  <w:r w:rsidRPr="00C121FB">
                    <w:rPr>
                      <w:rFonts w:ascii="Times New Roman" w:hAnsi="Times New Roman" w:cs="Times New Roman" w:hint="eastAsia"/>
                      <w:sz w:val="24"/>
                      <w:szCs w:val="24"/>
                      <w:lang w:val="en-HK" w:eastAsia="zh-TW"/>
                    </w:rPr>
                    <w:t>留存利潤的公式</w:t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  <w:t>：</w:t>
                  </w:r>
                </w:p>
                <w:p w14:paraId="748864C0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</w:pPr>
                </w:p>
              </w:tc>
            </w:tr>
            <w:tr w:rsidR="00C121FB" w:rsidRPr="00C121FB" w14:paraId="60B542E8" w14:textId="77777777" w:rsidTr="00015F68">
              <w:trPr>
                <w:gridAfter w:val="1"/>
                <w:wAfter w:w="562" w:type="dxa"/>
              </w:trPr>
              <w:tc>
                <w:tcPr>
                  <w:tcW w:w="6438" w:type="dxa"/>
                  <w:gridSpan w:val="5"/>
                </w:tcPr>
                <w:p w14:paraId="75AF639D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</w:pPr>
                </w:p>
              </w:tc>
              <w:tc>
                <w:tcPr>
                  <w:tcW w:w="1444" w:type="dxa"/>
                  <w:gridSpan w:val="2"/>
                </w:tcPr>
                <w:p w14:paraId="648D7AB7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</w:pPr>
                </w:p>
              </w:tc>
              <w:tc>
                <w:tcPr>
                  <w:tcW w:w="1896" w:type="dxa"/>
                  <w:gridSpan w:val="2"/>
                </w:tcPr>
                <w:p w14:paraId="22A9A1EA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</w:pPr>
                </w:p>
              </w:tc>
            </w:tr>
            <w:tr w:rsidR="00C121FB" w:rsidRPr="00C121FB" w14:paraId="0C3B5F29" w14:textId="77777777" w:rsidTr="00015F68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Before w:val="1"/>
                <w:gridAfter w:val="7"/>
                <w:wBefore w:w="284" w:type="dxa"/>
                <w:wAfter w:w="5064" w:type="dxa"/>
              </w:trPr>
              <w:tc>
                <w:tcPr>
                  <w:tcW w:w="4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4D4A143" w14:textId="77777777" w:rsidR="00C121FB" w:rsidRPr="00C121FB" w:rsidRDefault="00C121FB" w:rsidP="00C121FB">
                  <w:pPr>
                    <w:contextualSpacing/>
                    <w:rPr>
                      <w:rFonts w:ascii="Times New Roman" w:eastAsia="DengXian" w:hAnsi="Times New Roman" w:cs="Times New Roman"/>
                      <w:i/>
                      <w:iCs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 w:hint="eastAsia"/>
                      <w:i/>
                      <w:iCs/>
                      <w:sz w:val="24"/>
                      <w:szCs w:val="24"/>
                      <w:lang w:val="en-HK"/>
                    </w:rPr>
                    <w:t>承</w:t>
                  </w:r>
                  <w:r w:rsidRPr="00C121FB">
                    <w:rPr>
                      <w:rFonts w:ascii="Times New Roman" w:hAnsi="Times New Roman" w:cs="Times New Roman" w:hint="eastAsia"/>
                      <w:i/>
                      <w:iCs/>
                      <w:sz w:val="24"/>
                      <w:szCs w:val="24"/>
                      <w:lang w:eastAsia="zh-HK"/>
                    </w:rPr>
                    <w:t>上</w:t>
                  </w:r>
                  <w:r w:rsidRPr="00C121FB">
                    <w:rPr>
                      <w:rFonts w:ascii="Times New Roman" w:hAnsi="Times New Roman" w:cs="Times New Roman" w:hint="eastAsia"/>
                      <w:i/>
                      <w:iCs/>
                      <w:sz w:val="24"/>
                      <w:szCs w:val="24"/>
                      <w:lang w:val="en-HK"/>
                    </w:rPr>
                    <w:t>留存利潤</w:t>
                  </w:r>
                </w:p>
              </w:tc>
            </w:tr>
            <w:tr w:rsidR="00C121FB" w:rsidRPr="00C121FB" w14:paraId="0D17A4F2" w14:textId="77777777" w:rsidTr="00015F68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Before w:val="1"/>
                <w:gridAfter w:val="7"/>
                <w:wBefore w:w="284" w:type="dxa"/>
                <w:wAfter w:w="5064" w:type="dxa"/>
              </w:trPr>
              <w:tc>
                <w:tcPr>
                  <w:tcW w:w="499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CBE56E0" w14:textId="3A7D27A5" w:rsidR="00C121FB" w:rsidRPr="00C121FB" w:rsidRDefault="00C121FB" w:rsidP="00D67189">
                  <w:pPr>
                    <w:contextualSpacing/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HK"/>
                    </w:rPr>
                    <w:t>加：</w:t>
                  </w:r>
                  <w:r w:rsidRPr="00C121FB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HK"/>
                    </w:rPr>
                    <w:tab/>
                    <w:t xml:space="preserve">           </w:t>
                  </w:r>
                  <w:r w:rsidRPr="00C121FB">
                    <w:rPr>
                      <w:rFonts w:ascii="Times New Roman" w:hAnsi="Times New Roman" w:cs="Times New Roman" w:hint="eastAsia"/>
                      <w:i/>
                      <w:iCs/>
                      <w:sz w:val="24"/>
                      <w:szCs w:val="24"/>
                      <w:lang w:val="en-HK"/>
                    </w:rPr>
                    <w:t>稅後利潤</w:t>
                  </w:r>
                </w:p>
              </w:tc>
            </w:tr>
            <w:tr w:rsidR="00C121FB" w:rsidRPr="00C121FB" w14:paraId="642DA61D" w14:textId="77777777" w:rsidTr="00015F68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Before w:val="1"/>
                <w:gridAfter w:val="7"/>
                <w:wBefore w:w="284" w:type="dxa"/>
                <w:wAfter w:w="5064" w:type="dxa"/>
              </w:trPr>
              <w:tc>
                <w:tcPr>
                  <w:tcW w:w="132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F1F9C06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HK"/>
                    </w:rPr>
                    <w:t>減：</w:t>
                  </w:r>
                </w:p>
              </w:tc>
              <w:tc>
                <w:tcPr>
                  <w:tcW w:w="366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AB1704A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 w:hint="eastAsia"/>
                      <w:i/>
                      <w:iCs/>
                      <w:sz w:val="24"/>
                      <w:szCs w:val="24"/>
                      <w:lang w:val="en-HK"/>
                    </w:rPr>
                    <w:t>轉至儲備</w:t>
                  </w:r>
                </w:p>
              </w:tc>
            </w:tr>
            <w:tr w:rsidR="00C121FB" w:rsidRPr="00C121FB" w14:paraId="029375D1" w14:textId="77777777" w:rsidTr="00015F68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Before w:val="1"/>
                <w:gridAfter w:val="7"/>
                <w:wBefore w:w="284" w:type="dxa"/>
                <w:wAfter w:w="5064" w:type="dxa"/>
              </w:trPr>
              <w:tc>
                <w:tcPr>
                  <w:tcW w:w="132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64AA191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366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8251B42" w14:textId="77777777" w:rsidR="00C121FB" w:rsidRPr="00C121FB" w:rsidRDefault="00C121FB" w:rsidP="00C121FB">
                  <w:pPr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 w:hint="eastAsia"/>
                      <w:i/>
                      <w:iCs/>
                      <w:noProof/>
                      <w:sz w:val="24"/>
                      <w:szCs w:val="24"/>
                      <w:lang w:eastAsia="zh-TW" w:bidi="ne-NP"/>
                    </w:rPr>
                    <w:t>股息</w:t>
                  </w:r>
                </w:p>
              </w:tc>
            </w:tr>
            <w:tr w:rsidR="00C121FB" w:rsidRPr="00C121FB" w14:paraId="10D12C84" w14:textId="77777777" w:rsidTr="00015F68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Before w:val="1"/>
                <w:gridAfter w:val="6"/>
                <w:wBefore w:w="284" w:type="dxa"/>
                <w:wAfter w:w="5046" w:type="dxa"/>
              </w:trPr>
              <w:tc>
                <w:tcPr>
                  <w:tcW w:w="132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E1B874C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HK"/>
                    </w:rPr>
                    <w:t xml:space="preserve">=       </w:t>
                  </w:r>
                </w:p>
              </w:tc>
              <w:tc>
                <w:tcPr>
                  <w:tcW w:w="3684" w:type="dxa"/>
                  <w:gridSpan w:val="2"/>
                  <w:tcBorders>
                    <w:top w:val="single" w:sz="4" w:space="0" w:color="auto"/>
                    <w:left w:val="nil"/>
                    <w:bottom w:val="double" w:sz="4" w:space="0" w:color="auto"/>
                    <w:right w:val="nil"/>
                  </w:tcBorders>
                </w:tcPr>
                <w:p w14:paraId="31226D8B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 w:hint="eastAsia"/>
                      <w:i/>
                      <w:iCs/>
                      <w:sz w:val="24"/>
                      <w:szCs w:val="24"/>
                      <w:lang w:val="en-HK"/>
                    </w:rPr>
                    <w:t>留存利潤</w:t>
                  </w:r>
                  <w:r w:rsidRPr="00C121FB">
                    <w:rPr>
                      <w:rFonts w:ascii="Times New Roman" w:hAnsi="Times New Roman" w:cs="Times New Roman" w:hint="eastAsia"/>
                      <w:i/>
                      <w:iCs/>
                      <w:sz w:val="24"/>
                      <w:szCs w:val="24"/>
                      <w:lang w:val="en-HK" w:eastAsia="zh-HK"/>
                    </w:rPr>
                    <w:t>轉下</w:t>
                  </w:r>
                </w:p>
              </w:tc>
            </w:tr>
            <w:tr w:rsidR="00C121FB" w:rsidRPr="00C121FB" w14:paraId="6128A7B0" w14:textId="77777777" w:rsidTr="00015F68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Before w:val="1"/>
                <w:gridAfter w:val="6"/>
                <w:wBefore w:w="284" w:type="dxa"/>
                <w:wAfter w:w="5046" w:type="dxa"/>
              </w:trPr>
              <w:tc>
                <w:tcPr>
                  <w:tcW w:w="132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3A56E36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3684" w:type="dxa"/>
                  <w:gridSpan w:val="2"/>
                  <w:tcBorders>
                    <w:top w:val="double" w:sz="4" w:space="0" w:color="auto"/>
                    <w:left w:val="nil"/>
                    <w:bottom w:val="nil"/>
                    <w:right w:val="nil"/>
                  </w:tcBorders>
                </w:tcPr>
                <w:p w14:paraId="3C81F88A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32F0971E" w14:textId="77777777" w:rsidTr="00015F68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Before w:val="1"/>
                <w:wBefore w:w="284" w:type="dxa"/>
              </w:trPr>
              <w:tc>
                <w:tcPr>
                  <w:tcW w:w="10056" w:type="dxa"/>
                  <w:gridSpan w:val="9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FB5F7CE" w14:textId="77777777" w:rsidR="00C121FB" w:rsidRPr="00C121FB" w:rsidRDefault="00C121FB" w:rsidP="00C121FB">
                  <w:pPr>
                    <w:contextualSpacing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3AD5D5E3" w14:textId="77777777" w:rsidTr="00015F68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Before w:val="1"/>
                <w:wBefore w:w="284" w:type="dxa"/>
              </w:trPr>
              <w:tc>
                <w:tcPr>
                  <w:tcW w:w="10056" w:type="dxa"/>
                  <w:gridSpan w:val="9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2E22859" w14:textId="77777777" w:rsidR="00C121FB" w:rsidRPr="00C121FB" w:rsidRDefault="00C121FB" w:rsidP="00C121FB">
                  <w:pPr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HK" w:eastAsia="zh-TW"/>
                    </w:rPr>
                  </w:pPr>
                  <w:r w:rsidRPr="00C121FB"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HK" w:eastAsia="zh-TW"/>
                    </w:rPr>
                    <w:t>*</w:t>
                  </w:r>
                  <w:r w:rsidRPr="00C121FB"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HK" w:eastAsia="zh-TW"/>
                    </w:rPr>
                    <w:t>參考以上</w:t>
                  </w:r>
                  <w:r w:rsidRPr="00C121FB"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HK" w:eastAsia="zh-TW"/>
                    </w:rPr>
                    <w:t xml:space="preserve"> </w:t>
                  </w:r>
                  <w:r w:rsidRPr="00C121FB"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HK" w:eastAsia="zh-TW"/>
                    </w:rPr>
                    <w:t>提示，編製</w:t>
                  </w:r>
                  <w:r w:rsidRPr="00C121FB">
                    <w:rPr>
                      <w:rFonts w:ascii="Times New Roman" w:hAnsi="Times New Roman" w:cs="Times New Roman" w:hint="eastAsia"/>
                      <w:b/>
                      <w:i/>
                      <w:sz w:val="24"/>
                      <w:szCs w:val="24"/>
                      <w:lang w:val="en-HK" w:eastAsia="zh-TW"/>
                    </w:rPr>
                    <w:t>報表以計算留存利潤</w:t>
                  </w:r>
                  <w:r w:rsidRPr="00C121FB"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HK" w:eastAsia="zh-TW"/>
                    </w:rPr>
                    <w:t>。</w:t>
                  </w:r>
                </w:p>
                <w:p w14:paraId="4932BEFD" w14:textId="77777777" w:rsidR="00C121FB" w:rsidRPr="00C121FB" w:rsidRDefault="00C121FB" w:rsidP="00C121FB">
                  <w:pPr>
                    <w:contextualSpacing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</w:pPr>
                </w:p>
              </w:tc>
            </w:tr>
            <w:tr w:rsidR="00C121FB" w:rsidRPr="00C121FB" w14:paraId="6C71B6E9" w14:textId="77777777" w:rsidTr="00015F68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Before w:val="1"/>
                <w:wBefore w:w="284" w:type="dxa"/>
              </w:trPr>
              <w:tc>
                <w:tcPr>
                  <w:tcW w:w="10056" w:type="dxa"/>
                  <w:gridSpan w:val="9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387B4779" w14:textId="77777777" w:rsidR="00C121FB" w:rsidRPr="00C121FB" w:rsidRDefault="00C121FB" w:rsidP="00C121FB">
                  <w:pPr>
                    <w:contextualSpacing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</w:pPr>
                </w:p>
              </w:tc>
            </w:tr>
            <w:tr w:rsidR="00C121FB" w:rsidRPr="00C121FB" w14:paraId="2F0E28F3" w14:textId="77777777" w:rsidTr="00015F68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Before w:val="1"/>
                <w:wBefore w:w="284" w:type="dxa"/>
              </w:trPr>
              <w:tc>
                <w:tcPr>
                  <w:tcW w:w="7513" w:type="dxa"/>
                  <w:gridSpan w:val="5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182ED32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eastAsia="zh-TW"/>
                    </w:rPr>
                    <w:tab/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eastAsia="zh-TW"/>
                    </w:rPr>
                    <w:tab/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eastAsia="zh-TW"/>
                    </w:rPr>
                    <w:tab/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eastAsia="zh-TW"/>
                    </w:rPr>
                    <w:tab/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eastAsia="zh-TW"/>
                    </w:rPr>
                    <w:tab/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eastAsia="zh-TW"/>
                    </w:rPr>
                    <w:tab/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eastAsia="zh-TW"/>
                    </w:rPr>
                    <w:tab/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eastAsia="zh-TW"/>
                    </w:rPr>
                    <w:tab/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</w:rPr>
                    <w:t>$</w:t>
                  </w:r>
                </w:p>
              </w:tc>
              <w:tc>
                <w:tcPr>
                  <w:tcW w:w="1106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76D28E5F" w14:textId="77777777" w:rsidR="00C121FB" w:rsidRPr="00C121FB" w:rsidRDefault="00C121FB" w:rsidP="00C121FB">
                  <w:pPr>
                    <w:ind w:right="-534"/>
                    <w:contextualSpacing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>$</w:t>
                  </w:r>
                </w:p>
              </w:tc>
              <w:tc>
                <w:tcPr>
                  <w:tcW w:w="1437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06ACD258" w14:textId="77777777" w:rsidR="00C121FB" w:rsidRPr="00C121FB" w:rsidRDefault="00C121FB" w:rsidP="00C121FB">
                  <w:pPr>
                    <w:contextualSpacing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>$</w:t>
                  </w:r>
                </w:p>
              </w:tc>
            </w:tr>
            <w:tr w:rsidR="00C121FB" w:rsidRPr="00C121FB" w14:paraId="48BDCCA1" w14:textId="77777777" w:rsidTr="00015F68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Before w:val="1"/>
                <w:wBefore w:w="284" w:type="dxa"/>
              </w:trPr>
              <w:tc>
                <w:tcPr>
                  <w:tcW w:w="7513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D45C7D8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0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91093F2" w14:textId="77777777" w:rsidR="00C121FB" w:rsidRPr="00C121FB" w:rsidRDefault="00C121FB" w:rsidP="00C121FB">
                  <w:pPr>
                    <w:ind w:right="-534"/>
                    <w:contextualSpacing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3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C0862A9" w14:textId="77777777" w:rsidR="00C121FB" w:rsidRPr="00C121FB" w:rsidRDefault="00C121FB" w:rsidP="00C121FB">
                  <w:pPr>
                    <w:contextualSpacing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6129AD40" w14:textId="77777777" w:rsidTr="00015F68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Before w:val="1"/>
                <w:wBefore w:w="284" w:type="dxa"/>
              </w:trPr>
              <w:tc>
                <w:tcPr>
                  <w:tcW w:w="7513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601129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0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47F0F1C" w14:textId="77777777" w:rsidR="00C121FB" w:rsidRPr="00C121FB" w:rsidRDefault="00C121FB" w:rsidP="00C121FB">
                  <w:pPr>
                    <w:ind w:right="-534"/>
                    <w:contextualSpacing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3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9738E5E" w14:textId="77777777" w:rsidR="00C121FB" w:rsidRPr="00C121FB" w:rsidRDefault="00C121FB" w:rsidP="00C121FB">
                  <w:pPr>
                    <w:contextualSpacing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32C8A2CE" w14:textId="77777777" w:rsidTr="00015F68">
              <w:trPr>
                <w:gridAfter w:val="1"/>
                <w:wAfter w:w="562" w:type="dxa"/>
              </w:trPr>
              <w:tc>
                <w:tcPr>
                  <w:tcW w:w="6438" w:type="dxa"/>
                  <w:gridSpan w:val="5"/>
                </w:tcPr>
                <w:p w14:paraId="16E848E5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44" w:type="dxa"/>
                  <w:gridSpan w:val="2"/>
                </w:tcPr>
                <w:p w14:paraId="68412818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  <w:gridSpan w:val="2"/>
                </w:tcPr>
                <w:p w14:paraId="26AC15AF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73608B85" w14:textId="77777777" w:rsidTr="00015F68">
              <w:trPr>
                <w:gridAfter w:val="1"/>
                <w:wAfter w:w="562" w:type="dxa"/>
              </w:trPr>
              <w:tc>
                <w:tcPr>
                  <w:tcW w:w="6438" w:type="dxa"/>
                  <w:gridSpan w:val="5"/>
                </w:tcPr>
                <w:p w14:paraId="561A9692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44" w:type="dxa"/>
                  <w:gridSpan w:val="2"/>
                </w:tcPr>
                <w:p w14:paraId="550F41CB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  <w:gridSpan w:val="2"/>
                </w:tcPr>
                <w:p w14:paraId="455BF205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565722A3" w14:textId="77777777" w:rsidTr="00015F68">
              <w:trPr>
                <w:gridAfter w:val="1"/>
                <w:wAfter w:w="562" w:type="dxa"/>
              </w:trPr>
              <w:tc>
                <w:tcPr>
                  <w:tcW w:w="6438" w:type="dxa"/>
                  <w:gridSpan w:val="5"/>
                </w:tcPr>
                <w:p w14:paraId="59D5681F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44" w:type="dxa"/>
                  <w:gridSpan w:val="2"/>
                </w:tcPr>
                <w:p w14:paraId="6B08625F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  <w:gridSpan w:val="2"/>
                </w:tcPr>
                <w:p w14:paraId="3BB2D30B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</w:tbl>
          <w:p w14:paraId="67D8B8A7" w14:textId="77777777" w:rsidR="00C121FB" w:rsidRPr="00C121FB" w:rsidRDefault="00C121FB" w:rsidP="00C121FB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6DE8A26C" w14:textId="77777777" w:rsidR="00C121FB" w:rsidRPr="00C121FB" w:rsidRDefault="00C121FB" w:rsidP="00C121FB">
      <w:pPr>
        <w:rPr>
          <w:rFonts w:eastAsia="DengXian"/>
        </w:rPr>
      </w:pPr>
    </w:p>
    <w:p w14:paraId="10AC00C0" w14:textId="77777777" w:rsidR="00C121FB" w:rsidRPr="00C121FB" w:rsidRDefault="00C121FB" w:rsidP="00C121FB">
      <w:pPr>
        <w:rPr>
          <w:rFonts w:eastAsia="DengXian"/>
        </w:rPr>
      </w:pPr>
    </w:p>
    <w:p w14:paraId="31A57CD3" w14:textId="77777777" w:rsidR="00C121FB" w:rsidRPr="00C121FB" w:rsidRDefault="00C121FB" w:rsidP="00C121FB">
      <w:pPr>
        <w:rPr>
          <w:rFonts w:eastAsia="DengXian"/>
        </w:rPr>
      </w:pPr>
    </w:p>
    <w:p w14:paraId="34B27189" w14:textId="77A3D5C1" w:rsidR="00C121FB" w:rsidRDefault="00C121FB" w:rsidP="00C121FB">
      <w:pPr>
        <w:rPr>
          <w:rFonts w:eastAsia="DengXian"/>
        </w:rPr>
      </w:pPr>
    </w:p>
    <w:p w14:paraId="634C4645" w14:textId="54C54636" w:rsidR="00905A5B" w:rsidRDefault="00905A5B" w:rsidP="00C121FB">
      <w:pPr>
        <w:rPr>
          <w:rFonts w:eastAsia="DengXian"/>
        </w:rPr>
      </w:pPr>
    </w:p>
    <w:p w14:paraId="2F2369DF" w14:textId="7F187526" w:rsidR="00905A5B" w:rsidRDefault="00905A5B" w:rsidP="00C121FB">
      <w:pPr>
        <w:rPr>
          <w:rFonts w:eastAsia="DengXian"/>
        </w:rPr>
      </w:pPr>
    </w:p>
    <w:p w14:paraId="68531D47" w14:textId="6A2D7772" w:rsidR="00905A5B" w:rsidRDefault="00905A5B" w:rsidP="00C121FB">
      <w:pPr>
        <w:rPr>
          <w:rFonts w:eastAsia="DengXian"/>
        </w:rPr>
      </w:pPr>
    </w:p>
    <w:p w14:paraId="6D4C3677" w14:textId="46E7A275" w:rsidR="00905A5B" w:rsidRDefault="00905A5B" w:rsidP="00C121FB">
      <w:pPr>
        <w:rPr>
          <w:rFonts w:eastAsia="DengXian"/>
        </w:rPr>
      </w:pPr>
    </w:p>
    <w:p w14:paraId="3F50415D" w14:textId="44F7A2B8" w:rsidR="00905A5B" w:rsidRDefault="00905A5B" w:rsidP="00C121FB">
      <w:pPr>
        <w:rPr>
          <w:rFonts w:eastAsia="DengXian"/>
        </w:rPr>
      </w:pPr>
    </w:p>
    <w:p w14:paraId="6B2A4E8C" w14:textId="208C2A99" w:rsidR="00905A5B" w:rsidRDefault="00905A5B" w:rsidP="00C121FB">
      <w:pPr>
        <w:rPr>
          <w:rFonts w:eastAsia="DengXian"/>
        </w:rPr>
      </w:pPr>
    </w:p>
    <w:p w14:paraId="3C4AE169" w14:textId="12A4CE83" w:rsidR="00905A5B" w:rsidRDefault="00905A5B" w:rsidP="00C121FB">
      <w:pPr>
        <w:rPr>
          <w:rFonts w:eastAsia="DengXian"/>
        </w:rPr>
      </w:pPr>
    </w:p>
    <w:p w14:paraId="57932093" w14:textId="6B171340" w:rsidR="00905A5B" w:rsidRDefault="00905A5B" w:rsidP="00C121FB">
      <w:pPr>
        <w:rPr>
          <w:rFonts w:eastAsia="DengXian"/>
        </w:rPr>
      </w:pPr>
    </w:p>
    <w:p w14:paraId="6F4A7336" w14:textId="562CCBF8" w:rsidR="00905A5B" w:rsidRDefault="00905A5B" w:rsidP="00C121FB">
      <w:pPr>
        <w:rPr>
          <w:rFonts w:eastAsia="DengXian"/>
        </w:rPr>
      </w:pPr>
    </w:p>
    <w:p w14:paraId="0F99D837" w14:textId="72D42127" w:rsidR="00905A5B" w:rsidRDefault="00905A5B" w:rsidP="00C121FB">
      <w:pPr>
        <w:rPr>
          <w:rFonts w:eastAsia="DengXian"/>
        </w:rPr>
      </w:pPr>
    </w:p>
    <w:p w14:paraId="4F08CA5B" w14:textId="1017E0F1" w:rsidR="00905A5B" w:rsidRDefault="00905A5B" w:rsidP="00C121FB">
      <w:pPr>
        <w:rPr>
          <w:rFonts w:eastAsia="DengXian"/>
        </w:rPr>
      </w:pPr>
    </w:p>
    <w:p w14:paraId="7F1D49C0" w14:textId="77777777" w:rsidR="00905A5B" w:rsidRPr="00C121FB" w:rsidRDefault="00905A5B" w:rsidP="00C121FB">
      <w:pPr>
        <w:rPr>
          <w:rFonts w:eastAsia="DengXian"/>
        </w:rPr>
      </w:pPr>
    </w:p>
    <w:p w14:paraId="3CBA682A" w14:textId="77777777" w:rsidR="00C121FB" w:rsidRPr="00C121FB" w:rsidRDefault="00C121FB" w:rsidP="00C121FB">
      <w:pPr>
        <w:rPr>
          <w:rFonts w:eastAsia="DengXian"/>
        </w:rPr>
      </w:pPr>
    </w:p>
    <w:p w14:paraId="563AF377" w14:textId="77777777" w:rsidR="00C121FB" w:rsidRPr="00C121FB" w:rsidRDefault="00C121FB" w:rsidP="00C121FB">
      <w:pPr>
        <w:tabs>
          <w:tab w:val="left" w:pos="1287"/>
          <w:tab w:val="left" w:pos="1989"/>
          <w:tab w:val="left" w:pos="3592"/>
        </w:tabs>
        <w:spacing w:after="0" w:line="240" w:lineRule="auto"/>
        <w:ind w:left="599" w:hanging="709"/>
        <w:contextualSpacing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C121FB">
        <w:rPr>
          <w:rFonts w:ascii="Times New Roman" w:hAnsi="Times New Roman" w:cs="Times New Roman"/>
          <w:sz w:val="24"/>
          <w:szCs w:val="24"/>
          <w:lang w:val="en-HK" w:eastAsia="zh-TW"/>
        </w:rPr>
        <w:lastRenderedPageBreak/>
        <w:t xml:space="preserve">(B)(c)    </w:t>
      </w:r>
      <w:r w:rsidRPr="00C121FB">
        <w:rPr>
          <w:rFonts w:ascii="Times New Roman" w:hAnsi="Times New Roman" w:cs="Times New Roman"/>
          <w:sz w:val="24"/>
          <w:szCs w:val="24"/>
          <w:lang w:val="en-HK" w:eastAsia="zh-TW"/>
        </w:rPr>
        <w:t>提示：準備所需分錄，以便編製</w:t>
      </w:r>
      <w:r w:rsidRPr="00C121FB">
        <w:rPr>
          <w:rFonts w:hint="eastAsia"/>
          <w:sz w:val="24"/>
          <w:szCs w:val="24"/>
          <w:lang w:eastAsia="zh-TW"/>
        </w:rPr>
        <w:t>財務狀況表</w:t>
      </w:r>
    </w:p>
    <w:p w14:paraId="2E9AFEC3" w14:textId="77777777" w:rsidR="00C121FB" w:rsidRPr="00C121FB" w:rsidRDefault="00C121FB" w:rsidP="00C121FB">
      <w:pPr>
        <w:tabs>
          <w:tab w:val="left" w:pos="1513"/>
          <w:tab w:val="left" w:pos="1989"/>
          <w:tab w:val="left" w:pos="3592"/>
        </w:tabs>
        <w:spacing w:after="0" w:line="240" w:lineRule="auto"/>
        <w:ind w:left="599" w:hanging="709"/>
        <w:contextualSpacing/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494"/>
      </w:tblGrid>
      <w:tr w:rsidR="00C121FB" w:rsidRPr="00C121FB" w14:paraId="418C7308" w14:textId="77777777" w:rsidTr="00015F68">
        <w:tc>
          <w:tcPr>
            <w:tcW w:w="9494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918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844"/>
              <w:gridCol w:w="1170"/>
              <w:gridCol w:w="274"/>
              <w:gridCol w:w="1896"/>
            </w:tblGrid>
            <w:tr w:rsidR="00C121FB" w:rsidRPr="00C121FB" w14:paraId="3E810653" w14:textId="77777777" w:rsidTr="00015F68">
              <w:tc>
                <w:tcPr>
                  <w:tcW w:w="9184" w:type="dxa"/>
                  <w:gridSpan w:val="4"/>
                  <w:tcBorders>
                    <w:bottom w:val="single" w:sz="4" w:space="0" w:color="auto"/>
                  </w:tcBorders>
                </w:tcPr>
                <w:p w14:paraId="0B2C5336" w14:textId="77777777" w:rsidR="00C121FB" w:rsidRPr="00C121FB" w:rsidRDefault="00C121FB" w:rsidP="00C121FB">
                  <w:pPr>
                    <w:contextualSpacing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>普通日記簿</w:t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 xml:space="preserve"> </w:t>
                  </w:r>
                </w:p>
              </w:tc>
            </w:tr>
            <w:tr w:rsidR="00C121FB" w:rsidRPr="00C121FB" w14:paraId="15A7A1CC" w14:textId="77777777" w:rsidTr="00015F68">
              <w:tc>
                <w:tcPr>
                  <w:tcW w:w="5844" w:type="dxa"/>
                  <w:tcBorders>
                    <w:top w:val="single" w:sz="4" w:space="0" w:color="auto"/>
                  </w:tcBorders>
                </w:tcPr>
                <w:p w14:paraId="76DC7178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44" w:type="dxa"/>
                  <w:gridSpan w:val="2"/>
                  <w:tcBorders>
                    <w:top w:val="single" w:sz="4" w:space="0" w:color="auto"/>
                  </w:tcBorders>
                </w:tcPr>
                <w:p w14:paraId="01FA0833" w14:textId="77777777" w:rsidR="00C121FB" w:rsidRPr="00C121FB" w:rsidRDefault="00C121FB" w:rsidP="00C121FB">
                  <w:pPr>
                    <w:contextualSpacing/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>借方</w:t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>($)</w:t>
                  </w:r>
                </w:p>
              </w:tc>
              <w:tc>
                <w:tcPr>
                  <w:tcW w:w="1896" w:type="dxa"/>
                  <w:tcBorders>
                    <w:top w:val="single" w:sz="4" w:space="0" w:color="auto"/>
                  </w:tcBorders>
                </w:tcPr>
                <w:p w14:paraId="70194CE3" w14:textId="77777777" w:rsidR="00C121FB" w:rsidRPr="00C121FB" w:rsidRDefault="00C121FB" w:rsidP="00C121FB">
                  <w:pPr>
                    <w:contextualSpacing/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>貸方</w:t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>($)</w:t>
                  </w:r>
                </w:p>
              </w:tc>
            </w:tr>
            <w:tr w:rsidR="00C121FB" w:rsidRPr="00C121FB" w14:paraId="0DF0644B" w14:textId="77777777" w:rsidTr="00015F68">
              <w:tc>
                <w:tcPr>
                  <w:tcW w:w="5844" w:type="dxa"/>
                </w:tcPr>
                <w:p w14:paraId="5AF6C6EE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44" w:type="dxa"/>
                  <w:gridSpan w:val="2"/>
                </w:tcPr>
                <w:p w14:paraId="483A7EAA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071A104F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48C79B40" w14:textId="77777777" w:rsidTr="00015F68">
              <w:tc>
                <w:tcPr>
                  <w:tcW w:w="5844" w:type="dxa"/>
                </w:tcPr>
                <w:p w14:paraId="5A44508F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>(i)</w:t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ab/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</w:rPr>
                    <w:t>股份認購</w:t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ab/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ab/>
                  </w:r>
                </w:p>
              </w:tc>
              <w:tc>
                <w:tcPr>
                  <w:tcW w:w="1444" w:type="dxa"/>
                  <w:gridSpan w:val="2"/>
                </w:tcPr>
                <w:p w14:paraId="09D36A73" w14:textId="77777777" w:rsidR="00C121FB" w:rsidRPr="00C121FB" w:rsidRDefault="00C121FB" w:rsidP="00C121FB">
                  <w:pPr>
                    <w:contextualSpacing/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>1,170,000</w:t>
                  </w:r>
                </w:p>
              </w:tc>
              <w:tc>
                <w:tcPr>
                  <w:tcW w:w="1896" w:type="dxa"/>
                </w:tcPr>
                <w:p w14:paraId="0EA771DB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23EBA182" w14:textId="77777777" w:rsidTr="00015F68">
              <w:tc>
                <w:tcPr>
                  <w:tcW w:w="5844" w:type="dxa"/>
                </w:tcPr>
                <w:p w14:paraId="2C9BC509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44" w:type="dxa"/>
                  <w:gridSpan w:val="2"/>
                </w:tcPr>
                <w:p w14:paraId="6EE2BB7D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0B3FA6B8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2E297496" w14:textId="77777777" w:rsidTr="00015F68">
              <w:tc>
                <w:tcPr>
                  <w:tcW w:w="5844" w:type="dxa"/>
                </w:tcPr>
                <w:p w14:paraId="219FC8B4" w14:textId="77777777" w:rsidR="00C121FB" w:rsidRPr="00C121FB" w:rsidRDefault="00C121FB" w:rsidP="00C121FB">
                  <w:pPr>
                    <w:spacing w:line="480" w:lineRule="auto"/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ab/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ab/>
                    <w:t>___________</w:t>
                  </w:r>
                  <w:r w:rsidRPr="00C121FB">
                    <w:rPr>
                      <w:rFonts w:ascii="Times New Roman" w:hAnsi="Times New Roman" w:cs="Times New Roman" w:hint="eastAsia"/>
                      <w:sz w:val="24"/>
                      <w:szCs w:val="24"/>
                      <w:lang w:val="en-HK" w:eastAsia="zh-TW"/>
                    </w:rPr>
                    <w:t>______</w:t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>_______</w:t>
                  </w:r>
                </w:p>
              </w:tc>
              <w:tc>
                <w:tcPr>
                  <w:tcW w:w="1444" w:type="dxa"/>
                  <w:gridSpan w:val="2"/>
                </w:tcPr>
                <w:p w14:paraId="09E35804" w14:textId="77777777" w:rsidR="00C121FB" w:rsidRPr="00C121FB" w:rsidRDefault="00C121FB" w:rsidP="00C121FB">
                  <w:pPr>
                    <w:spacing w:line="360" w:lineRule="auto"/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71B454E3" w14:textId="77777777" w:rsidR="00C121FB" w:rsidRPr="00C121FB" w:rsidRDefault="00C121FB" w:rsidP="00C121FB">
                  <w:pPr>
                    <w:spacing w:line="360" w:lineRule="auto"/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>______________</w:t>
                  </w:r>
                </w:p>
              </w:tc>
            </w:tr>
            <w:tr w:rsidR="00C121FB" w:rsidRPr="00C121FB" w14:paraId="0C04889E" w14:textId="77777777" w:rsidTr="00015F68">
              <w:tc>
                <w:tcPr>
                  <w:tcW w:w="5844" w:type="dxa"/>
                </w:tcPr>
                <w:p w14:paraId="076A7C88" w14:textId="77777777" w:rsidR="00C121FB" w:rsidRPr="00C121FB" w:rsidRDefault="00C121FB" w:rsidP="00C121FB">
                  <w:pPr>
                    <w:spacing w:line="480" w:lineRule="auto"/>
                    <w:contextualSpacing/>
                    <w:rPr>
                      <w:rFonts w:ascii="Times New Roman" w:hAnsi="Times New Roman" w:cs="Times New Roman"/>
                      <w:i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i/>
                      <w:sz w:val="24"/>
                      <w:szCs w:val="24"/>
                      <w:lang w:val="en-HK"/>
                    </w:rPr>
                    <w:tab/>
                  </w:r>
                  <w:r w:rsidRPr="00C121FB">
                    <w:rPr>
                      <w:rFonts w:ascii="Times New Roman" w:hAnsi="Times New Roman" w:cs="Times New Roman"/>
                      <w:i/>
                      <w:sz w:val="24"/>
                      <w:szCs w:val="24"/>
                      <w:lang w:val="en-HK"/>
                    </w:rPr>
                    <w:tab/>
                  </w:r>
                  <w:r w:rsidRPr="00C121FB">
                    <w:rPr>
                      <w:rFonts w:ascii="Times New Roman" w:hAnsi="Times New Roman" w:cs="Times New Roman" w:hint="eastAsia"/>
                      <w:i/>
                      <w:sz w:val="24"/>
                      <w:szCs w:val="24"/>
                      <w:lang w:val="en-HK" w:eastAsia="zh-TW"/>
                    </w:rPr>
                    <w:t>(______________</w:t>
                  </w:r>
                  <w:r w:rsidRPr="00C121FB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>× $</w:t>
                  </w:r>
                  <w:r w:rsidRPr="00C121FB">
                    <w:rPr>
                      <w:rFonts w:ascii="Times New Roman" w:hAnsi="Times New Roman" w:cs="Times New Roman" w:hint="eastAsia"/>
                      <w:i/>
                      <w:sz w:val="24"/>
                      <w:szCs w:val="24"/>
                      <w:lang w:eastAsia="zh-TW"/>
                    </w:rPr>
                    <w:t>_______)</w:t>
                  </w:r>
                </w:p>
              </w:tc>
              <w:tc>
                <w:tcPr>
                  <w:tcW w:w="1444" w:type="dxa"/>
                  <w:gridSpan w:val="2"/>
                </w:tcPr>
                <w:p w14:paraId="1B381F50" w14:textId="77777777" w:rsidR="00C121FB" w:rsidRPr="00C121FB" w:rsidRDefault="00C121FB" w:rsidP="00C121FB">
                  <w:pPr>
                    <w:spacing w:line="360" w:lineRule="auto"/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5315F27D" w14:textId="77777777" w:rsidR="00C121FB" w:rsidRPr="00C121FB" w:rsidRDefault="00C121FB" w:rsidP="00C121FB">
                  <w:pPr>
                    <w:spacing w:line="360" w:lineRule="auto"/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03BC1B14" w14:textId="77777777" w:rsidTr="00015F68">
              <w:tc>
                <w:tcPr>
                  <w:tcW w:w="5844" w:type="dxa"/>
                </w:tcPr>
                <w:p w14:paraId="24F9DBC2" w14:textId="77777777" w:rsidR="00C121FB" w:rsidRPr="00C121FB" w:rsidRDefault="00C121FB" w:rsidP="00C121FB">
                  <w:pPr>
                    <w:spacing w:line="480" w:lineRule="auto"/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ab/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ab/>
                    <w:t>___________</w:t>
                  </w:r>
                  <w:r w:rsidRPr="00C121FB">
                    <w:rPr>
                      <w:rFonts w:ascii="Times New Roman" w:hAnsi="Times New Roman" w:cs="Times New Roman" w:hint="eastAsia"/>
                      <w:sz w:val="24"/>
                      <w:szCs w:val="24"/>
                      <w:lang w:val="en-HK" w:eastAsia="zh-TW"/>
                    </w:rPr>
                    <w:t>______</w:t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>_______</w:t>
                  </w:r>
                </w:p>
              </w:tc>
              <w:tc>
                <w:tcPr>
                  <w:tcW w:w="1444" w:type="dxa"/>
                  <w:gridSpan w:val="2"/>
                </w:tcPr>
                <w:p w14:paraId="20706A75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13B0E133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  <w:t>______________</w:t>
                  </w:r>
                </w:p>
              </w:tc>
            </w:tr>
            <w:tr w:rsidR="00C121FB" w:rsidRPr="00C121FB" w14:paraId="2AD90068" w14:textId="77777777" w:rsidTr="00015F68">
              <w:tc>
                <w:tcPr>
                  <w:tcW w:w="7014" w:type="dxa"/>
                  <w:gridSpan w:val="2"/>
                </w:tcPr>
                <w:p w14:paraId="62676E8F" w14:textId="77777777" w:rsidR="00C121FB" w:rsidRPr="00C121FB" w:rsidRDefault="00C121FB" w:rsidP="00C121FB">
                  <w:pPr>
                    <w:spacing w:line="480" w:lineRule="auto"/>
                    <w:contextualSpacing/>
                    <w:rPr>
                      <w:rFonts w:ascii="Times New Roman" w:hAnsi="Times New Roman" w:cs="Times New Roman"/>
                      <w:i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i/>
                      <w:sz w:val="24"/>
                      <w:szCs w:val="24"/>
                      <w:lang w:val="en-HK"/>
                    </w:rPr>
                    <w:tab/>
                  </w:r>
                  <w:r w:rsidRPr="00C121FB">
                    <w:rPr>
                      <w:rFonts w:ascii="Times New Roman" w:hAnsi="Times New Roman" w:cs="Times New Roman"/>
                      <w:i/>
                      <w:sz w:val="24"/>
                      <w:szCs w:val="24"/>
                      <w:lang w:val="en-HK"/>
                    </w:rPr>
                    <w:tab/>
                    <w:t>[</w:t>
                  </w:r>
                  <w:r w:rsidRPr="00C121FB">
                    <w:rPr>
                      <w:rFonts w:ascii="Times New Roman" w:hAnsi="Times New Roman" w:cs="Times New Roman" w:hint="eastAsia"/>
                      <w:i/>
                      <w:sz w:val="24"/>
                      <w:szCs w:val="24"/>
                      <w:lang w:val="en-HK" w:eastAsia="zh-TW"/>
                    </w:rPr>
                    <w:t>(______________</w:t>
                  </w:r>
                  <w:r w:rsidRPr="00C121FB">
                    <w:rPr>
                      <w:rFonts w:ascii="Times New Roman" w:hAnsi="Times New Roman" w:cs="Times New Roman"/>
                      <w:i/>
                      <w:sz w:val="24"/>
                      <w:szCs w:val="24"/>
                      <w:lang w:val="en-HK" w:eastAsia="zh-TW"/>
                    </w:rPr>
                    <w:t xml:space="preserve"> - </w:t>
                  </w:r>
                  <w:r w:rsidRPr="00C121FB">
                    <w:rPr>
                      <w:rFonts w:ascii="Times New Roman" w:hAnsi="Times New Roman" w:cs="Times New Roman" w:hint="eastAsia"/>
                      <w:i/>
                      <w:sz w:val="24"/>
                      <w:szCs w:val="24"/>
                      <w:lang w:val="en-HK" w:eastAsia="zh-TW"/>
                    </w:rPr>
                    <w:t>______________</w:t>
                  </w:r>
                  <w:r w:rsidRPr="00C121FB">
                    <w:rPr>
                      <w:rFonts w:ascii="Times New Roman" w:hAnsi="Times New Roman" w:cs="Times New Roman"/>
                      <w:i/>
                      <w:sz w:val="24"/>
                      <w:szCs w:val="24"/>
                      <w:lang w:val="en-HK" w:eastAsia="zh-TW"/>
                    </w:rPr>
                    <w:t xml:space="preserve">) </w:t>
                  </w:r>
                  <w:r w:rsidRPr="00C121FB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>× $</w:t>
                  </w:r>
                  <w:r w:rsidRPr="00C121FB">
                    <w:rPr>
                      <w:rFonts w:ascii="Times New Roman" w:hAnsi="Times New Roman" w:cs="Times New Roman" w:hint="eastAsia"/>
                      <w:i/>
                      <w:sz w:val="24"/>
                      <w:szCs w:val="24"/>
                      <w:lang w:eastAsia="zh-TW"/>
                    </w:rPr>
                    <w:t>_______</w:t>
                  </w:r>
                  <w:r w:rsidRPr="00C121FB">
                    <w:rPr>
                      <w:rFonts w:ascii="Times New Roman" w:hAnsi="Times New Roman" w:cs="Times New Roman"/>
                      <w:i/>
                      <w:sz w:val="24"/>
                      <w:szCs w:val="24"/>
                      <w:lang w:eastAsia="zh-TW"/>
                    </w:rPr>
                    <w:t>]</w:t>
                  </w:r>
                </w:p>
              </w:tc>
              <w:tc>
                <w:tcPr>
                  <w:tcW w:w="274" w:type="dxa"/>
                </w:tcPr>
                <w:p w14:paraId="350948CE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403ACD0B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1ACA87AE" w14:textId="77777777" w:rsidTr="00015F68">
              <w:tc>
                <w:tcPr>
                  <w:tcW w:w="5844" w:type="dxa"/>
                </w:tcPr>
                <w:p w14:paraId="61F14E5A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44" w:type="dxa"/>
                  <w:gridSpan w:val="2"/>
                </w:tcPr>
                <w:p w14:paraId="0157B1DC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1C4EEC43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35C123C8" w14:textId="77777777" w:rsidTr="00015F68">
              <w:tc>
                <w:tcPr>
                  <w:tcW w:w="5844" w:type="dxa"/>
                </w:tcPr>
                <w:p w14:paraId="66C3EC2C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zh-TW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2130304" behindDoc="0" locked="0" layoutInCell="1" allowOverlap="1" wp14:anchorId="6561E4E7" wp14:editId="77975A24">
                            <wp:simplePos x="0" y="0"/>
                            <wp:positionH relativeFrom="column">
                              <wp:posOffset>-451650</wp:posOffset>
                            </wp:positionH>
                            <wp:positionV relativeFrom="paragraph">
                              <wp:posOffset>19379</wp:posOffset>
                            </wp:positionV>
                            <wp:extent cx="6482686" cy="1389413"/>
                            <wp:effectExtent l="0" t="0" r="13970" b="20320"/>
                            <wp:wrapNone/>
                            <wp:docPr id="60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482686" cy="1389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6652CF79" w14:textId="77777777" w:rsidR="00015F68" w:rsidRDefault="00015F68" w:rsidP="00C121FB">
                                        <w:pPr>
                                          <w:spacing w:after="0"/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</w:pPr>
                                        <w:r w:rsidRPr="00035B50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 w:rsidRPr="00035B50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 w:rsidRPr="00035B50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 w:rsidRPr="00035B50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 w:rsidRPr="001E1016">
                                          <w:rPr>
                                            <w:rFonts w:ascii="Times New Roman" w:hAnsi="Times New Roman" w:cs="Times New Roman" w:hint="eastAsia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向成功申請者配發股</w:t>
                                        </w:r>
                                        <w:r>
                                          <w:rPr>
                                            <w:rFonts w:ascii="Times New Roman" w:hAnsi="Times New Roman" w:cs="Times New Roman" w:hint="eastAsia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份</w:t>
                                        </w:r>
                                        <w:r w:rsidRPr="00035B50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 xml:space="preserve">    </w:t>
                                        </w:r>
                                        <w:r w:rsidRPr="001D1830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val="en-HK" w:eastAsia="zh-TW"/>
                                          </w:rPr>
                                          <w:t>普通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股</w:t>
                                        </w:r>
                                        <w:r w:rsidRPr="001D1830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val="en-HK" w:eastAsia="zh-TW"/>
                                          </w:rPr>
                                          <w:t>股本</w:t>
                                        </w:r>
                                      </w:p>
                                      <w:p w14:paraId="11EE4E32" w14:textId="77777777" w:rsidR="00015F68" w:rsidRPr="0019655A" w:rsidRDefault="00015F68" w:rsidP="00C121FB">
                                        <w:pPr>
                                          <w:spacing w:after="0"/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 w:rsidRPr="0019655A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(</w:t>
                                        </w:r>
                                        <w:r w:rsidRPr="001E1016">
                                          <w:rPr>
                                            <w:rFonts w:ascii="Times New Roman" w:hAnsi="Times New Roman" w:cs="Times New Roman" w:hint="eastAsia"/>
                                            <w:i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發行股份數量</w:t>
                                        </w:r>
                                        <w:r>
                                          <w:rPr>
                                            <w:rFonts w:ascii="Times New Roman" w:hAnsi="Times New Roman" w:cs="Times New Roman" w:hint="eastAsia"/>
                                            <w:i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 xml:space="preserve"> </w:t>
                                        </w:r>
                                        <w:r w:rsidRPr="0019655A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×</w:t>
                                        </w:r>
                                        <w:r w:rsidRPr="001E1016">
                                          <w:rPr>
                                            <w:rFonts w:ascii="Times New Roman" w:hAnsi="Times New Roman" w:cs="Times New Roman" w:hint="eastAsia"/>
                                            <w:i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發行價格</w:t>
                                        </w:r>
                                        <w:r w:rsidRPr="0019655A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)</w:t>
                                        </w:r>
                                      </w:p>
                                      <w:p w14:paraId="7E3A8397" w14:textId="77777777" w:rsidR="00015F68" w:rsidRDefault="00015F68" w:rsidP="00C121FB">
                                        <w:pPr>
                                          <w:spacing w:after="0"/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</w:pPr>
                                        <w:r w:rsidRPr="002B74E9">
                                          <w:rPr>
                                            <w:rFonts w:ascii="Times New Roman" w:hAnsi="Times New Roman" w:cs="Times New Roman" w:hint="eastAsia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股份認購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</w:p>
                                      <w:p w14:paraId="25D7373C" w14:textId="77777777" w:rsidR="00015F68" w:rsidRDefault="00015F68" w:rsidP="00C121FB">
                                        <w:pPr>
                                          <w:spacing w:after="0"/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 w:hint="eastAsia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應退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還</w:t>
                                        </w:r>
                                        <w:r w:rsidRPr="001D1830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的</w:t>
                                        </w:r>
                                        <w:r>
                                          <w:rPr>
                                            <w:rFonts w:ascii="Times New Roman" w:hAnsi="Times New Roman" w:cs="Times New Roman" w:hint="eastAsia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超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額</w:t>
                                        </w:r>
                                        <w:r>
                                          <w:rPr>
                                            <w:rFonts w:ascii="Times New Roman" w:hAnsi="Times New Roman" w:cs="Times New Roman" w:hint="eastAsia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認購數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量</w:t>
                                        </w:r>
                                        <w:r w:rsidRPr="0019655A">
                                          <w:rPr>
                                            <w:rFonts w:ascii="Times New Roman" w:hAnsi="Times New Roman" w:cs="Times New Roman"/>
                                            <w:noProof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drawing>
                                            <wp:inline distT="0" distB="0" distL="0" distR="0" wp14:anchorId="054A7004" wp14:editId="13B7F97C">
                                              <wp:extent cx="464185" cy="129711"/>
                                              <wp:effectExtent l="0" t="0" r="0" b="3810"/>
                                              <wp:docPr id="268" name="Picture 238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2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10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481091" cy="134435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  <w:r>
                                          <w:rPr>
                                            <w:rFonts w:ascii="Times New Roman" w:hAnsi="Times New Roman" w:cs="Times New Roman" w:hint="eastAsia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負債</w:t>
                                        </w:r>
                                      </w:p>
                                      <w:p w14:paraId="4C6ECA8B" w14:textId="77777777" w:rsidR="00015F68" w:rsidRPr="0019655A" w:rsidRDefault="00015F68" w:rsidP="00C121FB">
                                        <w:pPr>
                                          <w:spacing w:after="0"/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ab/>
                                        </w:r>
                                        <w:r w:rsidRPr="00A93C13">
                                          <w:rPr>
                                            <w:rFonts w:ascii="Times New Roman" w:hAnsi="Times New Roman" w:cs="Times New Roman" w:hint="eastAsia"/>
                                            <w:i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(</w:t>
                                        </w:r>
                                        <w:r w:rsidRPr="00A93C13">
                                          <w:rPr>
                                            <w:rFonts w:ascii="Times New Roman" w:hAnsi="Times New Roman" w:cs="Times New Roman" w:hint="eastAsia"/>
                                            <w:i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認購股份數量–發行股份數量</w:t>
                                        </w:r>
                                        <w:r w:rsidRPr="00A93C13">
                                          <w:rPr>
                                            <w:rFonts w:ascii="Times New Roman" w:hAnsi="Times New Roman" w:cs="Times New Roman" w:hint="eastAsia"/>
                                            <w:i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 xml:space="preserve">) </w:t>
                                        </w:r>
                                        <w:r w:rsidRPr="00A93C13">
                                          <w:rPr>
                                            <w:rFonts w:ascii="Times New Roman" w:hAnsi="Times New Roman" w:cs="Times New Roman" w:hint="eastAsia"/>
                                            <w:i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×</w:t>
                                        </w:r>
                                        <w:r>
                                          <w:rPr>
                                            <w:rFonts w:ascii="Times New Roman" w:hAnsi="Times New Roman" w:cs="Times New Roman" w:hint="eastAsia"/>
                                            <w:i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 xml:space="preserve"> </w:t>
                                        </w:r>
                                        <w:r w:rsidRPr="00A93C13">
                                          <w:rPr>
                                            <w:rFonts w:ascii="Times New Roman" w:hAnsi="Times New Roman" w:cs="Times New Roman" w:hint="eastAsia"/>
                                            <w:i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  <w:t>發行價格</w:t>
                                        </w:r>
                                      </w:p>
                                      <w:p w14:paraId="515D16DA" w14:textId="77777777" w:rsidR="00015F68" w:rsidRDefault="00015F68" w:rsidP="00C121FB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</w:pPr>
                                      </w:p>
                                      <w:p w14:paraId="7B4299A9" w14:textId="77777777" w:rsidR="00015F68" w:rsidRDefault="00015F68" w:rsidP="00C121FB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</w:pPr>
                                      </w:p>
                                      <w:p w14:paraId="450DDAE3" w14:textId="77777777" w:rsidR="00015F68" w:rsidRPr="00035B50" w:rsidRDefault="00015F68" w:rsidP="00C121FB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lang w:eastAsia="zh-TW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561E4E7" id="_x0000_s1062" type="#_x0000_t202" style="position:absolute;margin-left:-35.55pt;margin-top:1.55pt;width:510.45pt;height:109.4pt;z-index:252130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">
                            <v:textbox>
                              <w:txbxContent>
                                <w:p w14:paraId="6652CF79" w14:textId="77777777" w:rsidR="00015F68" w:rsidRDefault="00015F68" w:rsidP="00C121FB">
                                  <w:pPr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  <w:r w:rsidRPr="00035B50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035B50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035B50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035B50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1E1016"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szCs w:val="24"/>
                                      <w:lang w:eastAsia="zh-TW"/>
                                    </w:rPr>
                                    <w:t>向成功申請者配發股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szCs w:val="24"/>
                                      <w:lang w:eastAsia="zh-TW"/>
                                    </w:rPr>
                                    <w:t>份</w:t>
                                  </w:r>
                                  <w:r w:rsidRPr="00035B50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 xml:space="preserve">    </w:t>
                                  </w:r>
                                  <w:r w:rsidRPr="001D1830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HK" w:eastAsia="zh-TW"/>
                                    </w:rPr>
                                    <w:t>普通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股</w:t>
                                  </w:r>
                                  <w:r w:rsidRPr="001D1830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HK" w:eastAsia="zh-TW"/>
                                    </w:rPr>
                                    <w:t>股本</w:t>
                                  </w:r>
                                </w:p>
                                <w:p w14:paraId="11EE4E32" w14:textId="77777777" w:rsidR="00015F68" w:rsidRPr="0019655A" w:rsidRDefault="00015F68" w:rsidP="00C121FB">
                                  <w:pPr>
                                    <w:spacing w:after="0"/>
                                    <w:rPr>
                                      <w:rFonts w:ascii="Times New Roman" w:hAnsi="Times New Roman" w:cs="Times New Roman"/>
                                      <w:i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 w:rsidRPr="0019655A">
                                    <w:rPr>
                                      <w:rFonts w:ascii="Times New Roman" w:hAnsi="Times New Roman" w:cs="Times New Roman"/>
                                      <w:i/>
                                      <w:sz w:val="24"/>
                                      <w:szCs w:val="24"/>
                                      <w:lang w:eastAsia="zh-TW"/>
                                    </w:rPr>
                                    <w:t>(</w:t>
                                  </w:r>
                                  <w:r w:rsidRPr="001E1016">
                                    <w:rPr>
                                      <w:rFonts w:ascii="Times New Roman" w:hAnsi="Times New Roman" w:cs="Times New Roman" w:hint="eastAsia"/>
                                      <w:i/>
                                      <w:sz w:val="24"/>
                                      <w:szCs w:val="24"/>
                                      <w:lang w:eastAsia="zh-TW"/>
                                    </w:rPr>
                                    <w:t>發行股份數量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i/>
                                      <w:sz w:val="24"/>
                                      <w:szCs w:val="24"/>
                                      <w:lang w:eastAsia="zh-TW"/>
                                    </w:rPr>
                                    <w:t xml:space="preserve"> </w:t>
                                  </w:r>
                                  <w:r w:rsidRPr="0019655A">
                                    <w:rPr>
                                      <w:rFonts w:ascii="Times New Roman" w:hAnsi="Times New Roman" w:cs="Times New Roman"/>
                                      <w:i/>
                                      <w:sz w:val="24"/>
                                      <w:szCs w:val="24"/>
                                      <w:lang w:eastAsia="zh-TW"/>
                                    </w:rPr>
                                    <w:t>×</w:t>
                                  </w:r>
                                  <w:r w:rsidRPr="001E1016">
                                    <w:rPr>
                                      <w:rFonts w:ascii="Times New Roman" w:hAnsi="Times New Roman" w:cs="Times New Roman" w:hint="eastAsia"/>
                                      <w:i/>
                                      <w:sz w:val="24"/>
                                      <w:szCs w:val="24"/>
                                      <w:lang w:eastAsia="zh-TW"/>
                                    </w:rPr>
                                    <w:t>發行價格</w:t>
                                  </w:r>
                                  <w:r w:rsidRPr="0019655A">
                                    <w:rPr>
                                      <w:rFonts w:ascii="Times New Roman" w:hAnsi="Times New Roman" w:cs="Times New Roman"/>
                                      <w:i/>
                                      <w:sz w:val="24"/>
                                      <w:szCs w:val="24"/>
                                      <w:lang w:eastAsia="zh-TW"/>
                                    </w:rPr>
                                    <w:t>)</w:t>
                                  </w:r>
                                </w:p>
                                <w:p w14:paraId="7E3A8397" w14:textId="77777777" w:rsidR="00015F68" w:rsidRDefault="00015F68" w:rsidP="00C121FB">
                                  <w:pPr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  <w:r w:rsidRPr="002B74E9"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szCs w:val="24"/>
                                      <w:lang w:eastAsia="zh-TW"/>
                                    </w:rPr>
                                    <w:t>股份認購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</w:p>
                                <w:p w14:paraId="25D7373C" w14:textId="77777777" w:rsidR="00015F68" w:rsidRDefault="00015F68" w:rsidP="00C121FB">
                                  <w:pPr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szCs w:val="24"/>
                                      <w:lang w:eastAsia="zh-TW"/>
                                    </w:rPr>
                                    <w:t>應退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還</w:t>
                                  </w:r>
                                  <w:r w:rsidRPr="001D1830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的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szCs w:val="24"/>
                                      <w:lang w:eastAsia="zh-TW"/>
                                    </w:rPr>
                                    <w:t>超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額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szCs w:val="24"/>
                                      <w:lang w:eastAsia="zh-TW"/>
                                    </w:rPr>
                                    <w:t>認購數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量</w:t>
                                  </w:r>
                                  <w:r w:rsidRPr="0019655A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054A7004" wp14:editId="13B7F97C">
                                        <wp:extent cx="464185" cy="129711"/>
                                        <wp:effectExtent l="0" t="0" r="0" b="3810"/>
                                        <wp:docPr id="268" name="Picture 23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481091" cy="13443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szCs w:val="24"/>
                                      <w:lang w:eastAsia="zh-TW"/>
                                    </w:rPr>
                                    <w:t>負債</w:t>
                                  </w:r>
                                </w:p>
                                <w:p w14:paraId="4C6ECA8B" w14:textId="77777777" w:rsidR="00015F68" w:rsidRPr="0019655A" w:rsidRDefault="00015F68" w:rsidP="00C121FB">
                                  <w:pPr>
                                    <w:spacing w:after="0"/>
                                    <w:rPr>
                                      <w:rFonts w:ascii="Times New Roman" w:hAnsi="Times New Roman" w:cs="Times New Roman"/>
                                      <w:i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ab/>
                                  </w:r>
                                  <w:r w:rsidRPr="00A93C13">
                                    <w:rPr>
                                      <w:rFonts w:ascii="Times New Roman" w:hAnsi="Times New Roman" w:cs="Times New Roman" w:hint="eastAsia"/>
                                      <w:i/>
                                      <w:sz w:val="24"/>
                                      <w:szCs w:val="24"/>
                                      <w:lang w:eastAsia="zh-TW"/>
                                    </w:rPr>
                                    <w:t>(</w:t>
                                  </w:r>
                                  <w:r w:rsidRPr="00A93C13">
                                    <w:rPr>
                                      <w:rFonts w:ascii="Times New Roman" w:hAnsi="Times New Roman" w:cs="Times New Roman" w:hint="eastAsia"/>
                                      <w:i/>
                                      <w:sz w:val="24"/>
                                      <w:szCs w:val="24"/>
                                      <w:lang w:eastAsia="zh-TW"/>
                                    </w:rPr>
                                    <w:t>認購股份數量–發行股份數量</w:t>
                                  </w:r>
                                  <w:r w:rsidRPr="00A93C13">
                                    <w:rPr>
                                      <w:rFonts w:ascii="Times New Roman" w:hAnsi="Times New Roman" w:cs="Times New Roman" w:hint="eastAsia"/>
                                      <w:i/>
                                      <w:sz w:val="24"/>
                                      <w:szCs w:val="24"/>
                                      <w:lang w:eastAsia="zh-TW"/>
                                    </w:rPr>
                                    <w:t xml:space="preserve">) </w:t>
                                  </w:r>
                                  <w:r w:rsidRPr="00A93C13">
                                    <w:rPr>
                                      <w:rFonts w:ascii="Times New Roman" w:hAnsi="Times New Roman" w:cs="Times New Roman" w:hint="eastAsia"/>
                                      <w:i/>
                                      <w:sz w:val="24"/>
                                      <w:szCs w:val="24"/>
                                      <w:lang w:eastAsia="zh-TW"/>
                                    </w:rPr>
                                    <w:t>×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i/>
                                      <w:sz w:val="24"/>
                                      <w:szCs w:val="24"/>
                                      <w:lang w:eastAsia="zh-TW"/>
                                    </w:rPr>
                                    <w:t xml:space="preserve"> </w:t>
                                  </w:r>
                                  <w:r w:rsidRPr="00A93C13">
                                    <w:rPr>
                                      <w:rFonts w:ascii="Times New Roman" w:hAnsi="Times New Roman" w:cs="Times New Roman" w:hint="eastAsia"/>
                                      <w:i/>
                                      <w:sz w:val="24"/>
                                      <w:szCs w:val="24"/>
                                      <w:lang w:eastAsia="zh-TW"/>
                                    </w:rPr>
                                    <w:t>發行價格</w:t>
                                  </w:r>
                                </w:p>
                                <w:p w14:paraId="515D16DA" w14:textId="77777777" w:rsidR="00015F68" w:rsidRDefault="00015F68" w:rsidP="00C121FB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</w:p>
                                <w:p w14:paraId="7B4299A9" w14:textId="77777777" w:rsidR="00015F68" w:rsidRDefault="00015F68" w:rsidP="00C121FB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</w:p>
                                <w:p w14:paraId="450DDAE3" w14:textId="77777777" w:rsidR="00015F68" w:rsidRPr="00035B50" w:rsidRDefault="00015F68" w:rsidP="00C121FB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1444" w:type="dxa"/>
                  <w:gridSpan w:val="2"/>
                </w:tcPr>
                <w:p w14:paraId="054840E6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3FEE5860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7FA7D7B4" w14:textId="77777777" w:rsidTr="00015F68">
              <w:tc>
                <w:tcPr>
                  <w:tcW w:w="5844" w:type="dxa"/>
                </w:tcPr>
                <w:p w14:paraId="4D867F61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zh-TW"/>
                    </w:rPr>
                    <mc:AlternateContent>
                      <mc:Choice Requires="wps">
                        <w:drawing>
                          <wp:anchor distT="0" distB="0" distL="114300" distR="114300" simplePos="0" relativeHeight="252132352" behindDoc="0" locked="0" layoutInCell="1" allowOverlap="1" wp14:anchorId="046A0A52" wp14:editId="731AAD59">
                            <wp:simplePos x="0" y="0"/>
                            <wp:positionH relativeFrom="column">
                              <wp:posOffset>3023870</wp:posOffset>
                            </wp:positionH>
                            <wp:positionV relativeFrom="paragraph">
                              <wp:posOffset>-1905</wp:posOffset>
                            </wp:positionV>
                            <wp:extent cx="381635" cy="0"/>
                            <wp:effectExtent l="0" t="76200" r="18415" b="95250"/>
                            <wp:wrapNone/>
                            <wp:docPr id="236" name="Straight Arrow Connector 23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381635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6350" cap="flat" cmpd="sng" algn="ctr">
                                      <a:solidFill>
                                        <a:srgbClr val="4472C4"/>
                                      </a:solidFill>
                                      <a:prstDash val="solid"/>
                                      <a:miter lim="800000"/>
                                      <a:tailEnd type="triangle"/>
                                    </a:ln>
                                    <a:effectLst/>
                                  </wps:spPr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2D19BC2B" id="Straight Arrow Connector 236" o:spid="_x0000_s1026" type="#_x0000_t32" style="position:absolute;margin-left:238.1pt;margin-top:-.15pt;width:30.05pt;height:0;z-index:25213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" strokecolor="#4472c4" strokeweight=".5pt">
                            <v:stroke endarrow="block" joinstyle="miter"/>
                          </v:shape>
                        </w:pict>
                      </mc:Fallback>
                    </mc:AlternateContent>
                  </w:r>
                  <w:r w:rsidRPr="00C121FB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zh-TW"/>
                    </w:rPr>
                    <mc:AlternateContent>
                      <mc:Choice Requires="wps">
                        <w:drawing>
                          <wp:anchor distT="0" distB="0" distL="114300" distR="114300" simplePos="0" relativeHeight="252131328" behindDoc="0" locked="0" layoutInCell="1" allowOverlap="1" wp14:anchorId="61792D0F" wp14:editId="00C290DD">
                            <wp:simplePos x="0" y="0"/>
                            <wp:positionH relativeFrom="column">
                              <wp:posOffset>829291</wp:posOffset>
                            </wp:positionH>
                            <wp:positionV relativeFrom="paragraph">
                              <wp:posOffset>-45995</wp:posOffset>
                            </wp:positionV>
                            <wp:extent cx="572609" cy="334370"/>
                            <wp:effectExtent l="0" t="38100" r="56515" b="27940"/>
                            <wp:wrapNone/>
                            <wp:docPr id="235" name="Straight Arrow Connector 23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572609" cy="33437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6350" cap="flat" cmpd="sng" algn="ctr">
                                      <a:solidFill>
                                        <a:srgbClr val="4472C4"/>
                                      </a:solidFill>
                                      <a:prstDash val="solid"/>
                                      <a:miter lim="800000"/>
                                      <a:tailEnd type="triangle"/>
                                    </a:ln>
                                    <a:effectLst/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458E6084" id="Straight Arrow Connector 235" o:spid="_x0000_s1026" type="#_x0000_t32" style="position:absolute;margin-left:65.3pt;margin-top:-3.6pt;width:45.1pt;height:26.35pt;flip:y;z-index:25213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" strokecolor="#4472c4" strokeweight=".5pt">
                            <v:stroke endarrow="block" joinstyle="miter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1444" w:type="dxa"/>
                  <w:gridSpan w:val="2"/>
                </w:tcPr>
                <w:p w14:paraId="3BD19045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71986D59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2D362F4D" w14:textId="77777777" w:rsidTr="00015F68">
              <w:tc>
                <w:tcPr>
                  <w:tcW w:w="5844" w:type="dxa"/>
                </w:tcPr>
                <w:p w14:paraId="650B15A4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44" w:type="dxa"/>
                  <w:gridSpan w:val="2"/>
                </w:tcPr>
                <w:p w14:paraId="754A1B27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37009A8F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4923FAF4" w14:textId="77777777" w:rsidTr="00015F68">
              <w:tc>
                <w:tcPr>
                  <w:tcW w:w="5844" w:type="dxa"/>
                </w:tcPr>
                <w:p w14:paraId="12C15E2A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44" w:type="dxa"/>
                  <w:gridSpan w:val="2"/>
                </w:tcPr>
                <w:p w14:paraId="1F4625C9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61245028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5853E0C4" w14:textId="77777777" w:rsidTr="00015F68">
              <w:tc>
                <w:tcPr>
                  <w:tcW w:w="5844" w:type="dxa"/>
                </w:tcPr>
                <w:p w14:paraId="045F361D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  <w:r w:rsidRPr="00C121FB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zh-TW"/>
                    </w:rPr>
                    <mc:AlternateContent>
                      <mc:Choice Requires="wps">
                        <w:drawing>
                          <wp:anchor distT="0" distB="0" distL="114300" distR="114300" simplePos="0" relativeHeight="252133376" behindDoc="0" locked="0" layoutInCell="1" allowOverlap="1" wp14:anchorId="433C1DCA" wp14:editId="744FAE5D">
                            <wp:simplePos x="0" y="0"/>
                            <wp:positionH relativeFrom="column">
                              <wp:posOffset>869305</wp:posOffset>
                            </wp:positionH>
                            <wp:positionV relativeFrom="paragraph">
                              <wp:posOffset>-148818</wp:posOffset>
                            </wp:positionV>
                            <wp:extent cx="525439" cy="375314"/>
                            <wp:effectExtent l="0" t="0" r="46355" b="62865"/>
                            <wp:wrapNone/>
                            <wp:docPr id="237" name="Straight Arrow Connector 23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25439" cy="375314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6350" cap="flat" cmpd="sng" algn="ctr">
                                      <a:solidFill>
                                        <a:srgbClr val="4472C4"/>
                                      </a:solidFill>
                                      <a:prstDash val="solid"/>
                                      <a:miter lim="800000"/>
                                      <a:tailEnd type="triangle"/>
                                    </a:ln>
                                    <a:effectLst/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197E8597" id="Straight Arrow Connector 237" o:spid="_x0000_s1026" type="#_x0000_t32" style="position:absolute;margin-left:68.45pt;margin-top:-11.7pt;width:41.35pt;height:29.55pt;z-index:25213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" strokecolor="#4472c4" strokeweight=".5pt">
                            <v:stroke endarrow="block" joinstyle="miter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1444" w:type="dxa"/>
                  <w:gridSpan w:val="2"/>
                </w:tcPr>
                <w:p w14:paraId="53ABB759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7DA5AFBD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2101FE3D" w14:textId="77777777" w:rsidTr="00015F68">
              <w:tc>
                <w:tcPr>
                  <w:tcW w:w="5844" w:type="dxa"/>
                </w:tcPr>
                <w:p w14:paraId="24E2A9D4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44" w:type="dxa"/>
                  <w:gridSpan w:val="2"/>
                </w:tcPr>
                <w:p w14:paraId="2699EFB3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7A8D7D04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43F86F15" w14:textId="77777777" w:rsidTr="00015F68">
              <w:tc>
                <w:tcPr>
                  <w:tcW w:w="5844" w:type="dxa"/>
                </w:tcPr>
                <w:p w14:paraId="64832055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44" w:type="dxa"/>
                  <w:gridSpan w:val="2"/>
                </w:tcPr>
                <w:p w14:paraId="157C433C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5B2C0CEB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098B3A03" w14:textId="77777777" w:rsidTr="00015F68">
              <w:tc>
                <w:tcPr>
                  <w:tcW w:w="5844" w:type="dxa"/>
                </w:tcPr>
                <w:p w14:paraId="2CCA5F0F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44" w:type="dxa"/>
                  <w:gridSpan w:val="2"/>
                </w:tcPr>
                <w:p w14:paraId="6AAD8189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1D4F62BA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  <w:tr w:rsidR="00C121FB" w:rsidRPr="00C121FB" w14:paraId="2C457468" w14:textId="77777777" w:rsidTr="00015F68">
              <w:tc>
                <w:tcPr>
                  <w:tcW w:w="5844" w:type="dxa"/>
                </w:tcPr>
                <w:p w14:paraId="3D3D40A9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444" w:type="dxa"/>
                  <w:gridSpan w:val="2"/>
                </w:tcPr>
                <w:p w14:paraId="71E65661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  <w:tc>
                <w:tcPr>
                  <w:tcW w:w="1896" w:type="dxa"/>
                </w:tcPr>
                <w:p w14:paraId="2C8CAFEA" w14:textId="77777777" w:rsidR="00C121FB" w:rsidRPr="00C121FB" w:rsidRDefault="00C121FB" w:rsidP="00C121FB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/>
                    </w:rPr>
                  </w:pPr>
                </w:p>
              </w:tc>
            </w:tr>
          </w:tbl>
          <w:p w14:paraId="7F8F8FCC" w14:textId="77777777" w:rsidR="00C121FB" w:rsidRPr="00C121FB" w:rsidRDefault="00C121FB" w:rsidP="00C121FB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4425BF5D" w14:textId="7EF44AA4" w:rsidR="00C121FB" w:rsidRPr="00C121FB" w:rsidRDefault="00C121FB" w:rsidP="00C121FB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en-HK" w:eastAsia="zh-TW"/>
        </w:rPr>
      </w:pPr>
      <w:r w:rsidRPr="00C121FB">
        <w:rPr>
          <w:rFonts w:ascii="Times New Roman" w:hAnsi="Times New Roman" w:cs="Times New Roman"/>
          <w:b/>
          <w:i/>
          <w:sz w:val="24"/>
          <w:szCs w:val="24"/>
          <w:lang w:val="en-HK" w:eastAsia="zh-TW"/>
        </w:rPr>
        <w:t>*</w:t>
      </w:r>
      <w:r w:rsidRPr="00C121FB">
        <w:rPr>
          <w:rFonts w:ascii="Times New Roman" w:hAnsi="Times New Roman" w:cs="Times New Roman"/>
          <w:b/>
          <w:i/>
          <w:sz w:val="24"/>
          <w:szCs w:val="24"/>
          <w:lang w:val="en-HK" w:eastAsia="zh-TW"/>
        </w:rPr>
        <w:t>參考以上提示，編製</w:t>
      </w:r>
      <w:r w:rsidRPr="00C121FB">
        <w:rPr>
          <w:rFonts w:ascii="Times New Roman" w:hAnsi="Times New Roman" w:cs="Times New Roman" w:hint="eastAsia"/>
          <w:b/>
          <w:i/>
          <w:sz w:val="24"/>
          <w:szCs w:val="24"/>
          <w:lang w:val="en-HK" w:eastAsia="zh-TW"/>
        </w:rPr>
        <w:t>財務狀況表</w:t>
      </w:r>
      <w:r w:rsidRPr="00C121FB">
        <w:rPr>
          <w:rFonts w:ascii="Times New Roman" w:hAnsi="Times New Roman" w:cs="Times New Roman"/>
          <w:b/>
          <w:i/>
          <w:sz w:val="24"/>
          <w:szCs w:val="24"/>
          <w:lang w:val="en-HK" w:eastAsia="zh-TW"/>
        </w:rPr>
        <w:t>。</w:t>
      </w:r>
    </w:p>
    <w:p w14:paraId="772B3B3B" w14:textId="77777777" w:rsidR="00C121FB" w:rsidRPr="00C121FB" w:rsidRDefault="00C121FB" w:rsidP="00C121FB">
      <w:pPr>
        <w:rPr>
          <w:lang w:val="en-HK" w:eastAsia="zh-T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6361"/>
        <w:gridCol w:w="1387"/>
        <w:gridCol w:w="1431"/>
      </w:tblGrid>
      <w:tr w:rsidR="00C121FB" w:rsidRPr="00C121FB" w14:paraId="030B0C18" w14:textId="77777777" w:rsidTr="00015F68">
        <w:tc>
          <w:tcPr>
            <w:tcW w:w="567" w:type="dxa"/>
          </w:tcPr>
          <w:p w14:paraId="508C4E94" w14:textId="77777777" w:rsidR="00C121FB" w:rsidRPr="00C121FB" w:rsidRDefault="00C121FB" w:rsidP="00C121FB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6361" w:type="dxa"/>
          </w:tcPr>
          <w:p w14:paraId="31AF5F41" w14:textId="77777777" w:rsidR="00C121FB" w:rsidRPr="00C121FB" w:rsidRDefault="00C121FB" w:rsidP="00C121F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1387" w:type="dxa"/>
          </w:tcPr>
          <w:p w14:paraId="2FE61223" w14:textId="77777777" w:rsidR="00C121FB" w:rsidRPr="00C121FB" w:rsidRDefault="00C121FB" w:rsidP="00C121F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1431" w:type="dxa"/>
          </w:tcPr>
          <w:p w14:paraId="2852942B" w14:textId="77777777" w:rsidR="00C121FB" w:rsidRPr="00C121FB" w:rsidRDefault="00C121FB" w:rsidP="00C121F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</w:tbl>
    <w:tbl>
      <w:tblPr>
        <w:tblW w:w="9781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7"/>
        <w:gridCol w:w="6663"/>
        <w:gridCol w:w="1417"/>
        <w:gridCol w:w="1134"/>
      </w:tblGrid>
      <w:tr w:rsidR="00C121FB" w:rsidRPr="00C121FB" w14:paraId="3B50B6C9" w14:textId="77777777" w:rsidTr="00015F68">
        <w:tc>
          <w:tcPr>
            <w:tcW w:w="567" w:type="dxa"/>
          </w:tcPr>
          <w:p w14:paraId="59DB995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9214" w:type="dxa"/>
            <w:gridSpan w:val="3"/>
          </w:tcPr>
          <w:p w14:paraId="5897317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615EE502" w14:textId="77777777" w:rsidTr="00015F68">
        <w:tc>
          <w:tcPr>
            <w:tcW w:w="567" w:type="dxa"/>
          </w:tcPr>
          <w:p w14:paraId="228104B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  <w:tcBorders>
              <w:top w:val="single" w:sz="4" w:space="0" w:color="auto"/>
            </w:tcBorders>
          </w:tcPr>
          <w:p w14:paraId="4A9F26E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6A3D211" w14:textId="77777777" w:rsidR="00C121FB" w:rsidRPr="00C121FB" w:rsidRDefault="00C121FB" w:rsidP="00C121FB">
            <w:pPr>
              <w:widowControl w:val="0"/>
              <w:tabs>
                <w:tab w:val="right" w:pos="1366"/>
              </w:tabs>
              <w:snapToGrid w:val="0"/>
              <w:spacing w:after="0" w:line="240" w:lineRule="auto"/>
              <w:ind w:right="-111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$</w:t>
            </w: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ab/>
              <w:t>$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5BEBCD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$</w:t>
            </w:r>
          </w:p>
        </w:tc>
      </w:tr>
      <w:tr w:rsidR="00C121FB" w:rsidRPr="00C121FB" w14:paraId="6365D30C" w14:textId="77777777" w:rsidTr="00015F68">
        <w:tc>
          <w:tcPr>
            <w:tcW w:w="567" w:type="dxa"/>
          </w:tcPr>
          <w:p w14:paraId="10846F5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43AF5E5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DengXian" w:hAnsi="Times New Roman" w:cs="Times New Roman"/>
                <w:b/>
                <w:bCs/>
                <w:sz w:val="24"/>
                <w:szCs w:val="24"/>
              </w:rPr>
            </w:pPr>
            <w:r w:rsidRPr="00C121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資產</w:t>
            </w:r>
          </w:p>
        </w:tc>
        <w:tc>
          <w:tcPr>
            <w:tcW w:w="1417" w:type="dxa"/>
          </w:tcPr>
          <w:p w14:paraId="39C37A1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1B2E89B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72E2612E" w14:textId="77777777" w:rsidTr="00015F68">
        <w:tc>
          <w:tcPr>
            <w:tcW w:w="567" w:type="dxa"/>
          </w:tcPr>
          <w:p w14:paraId="545E5B95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42EC565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7FBA3BE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2699BC8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34736656" w14:textId="77777777" w:rsidTr="00015F68">
        <w:tc>
          <w:tcPr>
            <w:tcW w:w="567" w:type="dxa"/>
          </w:tcPr>
          <w:p w14:paraId="71B70F4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8080" w:type="dxa"/>
            <w:gridSpan w:val="2"/>
          </w:tcPr>
          <w:p w14:paraId="16D1200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ind w:right="480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6FC6B0A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0348CDAC" w14:textId="77777777" w:rsidTr="00015F68">
        <w:tc>
          <w:tcPr>
            <w:tcW w:w="567" w:type="dxa"/>
          </w:tcPr>
          <w:p w14:paraId="4A29B44D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3CF6DD9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65A0C29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63565D5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153301B6" w14:textId="77777777" w:rsidTr="00015F68">
        <w:tc>
          <w:tcPr>
            <w:tcW w:w="567" w:type="dxa"/>
          </w:tcPr>
          <w:p w14:paraId="1B06EFE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742DBE5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</w:p>
        </w:tc>
        <w:tc>
          <w:tcPr>
            <w:tcW w:w="1417" w:type="dxa"/>
          </w:tcPr>
          <w:p w14:paraId="19EC0F8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101BCA7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308746CC" w14:textId="77777777" w:rsidTr="00015F68">
        <w:tc>
          <w:tcPr>
            <w:tcW w:w="567" w:type="dxa"/>
          </w:tcPr>
          <w:p w14:paraId="60D56BB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7692726B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</w:p>
        </w:tc>
        <w:tc>
          <w:tcPr>
            <w:tcW w:w="1417" w:type="dxa"/>
          </w:tcPr>
          <w:p w14:paraId="6B3C676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075705D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67D61E18" w14:textId="77777777" w:rsidTr="00015F68">
        <w:tc>
          <w:tcPr>
            <w:tcW w:w="567" w:type="dxa"/>
          </w:tcPr>
          <w:p w14:paraId="50B3BD1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1A6A62B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</w:p>
        </w:tc>
        <w:tc>
          <w:tcPr>
            <w:tcW w:w="1417" w:type="dxa"/>
          </w:tcPr>
          <w:p w14:paraId="7E5AD3C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7D7AB74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2F819F92" w14:textId="77777777" w:rsidTr="00015F68">
        <w:tc>
          <w:tcPr>
            <w:tcW w:w="567" w:type="dxa"/>
          </w:tcPr>
          <w:p w14:paraId="1C4D6FF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61CC0F45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</w:p>
        </w:tc>
        <w:tc>
          <w:tcPr>
            <w:tcW w:w="1417" w:type="dxa"/>
          </w:tcPr>
          <w:p w14:paraId="6C72B60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07BE6DA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30BDAED4" w14:textId="77777777" w:rsidTr="00015F68">
        <w:tc>
          <w:tcPr>
            <w:tcW w:w="567" w:type="dxa"/>
          </w:tcPr>
          <w:p w14:paraId="1AD3803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3EEA0E6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</w:p>
        </w:tc>
        <w:tc>
          <w:tcPr>
            <w:tcW w:w="1417" w:type="dxa"/>
          </w:tcPr>
          <w:p w14:paraId="34375225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49572F4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1C292648" w14:textId="77777777" w:rsidTr="00015F68">
        <w:tc>
          <w:tcPr>
            <w:tcW w:w="567" w:type="dxa"/>
          </w:tcPr>
          <w:p w14:paraId="77E8D46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3A29680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</w:p>
        </w:tc>
        <w:tc>
          <w:tcPr>
            <w:tcW w:w="1417" w:type="dxa"/>
          </w:tcPr>
          <w:p w14:paraId="6187E07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34BB9AA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1CF8EAA6" w14:textId="77777777" w:rsidTr="00015F68">
        <w:tc>
          <w:tcPr>
            <w:tcW w:w="567" w:type="dxa"/>
          </w:tcPr>
          <w:p w14:paraId="71AE464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45CC40B5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</w:p>
        </w:tc>
        <w:tc>
          <w:tcPr>
            <w:tcW w:w="1417" w:type="dxa"/>
          </w:tcPr>
          <w:p w14:paraId="47DB2AE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3E09E73D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11B169F3" w14:textId="77777777" w:rsidTr="00015F68">
        <w:tc>
          <w:tcPr>
            <w:tcW w:w="567" w:type="dxa"/>
          </w:tcPr>
          <w:p w14:paraId="144EB3D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2A55977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</w:p>
        </w:tc>
        <w:tc>
          <w:tcPr>
            <w:tcW w:w="1417" w:type="dxa"/>
          </w:tcPr>
          <w:p w14:paraId="30A0AD1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1F1C09D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3A5261D8" w14:textId="77777777" w:rsidTr="00015F68">
        <w:tc>
          <w:tcPr>
            <w:tcW w:w="567" w:type="dxa"/>
          </w:tcPr>
          <w:p w14:paraId="5E3A4CA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7D9B26B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</w:p>
        </w:tc>
        <w:tc>
          <w:tcPr>
            <w:tcW w:w="1417" w:type="dxa"/>
          </w:tcPr>
          <w:p w14:paraId="44290CF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75E3AC35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28A8B3D3" w14:textId="77777777" w:rsidTr="00015F68">
        <w:tc>
          <w:tcPr>
            <w:tcW w:w="567" w:type="dxa"/>
          </w:tcPr>
          <w:p w14:paraId="0580673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2A04C1B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1387377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4567580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58FFC4C3" w14:textId="77777777" w:rsidTr="00015F68">
        <w:tc>
          <w:tcPr>
            <w:tcW w:w="567" w:type="dxa"/>
          </w:tcPr>
          <w:p w14:paraId="6B0770B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177C8FED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20AA306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3C1050FD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3E4FB878" w14:textId="77777777" w:rsidTr="00015F68">
        <w:tc>
          <w:tcPr>
            <w:tcW w:w="567" w:type="dxa"/>
          </w:tcPr>
          <w:p w14:paraId="672C584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2B43D47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643BB5C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1BA2CA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0D72DB5D" w14:textId="77777777" w:rsidTr="00015F68">
        <w:tc>
          <w:tcPr>
            <w:tcW w:w="567" w:type="dxa"/>
          </w:tcPr>
          <w:p w14:paraId="1364971B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1505B38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Cs/>
                <w:i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 w:hint="eastAsia"/>
                <w:bCs/>
                <w:i/>
                <w:kern w:val="2"/>
                <w:sz w:val="24"/>
                <w:szCs w:val="24"/>
                <w:lang w:eastAsia="zh-TW"/>
              </w:rPr>
              <w:t>總資產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16C5689D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</w:tcPr>
          <w:p w14:paraId="2E4AFA5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6D69E633" w14:textId="77777777" w:rsidTr="00015F68">
        <w:tc>
          <w:tcPr>
            <w:tcW w:w="567" w:type="dxa"/>
          </w:tcPr>
          <w:p w14:paraId="0A5626A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26157A0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20F85D6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7324FF7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7B6529E7" w14:textId="77777777" w:rsidTr="00015F68">
        <w:tc>
          <w:tcPr>
            <w:tcW w:w="567" w:type="dxa"/>
          </w:tcPr>
          <w:p w14:paraId="12B12E8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325308E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eastAsia="zh-TW" w:bidi="ne-NP"/>
              </w:rPr>
              <w:t>股東權益及負債</w:t>
            </w:r>
          </w:p>
        </w:tc>
        <w:tc>
          <w:tcPr>
            <w:tcW w:w="1417" w:type="dxa"/>
          </w:tcPr>
          <w:p w14:paraId="368A26B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6CFB2FC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13E70768" w14:textId="77777777" w:rsidTr="00015F68">
        <w:tc>
          <w:tcPr>
            <w:tcW w:w="567" w:type="dxa"/>
          </w:tcPr>
          <w:p w14:paraId="730574BB" w14:textId="77777777" w:rsidR="00C121FB" w:rsidRPr="00C121FB" w:rsidRDefault="00C121FB" w:rsidP="00C121FB">
            <w:pPr>
              <w:widowControl w:val="0"/>
              <w:snapToGrid w:val="0"/>
              <w:spacing w:after="0" w:line="48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335C26D7" w14:textId="77777777" w:rsidR="00C121FB" w:rsidRPr="00C121FB" w:rsidRDefault="00C121FB" w:rsidP="00C121FB">
            <w:pPr>
              <w:widowControl w:val="0"/>
              <w:snapToGrid w:val="0"/>
              <w:spacing w:after="0" w:line="48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C121FB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股東的權益</w:t>
            </w:r>
          </w:p>
        </w:tc>
        <w:tc>
          <w:tcPr>
            <w:tcW w:w="1417" w:type="dxa"/>
          </w:tcPr>
          <w:p w14:paraId="714AD826" w14:textId="77777777" w:rsidR="00C121FB" w:rsidRPr="00C121FB" w:rsidRDefault="00C121FB" w:rsidP="00C121FB">
            <w:pPr>
              <w:widowControl w:val="0"/>
              <w:snapToGrid w:val="0"/>
              <w:spacing w:after="0" w:line="48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5F532609" w14:textId="77777777" w:rsidR="00C121FB" w:rsidRPr="00C121FB" w:rsidRDefault="00C121FB" w:rsidP="00C121FB">
            <w:pPr>
              <w:widowControl w:val="0"/>
              <w:snapToGrid w:val="0"/>
              <w:spacing w:after="0" w:line="48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0D9E8013" w14:textId="77777777" w:rsidTr="00015F68">
        <w:tc>
          <w:tcPr>
            <w:tcW w:w="567" w:type="dxa"/>
          </w:tcPr>
          <w:p w14:paraId="2113D5FC" w14:textId="77777777" w:rsidR="00C121FB" w:rsidRPr="00C121FB" w:rsidRDefault="00C121FB" w:rsidP="00C121FB">
            <w:pPr>
              <w:widowControl w:val="0"/>
              <w:snapToGrid w:val="0"/>
              <w:spacing w:after="0" w:line="48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1104D6AD" w14:textId="77777777" w:rsidR="00C121FB" w:rsidRPr="00C121FB" w:rsidRDefault="00C121FB" w:rsidP="00C121FB">
            <w:pPr>
              <w:widowControl w:val="0"/>
              <w:snapToGrid w:val="0"/>
              <w:spacing w:after="0" w:line="48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股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股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本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$(______________+_______________(i))</w:t>
            </w:r>
          </w:p>
        </w:tc>
        <w:tc>
          <w:tcPr>
            <w:tcW w:w="1417" w:type="dxa"/>
          </w:tcPr>
          <w:p w14:paraId="01AC722F" w14:textId="77777777" w:rsidR="00C121FB" w:rsidRPr="00C121FB" w:rsidRDefault="00C121FB" w:rsidP="00C121FB">
            <w:pPr>
              <w:widowControl w:val="0"/>
              <w:snapToGrid w:val="0"/>
              <w:spacing w:after="0" w:line="48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4FA5258D" w14:textId="77777777" w:rsidR="00C121FB" w:rsidRPr="00C121FB" w:rsidRDefault="00C121FB" w:rsidP="00C121FB">
            <w:pPr>
              <w:widowControl w:val="0"/>
              <w:snapToGrid w:val="0"/>
              <w:spacing w:after="0" w:line="48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6469C5AE" w14:textId="77777777" w:rsidTr="00015F68">
        <w:tc>
          <w:tcPr>
            <w:tcW w:w="567" w:type="dxa"/>
          </w:tcPr>
          <w:p w14:paraId="14A407F6" w14:textId="77777777" w:rsidR="00C121FB" w:rsidRPr="00C121FB" w:rsidRDefault="00C121FB" w:rsidP="00C121FB">
            <w:pPr>
              <w:widowControl w:val="0"/>
              <w:snapToGrid w:val="0"/>
              <w:spacing w:after="0" w:line="48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8080" w:type="dxa"/>
            <w:gridSpan w:val="2"/>
          </w:tcPr>
          <w:p w14:paraId="73D21E8A" w14:textId="02F9C593" w:rsidR="00C121FB" w:rsidRPr="00C121FB" w:rsidRDefault="00C121FB" w:rsidP="00C121FB">
            <w:pPr>
              <w:widowControl w:val="0"/>
              <w:snapToGrid w:val="0"/>
              <w:spacing w:after="0" w:line="48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普通盈餘儲備</w:t>
            </w:r>
            <w:r w:rsidRPr="00C121FB">
              <w:rPr>
                <w:rFonts w:ascii="Times New Roman" w:hAnsi="Times New Roman" w:cs="Times New Roman" w:hint="eastAsia"/>
                <w:kern w:val="2"/>
                <w:sz w:val="24"/>
                <w:szCs w:val="24"/>
                <w:lang w:eastAsia="zh-TW"/>
              </w:rPr>
              <w:t xml:space="preserve"> </w:t>
            </w: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$(______________+_______________(</w:t>
            </w:r>
            <w:r w:rsidR="00FC26A6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vii</w:t>
            </w: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i))</w:t>
            </w:r>
          </w:p>
        </w:tc>
        <w:tc>
          <w:tcPr>
            <w:tcW w:w="1134" w:type="dxa"/>
          </w:tcPr>
          <w:p w14:paraId="5EEA7A7C" w14:textId="77777777" w:rsidR="00C121FB" w:rsidRPr="00C121FB" w:rsidRDefault="00C121FB" w:rsidP="00C121FB">
            <w:pPr>
              <w:widowControl w:val="0"/>
              <w:snapToGrid w:val="0"/>
              <w:spacing w:after="0" w:line="48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53C4F52B" w14:textId="77777777" w:rsidTr="00015F68">
        <w:tc>
          <w:tcPr>
            <w:tcW w:w="567" w:type="dxa"/>
          </w:tcPr>
          <w:p w14:paraId="48D18DD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2A3C0F1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5D1C650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255BF4A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06B9217D" w14:textId="77777777" w:rsidTr="00015F68">
        <w:tc>
          <w:tcPr>
            <w:tcW w:w="567" w:type="dxa"/>
          </w:tcPr>
          <w:p w14:paraId="45FE584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498E481B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72710E3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763C69F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79574A96" w14:textId="77777777" w:rsidTr="00015F68">
        <w:tc>
          <w:tcPr>
            <w:tcW w:w="567" w:type="dxa"/>
          </w:tcPr>
          <w:p w14:paraId="0746714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3474ABD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7AF0A13B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7C663DA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434F7451" w14:textId="77777777" w:rsidTr="00015F68">
        <w:tc>
          <w:tcPr>
            <w:tcW w:w="567" w:type="dxa"/>
          </w:tcPr>
          <w:p w14:paraId="24D55B7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2823EC7B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0534004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36FA81B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571C65C8" w14:textId="77777777" w:rsidTr="00015F68">
        <w:tc>
          <w:tcPr>
            <w:tcW w:w="567" w:type="dxa"/>
          </w:tcPr>
          <w:p w14:paraId="5A2E26A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378DF61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5C25A76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2B93908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2368DF00" w14:textId="77777777" w:rsidTr="00015F68">
        <w:tc>
          <w:tcPr>
            <w:tcW w:w="567" w:type="dxa"/>
          </w:tcPr>
          <w:p w14:paraId="7779823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0B85930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1E65868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37E6918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20B30A88" w14:textId="77777777" w:rsidTr="00015F68">
        <w:tc>
          <w:tcPr>
            <w:tcW w:w="567" w:type="dxa"/>
          </w:tcPr>
          <w:p w14:paraId="093FD46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70C3246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0957EF0B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0D7A1CE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46E48FEF" w14:textId="77777777" w:rsidTr="00015F68">
        <w:tc>
          <w:tcPr>
            <w:tcW w:w="567" w:type="dxa"/>
          </w:tcPr>
          <w:p w14:paraId="0FA7C3A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320877C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09E84FB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3047A07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0EC499DA" w14:textId="77777777" w:rsidTr="00015F68">
        <w:tc>
          <w:tcPr>
            <w:tcW w:w="567" w:type="dxa"/>
          </w:tcPr>
          <w:p w14:paraId="4972AA5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4EFD1E9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5F8AC0D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6916123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249A3D08" w14:textId="77777777" w:rsidTr="00015F68">
        <w:tc>
          <w:tcPr>
            <w:tcW w:w="567" w:type="dxa"/>
          </w:tcPr>
          <w:p w14:paraId="274EEE9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1A2367F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5B57BA5B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4F95102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3F5B1F55" w14:textId="77777777" w:rsidTr="00015F68">
        <w:tc>
          <w:tcPr>
            <w:tcW w:w="567" w:type="dxa"/>
          </w:tcPr>
          <w:p w14:paraId="4C24159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1F5D898B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62724FB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566A195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69D55322" w14:textId="77777777" w:rsidTr="00015F68">
        <w:tc>
          <w:tcPr>
            <w:tcW w:w="567" w:type="dxa"/>
          </w:tcPr>
          <w:p w14:paraId="25CDDBF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657C75A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72B9BF0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5AE3A24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3E5D5F98" w14:textId="77777777" w:rsidTr="00015F68">
        <w:tc>
          <w:tcPr>
            <w:tcW w:w="567" w:type="dxa"/>
          </w:tcPr>
          <w:p w14:paraId="37E33B4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236623A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C121FB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流動負債</w:t>
            </w:r>
          </w:p>
        </w:tc>
        <w:tc>
          <w:tcPr>
            <w:tcW w:w="1417" w:type="dxa"/>
          </w:tcPr>
          <w:p w14:paraId="2071B59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45508DD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547851CA" w14:textId="77777777" w:rsidTr="00015F68">
        <w:tc>
          <w:tcPr>
            <w:tcW w:w="567" w:type="dxa"/>
          </w:tcPr>
          <w:p w14:paraId="1F292DCD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09CED45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  <w:p w14:paraId="5EB3B57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  <w:p w14:paraId="2F44624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退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超額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認購股款</w:t>
            </w: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(i)</w:t>
            </w:r>
          </w:p>
        </w:tc>
        <w:tc>
          <w:tcPr>
            <w:tcW w:w="1417" w:type="dxa"/>
          </w:tcPr>
          <w:p w14:paraId="6D7A25E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020D54B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25520FF6" w14:textId="77777777" w:rsidTr="00015F68">
        <w:tc>
          <w:tcPr>
            <w:tcW w:w="567" w:type="dxa"/>
          </w:tcPr>
          <w:p w14:paraId="26E693A5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76BAE29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7A93261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7A29814B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51AC05CF" w14:textId="77777777" w:rsidTr="00015F68">
        <w:tc>
          <w:tcPr>
            <w:tcW w:w="567" w:type="dxa"/>
          </w:tcPr>
          <w:p w14:paraId="583B11A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6D202F5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06C5255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5436B43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328F2CC7" w14:textId="77777777" w:rsidTr="00015F68">
        <w:tc>
          <w:tcPr>
            <w:tcW w:w="567" w:type="dxa"/>
          </w:tcPr>
          <w:p w14:paraId="4F67A4A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562454F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4ADC475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7FA9DCF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1252A8AB" w14:textId="77777777" w:rsidTr="00015F68">
        <w:tc>
          <w:tcPr>
            <w:tcW w:w="567" w:type="dxa"/>
          </w:tcPr>
          <w:p w14:paraId="39B58C8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04DE219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58BC71C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5066C9A5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0B6DDC36" w14:textId="77777777" w:rsidTr="00015F68">
        <w:tc>
          <w:tcPr>
            <w:tcW w:w="567" w:type="dxa"/>
          </w:tcPr>
          <w:p w14:paraId="081D66E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8080" w:type="dxa"/>
            <w:gridSpan w:val="2"/>
          </w:tcPr>
          <w:p w14:paraId="6B01DAB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4130E27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275BE759" w14:textId="77777777" w:rsidTr="00015F68">
        <w:tc>
          <w:tcPr>
            <w:tcW w:w="567" w:type="dxa"/>
          </w:tcPr>
          <w:p w14:paraId="10A5AE5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8080" w:type="dxa"/>
            <w:gridSpan w:val="2"/>
          </w:tcPr>
          <w:p w14:paraId="3F1D948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6CD7A18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742AE2A5" w14:textId="77777777" w:rsidTr="00015F68">
        <w:tc>
          <w:tcPr>
            <w:tcW w:w="567" w:type="dxa"/>
          </w:tcPr>
          <w:p w14:paraId="0BC7033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8080" w:type="dxa"/>
            <w:gridSpan w:val="2"/>
          </w:tcPr>
          <w:p w14:paraId="6CD2620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</w:tcPr>
          <w:p w14:paraId="5E08016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6FC2FEC5" w14:textId="77777777" w:rsidTr="00015F68">
        <w:tc>
          <w:tcPr>
            <w:tcW w:w="567" w:type="dxa"/>
          </w:tcPr>
          <w:p w14:paraId="2C45DB6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0EFF349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both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6F908E5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7B0ABF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17385F95" w14:textId="77777777" w:rsidTr="00015F68">
        <w:tc>
          <w:tcPr>
            <w:tcW w:w="567" w:type="dxa"/>
          </w:tcPr>
          <w:p w14:paraId="26B4C10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7F5F08B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i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bCs/>
                <w:i/>
                <w:kern w:val="2"/>
                <w:sz w:val="24"/>
                <w:szCs w:val="24"/>
                <w:lang w:eastAsia="zh-TW"/>
              </w:rPr>
              <w:t>股東權益及負債總額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7BDED52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</w:tcPr>
          <w:p w14:paraId="2EA5519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1662571A" w14:textId="77777777" w:rsidTr="00015F68">
        <w:tc>
          <w:tcPr>
            <w:tcW w:w="567" w:type="dxa"/>
          </w:tcPr>
          <w:p w14:paraId="68B79A6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663" w:type="dxa"/>
          </w:tcPr>
          <w:p w14:paraId="66ABB2B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63F3168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7FB3236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</w:tbl>
    <w:p w14:paraId="55B43FE9" w14:textId="77777777" w:rsidR="00C121FB" w:rsidRPr="00C121FB" w:rsidRDefault="00C121FB" w:rsidP="00C121FB">
      <w:pPr>
        <w:rPr>
          <w:rFonts w:ascii="Times New Roman" w:hAnsi="Times New Roman" w:cs="Times New Roman"/>
          <w:lang w:val="en-HK"/>
        </w:rPr>
      </w:pPr>
      <w:r w:rsidRPr="00C121FB">
        <w:rPr>
          <w:rFonts w:ascii="Times New Roman" w:hAnsi="Times New Roman" w:cs="Times New Roman"/>
          <w:lang w:val="en-HK"/>
        </w:rPr>
        <w:tab/>
      </w:r>
    </w:p>
    <w:p w14:paraId="7F04A1B6" w14:textId="77777777" w:rsidR="00C121FB" w:rsidRPr="00C121FB" w:rsidRDefault="00C121FB" w:rsidP="00C121FB">
      <w:pPr>
        <w:rPr>
          <w:rFonts w:ascii="Times New Roman" w:eastAsia="DengXian" w:hAnsi="Times New Roman" w:cs="Times New Roman"/>
          <w:lang w:val="en-HK"/>
        </w:rPr>
      </w:pPr>
    </w:p>
    <w:p w14:paraId="6FBCBBAD" w14:textId="77777777" w:rsidR="00C121FB" w:rsidRPr="00C121FB" w:rsidRDefault="00C121FB" w:rsidP="00C121FB">
      <w:pPr>
        <w:rPr>
          <w:rFonts w:ascii="Times New Roman" w:eastAsia="DengXian" w:hAnsi="Times New Roman" w:cs="Times New Roman"/>
          <w:lang w:val="en-HK"/>
        </w:rPr>
      </w:pPr>
    </w:p>
    <w:p w14:paraId="3678BFBA" w14:textId="77777777" w:rsidR="00C121FB" w:rsidRPr="00C121FB" w:rsidRDefault="00C121FB" w:rsidP="00C121FB">
      <w:pPr>
        <w:rPr>
          <w:rFonts w:ascii="Times New Roman" w:eastAsia="DengXian" w:hAnsi="Times New Roman" w:cs="Times New Roman"/>
          <w:lang w:val="en-HK"/>
        </w:rPr>
      </w:pPr>
    </w:p>
    <w:p w14:paraId="5160215B" w14:textId="77777777" w:rsidR="00C121FB" w:rsidRPr="00C121FB" w:rsidRDefault="00C121FB" w:rsidP="00C121FB">
      <w:pPr>
        <w:rPr>
          <w:rFonts w:ascii="Times New Roman" w:eastAsia="DengXian" w:hAnsi="Times New Roman" w:cs="Times New Roman"/>
          <w:lang w:val="en-HK"/>
        </w:rPr>
      </w:pPr>
    </w:p>
    <w:p w14:paraId="6FEC7147" w14:textId="77777777" w:rsidR="00C121FB" w:rsidRPr="00C121FB" w:rsidRDefault="00C121FB" w:rsidP="00C121FB">
      <w:pPr>
        <w:rPr>
          <w:rFonts w:ascii="Times New Roman" w:eastAsia="DengXian" w:hAnsi="Times New Roman" w:cs="Times New Roman"/>
          <w:lang w:val="en-HK"/>
        </w:rPr>
      </w:pPr>
    </w:p>
    <w:p w14:paraId="5CC2AD19" w14:textId="77777777" w:rsidR="00C121FB" w:rsidRPr="00C121FB" w:rsidRDefault="00C121FB" w:rsidP="00C121FB">
      <w:pPr>
        <w:rPr>
          <w:rFonts w:ascii="Times New Roman" w:eastAsia="DengXian" w:hAnsi="Times New Roman" w:cs="Times New Roman"/>
          <w:lang w:val="en-HK"/>
        </w:rPr>
      </w:pPr>
    </w:p>
    <w:p w14:paraId="33777F1C" w14:textId="77777777" w:rsidR="00C121FB" w:rsidRPr="00C121FB" w:rsidRDefault="00C121FB" w:rsidP="00C121FB">
      <w:pPr>
        <w:rPr>
          <w:rFonts w:ascii="Times New Roman" w:eastAsia="DengXian" w:hAnsi="Times New Roman" w:cs="Times New Roman"/>
          <w:lang w:val="en-HK"/>
        </w:rPr>
      </w:pPr>
    </w:p>
    <w:p w14:paraId="0A5425A6" w14:textId="3388CE07" w:rsidR="00C121FB" w:rsidRDefault="00C121FB" w:rsidP="00C121FB">
      <w:pPr>
        <w:rPr>
          <w:rFonts w:ascii="Times New Roman" w:eastAsia="DengXian" w:hAnsi="Times New Roman" w:cs="Times New Roman"/>
          <w:lang w:val="en-HK"/>
        </w:rPr>
      </w:pPr>
    </w:p>
    <w:p w14:paraId="2254B1D2" w14:textId="77777777" w:rsidR="00E05D2F" w:rsidRPr="00C121FB" w:rsidRDefault="00E05D2F" w:rsidP="00C121FB">
      <w:pPr>
        <w:rPr>
          <w:rFonts w:ascii="Times New Roman" w:eastAsia="DengXian" w:hAnsi="Times New Roman" w:cs="Times New Roman"/>
          <w:lang w:val="en-HK"/>
        </w:rPr>
      </w:pPr>
    </w:p>
    <w:p w14:paraId="7DD989EC" w14:textId="77777777" w:rsidR="005175B4" w:rsidRDefault="005175B4" w:rsidP="00C121FB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161151A9" w14:textId="0AF1EB38" w:rsidR="00C121FB" w:rsidRPr="00C121FB" w:rsidRDefault="00C121FB" w:rsidP="00C121FB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C121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  <w:lastRenderedPageBreak/>
        <w:t>分層課業</w:t>
      </w:r>
      <w:r w:rsidRPr="00C121FB">
        <w:rPr>
          <w:rFonts w:ascii="Times New Roman" w:hAnsi="Times New Roman" w:cs="Times New Roman"/>
          <w:sz w:val="24"/>
          <w:szCs w:val="24"/>
          <w:lang w:eastAsia="zh-TW"/>
        </w:rPr>
        <w:t>：有限公司會計</w:t>
      </w:r>
    </w:p>
    <w:p w14:paraId="31767692" w14:textId="77777777" w:rsidR="00C121FB" w:rsidRPr="00C121FB" w:rsidRDefault="00C121FB" w:rsidP="00C121FB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C121FB">
        <w:rPr>
          <w:rFonts w:ascii="Times New Roman" w:hAnsi="Times New Roman" w:cs="Times New Roman"/>
          <w:sz w:val="24"/>
          <w:szCs w:val="24"/>
          <w:lang w:val="en-HK" w:eastAsia="zh-TW"/>
        </w:rPr>
        <w:t>基礎</w:t>
      </w:r>
      <w:r w:rsidRPr="00C121FB">
        <w:rPr>
          <w:rFonts w:ascii="Times New Roman" w:hAnsi="Times New Roman" w:cs="Times New Roman"/>
          <w:spacing w:val="20"/>
          <w:sz w:val="24"/>
          <w:szCs w:val="24"/>
          <w:lang w:eastAsia="zh-TW"/>
        </w:rPr>
        <w:t>課業</w:t>
      </w:r>
      <w:r w:rsidRPr="00C121FB">
        <w:rPr>
          <w:rFonts w:ascii="Times New Roman" w:hAnsi="Times New Roman" w:cs="Times New Roman"/>
          <w:spacing w:val="20"/>
          <w:sz w:val="24"/>
          <w:szCs w:val="24"/>
          <w:lang w:eastAsia="zh-TW"/>
        </w:rPr>
        <w:t xml:space="preserve"> - </w:t>
      </w:r>
      <w:r w:rsidRPr="00C121FB">
        <w:rPr>
          <w:rFonts w:ascii="Times New Roman" w:hAnsi="Times New Roman" w:cs="Times New Roman"/>
          <w:sz w:val="24"/>
          <w:szCs w:val="24"/>
          <w:lang w:val="en-HK" w:eastAsia="zh-TW"/>
        </w:rPr>
        <w:t>建議答案及解說</w:t>
      </w:r>
    </w:p>
    <w:p w14:paraId="28AF7F08" w14:textId="77777777" w:rsidR="00C121FB" w:rsidRPr="00C121FB" w:rsidRDefault="00C121FB" w:rsidP="0002539C">
      <w:pPr>
        <w:numPr>
          <w:ilvl w:val="0"/>
          <w:numId w:val="10"/>
        </w:numPr>
        <w:spacing w:after="0"/>
        <w:ind w:left="851" w:hanging="851"/>
        <w:contextualSpacing/>
        <w:jc w:val="both"/>
        <w:rPr>
          <w:rFonts w:ascii="Times New Roman" w:hAnsi="Times New Roman" w:cs="Times New Roman"/>
          <w:sz w:val="24"/>
          <w:szCs w:val="24"/>
          <w:lang w:val="en-HK"/>
        </w:rPr>
      </w:pPr>
      <w:r w:rsidRPr="00C121FB">
        <w:rPr>
          <w:rFonts w:ascii="Times New Roman" w:hAnsi="Times New Roman" w:cs="Times New Roman"/>
          <w:sz w:val="24"/>
          <w:szCs w:val="24"/>
          <w:lang w:val="en-HK"/>
        </w:rPr>
        <w:t>普通股和債券的分別：</w:t>
      </w:r>
    </w:p>
    <w:p w14:paraId="6FA90E06" w14:textId="77777777" w:rsidR="00C121FB" w:rsidRPr="00C121FB" w:rsidRDefault="00C121FB" w:rsidP="00C121FB">
      <w:pPr>
        <w:spacing w:after="0"/>
        <w:ind w:left="851"/>
        <w:contextualSpacing/>
        <w:jc w:val="both"/>
        <w:rPr>
          <w:rFonts w:ascii="Times New Roman" w:hAnsi="Times New Roman" w:cs="Times New Roman"/>
          <w:sz w:val="24"/>
          <w:szCs w:val="24"/>
          <w:lang w:val="en-HK"/>
        </w:rPr>
      </w:pPr>
    </w:p>
    <w:p w14:paraId="438BFE41" w14:textId="3A150FCC" w:rsidR="00C121FB" w:rsidRPr="00C121FB" w:rsidRDefault="00C121FB" w:rsidP="0002539C">
      <w:pPr>
        <w:numPr>
          <w:ilvl w:val="0"/>
          <w:numId w:val="12"/>
        </w:numPr>
        <w:spacing w:after="0"/>
        <w:contextualSpacing/>
        <w:jc w:val="both"/>
        <w:rPr>
          <w:rFonts w:asciiTheme="minorEastAsia" w:hAnsiTheme="minorEastAsia" w:cs="Times New Roman"/>
          <w:sz w:val="24"/>
          <w:szCs w:val="24"/>
          <w:lang w:val="en-HK" w:eastAsia="zh-TW"/>
        </w:rPr>
      </w:pP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>普通股的資本</w:t>
      </w:r>
      <w:r w:rsidR="00804046" w:rsidRPr="00804046">
        <w:rPr>
          <w:rFonts w:asciiTheme="minorEastAsia" w:hAnsiTheme="minorEastAsia" w:cs="Times New Roman" w:hint="eastAsia"/>
          <w:sz w:val="24"/>
          <w:szCs w:val="24"/>
          <w:lang w:val="en-HK" w:eastAsia="zh-TW"/>
        </w:rPr>
        <w:t>性質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 xml:space="preserve">是 (1) </w:t>
      </w:r>
      <w:r w:rsidRPr="00C121FB">
        <w:rPr>
          <w:rFonts w:asciiTheme="minorEastAsia" w:hAnsiTheme="minorEastAsia" w:cs="Times New Roman"/>
          <w:sz w:val="24"/>
          <w:szCs w:val="24"/>
          <w:u w:val="single"/>
          <w:lang w:val="en-HK" w:eastAsia="zh-TW"/>
        </w:rPr>
        <w:t>股本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 xml:space="preserve">，在財務狀況表中記入(2) </w:t>
      </w:r>
      <w:r w:rsidRPr="00C121FB">
        <w:rPr>
          <w:rFonts w:ascii="Times New Roman" w:hAnsi="Times New Roman" w:cs="Times New Roman" w:hint="eastAsia"/>
          <w:sz w:val="24"/>
          <w:szCs w:val="24"/>
          <w:u w:val="single"/>
          <w:lang w:val="en-HK" w:eastAsia="zh-TW"/>
        </w:rPr>
        <w:t>股東權益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 xml:space="preserve"> 部分。債券的資本</w:t>
      </w:r>
      <w:r w:rsidR="00804046" w:rsidRPr="00804046">
        <w:rPr>
          <w:rFonts w:asciiTheme="minorEastAsia" w:hAnsiTheme="minorEastAsia" w:cs="Times New Roman" w:hint="eastAsia"/>
          <w:sz w:val="24"/>
          <w:szCs w:val="24"/>
          <w:lang w:val="en-HK" w:eastAsia="zh-TW"/>
        </w:rPr>
        <w:t>性質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 xml:space="preserve">是(3) </w:t>
      </w:r>
      <w:r w:rsidRPr="00C121FB">
        <w:rPr>
          <w:rFonts w:asciiTheme="minorEastAsia" w:hAnsiTheme="minorEastAsia" w:cs="Times New Roman"/>
          <w:sz w:val="24"/>
          <w:szCs w:val="24"/>
          <w:u w:val="single"/>
          <w:lang w:val="en-HK" w:eastAsia="zh-TW"/>
        </w:rPr>
        <w:t>借貸資本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 xml:space="preserve">，在財務狀況表中記入(4) </w:t>
      </w:r>
      <w:r w:rsidRPr="00C121FB">
        <w:rPr>
          <w:rFonts w:ascii="Times New Roman" w:hAnsi="Times New Roman" w:cs="Times New Roman" w:hint="eastAsia"/>
          <w:sz w:val="24"/>
          <w:szCs w:val="24"/>
          <w:u w:val="single"/>
          <w:lang w:val="en-HK" w:eastAsia="zh-TW"/>
        </w:rPr>
        <w:t>負債</w:t>
      </w:r>
      <w:r w:rsidRPr="00C121FB">
        <w:rPr>
          <w:rFonts w:asciiTheme="minorEastAsia" w:hAnsiTheme="minorEastAsia" w:cs="Times New Roman"/>
          <w:sz w:val="24"/>
          <w:szCs w:val="24"/>
          <w:u w:val="single"/>
          <w:lang w:val="en-HK" w:eastAsia="zh-TW"/>
        </w:rPr>
        <w:t xml:space="preserve"> 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>部分。</w:t>
      </w:r>
    </w:p>
    <w:p w14:paraId="6CA5EA0A" w14:textId="77777777" w:rsidR="00C121FB" w:rsidRPr="00C121FB" w:rsidRDefault="00C121FB" w:rsidP="0002539C">
      <w:pPr>
        <w:numPr>
          <w:ilvl w:val="0"/>
          <w:numId w:val="12"/>
        </w:numPr>
        <w:contextualSpacing/>
        <w:rPr>
          <w:rFonts w:asciiTheme="minorEastAsia" w:hAnsiTheme="minorEastAsia" w:cs="Times New Roman"/>
          <w:sz w:val="24"/>
          <w:szCs w:val="24"/>
          <w:lang w:val="en-HK" w:eastAsia="zh-TW"/>
        </w:rPr>
      </w:pPr>
      <w:r w:rsidRPr="00C121FB">
        <w:rPr>
          <w:rFonts w:asciiTheme="minorEastAsia" w:hAnsiTheme="minorEastAsia" w:cs="Times New Roman" w:hint="eastAsia"/>
          <w:sz w:val="24"/>
          <w:szCs w:val="24"/>
          <w:lang w:val="en-HK" w:eastAsia="zh-TW"/>
        </w:rPr>
        <w:t>普通股不一定派發 (5)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 xml:space="preserve"> </w:t>
      </w:r>
      <w:r w:rsidRPr="00C121FB">
        <w:rPr>
          <w:rFonts w:asciiTheme="minorEastAsia" w:hAnsiTheme="minorEastAsia" w:cs="Times New Roman" w:hint="eastAsia"/>
          <w:sz w:val="24"/>
          <w:szCs w:val="24"/>
          <w:u w:val="single"/>
          <w:lang w:val="en-HK" w:eastAsia="zh-TW"/>
        </w:rPr>
        <w:t>股息</w:t>
      </w:r>
      <w:r w:rsidRPr="00C121FB">
        <w:rPr>
          <w:rFonts w:asciiTheme="minorEastAsia" w:hAnsiTheme="minorEastAsia" w:cs="Times New Roman" w:hint="eastAsia"/>
          <w:sz w:val="24"/>
          <w:szCs w:val="24"/>
          <w:lang w:val="en-HK" w:eastAsia="zh-TW"/>
        </w:rPr>
        <w:t>，金額亦可每年 (6)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 xml:space="preserve"> </w:t>
      </w:r>
      <w:r w:rsidRPr="00C121FB">
        <w:rPr>
          <w:rFonts w:asciiTheme="minorEastAsia" w:hAnsiTheme="minorEastAsia" w:cs="Times New Roman" w:hint="eastAsia"/>
          <w:sz w:val="24"/>
          <w:szCs w:val="24"/>
          <w:u w:val="single"/>
          <w:lang w:val="en-HK" w:eastAsia="zh-TW"/>
        </w:rPr>
        <w:t>不同</w:t>
      </w:r>
      <w:r w:rsidRPr="00C121FB">
        <w:rPr>
          <w:rFonts w:asciiTheme="minorEastAsia" w:hAnsiTheme="minorEastAsia" w:cs="Times New Roman" w:hint="eastAsia"/>
          <w:sz w:val="24"/>
          <w:szCs w:val="24"/>
          <w:lang w:val="en-HK" w:eastAsia="zh-TW"/>
        </w:rPr>
        <w:t>。債券每年派發 (7)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 xml:space="preserve"> </w:t>
      </w:r>
      <w:r w:rsidRPr="00C121FB">
        <w:rPr>
          <w:rFonts w:asciiTheme="minorEastAsia" w:hAnsiTheme="minorEastAsia" w:cs="Times New Roman" w:hint="eastAsia"/>
          <w:sz w:val="24"/>
          <w:szCs w:val="24"/>
          <w:u w:val="single"/>
          <w:lang w:val="en-HK" w:eastAsia="zh-TW"/>
        </w:rPr>
        <w:t>固定</w:t>
      </w:r>
      <w:r w:rsidRPr="00C121FB">
        <w:rPr>
          <w:rFonts w:asciiTheme="minorEastAsia" w:hAnsiTheme="minorEastAsia" w:cs="Times New Roman" w:hint="eastAsia"/>
          <w:sz w:val="24"/>
          <w:szCs w:val="24"/>
          <w:lang w:val="en-HK" w:eastAsia="zh-TW"/>
        </w:rPr>
        <w:t>利率的 (8)</w:t>
      </w:r>
      <w:r w:rsidRPr="00C121FB">
        <w:rPr>
          <w:rFonts w:asciiTheme="minorEastAsia" w:hAnsiTheme="minorEastAsia" w:cs="Times New Roman"/>
          <w:sz w:val="24"/>
          <w:szCs w:val="24"/>
          <w:lang w:val="en-HK" w:eastAsia="zh-TW"/>
        </w:rPr>
        <w:t xml:space="preserve"> </w:t>
      </w:r>
      <w:r w:rsidRPr="00C121FB">
        <w:rPr>
          <w:rFonts w:asciiTheme="minorEastAsia" w:hAnsiTheme="minorEastAsia" w:cs="Times New Roman" w:hint="eastAsia"/>
          <w:sz w:val="24"/>
          <w:szCs w:val="24"/>
          <w:u w:val="single"/>
          <w:lang w:val="en-HK" w:eastAsia="zh-TW"/>
        </w:rPr>
        <w:t>利息</w:t>
      </w:r>
      <w:r w:rsidRPr="00C121FB">
        <w:rPr>
          <w:rFonts w:asciiTheme="minorEastAsia" w:hAnsiTheme="minorEastAsia" w:cs="Times New Roman" w:hint="eastAsia"/>
          <w:sz w:val="24"/>
          <w:szCs w:val="24"/>
          <w:lang w:val="en-HK" w:eastAsia="zh-TW"/>
        </w:rPr>
        <w:t>。</w:t>
      </w:r>
    </w:p>
    <w:p w14:paraId="744F8EBB" w14:textId="7506F88B" w:rsidR="00C121FB" w:rsidRDefault="00C121FB" w:rsidP="00C121FB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1071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"/>
        <w:gridCol w:w="971"/>
        <w:gridCol w:w="5103"/>
        <w:gridCol w:w="773"/>
        <w:gridCol w:w="1260"/>
        <w:gridCol w:w="175"/>
        <w:gridCol w:w="1291"/>
        <w:gridCol w:w="548"/>
      </w:tblGrid>
      <w:tr w:rsidR="00E05D2F" w:rsidRPr="001D1830" w14:paraId="1378C7FF" w14:textId="77777777" w:rsidTr="00601478">
        <w:tc>
          <w:tcPr>
            <w:tcW w:w="10715" w:type="dxa"/>
            <w:gridSpan w:val="8"/>
          </w:tcPr>
          <w:p w14:paraId="7B8E0C3F" w14:textId="77777777" w:rsidR="00E05D2F" w:rsidRPr="001D1830" w:rsidRDefault="00E05D2F" w:rsidP="00601478">
            <w:pPr>
              <w:pStyle w:val="ListParagraph"/>
              <w:ind w:left="599" w:hanging="709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(B)(a)   </w:t>
            </w:r>
          </w:p>
        </w:tc>
      </w:tr>
      <w:tr w:rsidR="00E05D2F" w:rsidRPr="001D1830" w14:paraId="7B8F4E3C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57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B9D45E6" w14:textId="77777777" w:rsidR="00E05D2F" w:rsidRPr="001D1830" w:rsidRDefault="00E05D2F" w:rsidP="006014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阿爾法有限公司</w:t>
            </w:r>
          </w:p>
        </w:tc>
      </w:tr>
      <w:tr w:rsidR="00E05D2F" w:rsidRPr="001D1830" w14:paraId="376B1AA9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57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B95127" w14:textId="77777777" w:rsidR="00E05D2F" w:rsidRPr="001D1830" w:rsidRDefault="00E05D2F" w:rsidP="006014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5121CA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截至</w:t>
            </w:r>
            <w:r w:rsidRPr="005121CA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5121CA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年</w:t>
            </w:r>
            <w:r w:rsidRPr="005121CA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5121CA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月</w:t>
            </w:r>
            <w:r w:rsidRPr="005121CA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5121CA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日止年度的損益表</w:t>
            </w:r>
          </w:p>
        </w:tc>
      </w:tr>
      <w:tr w:rsidR="00E05D2F" w:rsidRPr="001D1830" w14:paraId="0911A1EF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EAA8E7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220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5E61CA" w14:textId="77777777" w:rsidR="00E05D2F" w:rsidRPr="001D1830" w:rsidRDefault="00E05D2F" w:rsidP="00601478">
            <w:pPr>
              <w:pStyle w:val="ListParagraph"/>
              <w:ind w:left="0" w:firstLine="408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DA3AE2" w14:textId="77777777" w:rsidR="00E05D2F" w:rsidRPr="001D1830" w:rsidRDefault="00E05D2F" w:rsidP="006014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E05D2F" w:rsidRPr="001D1830" w14:paraId="5BE1139D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7DF94A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923DB5">
              <w:rPr>
                <w:noProof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207104" behindDoc="0" locked="0" layoutInCell="1" allowOverlap="1" wp14:anchorId="59A5D2E2" wp14:editId="499814D3">
                      <wp:simplePos x="0" y="0"/>
                      <wp:positionH relativeFrom="column">
                        <wp:posOffset>1833880</wp:posOffset>
                      </wp:positionH>
                      <wp:positionV relativeFrom="paragraph">
                        <wp:posOffset>262890</wp:posOffset>
                      </wp:positionV>
                      <wp:extent cx="2311400" cy="504825"/>
                      <wp:effectExtent l="0" t="0" r="12700" b="28575"/>
                      <wp:wrapNone/>
                      <wp:docPr id="1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11400" cy="504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ED658F" w14:textId="77777777" w:rsidR="00E05D2F" w:rsidRPr="00923DB5" w:rsidRDefault="00E05D2F" w:rsidP="00E05D2F">
                                  <w:pPr>
                                    <w:rPr>
                                      <w:sz w:val="24"/>
                                      <w:lang w:eastAsia="zh-TW"/>
                                    </w:rPr>
                                  </w:pPr>
                                  <w:r w:rsidRPr="00923DB5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應</w:t>
                                  </w:r>
                                  <w:r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從</w:t>
                                  </w:r>
                                  <w:r w:rsidRPr="00923DB5"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購貨</w:t>
                                  </w:r>
                                  <w:r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中</w:t>
                                  </w:r>
                                  <w:r w:rsidRPr="00923DB5"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減去</w:t>
                                  </w:r>
                                  <w:r w:rsidRPr="00923DB5">
                                    <w:rPr>
                                      <w:sz w:val="24"/>
                                      <w:lang w:eastAsia="zh-TW"/>
                                    </w:rPr>
                                    <w:t>在</w:t>
                                  </w:r>
                                  <w:r w:rsidRPr="00923DB5"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火災</w:t>
                                  </w:r>
                                  <w:r w:rsidRPr="00923DB5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中</w:t>
                                  </w:r>
                                  <w:r w:rsidRPr="00923DB5">
                                    <w:rPr>
                                      <w:sz w:val="24"/>
                                      <w:lang w:eastAsia="zh-TW"/>
                                    </w:rPr>
                                    <w:t>被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HK" w:eastAsia="zh-TW"/>
                                    </w:rPr>
                                    <w:t>損</w:t>
                                  </w:r>
                                  <w:r w:rsidRPr="00923DB5">
                                    <w:rPr>
                                      <w:sz w:val="24"/>
                                      <w:lang w:eastAsia="zh-TW"/>
                                    </w:rPr>
                                    <w:t>毀的</w:t>
                                  </w:r>
                                  <w:r w:rsidRPr="00923DB5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存貨</w:t>
                                  </w:r>
                                  <w:r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值</w:t>
                                  </w:r>
                                </w:p>
                                <w:p w14:paraId="695E28D1" w14:textId="77777777" w:rsidR="00E05D2F" w:rsidRDefault="00E05D2F" w:rsidP="00E05D2F">
                                  <w:pPr>
                                    <w:rPr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A5D2E2" id="_x0000_s1063" type="#_x0000_t202" style="position:absolute;margin-left:144.4pt;margin-top:20.7pt;width:182pt;height:39.75pt;z-index:252207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">
                      <v:textbox>
                        <w:txbxContent>
                          <w:p w14:paraId="77ED658F" w14:textId="77777777" w:rsidR="00E05D2F" w:rsidRPr="00923DB5" w:rsidRDefault="00E05D2F" w:rsidP="00E05D2F">
                            <w:pPr>
                              <w:rPr>
                                <w:sz w:val="24"/>
                                <w:lang w:eastAsia="zh-TW"/>
                              </w:rPr>
                            </w:pPr>
                            <w:r w:rsidRPr="00923DB5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應</w:t>
                            </w:r>
                            <w:r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從</w:t>
                            </w:r>
                            <w:r w:rsidRPr="00923DB5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購貨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中</w:t>
                            </w:r>
                            <w:r w:rsidRPr="00923DB5"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減去</w:t>
                            </w:r>
                            <w:r w:rsidRPr="00923DB5">
                              <w:rPr>
                                <w:sz w:val="24"/>
                                <w:lang w:eastAsia="zh-TW"/>
                              </w:rPr>
                              <w:t>在</w:t>
                            </w:r>
                            <w:r w:rsidRPr="00923DB5"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火災</w:t>
                            </w:r>
                            <w:r w:rsidRPr="00923DB5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中</w:t>
                            </w:r>
                            <w:r w:rsidRPr="00923DB5">
                              <w:rPr>
                                <w:sz w:val="24"/>
                                <w:lang w:eastAsia="zh-TW"/>
                              </w:rPr>
                              <w:t>被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HK" w:eastAsia="zh-TW"/>
                              </w:rPr>
                              <w:t>損</w:t>
                            </w:r>
                            <w:r w:rsidRPr="00923DB5">
                              <w:rPr>
                                <w:sz w:val="24"/>
                                <w:lang w:eastAsia="zh-TW"/>
                              </w:rPr>
                              <w:t>毀的</w:t>
                            </w:r>
                            <w:r w:rsidRPr="00923DB5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存貨</w:t>
                            </w:r>
                            <w:r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值</w:t>
                            </w:r>
                          </w:p>
                          <w:p w14:paraId="695E28D1" w14:textId="77777777" w:rsidR="00E05D2F" w:rsidRDefault="00E05D2F" w:rsidP="00E05D2F">
                            <w:pPr>
                              <w:rPr>
                                <w:lang w:eastAsia="zh-TW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FD13D79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49304558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,150,000</w:t>
            </w:r>
          </w:p>
        </w:tc>
      </w:tr>
      <w:tr w:rsidR="00E05D2F" w:rsidRPr="001D1830" w14:paraId="61F3B745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</w:tcPr>
          <w:p w14:paraId="64BA5549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減：</w:t>
            </w: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31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B66B6E5" w14:textId="77777777" w:rsidR="00E05D2F" w:rsidRPr="00923DB5" w:rsidRDefault="00E05D2F" w:rsidP="00601478">
            <w:pPr>
              <w:pStyle w:val="ListParagraph"/>
              <w:ind w:left="0"/>
              <w:rPr>
                <w:rFonts w:ascii="Times New Roman" w:eastAsia="新細明體" w:hAnsi="Times New Roman" w:cs="Times New Roman"/>
                <w:sz w:val="24"/>
                <w:szCs w:val="24"/>
                <w:u w:val="single"/>
                <w:lang w:val="en-HK"/>
              </w:rPr>
            </w:pP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u w:val="single"/>
              </w:rPr>
              <w:t>銷貨成本</w:t>
            </w: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0E83662E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19ABA61D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</w:tcPr>
          <w:p w14:paraId="5DCAB39F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4459C7A2" w14:textId="77777777" w:rsidR="00E05D2F" w:rsidRPr="00923DB5" w:rsidRDefault="00E05D2F" w:rsidP="00601478">
            <w:pPr>
              <w:pStyle w:val="ListParagraph"/>
              <w:ind w:left="0"/>
              <w:rPr>
                <w:rFonts w:ascii="Times New Roman" w:eastAsia="新細明體" w:hAnsi="Times New Roman" w:cs="Times New Roman"/>
                <w:sz w:val="24"/>
                <w:szCs w:val="24"/>
                <w:lang w:val="en-HK"/>
              </w:rPr>
            </w:pPr>
            <w:r w:rsidRPr="00923DB5">
              <w:rPr>
                <w:rFonts w:ascii="Times New Roman" w:eastAsia="新細明體" w:hAnsi="Times New Roman" w:cs="Times New Roman"/>
                <w:sz w:val="24"/>
                <w:szCs w:val="24"/>
              </w:rPr>
              <w:t>期初存貨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4C68C5" w14:textId="77777777" w:rsidR="00E05D2F" w:rsidRPr="001D1830" w:rsidRDefault="00E05D2F" w:rsidP="00601478">
            <w:pPr>
              <w:pStyle w:val="ListParagraph"/>
              <w:ind w:left="0" w:firstLine="408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90,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655C1C04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14951683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106626" w14:textId="77777777" w:rsidR="00E05D2F" w:rsidRPr="00923DB5" w:rsidRDefault="00E05D2F" w:rsidP="00601478">
            <w:pPr>
              <w:ind w:firstLine="1004"/>
              <w:rPr>
                <w:rFonts w:ascii="Times New Roman" w:eastAsia="新細明體" w:hAnsi="Times New Roman" w:cs="Times New Roman"/>
                <w:sz w:val="24"/>
                <w:szCs w:val="24"/>
                <w:lang w:val="en-HK"/>
              </w:rPr>
            </w:pPr>
            <w:r w:rsidRPr="00923DB5">
              <w:rPr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208128" behindDoc="0" locked="0" layoutInCell="1" allowOverlap="1" wp14:anchorId="6A63B718" wp14:editId="0E7408C3">
                      <wp:simplePos x="0" y="0"/>
                      <wp:positionH relativeFrom="column">
                        <wp:posOffset>2268855</wp:posOffset>
                      </wp:positionH>
                      <wp:positionV relativeFrom="paragraph">
                        <wp:posOffset>177165</wp:posOffset>
                      </wp:positionV>
                      <wp:extent cx="247650" cy="107950"/>
                      <wp:effectExtent l="38100" t="0" r="19050" b="63500"/>
                      <wp:wrapNone/>
                      <wp:docPr id="194" name="Straight Arrow Connector 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47650" cy="1079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63F603B" id="Straight Arrow Connector 194" o:spid="_x0000_s1026" type="#_x0000_t32" style="position:absolute;margin-left:178.65pt;margin-top:13.95pt;width:19.5pt;height:8.5pt;flip:x;z-index:25220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" strokecolor="#4472c4" strokeweight=".5pt">
                      <v:stroke endarrow="block" joinstyle="miter"/>
                    </v:shape>
                  </w:pict>
                </mc:Fallback>
              </mc:AlternateContent>
            </w: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加：購貨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2BA1D0" w14:textId="77777777" w:rsidR="00E05D2F" w:rsidRPr="001D1830" w:rsidRDefault="00E05D2F" w:rsidP="00601478">
            <w:pPr>
              <w:pStyle w:val="ListParagraph"/>
              <w:ind w:left="0" w:firstLine="444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0,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65EB7284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0079EA33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8D49ED" w14:textId="77777777" w:rsidR="00E05D2F" w:rsidRPr="00923DB5" w:rsidRDefault="00E05D2F" w:rsidP="00601478">
            <w:pPr>
              <w:ind w:firstLine="1004"/>
              <w:rPr>
                <w:rFonts w:ascii="Times New Roman" w:eastAsia="新細明體" w:hAnsi="Times New Roman" w:cs="Times New Roman"/>
                <w:sz w:val="24"/>
                <w:szCs w:val="24"/>
                <w:lang w:val="en-HK" w:eastAsia="zh-TW"/>
              </w:rPr>
            </w:pP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減：</w:t>
            </w:r>
            <w:r w:rsidRPr="0091187B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損</w:t>
            </w:r>
            <w:r>
              <w:rPr>
                <w:rFonts w:ascii="Times New Roman" w:eastAsia="新細明體" w:hAnsi="Times New Roman" w:cs="Times New Roman" w:hint="eastAsia"/>
                <w:sz w:val="24"/>
                <w:szCs w:val="24"/>
                <w:lang w:eastAsia="zh-HK"/>
              </w:rPr>
              <w:t>壞</w:t>
            </w: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存貨</w:t>
            </w:r>
            <w:r w:rsidRPr="00923DB5">
              <w:rPr>
                <w:rFonts w:ascii="Times New Roman" w:eastAsia="新細明體" w:hAnsi="Times New Roman" w:cs="Times New Roman"/>
                <w:i/>
                <w:iCs/>
                <w:sz w:val="20"/>
                <w:szCs w:val="24"/>
                <w:lang w:val="en-HK" w:eastAsia="zh-TW"/>
              </w:rPr>
              <w:t>(</w:t>
            </w:r>
            <w:r w:rsidRPr="00923DB5">
              <w:rPr>
                <w:rFonts w:ascii="Times New Roman" w:eastAsia="新細明體" w:hAnsi="Times New Roman" w:cs="Times New Roman"/>
                <w:i/>
                <w:iCs/>
                <w:sz w:val="20"/>
                <w:szCs w:val="24"/>
                <w:lang w:val="en-HK" w:eastAsia="zh-TW"/>
              </w:rPr>
              <w:t>項目</w:t>
            </w:r>
            <w:r w:rsidRPr="00923DB5">
              <w:rPr>
                <w:rFonts w:ascii="Times New Roman" w:eastAsia="新細明體" w:hAnsi="Times New Roman" w:cs="Times New Roman"/>
                <w:i/>
                <w:iCs/>
                <w:sz w:val="20"/>
                <w:szCs w:val="24"/>
                <w:lang w:val="en-HK" w:eastAsia="zh-TW"/>
              </w:rPr>
              <w:t xml:space="preserve"> vi)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559D4A0" w14:textId="77777777" w:rsidR="00E05D2F" w:rsidRPr="001D1830" w:rsidRDefault="00E05D2F" w:rsidP="00601478">
            <w:pPr>
              <w:pStyle w:val="ListParagraph"/>
              <w:ind w:left="0" w:firstLine="462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0,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423EDB90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6DE9A064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8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01A538F" w14:textId="77777777" w:rsidR="00E05D2F" w:rsidRPr="00923DB5" w:rsidRDefault="00E05D2F" w:rsidP="00601478">
            <w:pPr>
              <w:ind w:firstLine="1004"/>
              <w:rPr>
                <w:rFonts w:ascii="Times New Roman" w:eastAsia="新細明體" w:hAnsi="Times New Roman" w:cs="Times New Roman"/>
                <w:sz w:val="24"/>
                <w:szCs w:val="24"/>
                <w:lang w:val="en-HK"/>
              </w:rPr>
            </w:pPr>
            <w:r w:rsidRPr="00923DB5">
              <w:rPr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210176" behindDoc="0" locked="0" layoutInCell="1" allowOverlap="1" wp14:anchorId="1480C9AE" wp14:editId="2BC5CB77">
                      <wp:simplePos x="0" y="0"/>
                      <wp:positionH relativeFrom="column">
                        <wp:posOffset>2326005</wp:posOffset>
                      </wp:positionH>
                      <wp:positionV relativeFrom="paragraph">
                        <wp:posOffset>106045</wp:posOffset>
                      </wp:positionV>
                      <wp:extent cx="184150" cy="76200"/>
                      <wp:effectExtent l="38100" t="38100" r="25400" b="19050"/>
                      <wp:wrapNone/>
                      <wp:docPr id="197" name="Straight Arrow Connector 1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84150" cy="762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00AAEE" id="Straight Arrow Connector 197" o:spid="_x0000_s1026" type="#_x0000_t32" style="position:absolute;margin-left:183.15pt;margin-top:8.35pt;width:14.5pt;height:6pt;flip:x y;z-index:25221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" strokecolor="#4472c4" strokeweight=".5pt">
                      <v:stroke endarrow="block" joinstyle="miter"/>
                    </v:shape>
                  </w:pict>
                </mc:Fallback>
              </mc:AlternateContent>
            </w: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減：</w:t>
            </w:r>
            <w:r w:rsidRPr="00923DB5">
              <w:rPr>
                <w:rFonts w:ascii="Times New Roman" w:eastAsia="新細明體" w:hAnsi="Times New Roman" w:cs="Times New Roman"/>
                <w:sz w:val="24"/>
                <w:szCs w:val="24"/>
              </w:rPr>
              <w:t>期末存貨</w:t>
            </w:r>
            <w:r>
              <w:rPr>
                <w:rFonts w:ascii="Times New Roman" w:eastAsia="新細明體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923DB5">
              <w:rPr>
                <w:rFonts w:ascii="Times New Roman" w:eastAsia="新細明體" w:hAnsi="Times New Roman" w:cs="Times New Roman"/>
                <w:i/>
                <w:iCs/>
                <w:sz w:val="20"/>
                <w:szCs w:val="24"/>
                <w:lang w:val="en-HK"/>
              </w:rPr>
              <w:t>(W1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047528" w14:textId="77777777" w:rsidR="00E05D2F" w:rsidRPr="001D1830" w:rsidRDefault="00E05D2F" w:rsidP="00601478">
            <w:pPr>
              <w:pStyle w:val="ListParagraph"/>
              <w:ind w:left="0" w:hanging="78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7,950</w:t>
            </w:r>
          </w:p>
        </w:tc>
        <w:tc>
          <w:tcPr>
            <w:tcW w:w="146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0F6D86" w14:textId="77777777" w:rsidR="00E05D2F" w:rsidRPr="001D1830" w:rsidRDefault="00E05D2F" w:rsidP="00601478">
            <w:pPr>
              <w:pStyle w:val="ListParagraph"/>
              <w:ind w:left="0" w:firstLine="366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72,050</w:t>
            </w:r>
          </w:p>
        </w:tc>
      </w:tr>
      <w:tr w:rsidR="00E05D2F" w:rsidRPr="001D1830" w14:paraId="71C69791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BB200E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209152" behindDoc="0" locked="0" layoutInCell="1" allowOverlap="1" wp14:anchorId="5E1B50FF" wp14:editId="58FF2C63">
                      <wp:simplePos x="0" y="0"/>
                      <wp:positionH relativeFrom="column">
                        <wp:posOffset>1186180</wp:posOffset>
                      </wp:positionH>
                      <wp:positionV relativeFrom="paragraph">
                        <wp:posOffset>36195</wp:posOffset>
                      </wp:positionV>
                      <wp:extent cx="3714750" cy="514350"/>
                      <wp:effectExtent l="0" t="0" r="19050" b="19050"/>
                      <wp:wrapNone/>
                      <wp:docPr id="20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14750" cy="514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50BC28" w14:textId="77777777" w:rsidR="00E05D2F" w:rsidRPr="00923DB5" w:rsidRDefault="00E05D2F" w:rsidP="00E05D2F">
                                  <w:pPr>
                                    <w:rPr>
                                      <w:color w:val="FF0000"/>
                                      <w:sz w:val="24"/>
                                      <w:lang w:eastAsia="zh-TW"/>
                                    </w:rPr>
                                  </w:pPr>
                                  <w:r w:rsidRPr="00923DB5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應</w:t>
                                  </w:r>
                                  <w:r w:rsidRPr="00923DB5">
                                    <w:rPr>
                                      <w:sz w:val="24"/>
                                      <w:lang w:eastAsia="zh-TW"/>
                                    </w:rPr>
                                    <w:t>用</w:t>
                                  </w:r>
                                  <w:r w:rsidRPr="00923DB5"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「成本與變現淨值孰低法」後，存貨</w:t>
                                  </w:r>
                                  <w:r w:rsidRPr="00923DB5">
                                    <w:rPr>
                                      <w:color w:val="FF0000"/>
                                      <w:sz w:val="24"/>
                                      <w:lang w:eastAsia="zh-TW"/>
                                    </w:rPr>
                                    <w:t>值</w:t>
                                  </w:r>
                                  <w:r w:rsidRPr="00923DB5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會</w:t>
                                  </w:r>
                                  <w:r w:rsidRPr="00923DB5">
                                    <w:rPr>
                                      <w:sz w:val="24"/>
                                      <w:lang w:eastAsia="zh-TW"/>
                                    </w:rPr>
                                    <w:t>於</w:t>
                                  </w:r>
                                  <w:r w:rsidRPr="00923DB5"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售</w:t>
                                  </w:r>
                                  <w:r w:rsidRPr="00923DB5">
                                    <w:rPr>
                                      <w:color w:val="FF0000"/>
                                      <w:sz w:val="24"/>
                                      <w:lang w:eastAsia="zh-TW"/>
                                    </w:rPr>
                                    <w:t>出</w:t>
                                  </w:r>
                                  <w:r w:rsidRPr="00923DB5"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貨</w:t>
                                  </w:r>
                                  <w:r w:rsidRPr="00923DB5">
                                    <w:rPr>
                                      <w:color w:val="FF0000"/>
                                      <w:sz w:val="24"/>
                                      <w:lang w:eastAsia="zh-TW"/>
                                    </w:rPr>
                                    <w:t>品成</w:t>
                                  </w:r>
                                  <w:r w:rsidRPr="00923DB5">
                                    <w:rPr>
                                      <w:rFonts w:hint="eastAsia"/>
                                      <w:color w:val="FF0000"/>
                                      <w:sz w:val="24"/>
                                      <w:lang w:eastAsia="zh-TW"/>
                                    </w:rPr>
                                    <w:t>本</w:t>
                                  </w:r>
                                  <w:r w:rsidRPr="00923DB5"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中</w:t>
                                  </w:r>
                                  <w:r w:rsidRPr="00923DB5">
                                    <w:rPr>
                                      <w:sz w:val="24"/>
                                      <w:lang w:eastAsia="zh-TW"/>
                                    </w:rPr>
                                    <w:t>作出</w:t>
                                  </w:r>
                                  <w:r>
                                    <w:rPr>
                                      <w:rFonts w:hint="eastAsia"/>
                                      <w:sz w:val="24"/>
                                      <w:lang w:eastAsia="zh-TW"/>
                                    </w:rPr>
                                    <w:t>減記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1B50FF" id="_x0000_s1064" type="#_x0000_t202" style="position:absolute;margin-left:93.4pt;margin-top:2.85pt;width:292.5pt;height:40.5pt;z-index:252209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">
                      <v:textbox>
                        <w:txbxContent>
                          <w:p w14:paraId="5C50BC28" w14:textId="77777777" w:rsidR="00E05D2F" w:rsidRPr="00923DB5" w:rsidRDefault="00E05D2F" w:rsidP="00E05D2F">
                            <w:pPr>
                              <w:rPr>
                                <w:color w:val="FF0000"/>
                                <w:sz w:val="24"/>
                                <w:lang w:eastAsia="zh-TW"/>
                              </w:rPr>
                            </w:pPr>
                            <w:r w:rsidRPr="00923DB5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應</w:t>
                            </w:r>
                            <w:r w:rsidRPr="00923DB5">
                              <w:rPr>
                                <w:sz w:val="24"/>
                                <w:lang w:eastAsia="zh-TW"/>
                              </w:rPr>
                              <w:t>用</w:t>
                            </w:r>
                            <w:r w:rsidRPr="00923DB5"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「成本與變現淨值孰低法」後，存貨</w:t>
                            </w:r>
                            <w:r w:rsidRPr="00923DB5">
                              <w:rPr>
                                <w:color w:val="FF0000"/>
                                <w:sz w:val="24"/>
                                <w:lang w:eastAsia="zh-TW"/>
                              </w:rPr>
                              <w:t>值</w:t>
                            </w:r>
                            <w:r w:rsidRPr="00923DB5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會</w:t>
                            </w:r>
                            <w:r w:rsidRPr="00923DB5">
                              <w:rPr>
                                <w:sz w:val="24"/>
                                <w:lang w:eastAsia="zh-TW"/>
                              </w:rPr>
                              <w:t>於</w:t>
                            </w:r>
                            <w:r w:rsidRPr="00923DB5"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售</w:t>
                            </w:r>
                            <w:r w:rsidRPr="00923DB5">
                              <w:rPr>
                                <w:color w:val="FF0000"/>
                                <w:sz w:val="24"/>
                                <w:lang w:eastAsia="zh-TW"/>
                              </w:rPr>
                              <w:t>出</w:t>
                            </w:r>
                            <w:r w:rsidRPr="00923DB5"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貨</w:t>
                            </w:r>
                            <w:r w:rsidRPr="00923DB5">
                              <w:rPr>
                                <w:color w:val="FF0000"/>
                                <w:sz w:val="24"/>
                                <w:lang w:eastAsia="zh-TW"/>
                              </w:rPr>
                              <w:t>品成</w:t>
                            </w:r>
                            <w:r w:rsidRPr="00923DB5">
                              <w:rPr>
                                <w:rFonts w:hint="eastAsia"/>
                                <w:color w:val="FF0000"/>
                                <w:sz w:val="24"/>
                                <w:lang w:eastAsia="zh-TW"/>
                              </w:rPr>
                              <w:t>本</w:t>
                            </w:r>
                            <w:r w:rsidRPr="00923DB5"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中</w:t>
                            </w:r>
                            <w:r w:rsidRPr="00923DB5">
                              <w:rPr>
                                <w:sz w:val="24"/>
                                <w:lang w:eastAsia="zh-TW"/>
                              </w:rPr>
                              <w:t>作出</w:t>
                            </w:r>
                            <w:r>
                              <w:rPr>
                                <w:rFonts w:hint="eastAsia"/>
                                <w:sz w:val="24"/>
                                <w:lang w:eastAsia="zh-TW"/>
                              </w:rPr>
                              <w:t>減記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毛利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C97926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398C42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,577,950</w:t>
            </w:r>
          </w:p>
        </w:tc>
      </w:tr>
      <w:tr w:rsidR="00E05D2F" w:rsidRPr="001D1830" w14:paraId="5F21BC41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B17C7A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013641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678B1E99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75649176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</w:tcPr>
          <w:p w14:paraId="2C40004D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：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2E585906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費用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E5C06DC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7B7FEAED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5A34178D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</w:tcPr>
          <w:p w14:paraId="2E2D5660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8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577A1E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行政、銷售及分銷費用</w:t>
            </w:r>
            <w:r w:rsidRPr="00923DB5">
              <w:rPr>
                <w:rFonts w:ascii="Times New Roman" w:hAnsi="Times New Roman" w:cs="Times New Roman"/>
                <w:i/>
                <w:iCs/>
                <w:sz w:val="20"/>
                <w:szCs w:val="24"/>
                <w:lang w:val="en-HK" w:eastAsia="zh-TW"/>
              </w:rPr>
              <w:t>(W2)</w:t>
            </w:r>
          </w:p>
        </w:tc>
        <w:tc>
          <w:tcPr>
            <w:tcW w:w="14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F4912F" w14:textId="490C9F81" w:rsidR="00E05D2F" w:rsidRPr="006F2B06" w:rsidRDefault="00544AA5" w:rsidP="00601478">
            <w:pPr>
              <w:pStyle w:val="ListParagraph"/>
              <w:ind w:left="0" w:right="34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77</w:t>
            </w:r>
            <w:r w:rsidR="00E05D2F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,3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5B72B26E" w14:textId="77777777" w:rsidR="00E05D2F" w:rsidRPr="006F2B06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20540B01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</w:tcPr>
          <w:p w14:paraId="1B786427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8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A6DD2B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存貨損失</w:t>
            </w:r>
            <w:r w:rsidRPr="005017F3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HK"/>
              </w:rPr>
              <w:t>(W4)</w:t>
            </w:r>
          </w:p>
        </w:tc>
        <w:tc>
          <w:tcPr>
            <w:tcW w:w="14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7FB2E2" w14:textId="77777777" w:rsidR="00E05D2F" w:rsidRPr="006F2B06" w:rsidRDefault="00E05D2F" w:rsidP="00601478">
            <w:pPr>
              <w:pStyle w:val="ListParagraph"/>
              <w:ind w:left="0" w:right="34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2,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7DFE501B" w14:textId="77777777" w:rsidR="00E05D2F" w:rsidRPr="006F2B06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05D2F" w:rsidRPr="001D1830" w14:paraId="2A2BA3F8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</w:tcPr>
          <w:p w14:paraId="5336EE1E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8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59DD0C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債券利息</w:t>
            </w:r>
            <w:r w:rsidRPr="005017F3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HK"/>
              </w:rPr>
              <w:t>(W5)</w:t>
            </w:r>
          </w:p>
        </w:tc>
        <w:tc>
          <w:tcPr>
            <w:tcW w:w="14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8201A1" w14:textId="77777777" w:rsidR="00E05D2F" w:rsidRPr="006F2B06" w:rsidRDefault="00E05D2F" w:rsidP="00601478">
            <w:pPr>
              <w:pStyle w:val="ListParagraph"/>
              <w:ind w:left="0" w:right="34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7,000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856976" w14:textId="68C92175" w:rsidR="00E05D2F" w:rsidRPr="006F2B06" w:rsidRDefault="00544AA5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1</w:t>
            </w:r>
            <w:r w:rsidR="00E05D2F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,300</w:t>
            </w:r>
          </w:p>
        </w:tc>
      </w:tr>
      <w:tr w:rsidR="00E05D2F" w:rsidRPr="001D1830" w14:paraId="4C53947F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8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73E1B3C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稅前利潤</w:t>
            </w:r>
          </w:p>
        </w:tc>
        <w:tc>
          <w:tcPr>
            <w:tcW w:w="14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A7CB33" w14:textId="77777777" w:rsidR="00E05D2F" w:rsidRPr="006F2B06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2B4DC7" w14:textId="2618B240" w:rsidR="00E05D2F" w:rsidRPr="006F2B06" w:rsidRDefault="00544AA5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75</w:t>
            </w:r>
            <w:r w:rsidR="00E05D2F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,650</w:t>
            </w:r>
          </w:p>
        </w:tc>
      </w:tr>
      <w:tr w:rsidR="00E05D2F" w:rsidRPr="001D1830" w14:paraId="0A7EC841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</w:tcPr>
          <w:p w14:paraId="3D74B7BC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減：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41B97AD8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利得稅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AA7841" w14:textId="77777777" w:rsidR="00E05D2F" w:rsidRPr="006F2B06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D4098A" w14:textId="77777777" w:rsidR="00E05D2F" w:rsidRPr="006F2B06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5,000</w:t>
            </w:r>
          </w:p>
        </w:tc>
      </w:tr>
      <w:tr w:rsidR="00E05D2F" w:rsidRPr="001D1830" w14:paraId="085CD4BD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D52647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稅後利潤</w:t>
            </w: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82A4244" w14:textId="77777777" w:rsidR="00E05D2F" w:rsidRPr="006F2B06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683D07B0" w14:textId="072B368F" w:rsidR="00E05D2F" w:rsidRPr="006F2B06" w:rsidRDefault="00544AA5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67</w:t>
            </w:r>
            <w:r w:rsidR="00E05D2F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</w:tr>
      <w:tr w:rsidR="00E05D2F" w:rsidRPr="001D1830" w14:paraId="1BA4C417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548" w:type="dxa"/>
        </w:trPr>
        <w:tc>
          <w:tcPr>
            <w:tcW w:w="60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5A1C6B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580112D4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C3C46D4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91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F75F77F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1B037110" w14:textId="77777777" w:rsidR="00E05D2F" w:rsidRPr="001D1830" w:rsidRDefault="00E05D2F" w:rsidP="00E05D2F">
      <w:pPr>
        <w:pStyle w:val="ListParagraph"/>
        <w:ind w:left="567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723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6"/>
        <w:gridCol w:w="44"/>
        <w:gridCol w:w="808"/>
        <w:gridCol w:w="4625"/>
        <w:gridCol w:w="42"/>
        <w:gridCol w:w="2046"/>
        <w:gridCol w:w="996"/>
        <w:gridCol w:w="386"/>
      </w:tblGrid>
      <w:tr w:rsidR="00E05D2F" w:rsidRPr="001D1830" w14:paraId="21C7AA87" w14:textId="77777777" w:rsidTr="00601478">
        <w:tc>
          <w:tcPr>
            <w:tcW w:w="820" w:type="dxa"/>
            <w:gridSpan w:val="2"/>
          </w:tcPr>
          <w:p w14:paraId="6E1529F5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1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</w:p>
        </w:tc>
        <w:tc>
          <w:tcPr>
            <w:tcW w:w="8903" w:type="dxa"/>
            <w:gridSpan w:val="6"/>
          </w:tcPr>
          <w:p w14:paraId="3CF79038" w14:textId="77777777" w:rsidR="00E05D2F" w:rsidRPr="001D1830" w:rsidRDefault="00E05D2F" w:rsidP="00601478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  <w:lang w:eastAsia="zh-TW"/>
              </w:rPr>
              <w:t>成本與變現淨值孰低法的應用</w:t>
            </w:r>
          </w:p>
          <w:p w14:paraId="006483B2" w14:textId="77777777" w:rsidR="00E05D2F" w:rsidRPr="001D1830" w:rsidRDefault="00E05D2F" w:rsidP="00601478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  <w:lang w:eastAsia="zh-TW"/>
              </w:rPr>
            </w:pPr>
          </w:p>
          <w:p w14:paraId="2B1D04DA" w14:textId="77777777" w:rsidR="00E05D2F" w:rsidRPr="001D1830" w:rsidRDefault="00E05D2F" w:rsidP="00601478">
            <w:pPr>
              <w:ind w:firstLine="458"/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假如變現淨值</w:t>
            </w:r>
            <w:r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&gt;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成本，存貨按成本計價，無須調整。</w:t>
            </w:r>
          </w:p>
          <w:p w14:paraId="134FFA16" w14:textId="77777777" w:rsidR="00E05D2F" w:rsidRPr="001D1830" w:rsidRDefault="00E05D2F" w:rsidP="00601478">
            <w:pPr>
              <w:ind w:firstLine="458"/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  <w:p w14:paraId="7E39EC83" w14:textId="77777777" w:rsidR="00E05D2F" w:rsidRPr="001D1830" w:rsidRDefault="00E05D2F" w:rsidP="00601478">
            <w:pPr>
              <w:ind w:firstLine="458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假如成本</w:t>
            </w:r>
            <w:r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&gt;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變現淨值，存貨按變現淨值計，應</w:t>
            </w:r>
            <w:r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減記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>存貨值。</w:t>
            </w:r>
          </w:p>
          <w:p w14:paraId="0F336B95" w14:textId="77777777" w:rsidR="00E05D2F" w:rsidRPr="001D1830" w:rsidRDefault="00E05D2F" w:rsidP="00601478">
            <w:pPr>
              <w:ind w:firstLine="458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  <w:p w14:paraId="42B2EEB2" w14:textId="77777777" w:rsidR="00E05D2F" w:rsidRDefault="00E05D2F" w:rsidP="00601478">
            <w:pPr>
              <w:ind w:firstLine="458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  <w:p w14:paraId="657C0C03" w14:textId="77777777" w:rsidR="00E05D2F" w:rsidRDefault="00E05D2F" w:rsidP="00601478">
            <w:pPr>
              <w:ind w:firstLine="458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  <w:p w14:paraId="62E5B7C3" w14:textId="77777777" w:rsidR="00E05D2F" w:rsidRPr="001D1830" w:rsidRDefault="00E05D2F" w:rsidP="00601478">
            <w:pPr>
              <w:ind w:firstLine="458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E05D2F" w:rsidRPr="001D1830" w14:paraId="21D38066" w14:textId="77777777" w:rsidTr="00601478">
        <w:tc>
          <w:tcPr>
            <w:tcW w:w="9723" w:type="dxa"/>
            <w:gridSpan w:val="8"/>
          </w:tcPr>
          <w:p w14:paraId="03E5CC19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1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：找出輕微損毀的存貨的成本和變現淨值</w:t>
            </w:r>
          </w:p>
        </w:tc>
      </w:tr>
      <w:tr w:rsidR="00E05D2F" w:rsidRPr="001D1830" w14:paraId="0B348613" w14:textId="77777777" w:rsidTr="00601478">
        <w:tc>
          <w:tcPr>
            <w:tcW w:w="820" w:type="dxa"/>
            <w:gridSpan w:val="2"/>
          </w:tcPr>
          <w:p w14:paraId="49F18E10" w14:textId="77777777" w:rsidR="00E05D2F" w:rsidRPr="001D1830" w:rsidRDefault="00E05D2F" w:rsidP="0060147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8903" w:type="dxa"/>
            <w:gridSpan w:val="6"/>
          </w:tcPr>
          <w:p w14:paraId="52E3E0D1" w14:textId="77777777" w:rsidR="00E05D2F" w:rsidRPr="001D1830" w:rsidRDefault="00E05D2F" w:rsidP="00601478">
            <w:pPr>
              <w:ind w:left="36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成本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= </w:t>
            </w:r>
            <w:r w:rsidRPr="001D1830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double"/>
                <w:lang w:val="en-HK"/>
              </w:rPr>
              <w:t>$15,000</w:t>
            </w:r>
          </w:p>
        </w:tc>
      </w:tr>
      <w:tr w:rsidR="00E05D2F" w:rsidRPr="001D1830" w14:paraId="03494719" w14:textId="77777777" w:rsidTr="00601478">
        <w:tc>
          <w:tcPr>
            <w:tcW w:w="820" w:type="dxa"/>
            <w:gridSpan w:val="2"/>
          </w:tcPr>
          <w:p w14:paraId="790839B3" w14:textId="77777777" w:rsidR="00E05D2F" w:rsidRPr="001D1830" w:rsidRDefault="00E05D2F" w:rsidP="0060147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903" w:type="dxa"/>
            <w:gridSpan w:val="6"/>
          </w:tcPr>
          <w:p w14:paraId="4B9A8E13" w14:textId="77777777" w:rsidR="00E05D2F" w:rsidRPr="001D1830" w:rsidRDefault="00E05D2F" w:rsidP="00601478">
            <w:pPr>
              <w:ind w:left="36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變現淨值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=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估計售價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–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估計完成及達成銷售所需成本</w:t>
            </w:r>
          </w:p>
        </w:tc>
      </w:tr>
      <w:tr w:rsidR="00E05D2F" w:rsidRPr="001D1830" w14:paraId="03CD1A00" w14:textId="77777777" w:rsidTr="00601478">
        <w:tc>
          <w:tcPr>
            <w:tcW w:w="820" w:type="dxa"/>
            <w:gridSpan w:val="2"/>
          </w:tcPr>
          <w:p w14:paraId="2D39358B" w14:textId="77777777" w:rsidR="00E05D2F" w:rsidRPr="001D1830" w:rsidRDefault="00E05D2F" w:rsidP="00601478">
            <w:pPr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8903" w:type="dxa"/>
            <w:gridSpan w:val="6"/>
          </w:tcPr>
          <w:p w14:paraId="06C7D677" w14:textId="77777777" w:rsidR="00E05D2F" w:rsidRPr="001D1830" w:rsidRDefault="00E05D2F" w:rsidP="00601478">
            <w:pPr>
              <w:ind w:left="202" w:firstLine="580"/>
              <w:rPr>
                <w:rFonts w:ascii="Times New Roman" w:hAnsi="Times New Roman" w:cs="Times New Roman"/>
                <w:i/>
                <w:iCs/>
                <w:sz w:val="24"/>
                <w:szCs w:val="24"/>
                <w:u w:val="double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= $(3,450 - 500) = </w:t>
            </w:r>
            <w:r w:rsidRPr="001D1830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double"/>
                <w:lang w:val="en-HK"/>
              </w:rPr>
              <w:t>$2,950</w:t>
            </w:r>
          </w:p>
          <w:p w14:paraId="3B7B49DB" w14:textId="77777777" w:rsidR="00E05D2F" w:rsidRPr="001D1830" w:rsidRDefault="00E05D2F" w:rsidP="00601478">
            <w:pPr>
              <w:ind w:left="202" w:firstLine="58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E05D2F" w:rsidRPr="001D1830" w14:paraId="1C872DA7" w14:textId="77777777" w:rsidTr="00601478">
        <w:tc>
          <w:tcPr>
            <w:tcW w:w="9723" w:type="dxa"/>
            <w:gridSpan w:val="8"/>
          </w:tcPr>
          <w:p w14:paraId="6E6B1164" w14:textId="77777777" w:rsidR="00E05D2F" w:rsidRPr="001D1830" w:rsidRDefault="00E05D2F" w:rsidP="0060147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lastRenderedPageBreak/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2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：比較成本和變現淨值</w:t>
            </w:r>
          </w:p>
        </w:tc>
      </w:tr>
      <w:tr w:rsidR="00E05D2F" w:rsidRPr="001D1830" w14:paraId="7489D46D" w14:textId="77777777" w:rsidTr="00601478">
        <w:tc>
          <w:tcPr>
            <w:tcW w:w="820" w:type="dxa"/>
            <w:gridSpan w:val="2"/>
          </w:tcPr>
          <w:p w14:paraId="08EF311E" w14:textId="77777777" w:rsidR="00E05D2F" w:rsidRPr="001D1830" w:rsidRDefault="00E05D2F" w:rsidP="0060147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8903" w:type="dxa"/>
            <w:gridSpan w:val="6"/>
          </w:tcPr>
          <w:p w14:paraId="5B3C1062" w14:textId="77777777" w:rsidR="00E05D2F" w:rsidRPr="001D1830" w:rsidRDefault="00E05D2F" w:rsidP="00601478">
            <w:pPr>
              <w:ind w:left="360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u w:val="doub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由於成本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&gt;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變現淨值，存貨值為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8A7AB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u w:val="thick"/>
                <w:lang w:val="en-HK" w:eastAsia="zh-TW"/>
              </w:rPr>
              <w:t>$2,950</w:t>
            </w:r>
          </w:p>
          <w:p w14:paraId="2A4D5A31" w14:textId="77777777" w:rsidR="00E05D2F" w:rsidRPr="001D1830" w:rsidRDefault="00E05D2F" w:rsidP="0060147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E05D2F" w:rsidRPr="001D1830" w14:paraId="3CAE64E9" w14:textId="77777777" w:rsidTr="00601478">
        <w:tc>
          <w:tcPr>
            <w:tcW w:w="9723" w:type="dxa"/>
            <w:gridSpan w:val="8"/>
          </w:tcPr>
          <w:p w14:paraId="66A75680" w14:textId="5B0DC24E" w:rsidR="00E05D2F" w:rsidRPr="001D1830" w:rsidRDefault="00E05D2F" w:rsidP="0032590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3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：</w:t>
            </w:r>
            <w:r w:rsidR="00325907" w:rsidRPr="00325907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減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bdr w:val="single" w:sz="4" w:space="0" w:color="auto"/>
                <w:lang w:eastAsia="zh-TW"/>
              </w:rPr>
              <w:t>記存貨值</w:t>
            </w:r>
          </w:p>
        </w:tc>
      </w:tr>
      <w:tr w:rsidR="00E05D2F" w:rsidRPr="001D1830" w14:paraId="7BDD6606" w14:textId="77777777" w:rsidTr="00601478">
        <w:tc>
          <w:tcPr>
            <w:tcW w:w="820" w:type="dxa"/>
            <w:gridSpan w:val="2"/>
          </w:tcPr>
          <w:p w14:paraId="09621484" w14:textId="77777777" w:rsidR="00E05D2F" w:rsidRPr="001D1830" w:rsidRDefault="00E05D2F" w:rsidP="0060147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903" w:type="dxa"/>
            <w:gridSpan w:val="6"/>
          </w:tcPr>
          <w:p w14:paraId="12B9C593" w14:textId="3115CBA3" w:rsidR="00E05D2F" w:rsidRPr="001D1830" w:rsidRDefault="00E05D2F" w:rsidP="00D62BED">
            <w:pPr>
              <w:ind w:left="319" w:hanging="549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ab/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存貨值應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減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記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$15,000 – $2,950 = </w:t>
            </w:r>
            <w:r w:rsidRPr="008A7ABA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thick"/>
                <w:lang w:val="en-HK"/>
              </w:rPr>
              <w:t>$12,050</w:t>
            </w:r>
          </w:p>
        </w:tc>
      </w:tr>
      <w:tr w:rsidR="00E05D2F" w:rsidRPr="001D1830" w14:paraId="3A46B5B5" w14:textId="77777777" w:rsidTr="00601478">
        <w:tc>
          <w:tcPr>
            <w:tcW w:w="820" w:type="dxa"/>
            <w:gridSpan w:val="2"/>
          </w:tcPr>
          <w:p w14:paraId="779FFB46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903" w:type="dxa"/>
            <w:gridSpan w:val="6"/>
          </w:tcPr>
          <w:p w14:paraId="4F779973" w14:textId="77777777" w:rsidR="00E05D2F" w:rsidRPr="001D1830" w:rsidRDefault="00E05D2F" w:rsidP="00601478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val="en-HK" w:eastAsia="zh-TW"/>
              </w:rPr>
            </w:pPr>
          </w:p>
        </w:tc>
      </w:tr>
      <w:tr w:rsidR="00E05D2F" w:rsidRPr="001D1830" w14:paraId="1F325EB3" w14:textId="77777777" w:rsidTr="00601478">
        <w:tc>
          <w:tcPr>
            <w:tcW w:w="820" w:type="dxa"/>
            <w:gridSpan w:val="2"/>
          </w:tcPr>
          <w:p w14:paraId="45B5ADEE" w14:textId="77777777" w:rsidR="00E05D2F" w:rsidRPr="001D1830" w:rsidRDefault="00E05D2F" w:rsidP="0060147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903" w:type="dxa"/>
            <w:gridSpan w:val="6"/>
          </w:tcPr>
          <w:p w14:paraId="65DE60BF" w14:textId="77777777" w:rsidR="00E05D2F" w:rsidRPr="001D1830" w:rsidRDefault="00E05D2F" w:rsidP="00601478">
            <w:pPr>
              <w:ind w:left="247" w:hanging="423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w:tab/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期末存貨值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w:t xml:space="preserve">=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$100,000 – $12,050 = </w:t>
            </w:r>
            <w:r w:rsidRPr="008A7ABA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thick"/>
                <w:lang w:val="en-HK"/>
              </w:rPr>
              <w:t>$87,950</w:t>
            </w:r>
          </w:p>
        </w:tc>
      </w:tr>
      <w:tr w:rsidR="00E05D2F" w:rsidRPr="001D1830" w14:paraId="7B6F2888" w14:textId="77777777" w:rsidTr="00601478">
        <w:tc>
          <w:tcPr>
            <w:tcW w:w="820" w:type="dxa"/>
            <w:gridSpan w:val="2"/>
          </w:tcPr>
          <w:p w14:paraId="6A67AE4D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903" w:type="dxa"/>
            <w:gridSpan w:val="6"/>
          </w:tcPr>
          <w:p w14:paraId="26969F6F" w14:textId="77777777" w:rsidR="00E05D2F" w:rsidRPr="001D1830" w:rsidRDefault="00E05D2F" w:rsidP="00601478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203008" behindDoc="0" locked="0" layoutInCell="1" allowOverlap="1" wp14:anchorId="5056C56E" wp14:editId="2BE0E348">
                      <wp:simplePos x="0" y="0"/>
                      <wp:positionH relativeFrom="column">
                        <wp:posOffset>2128520</wp:posOffset>
                      </wp:positionH>
                      <wp:positionV relativeFrom="paragraph">
                        <wp:posOffset>-635</wp:posOffset>
                      </wp:positionV>
                      <wp:extent cx="419100" cy="311150"/>
                      <wp:effectExtent l="0" t="38100" r="57150" b="31750"/>
                      <wp:wrapNone/>
                      <wp:docPr id="205" name="Straight Arrow Connector 2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19100" cy="3111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F0CB49" id="Straight Arrow Connector 205" o:spid="_x0000_s1026" type="#_x0000_t32" style="position:absolute;margin-left:167.6pt;margin-top:-.05pt;width:33pt;height:24.5pt;flip:y;z-index:252203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</w:tr>
      <w:tr w:rsidR="00E05D2F" w:rsidRPr="001D1830" w14:paraId="4C49AA42" w14:textId="77777777" w:rsidTr="00601478">
        <w:tc>
          <w:tcPr>
            <w:tcW w:w="820" w:type="dxa"/>
            <w:gridSpan w:val="2"/>
          </w:tcPr>
          <w:p w14:paraId="7272E6FC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903" w:type="dxa"/>
            <w:gridSpan w:val="6"/>
          </w:tcPr>
          <w:p w14:paraId="3D143BDF" w14:textId="30D654B0" w:rsidR="00E05D2F" w:rsidRPr="001D1830" w:rsidRDefault="00E05D2F" w:rsidP="0060147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E05D2F" w:rsidRPr="001D1830" w14:paraId="36A5F4E8" w14:textId="77777777" w:rsidTr="00601478">
        <w:tc>
          <w:tcPr>
            <w:tcW w:w="820" w:type="dxa"/>
            <w:gridSpan w:val="2"/>
          </w:tcPr>
          <w:p w14:paraId="4115946C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903" w:type="dxa"/>
            <w:gridSpan w:val="6"/>
          </w:tcPr>
          <w:p w14:paraId="73EBC308" w14:textId="7405E5F3" w:rsidR="00E05D2F" w:rsidRPr="001D1830" w:rsidRDefault="00CD1EA2" w:rsidP="00601478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204032" behindDoc="0" locked="0" layoutInCell="1" allowOverlap="1" wp14:anchorId="6D7BFE38" wp14:editId="7B218C49">
                      <wp:simplePos x="0" y="0"/>
                      <wp:positionH relativeFrom="column">
                        <wp:posOffset>655320</wp:posOffset>
                      </wp:positionH>
                      <wp:positionV relativeFrom="paragraph">
                        <wp:posOffset>36830</wp:posOffset>
                      </wp:positionV>
                      <wp:extent cx="2647950" cy="311150"/>
                      <wp:effectExtent l="0" t="0" r="19050" b="12700"/>
                      <wp:wrapNone/>
                      <wp:docPr id="20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47950" cy="311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4F2965" w14:textId="77777777" w:rsidR="00E05D2F" w:rsidRPr="00641991" w:rsidRDefault="00E05D2F" w:rsidP="00E05D2F">
                                  <w:pPr>
                                    <w:jc w:val="both"/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  <w:r w:rsidRPr="00D91061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期末存貨值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</w:rPr>
                                    <w:sym w:font="Wingdings" w:char="F0EA"/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ab/>
                                    <w:t xml:space="preserve">    =&gt;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ab/>
                                  </w:r>
                                  <w:r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銷</w:t>
                                  </w:r>
                                  <w:r w:rsidRPr="005E3465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貨成本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</w:rPr>
                                    <w:sym w:font="Wingdings" w:char="F0E9"/>
                                  </w:r>
                                </w:p>
                                <w:p w14:paraId="17F3B986" w14:textId="77777777" w:rsidR="00E05D2F" w:rsidRPr="00081221" w:rsidRDefault="00E05D2F" w:rsidP="00E05D2F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7BFE38" id="_x0000_s1065" type="#_x0000_t202" style="position:absolute;margin-left:51.6pt;margin-top:2.9pt;width:208.5pt;height:24.5pt;z-index:252204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">
                      <v:textbox>
                        <w:txbxContent>
                          <w:p w14:paraId="204F2965" w14:textId="77777777" w:rsidR="00E05D2F" w:rsidRPr="00641991" w:rsidRDefault="00E05D2F" w:rsidP="00E05D2F">
                            <w:pPr>
                              <w:jc w:val="both"/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D91061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期末存貨值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</w:rPr>
                              <w:sym w:font="Wingdings" w:char="F0EA"/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eastAsia="zh-TW"/>
                              </w:rPr>
                              <w:tab/>
                              <w:t xml:space="preserve">    =&gt;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eastAsia="zh-TW"/>
                              </w:rPr>
                              <w:tab/>
                            </w:r>
                            <w:r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銷</w:t>
                            </w:r>
                            <w:r w:rsidRPr="005E3465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貨成本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</w:rPr>
                              <w:sym w:font="Wingdings" w:char="F0E9"/>
                            </w:r>
                          </w:p>
                          <w:p w14:paraId="17F3B986" w14:textId="77777777" w:rsidR="00E05D2F" w:rsidRPr="00081221" w:rsidRDefault="00E05D2F" w:rsidP="00E05D2F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  <w:lang w:eastAsia="zh-TW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E05D2F" w:rsidRPr="001D1830" w14:paraId="1F08A4C4" w14:textId="77777777" w:rsidTr="00601478">
        <w:trPr>
          <w:gridAfter w:val="4"/>
          <w:wAfter w:w="3470" w:type="dxa"/>
        </w:trPr>
        <w:tc>
          <w:tcPr>
            <w:tcW w:w="820" w:type="dxa"/>
            <w:gridSpan w:val="2"/>
          </w:tcPr>
          <w:p w14:paraId="17B12A72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5433" w:type="dxa"/>
            <w:gridSpan w:val="2"/>
          </w:tcPr>
          <w:p w14:paraId="02B619CE" w14:textId="77777777" w:rsidR="00E05D2F" w:rsidRPr="001D1830" w:rsidRDefault="00E05D2F" w:rsidP="0060147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E05D2F" w:rsidRPr="001D1830" w14:paraId="5B8914D2" w14:textId="77777777" w:rsidTr="00601478">
        <w:tc>
          <w:tcPr>
            <w:tcW w:w="6295" w:type="dxa"/>
            <w:gridSpan w:val="5"/>
          </w:tcPr>
          <w:p w14:paraId="63D4DBDC" w14:textId="6D3A6371" w:rsidR="00E05D2F" w:rsidRPr="001D1830" w:rsidRDefault="00E05D2F" w:rsidP="00601478">
            <w:pPr>
              <w:rPr>
                <w:rFonts w:ascii="Times New Roman" w:hAnsi="Times New Roman" w:cs="Times New Roman"/>
                <w:b/>
                <w:bCs/>
                <w:i/>
                <w:iCs/>
                <w:noProof/>
                <w:color w:val="000000" w:themeColor="text1"/>
                <w:sz w:val="24"/>
                <w:szCs w:val="24"/>
                <w:u w:val="single"/>
              </w:rPr>
            </w:pPr>
          </w:p>
        </w:tc>
        <w:tc>
          <w:tcPr>
            <w:tcW w:w="2046" w:type="dxa"/>
          </w:tcPr>
          <w:p w14:paraId="78036807" w14:textId="77777777" w:rsidR="00E05D2F" w:rsidRPr="001D1830" w:rsidRDefault="00E05D2F" w:rsidP="00601478">
            <w:pPr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382" w:type="dxa"/>
            <w:gridSpan w:val="2"/>
          </w:tcPr>
          <w:p w14:paraId="35BAD4F9" w14:textId="77777777" w:rsidR="00E05D2F" w:rsidRPr="001D1830" w:rsidRDefault="00E05D2F" w:rsidP="00601478">
            <w:pPr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E05D2F" w:rsidRPr="001D1830" w14:paraId="234FFE25" w14:textId="77777777" w:rsidTr="00601478">
        <w:trPr>
          <w:gridAfter w:val="1"/>
          <w:wAfter w:w="386" w:type="dxa"/>
        </w:trPr>
        <w:tc>
          <w:tcPr>
            <w:tcW w:w="776" w:type="dxa"/>
          </w:tcPr>
          <w:p w14:paraId="34F09741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2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</w:p>
        </w:tc>
        <w:tc>
          <w:tcPr>
            <w:tcW w:w="8561" w:type="dxa"/>
            <w:gridSpan w:val="6"/>
          </w:tcPr>
          <w:p w14:paraId="0CE75FB9" w14:textId="77777777" w:rsidR="00E05D2F" w:rsidRPr="001D1830" w:rsidRDefault="00E05D2F" w:rsidP="0060147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計算止於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2021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年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3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31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日年度的行政、銷售及分銷費用</w:t>
            </w:r>
          </w:p>
        </w:tc>
      </w:tr>
      <w:tr w:rsidR="00E05D2F" w:rsidRPr="001D1830" w14:paraId="52A8C3DC" w14:textId="77777777" w:rsidTr="00601478">
        <w:trPr>
          <w:gridAfter w:val="1"/>
          <w:wAfter w:w="386" w:type="dxa"/>
        </w:trPr>
        <w:tc>
          <w:tcPr>
            <w:tcW w:w="776" w:type="dxa"/>
          </w:tcPr>
          <w:p w14:paraId="4ED5A549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565" w:type="dxa"/>
            <w:gridSpan w:val="5"/>
          </w:tcPr>
          <w:p w14:paraId="7532C52C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996" w:type="dxa"/>
          </w:tcPr>
          <w:p w14:paraId="37C31927" w14:textId="77777777" w:rsidR="00E05D2F" w:rsidRPr="001D1830" w:rsidRDefault="00E05D2F" w:rsidP="006014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$</w:t>
            </w:r>
          </w:p>
        </w:tc>
      </w:tr>
      <w:tr w:rsidR="00E05D2F" w:rsidRPr="001D1830" w14:paraId="7F0D3FD4" w14:textId="77777777" w:rsidTr="00601478">
        <w:trPr>
          <w:gridAfter w:val="1"/>
          <w:wAfter w:w="386" w:type="dxa"/>
        </w:trPr>
        <w:tc>
          <w:tcPr>
            <w:tcW w:w="776" w:type="dxa"/>
          </w:tcPr>
          <w:p w14:paraId="2F6EAED5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565" w:type="dxa"/>
            <w:gridSpan w:val="5"/>
          </w:tcPr>
          <w:p w14:paraId="4435E809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根據試算表</w:t>
            </w:r>
          </w:p>
        </w:tc>
        <w:tc>
          <w:tcPr>
            <w:tcW w:w="996" w:type="dxa"/>
          </w:tcPr>
          <w:p w14:paraId="6313861F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415,800</w:t>
            </w:r>
          </w:p>
        </w:tc>
      </w:tr>
      <w:tr w:rsidR="00E05D2F" w:rsidRPr="001D1830" w14:paraId="1F3724B0" w14:textId="77777777" w:rsidTr="00601478">
        <w:trPr>
          <w:gridAfter w:val="1"/>
          <w:wAfter w:w="386" w:type="dxa"/>
        </w:trPr>
        <w:tc>
          <w:tcPr>
            <w:tcW w:w="776" w:type="dxa"/>
          </w:tcPr>
          <w:p w14:paraId="3A56AFC9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852" w:type="dxa"/>
            <w:gridSpan w:val="2"/>
          </w:tcPr>
          <w:p w14:paraId="2AA290F5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加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:</w:t>
            </w:r>
          </w:p>
        </w:tc>
        <w:tc>
          <w:tcPr>
            <w:tcW w:w="6713" w:type="dxa"/>
            <w:gridSpan w:val="3"/>
          </w:tcPr>
          <w:p w14:paraId="399FBFCD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董事酬金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ii)</w:t>
            </w:r>
          </w:p>
        </w:tc>
        <w:tc>
          <w:tcPr>
            <w:tcW w:w="996" w:type="dxa"/>
          </w:tcPr>
          <w:p w14:paraId="408DE92C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120,000</w:t>
            </w:r>
          </w:p>
        </w:tc>
      </w:tr>
      <w:tr w:rsidR="00E05D2F" w:rsidRPr="001D1830" w14:paraId="206F640A" w14:textId="77777777" w:rsidTr="00601478">
        <w:trPr>
          <w:gridAfter w:val="1"/>
          <w:wAfter w:w="386" w:type="dxa"/>
        </w:trPr>
        <w:tc>
          <w:tcPr>
            <w:tcW w:w="776" w:type="dxa"/>
          </w:tcPr>
          <w:p w14:paraId="21873667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852" w:type="dxa"/>
            <w:gridSpan w:val="2"/>
          </w:tcPr>
          <w:p w14:paraId="5B3EC550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6713" w:type="dxa"/>
            <w:gridSpan w:val="3"/>
          </w:tcPr>
          <w:p w14:paraId="12247B3C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核數費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ii)</w:t>
            </w:r>
          </w:p>
        </w:tc>
        <w:tc>
          <w:tcPr>
            <w:tcW w:w="996" w:type="dxa"/>
          </w:tcPr>
          <w:p w14:paraId="1C98793A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30,000</w:t>
            </w:r>
          </w:p>
        </w:tc>
      </w:tr>
      <w:tr w:rsidR="00E05D2F" w:rsidRPr="001D1830" w14:paraId="198FAC69" w14:textId="77777777" w:rsidTr="00601478">
        <w:trPr>
          <w:gridAfter w:val="1"/>
          <w:wAfter w:w="386" w:type="dxa"/>
        </w:trPr>
        <w:tc>
          <w:tcPr>
            <w:tcW w:w="776" w:type="dxa"/>
          </w:tcPr>
          <w:p w14:paraId="6C5D8F6C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852" w:type="dxa"/>
            <w:gridSpan w:val="2"/>
          </w:tcPr>
          <w:p w14:paraId="5C54207D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6713" w:type="dxa"/>
            <w:gridSpan w:val="3"/>
          </w:tcPr>
          <w:p w14:paraId="226F37CD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折舊費用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iv) [$(2,500,000 – 1,080,000) × 15%]</w:t>
            </w:r>
          </w:p>
        </w:tc>
        <w:tc>
          <w:tcPr>
            <w:tcW w:w="996" w:type="dxa"/>
          </w:tcPr>
          <w:p w14:paraId="1FBC6587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213,000</w:t>
            </w:r>
          </w:p>
        </w:tc>
      </w:tr>
      <w:tr w:rsidR="00E05D2F" w:rsidRPr="001D1830" w14:paraId="5693431D" w14:textId="77777777" w:rsidTr="00601478">
        <w:trPr>
          <w:gridAfter w:val="1"/>
          <w:wAfter w:w="386" w:type="dxa"/>
        </w:trPr>
        <w:tc>
          <w:tcPr>
            <w:tcW w:w="776" w:type="dxa"/>
          </w:tcPr>
          <w:p w14:paraId="37D5ECBF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852" w:type="dxa"/>
            <w:gridSpan w:val="2"/>
          </w:tcPr>
          <w:p w14:paraId="24E8227F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6713" w:type="dxa"/>
            <w:gridSpan w:val="3"/>
          </w:tcPr>
          <w:p w14:paraId="78802412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壞帳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項目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vii)</w:t>
            </w:r>
            <w:r w:rsidRPr="001D1830">
              <w:rPr>
                <w:rFonts w:ascii="Times New Roman" w:hAnsi="Times New Roman" w:cs="Times New Roman"/>
                <w:i/>
                <w:iCs/>
                <w:noProof/>
                <w:color w:val="FF0000"/>
                <w:sz w:val="24"/>
                <w:szCs w:val="24"/>
                <w:lang w:val="en-HK"/>
              </w:rPr>
              <w:t xml:space="preserve">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W3)</w:t>
            </w:r>
          </w:p>
        </w:tc>
        <w:tc>
          <w:tcPr>
            <w:tcW w:w="996" w:type="dxa"/>
          </w:tcPr>
          <w:p w14:paraId="66F4C0BF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500</w:t>
            </w:r>
          </w:p>
        </w:tc>
      </w:tr>
      <w:tr w:rsidR="00E05D2F" w:rsidRPr="001D1830" w14:paraId="264F24D4" w14:textId="77777777" w:rsidTr="00601478">
        <w:trPr>
          <w:gridAfter w:val="1"/>
          <w:wAfter w:w="386" w:type="dxa"/>
        </w:trPr>
        <w:tc>
          <w:tcPr>
            <w:tcW w:w="776" w:type="dxa"/>
          </w:tcPr>
          <w:p w14:paraId="2887D34D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565" w:type="dxa"/>
            <w:gridSpan w:val="5"/>
          </w:tcPr>
          <w:p w14:paraId="7DC1EF03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996" w:type="dxa"/>
            <w:tcBorders>
              <w:top w:val="single" w:sz="4" w:space="0" w:color="auto"/>
              <w:bottom w:val="double" w:sz="4" w:space="0" w:color="auto"/>
            </w:tcBorders>
          </w:tcPr>
          <w:p w14:paraId="13FB2F38" w14:textId="4717B964" w:rsidR="00E05D2F" w:rsidRPr="001D1830" w:rsidRDefault="00544AA5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77</w:t>
            </w:r>
            <w:r w:rsidR="00E05D2F" w:rsidRPr="006F2B0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9,300</w:t>
            </w:r>
          </w:p>
        </w:tc>
      </w:tr>
      <w:tr w:rsidR="00E05D2F" w:rsidRPr="001D1830" w14:paraId="222D74A0" w14:textId="77777777" w:rsidTr="00601478">
        <w:trPr>
          <w:gridAfter w:val="1"/>
          <w:wAfter w:w="386" w:type="dxa"/>
        </w:trPr>
        <w:tc>
          <w:tcPr>
            <w:tcW w:w="776" w:type="dxa"/>
          </w:tcPr>
          <w:p w14:paraId="4544964F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565" w:type="dxa"/>
            <w:gridSpan w:val="5"/>
          </w:tcPr>
          <w:p w14:paraId="73471E80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996" w:type="dxa"/>
            <w:tcBorders>
              <w:top w:val="single" w:sz="4" w:space="0" w:color="auto"/>
            </w:tcBorders>
          </w:tcPr>
          <w:p w14:paraId="0A6A117C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</w:tbl>
    <w:p w14:paraId="44DFE8E7" w14:textId="77777777" w:rsidR="00E05D2F" w:rsidRPr="001D1830" w:rsidRDefault="00E05D2F" w:rsidP="00E05D2F">
      <w:pPr>
        <w:pStyle w:val="ListParagraph"/>
        <w:spacing w:after="0"/>
        <w:rPr>
          <w:rFonts w:ascii="Times New Roman" w:hAnsi="Times New Roman" w:cs="Times New Roman"/>
          <w:i/>
          <w:iCs/>
          <w:sz w:val="24"/>
          <w:szCs w:val="24"/>
          <w:lang w:val="en-HK"/>
        </w:rPr>
      </w:pPr>
    </w:p>
    <w:tbl>
      <w:tblPr>
        <w:tblStyle w:val="TableGrid"/>
        <w:tblW w:w="9900" w:type="dxa"/>
        <w:tblInd w:w="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0"/>
      </w:tblGrid>
      <w:tr w:rsidR="00E05D2F" w:rsidRPr="001D1830" w14:paraId="02BF74CA" w14:textId="77777777" w:rsidTr="00601478">
        <w:tc>
          <w:tcPr>
            <w:tcW w:w="9900" w:type="dxa"/>
          </w:tcPr>
          <w:p w14:paraId="5CF6CA65" w14:textId="77777777" w:rsidR="00E05D2F" w:rsidRPr="001D1830" w:rsidRDefault="00E05D2F" w:rsidP="00601478">
            <w:pPr>
              <w:pStyle w:val="ListParagraph"/>
              <w:spacing w:before="240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W3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eastAsia="zh-TW"/>
              </w:rPr>
              <w:t>編製呆帳準備以計算壞帳費用</w:t>
            </w:r>
          </w:p>
        </w:tc>
      </w:tr>
    </w:tbl>
    <w:p w14:paraId="05F012AC" w14:textId="77777777" w:rsidR="00E05D2F" w:rsidRPr="001D1830" w:rsidRDefault="00E05D2F" w:rsidP="00E05D2F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eastAsia="zh-TW"/>
        </w:rPr>
      </w:pPr>
      <w:r w:rsidRPr="001D1830">
        <w:rPr>
          <w:rFonts w:ascii="Times New Roman" w:hAnsi="Times New Roman" w:cs="Times New Roman"/>
          <w:i/>
          <w:iCs/>
          <w:noProof/>
          <w:sz w:val="24"/>
          <w:szCs w:val="24"/>
          <w:lang w:eastAsia="zh-TW"/>
        </w:rPr>
        <mc:AlternateContent>
          <mc:Choice Requires="wps">
            <w:drawing>
              <wp:anchor distT="45720" distB="45720" distL="114300" distR="114300" simplePos="0" relativeHeight="252212224" behindDoc="0" locked="0" layoutInCell="1" allowOverlap="1" wp14:anchorId="21D62C3A" wp14:editId="306B6C76">
                <wp:simplePos x="0" y="0"/>
                <wp:positionH relativeFrom="margin">
                  <wp:align>left</wp:align>
                </wp:positionH>
                <wp:positionV relativeFrom="paragraph">
                  <wp:posOffset>45085</wp:posOffset>
                </wp:positionV>
                <wp:extent cx="2438400" cy="514350"/>
                <wp:effectExtent l="0" t="0" r="19050" b="19050"/>
                <wp:wrapNone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840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20F522" w14:textId="77777777" w:rsidR="00E05D2F" w:rsidRPr="008A7ABA" w:rsidRDefault="00E05D2F" w:rsidP="00E05D2F">
                            <w:pPr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8A7ABA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步驟</w:t>
                            </w:r>
                            <w:r w:rsidRPr="008A7ABA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 xml:space="preserve"> 2</w:t>
                            </w:r>
                            <w:r w:rsidRPr="008A7ABA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：</w:t>
                            </w:r>
                            <w:r w:rsidRPr="008A7ABA">
                              <w:rPr>
                                <w:rFonts w:ascii="Times New Roman" w:eastAsia="新細明體" w:hAnsi="Times New Roman" w:cs="Times New Roman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從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應收貨款</w:t>
                            </w:r>
                            <w:r w:rsidRPr="008A7ABA">
                              <w:rPr>
                                <w:rFonts w:ascii="Times New Roman" w:eastAsia="新細明體" w:hAnsi="Times New Roman" w:cs="Times New Roman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帳中撇銷</w:t>
                            </w:r>
                            <w:r w:rsidRPr="008A7ABA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無法收回</w:t>
                            </w:r>
                            <w:r w:rsidRPr="008A7ABA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的金額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62C3A" id="_x0000_s1066" type="#_x0000_t202" style="position:absolute;left:0;text-align:left;margin-left:0;margin-top:3.55pt;width:192pt;height:40.5pt;z-index:2522122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">
                <v:textbox>
                  <w:txbxContent>
                    <w:p w14:paraId="7C20F522" w14:textId="77777777" w:rsidR="00E05D2F" w:rsidRPr="008A7ABA" w:rsidRDefault="00E05D2F" w:rsidP="00E05D2F">
                      <w:pPr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</w:pPr>
                      <w:r w:rsidRPr="008A7ABA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步驟</w:t>
                      </w:r>
                      <w:r w:rsidRPr="008A7ABA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 xml:space="preserve"> 2</w:t>
                      </w:r>
                      <w:r w:rsidRPr="008A7ABA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：</w:t>
                      </w:r>
                      <w:r w:rsidRPr="008A7ABA">
                        <w:rPr>
                          <w:rFonts w:ascii="Times New Roman" w:eastAsia="新細明體" w:hAnsi="Times New Roman" w:cs="Times New Roman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從</w: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應收貨款</w:t>
                      </w:r>
                      <w:r w:rsidRPr="008A7ABA">
                        <w:rPr>
                          <w:rFonts w:ascii="Times New Roman" w:eastAsia="新細明體" w:hAnsi="Times New Roman" w:cs="Times New Roman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帳中撇銷</w:t>
                      </w:r>
                      <w:r w:rsidRPr="008A7ABA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t>無法收回</w:t>
                      </w:r>
                      <w:r w:rsidRPr="008A7ABA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的金額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D1830">
        <w:rPr>
          <w:rFonts w:ascii="Times New Roman" w:hAnsi="Times New Roman" w:cs="Times New Roman"/>
          <w:i/>
          <w:iCs/>
          <w:noProof/>
          <w:sz w:val="24"/>
          <w:szCs w:val="24"/>
          <w:lang w:eastAsia="zh-TW"/>
        </w:rPr>
        <mc:AlternateContent>
          <mc:Choice Requires="wps">
            <w:drawing>
              <wp:anchor distT="45720" distB="45720" distL="114300" distR="114300" simplePos="0" relativeHeight="252211200" behindDoc="0" locked="0" layoutInCell="1" allowOverlap="1" wp14:anchorId="242CB7F8" wp14:editId="629A7B69">
                <wp:simplePos x="0" y="0"/>
                <wp:positionH relativeFrom="margin">
                  <wp:posOffset>4657725</wp:posOffset>
                </wp:positionH>
                <wp:positionV relativeFrom="paragraph">
                  <wp:posOffset>15240</wp:posOffset>
                </wp:positionV>
                <wp:extent cx="1606550" cy="508000"/>
                <wp:effectExtent l="0" t="0" r="12700" b="25400"/>
                <wp:wrapNone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6550" cy="50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69270B" w14:textId="77777777" w:rsidR="00E05D2F" w:rsidRPr="009D0991" w:rsidRDefault="00E05D2F" w:rsidP="00E05D2F">
                            <w:pPr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步驟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 xml:space="preserve"> 1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：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000000" w:themeColor="text1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在帳戶的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貸方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000000" w:themeColor="text1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列出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承上結餘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CB7F8" id="_x0000_s1067" type="#_x0000_t202" style="position:absolute;left:0;text-align:left;margin-left:366.75pt;margin-top:1.2pt;width:126.5pt;height:40pt;z-index:252211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">
                <v:textbox>
                  <w:txbxContent>
                    <w:p w14:paraId="1769270B" w14:textId="77777777" w:rsidR="00E05D2F" w:rsidRPr="009D0991" w:rsidRDefault="00E05D2F" w:rsidP="00E05D2F">
                      <w:pPr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</w:pP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步驟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 xml:space="preserve"> 1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：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color w:val="000000" w:themeColor="text1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在帳戶的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color w:val="FF0000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貸方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color w:val="000000" w:themeColor="text1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列出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color w:val="FF0000"/>
                          <w:spacing w:val="-7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承上結餘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09072F" w14:textId="77777777" w:rsidR="00E05D2F" w:rsidRPr="001D1830" w:rsidRDefault="00E05D2F" w:rsidP="00E05D2F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eastAsia="zh-TW"/>
        </w:rPr>
      </w:pPr>
      <w:r w:rsidRPr="001D1830">
        <w:rPr>
          <w:rFonts w:ascii="Times New Roman" w:hAnsi="Times New Roman" w:cs="Times New Roman"/>
          <w:i/>
          <w:iCs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2218368" behindDoc="0" locked="0" layoutInCell="1" allowOverlap="1" wp14:anchorId="5B7D4E93" wp14:editId="713C38AA">
                <wp:simplePos x="0" y="0"/>
                <wp:positionH relativeFrom="column">
                  <wp:posOffset>4546600</wp:posOffset>
                </wp:positionH>
                <wp:positionV relativeFrom="paragraph">
                  <wp:posOffset>372110</wp:posOffset>
                </wp:positionV>
                <wp:extent cx="565150" cy="203200"/>
                <wp:effectExtent l="38100" t="0" r="25400" b="63500"/>
                <wp:wrapNone/>
                <wp:docPr id="215" name="Straight Arrow Connector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5150" cy="20320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101D6D" id="Straight Arrow Connector 215" o:spid="_x0000_s1026" type="#_x0000_t32" style="position:absolute;margin-left:358pt;margin-top:29.3pt;width:44.5pt;height:16pt;flip:x;z-index:252218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" strokecolor="red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W w:w="9214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3261"/>
        <w:gridCol w:w="992"/>
      </w:tblGrid>
      <w:tr w:rsidR="00E05D2F" w:rsidRPr="001D1830" w14:paraId="66A52C9B" w14:textId="77777777" w:rsidTr="00601478">
        <w:trPr>
          <w:trHeight w:val="86"/>
        </w:trPr>
        <w:tc>
          <w:tcPr>
            <w:tcW w:w="921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365777A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217344" behindDoc="0" locked="0" layoutInCell="1" allowOverlap="1" wp14:anchorId="2E56B4BD" wp14:editId="4F608E8D">
                      <wp:simplePos x="0" y="0"/>
                      <wp:positionH relativeFrom="column">
                        <wp:posOffset>846454</wp:posOffset>
                      </wp:positionH>
                      <wp:positionV relativeFrom="paragraph">
                        <wp:posOffset>-7620</wp:posOffset>
                      </wp:positionV>
                      <wp:extent cx="45719" cy="374650"/>
                      <wp:effectExtent l="38100" t="0" r="88265" b="63500"/>
                      <wp:wrapNone/>
                      <wp:docPr id="216" name="Straight Arrow Connector 2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19" cy="3746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420DA3" id="Straight Arrow Connector 216" o:spid="_x0000_s1026" type="#_x0000_t32" style="position:absolute;margin-left:66.65pt;margin-top:-.6pt;width:3.6pt;height:29.5pt;z-index:25221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</w:t>
            </w: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呆帳準備</w:t>
            </w:r>
          </w:p>
        </w:tc>
      </w:tr>
      <w:tr w:rsidR="00E05D2F" w:rsidRPr="001D1830" w14:paraId="4CE1F496" w14:textId="77777777" w:rsidTr="006014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3969" w:type="dxa"/>
            <w:tcBorders>
              <w:top w:val="single" w:sz="4" w:space="0" w:color="auto"/>
            </w:tcBorders>
          </w:tcPr>
          <w:p w14:paraId="69AD135E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</w:tcPr>
          <w:p w14:paraId="2FCCEDEB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</w:tcBorders>
          </w:tcPr>
          <w:p w14:paraId="63D01202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404FB510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E05D2F" w:rsidRPr="001D1830" w14:paraId="5345FF8B" w14:textId="77777777" w:rsidTr="006014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3969" w:type="dxa"/>
          </w:tcPr>
          <w:p w14:paraId="13710D2A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應收貨款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2)</w:t>
            </w: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w:t xml:space="preserve"> 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7312C298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0,000</w:t>
            </w:r>
          </w:p>
        </w:tc>
        <w:tc>
          <w:tcPr>
            <w:tcW w:w="3261" w:type="dxa"/>
            <w:tcBorders>
              <w:left w:val="single" w:sz="4" w:space="0" w:color="auto"/>
            </w:tcBorders>
          </w:tcPr>
          <w:p w14:paraId="31C04638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承上結餘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1)</w:t>
            </w:r>
          </w:p>
        </w:tc>
        <w:tc>
          <w:tcPr>
            <w:tcW w:w="992" w:type="dxa"/>
          </w:tcPr>
          <w:p w14:paraId="385295B5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</w:tr>
      <w:tr w:rsidR="00E05D2F" w:rsidRPr="001D1830" w14:paraId="23FC2955" w14:textId="77777777" w:rsidTr="006014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3969" w:type="dxa"/>
          </w:tcPr>
          <w:p w14:paraId="3F695994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215296" behindDoc="0" locked="0" layoutInCell="1" allowOverlap="1" wp14:anchorId="46499389" wp14:editId="0FADC038">
                      <wp:simplePos x="0" y="0"/>
                      <wp:positionH relativeFrom="column">
                        <wp:posOffset>700405</wp:posOffset>
                      </wp:positionH>
                      <wp:positionV relativeFrom="paragraph">
                        <wp:posOffset>156845</wp:posOffset>
                      </wp:positionV>
                      <wp:extent cx="247650" cy="387350"/>
                      <wp:effectExtent l="0" t="38100" r="57150" b="31750"/>
                      <wp:wrapNone/>
                      <wp:docPr id="288" name="Straight Arrow Connector 2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47650" cy="3873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24268D" id="Straight Arrow Connector 288" o:spid="_x0000_s1026" type="#_x0000_t32" style="position:absolute;margin-left:55.15pt;margin-top:12.35pt;width:19.5pt;height:30.5pt;flip:y;z-index:25221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" strokecolor="red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結餘</w:t>
            </w: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轉下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3)</w:t>
            </w:r>
            <w:r w:rsidRPr="001D183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w:t xml:space="preserve"> </w:t>
            </w:r>
          </w:p>
          <w:p w14:paraId="479E53B0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(</w:t>
            </w:r>
            <w:r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val="en-HK" w:eastAsia="zh-TW"/>
              </w:rPr>
              <w:t>$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 xml:space="preserve">250,000 – </w:t>
            </w:r>
            <w:r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val="en-HK" w:eastAsia="zh-TW"/>
              </w:rPr>
              <w:t>$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40,000) × 5%</w:t>
            </w:r>
          </w:p>
        </w:tc>
        <w:tc>
          <w:tcPr>
            <w:tcW w:w="992" w:type="dxa"/>
            <w:tcBorders>
              <w:bottom w:val="single" w:sz="4" w:space="0" w:color="auto"/>
              <w:right w:val="single" w:sz="4" w:space="0" w:color="auto"/>
            </w:tcBorders>
          </w:tcPr>
          <w:p w14:paraId="1FFD675F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0,500</w:t>
            </w:r>
          </w:p>
        </w:tc>
        <w:tc>
          <w:tcPr>
            <w:tcW w:w="3261" w:type="dxa"/>
            <w:tcBorders>
              <w:left w:val="single" w:sz="4" w:space="0" w:color="auto"/>
            </w:tcBorders>
          </w:tcPr>
          <w:p w14:paraId="57737895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壞帳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(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步驟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>4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03E5DA81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0</w:t>
            </w:r>
          </w:p>
        </w:tc>
      </w:tr>
      <w:tr w:rsidR="00E05D2F" w:rsidRPr="001D1830" w14:paraId="742A87C8" w14:textId="77777777" w:rsidTr="006014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3969" w:type="dxa"/>
          </w:tcPr>
          <w:p w14:paraId="1BCA6AA3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213248" behindDoc="0" locked="0" layoutInCell="1" allowOverlap="1" wp14:anchorId="17B3E8D5" wp14:editId="6BF7E79A">
                      <wp:simplePos x="0" y="0"/>
                      <wp:positionH relativeFrom="margin">
                        <wp:posOffset>-166370</wp:posOffset>
                      </wp:positionH>
                      <wp:positionV relativeFrom="paragraph">
                        <wp:posOffset>121285</wp:posOffset>
                      </wp:positionV>
                      <wp:extent cx="2482850" cy="762000"/>
                      <wp:effectExtent l="0" t="0" r="12700" b="19050"/>
                      <wp:wrapNone/>
                      <wp:docPr id="28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82850" cy="762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0B970E" w14:textId="77777777" w:rsidR="00E05D2F" w:rsidRPr="009D0991" w:rsidRDefault="00E05D2F" w:rsidP="00E05D2F">
                                  <w:pPr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步驟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 xml:space="preserve"> 3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：根據提供的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百分率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和</w:t>
                                  </w:r>
                                  <w:r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應收貨款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帳中</w:t>
                                  </w:r>
                                  <w:r w:rsidRPr="006251C2">
                                    <w:rPr>
                                      <w:rFonts w:ascii="Times New Roman" w:eastAsia="新細明體" w:hAnsi="Times New Roman" w:cs="Times New Roman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未清還的</w:t>
                                  </w:r>
                                  <w:r w:rsidRPr="005F3030">
                                    <w:rPr>
                                      <w:rFonts w:ascii="Times New Roman" w:eastAsia="新細明體" w:hAnsi="Times New Roman" w:cs="Times New Roman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結餘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，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color w:val="000000" w:themeColor="text1"/>
                                      <w:spacing w:val="-7"/>
                                      <w:sz w:val="24"/>
                                      <w:szCs w:val="24"/>
                                      <w:shd w:val="clear" w:color="auto" w:fill="FFFFFF"/>
                                      <w:lang w:eastAsia="zh-TW"/>
                                    </w:rPr>
                                    <w:t>計算</w:t>
                                  </w:r>
                                  <w:r w:rsidRPr="009D0991">
                                    <w:rPr>
                                      <w:rFonts w:ascii="Times New Roman" w:eastAsia="新細明體" w:hAnsi="Times New Roman" w:cs="Times New Roman"/>
                                      <w:color w:val="FF0000"/>
                                      <w:spacing w:val="-7"/>
                                      <w:sz w:val="24"/>
                                      <w:szCs w:val="24"/>
                                      <w:shd w:val="clear" w:color="auto" w:fill="FFFFFF"/>
                                      <w:lang w:eastAsia="zh-TW"/>
                                    </w:rPr>
                                    <w:t>結餘轉下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B3E8D5" id="_x0000_s1068" type="#_x0000_t202" style="position:absolute;left:0;text-align:left;margin-left:-13.1pt;margin-top:9.55pt;width:195.5pt;height:60pt;z-index:252213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">
                      <v:textbox>
                        <w:txbxContent>
                          <w:p w14:paraId="380B970E" w14:textId="77777777" w:rsidR="00E05D2F" w:rsidRPr="009D0991" w:rsidRDefault="00E05D2F" w:rsidP="00E05D2F">
                            <w:pPr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步驟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 xml:space="preserve"> 3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：根據提供的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百分率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和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應收貨款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帳中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未清還的</w:t>
                            </w:r>
                            <w:r w:rsidRPr="005F3030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結餘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，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000000" w:themeColor="text1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計算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pacing w:val="-7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結餘轉下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F69B101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500</w:t>
            </w:r>
          </w:p>
        </w:tc>
        <w:tc>
          <w:tcPr>
            <w:tcW w:w="3261" w:type="dxa"/>
            <w:tcBorders>
              <w:left w:val="single" w:sz="4" w:space="0" w:color="auto"/>
            </w:tcBorders>
          </w:tcPr>
          <w:p w14:paraId="54B83945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216320" behindDoc="0" locked="0" layoutInCell="1" allowOverlap="1" wp14:anchorId="207CEFF0" wp14:editId="740DA0BA">
                      <wp:simplePos x="0" y="0"/>
                      <wp:positionH relativeFrom="column">
                        <wp:posOffset>617220</wp:posOffset>
                      </wp:positionH>
                      <wp:positionV relativeFrom="paragraph">
                        <wp:posOffset>-184785</wp:posOffset>
                      </wp:positionV>
                      <wp:extent cx="361950" cy="393700"/>
                      <wp:effectExtent l="38100" t="38100" r="19050" b="25400"/>
                      <wp:wrapNone/>
                      <wp:docPr id="290" name="Straight Arrow Connector 2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61950" cy="3937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30E432" id="Straight Arrow Connector 290" o:spid="_x0000_s1026" type="#_x0000_t32" style="position:absolute;margin-left:48.6pt;margin-top:-14.55pt;width:28.5pt;height:31pt;flip:x y;z-index:25221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bottom w:val="double" w:sz="4" w:space="0" w:color="auto"/>
            </w:tcBorders>
          </w:tcPr>
          <w:p w14:paraId="3A79F7F7" w14:textId="77777777" w:rsidR="00E05D2F" w:rsidRPr="001D1830" w:rsidRDefault="00E05D2F" w:rsidP="0060147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500</w:t>
            </w:r>
          </w:p>
        </w:tc>
      </w:tr>
    </w:tbl>
    <w:p w14:paraId="1EA807AF" w14:textId="77777777" w:rsidR="00E05D2F" w:rsidRPr="001D1830" w:rsidRDefault="00E05D2F" w:rsidP="00E05D2F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/>
        </w:rPr>
      </w:pPr>
      <w:r w:rsidRPr="001D1830">
        <w:rPr>
          <w:rFonts w:ascii="Times New Roman" w:hAnsi="Times New Roman" w:cs="Times New Roman"/>
          <w:i/>
          <w:iCs/>
          <w:noProof/>
          <w:sz w:val="24"/>
          <w:szCs w:val="24"/>
          <w:lang w:eastAsia="zh-TW"/>
        </w:rPr>
        <mc:AlternateContent>
          <mc:Choice Requires="wps">
            <w:drawing>
              <wp:anchor distT="45720" distB="45720" distL="114300" distR="114300" simplePos="0" relativeHeight="252214272" behindDoc="0" locked="0" layoutInCell="1" allowOverlap="1" wp14:anchorId="49DBF7E8" wp14:editId="16C24E55">
                <wp:simplePos x="0" y="0"/>
                <wp:positionH relativeFrom="margin">
                  <wp:posOffset>3467100</wp:posOffset>
                </wp:positionH>
                <wp:positionV relativeFrom="paragraph">
                  <wp:posOffset>69849</wp:posOffset>
                </wp:positionV>
                <wp:extent cx="2762250" cy="619125"/>
                <wp:effectExtent l="0" t="0" r="19050" b="28575"/>
                <wp:wrapNone/>
                <wp:docPr id="2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0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AEC78F" w14:textId="77777777" w:rsidR="00E05D2F" w:rsidRPr="009D0991" w:rsidRDefault="00E05D2F" w:rsidP="00E05D2F">
                            <w:pPr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步驟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 xml:space="preserve"> 4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：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結平數</w:t>
                            </w:r>
                            <w:r>
                              <w:rPr>
                                <w:rFonts w:ascii="Times New Roman" w:eastAsia="新細明體" w:hAnsi="Times New Roman" w:cs="Times New Roman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目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將作為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壞帳</w:t>
                            </w:r>
                            <w:r w:rsidRPr="009D0991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記入損益表的費用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DBF7E8" id="_x0000_s1069" type="#_x0000_t202" style="position:absolute;left:0;text-align:left;margin-left:273pt;margin-top:5.5pt;width:217.5pt;height:48.75pt;z-index:252214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">
                <v:textbox>
                  <w:txbxContent>
                    <w:p w14:paraId="2FAEC78F" w14:textId="77777777" w:rsidR="00E05D2F" w:rsidRPr="009D0991" w:rsidRDefault="00E05D2F" w:rsidP="00E05D2F">
                      <w:pPr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</w:pP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步驟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 xml:space="preserve"> 4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：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t>結平數</w:t>
                      </w:r>
                      <w:r>
                        <w:rPr>
                          <w:rFonts w:ascii="Times New Roman" w:eastAsia="新細明體" w:hAnsi="Times New Roman" w:cs="Times New Roman" w:hint="eastAsia"/>
                          <w:color w:val="FF0000"/>
                          <w:sz w:val="24"/>
                          <w:szCs w:val="24"/>
                          <w:lang w:eastAsia="zh-TW"/>
                        </w:rPr>
                        <w:t>目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將作為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t>壞帳</w:t>
                      </w:r>
                      <w:r w:rsidRPr="009D0991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記入損益表的費用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3B7A26" w14:textId="77777777" w:rsidR="00E05D2F" w:rsidRPr="001D1830" w:rsidRDefault="00E05D2F" w:rsidP="00E05D2F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p w14:paraId="17C9D8C7" w14:textId="77777777" w:rsidR="00E05D2F" w:rsidRPr="001D1830" w:rsidRDefault="00E05D2F" w:rsidP="00E05D2F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p w14:paraId="358DFD05" w14:textId="77777777" w:rsidR="00E05D2F" w:rsidRPr="001D1830" w:rsidRDefault="00E05D2F" w:rsidP="00E05D2F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p w14:paraId="23308189" w14:textId="77777777" w:rsidR="00E05D2F" w:rsidRPr="001D1830" w:rsidRDefault="00E05D2F" w:rsidP="00E05D2F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p w14:paraId="16E61AA5" w14:textId="77777777" w:rsidR="00E05D2F" w:rsidRPr="001D1830" w:rsidRDefault="00E05D2F" w:rsidP="00E05D2F">
      <w:pPr>
        <w:pStyle w:val="ListParagraph"/>
        <w:spacing w:after="0"/>
        <w:ind w:firstLine="180"/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W4</w:t>
      </w: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：</w:t>
      </w:r>
      <w:r w:rsidRPr="001D1830">
        <w:rPr>
          <w:rFonts w:ascii="Times New Roman" w:hAnsi="Times New Roman" w:cs="Times New Roman"/>
          <w:i/>
          <w:iCs/>
          <w:sz w:val="24"/>
          <w:szCs w:val="24"/>
          <w:u w:val="single"/>
          <w:lang w:val="en-HK" w:eastAsia="zh-TW"/>
        </w:rPr>
        <w:t>存貨損失將在損益表上記錄為費用：</w:t>
      </w:r>
    </w:p>
    <w:p w14:paraId="1498F66C" w14:textId="77777777" w:rsidR="00E05D2F" w:rsidRPr="001D1830" w:rsidRDefault="00E05D2F" w:rsidP="00E05D2F">
      <w:pPr>
        <w:pStyle w:val="ListParagraph"/>
        <w:spacing w:after="0"/>
        <w:ind w:firstLine="180"/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ab/>
        <w:t xml:space="preserve">$30,000 × 40% = $12,000 </w:t>
      </w:r>
    </w:p>
    <w:p w14:paraId="4B3255D7" w14:textId="4F046B81" w:rsidR="00E05D2F" w:rsidRDefault="00E05D2F" w:rsidP="00E05D2F">
      <w:pPr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ab/>
      </w: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ab/>
        <w:t>(</w:t>
      </w: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只有</w:t>
      </w:r>
      <w:r w:rsidRPr="001D1830">
        <w:rPr>
          <w:rFonts w:ascii="Times New Roman" w:hAnsi="Times New Roman" w:cs="Times New Roman"/>
          <w:i/>
          <w:iCs/>
          <w:sz w:val="24"/>
          <w:szCs w:val="24"/>
          <w:lang w:eastAsia="zh-TW"/>
        </w:rPr>
        <w:t>保險公司</w:t>
      </w:r>
      <w:r w:rsidRPr="006251C2">
        <w:rPr>
          <w:rFonts w:ascii="Times New Roman" w:hAnsi="Times New Roman" w:cs="Times New Roman" w:hint="eastAsia"/>
          <w:i/>
          <w:iCs/>
          <w:color w:val="FF0000"/>
          <w:sz w:val="24"/>
          <w:szCs w:val="24"/>
          <w:u w:val="single"/>
          <w:lang w:eastAsia="zh-TW"/>
        </w:rPr>
        <w:t>不賠償</w:t>
      </w:r>
      <w:r w:rsidRPr="001D1830">
        <w:rPr>
          <w:rFonts w:ascii="Times New Roman" w:hAnsi="Times New Roman" w:cs="Times New Roman"/>
          <w:i/>
          <w:iCs/>
          <w:sz w:val="24"/>
          <w:szCs w:val="24"/>
          <w:lang w:eastAsia="zh-TW"/>
        </w:rPr>
        <w:t>的金額方須</w:t>
      </w: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在損益表上記錄為</w:t>
      </w:r>
      <w:r w:rsidRPr="006251C2">
        <w:rPr>
          <w:rFonts w:ascii="Times New Roman" w:hAnsi="Times New Roman" w:cs="Times New Roman" w:hint="eastAsia"/>
          <w:i/>
          <w:iCs/>
          <w:color w:val="FF0000"/>
          <w:sz w:val="24"/>
          <w:szCs w:val="24"/>
          <w:u w:val="single"/>
          <w:lang w:val="en-HK" w:eastAsia="zh-TW"/>
        </w:rPr>
        <w:t>費用</w:t>
      </w: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。</w:t>
      </w: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)</w:t>
      </w:r>
    </w:p>
    <w:p w14:paraId="60CFDE76" w14:textId="69003FB9" w:rsidR="001530B3" w:rsidRDefault="001530B3" w:rsidP="00E05D2F">
      <w:pPr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</w:pPr>
    </w:p>
    <w:p w14:paraId="49998C86" w14:textId="28ACDDC6" w:rsidR="001530B3" w:rsidRDefault="001530B3" w:rsidP="00E05D2F">
      <w:pPr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</w:pPr>
    </w:p>
    <w:p w14:paraId="0AC4C029" w14:textId="77777777" w:rsidR="006B353C" w:rsidRDefault="006B353C" w:rsidP="00E05D2F">
      <w:pPr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</w:pPr>
    </w:p>
    <w:p w14:paraId="013FD25A" w14:textId="77777777" w:rsidR="001530B3" w:rsidRPr="001D1830" w:rsidRDefault="001530B3" w:rsidP="00E05D2F">
      <w:pPr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</w:pPr>
    </w:p>
    <w:p w14:paraId="10C90857" w14:textId="77777777" w:rsidR="00E05D2F" w:rsidRPr="001D1830" w:rsidRDefault="00E05D2F" w:rsidP="00E05D2F">
      <w:pPr>
        <w:spacing w:after="0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noProof/>
          <w:sz w:val="24"/>
          <w:szCs w:val="24"/>
          <w:lang w:eastAsia="zh-TW"/>
        </w:rPr>
        <w:lastRenderedPageBreak/>
        <mc:AlternateContent>
          <mc:Choice Requires="wps">
            <w:drawing>
              <wp:anchor distT="45720" distB="45720" distL="114300" distR="114300" simplePos="0" relativeHeight="252206080" behindDoc="0" locked="0" layoutInCell="1" allowOverlap="1" wp14:anchorId="3743DE8F" wp14:editId="41BDD8F5">
                <wp:simplePos x="0" y="0"/>
                <wp:positionH relativeFrom="column">
                  <wp:posOffset>742950</wp:posOffset>
                </wp:positionH>
                <wp:positionV relativeFrom="paragraph">
                  <wp:posOffset>10160</wp:posOffset>
                </wp:positionV>
                <wp:extent cx="4610100" cy="274320"/>
                <wp:effectExtent l="0" t="0" r="19050" b="11430"/>
                <wp:wrapNone/>
                <wp:docPr id="2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010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2A79C3" w14:textId="77777777" w:rsidR="00E05D2F" w:rsidRPr="006251C2" w:rsidRDefault="00E05D2F" w:rsidP="00E05D2F">
                            <w:pPr>
                              <w:jc w:val="both"/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1"/>
                                <w:szCs w:val="20"/>
                                <w:lang w:val="en-HK" w:eastAsia="zh-TW"/>
                              </w:rPr>
                            </w:pPr>
                            <w:r w:rsidRPr="006251C2">
                              <w:rPr>
                                <w:rFonts w:ascii="Times New Roman" w:eastAsia="新細明體" w:hAnsi="Times New Roman" w:cs="Times New Roman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2020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6251C2">
                              <w:rPr>
                                <w:rFonts w:ascii="Times New Roman" w:eastAsia="新細明體" w:hAnsi="Times New Roman" w:cs="Times New Roman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7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6251C2">
                              <w:rPr>
                                <w:rFonts w:ascii="Times New Roman" w:eastAsia="新細明體" w:hAnsi="Times New Roman" w:cs="Times New Roman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1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  <w:r>
                              <w:rPr>
                                <w:rFonts w:ascii="Times New Roman" w:eastAsia="新細明體" w:hAnsi="Times New Roman" w:cs="Times New Roman" w:hint="eastAsia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 xml:space="preserve"> </w:t>
                            </w:r>
                            <w:r w:rsidRPr="00AB3D7A">
                              <w:rPr>
                                <w:rFonts w:cstheme="minorHAnsi"/>
                                <w:b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– </w:t>
                            </w:r>
                            <w:r w:rsidRPr="006251C2">
                              <w:rPr>
                                <w:rFonts w:ascii="Times New Roman" w:eastAsia="新細明體" w:hAnsi="Times New Roman" w:cs="Times New Roman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2021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6251C2">
                              <w:rPr>
                                <w:rFonts w:ascii="Times New Roman" w:eastAsia="新細明體" w:hAnsi="Times New Roman" w:cs="Times New Roman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3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6251C2">
                              <w:rPr>
                                <w:rFonts w:ascii="Times New Roman" w:eastAsia="新細明體" w:hAnsi="Times New Roman" w:cs="Times New Roman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31</w:t>
                            </w:r>
                            <w:r>
                              <w:rPr>
                                <w:rFonts w:ascii="Times New Roman" w:eastAsia="新細明體" w:hAnsi="Times New Roman" w:cs="Times New Roman" w:hint="eastAsia"/>
                                <w:b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，</w:t>
                            </w:r>
                            <w:r w:rsidRPr="006251C2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9</w:t>
                            </w:r>
                            <w:r w:rsidRPr="006251C2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個月的債券利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3DE8F" id="_x0000_s1070" type="#_x0000_t202" style="position:absolute;margin-left:58.5pt;margin-top:.8pt;width:363pt;height:21.6pt;z-index:252206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">
                <v:textbox>
                  <w:txbxContent>
                    <w:p w14:paraId="5F2A79C3" w14:textId="77777777" w:rsidR="00E05D2F" w:rsidRPr="006251C2" w:rsidRDefault="00E05D2F" w:rsidP="00E05D2F">
                      <w:pPr>
                        <w:jc w:val="both"/>
                        <w:rPr>
                          <w:rFonts w:ascii="Times New Roman" w:eastAsia="新細明體" w:hAnsi="Times New Roman" w:cs="Times New Roman"/>
                          <w:color w:val="FF0000"/>
                          <w:sz w:val="21"/>
                          <w:szCs w:val="20"/>
                          <w:lang w:val="en-HK" w:eastAsia="zh-TW"/>
                        </w:rPr>
                      </w:pPr>
                      <w:r w:rsidRPr="006251C2">
                        <w:rPr>
                          <w:rFonts w:ascii="Times New Roman" w:eastAsia="新細明體" w:hAnsi="Times New Roman" w:cs="Times New Roman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2020</w:t>
                      </w:r>
                      <w:r w:rsidRPr="006251C2">
                        <w:rPr>
                          <w:rFonts w:ascii="Times New Roman" w:eastAsia="新細明體" w:hAnsi="Times New Roman" w:cs="Times New Roman" w:hint="eastAsia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年</w:t>
                      </w:r>
                      <w:r w:rsidRPr="006251C2">
                        <w:rPr>
                          <w:rFonts w:ascii="Times New Roman" w:eastAsia="新細明體" w:hAnsi="Times New Roman" w:cs="Times New Roman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7</w:t>
                      </w:r>
                      <w:r w:rsidRPr="006251C2">
                        <w:rPr>
                          <w:rFonts w:ascii="Times New Roman" w:eastAsia="新細明體" w:hAnsi="Times New Roman" w:cs="Times New Roman" w:hint="eastAsia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月</w:t>
                      </w:r>
                      <w:r w:rsidRPr="006251C2">
                        <w:rPr>
                          <w:rFonts w:ascii="Times New Roman" w:eastAsia="新細明體" w:hAnsi="Times New Roman" w:cs="Times New Roman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1</w:t>
                      </w:r>
                      <w:r w:rsidRPr="006251C2">
                        <w:rPr>
                          <w:rFonts w:ascii="Times New Roman" w:eastAsia="新細明體" w:hAnsi="Times New Roman" w:cs="Times New Roman" w:hint="eastAsia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日</w:t>
                      </w:r>
                      <w:r>
                        <w:rPr>
                          <w:rFonts w:ascii="Times New Roman" w:eastAsia="新細明體" w:hAnsi="Times New Roman" w:cs="Times New Roman" w:hint="eastAsia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 xml:space="preserve"> </w:t>
                      </w:r>
                      <w:r w:rsidRPr="00AB3D7A">
                        <w:rPr>
                          <w:rFonts w:cstheme="minorHAnsi"/>
                          <w:b/>
                          <w:i/>
                          <w:iCs/>
                          <w:color w:val="FF0000"/>
                          <w:lang w:val="en-HK" w:eastAsia="zh-TW"/>
                        </w:rPr>
                        <w:t xml:space="preserve">– </w:t>
                      </w:r>
                      <w:r w:rsidRPr="006251C2">
                        <w:rPr>
                          <w:rFonts w:ascii="Times New Roman" w:eastAsia="新細明體" w:hAnsi="Times New Roman" w:cs="Times New Roman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2021</w:t>
                      </w:r>
                      <w:r w:rsidRPr="006251C2">
                        <w:rPr>
                          <w:rFonts w:ascii="Times New Roman" w:eastAsia="新細明體" w:hAnsi="Times New Roman" w:cs="Times New Roman" w:hint="eastAsia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年</w:t>
                      </w:r>
                      <w:r w:rsidRPr="006251C2">
                        <w:rPr>
                          <w:rFonts w:ascii="Times New Roman" w:eastAsia="新細明體" w:hAnsi="Times New Roman" w:cs="Times New Roman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3</w:t>
                      </w:r>
                      <w:r w:rsidRPr="006251C2">
                        <w:rPr>
                          <w:rFonts w:ascii="Times New Roman" w:eastAsia="新細明體" w:hAnsi="Times New Roman" w:cs="Times New Roman" w:hint="eastAsia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月</w:t>
                      </w:r>
                      <w:r w:rsidRPr="006251C2">
                        <w:rPr>
                          <w:rFonts w:ascii="Times New Roman" w:eastAsia="新細明體" w:hAnsi="Times New Roman" w:cs="Times New Roman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31</w:t>
                      </w:r>
                      <w:r>
                        <w:rPr>
                          <w:rFonts w:ascii="Times New Roman" w:eastAsia="新細明體" w:hAnsi="Times New Roman" w:cs="Times New Roman" w:hint="eastAsia"/>
                          <w:b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日</w:t>
                      </w:r>
                      <w:r w:rsidRPr="006251C2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，</w:t>
                      </w:r>
                      <w:r w:rsidRPr="006251C2">
                        <w:rPr>
                          <w:rFonts w:ascii="Times New Roman" w:eastAsia="新細明體" w:hAnsi="Times New Roman" w:cs="Times New Roman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9</w:t>
                      </w:r>
                      <w:r w:rsidRPr="006251C2">
                        <w:rPr>
                          <w:rFonts w:ascii="Times New Roman" w:eastAsia="新細明體" w:hAnsi="Times New Roman" w:cs="Times New Roman" w:hint="eastAsia"/>
                          <w:i/>
                          <w:iCs/>
                          <w:color w:val="FF0000"/>
                          <w:sz w:val="24"/>
                          <w:lang w:val="en-HK" w:eastAsia="zh-TW"/>
                        </w:rPr>
                        <w:t>個月的債券利息</w:t>
                      </w:r>
                    </w:p>
                  </w:txbxContent>
                </v:textbox>
              </v:shape>
            </w:pict>
          </mc:Fallback>
        </mc:AlternateContent>
      </w:r>
    </w:p>
    <w:p w14:paraId="0B519B58" w14:textId="77777777" w:rsidR="00E05D2F" w:rsidRPr="001D1830" w:rsidRDefault="00E05D2F" w:rsidP="00E05D2F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i/>
          <w:iCs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2205056" behindDoc="0" locked="0" layoutInCell="1" allowOverlap="1" wp14:anchorId="2B391402" wp14:editId="47C164DF">
                <wp:simplePos x="0" y="0"/>
                <wp:positionH relativeFrom="column">
                  <wp:posOffset>2159000</wp:posOffset>
                </wp:positionH>
                <wp:positionV relativeFrom="paragraph">
                  <wp:posOffset>39370</wp:posOffset>
                </wp:positionV>
                <wp:extent cx="67310" cy="351155"/>
                <wp:effectExtent l="12700" t="0" r="46990" b="42545"/>
                <wp:wrapNone/>
                <wp:docPr id="293" name="Straight Arrow Connector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310" cy="35115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5D03" id="Straight Arrow Connector 293" o:spid="_x0000_s1026" type="#_x0000_t32" style="position:absolute;margin-left:170pt;margin-top:3.1pt;width:5.3pt;height:27.65pt;z-index:25220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" strokecolor="red" strokeweight=".5pt">
                <v:stroke endarrow="block" joinstyle="miter"/>
              </v:shape>
            </w:pict>
          </mc:Fallback>
        </mc:AlternateContent>
      </w:r>
    </w:p>
    <w:p w14:paraId="54C1391D" w14:textId="77777777" w:rsidR="00E05D2F" w:rsidRPr="001D1830" w:rsidRDefault="00E05D2F" w:rsidP="00E05D2F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9187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6"/>
        <w:gridCol w:w="7324"/>
        <w:gridCol w:w="937"/>
      </w:tblGrid>
      <w:tr w:rsidR="00E05D2F" w:rsidRPr="001D1830" w14:paraId="7EDA29DF" w14:textId="77777777" w:rsidTr="00D9098E">
        <w:tc>
          <w:tcPr>
            <w:tcW w:w="639" w:type="dxa"/>
          </w:tcPr>
          <w:p w14:paraId="13B8E594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5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</w:t>
            </w:r>
          </w:p>
        </w:tc>
        <w:tc>
          <w:tcPr>
            <w:tcW w:w="5702" w:type="dxa"/>
            <w:gridSpan w:val="2"/>
          </w:tcPr>
          <w:p w14:paraId="374C22A7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計算止於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2021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年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3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31 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  <w:t>日年度的債券利息</w:t>
            </w:r>
          </w:p>
        </w:tc>
      </w:tr>
      <w:tr w:rsidR="00E05D2F" w:rsidRPr="001D1830" w14:paraId="7FCD9CE9" w14:textId="77777777" w:rsidTr="00D9098E">
        <w:tc>
          <w:tcPr>
            <w:tcW w:w="639" w:type="dxa"/>
          </w:tcPr>
          <w:p w14:paraId="12853B9D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5055" w:type="dxa"/>
          </w:tcPr>
          <w:p w14:paraId="1C4CA338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根據試算表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 – 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6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個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的債券利息</w:t>
            </w:r>
          </w:p>
        </w:tc>
        <w:tc>
          <w:tcPr>
            <w:tcW w:w="647" w:type="dxa"/>
          </w:tcPr>
          <w:p w14:paraId="431E6320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18,000</w:t>
            </w:r>
          </w:p>
        </w:tc>
      </w:tr>
      <w:tr w:rsidR="00E05D2F" w:rsidRPr="001D1830" w14:paraId="4B49F910" w14:textId="77777777" w:rsidTr="00D9098E">
        <w:tc>
          <w:tcPr>
            <w:tcW w:w="639" w:type="dxa"/>
          </w:tcPr>
          <w:p w14:paraId="0E099221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5055" w:type="dxa"/>
          </w:tcPr>
          <w:p w14:paraId="2037BCA7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加：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3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個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的應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計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利息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(</w:t>
            </w: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$900,000 × 4% × 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3/12</w:t>
            </w:r>
            <w:r w:rsidRPr="00AD5F0D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)</w:t>
            </w:r>
            <w:r w:rsidRPr="001D1830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 xml:space="preserve"> </w:t>
            </w:r>
          </w:p>
        </w:tc>
        <w:tc>
          <w:tcPr>
            <w:tcW w:w="647" w:type="dxa"/>
          </w:tcPr>
          <w:p w14:paraId="154D2325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9,000</w:t>
            </w:r>
          </w:p>
        </w:tc>
      </w:tr>
      <w:tr w:rsidR="00E05D2F" w:rsidRPr="001D1830" w14:paraId="2AEDD5EC" w14:textId="77777777" w:rsidTr="00D9098E">
        <w:trPr>
          <w:trHeight w:val="369"/>
        </w:trPr>
        <w:tc>
          <w:tcPr>
            <w:tcW w:w="639" w:type="dxa"/>
          </w:tcPr>
          <w:p w14:paraId="6FE4C49C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5055" w:type="dxa"/>
          </w:tcPr>
          <w:p w14:paraId="365780CB" w14:textId="77777777" w:rsidR="00E05D2F" w:rsidRPr="001D1830" w:rsidRDefault="00E05D2F" w:rsidP="0060147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647" w:type="dxa"/>
            <w:tcBorders>
              <w:top w:val="single" w:sz="4" w:space="0" w:color="auto"/>
              <w:bottom w:val="double" w:sz="4" w:space="0" w:color="auto"/>
            </w:tcBorders>
          </w:tcPr>
          <w:p w14:paraId="55F4C9C8" w14:textId="77777777" w:rsidR="00E05D2F" w:rsidRPr="001D1830" w:rsidRDefault="00E05D2F" w:rsidP="0060147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27,000</w:t>
            </w:r>
          </w:p>
        </w:tc>
      </w:tr>
    </w:tbl>
    <w:tbl>
      <w:tblPr>
        <w:tblStyle w:val="TableGrid6"/>
        <w:tblW w:w="1322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"/>
        <w:gridCol w:w="142"/>
        <w:gridCol w:w="992"/>
        <w:gridCol w:w="2725"/>
        <w:gridCol w:w="3257"/>
        <w:gridCol w:w="1127"/>
        <w:gridCol w:w="794"/>
        <w:gridCol w:w="269"/>
        <w:gridCol w:w="144"/>
        <w:gridCol w:w="847"/>
        <w:gridCol w:w="2209"/>
      </w:tblGrid>
      <w:tr w:rsidR="004C31F2" w:rsidRPr="00C121FB" w14:paraId="536B5DCD" w14:textId="77777777" w:rsidTr="00601478">
        <w:trPr>
          <w:gridAfter w:val="4"/>
          <w:wAfter w:w="3469" w:type="dxa"/>
        </w:trPr>
        <w:tc>
          <w:tcPr>
            <w:tcW w:w="714" w:type="dxa"/>
          </w:tcPr>
          <w:p w14:paraId="3A58775D" w14:textId="77777777" w:rsidR="004C31F2" w:rsidRPr="00C121FB" w:rsidRDefault="004C31F2" w:rsidP="00601478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b)</w:t>
            </w:r>
          </w:p>
        </w:tc>
        <w:tc>
          <w:tcPr>
            <w:tcW w:w="9037" w:type="dxa"/>
            <w:gridSpan w:val="6"/>
          </w:tcPr>
          <w:p w14:paraId="6EE7F33D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HK"/>
              </w:rPr>
            </w:pPr>
          </w:p>
        </w:tc>
      </w:tr>
      <w:tr w:rsidR="004C31F2" w:rsidRPr="00C121FB" w14:paraId="53AA9AAC" w14:textId="77777777" w:rsidTr="00601478">
        <w:tc>
          <w:tcPr>
            <w:tcW w:w="10164" w:type="dxa"/>
            <w:gridSpan w:val="9"/>
          </w:tcPr>
          <w:p w14:paraId="0DB1F3D1" w14:textId="77777777" w:rsidR="004C31F2" w:rsidRPr="00C121FB" w:rsidRDefault="004C31F2" w:rsidP="00601478">
            <w:pPr>
              <w:contextualSpacing/>
              <w:jc w:val="center"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47" w:type="dxa"/>
          </w:tcPr>
          <w:p w14:paraId="7EE34189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209" w:type="dxa"/>
          </w:tcPr>
          <w:p w14:paraId="6F560FD7" w14:textId="77777777" w:rsidR="004C31F2" w:rsidRPr="00C121FB" w:rsidRDefault="004C31F2" w:rsidP="00601478">
            <w:pPr>
              <w:tabs>
                <w:tab w:val="left" w:pos="1476"/>
              </w:tabs>
              <w:ind w:right="419"/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4C31F2" w:rsidRPr="00C121FB" w14:paraId="41326D0B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gridAfter w:val="3"/>
          <w:wBefore w:w="856" w:type="dxa"/>
          <w:wAfter w:w="3200" w:type="dxa"/>
        </w:trPr>
        <w:tc>
          <w:tcPr>
            <w:tcW w:w="916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2FCA428" w14:textId="77777777" w:rsidR="004C31F2" w:rsidRPr="00C121FB" w:rsidRDefault="004C31F2" w:rsidP="0060147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阿爾法有限公司</w:t>
            </w:r>
          </w:p>
        </w:tc>
      </w:tr>
      <w:tr w:rsidR="004C31F2" w:rsidRPr="00C121FB" w14:paraId="56C87F7B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gridAfter w:val="3"/>
          <w:wBefore w:w="856" w:type="dxa"/>
          <w:wAfter w:w="3200" w:type="dxa"/>
        </w:trPr>
        <w:tc>
          <w:tcPr>
            <w:tcW w:w="916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8E2905" w14:textId="77777777" w:rsidR="004C31F2" w:rsidRPr="00C121FB" w:rsidRDefault="004C31F2" w:rsidP="0060147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計算於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留存利潤的報表</w:t>
            </w:r>
          </w:p>
        </w:tc>
      </w:tr>
      <w:tr w:rsidR="004C31F2" w:rsidRPr="00C121FB" w14:paraId="56E28EEA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gridAfter w:val="3"/>
          <w:wBefore w:w="856" w:type="dxa"/>
          <w:wAfter w:w="3200" w:type="dxa"/>
        </w:trPr>
        <w:tc>
          <w:tcPr>
            <w:tcW w:w="697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CF6347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209395" w14:textId="77777777" w:rsidR="004C31F2" w:rsidRPr="00C121FB" w:rsidRDefault="004C31F2" w:rsidP="0060147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06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CA671D" w14:textId="77777777" w:rsidR="004C31F2" w:rsidRPr="00C121FB" w:rsidRDefault="004C31F2" w:rsidP="0060147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4C31F2" w:rsidRPr="00C121FB" w14:paraId="0DEA3A1C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gridAfter w:val="3"/>
          <w:wBefore w:w="856" w:type="dxa"/>
          <w:wAfter w:w="3200" w:type="dxa"/>
        </w:trPr>
        <w:tc>
          <w:tcPr>
            <w:tcW w:w="697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C918D82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留存利潤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，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HK"/>
              </w:rPr>
              <w:t>202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HK"/>
              </w:rPr>
              <w:t>年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4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HK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HK"/>
              </w:rPr>
              <w:t>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HK"/>
              </w:rPr>
              <w:t>日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</w:tcPr>
          <w:p w14:paraId="06EEA0A7" w14:textId="77777777" w:rsidR="004C31F2" w:rsidRPr="00C121FB" w:rsidRDefault="004C31F2" w:rsidP="0060147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95D3C7" w14:textId="77777777" w:rsidR="004C31F2" w:rsidRPr="00C121FB" w:rsidRDefault="004C31F2" w:rsidP="00601478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12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,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00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0</w:t>
            </w:r>
          </w:p>
        </w:tc>
      </w:tr>
      <w:tr w:rsidR="004C31F2" w:rsidRPr="00C121FB" w14:paraId="437EBE15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gridAfter w:val="3"/>
          <w:wBefore w:w="856" w:type="dxa"/>
          <w:wAfter w:w="3200" w:type="dxa"/>
        </w:trPr>
        <w:tc>
          <w:tcPr>
            <w:tcW w:w="697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DC3FC37" w14:textId="77777777" w:rsidR="004C31F2" w:rsidRPr="00C121FB" w:rsidRDefault="004C31F2" w:rsidP="00601478">
            <w:pPr>
              <w:ind w:left="319" w:hanging="319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加：稅後利潤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</w:tcPr>
          <w:p w14:paraId="12AFC517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28C79D" w14:textId="2E6B2377" w:rsidR="004C31F2" w:rsidRPr="006F2B06" w:rsidRDefault="00544AA5" w:rsidP="00601478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67</w:t>
            </w:r>
            <w:r w:rsidR="004C31F2"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4</w:t>
            </w:r>
            <w:r w:rsidR="004C31F2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,</w:t>
            </w:r>
            <w:r w:rsidR="004C31F2"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65</w:t>
            </w:r>
            <w:r w:rsidR="004C31F2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0</w:t>
            </w:r>
          </w:p>
        </w:tc>
      </w:tr>
      <w:tr w:rsidR="004C31F2" w:rsidRPr="00C121FB" w14:paraId="6F308F62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gridAfter w:val="3"/>
          <w:wBefore w:w="856" w:type="dxa"/>
          <w:wAfter w:w="3200" w:type="dxa"/>
        </w:trPr>
        <w:tc>
          <w:tcPr>
            <w:tcW w:w="697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04F02C5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</w:tcPr>
          <w:p w14:paraId="222A22EC" w14:textId="77777777" w:rsidR="004C31F2" w:rsidRPr="00C121FB" w:rsidRDefault="004C31F2" w:rsidP="0060147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8A8C2E" w14:textId="6BC9BE95" w:rsidR="004C31F2" w:rsidRPr="006F2B06" w:rsidRDefault="004C31F2" w:rsidP="00544AA5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7</w:t>
            </w:r>
            <w:r w:rsidR="00544AA5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</w:t>
            </w: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</w:tr>
      <w:tr w:rsidR="004C31F2" w:rsidRPr="00C121FB" w14:paraId="3777F4AF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gridAfter w:val="3"/>
          <w:wBefore w:w="856" w:type="dxa"/>
          <w:wAfter w:w="3200" w:type="dxa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4F9982A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減：</w:t>
            </w:r>
          </w:p>
        </w:tc>
        <w:tc>
          <w:tcPr>
            <w:tcW w:w="59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4F5CF2" w14:textId="77777777" w:rsidR="004C31F2" w:rsidRPr="00C121FB" w:rsidRDefault="004C31F2" w:rsidP="00601478">
            <w:pPr>
              <w:tabs>
                <w:tab w:val="left" w:pos="4481"/>
              </w:tabs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轉至普通盈餘儲備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</w:tcPr>
          <w:p w14:paraId="0DAD9A04" w14:textId="77777777" w:rsidR="004C31F2" w:rsidRPr="00C121FB" w:rsidRDefault="004C31F2" w:rsidP="00601478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  <w:tc>
          <w:tcPr>
            <w:tcW w:w="10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FA46B8" w14:textId="77777777" w:rsidR="004C31F2" w:rsidRPr="006F2B06" w:rsidRDefault="004C31F2" w:rsidP="00601478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4C31F2" w:rsidRPr="00C121FB" w14:paraId="4C8A52B1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gridAfter w:val="3"/>
          <w:wBefore w:w="856" w:type="dxa"/>
          <w:wAfter w:w="3200" w:type="dxa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FF2B060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725" w:type="dxa"/>
            <w:tcBorders>
              <w:top w:val="nil"/>
              <w:left w:val="nil"/>
              <w:bottom w:val="nil"/>
              <w:right w:val="nil"/>
            </w:tcBorders>
          </w:tcPr>
          <w:p w14:paraId="6C64FB55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普通股股息</w:t>
            </w:r>
          </w:p>
        </w:tc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790AEF60" w14:textId="77777777" w:rsidR="004C31F2" w:rsidRPr="00C121FB" w:rsidRDefault="004C31F2" w:rsidP="0060147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8E2DB0" w14:textId="77777777" w:rsidR="004C31F2" w:rsidRPr="00C121FB" w:rsidRDefault="004C31F2" w:rsidP="00601478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0,000</w:t>
            </w:r>
          </w:p>
        </w:tc>
        <w:tc>
          <w:tcPr>
            <w:tcW w:w="10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7B7D7F" w14:textId="77777777" w:rsidR="004C31F2" w:rsidRPr="006F2B06" w:rsidRDefault="004C31F2" w:rsidP="00601478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0,000</w:t>
            </w:r>
          </w:p>
        </w:tc>
      </w:tr>
      <w:tr w:rsidR="004C31F2" w:rsidRPr="00C121FB" w14:paraId="3EFB21F4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gridAfter w:val="3"/>
          <w:wBefore w:w="856" w:type="dxa"/>
          <w:wAfter w:w="3200" w:type="dxa"/>
        </w:trPr>
        <w:tc>
          <w:tcPr>
            <w:tcW w:w="697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1933D52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留存利潤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，</w:t>
            </w: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日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</w:tcPr>
          <w:p w14:paraId="38A457A5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63" w:type="dxa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13C31B4D" w14:textId="0B71A48E" w:rsidR="004C31F2" w:rsidRPr="006F2B06" w:rsidRDefault="00544AA5" w:rsidP="00601478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4</w:t>
            </w:r>
            <w:r w:rsidR="004C31F2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</w:tr>
      <w:tr w:rsidR="004C31F2" w:rsidRPr="00C121FB" w14:paraId="4ADFF0C9" w14:textId="77777777" w:rsidTr="0060147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gridAfter w:val="3"/>
          <w:wBefore w:w="856" w:type="dxa"/>
          <w:wAfter w:w="3200" w:type="dxa"/>
        </w:trPr>
        <w:tc>
          <w:tcPr>
            <w:tcW w:w="916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3526455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4C31F2" w:rsidRPr="00C121FB" w14:paraId="5CB9F19E" w14:textId="77777777" w:rsidTr="00601478">
        <w:trPr>
          <w:gridAfter w:val="4"/>
          <w:wAfter w:w="3469" w:type="dxa"/>
        </w:trPr>
        <w:tc>
          <w:tcPr>
            <w:tcW w:w="714" w:type="dxa"/>
          </w:tcPr>
          <w:p w14:paraId="2F72E570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61462A63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4158537E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69038A24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5C75CE04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31DEBA13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3DB48939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5A27C8DD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089C83B9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32468713" w14:textId="7CCBC85D" w:rsidR="001530B3" w:rsidRDefault="001530B3" w:rsidP="004C31F2">
            <w:pPr>
              <w:ind w:left="34" w:hanging="108"/>
              <w:contextualSpacing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  <w:p w14:paraId="30D29537" w14:textId="7C5DFD53" w:rsidR="00905A5B" w:rsidRDefault="00905A5B" w:rsidP="004C31F2">
            <w:pPr>
              <w:ind w:left="34" w:hanging="108"/>
              <w:contextualSpacing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  <w:p w14:paraId="3CCC4101" w14:textId="1A53B33D" w:rsidR="00905A5B" w:rsidRDefault="00905A5B" w:rsidP="004C31F2">
            <w:pPr>
              <w:ind w:left="34" w:hanging="108"/>
              <w:contextualSpacing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  <w:p w14:paraId="180FEE13" w14:textId="77E403B8" w:rsidR="00905A5B" w:rsidRDefault="00905A5B" w:rsidP="004C31F2">
            <w:pPr>
              <w:ind w:left="34" w:hanging="108"/>
              <w:contextualSpacing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  <w:p w14:paraId="016FB464" w14:textId="08050AF4" w:rsidR="00905A5B" w:rsidRDefault="00905A5B" w:rsidP="004C31F2">
            <w:pPr>
              <w:ind w:left="34" w:hanging="108"/>
              <w:contextualSpacing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  <w:p w14:paraId="4481EB96" w14:textId="074F3F70" w:rsidR="00905A5B" w:rsidRDefault="00905A5B" w:rsidP="004C31F2">
            <w:pPr>
              <w:ind w:left="34" w:hanging="108"/>
              <w:contextualSpacing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  <w:p w14:paraId="06416550" w14:textId="03EF342B" w:rsidR="00905A5B" w:rsidRDefault="00905A5B" w:rsidP="004C31F2">
            <w:pPr>
              <w:ind w:left="34" w:hanging="108"/>
              <w:contextualSpacing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  <w:p w14:paraId="0AB0F94A" w14:textId="3B3641CE" w:rsidR="00905A5B" w:rsidRDefault="00905A5B" w:rsidP="004C31F2">
            <w:pPr>
              <w:ind w:left="34" w:hanging="108"/>
              <w:contextualSpacing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  <w:p w14:paraId="2B875E71" w14:textId="31EDE2AB" w:rsidR="00905A5B" w:rsidRDefault="00905A5B" w:rsidP="004C31F2">
            <w:pPr>
              <w:ind w:left="34" w:hanging="108"/>
              <w:contextualSpacing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  <w:p w14:paraId="0E1D7638" w14:textId="29892639" w:rsidR="00905A5B" w:rsidRDefault="00905A5B" w:rsidP="004C31F2">
            <w:pPr>
              <w:ind w:left="34" w:hanging="108"/>
              <w:contextualSpacing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  <w:p w14:paraId="0D8C14BA" w14:textId="77777777" w:rsidR="00905A5B" w:rsidRPr="00905A5B" w:rsidRDefault="00905A5B" w:rsidP="004C31F2">
            <w:pPr>
              <w:ind w:left="34" w:hanging="108"/>
              <w:contextualSpacing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  <w:p w14:paraId="55DEE9A9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585F6748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5BFE36F3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6E405323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63059313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77FB5754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26B8B8DF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351E0ABA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6BE67C77" w14:textId="77777777" w:rsidR="001530B3" w:rsidRDefault="001530B3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0C253C0B" w14:textId="19F8767E" w:rsidR="004C31F2" w:rsidRPr="00C121FB" w:rsidRDefault="004C31F2" w:rsidP="004C31F2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lastRenderedPageBreak/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c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9037" w:type="dxa"/>
            <w:gridSpan w:val="6"/>
          </w:tcPr>
          <w:p w14:paraId="65960D9A" w14:textId="77777777" w:rsidR="004C31F2" w:rsidRDefault="004C31F2" w:rsidP="00601478">
            <w:pPr>
              <w:contextualSpacing/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  <w:lang w:val="en-HK"/>
              </w:rPr>
            </w:pPr>
          </w:p>
          <w:p w14:paraId="02F1787B" w14:textId="77777777" w:rsidR="00905A5B" w:rsidRDefault="00905A5B" w:rsidP="00601478">
            <w:pPr>
              <w:contextualSpacing/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  <w:lang w:val="en-HK"/>
              </w:rPr>
            </w:pPr>
          </w:p>
          <w:p w14:paraId="0B7D307D" w14:textId="74B5F128" w:rsidR="00905A5B" w:rsidRPr="00905A5B" w:rsidRDefault="00905A5B" w:rsidP="00601478">
            <w:pPr>
              <w:contextualSpacing/>
              <w:rPr>
                <w:rFonts w:ascii="Times New Roman" w:eastAsia="DengXian" w:hAnsi="Times New Roman" w:cs="Times New Roman"/>
                <w:color w:val="000000" w:themeColor="text1"/>
                <w:sz w:val="24"/>
                <w:szCs w:val="24"/>
                <w:lang w:val="en-HK"/>
              </w:rPr>
            </w:pPr>
          </w:p>
        </w:tc>
      </w:tr>
      <w:tr w:rsidR="004C31F2" w:rsidRPr="00C121FB" w14:paraId="2B3F5CA2" w14:textId="77777777" w:rsidTr="00601478">
        <w:tc>
          <w:tcPr>
            <w:tcW w:w="10164" w:type="dxa"/>
            <w:gridSpan w:val="9"/>
          </w:tcPr>
          <w:tbl>
            <w:tblPr>
              <w:tblStyle w:val="TableGrid6"/>
              <w:tblW w:w="98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71"/>
              <w:gridCol w:w="3298"/>
              <w:gridCol w:w="1886"/>
              <w:gridCol w:w="375"/>
            </w:tblGrid>
            <w:tr w:rsidR="004C31F2" w:rsidRPr="00C121FB" w14:paraId="48728CC5" w14:textId="77777777" w:rsidTr="00601478">
              <w:tc>
                <w:tcPr>
                  <w:tcW w:w="9830" w:type="dxa"/>
                  <w:gridSpan w:val="4"/>
                  <w:tcBorders>
                    <w:bottom w:val="single" w:sz="4" w:space="0" w:color="auto"/>
                  </w:tcBorders>
                </w:tcPr>
                <w:p w14:paraId="64771BCE" w14:textId="77777777" w:rsidR="004C31F2" w:rsidRPr="00C121FB" w:rsidRDefault="004C31F2" w:rsidP="004C31F2">
                  <w:pPr>
                    <w:contextualSpacing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  <w:t>普通日記簿</w:t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  <w:t xml:space="preserve"> </w:t>
                  </w:r>
                </w:p>
              </w:tc>
            </w:tr>
            <w:tr w:rsidR="004C31F2" w:rsidRPr="00C121FB" w14:paraId="2147C2E7" w14:textId="77777777" w:rsidTr="00601478">
              <w:trPr>
                <w:gridAfter w:val="1"/>
                <w:wAfter w:w="375" w:type="dxa"/>
              </w:trPr>
              <w:tc>
                <w:tcPr>
                  <w:tcW w:w="4271" w:type="dxa"/>
                  <w:tcBorders>
                    <w:top w:val="single" w:sz="4" w:space="0" w:color="auto"/>
                  </w:tcBorders>
                </w:tcPr>
                <w:p w14:paraId="6D8F40B9" w14:textId="77777777" w:rsidR="004C31F2" w:rsidRPr="00C121FB" w:rsidRDefault="004C31F2" w:rsidP="004C31F2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</w:pPr>
                </w:p>
              </w:tc>
              <w:tc>
                <w:tcPr>
                  <w:tcW w:w="3298" w:type="dxa"/>
                  <w:tcBorders>
                    <w:top w:val="single" w:sz="4" w:space="0" w:color="auto"/>
                  </w:tcBorders>
                </w:tcPr>
                <w:p w14:paraId="2BB2ED46" w14:textId="77777777" w:rsidR="004C31F2" w:rsidRPr="00C121FB" w:rsidRDefault="004C31F2" w:rsidP="004C31F2">
                  <w:pPr>
                    <w:ind w:right="-129"/>
                    <w:contextualSpacing/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  <w:t>借方</w:t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  <w:t>($)</w:t>
                  </w:r>
                </w:p>
              </w:tc>
              <w:tc>
                <w:tcPr>
                  <w:tcW w:w="1886" w:type="dxa"/>
                  <w:tcBorders>
                    <w:top w:val="single" w:sz="4" w:space="0" w:color="auto"/>
                  </w:tcBorders>
                </w:tcPr>
                <w:p w14:paraId="0A4557D8" w14:textId="77777777" w:rsidR="004C31F2" w:rsidRPr="00C121FB" w:rsidRDefault="004C31F2" w:rsidP="004C31F2">
                  <w:pPr>
                    <w:ind w:right="166"/>
                    <w:contextualSpacing/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  <w:t>貸方</w:t>
                  </w: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lang w:val="en-HK" w:eastAsia="zh-TW"/>
                    </w:rPr>
                    <w:t xml:space="preserve"> ($)</w:t>
                  </w:r>
                </w:p>
              </w:tc>
            </w:tr>
          </w:tbl>
          <w:p w14:paraId="590CCBB1" w14:textId="77777777" w:rsidR="004C31F2" w:rsidRPr="00C121FB" w:rsidRDefault="004C31F2" w:rsidP="00601478">
            <w:pPr>
              <w:tabs>
                <w:tab w:val="left" w:pos="524"/>
                <w:tab w:val="left" w:pos="2953"/>
              </w:tabs>
              <w:ind w:right="1912" w:hanging="71"/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(i)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股份認購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  <w:t xml:space="preserve">  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  <w:t xml:space="preserve">     1,170,000</w:t>
            </w:r>
          </w:p>
          <w:p w14:paraId="5AEF32D8" w14:textId="77777777" w:rsidR="004C31F2" w:rsidRPr="00C121FB" w:rsidRDefault="004C31F2" w:rsidP="00601478">
            <w:pPr>
              <w:tabs>
                <w:tab w:val="left" w:pos="5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8173"/>
              </w:tabs>
              <w:ind w:right="202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股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本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          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 xml:space="preserve">   780,000</w:t>
            </w:r>
          </w:p>
        </w:tc>
        <w:tc>
          <w:tcPr>
            <w:tcW w:w="847" w:type="dxa"/>
          </w:tcPr>
          <w:p w14:paraId="257E77BD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209" w:type="dxa"/>
          </w:tcPr>
          <w:p w14:paraId="7FC45D61" w14:textId="77777777" w:rsidR="004C31F2" w:rsidRPr="00C121FB" w:rsidRDefault="004C31F2" w:rsidP="00601478">
            <w:pPr>
              <w:tabs>
                <w:tab w:val="left" w:pos="1476"/>
              </w:tabs>
              <w:ind w:right="419"/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4C31F2" w:rsidRPr="00C121FB" w14:paraId="1090CE57" w14:textId="77777777" w:rsidTr="00601478">
        <w:tc>
          <w:tcPr>
            <w:tcW w:w="10164" w:type="dxa"/>
            <w:gridSpan w:val="9"/>
          </w:tcPr>
          <w:p w14:paraId="38D17936" w14:textId="77777777" w:rsidR="004C31F2" w:rsidRPr="00C121FB" w:rsidRDefault="004C31F2" w:rsidP="00601478">
            <w:pPr>
              <w:tabs>
                <w:tab w:val="left" w:pos="1494"/>
              </w:tabs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(30,000 × $26)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</w:p>
        </w:tc>
        <w:tc>
          <w:tcPr>
            <w:tcW w:w="847" w:type="dxa"/>
          </w:tcPr>
          <w:p w14:paraId="5723D599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209" w:type="dxa"/>
          </w:tcPr>
          <w:p w14:paraId="14C62547" w14:textId="77777777" w:rsidR="004C31F2" w:rsidRPr="00C121FB" w:rsidRDefault="004C31F2" w:rsidP="00601478">
            <w:pPr>
              <w:tabs>
                <w:tab w:val="left" w:pos="1476"/>
              </w:tabs>
              <w:ind w:right="419"/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4C31F2" w:rsidRPr="00C121FB" w14:paraId="231FB6EC" w14:textId="77777777" w:rsidTr="00601478">
        <w:tc>
          <w:tcPr>
            <w:tcW w:w="10164" w:type="dxa"/>
            <w:gridSpan w:val="9"/>
          </w:tcPr>
          <w:p w14:paraId="1E48A644" w14:textId="77777777" w:rsidR="004C31F2" w:rsidRPr="00C121FB" w:rsidRDefault="004C31F2" w:rsidP="00601478">
            <w:pPr>
              <w:tabs>
                <w:tab w:val="left" w:pos="1515"/>
              </w:tabs>
              <w:ind w:right="328"/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應退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認購股款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  <w:t xml:space="preserve">                        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  <w:t xml:space="preserve">                    390,000</w:t>
            </w:r>
          </w:p>
        </w:tc>
        <w:tc>
          <w:tcPr>
            <w:tcW w:w="847" w:type="dxa"/>
          </w:tcPr>
          <w:p w14:paraId="641F3D31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2209" w:type="dxa"/>
          </w:tcPr>
          <w:p w14:paraId="1D7B6D60" w14:textId="77777777" w:rsidR="004C31F2" w:rsidRPr="00C121FB" w:rsidRDefault="004C31F2" w:rsidP="00601478">
            <w:pPr>
              <w:tabs>
                <w:tab w:val="left" w:pos="1476"/>
              </w:tabs>
              <w:ind w:right="419"/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4C31F2" w:rsidRPr="00C121FB" w14:paraId="3274A572" w14:textId="77777777" w:rsidTr="00601478">
        <w:tc>
          <w:tcPr>
            <w:tcW w:w="10164" w:type="dxa"/>
            <w:gridSpan w:val="9"/>
          </w:tcPr>
          <w:p w14:paraId="12B9344F" w14:textId="77777777" w:rsidR="004C31F2" w:rsidRPr="00C121FB" w:rsidRDefault="004C31F2" w:rsidP="00601478">
            <w:pPr>
              <w:tabs>
                <w:tab w:val="left" w:pos="514"/>
              </w:tabs>
              <w:ind w:right="22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  <w:t xml:space="preserve">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[(45,000 – 30,000) × $26]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 xml:space="preserve">       </w:t>
            </w:r>
          </w:p>
        </w:tc>
        <w:tc>
          <w:tcPr>
            <w:tcW w:w="847" w:type="dxa"/>
          </w:tcPr>
          <w:p w14:paraId="6618737E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209" w:type="dxa"/>
          </w:tcPr>
          <w:p w14:paraId="53139CD6" w14:textId="77777777" w:rsidR="004C31F2" w:rsidRPr="00C121FB" w:rsidRDefault="004C31F2" w:rsidP="00601478">
            <w:pPr>
              <w:tabs>
                <w:tab w:val="left" w:pos="1476"/>
              </w:tabs>
              <w:ind w:right="419"/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4C31F2" w:rsidRPr="00C121FB" w14:paraId="39DCA59B" w14:textId="77777777" w:rsidTr="00601478">
        <w:tc>
          <w:tcPr>
            <w:tcW w:w="10164" w:type="dxa"/>
            <w:gridSpan w:val="9"/>
          </w:tcPr>
          <w:p w14:paraId="3FFBC8E0" w14:textId="77777777" w:rsidR="004C31F2" w:rsidRPr="00C121FB" w:rsidRDefault="004C31F2" w:rsidP="00601478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47" w:type="dxa"/>
          </w:tcPr>
          <w:p w14:paraId="395617A3" w14:textId="77777777" w:rsidR="004C31F2" w:rsidRPr="00C121FB" w:rsidRDefault="004C31F2" w:rsidP="00601478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209" w:type="dxa"/>
          </w:tcPr>
          <w:p w14:paraId="36D58F06" w14:textId="77777777" w:rsidR="004C31F2" w:rsidRPr="00C121FB" w:rsidRDefault="004C31F2" w:rsidP="00601478">
            <w:pPr>
              <w:tabs>
                <w:tab w:val="left" w:pos="1476"/>
              </w:tabs>
              <w:ind w:right="419"/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484E5BC7" w14:textId="5BA3B01A" w:rsidR="00C121FB" w:rsidRPr="00C121FB" w:rsidRDefault="00C121FB" w:rsidP="00C121FB">
      <w:pPr>
        <w:spacing w:after="0"/>
        <w:rPr>
          <w:rFonts w:ascii="Times New Roman" w:hAnsi="Times New Roman" w:cs="Times New Roman"/>
          <w:sz w:val="24"/>
          <w:szCs w:val="24"/>
          <w:lang w:val="en-HK"/>
        </w:rPr>
      </w:pPr>
      <w:r w:rsidRPr="00C121FB">
        <w:rPr>
          <w:rFonts w:ascii="Times New Roman" w:hAnsi="Times New Roman" w:cs="Times New Roman"/>
          <w:sz w:val="24"/>
          <w:szCs w:val="24"/>
          <w:lang w:val="en-HK"/>
        </w:rPr>
        <w:t xml:space="preserve"> </w:t>
      </w:r>
    </w:p>
    <w:tbl>
      <w:tblPr>
        <w:tblW w:w="10065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26"/>
        <w:gridCol w:w="850"/>
        <w:gridCol w:w="142"/>
        <w:gridCol w:w="4961"/>
        <w:gridCol w:w="993"/>
        <w:gridCol w:w="1417"/>
        <w:gridCol w:w="1276"/>
      </w:tblGrid>
      <w:tr w:rsidR="00C121FB" w:rsidRPr="00C121FB" w14:paraId="4F121167" w14:textId="77777777" w:rsidTr="00015F68">
        <w:tc>
          <w:tcPr>
            <w:tcW w:w="426" w:type="dxa"/>
          </w:tcPr>
          <w:p w14:paraId="0123C7F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9639" w:type="dxa"/>
            <w:gridSpan w:val="6"/>
          </w:tcPr>
          <w:p w14:paraId="54BA62E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阿爾法有限公司</w:t>
            </w:r>
          </w:p>
          <w:p w14:paraId="0D714FE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於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財務狀況表</w:t>
            </w:r>
          </w:p>
        </w:tc>
      </w:tr>
      <w:tr w:rsidR="00C121FB" w:rsidRPr="00C121FB" w14:paraId="06D81939" w14:textId="77777777" w:rsidTr="00015F68">
        <w:tc>
          <w:tcPr>
            <w:tcW w:w="426" w:type="dxa"/>
          </w:tcPr>
          <w:p w14:paraId="03326BC5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  <w:tcBorders>
              <w:top w:val="single" w:sz="4" w:space="0" w:color="auto"/>
            </w:tcBorders>
          </w:tcPr>
          <w:p w14:paraId="405D25C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$’000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07E380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$’000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1537558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$’000</w:t>
            </w:r>
          </w:p>
        </w:tc>
      </w:tr>
      <w:tr w:rsidR="00C121FB" w:rsidRPr="00C121FB" w14:paraId="29FDDFC4" w14:textId="77777777" w:rsidTr="00015F68">
        <w:tc>
          <w:tcPr>
            <w:tcW w:w="426" w:type="dxa"/>
          </w:tcPr>
          <w:p w14:paraId="2B4C4DA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294B4D5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21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資產</w:t>
            </w:r>
          </w:p>
        </w:tc>
        <w:tc>
          <w:tcPr>
            <w:tcW w:w="1417" w:type="dxa"/>
          </w:tcPr>
          <w:p w14:paraId="48E1F3D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1F55648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3382CAE9" w14:textId="77777777" w:rsidTr="00015F68">
        <w:tc>
          <w:tcPr>
            <w:tcW w:w="426" w:type="dxa"/>
          </w:tcPr>
          <w:p w14:paraId="0B7E247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0148CC6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C121FB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非流動資產</w:t>
            </w:r>
          </w:p>
        </w:tc>
        <w:tc>
          <w:tcPr>
            <w:tcW w:w="1417" w:type="dxa"/>
          </w:tcPr>
          <w:p w14:paraId="60D684F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20B74FF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5BBCC47B" w14:textId="77777777" w:rsidTr="00015F68">
        <w:tc>
          <w:tcPr>
            <w:tcW w:w="426" w:type="dxa"/>
          </w:tcPr>
          <w:p w14:paraId="3BAF17E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8363" w:type="dxa"/>
            <w:gridSpan w:val="5"/>
          </w:tcPr>
          <w:p w14:paraId="4733ADF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ind w:right="480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辦公室設備，淨值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$(2,500,000 – 1,080,000 – 213,000 (iv))</w:t>
            </w:r>
          </w:p>
        </w:tc>
        <w:tc>
          <w:tcPr>
            <w:tcW w:w="1276" w:type="dxa"/>
          </w:tcPr>
          <w:p w14:paraId="24A4A78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,207,000</w:t>
            </w:r>
          </w:p>
        </w:tc>
      </w:tr>
      <w:tr w:rsidR="00C121FB" w:rsidRPr="00C121FB" w14:paraId="0449F7BA" w14:textId="77777777" w:rsidTr="00015F68">
        <w:tc>
          <w:tcPr>
            <w:tcW w:w="426" w:type="dxa"/>
          </w:tcPr>
          <w:p w14:paraId="73CA90F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3D28AF0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5CD02C4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3940C17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0EA36CD2" w14:textId="77777777" w:rsidTr="00015F68">
        <w:tc>
          <w:tcPr>
            <w:tcW w:w="426" w:type="dxa"/>
          </w:tcPr>
          <w:p w14:paraId="24B14EB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4125D2D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C121FB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流動資產</w:t>
            </w:r>
          </w:p>
        </w:tc>
        <w:tc>
          <w:tcPr>
            <w:tcW w:w="1417" w:type="dxa"/>
          </w:tcPr>
          <w:p w14:paraId="6317694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142FF3A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3146C0D1" w14:textId="77777777" w:rsidTr="00015F68">
        <w:tc>
          <w:tcPr>
            <w:tcW w:w="426" w:type="dxa"/>
          </w:tcPr>
          <w:p w14:paraId="2E92604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408428C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存貨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$(100,000 – 12,050 (vi))</w:t>
            </w:r>
          </w:p>
        </w:tc>
        <w:tc>
          <w:tcPr>
            <w:tcW w:w="1417" w:type="dxa"/>
          </w:tcPr>
          <w:p w14:paraId="291E5CB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87,950</w:t>
            </w:r>
          </w:p>
        </w:tc>
        <w:tc>
          <w:tcPr>
            <w:tcW w:w="1276" w:type="dxa"/>
          </w:tcPr>
          <w:p w14:paraId="0CD70E2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15F11E0D" w14:textId="77777777" w:rsidTr="00015F68">
        <w:tc>
          <w:tcPr>
            <w:tcW w:w="426" w:type="dxa"/>
          </w:tcPr>
          <w:p w14:paraId="025FD2D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5953" w:type="dxa"/>
            <w:gridSpan w:val="3"/>
          </w:tcPr>
          <w:p w14:paraId="31275AF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收貨款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$(250,000 – </w:t>
            </w:r>
            <w:r w:rsidRPr="00C121F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40,000 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vii))</w:t>
            </w:r>
          </w:p>
        </w:tc>
        <w:tc>
          <w:tcPr>
            <w:tcW w:w="993" w:type="dxa"/>
          </w:tcPr>
          <w:p w14:paraId="4DD8A02D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210,000</w:t>
            </w:r>
          </w:p>
        </w:tc>
        <w:tc>
          <w:tcPr>
            <w:tcW w:w="1417" w:type="dxa"/>
          </w:tcPr>
          <w:p w14:paraId="0A85B9E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4739F82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2D95230D" w14:textId="77777777" w:rsidTr="00015F68">
        <w:tc>
          <w:tcPr>
            <w:tcW w:w="426" w:type="dxa"/>
          </w:tcPr>
          <w:p w14:paraId="5E1A893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850" w:type="dxa"/>
          </w:tcPr>
          <w:p w14:paraId="3B0E575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減：</w:t>
            </w:r>
          </w:p>
        </w:tc>
        <w:tc>
          <w:tcPr>
            <w:tcW w:w="5103" w:type="dxa"/>
            <w:gridSpan w:val="2"/>
          </w:tcPr>
          <w:p w14:paraId="303ABC4B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呆帳準備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vii)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5856487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0,500</w:t>
            </w:r>
          </w:p>
        </w:tc>
        <w:tc>
          <w:tcPr>
            <w:tcW w:w="1417" w:type="dxa"/>
          </w:tcPr>
          <w:p w14:paraId="0127A29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99,500</w:t>
            </w:r>
          </w:p>
        </w:tc>
        <w:tc>
          <w:tcPr>
            <w:tcW w:w="1276" w:type="dxa"/>
          </w:tcPr>
          <w:p w14:paraId="6894BFF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29EDB27D" w14:textId="77777777" w:rsidTr="00015F68">
        <w:tc>
          <w:tcPr>
            <w:tcW w:w="426" w:type="dxa"/>
          </w:tcPr>
          <w:p w14:paraId="4D6E712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20F6DCCD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收保險賠償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vi)</w:t>
            </w:r>
          </w:p>
        </w:tc>
        <w:tc>
          <w:tcPr>
            <w:tcW w:w="1417" w:type="dxa"/>
          </w:tcPr>
          <w:p w14:paraId="398167D5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8,000</w:t>
            </w:r>
          </w:p>
        </w:tc>
        <w:tc>
          <w:tcPr>
            <w:tcW w:w="1276" w:type="dxa"/>
          </w:tcPr>
          <w:p w14:paraId="34793B8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092B950A" w14:textId="77777777" w:rsidTr="00015F68">
        <w:tc>
          <w:tcPr>
            <w:tcW w:w="426" w:type="dxa"/>
          </w:tcPr>
          <w:p w14:paraId="1EE5365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5A623B4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銀行存款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58A3D2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5,011,2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3582FB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5,316,650</w:t>
            </w:r>
          </w:p>
        </w:tc>
      </w:tr>
      <w:tr w:rsidR="00C121FB" w:rsidRPr="00C121FB" w14:paraId="1E302A5B" w14:textId="77777777" w:rsidTr="00015F68">
        <w:tc>
          <w:tcPr>
            <w:tcW w:w="426" w:type="dxa"/>
          </w:tcPr>
          <w:p w14:paraId="6801696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1934E31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Cs/>
                <w:i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bCs/>
                <w:i/>
                <w:kern w:val="2"/>
                <w:sz w:val="24"/>
                <w:szCs w:val="24"/>
                <w:lang w:eastAsia="zh-TW"/>
              </w:rPr>
              <w:t>總資產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1CF9BBC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double" w:sz="4" w:space="0" w:color="auto"/>
            </w:tcBorders>
          </w:tcPr>
          <w:p w14:paraId="33A6B9B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6,523,650</w:t>
            </w:r>
          </w:p>
        </w:tc>
      </w:tr>
      <w:tr w:rsidR="00C121FB" w:rsidRPr="00C121FB" w14:paraId="76BFDD5C" w14:textId="77777777" w:rsidTr="00015F68">
        <w:tc>
          <w:tcPr>
            <w:tcW w:w="426" w:type="dxa"/>
          </w:tcPr>
          <w:p w14:paraId="38D59C5B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75DC2AD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1A648DD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1EA3389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5EB43404" w14:textId="77777777" w:rsidTr="00015F68">
        <w:tc>
          <w:tcPr>
            <w:tcW w:w="426" w:type="dxa"/>
          </w:tcPr>
          <w:p w14:paraId="399C1C1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34ED859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eastAsia="zh-TW" w:bidi="ne-NP"/>
              </w:rPr>
              <w:t>股東權益及負債</w:t>
            </w:r>
          </w:p>
        </w:tc>
        <w:tc>
          <w:tcPr>
            <w:tcW w:w="1417" w:type="dxa"/>
          </w:tcPr>
          <w:p w14:paraId="172A4A9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4C7C7C2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1DCDF681" w14:textId="77777777" w:rsidTr="00015F68">
        <w:tc>
          <w:tcPr>
            <w:tcW w:w="426" w:type="dxa"/>
          </w:tcPr>
          <w:p w14:paraId="423C78B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24EFB03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C121FB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股東</w:t>
            </w:r>
            <w:r w:rsidRPr="00C121F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eastAsia="zh-TW" w:bidi="ne-NP"/>
              </w:rPr>
              <w:t>權益</w:t>
            </w:r>
          </w:p>
        </w:tc>
        <w:tc>
          <w:tcPr>
            <w:tcW w:w="1417" w:type="dxa"/>
          </w:tcPr>
          <w:p w14:paraId="1A48F10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7B52427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46295BE9" w14:textId="77777777" w:rsidTr="00015F68">
        <w:tc>
          <w:tcPr>
            <w:tcW w:w="426" w:type="dxa"/>
          </w:tcPr>
          <w:p w14:paraId="017669C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36C5235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股股本</w:t>
            </w:r>
            <w:r w:rsidRPr="00C121F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$(3,500,000 + 780,000 (i)) </w:t>
            </w:r>
          </w:p>
        </w:tc>
        <w:tc>
          <w:tcPr>
            <w:tcW w:w="1417" w:type="dxa"/>
          </w:tcPr>
          <w:p w14:paraId="43E9292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62DCA81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4,280,000</w:t>
            </w:r>
          </w:p>
        </w:tc>
      </w:tr>
      <w:tr w:rsidR="00C121FB" w:rsidRPr="00C121FB" w14:paraId="38948AA8" w14:textId="77777777" w:rsidTr="00015F68">
        <w:tc>
          <w:tcPr>
            <w:tcW w:w="426" w:type="dxa"/>
          </w:tcPr>
          <w:p w14:paraId="3BB7E68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19132CDF" w14:textId="0051FC6C" w:rsidR="00C121FB" w:rsidRPr="00C121FB" w:rsidRDefault="00C121FB" w:rsidP="00FC26A6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普通盈餘儲備</w:t>
            </w:r>
            <w:r w:rsidRPr="00C121FB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 xml:space="preserve">$(80,000 + 50,000 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="00FC26A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ii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)</w:t>
            </w:r>
          </w:p>
        </w:tc>
        <w:tc>
          <w:tcPr>
            <w:tcW w:w="1417" w:type="dxa"/>
          </w:tcPr>
          <w:p w14:paraId="0FAD357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02E8D08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30,000</w:t>
            </w:r>
          </w:p>
        </w:tc>
      </w:tr>
      <w:tr w:rsidR="00C121FB" w:rsidRPr="00C121FB" w14:paraId="545F473A" w14:textId="77777777" w:rsidTr="00015F68">
        <w:tc>
          <w:tcPr>
            <w:tcW w:w="426" w:type="dxa"/>
          </w:tcPr>
          <w:p w14:paraId="3598310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2A9E2D9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留存利潤</w:t>
            </w:r>
          </w:p>
        </w:tc>
        <w:tc>
          <w:tcPr>
            <w:tcW w:w="1417" w:type="dxa"/>
          </w:tcPr>
          <w:p w14:paraId="1147D55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BD0627F" w14:textId="31A7ADB6" w:rsidR="00C121FB" w:rsidRPr="006F2B06" w:rsidRDefault="00C55CED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44</w:t>
            </w:r>
            <w:r w:rsidR="00C121FB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,650</w:t>
            </w:r>
          </w:p>
        </w:tc>
      </w:tr>
      <w:tr w:rsidR="00C121FB" w:rsidRPr="00C121FB" w14:paraId="25B2D6EC" w14:textId="77777777" w:rsidTr="00015F68">
        <w:tc>
          <w:tcPr>
            <w:tcW w:w="426" w:type="dxa"/>
          </w:tcPr>
          <w:p w14:paraId="663C528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  <w:gridSpan w:val="2"/>
          </w:tcPr>
          <w:p w14:paraId="3337432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5954" w:type="dxa"/>
            <w:gridSpan w:val="2"/>
          </w:tcPr>
          <w:p w14:paraId="6A1768B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1F19D80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3D815551" w14:textId="08BFF7E9" w:rsidR="00C121FB" w:rsidRPr="006F2B06" w:rsidRDefault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6F2B06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4,</w:t>
            </w:r>
            <w:r w:rsidR="00C55CED" w:rsidRPr="006F2B06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954</w:t>
            </w:r>
            <w:r w:rsidRPr="006F2B06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,650</w:t>
            </w:r>
          </w:p>
        </w:tc>
      </w:tr>
      <w:tr w:rsidR="00C121FB" w:rsidRPr="00C121FB" w14:paraId="3E45CCF1" w14:textId="77777777" w:rsidTr="00015F68">
        <w:tc>
          <w:tcPr>
            <w:tcW w:w="426" w:type="dxa"/>
          </w:tcPr>
          <w:p w14:paraId="58EBF50C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6F24BAF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C121FB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非流動負債</w:t>
            </w:r>
          </w:p>
        </w:tc>
        <w:tc>
          <w:tcPr>
            <w:tcW w:w="1417" w:type="dxa"/>
          </w:tcPr>
          <w:p w14:paraId="6F25FF0E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1FB6AE34" w14:textId="77777777" w:rsidR="00C121FB" w:rsidRPr="006F2B06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6D42B157" w14:textId="77777777" w:rsidTr="00015F68">
        <w:tc>
          <w:tcPr>
            <w:tcW w:w="426" w:type="dxa"/>
          </w:tcPr>
          <w:p w14:paraId="16D4216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63123CD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4%</w:t>
            </w: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債券</w:t>
            </w:r>
          </w:p>
        </w:tc>
        <w:tc>
          <w:tcPr>
            <w:tcW w:w="1417" w:type="dxa"/>
          </w:tcPr>
          <w:p w14:paraId="4DB3F3F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0BA25279" w14:textId="77777777" w:rsidR="00C121FB" w:rsidRPr="006F2B06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6F2B06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900,000</w:t>
            </w:r>
          </w:p>
        </w:tc>
      </w:tr>
      <w:tr w:rsidR="00C121FB" w:rsidRPr="00C121FB" w14:paraId="1855D99C" w14:textId="77777777" w:rsidTr="00015F68">
        <w:tc>
          <w:tcPr>
            <w:tcW w:w="426" w:type="dxa"/>
          </w:tcPr>
          <w:p w14:paraId="329A381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616689F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35C7D11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4DAD9C66" w14:textId="77777777" w:rsidR="00C121FB" w:rsidRPr="006F2B06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1E820AC8" w14:textId="77777777" w:rsidTr="00015F68">
        <w:tc>
          <w:tcPr>
            <w:tcW w:w="426" w:type="dxa"/>
          </w:tcPr>
          <w:p w14:paraId="308A065F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3A23360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C121FB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流動負債</w:t>
            </w:r>
          </w:p>
        </w:tc>
        <w:tc>
          <w:tcPr>
            <w:tcW w:w="1417" w:type="dxa"/>
          </w:tcPr>
          <w:p w14:paraId="73DCFB1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7F98A86B" w14:textId="77777777" w:rsidR="00C121FB" w:rsidRPr="006F2B06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2FD96E9B" w14:textId="77777777" w:rsidTr="00015F68">
        <w:tc>
          <w:tcPr>
            <w:tcW w:w="426" w:type="dxa"/>
          </w:tcPr>
          <w:p w14:paraId="7DE4628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3DA41CD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應付貨款</w:t>
            </w:r>
          </w:p>
        </w:tc>
        <w:tc>
          <w:tcPr>
            <w:tcW w:w="1417" w:type="dxa"/>
          </w:tcPr>
          <w:p w14:paraId="5BF381F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35,000</w:t>
            </w:r>
          </w:p>
        </w:tc>
        <w:tc>
          <w:tcPr>
            <w:tcW w:w="1276" w:type="dxa"/>
          </w:tcPr>
          <w:p w14:paraId="27CE4929" w14:textId="77777777" w:rsidR="00C121FB" w:rsidRPr="006F2B06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6BA10640" w14:textId="77777777" w:rsidTr="00015F68">
        <w:tc>
          <w:tcPr>
            <w:tcW w:w="426" w:type="dxa"/>
          </w:tcPr>
          <w:p w14:paraId="4374F97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7992225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退認購股款</w:t>
            </w:r>
            <w:r w:rsidRPr="00C121FB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(i)</w:t>
            </w:r>
          </w:p>
        </w:tc>
        <w:tc>
          <w:tcPr>
            <w:tcW w:w="1417" w:type="dxa"/>
          </w:tcPr>
          <w:p w14:paraId="763B5517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390,000</w:t>
            </w:r>
          </w:p>
        </w:tc>
        <w:tc>
          <w:tcPr>
            <w:tcW w:w="1276" w:type="dxa"/>
          </w:tcPr>
          <w:p w14:paraId="5D3C4146" w14:textId="77777777" w:rsidR="00C121FB" w:rsidRPr="006F2B06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271E1ED6" w14:textId="77777777" w:rsidTr="00015F68">
        <w:tc>
          <w:tcPr>
            <w:tcW w:w="426" w:type="dxa"/>
          </w:tcPr>
          <w:p w14:paraId="1B79ADB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26098DF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</w:rPr>
              <w:t>應付稅金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iii)</w:t>
            </w:r>
          </w:p>
        </w:tc>
        <w:tc>
          <w:tcPr>
            <w:tcW w:w="1417" w:type="dxa"/>
          </w:tcPr>
          <w:p w14:paraId="5797D95A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85,000</w:t>
            </w:r>
          </w:p>
        </w:tc>
        <w:tc>
          <w:tcPr>
            <w:tcW w:w="1276" w:type="dxa"/>
          </w:tcPr>
          <w:p w14:paraId="777A3A5E" w14:textId="77777777" w:rsidR="00C121FB" w:rsidRPr="006F2B06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55CD7133" w14:textId="77777777" w:rsidTr="00015F68">
        <w:tc>
          <w:tcPr>
            <w:tcW w:w="426" w:type="dxa"/>
          </w:tcPr>
          <w:p w14:paraId="0C4B3AD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3D1C05E8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計行政費用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$(120,000 +30,000) (ii)</w:t>
            </w:r>
          </w:p>
        </w:tc>
        <w:tc>
          <w:tcPr>
            <w:tcW w:w="1417" w:type="dxa"/>
          </w:tcPr>
          <w:p w14:paraId="771B6A49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50,000</w:t>
            </w:r>
          </w:p>
        </w:tc>
        <w:tc>
          <w:tcPr>
            <w:tcW w:w="1276" w:type="dxa"/>
          </w:tcPr>
          <w:p w14:paraId="71C9624F" w14:textId="77777777" w:rsidR="00C121FB" w:rsidRPr="006F2B06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121FB" w:rsidRPr="00C121FB" w14:paraId="37B301DB" w14:textId="77777777" w:rsidTr="00015F68">
        <w:tc>
          <w:tcPr>
            <w:tcW w:w="426" w:type="dxa"/>
          </w:tcPr>
          <w:p w14:paraId="457C9F2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58F244AD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both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計債券利息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v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614192D0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9,0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BAA19F8" w14:textId="4796627C" w:rsidR="00C121FB" w:rsidRPr="006F2B06" w:rsidRDefault="00C55CED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6F2B06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669</w:t>
            </w:r>
            <w:r w:rsidR="00C121FB" w:rsidRPr="006F2B06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,000</w:t>
            </w:r>
          </w:p>
        </w:tc>
      </w:tr>
      <w:tr w:rsidR="00C121FB" w:rsidRPr="00C121FB" w14:paraId="7AE30F14" w14:textId="77777777" w:rsidTr="00015F68">
        <w:tc>
          <w:tcPr>
            <w:tcW w:w="426" w:type="dxa"/>
          </w:tcPr>
          <w:p w14:paraId="695B0254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63752D3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股東權益及負債總額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153F1D1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double" w:sz="4" w:space="0" w:color="auto"/>
            </w:tcBorders>
          </w:tcPr>
          <w:p w14:paraId="2C70B52B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6,523,650</w:t>
            </w:r>
          </w:p>
        </w:tc>
      </w:tr>
      <w:tr w:rsidR="00C121FB" w:rsidRPr="00C121FB" w14:paraId="24770611" w14:textId="77777777" w:rsidTr="00015F68">
        <w:tc>
          <w:tcPr>
            <w:tcW w:w="426" w:type="dxa"/>
          </w:tcPr>
          <w:p w14:paraId="73C67803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946" w:type="dxa"/>
            <w:gridSpan w:val="4"/>
          </w:tcPr>
          <w:p w14:paraId="1FF6EDC6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5F0C80F2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top w:val="double" w:sz="4" w:space="0" w:color="auto"/>
            </w:tcBorders>
          </w:tcPr>
          <w:p w14:paraId="7DBBB0B5" w14:textId="77777777" w:rsidR="00C121FB" w:rsidRPr="00C121FB" w:rsidRDefault="00C121FB" w:rsidP="00C121FB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</w:tbl>
    <w:p w14:paraId="2CC44FBB" w14:textId="77777777" w:rsidR="004B7CD4" w:rsidRPr="00C121FB" w:rsidRDefault="004B7CD4" w:rsidP="00C121FB">
      <w:pPr>
        <w:spacing w:after="0"/>
        <w:jc w:val="center"/>
        <w:rPr>
          <w:rFonts w:ascii="Times New Roman" w:eastAsia="DengXian" w:hAnsi="Times New Roman" w:cs="Times New Roman"/>
          <w:lang w:val="en-HK"/>
        </w:rPr>
      </w:pPr>
    </w:p>
    <w:p w14:paraId="1E617EAB" w14:textId="77777777" w:rsidR="001530B3" w:rsidRDefault="001530B3" w:rsidP="00C121F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HK" w:eastAsia="zh-TW"/>
        </w:rPr>
      </w:pPr>
    </w:p>
    <w:p w14:paraId="6B01F02C" w14:textId="77777777" w:rsidR="001530B3" w:rsidRDefault="001530B3" w:rsidP="00C121F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HK" w:eastAsia="zh-TW"/>
        </w:rPr>
      </w:pPr>
    </w:p>
    <w:p w14:paraId="69F9B408" w14:textId="160AC285" w:rsidR="001530B3" w:rsidRDefault="001530B3" w:rsidP="00C121F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HK" w:eastAsia="zh-TW"/>
        </w:rPr>
      </w:pPr>
    </w:p>
    <w:p w14:paraId="4231E342" w14:textId="7BE70D64" w:rsidR="00C121FB" w:rsidRPr="00C121FB" w:rsidRDefault="00C121FB" w:rsidP="00C121F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HK" w:eastAsia="zh-TW"/>
        </w:rPr>
      </w:pPr>
      <w:r w:rsidRPr="00C121FB">
        <w:rPr>
          <w:rFonts w:ascii="Times New Roman" w:hAnsi="Times New Roman" w:cs="Times New Roman"/>
          <w:b/>
          <w:bCs/>
          <w:sz w:val="24"/>
          <w:szCs w:val="24"/>
          <w:lang w:val="en-HK" w:eastAsia="zh-TW"/>
        </w:rPr>
        <w:lastRenderedPageBreak/>
        <w:t>注意事項：</w:t>
      </w:r>
    </w:p>
    <w:p w14:paraId="0EE831BF" w14:textId="77777777" w:rsidR="00C121FB" w:rsidRPr="00C121FB" w:rsidRDefault="00C121FB" w:rsidP="00C121FB">
      <w:pPr>
        <w:spacing w:after="0" w:line="240" w:lineRule="auto"/>
        <w:ind w:left="56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HK" w:eastAsia="zh-TW"/>
        </w:rPr>
      </w:pPr>
    </w:p>
    <w:p w14:paraId="7CC92CE6" w14:textId="77777777" w:rsidR="00C121FB" w:rsidRPr="00C121FB" w:rsidRDefault="00C121FB" w:rsidP="00C121FB">
      <w:pPr>
        <w:rPr>
          <w:rFonts w:ascii="Times New Roman" w:hAnsi="Times New Roman" w:cs="Times New Roman"/>
          <w:sz w:val="24"/>
          <w:szCs w:val="24"/>
          <w:u w:val="single"/>
          <w:lang w:val="en-HK"/>
        </w:rPr>
      </w:pPr>
      <w:r w:rsidRPr="00C121FB">
        <w:rPr>
          <w:rFonts w:ascii="Times New Roman" w:hAnsi="Times New Roman" w:cs="Times New Roman"/>
          <w:sz w:val="24"/>
          <w:szCs w:val="24"/>
          <w:u w:val="single"/>
          <w:lang w:val="en-HK"/>
        </w:rPr>
        <w:t>股票認購的不同情況</w:t>
      </w:r>
    </w:p>
    <w:tbl>
      <w:tblPr>
        <w:tblStyle w:val="TableGrid4"/>
        <w:tblW w:w="9776" w:type="dxa"/>
        <w:tblLook w:val="04A0" w:firstRow="1" w:lastRow="0" w:firstColumn="1" w:lastColumn="0" w:noHBand="0" w:noVBand="1"/>
      </w:tblPr>
      <w:tblGrid>
        <w:gridCol w:w="4866"/>
        <w:gridCol w:w="4910"/>
      </w:tblGrid>
      <w:tr w:rsidR="00C121FB" w:rsidRPr="00C121FB" w14:paraId="44050633" w14:textId="77777777" w:rsidTr="00015F68">
        <w:tc>
          <w:tcPr>
            <w:tcW w:w="4866" w:type="dxa"/>
          </w:tcPr>
          <w:p w14:paraId="4CCC5C74" w14:textId="77777777" w:rsidR="00C121FB" w:rsidRPr="00C121FB" w:rsidRDefault="00C121FB" w:rsidP="00C121FB">
            <w:pPr>
              <w:jc w:val="center"/>
              <w:rPr>
                <w:b/>
                <w:bCs/>
                <w:lang w:val="en-HK"/>
              </w:rPr>
            </w:pPr>
            <w:r w:rsidRPr="00C121FB">
              <w:rPr>
                <w:b/>
                <w:bCs/>
                <w:lang w:val="en-HK"/>
              </w:rPr>
              <w:t>全額認購</w:t>
            </w:r>
          </w:p>
        </w:tc>
        <w:tc>
          <w:tcPr>
            <w:tcW w:w="4910" w:type="dxa"/>
          </w:tcPr>
          <w:p w14:paraId="5703B35E" w14:textId="77777777" w:rsidR="00C121FB" w:rsidRPr="00C121FB" w:rsidRDefault="00C121FB" w:rsidP="00C121FB">
            <w:pPr>
              <w:jc w:val="center"/>
              <w:rPr>
                <w:b/>
                <w:bCs/>
                <w:lang w:val="en-HK"/>
              </w:rPr>
            </w:pPr>
            <w:r w:rsidRPr="00C121FB">
              <w:rPr>
                <w:b/>
                <w:bCs/>
                <w:lang w:val="en-HK"/>
              </w:rPr>
              <w:t>超額認購</w:t>
            </w:r>
          </w:p>
        </w:tc>
      </w:tr>
      <w:tr w:rsidR="00C121FB" w:rsidRPr="00C121FB" w14:paraId="17464FB5" w14:textId="77777777" w:rsidTr="00015F68">
        <w:tc>
          <w:tcPr>
            <w:tcW w:w="4866" w:type="dxa"/>
          </w:tcPr>
          <w:p w14:paraId="0FCB9F55" w14:textId="77777777" w:rsidR="00C121FB" w:rsidRPr="00C121FB" w:rsidRDefault="00C121FB" w:rsidP="00C121FB">
            <w:pPr>
              <w:rPr>
                <w:lang w:val="en-HK"/>
              </w:rPr>
            </w:pPr>
            <w:r w:rsidRPr="00C121FB">
              <w:rPr>
                <w:lang w:val="en-HK"/>
              </w:rPr>
              <w:t>認購股份數量</w:t>
            </w:r>
            <w:r w:rsidRPr="00C121FB">
              <w:rPr>
                <w:lang w:val="en-HK"/>
              </w:rPr>
              <w:t xml:space="preserve"> = </w:t>
            </w:r>
            <w:r w:rsidRPr="00C121FB">
              <w:rPr>
                <w:lang w:val="en-HK"/>
              </w:rPr>
              <w:t>發行股份數量</w:t>
            </w:r>
          </w:p>
        </w:tc>
        <w:tc>
          <w:tcPr>
            <w:tcW w:w="4910" w:type="dxa"/>
          </w:tcPr>
          <w:p w14:paraId="11AC3A53" w14:textId="77777777" w:rsidR="00C121FB" w:rsidRPr="00C121FB" w:rsidRDefault="00C121FB" w:rsidP="00C121FB">
            <w:pPr>
              <w:rPr>
                <w:lang w:val="en-HK"/>
              </w:rPr>
            </w:pPr>
            <w:r w:rsidRPr="00C121FB">
              <w:rPr>
                <w:lang w:val="en-HK"/>
              </w:rPr>
              <w:t>認購股份數量</w:t>
            </w:r>
            <w:r w:rsidRPr="00C121FB">
              <w:rPr>
                <w:lang w:val="en-HK"/>
              </w:rPr>
              <w:t xml:space="preserve"> &gt; </w:t>
            </w:r>
            <w:r w:rsidRPr="00C121FB">
              <w:rPr>
                <w:lang w:val="en-HK"/>
              </w:rPr>
              <w:t>發行股份數量</w:t>
            </w:r>
          </w:p>
        </w:tc>
      </w:tr>
      <w:tr w:rsidR="00C121FB" w:rsidRPr="00C121FB" w14:paraId="5FE21661" w14:textId="77777777" w:rsidTr="00015F68">
        <w:tc>
          <w:tcPr>
            <w:tcW w:w="4866" w:type="dxa"/>
          </w:tcPr>
          <w:p w14:paraId="7F6C8627" w14:textId="77777777" w:rsidR="00C121FB" w:rsidRPr="00C121FB" w:rsidRDefault="00C121FB" w:rsidP="00C121FB">
            <w:pPr>
              <w:rPr>
                <w:lang w:val="en-HK"/>
              </w:rPr>
            </w:pPr>
            <w:r w:rsidRPr="00C121FB">
              <w:rPr>
                <w:lang w:val="en-HK"/>
              </w:rPr>
              <w:t>會計處理：步驟</w:t>
            </w:r>
            <w:r w:rsidRPr="00C121FB">
              <w:rPr>
                <w:lang w:val="en-HK"/>
              </w:rPr>
              <w:t xml:space="preserve"> 1 &amp; 2</w:t>
            </w:r>
          </w:p>
        </w:tc>
        <w:tc>
          <w:tcPr>
            <w:tcW w:w="4910" w:type="dxa"/>
          </w:tcPr>
          <w:p w14:paraId="0163773D" w14:textId="77777777" w:rsidR="00C121FB" w:rsidRPr="00C121FB" w:rsidRDefault="00C121FB" w:rsidP="00C121FB">
            <w:pPr>
              <w:rPr>
                <w:lang w:val="en-HK"/>
              </w:rPr>
            </w:pPr>
            <w:r w:rsidRPr="00C121FB">
              <w:rPr>
                <w:lang w:val="en-HK"/>
              </w:rPr>
              <w:t>會計處理：步驟</w:t>
            </w:r>
            <w:r w:rsidRPr="00C121FB">
              <w:rPr>
                <w:lang w:val="en-HK"/>
              </w:rPr>
              <w:t xml:space="preserve"> 1 - 3</w:t>
            </w:r>
          </w:p>
        </w:tc>
      </w:tr>
    </w:tbl>
    <w:p w14:paraId="7F81826B" w14:textId="77777777" w:rsidR="00C121FB" w:rsidRPr="00C121FB" w:rsidRDefault="00C121FB" w:rsidP="00C121FB">
      <w:pPr>
        <w:rPr>
          <w:rFonts w:ascii="Times New Roman" w:hAnsi="Times New Roman" w:cs="Times New Roman"/>
          <w:sz w:val="24"/>
          <w:szCs w:val="24"/>
          <w:u w:val="single"/>
          <w:lang w:val="en-HK"/>
        </w:rPr>
      </w:pPr>
    </w:p>
    <w:tbl>
      <w:tblPr>
        <w:tblStyle w:val="TableGrid5"/>
        <w:tblW w:w="10060" w:type="dxa"/>
        <w:tblLook w:val="04A0" w:firstRow="1" w:lastRow="0" w:firstColumn="1" w:lastColumn="0" w:noHBand="0" w:noVBand="1"/>
      </w:tblPr>
      <w:tblGrid>
        <w:gridCol w:w="4673"/>
        <w:gridCol w:w="5387"/>
      </w:tblGrid>
      <w:tr w:rsidR="00C121FB" w:rsidRPr="00C121FB" w14:paraId="7907C8C1" w14:textId="77777777" w:rsidTr="00015F68">
        <w:tc>
          <w:tcPr>
            <w:tcW w:w="4673" w:type="dxa"/>
          </w:tcPr>
          <w:p w14:paraId="26753FDA" w14:textId="77777777" w:rsidR="00C121FB" w:rsidRPr="00C121FB" w:rsidRDefault="00C121FB" w:rsidP="00C121F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步驟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1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從申請者收取</w:t>
            </w:r>
            <w:r w:rsidRPr="00C121FB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認購股款</w:t>
            </w:r>
          </w:p>
          <w:p w14:paraId="7B1F6722" w14:textId="77777777" w:rsidR="00C121FB" w:rsidRPr="00C121FB" w:rsidRDefault="00C121FB" w:rsidP="00C121FB">
            <w:pPr>
              <w:ind w:left="168"/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5387" w:type="dxa"/>
          </w:tcPr>
          <w:p w14:paraId="7EC4747D" w14:textId="77777777" w:rsidR="00C121FB" w:rsidRPr="00C121FB" w:rsidRDefault="00C121FB" w:rsidP="00C121F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借記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銀行存款</w:t>
            </w:r>
          </w:p>
          <w:p w14:paraId="51B5EA67" w14:textId="77777777" w:rsidR="00C121FB" w:rsidRPr="00C121FB" w:rsidRDefault="00C121FB" w:rsidP="00C121F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貸記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份認購</w:t>
            </w:r>
          </w:p>
          <w:p w14:paraId="4AEE4929" w14:textId="77777777" w:rsidR="00C121FB" w:rsidRPr="00C121FB" w:rsidRDefault="00C121FB" w:rsidP="00C121F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  <w:p w14:paraId="32797845" w14:textId="77777777" w:rsidR="00C121FB" w:rsidRPr="00C121FB" w:rsidRDefault="00C121FB" w:rsidP="00C121F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認購股份數量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×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每股發行價格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</w:p>
        </w:tc>
      </w:tr>
      <w:tr w:rsidR="00C121FB" w:rsidRPr="00C121FB" w14:paraId="3473E698" w14:textId="77777777" w:rsidTr="00015F68">
        <w:tc>
          <w:tcPr>
            <w:tcW w:w="4673" w:type="dxa"/>
          </w:tcPr>
          <w:p w14:paraId="3AAD7E36" w14:textId="77777777" w:rsidR="00C121FB" w:rsidRPr="00C121FB" w:rsidRDefault="00C121FB" w:rsidP="00C121FB">
            <w:pPr>
              <w:ind w:left="741" w:hanging="741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步驟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2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向成功申請者配發普通股</w:t>
            </w:r>
          </w:p>
          <w:p w14:paraId="2CCFBF40" w14:textId="77777777" w:rsidR="00C121FB" w:rsidRPr="00C121FB" w:rsidRDefault="00C121FB" w:rsidP="00C121FB">
            <w:pPr>
              <w:ind w:left="168"/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5387" w:type="dxa"/>
          </w:tcPr>
          <w:p w14:paraId="38E8C7BA" w14:textId="77777777" w:rsidR="00C121FB" w:rsidRPr="00C121FB" w:rsidRDefault="00C121FB" w:rsidP="00C121F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借記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份認購</w:t>
            </w:r>
          </w:p>
          <w:p w14:paraId="5542FD5D" w14:textId="77777777" w:rsidR="00C121FB" w:rsidRPr="00C121FB" w:rsidRDefault="00C121FB" w:rsidP="00C121F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貸記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普通股股本</w:t>
            </w:r>
          </w:p>
          <w:p w14:paraId="05FECDFA" w14:textId="77777777" w:rsidR="00C121FB" w:rsidRPr="00C121FB" w:rsidRDefault="00C121FB" w:rsidP="00C121F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  <w:p w14:paraId="1B30A698" w14:textId="77777777" w:rsidR="00C121FB" w:rsidRPr="00C121FB" w:rsidRDefault="00C121FB" w:rsidP="00C121F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C121FB">
              <w:rPr>
                <w:rFonts w:ascii="Times New Roman" w:hAnsi="Times New Roman" w:cs="Times New Roman" w:hint="eastAsia"/>
                <w:i/>
                <w:sz w:val="24"/>
                <w:szCs w:val="24"/>
                <w:lang w:val="en-HK" w:eastAsia="zh-TW"/>
              </w:rPr>
              <w:t>發行股份數量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×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每股發行價格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</w:p>
        </w:tc>
      </w:tr>
      <w:tr w:rsidR="00C121FB" w:rsidRPr="00C121FB" w14:paraId="3ACFF632" w14:textId="77777777" w:rsidTr="00015F68">
        <w:tc>
          <w:tcPr>
            <w:tcW w:w="4673" w:type="dxa"/>
          </w:tcPr>
          <w:p w14:paraId="5D6212BC" w14:textId="77777777" w:rsidR="00C121FB" w:rsidRPr="00C121FB" w:rsidRDefault="00C121FB" w:rsidP="00C121FB">
            <w:pPr>
              <w:ind w:left="741" w:hanging="741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步驟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3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向未能成功申請者退還</w:t>
            </w:r>
            <w:r w:rsidRPr="00C121FB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認購股款</w:t>
            </w:r>
          </w:p>
          <w:p w14:paraId="16759502" w14:textId="77777777" w:rsidR="00C121FB" w:rsidRPr="00C121FB" w:rsidRDefault="00C121FB" w:rsidP="00C121FB">
            <w:pPr>
              <w:ind w:left="168" w:firstLineChars="300" w:firstLine="720"/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超額認購</w:t>
            </w:r>
            <w:r w:rsidRPr="00C121FB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)</w:t>
            </w:r>
          </w:p>
        </w:tc>
        <w:tc>
          <w:tcPr>
            <w:tcW w:w="5387" w:type="dxa"/>
          </w:tcPr>
          <w:p w14:paraId="37E237FB" w14:textId="77777777" w:rsidR="00C121FB" w:rsidRPr="00C121FB" w:rsidRDefault="00C121FB" w:rsidP="00C121F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借記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份認購</w:t>
            </w:r>
          </w:p>
          <w:p w14:paraId="7C8A723E" w14:textId="77777777" w:rsidR="00C121FB" w:rsidRPr="00C121FB" w:rsidRDefault="00C121FB" w:rsidP="00C121FB">
            <w:pP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貸記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銀行存款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/ 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退</w:t>
            </w:r>
            <w:r w:rsidRPr="00C121FB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認購</w:t>
            </w:r>
            <w:r w:rsidRPr="00C121FB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股款</w:t>
            </w:r>
          </w:p>
          <w:p w14:paraId="664DC176" w14:textId="77777777" w:rsidR="00C121FB" w:rsidRPr="00C121FB" w:rsidRDefault="00C121FB" w:rsidP="00C121FB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  <w:p w14:paraId="5003BF55" w14:textId="77777777" w:rsidR="00C121FB" w:rsidRPr="00C121FB" w:rsidRDefault="00C121FB" w:rsidP="00C121FB">
            <w:pPr>
              <w:ind w:left="38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[(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認購股份數量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–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發行股份數量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 ×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每股發行價格</w:t>
            </w:r>
            <w:r w:rsidRPr="00C121F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]</w:t>
            </w:r>
          </w:p>
        </w:tc>
      </w:tr>
    </w:tbl>
    <w:p w14:paraId="5724BF98" w14:textId="77777777" w:rsidR="00C121FB" w:rsidRPr="00C121FB" w:rsidRDefault="00C121FB" w:rsidP="00C121FB">
      <w:pPr>
        <w:spacing w:after="0"/>
        <w:rPr>
          <w:rFonts w:ascii="Times New Roman" w:hAnsi="Times New Roman" w:cs="Times New Roman"/>
          <w:lang w:eastAsia="zh-TW"/>
        </w:rPr>
      </w:pPr>
    </w:p>
    <w:tbl>
      <w:tblPr>
        <w:tblStyle w:val="TableGrid"/>
        <w:tblW w:w="10065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65"/>
      </w:tblGrid>
      <w:tr w:rsidR="00C121FB" w:rsidRPr="00C121FB" w14:paraId="076DDF64" w14:textId="77777777" w:rsidTr="00015F68">
        <w:tc>
          <w:tcPr>
            <w:tcW w:w="10065" w:type="dxa"/>
          </w:tcPr>
          <w:tbl>
            <w:tblPr>
              <w:tblStyle w:val="TableGrid"/>
              <w:tblW w:w="1034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348"/>
            </w:tblGrid>
            <w:tr w:rsidR="00C121FB" w:rsidRPr="00C121FB" w14:paraId="73BA4A88" w14:textId="77777777" w:rsidTr="00015F68">
              <w:tc>
                <w:tcPr>
                  <w:tcW w:w="10348" w:type="dxa"/>
                </w:tcPr>
                <w:p w14:paraId="37D7057B" w14:textId="77777777" w:rsidR="00C121FB" w:rsidRPr="00C121FB" w:rsidRDefault="00C121FB" w:rsidP="00C121FB">
                  <w:pPr>
                    <w:tabs>
                      <w:tab w:val="right" w:pos="9746"/>
                    </w:tabs>
                    <w:snapToGrid w:val="0"/>
                    <w:jc w:val="both"/>
                    <w:rPr>
                      <w:rFonts w:ascii="Times New Roman" w:eastAsia="DengXian" w:hAnsi="Times New Roman" w:cs="Times New Roman"/>
                      <w:sz w:val="24"/>
                      <w:szCs w:val="24"/>
                      <w:u w:val="single"/>
                      <w:shd w:val="clear" w:color="auto" w:fill="FFFFFF"/>
                    </w:rPr>
                  </w:pPr>
                  <w:r w:rsidRPr="00C121FB">
                    <w:rPr>
                      <w:rFonts w:ascii="Times New Roman" w:hAnsi="Times New Roman" w:cs="Times New Roman"/>
                      <w:sz w:val="24"/>
                      <w:szCs w:val="24"/>
                      <w:u w:val="single"/>
                      <w:shd w:val="clear" w:color="auto" w:fill="FFFFFF"/>
                    </w:rPr>
                    <w:t>常見錯誤：</w:t>
                  </w:r>
                </w:p>
                <w:p w14:paraId="4EFA22AA" w14:textId="77777777" w:rsidR="00C121FB" w:rsidRPr="00C121FB" w:rsidRDefault="00C121FB" w:rsidP="0002539C">
                  <w:pPr>
                    <w:widowControl w:val="0"/>
                    <w:numPr>
                      <w:ilvl w:val="0"/>
                      <w:numId w:val="13"/>
                    </w:numPr>
                    <w:rPr>
                      <w:rFonts w:asciiTheme="minorEastAsia" w:hAnsiTheme="minorEastAsia"/>
                      <w:sz w:val="24"/>
                      <w:szCs w:val="24"/>
                    </w:rPr>
                  </w:pPr>
                  <w:r w:rsidRPr="00C121FB">
                    <w:rPr>
                      <w:rFonts w:asciiTheme="minorEastAsia" w:hAnsiTheme="minorEastAsia" w:hint="eastAsia"/>
                      <w:sz w:val="24"/>
                      <w:szCs w:val="24"/>
                    </w:rPr>
                    <w:t>混淆財政期間之內及之後宣布的股息的會計處理方法。</w:t>
                  </w:r>
                </w:p>
                <w:p w14:paraId="6D10AB92" w14:textId="77777777" w:rsidR="00C121FB" w:rsidRPr="00C121FB" w:rsidRDefault="00C121FB" w:rsidP="0002539C">
                  <w:pPr>
                    <w:widowControl w:val="0"/>
                    <w:numPr>
                      <w:ilvl w:val="0"/>
                      <w:numId w:val="13"/>
                    </w:numPr>
                    <w:rPr>
                      <w:rFonts w:asciiTheme="minorEastAsia" w:hAnsiTheme="minorEastAsia"/>
                      <w:sz w:val="24"/>
                      <w:szCs w:val="24"/>
                    </w:rPr>
                  </w:pPr>
                  <w:r w:rsidRPr="00C121FB">
                    <w:rPr>
                      <w:rFonts w:asciiTheme="minorEastAsia" w:hAnsiTheme="minorEastAsia" w:hint="eastAsia"/>
                      <w:sz w:val="24"/>
                      <w:szCs w:val="24"/>
                    </w:rPr>
                    <w:t>未能將已損毀之存貨的正確損失金額(即不獲賠償的金額)包含在損益表中。</w:t>
                  </w:r>
                </w:p>
                <w:p w14:paraId="673191FB" w14:textId="7C2F1D8B" w:rsidR="00C121FB" w:rsidRPr="00C121FB" w:rsidRDefault="00C121FB" w:rsidP="001027E0">
                  <w:pPr>
                    <w:pStyle w:val="ListParagraph"/>
                    <w:numPr>
                      <w:ilvl w:val="0"/>
                      <w:numId w:val="13"/>
                    </w:numPr>
                    <w:rPr>
                      <w:rFonts w:ascii="Times New Roman" w:eastAsia="DengXian" w:hAnsi="Times New Roman" w:cs="Times New Roman"/>
                      <w:u w:val="single"/>
                    </w:rPr>
                  </w:pPr>
                  <w:r w:rsidRPr="00CD1EA2">
                    <w:rPr>
                      <w:rFonts w:asciiTheme="minorEastAsia" w:hAnsiTheme="minorEastAsia" w:hint="eastAsia"/>
                      <w:sz w:val="24"/>
                      <w:szCs w:val="24"/>
                    </w:rPr>
                    <w:t>誤將輕微損毀存貨價值的減少當作損益表中的費用。</w:t>
                  </w:r>
                </w:p>
              </w:tc>
            </w:tr>
          </w:tbl>
          <w:p w14:paraId="4CCA4961" w14:textId="77777777" w:rsidR="00C121FB" w:rsidRPr="00C121FB" w:rsidRDefault="00C121FB" w:rsidP="00C121FB">
            <w:pPr>
              <w:tabs>
                <w:tab w:val="right" w:pos="9746"/>
              </w:tabs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</w:tbl>
    <w:p w14:paraId="223809F1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48585F5D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1F22A5BC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7C8230C4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5526BC05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23F266DA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340DC8B1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2DFEA4ED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1B81EACA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24C4DDA5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20D3DF29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6D356CAD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633A4157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6C48DCF2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5045E02F" w14:textId="77777777" w:rsidR="001027E0" w:rsidRDefault="001027E0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  <w:sectPr w:rsidR="001027E0" w:rsidSect="00C121FB">
          <w:footerReference w:type="default" r:id="rId12"/>
          <w:type w:val="continuous"/>
          <w:pgSz w:w="11906" w:h="16838"/>
          <w:pgMar w:top="1440" w:right="849" w:bottom="1260" w:left="1080" w:header="708" w:footer="708" w:gutter="0"/>
          <w:pgNumType w:start="1"/>
          <w:cols w:space="708"/>
          <w:docGrid w:linePitch="360"/>
        </w:sectPr>
      </w:pPr>
    </w:p>
    <w:p w14:paraId="7788C43D" w14:textId="3E11E9DF" w:rsidR="00C64724" w:rsidRPr="00C64724" w:rsidRDefault="00C64724" w:rsidP="00C64724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C647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  <w:lastRenderedPageBreak/>
        <w:t>分層課業</w:t>
      </w:r>
      <w:r w:rsidRPr="00C64724">
        <w:rPr>
          <w:rFonts w:ascii="Times New Roman" w:hAnsi="Times New Roman" w:cs="Times New Roman"/>
          <w:sz w:val="24"/>
          <w:szCs w:val="24"/>
          <w:lang w:eastAsia="zh-TW"/>
        </w:rPr>
        <w:t>：有限公司會計</w:t>
      </w:r>
    </w:p>
    <w:p w14:paraId="54DD4FE5" w14:textId="77777777" w:rsidR="00C64724" w:rsidRPr="00C64724" w:rsidRDefault="00C64724" w:rsidP="00C647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HK"/>
        </w:rPr>
      </w:pPr>
      <w:r w:rsidRPr="00C64724">
        <w:rPr>
          <w:rFonts w:ascii="Times New Roman" w:hAnsi="Times New Roman" w:cs="Times New Roman"/>
          <w:sz w:val="24"/>
          <w:szCs w:val="24"/>
          <w:lang w:val="en-HK"/>
        </w:rPr>
        <w:t>進階</w:t>
      </w:r>
      <w:r w:rsidRPr="00C64724">
        <w:rPr>
          <w:rFonts w:ascii="Times New Roman" w:hAnsi="Times New Roman" w:cs="Times New Roman"/>
          <w:spacing w:val="20"/>
          <w:sz w:val="24"/>
          <w:szCs w:val="24"/>
        </w:rPr>
        <w:t>課業</w:t>
      </w:r>
      <w:r w:rsidRPr="00C64724">
        <w:rPr>
          <w:rFonts w:ascii="Times New Roman" w:hAnsi="Times New Roman" w:cs="Times New Roman"/>
          <w:spacing w:val="20"/>
          <w:sz w:val="24"/>
          <w:szCs w:val="24"/>
        </w:rPr>
        <w:t xml:space="preserve"> - </w:t>
      </w:r>
      <w:r w:rsidRPr="00C64724">
        <w:rPr>
          <w:rFonts w:ascii="Times New Roman" w:hAnsi="Times New Roman" w:cs="Times New Roman"/>
          <w:spacing w:val="20"/>
          <w:sz w:val="24"/>
          <w:szCs w:val="24"/>
        </w:rPr>
        <w:t>題目</w:t>
      </w:r>
    </w:p>
    <w:p w14:paraId="494EE838" w14:textId="77777777" w:rsidR="00C64724" w:rsidRPr="00C64724" w:rsidRDefault="00C64724" w:rsidP="00C64724">
      <w:pPr>
        <w:spacing w:after="0" w:line="240" w:lineRule="auto"/>
        <w:jc w:val="center"/>
        <w:rPr>
          <w:rFonts w:ascii="Times New Roman" w:hAnsi="Times New Roman" w:cs="Times New Roman"/>
          <w:lang w:val="en-HK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9361"/>
      </w:tblGrid>
      <w:tr w:rsidR="00C64724" w:rsidRPr="00C64724" w14:paraId="0967B33E" w14:textId="77777777" w:rsidTr="00015F68">
        <w:tc>
          <w:tcPr>
            <w:tcW w:w="704" w:type="dxa"/>
          </w:tcPr>
          <w:p w14:paraId="732F98FD" w14:textId="77777777" w:rsidR="00C64724" w:rsidRPr="00C64724" w:rsidRDefault="00C64724" w:rsidP="00C64724">
            <w:pPr>
              <w:ind w:hanging="116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A)</w:t>
            </w:r>
          </w:p>
        </w:tc>
        <w:tc>
          <w:tcPr>
            <w:tcW w:w="9361" w:type="dxa"/>
          </w:tcPr>
          <w:p w14:paraId="040D0A4A" w14:textId="77777777" w:rsidR="00C64724" w:rsidRPr="00C64724" w:rsidRDefault="00C64724" w:rsidP="00C64724">
            <w:pPr>
              <w:tabs>
                <w:tab w:val="right" w:pos="9140"/>
              </w:tabs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列出普通股和債券在以下方面的分別：</w:t>
            </w:r>
          </w:p>
          <w:p w14:paraId="03506D69" w14:textId="77777777" w:rsidR="00C64724" w:rsidRPr="00C64724" w:rsidRDefault="00C64724" w:rsidP="0002539C">
            <w:pPr>
              <w:numPr>
                <w:ilvl w:val="0"/>
                <w:numId w:val="17"/>
              </w:numPr>
              <w:tabs>
                <w:tab w:val="right" w:pos="9140"/>
              </w:tabs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資本性質；以及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</w:p>
          <w:p w14:paraId="3F821549" w14:textId="3A08E656" w:rsidR="00C64724" w:rsidRPr="00C64724" w:rsidRDefault="00C64724" w:rsidP="0002539C">
            <w:pPr>
              <w:numPr>
                <w:ilvl w:val="0"/>
                <w:numId w:val="17"/>
              </w:numPr>
              <w:tabs>
                <w:tab w:val="right" w:pos="9140"/>
              </w:tabs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對於有限公司的財政負擔。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                                                            </w:t>
            </w:r>
            <w:r w:rsidR="00123B42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(2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分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  <w:p w14:paraId="7C775794" w14:textId="77777777" w:rsidR="00C64724" w:rsidRPr="00C64724" w:rsidRDefault="00C64724" w:rsidP="00C64724">
            <w:pPr>
              <w:tabs>
                <w:tab w:val="right" w:pos="9140"/>
              </w:tabs>
              <w:ind w:left="253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10717789" w14:textId="77777777" w:rsidTr="00015F68">
        <w:tc>
          <w:tcPr>
            <w:tcW w:w="704" w:type="dxa"/>
          </w:tcPr>
          <w:p w14:paraId="6A540958" w14:textId="77777777" w:rsidR="00C64724" w:rsidRPr="00C64724" w:rsidRDefault="00C64724" w:rsidP="00C64724">
            <w:pPr>
              <w:ind w:hanging="116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B)</w:t>
            </w:r>
          </w:p>
        </w:tc>
        <w:tc>
          <w:tcPr>
            <w:tcW w:w="9361" w:type="dxa"/>
          </w:tcPr>
          <w:p w14:paraId="34F75B2C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以下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為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阿爾法有限公司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的試算表：</w:t>
            </w:r>
          </w:p>
        </w:tc>
      </w:tr>
    </w:tbl>
    <w:p w14:paraId="6C03805C" w14:textId="77777777" w:rsidR="00C64724" w:rsidRPr="00C64724" w:rsidRDefault="00C64724" w:rsidP="00C647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9356" w:type="dxa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21"/>
        <w:gridCol w:w="1275"/>
        <w:gridCol w:w="1560"/>
      </w:tblGrid>
      <w:tr w:rsidR="00C64724" w:rsidRPr="00C64724" w14:paraId="70332DD5" w14:textId="77777777" w:rsidTr="00015F68">
        <w:tc>
          <w:tcPr>
            <w:tcW w:w="6521" w:type="dxa"/>
          </w:tcPr>
          <w:p w14:paraId="5D602F19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275" w:type="dxa"/>
          </w:tcPr>
          <w:p w14:paraId="4DFBBEA7" w14:textId="77777777" w:rsidR="00C64724" w:rsidRPr="00C64724" w:rsidRDefault="00C64724" w:rsidP="00C64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借方</w:t>
            </w:r>
          </w:p>
        </w:tc>
        <w:tc>
          <w:tcPr>
            <w:tcW w:w="1560" w:type="dxa"/>
          </w:tcPr>
          <w:p w14:paraId="4DCDEE13" w14:textId="77777777" w:rsidR="00C64724" w:rsidRPr="00C64724" w:rsidRDefault="00C64724" w:rsidP="00C64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貸方</w:t>
            </w:r>
          </w:p>
        </w:tc>
      </w:tr>
      <w:tr w:rsidR="00C64724" w:rsidRPr="00C64724" w14:paraId="3585EC8F" w14:textId="77777777" w:rsidTr="00015F68">
        <w:tc>
          <w:tcPr>
            <w:tcW w:w="6521" w:type="dxa"/>
          </w:tcPr>
          <w:p w14:paraId="767249E6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5" w:type="dxa"/>
          </w:tcPr>
          <w:p w14:paraId="1989F0C5" w14:textId="77777777" w:rsidR="00C64724" w:rsidRPr="00C64724" w:rsidRDefault="00C64724" w:rsidP="00C64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560" w:type="dxa"/>
          </w:tcPr>
          <w:p w14:paraId="5BE684EA" w14:textId="77777777" w:rsidR="00C64724" w:rsidRPr="00C64724" w:rsidRDefault="00C64724" w:rsidP="00C64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C64724" w:rsidRPr="00C64724" w14:paraId="0BE28163" w14:textId="77777777" w:rsidTr="00015F68">
        <w:tc>
          <w:tcPr>
            <w:tcW w:w="6521" w:type="dxa"/>
          </w:tcPr>
          <w:p w14:paraId="6DD104D6" w14:textId="77777777" w:rsidR="00C64724" w:rsidRPr="00C64724" w:rsidRDefault="00C64724" w:rsidP="00C64724">
            <w:pPr>
              <w:ind w:hanging="106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辦公室設備</w:t>
            </w:r>
          </w:p>
        </w:tc>
        <w:tc>
          <w:tcPr>
            <w:tcW w:w="1275" w:type="dxa"/>
          </w:tcPr>
          <w:p w14:paraId="06B36C3F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,500,000</w:t>
            </w:r>
          </w:p>
        </w:tc>
        <w:tc>
          <w:tcPr>
            <w:tcW w:w="1560" w:type="dxa"/>
          </w:tcPr>
          <w:p w14:paraId="2C4C72F2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361C47E7" w14:textId="77777777" w:rsidTr="00015F68">
        <w:tc>
          <w:tcPr>
            <w:tcW w:w="6521" w:type="dxa"/>
          </w:tcPr>
          <w:p w14:paraId="0B8A73C8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累積折舊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–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辦公室設備，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1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1275" w:type="dxa"/>
          </w:tcPr>
          <w:p w14:paraId="598877B4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560" w:type="dxa"/>
          </w:tcPr>
          <w:p w14:paraId="63650922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,080,000</w:t>
            </w:r>
          </w:p>
        </w:tc>
      </w:tr>
      <w:tr w:rsidR="00C64724" w:rsidRPr="00C64724" w14:paraId="044DAFFE" w14:textId="77777777" w:rsidTr="00015F68">
        <w:tc>
          <w:tcPr>
            <w:tcW w:w="6521" w:type="dxa"/>
          </w:tcPr>
          <w:p w14:paraId="75FF27A1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存貨，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1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1275" w:type="dxa"/>
          </w:tcPr>
          <w:p w14:paraId="58A04CF7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90,000</w:t>
            </w:r>
          </w:p>
        </w:tc>
        <w:tc>
          <w:tcPr>
            <w:tcW w:w="1560" w:type="dxa"/>
          </w:tcPr>
          <w:p w14:paraId="18B574C7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1C4FFF29" w14:textId="77777777" w:rsidTr="00015F68">
        <w:tc>
          <w:tcPr>
            <w:tcW w:w="6521" w:type="dxa"/>
          </w:tcPr>
          <w:p w14:paraId="33655181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呆帳準備，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1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1275" w:type="dxa"/>
          </w:tcPr>
          <w:p w14:paraId="50F49E79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53707547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</w:tr>
      <w:tr w:rsidR="00C64724" w:rsidRPr="00C64724" w14:paraId="70BC4289" w14:textId="77777777" w:rsidTr="00015F68">
        <w:tc>
          <w:tcPr>
            <w:tcW w:w="6521" w:type="dxa"/>
          </w:tcPr>
          <w:p w14:paraId="43FC7D9E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購貨及銷貨</w:t>
            </w:r>
          </w:p>
        </w:tc>
        <w:tc>
          <w:tcPr>
            <w:tcW w:w="1275" w:type="dxa"/>
          </w:tcPr>
          <w:p w14:paraId="486BF94E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0,000</w:t>
            </w:r>
          </w:p>
        </w:tc>
        <w:tc>
          <w:tcPr>
            <w:tcW w:w="1560" w:type="dxa"/>
          </w:tcPr>
          <w:p w14:paraId="7147F62E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,150,000</w:t>
            </w:r>
          </w:p>
        </w:tc>
      </w:tr>
      <w:tr w:rsidR="00C64724" w:rsidRPr="00C64724" w14:paraId="7EEDF6B0" w14:textId="77777777" w:rsidTr="00015F68">
        <w:tc>
          <w:tcPr>
            <w:tcW w:w="6521" w:type="dxa"/>
          </w:tcPr>
          <w:p w14:paraId="01517D7B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行政、銷售與分銷費用</w:t>
            </w:r>
          </w:p>
        </w:tc>
        <w:tc>
          <w:tcPr>
            <w:tcW w:w="1275" w:type="dxa"/>
          </w:tcPr>
          <w:p w14:paraId="2E4786F7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15,800</w:t>
            </w:r>
          </w:p>
        </w:tc>
        <w:tc>
          <w:tcPr>
            <w:tcW w:w="1560" w:type="dxa"/>
          </w:tcPr>
          <w:p w14:paraId="09117CD0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0E383EB0" w14:textId="77777777" w:rsidTr="00015F68">
        <w:tc>
          <w:tcPr>
            <w:tcW w:w="6521" w:type="dxa"/>
          </w:tcPr>
          <w:p w14:paraId="0A1DAC33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股股息</w:t>
            </w:r>
          </w:p>
        </w:tc>
        <w:tc>
          <w:tcPr>
            <w:tcW w:w="1275" w:type="dxa"/>
          </w:tcPr>
          <w:p w14:paraId="2F63CBC3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0,000</w:t>
            </w:r>
          </w:p>
        </w:tc>
        <w:tc>
          <w:tcPr>
            <w:tcW w:w="1560" w:type="dxa"/>
          </w:tcPr>
          <w:p w14:paraId="228CCA43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766DFB5A" w14:textId="77777777" w:rsidTr="00015F68">
        <w:tc>
          <w:tcPr>
            <w:tcW w:w="6521" w:type="dxa"/>
          </w:tcPr>
          <w:p w14:paraId="1EC9B151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債券利息</w:t>
            </w:r>
          </w:p>
        </w:tc>
        <w:tc>
          <w:tcPr>
            <w:tcW w:w="1275" w:type="dxa"/>
          </w:tcPr>
          <w:p w14:paraId="3AA43FED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8,000</w:t>
            </w:r>
          </w:p>
        </w:tc>
        <w:tc>
          <w:tcPr>
            <w:tcW w:w="1560" w:type="dxa"/>
          </w:tcPr>
          <w:p w14:paraId="4A353639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2AE9A73A" w14:textId="77777777" w:rsidTr="00015F68">
        <w:tc>
          <w:tcPr>
            <w:tcW w:w="6521" w:type="dxa"/>
          </w:tcPr>
          <w:p w14:paraId="745092F2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4%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債券</w:t>
            </w:r>
          </w:p>
        </w:tc>
        <w:tc>
          <w:tcPr>
            <w:tcW w:w="1275" w:type="dxa"/>
          </w:tcPr>
          <w:p w14:paraId="52223371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051C54B0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00,000</w:t>
            </w:r>
          </w:p>
        </w:tc>
      </w:tr>
      <w:tr w:rsidR="00C64724" w:rsidRPr="00C64724" w14:paraId="2DC61519" w14:textId="77777777" w:rsidTr="00015F68">
        <w:tc>
          <w:tcPr>
            <w:tcW w:w="6521" w:type="dxa"/>
          </w:tcPr>
          <w:p w14:paraId="60C113E4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股股本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</w:p>
        </w:tc>
        <w:tc>
          <w:tcPr>
            <w:tcW w:w="1275" w:type="dxa"/>
          </w:tcPr>
          <w:p w14:paraId="6A24F807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274C1B75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,500,000</w:t>
            </w:r>
          </w:p>
        </w:tc>
      </w:tr>
      <w:tr w:rsidR="00C64724" w:rsidRPr="00C64724" w14:paraId="111FD56F" w14:textId="77777777" w:rsidTr="00015F68">
        <w:tc>
          <w:tcPr>
            <w:tcW w:w="6521" w:type="dxa"/>
          </w:tcPr>
          <w:p w14:paraId="23241F66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銀行存款</w:t>
            </w:r>
          </w:p>
        </w:tc>
        <w:tc>
          <w:tcPr>
            <w:tcW w:w="1275" w:type="dxa"/>
          </w:tcPr>
          <w:p w14:paraId="3BD55230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,011,200</w:t>
            </w:r>
          </w:p>
        </w:tc>
        <w:tc>
          <w:tcPr>
            <w:tcW w:w="1560" w:type="dxa"/>
          </w:tcPr>
          <w:p w14:paraId="01BED5E1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1E8C9F6C" w14:textId="77777777" w:rsidTr="00015F68">
        <w:tc>
          <w:tcPr>
            <w:tcW w:w="6521" w:type="dxa"/>
          </w:tcPr>
          <w:p w14:paraId="0D4BBBC0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盈餘儲備</w:t>
            </w:r>
          </w:p>
        </w:tc>
        <w:tc>
          <w:tcPr>
            <w:tcW w:w="1275" w:type="dxa"/>
          </w:tcPr>
          <w:p w14:paraId="2D6E769D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01C931EA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0,000</w:t>
            </w:r>
          </w:p>
        </w:tc>
      </w:tr>
      <w:tr w:rsidR="00C64724" w:rsidRPr="00C64724" w14:paraId="3C6D7000" w14:textId="77777777" w:rsidTr="00015F68">
        <w:tc>
          <w:tcPr>
            <w:tcW w:w="6521" w:type="dxa"/>
          </w:tcPr>
          <w:p w14:paraId="13CCBBAB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留存利潤，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1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1275" w:type="dxa"/>
          </w:tcPr>
          <w:p w14:paraId="304859E7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</w:tcPr>
          <w:p w14:paraId="62ADB108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20,000</w:t>
            </w:r>
          </w:p>
        </w:tc>
      </w:tr>
      <w:tr w:rsidR="00C64724" w:rsidRPr="00C64724" w14:paraId="24B0493A" w14:textId="77777777" w:rsidTr="00015F68">
        <w:tc>
          <w:tcPr>
            <w:tcW w:w="6521" w:type="dxa"/>
          </w:tcPr>
          <w:p w14:paraId="4D6E7FA6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應收貨款及應付貨款</w:t>
            </w:r>
          </w:p>
        </w:tc>
        <w:tc>
          <w:tcPr>
            <w:tcW w:w="1275" w:type="dxa"/>
          </w:tcPr>
          <w:p w14:paraId="2323E05E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0,000</w:t>
            </w:r>
          </w:p>
        </w:tc>
        <w:tc>
          <w:tcPr>
            <w:tcW w:w="1560" w:type="dxa"/>
          </w:tcPr>
          <w:p w14:paraId="3263408E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5,000</w:t>
            </w:r>
          </w:p>
        </w:tc>
      </w:tr>
      <w:tr w:rsidR="00C64724" w:rsidRPr="00C64724" w14:paraId="4AB6F780" w14:textId="77777777" w:rsidTr="00015F68">
        <w:tc>
          <w:tcPr>
            <w:tcW w:w="6521" w:type="dxa"/>
          </w:tcPr>
          <w:p w14:paraId="19F5EE0B" w14:textId="77777777" w:rsidR="00C64724" w:rsidRPr="00C64724" w:rsidRDefault="00C64724" w:rsidP="00C64724">
            <w:pPr>
              <w:ind w:hanging="113"/>
              <w:rPr>
                <w:rFonts w:ascii="Times New Roman" w:eastAsia="DengXi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股份認購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0AB9E9C6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194A193D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,170,000</w:t>
            </w:r>
          </w:p>
        </w:tc>
      </w:tr>
      <w:tr w:rsidR="00C64724" w:rsidRPr="00C64724" w14:paraId="27DB1147" w14:textId="77777777" w:rsidTr="00015F68">
        <w:tc>
          <w:tcPr>
            <w:tcW w:w="6521" w:type="dxa"/>
          </w:tcPr>
          <w:p w14:paraId="6841C822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double" w:sz="4" w:space="0" w:color="auto"/>
            </w:tcBorders>
          </w:tcPr>
          <w:p w14:paraId="3EA7AA00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,085,000</w:t>
            </w:r>
          </w:p>
        </w:tc>
        <w:tc>
          <w:tcPr>
            <w:tcW w:w="1560" w:type="dxa"/>
            <w:tcBorders>
              <w:top w:val="single" w:sz="4" w:space="0" w:color="auto"/>
              <w:bottom w:val="double" w:sz="4" w:space="0" w:color="auto"/>
            </w:tcBorders>
          </w:tcPr>
          <w:p w14:paraId="4131A02F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,085,000</w:t>
            </w:r>
          </w:p>
        </w:tc>
      </w:tr>
      <w:tr w:rsidR="00C64724" w:rsidRPr="00C64724" w14:paraId="110847A0" w14:textId="77777777" w:rsidTr="00015F68">
        <w:tc>
          <w:tcPr>
            <w:tcW w:w="6521" w:type="dxa"/>
          </w:tcPr>
          <w:p w14:paraId="1A32A158" w14:textId="77777777" w:rsidR="00C64724" w:rsidRPr="00C64724" w:rsidRDefault="00C64724" w:rsidP="00C64724">
            <w:pPr>
              <w:ind w:hanging="113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5" w:type="dxa"/>
            <w:tcBorders>
              <w:top w:val="double" w:sz="4" w:space="0" w:color="auto"/>
            </w:tcBorders>
          </w:tcPr>
          <w:p w14:paraId="23646A90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0" w:type="dxa"/>
            <w:tcBorders>
              <w:top w:val="double" w:sz="4" w:space="0" w:color="auto"/>
            </w:tcBorders>
          </w:tcPr>
          <w:p w14:paraId="5E58D5A0" w14:textId="77777777" w:rsidR="00C64724" w:rsidRPr="00C64724" w:rsidRDefault="00C64724" w:rsidP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05B07934" w14:textId="0BF1D61F" w:rsidR="00C64724" w:rsidRDefault="00C64724" w:rsidP="00C64724">
      <w:pPr>
        <w:spacing w:after="0" w:line="240" w:lineRule="auto"/>
        <w:ind w:firstLine="709"/>
        <w:rPr>
          <w:rFonts w:ascii="Times New Roman" w:eastAsia="DengXian" w:hAnsi="Times New Roman" w:cs="Times New Roman"/>
          <w:sz w:val="24"/>
          <w:szCs w:val="24"/>
          <w:lang w:val="en-HK"/>
        </w:rPr>
      </w:pPr>
    </w:p>
    <w:p w14:paraId="57B00A39" w14:textId="34EF8B88" w:rsidR="001027E0" w:rsidRDefault="001027E0" w:rsidP="00C64724">
      <w:pPr>
        <w:spacing w:after="0" w:line="240" w:lineRule="auto"/>
        <w:ind w:firstLine="709"/>
        <w:rPr>
          <w:rFonts w:ascii="Times New Roman" w:eastAsia="DengXian" w:hAnsi="Times New Roman" w:cs="Times New Roman"/>
          <w:sz w:val="24"/>
          <w:szCs w:val="24"/>
          <w:lang w:val="en-HK"/>
        </w:rPr>
      </w:pPr>
    </w:p>
    <w:p w14:paraId="64C8B7B2" w14:textId="77777777" w:rsidR="001027E0" w:rsidRPr="001027E0" w:rsidRDefault="001027E0" w:rsidP="00C64724">
      <w:pPr>
        <w:spacing w:after="0" w:line="240" w:lineRule="auto"/>
        <w:ind w:firstLine="709"/>
        <w:rPr>
          <w:rFonts w:ascii="Times New Roman" w:eastAsia="DengXian" w:hAnsi="Times New Roman" w:cs="Times New Roman"/>
          <w:sz w:val="24"/>
          <w:szCs w:val="24"/>
          <w:lang w:val="en-HK"/>
        </w:rPr>
      </w:pPr>
    </w:p>
    <w:p w14:paraId="5E267C95" w14:textId="77777777" w:rsidR="00C64724" w:rsidRPr="00C64724" w:rsidRDefault="00C64724" w:rsidP="00C64724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en-HK"/>
        </w:rPr>
      </w:pPr>
      <w:r w:rsidRPr="00C64724">
        <w:rPr>
          <w:rFonts w:ascii="Times New Roman" w:hAnsi="Times New Roman" w:cs="Times New Roman"/>
          <w:sz w:val="24"/>
          <w:szCs w:val="24"/>
          <w:lang w:val="en-HK"/>
        </w:rPr>
        <w:t>其他資料：</w:t>
      </w:r>
    </w:p>
    <w:p w14:paraId="05863EEB" w14:textId="77777777" w:rsidR="00C64724" w:rsidRPr="00C64724" w:rsidRDefault="00C64724" w:rsidP="00C64724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361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9"/>
        <w:gridCol w:w="8772"/>
      </w:tblGrid>
      <w:tr w:rsidR="00C64724" w:rsidRPr="00C64724" w14:paraId="102ACAD4" w14:textId="77777777" w:rsidTr="00015F68">
        <w:tc>
          <w:tcPr>
            <w:tcW w:w="589" w:type="dxa"/>
          </w:tcPr>
          <w:p w14:paraId="0A28683C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i)</w:t>
            </w:r>
          </w:p>
        </w:tc>
        <w:tc>
          <w:tcPr>
            <w:tcW w:w="8772" w:type="dxa"/>
          </w:tcPr>
          <w:p w14:paraId="4B337560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公司發行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0,00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普通股份，每股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26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公司已收到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5,00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普通股份的認講申請，並決定以每認購三股配發兩股的形式配發股份。股份已於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配發完畢，但公司沒有為此作</w:t>
            </w:r>
            <w:r w:rsidRPr="00C64724">
              <w:rPr>
                <w:rFonts w:asciiTheme="minorEastAsia" w:hAnsiTheme="minorEastAsia" w:cs="Times New Roman" w:hint="eastAsia"/>
                <w:sz w:val="24"/>
                <w:szCs w:val="24"/>
                <w:lang w:val="en-HK" w:eastAsia="zh-TW"/>
              </w:rPr>
              <w:t>記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錄。超額認購股款將於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7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退還。</w:t>
            </w:r>
          </w:p>
        </w:tc>
      </w:tr>
      <w:tr w:rsidR="00C64724" w:rsidRPr="00C64724" w14:paraId="3E39BBA9" w14:textId="77777777" w:rsidTr="00015F68">
        <w:tc>
          <w:tcPr>
            <w:tcW w:w="589" w:type="dxa"/>
          </w:tcPr>
          <w:p w14:paraId="54B3F085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772" w:type="dxa"/>
          </w:tcPr>
          <w:p w14:paraId="161EFF6D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64724" w:rsidRPr="00C64724" w14:paraId="01669A27" w14:textId="77777777" w:rsidTr="00015F68">
        <w:tc>
          <w:tcPr>
            <w:tcW w:w="589" w:type="dxa"/>
          </w:tcPr>
          <w:p w14:paraId="47E10BAD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ii)</w:t>
            </w:r>
          </w:p>
        </w:tc>
        <w:tc>
          <w:tcPr>
            <w:tcW w:w="8772" w:type="dxa"/>
          </w:tcPr>
          <w:p w14:paraId="1F89B80D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以下行政費用應在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繳付：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</w:p>
        </w:tc>
      </w:tr>
      <w:tr w:rsidR="00C64724" w:rsidRPr="00C64724" w14:paraId="25FF71B2" w14:textId="77777777" w:rsidTr="00015F68">
        <w:tc>
          <w:tcPr>
            <w:tcW w:w="589" w:type="dxa"/>
          </w:tcPr>
          <w:p w14:paraId="58346BF6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772" w:type="dxa"/>
          </w:tcPr>
          <w:p w14:paraId="6E1E9322" w14:textId="77777777" w:rsidR="00C64724" w:rsidRPr="00C64724" w:rsidRDefault="00C64724" w:rsidP="0002539C">
            <w:pPr>
              <w:numPr>
                <w:ilvl w:val="0"/>
                <w:numId w:val="1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董事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酬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金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$120,000</w:t>
            </w:r>
          </w:p>
        </w:tc>
      </w:tr>
      <w:tr w:rsidR="00C64724" w:rsidRPr="00C64724" w14:paraId="744287A4" w14:textId="77777777" w:rsidTr="00015F68">
        <w:tc>
          <w:tcPr>
            <w:tcW w:w="589" w:type="dxa"/>
          </w:tcPr>
          <w:p w14:paraId="53B97455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772" w:type="dxa"/>
          </w:tcPr>
          <w:p w14:paraId="0CB0C357" w14:textId="77777777" w:rsidR="00C64724" w:rsidRPr="00C64724" w:rsidRDefault="00C64724" w:rsidP="0002539C">
            <w:pPr>
              <w:numPr>
                <w:ilvl w:val="0"/>
                <w:numId w:val="1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核數費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$30,000</w:t>
            </w:r>
          </w:p>
        </w:tc>
      </w:tr>
      <w:tr w:rsidR="00C64724" w:rsidRPr="00C64724" w14:paraId="04FD865B" w14:textId="77777777" w:rsidTr="00015F68">
        <w:tc>
          <w:tcPr>
            <w:tcW w:w="589" w:type="dxa"/>
          </w:tcPr>
          <w:p w14:paraId="375A90C5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772" w:type="dxa"/>
          </w:tcPr>
          <w:p w14:paraId="2870A884" w14:textId="77777777" w:rsidR="00C64724" w:rsidRPr="00C64724" w:rsidRDefault="00C64724" w:rsidP="00C64724">
            <w:pPr>
              <w:ind w:left="7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7A18F4A7" w14:textId="77777777" w:rsidTr="00015F68">
        <w:tc>
          <w:tcPr>
            <w:tcW w:w="589" w:type="dxa"/>
          </w:tcPr>
          <w:p w14:paraId="0D17FF98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iii)</w:t>
            </w:r>
          </w:p>
        </w:tc>
        <w:tc>
          <w:tcPr>
            <w:tcW w:w="8772" w:type="dxa"/>
          </w:tcPr>
          <w:p w14:paraId="6CB515F9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本年度利得稅估計為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85,00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，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並未記帳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</w:p>
        </w:tc>
      </w:tr>
      <w:tr w:rsidR="00C64724" w:rsidRPr="00C64724" w14:paraId="41F6CDC6" w14:textId="77777777" w:rsidTr="00015F68">
        <w:tc>
          <w:tcPr>
            <w:tcW w:w="589" w:type="dxa"/>
          </w:tcPr>
          <w:p w14:paraId="2A6EACF8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772" w:type="dxa"/>
          </w:tcPr>
          <w:p w14:paraId="72EE7B22" w14:textId="77777777" w:rsidR="00C64724" w:rsidRPr="00C64724" w:rsidRDefault="00C64724" w:rsidP="00C64724">
            <w:pPr>
              <w:ind w:left="304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64724" w:rsidRPr="00C64724" w14:paraId="7C3AE5FB" w14:textId="77777777" w:rsidTr="00015F68">
        <w:tc>
          <w:tcPr>
            <w:tcW w:w="589" w:type="dxa"/>
          </w:tcPr>
          <w:p w14:paraId="3440F9AD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iv)</w:t>
            </w:r>
          </w:p>
        </w:tc>
        <w:tc>
          <w:tcPr>
            <w:tcW w:w="8772" w:type="dxa"/>
          </w:tcPr>
          <w:p w14:paraId="3BB72608" w14:textId="77777777" w:rsidR="00C64724" w:rsidRPr="00C64724" w:rsidRDefault="00C64724" w:rsidP="00C64724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公司政策是非流動資產按餘額遞減法每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15% 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計算，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並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把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折舊費用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歸類為行政費用。</w:t>
            </w:r>
          </w:p>
        </w:tc>
      </w:tr>
      <w:tr w:rsidR="00C64724" w:rsidRPr="00C64724" w14:paraId="1A033C03" w14:textId="77777777" w:rsidTr="00015F68">
        <w:tc>
          <w:tcPr>
            <w:tcW w:w="589" w:type="dxa"/>
          </w:tcPr>
          <w:p w14:paraId="3C04CEDA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lastRenderedPageBreak/>
              <w:t>(v)</w:t>
            </w:r>
          </w:p>
        </w:tc>
        <w:tc>
          <w:tcPr>
            <w:tcW w:w="8772" w:type="dxa"/>
          </w:tcPr>
          <w:p w14:paraId="1F8059D6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4%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債券於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7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發行，到期日為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6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債券利息於每季度尾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繳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付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</w:p>
        </w:tc>
      </w:tr>
      <w:tr w:rsidR="00C64724" w:rsidRPr="00C64724" w14:paraId="5051CA24" w14:textId="77777777" w:rsidTr="00015F68">
        <w:tc>
          <w:tcPr>
            <w:tcW w:w="589" w:type="dxa"/>
          </w:tcPr>
          <w:p w14:paraId="09220DB1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772" w:type="dxa"/>
          </w:tcPr>
          <w:p w14:paraId="7A740787" w14:textId="77777777" w:rsidR="00C64724" w:rsidRPr="00C64724" w:rsidRDefault="00C64724" w:rsidP="00C64724">
            <w:pPr>
              <w:tabs>
                <w:tab w:val="left" w:pos="3013"/>
              </w:tabs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</w:p>
        </w:tc>
      </w:tr>
      <w:tr w:rsidR="00C64724" w:rsidRPr="00C64724" w14:paraId="45385043" w14:textId="77777777" w:rsidTr="00015F68">
        <w:tc>
          <w:tcPr>
            <w:tcW w:w="589" w:type="dxa"/>
          </w:tcPr>
          <w:p w14:paraId="6CC4A9E8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vi)</w:t>
            </w:r>
          </w:p>
        </w:tc>
        <w:tc>
          <w:tcPr>
            <w:tcW w:w="8772" w:type="dxa"/>
          </w:tcPr>
          <w:p w14:paraId="4FB71986" w14:textId="424CCC30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8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倉庫發生火災，價值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30,00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的存貨遭到損毀。保險公司已同意賠償企業已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損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毀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之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存貨值的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60%</w:t>
            </w:r>
            <w:r w:rsidR="00667B7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，</w:t>
            </w:r>
            <w:r w:rsidR="00667B74" w:rsidRPr="006F2B06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惟在</w:t>
            </w:r>
            <w:r w:rsidR="00667B74" w:rsidRPr="006F2B06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帳冊</w:t>
            </w:r>
            <w:r w:rsidR="00667B74"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上並無</w:t>
            </w:r>
            <w:r w:rsidR="00667B74" w:rsidRPr="006F2B06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記錄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經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實地盤點，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的存貨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價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值為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100,00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價值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15,00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的部分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期末存貨有輕微損壞，</w:t>
            </w:r>
            <w:r w:rsidR="00C93D5F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支</w:t>
            </w:r>
            <w:r w:rsidR="00C93D5F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付</w:t>
            </w:r>
            <w:bookmarkStart w:id="6" w:name="_GoBack"/>
            <w:bookmarkEnd w:id="6"/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50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維修費用後只能以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3,45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出售，期末存貨尚未為此作出調整。</w:t>
            </w:r>
          </w:p>
          <w:p w14:paraId="3E5B076A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64724" w:rsidRPr="00C64724" w14:paraId="2AD87078" w14:textId="77777777" w:rsidTr="00015F68">
        <w:tc>
          <w:tcPr>
            <w:tcW w:w="589" w:type="dxa"/>
          </w:tcPr>
          <w:p w14:paraId="1C6C039E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vii)</w:t>
            </w:r>
          </w:p>
        </w:tc>
        <w:tc>
          <w:tcPr>
            <w:tcW w:w="8772" w:type="dxa"/>
          </w:tcPr>
          <w:p w14:paraId="76D37FBD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9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一位尚欠公司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40,00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的顧客宣布破產，公司決定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撇銷該筆欠款，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但沒有為此在帳冊內作記錄。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收貨款的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5%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為呆帳，呆帳準備將於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提供。</w:t>
            </w:r>
          </w:p>
        </w:tc>
      </w:tr>
      <w:tr w:rsidR="00C64724" w:rsidRPr="00C64724" w14:paraId="4D957D27" w14:textId="77777777" w:rsidTr="00015F68">
        <w:tc>
          <w:tcPr>
            <w:tcW w:w="589" w:type="dxa"/>
          </w:tcPr>
          <w:p w14:paraId="5C3D2939" w14:textId="77777777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8772" w:type="dxa"/>
          </w:tcPr>
          <w:p w14:paraId="316367E5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64724" w:rsidRPr="00C64724" w14:paraId="133C9499" w14:textId="77777777" w:rsidTr="00015F68">
        <w:tc>
          <w:tcPr>
            <w:tcW w:w="589" w:type="dxa"/>
          </w:tcPr>
          <w:p w14:paraId="7AEF2D83" w14:textId="368D5AB4" w:rsidR="00C64724" w:rsidRPr="00C64724" w:rsidRDefault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B3370E">
              <w:rPr>
                <w:rFonts w:ascii="Times New Roman" w:hAnsi="Times New Roman" w:cs="Times New Roman"/>
                <w:sz w:val="24"/>
                <w:szCs w:val="24"/>
              </w:rPr>
              <w:t>viii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8772" w:type="dxa"/>
          </w:tcPr>
          <w:p w14:paraId="44B1ED74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董事局議決轉撥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50,00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至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普通盈餘儲備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</w:p>
          <w:p w14:paraId="78EF6682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64724" w:rsidRPr="00C64724" w14:paraId="5ACE88F6" w14:textId="77777777" w:rsidTr="00015F68">
        <w:tc>
          <w:tcPr>
            <w:tcW w:w="589" w:type="dxa"/>
          </w:tcPr>
          <w:p w14:paraId="161D5F5E" w14:textId="5AAA3B09" w:rsidR="00C64724" w:rsidRPr="00C64724" w:rsidRDefault="00C64724" w:rsidP="00C64724">
            <w:pPr>
              <w:ind w:hanging="107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="00B3370E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i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x)</w:t>
            </w:r>
          </w:p>
        </w:tc>
        <w:tc>
          <w:tcPr>
            <w:tcW w:w="8772" w:type="dxa"/>
          </w:tcPr>
          <w:p w14:paraId="7FE04BF2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本年間，公司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宣布和派發普通股股息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200,00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在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5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宣布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末期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息為每股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2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</w:p>
        </w:tc>
      </w:tr>
    </w:tbl>
    <w:p w14:paraId="40691D8F" w14:textId="77777777" w:rsidR="00C64724" w:rsidRPr="00C64724" w:rsidRDefault="00C64724" w:rsidP="00C6472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1B9FC8C6" w14:textId="77777777" w:rsidR="00C64724" w:rsidRPr="00C64724" w:rsidRDefault="00C64724" w:rsidP="00C64724">
      <w:pPr>
        <w:spacing w:after="0" w:line="240" w:lineRule="auto"/>
        <w:ind w:firstLine="709"/>
        <w:rPr>
          <w:rFonts w:ascii="Times New Roman" w:hAnsi="Times New Roman" w:cs="Times New Roman"/>
          <w:b/>
          <w:sz w:val="24"/>
          <w:szCs w:val="24"/>
          <w:lang w:val="en-HK"/>
        </w:rPr>
      </w:pPr>
      <w:r w:rsidRPr="00C64724">
        <w:rPr>
          <w:rFonts w:ascii="Times New Roman" w:hAnsi="Times New Roman" w:cs="Times New Roman"/>
          <w:b/>
          <w:sz w:val="24"/>
          <w:szCs w:val="24"/>
          <w:lang w:val="en-HK"/>
        </w:rPr>
        <w:t>作業要求：</w:t>
      </w:r>
    </w:p>
    <w:p w14:paraId="5BE614E4" w14:textId="77777777" w:rsidR="00C64724" w:rsidRPr="00C64724" w:rsidRDefault="00C64724" w:rsidP="00C64724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219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"/>
        <w:gridCol w:w="8787"/>
      </w:tblGrid>
      <w:tr w:rsidR="00C64724" w:rsidRPr="00C64724" w14:paraId="690299D9" w14:textId="77777777" w:rsidTr="00015F68">
        <w:tc>
          <w:tcPr>
            <w:tcW w:w="9219" w:type="dxa"/>
            <w:gridSpan w:val="2"/>
          </w:tcPr>
          <w:p w14:paraId="24BC5B2D" w14:textId="77777777" w:rsidR="00C64724" w:rsidRPr="00C64724" w:rsidRDefault="00C64724" w:rsidP="00C64724">
            <w:pPr>
              <w:ind w:hanging="111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為阿爾法有限公司編製：</w:t>
            </w:r>
          </w:p>
        </w:tc>
      </w:tr>
      <w:tr w:rsidR="00C64724" w:rsidRPr="00C64724" w14:paraId="4EED5D34" w14:textId="77777777" w:rsidTr="00015F68">
        <w:tc>
          <w:tcPr>
            <w:tcW w:w="432" w:type="dxa"/>
          </w:tcPr>
          <w:p w14:paraId="23D50522" w14:textId="77777777" w:rsidR="00C64724" w:rsidRPr="00C64724" w:rsidRDefault="00C64724" w:rsidP="00C64724">
            <w:pPr>
              <w:ind w:hanging="111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a)</w:t>
            </w:r>
          </w:p>
        </w:tc>
        <w:tc>
          <w:tcPr>
            <w:tcW w:w="8787" w:type="dxa"/>
          </w:tcPr>
          <w:p w14:paraId="3E32A106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截至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止年度的損益表，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分別顯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示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損壞存貨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值、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稅前利潤和稅後利潤。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                                                                                            (6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)   </w:t>
            </w:r>
          </w:p>
          <w:p w14:paraId="37583B72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64724" w:rsidRPr="00C64724" w14:paraId="34DEB89A" w14:textId="77777777" w:rsidTr="00015F68">
        <w:tc>
          <w:tcPr>
            <w:tcW w:w="432" w:type="dxa"/>
          </w:tcPr>
          <w:p w14:paraId="031D771A" w14:textId="77777777" w:rsidR="00C64724" w:rsidRPr="00C64724" w:rsidRDefault="00C64724" w:rsidP="00C64724">
            <w:pPr>
              <w:ind w:hanging="111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b)</w:t>
            </w:r>
          </w:p>
        </w:tc>
        <w:tc>
          <w:tcPr>
            <w:tcW w:w="8787" w:type="dxa"/>
          </w:tcPr>
          <w:p w14:paraId="1C6EC071" w14:textId="77777777" w:rsidR="00C64724" w:rsidRPr="00C64724" w:rsidRDefault="00C64724" w:rsidP="00C64724">
            <w:pPr>
              <w:tabs>
                <w:tab w:val="right" w:pos="9728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報表計算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留存利潤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                                   (2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</w:t>
            </w:r>
          </w:p>
          <w:p w14:paraId="5FD97808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64724" w:rsidRPr="00C64724" w14:paraId="76A7B110" w14:textId="77777777" w:rsidTr="00015F68">
        <w:tc>
          <w:tcPr>
            <w:tcW w:w="432" w:type="dxa"/>
          </w:tcPr>
          <w:p w14:paraId="5F5CC2C9" w14:textId="77777777" w:rsidR="00C64724" w:rsidRPr="00C64724" w:rsidRDefault="00C64724" w:rsidP="00C64724">
            <w:pPr>
              <w:ind w:hanging="111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c)</w:t>
            </w:r>
          </w:p>
        </w:tc>
        <w:tc>
          <w:tcPr>
            <w:tcW w:w="8787" w:type="dxa"/>
          </w:tcPr>
          <w:p w14:paraId="04A986DE" w14:textId="77777777" w:rsidR="00C64724" w:rsidRPr="00C64724" w:rsidRDefault="00C64724" w:rsidP="00C64724">
            <w:pPr>
              <w:tabs>
                <w:tab w:val="right" w:pos="9639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財務狀況表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                                                (8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)                                                                                                    </w:t>
            </w:r>
          </w:p>
        </w:tc>
      </w:tr>
    </w:tbl>
    <w:p w14:paraId="1A40986B" w14:textId="77777777" w:rsidR="00C64724" w:rsidRPr="00C64724" w:rsidRDefault="00C64724" w:rsidP="00C64724">
      <w:pPr>
        <w:spacing w:after="0" w:line="240" w:lineRule="auto"/>
        <w:rPr>
          <w:lang w:val="en-HK" w:eastAsia="zh-TW"/>
        </w:rPr>
      </w:pPr>
      <w:r w:rsidRPr="00C64724">
        <w:rPr>
          <w:lang w:val="en-HK" w:eastAsia="zh-TW"/>
        </w:rPr>
        <w:t xml:space="preserve">   </w:t>
      </w: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9219"/>
      </w:tblGrid>
      <w:tr w:rsidR="00C64724" w:rsidRPr="00C64724" w14:paraId="79A4B7CA" w14:textId="77777777" w:rsidTr="00015F68">
        <w:tc>
          <w:tcPr>
            <w:tcW w:w="704" w:type="dxa"/>
          </w:tcPr>
          <w:p w14:paraId="3B240009" w14:textId="67DD72F2" w:rsidR="00C64724" w:rsidRPr="00C64724" w:rsidRDefault="00C64724">
            <w:pPr>
              <w:ind w:hanging="116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219" w:type="dxa"/>
          </w:tcPr>
          <w:p w14:paraId="6F2237D4" w14:textId="40C87F02" w:rsidR="00C64724" w:rsidRPr="00C64724" w:rsidRDefault="00C64724" w:rsidP="00C64724">
            <w:pPr>
              <w:tabs>
                <w:tab w:val="right" w:pos="9923"/>
              </w:tabs>
              <w:ind w:left="-101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  <w:p w14:paraId="0EC4A2B3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  <w:p w14:paraId="28A2690C" w14:textId="66BD4FDC" w:rsidR="00C64724" w:rsidRPr="00C64724" w:rsidRDefault="00C64724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(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總分：</w:t>
            </w:r>
            <w:r w:rsidR="00B61A3D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18</w:t>
            </w:r>
            <w:r w:rsidR="00B61A3D"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</w:t>
            </w:r>
          </w:p>
        </w:tc>
      </w:tr>
    </w:tbl>
    <w:p w14:paraId="3F2BB6B2" w14:textId="77777777" w:rsidR="00C64724" w:rsidRPr="00C64724" w:rsidRDefault="00C64724" w:rsidP="00C64724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  <w:lang w:val="en-HK"/>
        </w:rPr>
      </w:pPr>
      <w:r w:rsidRPr="00C64724">
        <w:rPr>
          <w:rFonts w:ascii="Times New Roman" w:hAnsi="Times New Roman" w:cs="Times New Roman" w:hint="eastAsia"/>
          <w:sz w:val="24"/>
          <w:szCs w:val="24"/>
          <w:u w:val="single"/>
          <w:lang w:val="en-HK"/>
        </w:rPr>
        <w:t>挑戰題</w:t>
      </w:r>
    </w:p>
    <w:p w14:paraId="0B0C9D50" w14:textId="77777777" w:rsidR="00C64724" w:rsidRPr="00C64724" w:rsidRDefault="00C64724" w:rsidP="00C64724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  <w:lang w:val="en-HK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174"/>
      </w:tblGrid>
      <w:tr w:rsidR="00C64724" w:rsidRPr="00C64724" w14:paraId="53A626BA" w14:textId="77777777" w:rsidTr="00015F68">
        <w:tc>
          <w:tcPr>
            <w:tcW w:w="9741" w:type="dxa"/>
            <w:gridSpan w:val="2"/>
          </w:tcPr>
          <w:p w14:paraId="7DFBC6F2" w14:textId="77777777" w:rsidR="00C64724" w:rsidRPr="00C64724" w:rsidRDefault="00C64724" w:rsidP="00C64724">
            <w:pPr>
              <w:ind w:left="-113" w:firstLine="9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止年度的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財務報表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編製完畢後，在帳簿中發現了下列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遺漏。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</w:p>
          <w:p w14:paraId="3F0C3DA8" w14:textId="77777777" w:rsidR="00C64724" w:rsidRPr="00C64724" w:rsidRDefault="00C64724" w:rsidP="00C64724">
            <w:pPr>
              <w:ind w:left="-113" w:firstLine="9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64724" w:rsidRPr="00C64724" w14:paraId="72FD79BC" w14:textId="77777777" w:rsidTr="00015F68">
        <w:tc>
          <w:tcPr>
            <w:tcW w:w="567" w:type="dxa"/>
          </w:tcPr>
          <w:p w14:paraId="28289F77" w14:textId="77777777" w:rsidR="00C64724" w:rsidRPr="00C64724" w:rsidRDefault="00C64724" w:rsidP="00C64724">
            <w:pPr>
              <w:ind w:hanging="104"/>
              <w:rPr>
                <w:rFonts w:ascii="Times New Roman" w:hAnsi="Times New Roman" w:cs="Times New Roman"/>
                <w:lang w:val="en-HK"/>
              </w:rPr>
            </w:pPr>
            <w:r w:rsidRPr="00C64724">
              <w:rPr>
                <w:rFonts w:ascii="Times New Roman" w:hAnsi="Times New Roman" w:cs="Times New Roman"/>
                <w:lang w:val="en-HK"/>
              </w:rPr>
              <w:t>(i)</w:t>
            </w:r>
          </w:p>
        </w:tc>
        <w:tc>
          <w:tcPr>
            <w:tcW w:w="9174" w:type="dxa"/>
          </w:tcPr>
          <w:p w14:paraId="397A4F4E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本年間，公司收到一位債務曾被撇銷為壞帳的顧客支付的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$30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</w:p>
          <w:p w14:paraId="24412A38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64724" w:rsidRPr="00C64724" w14:paraId="4B348FCD" w14:textId="77777777" w:rsidTr="00015F68">
        <w:tc>
          <w:tcPr>
            <w:tcW w:w="567" w:type="dxa"/>
          </w:tcPr>
          <w:p w14:paraId="013427DF" w14:textId="77777777" w:rsidR="00C64724" w:rsidRPr="00C64724" w:rsidRDefault="00C64724" w:rsidP="00C64724">
            <w:pPr>
              <w:ind w:hanging="104"/>
              <w:rPr>
                <w:rFonts w:ascii="Times New Roman" w:hAnsi="Times New Roman" w:cs="Times New Roman"/>
                <w:lang w:val="en-HK"/>
              </w:rPr>
            </w:pPr>
            <w:r w:rsidRPr="00C64724">
              <w:rPr>
                <w:rFonts w:ascii="Times New Roman" w:hAnsi="Times New Roman" w:cs="Times New Roman"/>
                <w:lang w:val="en-HK"/>
              </w:rPr>
              <w:t>(ii)</w:t>
            </w:r>
          </w:p>
        </w:tc>
        <w:tc>
          <w:tcPr>
            <w:tcW w:w="9174" w:type="dxa"/>
          </w:tcPr>
          <w:p w14:paraId="48EA522E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日，公司收到供應商送來的價值</w:t>
            </w:r>
            <w:r w:rsidRPr="00C6472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zh-TW"/>
              </w:rPr>
              <w:t>$3,500</w:t>
            </w:r>
            <w:r w:rsidRPr="00C6472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zh-TW"/>
              </w:rPr>
              <w:t>的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免費樣辦</w:t>
            </w:r>
            <w:r w:rsidRPr="00C6472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zh-TW"/>
              </w:rPr>
              <w:t>。</w:t>
            </w:r>
            <w:r w:rsidRPr="00C6472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zh-TW"/>
              </w:rPr>
              <w:t xml:space="preserve"> </w:t>
            </w:r>
          </w:p>
          <w:p w14:paraId="605F8314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64724" w:rsidRPr="00C64724" w14:paraId="632209E5" w14:textId="77777777" w:rsidTr="00015F68">
        <w:tc>
          <w:tcPr>
            <w:tcW w:w="9741" w:type="dxa"/>
            <w:gridSpan w:val="2"/>
          </w:tcPr>
          <w:p w14:paraId="3A7D76C7" w14:textId="77777777" w:rsidR="00C64724" w:rsidRPr="00C64724" w:rsidRDefault="00C64724" w:rsidP="00C64724">
            <w:pPr>
              <w:ind w:hanging="103"/>
              <w:rPr>
                <w:rFonts w:ascii="Times New Roman" w:hAnsi="Times New Roman" w:cs="Times New Roman"/>
                <w:b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b/>
                <w:sz w:val="24"/>
                <w:szCs w:val="24"/>
                <w:lang w:val="en-HK"/>
              </w:rPr>
              <w:t>作業要求：</w:t>
            </w:r>
          </w:p>
          <w:p w14:paraId="7A4278D2" w14:textId="77777777" w:rsidR="00C64724" w:rsidRPr="00C64724" w:rsidRDefault="00C64724" w:rsidP="00C64724">
            <w:pPr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2D90FF4C" w14:textId="77777777" w:rsidTr="00015F68">
        <w:tc>
          <w:tcPr>
            <w:tcW w:w="9741" w:type="dxa"/>
            <w:gridSpan w:val="2"/>
          </w:tcPr>
          <w:p w14:paraId="2BE28EE7" w14:textId="77777777" w:rsidR="00C64724" w:rsidRPr="00C64724" w:rsidRDefault="00C64724" w:rsidP="00C64724">
            <w:pPr>
              <w:ind w:right="-10" w:hanging="10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編製報表計算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修改後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3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月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的留存利潤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。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                                            (2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分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)</w:t>
            </w:r>
          </w:p>
        </w:tc>
      </w:tr>
    </w:tbl>
    <w:p w14:paraId="2E9ED61C" w14:textId="77777777" w:rsidR="00C64724" w:rsidRPr="00C64724" w:rsidRDefault="00C64724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1E88BF4C" w14:textId="4BCCAFE9" w:rsidR="00C64724" w:rsidRDefault="00C64724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06856340" w14:textId="5E6EC97B" w:rsidR="00B3370E" w:rsidRDefault="00B3370E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5B345F47" w14:textId="77777777" w:rsidR="00B3370E" w:rsidRPr="00C64724" w:rsidRDefault="00B3370E" w:rsidP="00C6472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</w:pPr>
    </w:p>
    <w:p w14:paraId="7F1F9940" w14:textId="77777777" w:rsidR="00C64724" w:rsidRPr="00C64724" w:rsidRDefault="00C64724" w:rsidP="00C64724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C647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  <w:lastRenderedPageBreak/>
        <w:t>分層課業</w:t>
      </w:r>
      <w:r w:rsidRPr="00C64724">
        <w:rPr>
          <w:rFonts w:ascii="Times New Roman" w:hAnsi="Times New Roman" w:cs="Times New Roman"/>
          <w:sz w:val="24"/>
          <w:szCs w:val="24"/>
          <w:lang w:eastAsia="zh-TW"/>
        </w:rPr>
        <w:t>：有限公司會計</w:t>
      </w:r>
    </w:p>
    <w:p w14:paraId="7A4739DC" w14:textId="77777777" w:rsidR="00C64724" w:rsidRPr="00C64724" w:rsidRDefault="00C64724" w:rsidP="00C647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HK"/>
        </w:rPr>
      </w:pPr>
      <w:r w:rsidRPr="00C64724">
        <w:rPr>
          <w:rFonts w:ascii="Times New Roman" w:hAnsi="Times New Roman" w:cs="Times New Roman"/>
          <w:spacing w:val="20"/>
          <w:sz w:val="24"/>
          <w:szCs w:val="24"/>
        </w:rPr>
        <w:t>進階課業</w:t>
      </w:r>
      <w:r w:rsidRPr="00C64724">
        <w:rPr>
          <w:rFonts w:ascii="Times New Roman" w:hAnsi="Times New Roman" w:cs="Times New Roman"/>
          <w:spacing w:val="20"/>
          <w:sz w:val="24"/>
          <w:szCs w:val="24"/>
        </w:rPr>
        <w:t xml:space="preserve"> - </w:t>
      </w:r>
      <w:r w:rsidRPr="00C64724">
        <w:rPr>
          <w:rFonts w:ascii="Times New Roman" w:hAnsi="Times New Roman" w:cs="Times New Roman"/>
          <w:sz w:val="24"/>
          <w:szCs w:val="24"/>
          <w:lang w:val="en-HK"/>
        </w:rPr>
        <w:t>學生工作紙</w:t>
      </w:r>
    </w:p>
    <w:p w14:paraId="1983B8D1" w14:textId="77777777" w:rsidR="00C64724" w:rsidRPr="00C64724" w:rsidRDefault="00C64724" w:rsidP="00C64724">
      <w:pPr>
        <w:spacing w:after="0"/>
        <w:jc w:val="center"/>
        <w:rPr>
          <w:rFonts w:ascii="Times New Roman" w:hAnsi="Times New Roman" w:cs="Times New Roman"/>
          <w:lang w:val="en-HK"/>
        </w:rPr>
      </w:pPr>
    </w:p>
    <w:p w14:paraId="6D55E232" w14:textId="77777777" w:rsidR="00C64724" w:rsidRPr="00C64724" w:rsidRDefault="00C64724" w:rsidP="0002539C">
      <w:pPr>
        <w:numPr>
          <w:ilvl w:val="0"/>
          <w:numId w:val="3"/>
        </w:numPr>
        <w:ind w:hanging="720"/>
        <w:contextualSpacing/>
        <w:rPr>
          <w:rFonts w:ascii="Times New Roman" w:hAnsi="Times New Roman" w:cs="Times New Roman"/>
          <w:sz w:val="24"/>
          <w:szCs w:val="24"/>
          <w:lang w:val="en-HK"/>
        </w:rPr>
      </w:pPr>
      <w:bookmarkStart w:id="7" w:name="_Hlk74661481"/>
      <w:r w:rsidRPr="00C64724">
        <w:rPr>
          <w:rFonts w:ascii="Times New Roman" w:hAnsi="Times New Roman" w:cs="Times New Roman"/>
          <w:sz w:val="24"/>
          <w:szCs w:val="24"/>
          <w:lang w:val="en-HK"/>
        </w:rPr>
        <w:t xml:space="preserve"> 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C64724" w:rsidRPr="00C64724" w14:paraId="5727E6E5" w14:textId="77777777" w:rsidTr="00015F68">
        <w:tc>
          <w:tcPr>
            <w:tcW w:w="9026" w:type="dxa"/>
            <w:tcBorders>
              <w:bottom w:val="nil"/>
            </w:tcBorders>
          </w:tcPr>
          <w:p w14:paraId="12D381D1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7CA52C2E" w14:textId="77777777" w:rsidTr="00015F68">
        <w:tc>
          <w:tcPr>
            <w:tcW w:w="9026" w:type="dxa"/>
            <w:tcBorders>
              <w:top w:val="nil"/>
              <w:bottom w:val="single" w:sz="4" w:space="0" w:color="auto"/>
            </w:tcBorders>
          </w:tcPr>
          <w:p w14:paraId="30D1D355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0A0E0FEE" w14:textId="77777777" w:rsidTr="00015F68">
        <w:tc>
          <w:tcPr>
            <w:tcW w:w="9026" w:type="dxa"/>
            <w:tcBorders>
              <w:top w:val="single" w:sz="4" w:space="0" w:color="auto"/>
              <w:bottom w:val="nil"/>
            </w:tcBorders>
          </w:tcPr>
          <w:p w14:paraId="679CEBC7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230BDD93" w14:textId="77777777" w:rsidTr="00015F68">
        <w:tc>
          <w:tcPr>
            <w:tcW w:w="9026" w:type="dxa"/>
            <w:tcBorders>
              <w:top w:val="nil"/>
              <w:bottom w:val="single" w:sz="4" w:space="0" w:color="auto"/>
            </w:tcBorders>
          </w:tcPr>
          <w:p w14:paraId="5885E0BF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49BBEB12" w14:textId="77777777" w:rsidTr="00015F68">
        <w:tc>
          <w:tcPr>
            <w:tcW w:w="9026" w:type="dxa"/>
            <w:tcBorders>
              <w:top w:val="single" w:sz="4" w:space="0" w:color="auto"/>
              <w:bottom w:val="nil"/>
            </w:tcBorders>
          </w:tcPr>
          <w:p w14:paraId="1940103E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3617C874" w14:textId="77777777" w:rsidTr="00015F68">
        <w:tc>
          <w:tcPr>
            <w:tcW w:w="9026" w:type="dxa"/>
            <w:tcBorders>
              <w:top w:val="nil"/>
              <w:bottom w:val="single" w:sz="4" w:space="0" w:color="auto"/>
            </w:tcBorders>
          </w:tcPr>
          <w:p w14:paraId="4935F57E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2E4FE7DF" w14:textId="77777777" w:rsidTr="00015F68">
        <w:tc>
          <w:tcPr>
            <w:tcW w:w="9026" w:type="dxa"/>
            <w:tcBorders>
              <w:top w:val="single" w:sz="4" w:space="0" w:color="auto"/>
              <w:bottom w:val="nil"/>
            </w:tcBorders>
          </w:tcPr>
          <w:p w14:paraId="4971D046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07FD622E" w14:textId="77777777" w:rsidTr="00015F68">
        <w:tc>
          <w:tcPr>
            <w:tcW w:w="9026" w:type="dxa"/>
            <w:tcBorders>
              <w:top w:val="nil"/>
            </w:tcBorders>
          </w:tcPr>
          <w:p w14:paraId="4A7F12B4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bookmarkEnd w:id="7"/>
    </w:tbl>
    <w:p w14:paraId="1EAC2993" w14:textId="77777777" w:rsidR="00C64724" w:rsidRPr="00C64724" w:rsidRDefault="00C64724" w:rsidP="00C64724">
      <w:pPr>
        <w:ind w:left="720" w:hanging="720"/>
        <w:contextualSpacing/>
        <w:rPr>
          <w:rFonts w:ascii="Times New Roman" w:hAnsi="Times New Roman" w:cs="Times New Roman"/>
          <w:lang w:val="en-HK"/>
        </w:rPr>
      </w:pPr>
    </w:p>
    <w:p w14:paraId="4DC39BFB" w14:textId="77777777" w:rsidR="00C64724" w:rsidRPr="00C64724" w:rsidRDefault="00C64724" w:rsidP="00C64724">
      <w:pPr>
        <w:ind w:left="720" w:hanging="720"/>
        <w:contextualSpacing/>
        <w:rPr>
          <w:rFonts w:ascii="Times New Roman" w:hAnsi="Times New Roman" w:cs="Times New Roman"/>
          <w:lang w:val="en-HK"/>
        </w:rPr>
      </w:pPr>
      <w:r w:rsidRPr="00C64724">
        <w:rPr>
          <w:rFonts w:ascii="Times New Roman" w:hAnsi="Times New Roman" w:cs="Times New Roman"/>
          <w:lang w:val="en-HK"/>
        </w:rPr>
        <w:t>(B)(a)</w:t>
      </w:r>
      <w:r w:rsidRPr="00C64724">
        <w:rPr>
          <w:rFonts w:ascii="Times New Roman" w:hAnsi="Times New Roman" w:cs="Times New Roman"/>
          <w:lang w:val="en-HK"/>
        </w:rPr>
        <w:tab/>
      </w:r>
    </w:p>
    <w:p w14:paraId="6443D322" w14:textId="77777777" w:rsidR="00C64724" w:rsidRPr="00C64724" w:rsidRDefault="00C64724" w:rsidP="00C64724">
      <w:pPr>
        <w:rPr>
          <w:rFonts w:ascii="Times New Roman" w:hAnsi="Times New Roman" w:cs="Times New Roman"/>
          <w:lang w:val="en-HK"/>
        </w:rPr>
      </w:pPr>
      <w:r w:rsidRPr="00C64724">
        <w:rPr>
          <w:rFonts w:ascii="Times New Roman" w:hAnsi="Times New Roman" w:cs="Times New Roman"/>
          <w:lang w:val="en-HK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179"/>
      </w:tblGrid>
      <w:tr w:rsidR="00C64724" w:rsidRPr="00C64724" w14:paraId="74EE7330" w14:textId="77777777" w:rsidTr="00015F68">
        <w:tc>
          <w:tcPr>
            <w:tcW w:w="567" w:type="dxa"/>
          </w:tcPr>
          <w:p w14:paraId="1907AF39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56D9D873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7E519D33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1C089D2C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11826D57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53A9599A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22DF4F39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6BEF1539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4E0E0B8A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0BDD9343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4E673AEB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694C3172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2B11C7B8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6427A77F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6051A22E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36C79FE5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234DDE39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7D52F5DD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72AF1239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415B071F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5C2D1830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4905C0CE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7CC270BB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4A6BA43A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1E882D4C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693E897C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1F2D41D3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26430515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7426D0C4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1023DCC0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4AD87ACE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6DEC0E7E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13F4F9ED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b)</w:t>
            </w:r>
          </w:p>
        </w:tc>
        <w:tc>
          <w:tcPr>
            <w:tcW w:w="9179" w:type="dxa"/>
          </w:tcPr>
          <w:p w14:paraId="3824C035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7AC5F2A4" w14:textId="77777777" w:rsidR="00C64724" w:rsidRPr="00C64724" w:rsidRDefault="00C64724" w:rsidP="00C64724">
      <w:pPr>
        <w:spacing w:after="0"/>
        <w:rPr>
          <w:rFonts w:ascii="Times New Roman" w:hAnsi="Times New Roman" w:cs="Times New Roman"/>
          <w:lang w:val="en-HK"/>
        </w:rPr>
      </w:pPr>
    </w:p>
    <w:p w14:paraId="16FA87AC" w14:textId="77777777" w:rsidR="00C64724" w:rsidRPr="00C64724" w:rsidRDefault="00C64724" w:rsidP="00C64724">
      <w:pPr>
        <w:spacing w:after="0"/>
        <w:rPr>
          <w:rFonts w:ascii="Times New Roman" w:hAnsi="Times New Roman" w:cs="Times New Roman"/>
          <w:lang w:val="en-HK"/>
        </w:rPr>
      </w:pPr>
    </w:p>
    <w:p w14:paraId="2433A256" w14:textId="77777777" w:rsidR="00C64724" w:rsidRPr="00C64724" w:rsidRDefault="00C64724" w:rsidP="00C64724">
      <w:pPr>
        <w:rPr>
          <w:rFonts w:ascii="Times New Roman" w:hAnsi="Times New Roman" w:cs="Times New Roman"/>
          <w:lang w:val="en-HK"/>
        </w:rPr>
      </w:pPr>
      <w:r w:rsidRPr="00C64724">
        <w:rPr>
          <w:rFonts w:ascii="Times New Roman" w:hAnsi="Times New Roman" w:cs="Times New Roman"/>
          <w:lang w:val="en-HK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179"/>
      </w:tblGrid>
      <w:tr w:rsidR="00C64724" w:rsidRPr="00C64724" w14:paraId="76ABD3F6" w14:textId="77777777" w:rsidTr="00015F68">
        <w:tc>
          <w:tcPr>
            <w:tcW w:w="567" w:type="dxa"/>
          </w:tcPr>
          <w:p w14:paraId="6BE77057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lastRenderedPageBreak/>
              <w:t>(c)</w:t>
            </w:r>
          </w:p>
        </w:tc>
        <w:tc>
          <w:tcPr>
            <w:tcW w:w="9179" w:type="dxa"/>
          </w:tcPr>
          <w:p w14:paraId="28CDB52A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38EF7E0D" w14:textId="77777777" w:rsidR="00C64724" w:rsidRPr="00C64724" w:rsidRDefault="00C64724" w:rsidP="00C64724">
      <w:pPr>
        <w:rPr>
          <w:rFonts w:ascii="Times New Roman" w:hAnsi="Times New Roman" w:cs="Times New Roman"/>
          <w:lang w:val="en-HK"/>
        </w:rPr>
      </w:pPr>
      <w:r w:rsidRPr="00C64724">
        <w:rPr>
          <w:rFonts w:ascii="Times New Roman" w:hAnsi="Times New Roman" w:cs="Times New Roman"/>
          <w:lang w:val="en-HK"/>
        </w:rPr>
        <w:br w:type="page"/>
      </w:r>
    </w:p>
    <w:p w14:paraId="57925C53" w14:textId="77777777" w:rsidR="00C64724" w:rsidRPr="00C64724" w:rsidRDefault="00C64724" w:rsidP="00C64724">
      <w:pPr>
        <w:ind w:firstLine="142"/>
        <w:rPr>
          <w:rFonts w:ascii="Times New Roman" w:hAnsi="Times New Roman" w:cs="Times New Roman"/>
          <w:u w:val="single"/>
          <w:lang w:val="en-HK"/>
        </w:rPr>
      </w:pPr>
      <w:r w:rsidRPr="00C64724">
        <w:rPr>
          <w:rFonts w:ascii="Times New Roman" w:hAnsi="Times New Roman" w:cs="Times New Roman"/>
          <w:u w:val="single"/>
          <w:lang w:val="en-HK"/>
        </w:rPr>
        <w:lastRenderedPageBreak/>
        <w:t>挑戰題</w:t>
      </w:r>
    </w:p>
    <w:p w14:paraId="24ECB5B2" w14:textId="77777777" w:rsidR="00C64724" w:rsidRPr="00C64724" w:rsidRDefault="00C64724" w:rsidP="00C64724">
      <w:pPr>
        <w:rPr>
          <w:rFonts w:ascii="Times New Roman" w:hAnsi="Times New Roman" w:cs="Times New Roman"/>
          <w:lang w:val="en-HK"/>
        </w:rPr>
      </w:pPr>
      <w:r w:rsidRPr="00C64724">
        <w:rPr>
          <w:rFonts w:ascii="Times New Roman" w:hAnsi="Times New Roman" w:cs="Times New Roman"/>
          <w:lang w:val="en-HK"/>
        </w:rPr>
        <w:br w:type="page"/>
      </w:r>
    </w:p>
    <w:p w14:paraId="28032377" w14:textId="77777777" w:rsidR="00C64724" w:rsidRPr="00C64724" w:rsidRDefault="00C64724" w:rsidP="00C64724">
      <w:pPr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C6472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  <w:lastRenderedPageBreak/>
        <w:t>分層課業</w:t>
      </w:r>
      <w:r w:rsidRPr="00C64724">
        <w:rPr>
          <w:rFonts w:ascii="Times New Roman" w:hAnsi="Times New Roman" w:cs="Times New Roman"/>
          <w:sz w:val="24"/>
          <w:szCs w:val="24"/>
          <w:lang w:eastAsia="zh-TW"/>
        </w:rPr>
        <w:t>：有限公司會計</w:t>
      </w:r>
    </w:p>
    <w:p w14:paraId="1B744FBE" w14:textId="77777777" w:rsidR="00C64724" w:rsidRPr="00C64724" w:rsidRDefault="00C64724" w:rsidP="00C64724">
      <w:pPr>
        <w:jc w:val="center"/>
        <w:rPr>
          <w:rFonts w:ascii="Times New Roman" w:hAnsi="Times New Roman" w:cs="Times New Roman"/>
          <w:sz w:val="24"/>
          <w:lang w:val="en-HK" w:eastAsia="zh-TW"/>
        </w:rPr>
      </w:pPr>
      <w:r w:rsidRPr="00C64724">
        <w:rPr>
          <w:rFonts w:ascii="Times New Roman" w:hAnsi="Times New Roman" w:cs="Times New Roman"/>
          <w:spacing w:val="20"/>
          <w:sz w:val="24"/>
          <w:szCs w:val="24"/>
          <w:lang w:eastAsia="zh-TW"/>
        </w:rPr>
        <w:t>進階課業</w:t>
      </w:r>
      <w:r w:rsidRPr="00C64724">
        <w:rPr>
          <w:rFonts w:ascii="Times New Roman" w:hAnsi="Times New Roman" w:cs="Times New Roman"/>
          <w:spacing w:val="20"/>
          <w:sz w:val="24"/>
          <w:szCs w:val="24"/>
          <w:lang w:eastAsia="zh-TW"/>
        </w:rPr>
        <w:t xml:space="preserve"> - </w:t>
      </w:r>
      <w:r w:rsidRPr="00C64724">
        <w:rPr>
          <w:rFonts w:ascii="Times New Roman" w:hAnsi="Times New Roman" w:cs="Times New Roman"/>
          <w:sz w:val="24"/>
          <w:szCs w:val="24"/>
          <w:lang w:val="en-HK" w:eastAsia="zh-TW"/>
        </w:rPr>
        <w:t>建議答案及解說</w:t>
      </w:r>
    </w:p>
    <w:p w14:paraId="5823F8C0" w14:textId="77777777" w:rsidR="00C64724" w:rsidRPr="00C64724" w:rsidRDefault="00C64724" w:rsidP="0002539C">
      <w:pPr>
        <w:numPr>
          <w:ilvl w:val="0"/>
          <w:numId w:val="18"/>
        </w:numPr>
        <w:spacing w:after="0"/>
        <w:ind w:hanging="720"/>
        <w:contextualSpacing/>
        <w:jc w:val="both"/>
        <w:rPr>
          <w:rFonts w:ascii="Times New Roman" w:hAnsi="Times New Roman" w:cs="Times New Roman"/>
          <w:sz w:val="24"/>
          <w:szCs w:val="24"/>
          <w:lang w:val="en-HK"/>
        </w:rPr>
      </w:pPr>
      <w:r w:rsidRPr="00C64724">
        <w:rPr>
          <w:rFonts w:ascii="Times New Roman" w:hAnsi="Times New Roman" w:cs="Times New Roman"/>
          <w:sz w:val="24"/>
          <w:szCs w:val="24"/>
          <w:lang w:val="en-HK"/>
        </w:rPr>
        <w:t>普通股和債券的分別：</w:t>
      </w:r>
    </w:p>
    <w:p w14:paraId="770AB796" w14:textId="7111C966" w:rsidR="00C64724" w:rsidRPr="00C64724" w:rsidRDefault="00C64724" w:rsidP="0002539C">
      <w:pPr>
        <w:numPr>
          <w:ilvl w:val="0"/>
          <w:numId w:val="19"/>
        </w:numPr>
        <w:spacing w:after="0"/>
        <w:ind w:hanging="589"/>
        <w:contextualSpacing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C64724">
        <w:rPr>
          <w:rFonts w:ascii="Times New Roman" w:hAnsi="Times New Roman" w:cs="Times New Roman" w:hint="eastAsia"/>
          <w:sz w:val="24"/>
          <w:szCs w:val="24"/>
          <w:lang w:val="en-HK" w:eastAsia="zh-TW"/>
        </w:rPr>
        <w:t>普通股的</w:t>
      </w:r>
      <w:r w:rsidR="00A27D0D" w:rsidRPr="00A27D0D">
        <w:rPr>
          <w:rFonts w:ascii="Times New Roman" w:hAnsi="Times New Roman" w:cs="Times New Roman" w:hint="eastAsia"/>
          <w:sz w:val="24"/>
          <w:szCs w:val="24"/>
          <w:lang w:val="en-HK" w:eastAsia="zh-TW"/>
        </w:rPr>
        <w:t>資本</w:t>
      </w:r>
      <w:r w:rsidRPr="00C64724">
        <w:rPr>
          <w:rFonts w:ascii="Times New Roman" w:hAnsi="Times New Roman" w:cs="Times New Roman" w:hint="eastAsia"/>
          <w:sz w:val="24"/>
          <w:szCs w:val="24"/>
          <w:lang w:val="en-HK" w:eastAsia="zh-TW"/>
        </w:rPr>
        <w:t>性質是股本，在財務狀況表中記入股東權益部分。債券的</w:t>
      </w:r>
      <w:r w:rsidR="00A27D0D" w:rsidRPr="00A27D0D">
        <w:rPr>
          <w:rFonts w:ascii="Times New Roman" w:hAnsi="Times New Roman" w:cs="Times New Roman" w:hint="eastAsia"/>
          <w:sz w:val="24"/>
          <w:szCs w:val="24"/>
          <w:lang w:val="en-HK" w:eastAsia="zh-TW"/>
        </w:rPr>
        <w:t>資本</w:t>
      </w:r>
      <w:r w:rsidRPr="00C64724">
        <w:rPr>
          <w:rFonts w:ascii="Times New Roman" w:hAnsi="Times New Roman" w:cs="Times New Roman" w:hint="eastAsia"/>
          <w:sz w:val="24"/>
          <w:szCs w:val="24"/>
          <w:lang w:val="en-HK" w:eastAsia="zh-TW"/>
        </w:rPr>
        <w:t>性質是借貸資本，在財務狀況表中記入負債部分。</w:t>
      </w:r>
    </w:p>
    <w:p w14:paraId="7131ED86" w14:textId="77777777" w:rsidR="00C64724" w:rsidRPr="00C64724" w:rsidRDefault="00C64724" w:rsidP="0002539C">
      <w:pPr>
        <w:numPr>
          <w:ilvl w:val="0"/>
          <w:numId w:val="19"/>
        </w:numPr>
        <w:tabs>
          <w:tab w:val="left" w:pos="9180"/>
        </w:tabs>
        <w:spacing w:after="0"/>
        <w:ind w:hanging="589"/>
        <w:contextualSpacing/>
        <w:jc w:val="both"/>
        <w:rPr>
          <w:rFonts w:asciiTheme="minorEastAsia" w:hAnsiTheme="minorEastAsia" w:cs="Times New Roman"/>
          <w:sz w:val="24"/>
          <w:szCs w:val="24"/>
          <w:lang w:val="en-HK" w:eastAsia="zh-TW"/>
        </w:rPr>
      </w:pPr>
      <w:r w:rsidRPr="00C64724">
        <w:rPr>
          <w:rFonts w:asciiTheme="minorEastAsia" w:hAnsiTheme="minorEastAsia" w:cs="Times New Roman"/>
          <w:sz w:val="24"/>
          <w:szCs w:val="24"/>
          <w:lang w:val="en-HK" w:eastAsia="zh-TW"/>
        </w:rPr>
        <w:t>普通股不一定派發股息，金額亦可每年不同。債券每年派發固定利率的利息。</w:t>
      </w:r>
    </w:p>
    <w:p w14:paraId="23722D96" w14:textId="77777777" w:rsidR="00C64724" w:rsidRPr="00C64724" w:rsidRDefault="00C64724" w:rsidP="00C64724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6E4B895D" w14:textId="77777777" w:rsidR="00C64724" w:rsidRPr="00C64724" w:rsidRDefault="00C64724" w:rsidP="00C64724">
      <w:pPr>
        <w:spacing w:after="0"/>
        <w:ind w:left="851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62E1A5A0" w14:textId="77777777" w:rsidR="00C64724" w:rsidRPr="00C64724" w:rsidRDefault="00C64724" w:rsidP="00C64724">
      <w:pPr>
        <w:spacing w:after="0"/>
        <w:ind w:left="851"/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  <w:lang w:val="en-HK" w:eastAsia="zh-TW"/>
        </w:rPr>
      </w:pPr>
      <w:r w:rsidRPr="00C64724">
        <w:rPr>
          <w:rFonts w:ascii="Times New Roman" w:hAnsi="Times New Roman" w:cs="Times New Roman"/>
          <w:i/>
          <w:iCs/>
          <w:sz w:val="24"/>
          <w:szCs w:val="24"/>
          <w:u w:val="single"/>
          <w:lang w:val="en-HK" w:eastAsia="zh-TW"/>
        </w:rPr>
        <w:t>備註：</w:t>
      </w:r>
      <w:r w:rsidRPr="00C64724">
        <w:rPr>
          <w:rFonts w:ascii="Times New Roman" w:hAnsi="Times New Roman" w:cs="Times New Roman" w:hint="eastAsia"/>
          <w:i/>
          <w:iCs/>
          <w:sz w:val="24"/>
          <w:szCs w:val="24"/>
          <w:u w:val="single"/>
          <w:lang w:val="en-HK" w:eastAsia="zh-TW"/>
        </w:rPr>
        <w:t>普通股和債券還有其他分別</w:t>
      </w:r>
    </w:p>
    <w:p w14:paraId="059BDA3F" w14:textId="77777777" w:rsidR="00C64724" w:rsidRPr="00C64724" w:rsidRDefault="00C64724" w:rsidP="00C64724">
      <w:pPr>
        <w:spacing w:after="0"/>
        <w:ind w:left="851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tbl>
      <w:tblPr>
        <w:tblStyle w:val="TableGrid"/>
        <w:tblW w:w="7947" w:type="dxa"/>
        <w:jc w:val="center"/>
        <w:tblLook w:val="04A0" w:firstRow="1" w:lastRow="0" w:firstColumn="1" w:lastColumn="0" w:noHBand="0" w:noVBand="1"/>
      </w:tblPr>
      <w:tblGrid>
        <w:gridCol w:w="3913"/>
        <w:gridCol w:w="2179"/>
        <w:gridCol w:w="1855"/>
      </w:tblGrid>
      <w:tr w:rsidR="00C64724" w:rsidRPr="00C64724" w14:paraId="7D8E6A24" w14:textId="77777777" w:rsidTr="00015F68">
        <w:trPr>
          <w:trHeight w:val="258"/>
          <w:jc w:val="center"/>
        </w:trPr>
        <w:tc>
          <w:tcPr>
            <w:tcW w:w="3913" w:type="dxa"/>
            <w:vAlign w:val="center"/>
          </w:tcPr>
          <w:p w14:paraId="471064AC" w14:textId="77777777" w:rsidR="00C64724" w:rsidRPr="00C64724" w:rsidRDefault="00C64724" w:rsidP="00C6472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2179" w:type="dxa"/>
          </w:tcPr>
          <w:p w14:paraId="5AF306C1" w14:textId="77777777" w:rsidR="00C64724" w:rsidRPr="00C64724" w:rsidRDefault="00C64724" w:rsidP="00C64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 w:hint="eastAsia"/>
                <w:b/>
                <w:bCs/>
                <w:lang w:val="en-HK"/>
              </w:rPr>
              <w:t>普通股</w:t>
            </w:r>
          </w:p>
        </w:tc>
        <w:tc>
          <w:tcPr>
            <w:tcW w:w="1855" w:type="dxa"/>
          </w:tcPr>
          <w:p w14:paraId="38570603" w14:textId="77777777" w:rsidR="00C64724" w:rsidRPr="00C64724" w:rsidRDefault="00C64724" w:rsidP="00C64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 w:hint="eastAsia"/>
                <w:b/>
                <w:bCs/>
                <w:lang w:val="en-HK"/>
              </w:rPr>
              <w:t>債券</w:t>
            </w:r>
          </w:p>
        </w:tc>
      </w:tr>
      <w:tr w:rsidR="00C64724" w:rsidRPr="00C64724" w14:paraId="29ACCE48" w14:textId="77777777" w:rsidTr="00015F68">
        <w:trPr>
          <w:trHeight w:val="494"/>
          <w:jc w:val="center"/>
        </w:trPr>
        <w:tc>
          <w:tcPr>
            <w:tcW w:w="3913" w:type="dxa"/>
            <w:vAlign w:val="center"/>
          </w:tcPr>
          <w:p w14:paraId="5B8AEB1A" w14:textId="77777777" w:rsidR="00C64724" w:rsidRPr="00C64724" w:rsidRDefault="00C64724" w:rsidP="00C6472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投票權</w:t>
            </w:r>
          </w:p>
        </w:tc>
        <w:tc>
          <w:tcPr>
            <w:tcW w:w="2179" w:type="dxa"/>
            <w:vAlign w:val="center"/>
          </w:tcPr>
          <w:p w14:paraId="7B6A2061" w14:textId="77777777" w:rsidR="00C64724" w:rsidRPr="00C64724" w:rsidRDefault="00C64724" w:rsidP="00C64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sym w:font="Symbol" w:char="F0D6"/>
            </w:r>
          </w:p>
        </w:tc>
        <w:tc>
          <w:tcPr>
            <w:tcW w:w="1855" w:type="dxa"/>
            <w:vAlign w:val="center"/>
          </w:tcPr>
          <w:p w14:paraId="31692492" w14:textId="77777777" w:rsidR="00C64724" w:rsidRPr="00C64724" w:rsidRDefault="00C64724" w:rsidP="00C64724">
            <w:pPr>
              <w:jc w:val="center"/>
              <w:rPr>
                <w:rFonts w:ascii="Times New Roman" w:hAnsi="Times New Roman" w:cs="Times New Roman"/>
                <w:sz w:val="36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36"/>
                <w:szCs w:val="24"/>
                <w:lang w:val="en-HK"/>
              </w:rPr>
              <w:t>×</w:t>
            </w:r>
          </w:p>
        </w:tc>
      </w:tr>
      <w:tr w:rsidR="00C64724" w:rsidRPr="00C64724" w14:paraId="5D3F0070" w14:textId="77777777" w:rsidTr="00015F68">
        <w:trPr>
          <w:trHeight w:val="508"/>
          <w:jc w:val="center"/>
        </w:trPr>
        <w:tc>
          <w:tcPr>
            <w:tcW w:w="3913" w:type="dxa"/>
            <w:vAlign w:val="center"/>
          </w:tcPr>
          <w:p w14:paraId="65726071" w14:textId="77777777" w:rsidR="00C64724" w:rsidRPr="00C64724" w:rsidRDefault="00C64724" w:rsidP="00C6472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清盤時持有人索償淨資產的先後次序</w:t>
            </w:r>
          </w:p>
        </w:tc>
        <w:tc>
          <w:tcPr>
            <w:tcW w:w="2179" w:type="dxa"/>
            <w:vAlign w:val="center"/>
          </w:tcPr>
          <w:p w14:paraId="6FEAC968" w14:textId="77777777" w:rsidR="00C64724" w:rsidRPr="00C64724" w:rsidRDefault="00C64724" w:rsidP="00C64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較後</w:t>
            </w:r>
          </w:p>
        </w:tc>
        <w:tc>
          <w:tcPr>
            <w:tcW w:w="1855" w:type="dxa"/>
            <w:vAlign w:val="center"/>
          </w:tcPr>
          <w:p w14:paraId="1D3D8C60" w14:textId="77777777" w:rsidR="00C64724" w:rsidRPr="00C64724" w:rsidRDefault="00C64724" w:rsidP="00C64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較先</w:t>
            </w:r>
          </w:p>
        </w:tc>
      </w:tr>
    </w:tbl>
    <w:p w14:paraId="5500A00E" w14:textId="77777777" w:rsidR="00C64724" w:rsidRPr="00C64724" w:rsidRDefault="00C64724" w:rsidP="00C64724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89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1"/>
        <w:gridCol w:w="1035"/>
        <w:gridCol w:w="5354"/>
        <w:gridCol w:w="1264"/>
        <w:gridCol w:w="1556"/>
        <w:gridCol w:w="10"/>
      </w:tblGrid>
      <w:tr w:rsidR="00C64724" w:rsidRPr="00C64724" w14:paraId="39F72D7B" w14:textId="77777777" w:rsidTr="00015F68">
        <w:trPr>
          <w:gridAfter w:val="1"/>
          <w:wAfter w:w="10" w:type="dxa"/>
        </w:trPr>
        <w:tc>
          <w:tcPr>
            <w:tcW w:w="9880" w:type="dxa"/>
            <w:gridSpan w:val="5"/>
          </w:tcPr>
          <w:p w14:paraId="14090AFC" w14:textId="77777777" w:rsidR="00C64724" w:rsidRPr="00C64724" w:rsidRDefault="00C64724" w:rsidP="00C64724">
            <w:pPr>
              <w:ind w:left="599" w:hanging="709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(B)(a)    </w:t>
            </w:r>
          </w:p>
        </w:tc>
      </w:tr>
      <w:tr w:rsidR="00C64724" w:rsidRPr="00C64724" w14:paraId="28E18CBD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921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A98898B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bookmarkStart w:id="8" w:name="_Hlk76379918"/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阿爾法有限公司</w:t>
            </w:r>
          </w:p>
        </w:tc>
      </w:tr>
      <w:tr w:rsidR="00C64724" w:rsidRPr="00C64724" w14:paraId="2366D256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921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E0F012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截至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日止年度的損益表</w:t>
            </w:r>
          </w:p>
        </w:tc>
      </w:tr>
      <w:tr w:rsidR="00C64724" w:rsidRPr="00C64724" w14:paraId="47B5A001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638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9FE105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884400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A57CE7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C64724" w:rsidRPr="00C64724" w14:paraId="7FA51830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63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C82A65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174336" behindDoc="0" locked="0" layoutInCell="1" allowOverlap="1" wp14:anchorId="4D9E813C" wp14:editId="54D0B5C2">
                      <wp:simplePos x="0" y="0"/>
                      <wp:positionH relativeFrom="column">
                        <wp:posOffset>1610360</wp:posOffset>
                      </wp:positionH>
                      <wp:positionV relativeFrom="paragraph">
                        <wp:posOffset>164465</wp:posOffset>
                      </wp:positionV>
                      <wp:extent cx="2209800" cy="520700"/>
                      <wp:effectExtent l="0" t="0" r="19050" b="12700"/>
                      <wp:wrapNone/>
                      <wp:docPr id="26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09800" cy="520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0CBD50" w14:textId="77777777" w:rsidR="00015F68" w:rsidRPr="00AD462F" w:rsidRDefault="00015F68" w:rsidP="00C64724">
                                  <w:pPr>
                                    <w:jc w:val="both"/>
                                    <w:rPr>
                                      <w:color w:val="FF000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FF0000"/>
                                      <w:lang w:eastAsia="zh-TW"/>
                                    </w:rPr>
                                    <w:t>火災</w:t>
                                  </w:r>
                                  <w:r>
                                    <w:rPr>
                                      <w:color w:val="FF0000"/>
                                      <w:lang w:eastAsia="zh-TW"/>
                                    </w:rPr>
                                    <w:t>中</w:t>
                                  </w:r>
                                  <w:r>
                                    <w:rPr>
                                      <w:rFonts w:hint="eastAsia"/>
                                      <w:color w:val="FF0000"/>
                                      <w:lang w:eastAsia="zh-TW"/>
                                    </w:rPr>
                                    <w:t>銷</w:t>
                                  </w:r>
                                  <w:r>
                                    <w:rPr>
                                      <w:color w:val="FF0000"/>
                                      <w:lang w:eastAsia="zh-TW"/>
                                    </w:rPr>
                                    <w:t>毀的貨品</w:t>
                                  </w:r>
                                  <w:r>
                                    <w:rPr>
                                      <w:rFonts w:hint="eastAsia"/>
                                      <w:color w:val="FF0000"/>
                                      <w:lang w:eastAsia="zh-TW"/>
                                    </w:rPr>
                                    <w:t>值應從</w:t>
                                  </w:r>
                                  <w:r w:rsidRPr="004B1EE5">
                                    <w:rPr>
                                      <w:color w:val="FF0000"/>
                                      <w:lang w:eastAsia="zh-TW"/>
                                    </w:rPr>
                                    <w:t>購</w:t>
                                  </w:r>
                                  <w:r>
                                    <w:rPr>
                                      <w:color w:val="FF0000"/>
                                      <w:lang w:eastAsia="zh-TW"/>
                                    </w:rPr>
                                    <w:t>貨中</w:t>
                                  </w:r>
                                  <w:r>
                                    <w:rPr>
                                      <w:rFonts w:hint="eastAsia"/>
                                      <w:color w:val="FF0000"/>
                                      <w:lang w:eastAsia="zh-TW"/>
                                    </w:rPr>
                                    <w:t>扣</w:t>
                                  </w:r>
                                  <w:r>
                                    <w:rPr>
                                      <w:color w:val="FF0000"/>
                                      <w:lang w:eastAsia="zh-TW"/>
                                    </w:rPr>
                                    <w:t>除</w:t>
                                  </w:r>
                                  <w:r>
                                    <w:rPr>
                                      <w:rFonts w:hint="eastAsia"/>
                                      <w:color w:val="FF0000"/>
                                      <w:lang w:eastAsia="zh-TW"/>
                                    </w:rPr>
                                    <w:t xml:space="preserve"> </w:t>
                                  </w:r>
                                  <w:r w:rsidRPr="006A3EF9">
                                    <w:rPr>
                                      <w:i/>
                                      <w:color w:val="FF0000"/>
                                      <w:lang w:eastAsia="zh-TW"/>
                                    </w:rPr>
                                    <w:t>(W1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9E813C" id="_x0000_s1071" type="#_x0000_t202" style="position:absolute;margin-left:126.8pt;margin-top:12.95pt;width:174pt;height:41pt;z-index:252174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">
                      <v:textbox>
                        <w:txbxContent>
                          <w:p w14:paraId="590CBD50" w14:textId="77777777" w:rsidR="00015F68" w:rsidRPr="00AD462F" w:rsidRDefault="00015F68" w:rsidP="00C64724">
                            <w:pPr>
                              <w:jc w:val="both"/>
                              <w:rPr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lang w:eastAsia="zh-TW"/>
                              </w:rPr>
                              <w:t>火災</w:t>
                            </w:r>
                            <w:r>
                              <w:rPr>
                                <w:color w:val="FF0000"/>
                                <w:lang w:eastAsia="zh-TW"/>
                              </w:rPr>
                              <w:t>中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TW"/>
                              </w:rPr>
                              <w:t>銷</w:t>
                            </w:r>
                            <w:r>
                              <w:rPr>
                                <w:color w:val="FF0000"/>
                                <w:lang w:eastAsia="zh-TW"/>
                              </w:rPr>
                              <w:t>毀的貨品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TW"/>
                              </w:rPr>
                              <w:t>值應從</w:t>
                            </w:r>
                            <w:r w:rsidRPr="004B1EE5">
                              <w:rPr>
                                <w:color w:val="FF0000"/>
                                <w:lang w:eastAsia="zh-TW"/>
                              </w:rPr>
                              <w:t>購</w:t>
                            </w:r>
                            <w:r>
                              <w:rPr>
                                <w:color w:val="FF0000"/>
                                <w:lang w:eastAsia="zh-TW"/>
                              </w:rPr>
                              <w:t>貨中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TW"/>
                              </w:rPr>
                              <w:t>扣</w:t>
                            </w:r>
                            <w:r>
                              <w:rPr>
                                <w:color w:val="FF0000"/>
                                <w:lang w:eastAsia="zh-TW"/>
                              </w:rPr>
                              <w:t>除</w:t>
                            </w:r>
                            <w:r>
                              <w:rPr>
                                <w:rFonts w:hint="eastAsia"/>
                                <w:color w:val="FF0000"/>
                                <w:lang w:eastAsia="zh-TW"/>
                              </w:rPr>
                              <w:t xml:space="preserve"> </w:t>
                            </w:r>
                            <w:r w:rsidRPr="006A3EF9">
                              <w:rPr>
                                <w:i/>
                                <w:color w:val="FF0000"/>
                                <w:lang w:eastAsia="zh-TW"/>
                              </w:rPr>
                              <w:t>(W1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230F2AFA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F07AD6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,150,000</w:t>
            </w:r>
          </w:p>
        </w:tc>
      </w:tr>
      <w:tr w:rsidR="00C64724" w:rsidRPr="00C64724" w14:paraId="49E8050D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63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9DEF55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：</w:t>
            </w:r>
            <w:r w:rsidRPr="00C64724">
              <w:rPr>
                <w:rFonts w:ascii="Times New Roman" w:eastAsia="新細明體" w:hAnsi="Times New Roman" w:cs="Times New Roman"/>
                <w:sz w:val="24"/>
                <w:szCs w:val="24"/>
                <w:u w:val="single"/>
                <w:lang w:eastAsia="zh-TW"/>
              </w:rPr>
              <w:t>銷貨成本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74F3807E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5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956247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64724" w:rsidRPr="00C64724" w14:paraId="61C12471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63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169398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ab/>
            </w:r>
            <w:r w:rsidRPr="00C64724">
              <w:rPr>
                <w:rFonts w:ascii="Times New Roman" w:eastAsia="新細明體" w:hAnsi="Times New Roman" w:cs="Times New Roman"/>
                <w:sz w:val="24"/>
                <w:szCs w:val="24"/>
              </w:rPr>
              <w:t>期初存貨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2E292030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90,000</w:t>
            </w:r>
          </w:p>
        </w:tc>
        <w:tc>
          <w:tcPr>
            <w:tcW w:w="15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C48F7A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7B9203A5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63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9FFD42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75360" behindDoc="0" locked="0" layoutInCell="1" allowOverlap="1" wp14:anchorId="65D9C0F2" wp14:editId="6DCBEC36">
                      <wp:simplePos x="0" y="0"/>
                      <wp:positionH relativeFrom="column">
                        <wp:posOffset>1778684</wp:posOffset>
                      </wp:positionH>
                      <wp:positionV relativeFrom="paragraph">
                        <wp:posOffset>250604</wp:posOffset>
                      </wp:positionV>
                      <wp:extent cx="168365" cy="1059917"/>
                      <wp:effectExtent l="0" t="7620" r="14605" b="90805"/>
                      <wp:wrapNone/>
                      <wp:docPr id="270" name="Left Brace 2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168365" cy="1059917"/>
                              </a:xfrm>
                              <a:prstGeom prst="leftBrace">
                                <a:avLst>
                                  <a:gd name="adj1" fmla="val 8333"/>
                                  <a:gd name="adj2" fmla="val 49611"/>
                                </a:avLst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63DA1DF" id="_x0000_t87" coordsize="21600,21600" o:spt="87" adj="1800,10800" path="m21600,qx10800@0l10800@2qy0@11,10800@3l10800@1qy21600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21600,0;0,10800;21600,21600" textboxrect="13963,@4,21600,@5"/>
                      <v:handles>
                        <v:h position="center,#0" yrange="0,@8"/>
                        <v:h position="topLeft,#1" yrange="@9,@10"/>
                      </v:handles>
                    </v:shapetype>
                    <v:shape id="Left Brace 270" o:spid="_x0000_s1026" type="#_x0000_t87" style="position:absolute;margin-left:140.05pt;margin-top:19.75pt;width:13.25pt;height:83.45pt;rotation:-90;z-index:25217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" adj="286,10716" strokecolor="#4472c4" strokeweight=".5pt">
                      <v:stroke joinstyle="miter"/>
                    </v:shape>
                  </w:pict>
                </mc:Fallback>
              </mc:AlternateConten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  <w:r w:rsidRPr="00C64724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加：購貨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19C3B0A2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0,000</w:t>
            </w:r>
          </w:p>
        </w:tc>
        <w:tc>
          <w:tcPr>
            <w:tcW w:w="15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5C00A9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47F1E0C8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63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A2D03F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73312" behindDoc="0" locked="0" layoutInCell="1" allowOverlap="1" wp14:anchorId="4331CDD3" wp14:editId="68B1FB61">
                      <wp:simplePos x="0" y="0"/>
                      <wp:positionH relativeFrom="column">
                        <wp:posOffset>1697160</wp:posOffset>
                      </wp:positionH>
                      <wp:positionV relativeFrom="paragraph">
                        <wp:posOffset>-84354</wp:posOffset>
                      </wp:positionV>
                      <wp:extent cx="190399" cy="162685"/>
                      <wp:effectExtent l="38100" t="0" r="19685" b="66040"/>
                      <wp:wrapNone/>
                      <wp:docPr id="271" name="Straight Arrow Connector 2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90399" cy="16268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9052E3" id="Straight Arrow Connector 271" o:spid="_x0000_s1026" type="#_x0000_t32" style="position:absolute;margin-left:133.65pt;margin-top:-6.65pt;width:15pt;height:12.8pt;flip:x;z-index:25217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  <w:r w:rsidRPr="00C64724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減：損</w:t>
            </w:r>
            <w:r w:rsidRPr="00C64724">
              <w:rPr>
                <w:rFonts w:ascii="Times New Roman" w:eastAsia="新細明體" w:hAnsi="Times New Roman" w:cs="Times New Roman" w:hint="eastAsia"/>
                <w:sz w:val="24"/>
                <w:szCs w:val="24"/>
                <w:lang w:eastAsia="zh-HK"/>
              </w:rPr>
              <w:t>壞</w:t>
            </w:r>
            <w:r w:rsidRPr="00C64724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存貨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201BCBBE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0,000</w:t>
            </w:r>
          </w:p>
        </w:tc>
        <w:tc>
          <w:tcPr>
            <w:tcW w:w="15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63FD1B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1779830C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63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4928AE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  <w:r w:rsidRPr="00C64724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減：期末存貨</w:t>
            </w:r>
          </w:p>
          <w:p w14:paraId="02AA74C1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[$100,000 – ($15,000 – $2,950)]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4DC5E9" w14:textId="77777777" w:rsidR="00C64724" w:rsidRPr="00C64724" w:rsidRDefault="00C64724" w:rsidP="00C64724">
            <w:pPr>
              <w:ind w:firstLine="113"/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7,95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</w:p>
        </w:tc>
        <w:tc>
          <w:tcPr>
            <w:tcW w:w="15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AE6586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72,050</w:t>
            </w:r>
          </w:p>
        </w:tc>
      </w:tr>
      <w:tr w:rsidR="00C64724" w:rsidRPr="00C64724" w14:paraId="0E2E5D11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63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A53422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176384" behindDoc="0" locked="0" layoutInCell="1" allowOverlap="1" wp14:anchorId="0F05AF61" wp14:editId="6825C85E">
                      <wp:simplePos x="0" y="0"/>
                      <wp:positionH relativeFrom="column">
                        <wp:posOffset>1235710</wp:posOffset>
                      </wp:positionH>
                      <wp:positionV relativeFrom="paragraph">
                        <wp:posOffset>152401</wp:posOffset>
                      </wp:positionV>
                      <wp:extent cx="3455035" cy="342900"/>
                      <wp:effectExtent l="0" t="0" r="12065" b="19050"/>
                      <wp:wrapNone/>
                      <wp:docPr id="27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55035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CB5CB9" w14:textId="77777777" w:rsidR="00015F68" w:rsidRPr="00592E09" w:rsidRDefault="00015F68" w:rsidP="00C64724">
                                  <w:pPr>
                                    <w:jc w:val="both"/>
                                    <w:rPr>
                                      <w:color w:val="4472C4" w:themeColor="accent1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4472C4" w:themeColor="accent1"/>
                                      <w:lang w:eastAsia="zh-TW"/>
                                    </w:rPr>
                                    <w:t>根據</w:t>
                                  </w:r>
                                  <w:r w:rsidRPr="00C401B4">
                                    <w:rPr>
                                      <w:rFonts w:hint="eastAsia"/>
                                      <w:color w:val="4472C4" w:themeColor="accent1"/>
                                      <w:u w:val="single"/>
                                      <w:lang w:eastAsia="zh-TW"/>
                                    </w:rPr>
                                    <w:t>成本與變現淨值孰低法</w:t>
                                  </w:r>
                                  <w:r w:rsidRPr="002C69E5">
                                    <w:rPr>
                                      <w:rFonts w:hint="eastAsia"/>
                                      <w:color w:val="4472C4" w:themeColor="accent1"/>
                                      <w:lang w:eastAsia="zh-TW"/>
                                    </w:rPr>
                                    <w:t>減記</w:t>
                                  </w:r>
                                  <w:r>
                                    <w:rPr>
                                      <w:rFonts w:hint="eastAsia"/>
                                      <w:color w:val="4472C4" w:themeColor="accent1"/>
                                      <w:lang w:eastAsia="zh-TW"/>
                                    </w:rPr>
                                    <w:t>存</w:t>
                                  </w:r>
                                  <w:r>
                                    <w:rPr>
                                      <w:color w:val="4472C4" w:themeColor="accent1"/>
                                      <w:lang w:eastAsia="zh-TW"/>
                                    </w:rPr>
                                    <w:t>貨</w:t>
                                  </w:r>
                                  <w:r>
                                    <w:rPr>
                                      <w:rFonts w:hint="eastAsia"/>
                                      <w:color w:val="4472C4" w:themeColor="accent1"/>
                                      <w:lang w:eastAsia="zh-TW"/>
                                    </w:rPr>
                                    <w:t>值</w:t>
                                  </w:r>
                                  <w:r w:rsidRPr="006A3EF9">
                                    <w:rPr>
                                      <w:i/>
                                      <w:color w:val="4472C4" w:themeColor="accent1"/>
                                      <w:lang w:eastAsia="zh-TW"/>
                                    </w:rPr>
                                    <w:t xml:space="preserve"> (W2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5AF61" id="_x0000_s1072" type="#_x0000_t202" style="position:absolute;margin-left:97.3pt;margin-top:12pt;width:272.05pt;height:27pt;z-index:252176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">
                      <v:textbox>
                        <w:txbxContent>
                          <w:p w14:paraId="7BCB5CB9" w14:textId="77777777" w:rsidR="00015F68" w:rsidRPr="00592E09" w:rsidRDefault="00015F68" w:rsidP="00C64724">
                            <w:pPr>
                              <w:jc w:val="both"/>
                              <w:rPr>
                                <w:color w:val="4472C4" w:themeColor="accent1"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color w:val="4472C4" w:themeColor="accent1"/>
                                <w:lang w:eastAsia="zh-TW"/>
                              </w:rPr>
                              <w:t>根據</w:t>
                            </w:r>
                            <w:r w:rsidRPr="00C401B4">
                              <w:rPr>
                                <w:rFonts w:hint="eastAsia"/>
                                <w:color w:val="4472C4" w:themeColor="accent1"/>
                                <w:u w:val="single"/>
                                <w:lang w:eastAsia="zh-TW"/>
                              </w:rPr>
                              <w:t>成本與變現淨值孰低法</w:t>
                            </w:r>
                            <w:r w:rsidRPr="002C69E5">
                              <w:rPr>
                                <w:rFonts w:hint="eastAsia"/>
                                <w:color w:val="4472C4" w:themeColor="accent1"/>
                                <w:lang w:eastAsia="zh-TW"/>
                              </w:rPr>
                              <w:t>減記</w:t>
                            </w:r>
                            <w:r>
                              <w:rPr>
                                <w:rFonts w:hint="eastAsia"/>
                                <w:color w:val="4472C4" w:themeColor="accent1"/>
                                <w:lang w:eastAsia="zh-TW"/>
                              </w:rPr>
                              <w:t>存</w:t>
                            </w:r>
                            <w:r>
                              <w:rPr>
                                <w:color w:val="4472C4" w:themeColor="accent1"/>
                                <w:lang w:eastAsia="zh-TW"/>
                              </w:rPr>
                              <w:t>貨</w:t>
                            </w:r>
                            <w:r>
                              <w:rPr>
                                <w:rFonts w:hint="eastAsia"/>
                                <w:color w:val="4472C4" w:themeColor="accent1"/>
                                <w:lang w:eastAsia="zh-TW"/>
                              </w:rPr>
                              <w:t>值</w:t>
                            </w:r>
                            <w:r w:rsidRPr="006A3EF9">
                              <w:rPr>
                                <w:i/>
                                <w:color w:val="4472C4" w:themeColor="accent1"/>
                                <w:lang w:eastAsia="zh-TW"/>
                              </w:rPr>
                              <w:t xml:space="preserve"> (W2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毛利</w:t>
            </w:r>
          </w:p>
        </w:tc>
        <w:tc>
          <w:tcPr>
            <w:tcW w:w="12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CDCED8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853426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,577,950</w:t>
            </w:r>
          </w:p>
        </w:tc>
      </w:tr>
      <w:tr w:rsidR="00C64724" w:rsidRPr="00C64724" w14:paraId="367833E5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63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B4FEB0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719B718A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5F9F89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3C1CE589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63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6BAC09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09B3B8EE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CA25E7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0BBCABA2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</w:tcPr>
          <w:p w14:paraId="3B9E91B6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減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</w:p>
        </w:tc>
        <w:tc>
          <w:tcPr>
            <w:tcW w:w="5354" w:type="dxa"/>
            <w:tcBorders>
              <w:top w:val="nil"/>
              <w:left w:val="nil"/>
              <w:bottom w:val="nil"/>
              <w:right w:val="nil"/>
            </w:tcBorders>
          </w:tcPr>
          <w:p w14:paraId="4D48BDE5" w14:textId="77777777" w:rsidR="00C64724" w:rsidRPr="00C64724" w:rsidRDefault="00C64724" w:rsidP="00C64724">
            <w:pPr>
              <w:ind w:left="34" w:hangingChars="14" w:hanging="34"/>
              <w:contextualSpacing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  <w:r w:rsidRPr="00C64724">
              <w:rPr>
                <w:rFonts w:ascii="Times New Roman" w:hAnsi="Times New Roman" w:cs="Times New Roman" w:hint="eastAsia"/>
                <w:sz w:val="24"/>
                <w:szCs w:val="24"/>
                <w:u w:val="single"/>
                <w:lang w:val="en-HK"/>
              </w:rPr>
              <w:t>費用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7AA9DEAB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D03636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40FEF538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</w:tcPr>
          <w:p w14:paraId="60111C8C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354" w:type="dxa"/>
            <w:tcBorders>
              <w:top w:val="nil"/>
              <w:left w:val="nil"/>
              <w:bottom w:val="nil"/>
              <w:right w:val="nil"/>
            </w:tcBorders>
          </w:tcPr>
          <w:p w14:paraId="0B8117A1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行政、銷售及分銷費用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0"/>
                <w:lang w:val="en-HK" w:eastAsia="zh-TW"/>
              </w:rPr>
              <w:t>(W3)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72743D1F" w14:textId="678F8EA3" w:rsidR="00C64724" w:rsidRPr="006F2B06" w:rsidRDefault="00E526FB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77</w:t>
            </w:r>
            <w:r w:rsidR="00C64724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,300</w:t>
            </w:r>
          </w:p>
        </w:tc>
        <w:tc>
          <w:tcPr>
            <w:tcW w:w="15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59D2F5" w14:textId="77777777" w:rsidR="00C64724" w:rsidRPr="006F2B06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5C100568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</w:tcPr>
          <w:p w14:paraId="101234B2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354" w:type="dxa"/>
            <w:tcBorders>
              <w:top w:val="nil"/>
              <w:left w:val="nil"/>
              <w:bottom w:val="nil"/>
              <w:right w:val="nil"/>
            </w:tcBorders>
          </w:tcPr>
          <w:p w14:paraId="257C51DB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存貨損失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W1)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2D5CF316" w14:textId="77777777" w:rsidR="00C64724" w:rsidRPr="006F2B06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2,000</w:t>
            </w:r>
          </w:p>
        </w:tc>
        <w:tc>
          <w:tcPr>
            <w:tcW w:w="15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E65321" w14:textId="77777777" w:rsidR="00C64724" w:rsidRPr="006F2B06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3FE2ADF5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</w:tcPr>
          <w:p w14:paraId="6DAC609D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354" w:type="dxa"/>
            <w:tcBorders>
              <w:top w:val="nil"/>
              <w:left w:val="nil"/>
              <w:bottom w:val="nil"/>
              <w:right w:val="nil"/>
            </w:tcBorders>
          </w:tcPr>
          <w:p w14:paraId="09034E37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債券利息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0"/>
                <w:lang w:val="en-HK"/>
              </w:rPr>
              <w:t>(W4)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DC4C1A" w14:textId="77777777" w:rsidR="00C64724" w:rsidRPr="006F2B06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7,000</w:t>
            </w:r>
          </w:p>
        </w:tc>
        <w:tc>
          <w:tcPr>
            <w:tcW w:w="156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605D28" w14:textId="6AE152AE" w:rsidR="00C64724" w:rsidRPr="006F2B06" w:rsidRDefault="00E526FB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1</w:t>
            </w:r>
            <w:r w:rsidR="00C64724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,300</w:t>
            </w:r>
          </w:p>
        </w:tc>
      </w:tr>
      <w:tr w:rsidR="00C64724" w:rsidRPr="00C64724" w14:paraId="14377C32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63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387574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稅前利潤</w:t>
            </w:r>
          </w:p>
        </w:tc>
        <w:tc>
          <w:tcPr>
            <w:tcW w:w="12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FEE118" w14:textId="77777777" w:rsidR="00C64724" w:rsidRPr="006F2B06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0E3C98" w14:textId="6C836D82" w:rsidR="00C64724" w:rsidRPr="006F2B06" w:rsidRDefault="00E526FB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75</w:t>
            </w:r>
            <w:r w:rsidR="00C64724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,650</w:t>
            </w:r>
          </w:p>
        </w:tc>
      </w:tr>
      <w:tr w:rsidR="00C64724" w:rsidRPr="00C64724" w14:paraId="58A5BAFE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</w:tcPr>
          <w:p w14:paraId="2FA45000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</w:p>
        </w:tc>
        <w:tc>
          <w:tcPr>
            <w:tcW w:w="5354" w:type="dxa"/>
            <w:tcBorders>
              <w:top w:val="nil"/>
              <w:left w:val="nil"/>
              <w:bottom w:val="nil"/>
              <w:right w:val="nil"/>
            </w:tcBorders>
          </w:tcPr>
          <w:p w14:paraId="4D9DCE91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利得稅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3A0A5DDA" w14:textId="77777777" w:rsidR="00C64724" w:rsidRPr="006F2B06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BF517B" w14:textId="77777777" w:rsidR="00C64724" w:rsidRPr="006F2B06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5,000</w:t>
            </w:r>
          </w:p>
        </w:tc>
      </w:tr>
      <w:tr w:rsidR="00C64724" w:rsidRPr="00C64724" w14:paraId="1343D509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63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037DE9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稅後利潤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4602331A" w14:textId="77777777" w:rsidR="00C64724" w:rsidRPr="006F2B06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5D6F5605" w14:textId="73DC0704" w:rsidR="00C64724" w:rsidRPr="006F2B06" w:rsidRDefault="00E526FB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67</w:t>
            </w:r>
            <w:r w:rsidR="00C64724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</w:tr>
      <w:tr w:rsidR="00C64724" w:rsidRPr="00C64724" w14:paraId="477E84F0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671" w:type="dxa"/>
        </w:trPr>
        <w:tc>
          <w:tcPr>
            <w:tcW w:w="63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507E3B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</w:tcPr>
          <w:p w14:paraId="27076D9C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66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304BAC8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bookmarkEnd w:id="8"/>
    </w:tbl>
    <w:p w14:paraId="5BBED5CF" w14:textId="77777777" w:rsidR="00C64724" w:rsidRPr="00C64724" w:rsidRDefault="00C64724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lang w:val="en-HK"/>
        </w:rPr>
      </w:pPr>
    </w:p>
    <w:p w14:paraId="431D523F" w14:textId="77777777" w:rsidR="00C64724" w:rsidRPr="00C64724" w:rsidRDefault="00C64724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lang w:val="en-HK"/>
        </w:rPr>
      </w:pPr>
    </w:p>
    <w:p w14:paraId="56E911E1" w14:textId="77777777" w:rsidR="00C64724" w:rsidRPr="00C64724" w:rsidRDefault="00C64724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lang w:val="en-HK"/>
        </w:rPr>
      </w:pPr>
    </w:p>
    <w:p w14:paraId="465FBA28" w14:textId="77777777" w:rsidR="00C64724" w:rsidRPr="00C64724" w:rsidRDefault="00C64724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lang w:val="en-HK"/>
        </w:rPr>
      </w:pPr>
    </w:p>
    <w:p w14:paraId="61756D11" w14:textId="77777777" w:rsidR="00C64724" w:rsidRPr="00C64724" w:rsidRDefault="00C64724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lang w:val="en-HK"/>
        </w:rPr>
      </w:pPr>
    </w:p>
    <w:p w14:paraId="70E60B86" w14:textId="77777777" w:rsidR="00C64724" w:rsidRPr="00C64724" w:rsidRDefault="00C64724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lang w:val="en-HK"/>
        </w:rPr>
      </w:pPr>
    </w:p>
    <w:p w14:paraId="44551887" w14:textId="77777777" w:rsidR="00C64724" w:rsidRPr="00C64724" w:rsidRDefault="00C64724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lang w:val="en-HK"/>
        </w:rPr>
      </w:pPr>
    </w:p>
    <w:p w14:paraId="7B9BF280" w14:textId="75CBC1CC" w:rsidR="00BE25FA" w:rsidRPr="001D1830" w:rsidRDefault="00BE25FA" w:rsidP="00BE25FA">
      <w:pPr>
        <w:pStyle w:val="ListParagraph"/>
        <w:spacing w:after="0"/>
        <w:ind w:left="993" w:hanging="993"/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lastRenderedPageBreak/>
        <w:t>(</w:t>
      </w: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W</w:t>
      </w:r>
      <w:r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 xml:space="preserve">1)     </w:t>
      </w:r>
      <w:r w:rsidRPr="001D1830">
        <w:rPr>
          <w:rFonts w:ascii="Times New Roman" w:hAnsi="Times New Roman" w:cs="Times New Roman"/>
          <w:i/>
          <w:iCs/>
          <w:sz w:val="24"/>
          <w:szCs w:val="24"/>
          <w:u w:val="single"/>
          <w:lang w:val="en-HK" w:eastAsia="zh-TW"/>
        </w:rPr>
        <w:t>存貨損失將在損益表上記錄為費用：</w:t>
      </w:r>
    </w:p>
    <w:p w14:paraId="28B30E10" w14:textId="5DB13742" w:rsidR="00BE25FA" w:rsidRPr="00BE25FA" w:rsidRDefault="00BE25FA" w:rsidP="00BE25FA">
      <w:pPr>
        <w:spacing w:after="0"/>
        <w:ind w:leftChars="386" w:left="849"/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</w:pPr>
      <w:r w:rsidRPr="00BE25FA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 xml:space="preserve">$30,000 × 40% = $12,000 </w:t>
      </w:r>
    </w:p>
    <w:p w14:paraId="782F5580" w14:textId="716CD0C8" w:rsidR="00BE25FA" w:rsidRPr="001D1830" w:rsidRDefault="00BE25FA" w:rsidP="00BE25FA">
      <w:pPr>
        <w:ind w:leftChars="386" w:left="849"/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(</w:t>
      </w: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只有</w:t>
      </w:r>
      <w:r w:rsidRPr="001D1830">
        <w:rPr>
          <w:rFonts w:ascii="Times New Roman" w:hAnsi="Times New Roman" w:cs="Times New Roman"/>
          <w:i/>
          <w:iCs/>
          <w:sz w:val="24"/>
          <w:szCs w:val="24"/>
          <w:lang w:eastAsia="zh-TW"/>
        </w:rPr>
        <w:t>保險公司</w:t>
      </w:r>
      <w:r w:rsidRPr="006251C2">
        <w:rPr>
          <w:rFonts w:ascii="Times New Roman" w:hAnsi="Times New Roman" w:cs="Times New Roman" w:hint="eastAsia"/>
          <w:i/>
          <w:iCs/>
          <w:color w:val="FF0000"/>
          <w:sz w:val="24"/>
          <w:szCs w:val="24"/>
          <w:u w:val="single"/>
          <w:lang w:eastAsia="zh-TW"/>
        </w:rPr>
        <w:t>不賠償</w:t>
      </w:r>
      <w:r w:rsidRPr="001D1830">
        <w:rPr>
          <w:rFonts w:ascii="Times New Roman" w:hAnsi="Times New Roman" w:cs="Times New Roman"/>
          <w:i/>
          <w:iCs/>
          <w:sz w:val="24"/>
          <w:szCs w:val="24"/>
          <w:lang w:eastAsia="zh-TW"/>
        </w:rPr>
        <w:t>的金額方須</w:t>
      </w: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在損益表上記錄為</w:t>
      </w:r>
      <w:r w:rsidRPr="006251C2">
        <w:rPr>
          <w:rFonts w:ascii="Times New Roman" w:hAnsi="Times New Roman" w:cs="Times New Roman" w:hint="eastAsia"/>
          <w:i/>
          <w:iCs/>
          <w:color w:val="FF0000"/>
          <w:sz w:val="24"/>
          <w:szCs w:val="24"/>
          <w:u w:val="single"/>
          <w:lang w:val="en-HK" w:eastAsia="zh-TW"/>
        </w:rPr>
        <w:t>費用</w:t>
      </w: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。</w:t>
      </w:r>
      <w:r w:rsidRPr="001D1830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>)</w:t>
      </w:r>
    </w:p>
    <w:p w14:paraId="055437E6" w14:textId="77777777" w:rsidR="00C64724" w:rsidRPr="00C64724" w:rsidRDefault="00C64724" w:rsidP="00C64724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HK"/>
        </w:rPr>
      </w:pPr>
    </w:p>
    <w:p w14:paraId="0AF112DA" w14:textId="77777777" w:rsidR="00C64724" w:rsidRPr="00C64724" w:rsidRDefault="00C64724" w:rsidP="00C64724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HK" w:eastAsia="zh-TW"/>
        </w:rPr>
      </w:pPr>
      <w:r w:rsidRPr="00C64724">
        <w:rPr>
          <w:rFonts w:ascii="Times New Roman" w:hAnsi="Times New Roman" w:cs="Times New Roman"/>
          <w:i/>
          <w:sz w:val="24"/>
          <w:szCs w:val="24"/>
          <w:lang w:val="en-HK" w:eastAsia="zh-TW"/>
        </w:rPr>
        <w:t>(W2)</w:t>
      </w:r>
      <w:r w:rsidRPr="00C64724">
        <w:rPr>
          <w:rFonts w:ascii="Times New Roman" w:hAnsi="Times New Roman" w:cs="Times New Roman"/>
          <w:i/>
          <w:sz w:val="24"/>
          <w:szCs w:val="24"/>
          <w:lang w:val="en-HK" w:eastAsia="zh-TW"/>
        </w:rPr>
        <w:tab/>
      </w:r>
      <w:r w:rsidRPr="00C64724">
        <w:rPr>
          <w:rFonts w:ascii="Times New Roman" w:hAnsi="Times New Roman" w:cs="Times New Roman"/>
          <w:i/>
          <w:sz w:val="24"/>
          <w:szCs w:val="24"/>
          <w:lang w:val="en-HK" w:eastAsia="zh-TW"/>
        </w:rPr>
        <w:t>「</w:t>
      </w:r>
      <w:r w:rsidRPr="00C64724">
        <w:rPr>
          <w:rFonts w:ascii="Times New Roman" w:hAnsi="Times New Roman" w:cs="Times New Roman" w:hint="eastAsia"/>
          <w:i/>
          <w:sz w:val="24"/>
          <w:szCs w:val="24"/>
          <w:lang w:val="en-HK" w:eastAsia="zh-TW"/>
        </w:rPr>
        <w:t>成本與變現淨值孰低法」的應用：</w:t>
      </w:r>
    </w:p>
    <w:p w14:paraId="5D6CF3AF" w14:textId="77777777" w:rsidR="00C64724" w:rsidRPr="00C64724" w:rsidRDefault="00C64724" w:rsidP="00C64724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n-HK" w:eastAsia="zh-TW"/>
        </w:rPr>
      </w:pPr>
    </w:p>
    <w:tbl>
      <w:tblPr>
        <w:tblStyle w:val="TableGrid"/>
        <w:tblW w:w="9630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6"/>
        <w:gridCol w:w="8445"/>
        <w:gridCol w:w="569"/>
      </w:tblGrid>
      <w:tr w:rsidR="00C64724" w:rsidRPr="00C64724" w14:paraId="39AE17A3" w14:textId="77777777" w:rsidTr="00015F68">
        <w:trPr>
          <w:gridAfter w:val="1"/>
          <w:wAfter w:w="569" w:type="dxa"/>
        </w:trPr>
        <w:tc>
          <w:tcPr>
            <w:tcW w:w="616" w:type="dxa"/>
          </w:tcPr>
          <w:p w14:paraId="37CD6D25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8445" w:type="dxa"/>
          </w:tcPr>
          <w:p w14:paraId="5EE105D9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i/>
                <w:iCs/>
                <w:color w:val="4472C4" w:themeColor="accent1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 w:hint="eastAsia"/>
                <w:i/>
                <w:iCs/>
                <w:color w:val="4472C4" w:themeColor="accent1"/>
                <w:sz w:val="24"/>
                <w:szCs w:val="24"/>
                <w:lang w:eastAsia="zh-TW"/>
              </w:rPr>
              <w:t>假如變現淨值</w:t>
            </w:r>
            <w:r w:rsidRPr="00C64724">
              <w:rPr>
                <w:rFonts w:ascii="Times New Roman" w:hAnsi="Times New Roman" w:cs="Times New Roman" w:hint="eastAsia"/>
                <w:i/>
                <w:iCs/>
                <w:color w:val="4472C4" w:themeColor="accent1"/>
                <w:sz w:val="24"/>
                <w:szCs w:val="24"/>
                <w:lang w:eastAsia="zh-TW"/>
              </w:rPr>
              <w:t xml:space="preserve"> &gt;</w:t>
            </w:r>
            <w:r w:rsidRPr="00C64724">
              <w:rPr>
                <w:rFonts w:ascii="Times New Roman" w:hAnsi="Times New Roman" w:cs="Times New Roman" w:hint="eastAsia"/>
                <w:i/>
                <w:iCs/>
                <w:color w:val="4472C4" w:themeColor="accent1"/>
                <w:sz w:val="24"/>
                <w:szCs w:val="24"/>
                <w:lang w:eastAsia="zh-TW"/>
              </w:rPr>
              <w:t>成本，存貨按成本計價，無須調整。</w:t>
            </w:r>
          </w:p>
          <w:p w14:paraId="79AA34C3" w14:textId="77777777" w:rsidR="00C64724" w:rsidRPr="00C64724" w:rsidRDefault="00C64724" w:rsidP="00C64724">
            <w:pPr>
              <w:jc w:val="both"/>
              <w:rPr>
                <w:rFonts w:ascii="Comic Sans MS" w:hAnsi="Comic Sans MS"/>
                <w:i/>
                <w:iCs/>
                <w:color w:val="4472C4" w:themeColor="accent1"/>
                <w:sz w:val="24"/>
                <w:szCs w:val="24"/>
                <w:lang w:eastAsia="zh-TW"/>
              </w:rPr>
            </w:pPr>
          </w:p>
          <w:p w14:paraId="11B7225D" w14:textId="77777777" w:rsidR="00C64724" w:rsidRPr="00C64724" w:rsidRDefault="00C64724" w:rsidP="00C64724">
            <w:pPr>
              <w:rPr>
                <w:rFonts w:ascii="Times New Roman" w:hAnsi="Times New Roman" w:cs="Times New Roman"/>
                <w:i/>
                <w:iCs/>
                <w:color w:val="4472C4" w:themeColor="accent1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 w:hint="eastAsia"/>
                <w:i/>
                <w:iCs/>
                <w:color w:val="4472C4" w:themeColor="accent1"/>
                <w:sz w:val="24"/>
                <w:szCs w:val="24"/>
                <w:lang w:eastAsia="zh-TW"/>
              </w:rPr>
              <w:t>假如成本</w:t>
            </w:r>
            <w:r w:rsidRPr="00C64724">
              <w:rPr>
                <w:rFonts w:ascii="Times New Roman" w:hAnsi="Times New Roman" w:cs="Times New Roman" w:hint="eastAsia"/>
                <w:i/>
                <w:iCs/>
                <w:color w:val="4472C4" w:themeColor="accent1"/>
                <w:sz w:val="24"/>
                <w:szCs w:val="24"/>
                <w:lang w:eastAsia="zh-TW"/>
              </w:rPr>
              <w:t xml:space="preserve"> &gt;</w:t>
            </w:r>
            <w:r w:rsidRPr="00C64724">
              <w:rPr>
                <w:rFonts w:ascii="Times New Roman" w:hAnsi="Times New Roman" w:cs="Times New Roman" w:hint="eastAsia"/>
                <w:i/>
                <w:iCs/>
                <w:color w:val="4472C4" w:themeColor="accent1"/>
                <w:sz w:val="24"/>
                <w:szCs w:val="24"/>
                <w:lang w:eastAsia="zh-TW"/>
              </w:rPr>
              <w:t>變現淨值，存貨按變現淨值計，</w:t>
            </w:r>
            <w:r w:rsidRPr="00C64724">
              <w:rPr>
                <w:rFonts w:ascii="Times New Roman" w:hAnsi="Times New Roman" w:cs="Times New Roman" w:hint="eastAsia"/>
                <w:i/>
                <w:iCs/>
                <w:color w:val="4472C4" w:themeColor="accent1"/>
                <w:sz w:val="24"/>
                <w:szCs w:val="24"/>
                <w:lang w:eastAsia="zh-TW"/>
              </w:rPr>
              <w:t xml:space="preserve"> </w:t>
            </w:r>
            <w:r w:rsidRPr="00C64724">
              <w:rPr>
                <w:rFonts w:ascii="Times New Roman" w:hAnsi="Times New Roman" w:cs="Times New Roman" w:hint="eastAsia"/>
                <w:i/>
                <w:iCs/>
                <w:color w:val="4472C4" w:themeColor="accent1"/>
                <w:sz w:val="24"/>
                <w:szCs w:val="24"/>
                <w:lang w:eastAsia="zh-TW"/>
              </w:rPr>
              <w:t>應</w:t>
            </w:r>
            <w:r w:rsidRPr="00C64724">
              <w:rPr>
                <w:rFonts w:ascii="Times New Roman" w:hAnsi="Times New Roman" w:cs="Times New Roman"/>
                <w:i/>
                <w:iCs/>
                <w:color w:val="4472C4" w:themeColor="accent1"/>
                <w:sz w:val="24"/>
                <w:szCs w:val="24"/>
                <w:lang w:eastAsia="zh-TW"/>
              </w:rPr>
              <w:t>減記</w:t>
            </w:r>
            <w:r w:rsidRPr="00C64724">
              <w:rPr>
                <w:rFonts w:ascii="Times New Roman" w:hAnsi="Times New Roman" w:cs="Times New Roman" w:hint="eastAsia"/>
                <w:i/>
                <w:iCs/>
                <w:color w:val="4472C4" w:themeColor="accent1"/>
                <w:sz w:val="24"/>
                <w:szCs w:val="24"/>
                <w:lang w:eastAsia="zh-TW"/>
              </w:rPr>
              <w:t>存貨值。</w:t>
            </w:r>
          </w:p>
        </w:tc>
      </w:tr>
      <w:tr w:rsidR="00C64724" w:rsidRPr="00C64724" w14:paraId="4F96CD48" w14:textId="77777777" w:rsidTr="00015F68">
        <w:trPr>
          <w:gridAfter w:val="1"/>
          <w:wAfter w:w="569" w:type="dxa"/>
        </w:trPr>
        <w:tc>
          <w:tcPr>
            <w:tcW w:w="616" w:type="dxa"/>
          </w:tcPr>
          <w:p w14:paraId="66CD977D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8445" w:type="dxa"/>
          </w:tcPr>
          <w:p w14:paraId="783976FD" w14:textId="77777777" w:rsidR="00C64724" w:rsidRPr="00C64724" w:rsidRDefault="00C64724" w:rsidP="00C64724">
            <w:pPr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C64724" w:rsidRPr="00C64724" w14:paraId="5FEE6A28" w14:textId="77777777" w:rsidTr="00015F68">
        <w:trPr>
          <w:gridAfter w:val="1"/>
          <w:wAfter w:w="569" w:type="dxa"/>
        </w:trPr>
        <w:tc>
          <w:tcPr>
            <w:tcW w:w="616" w:type="dxa"/>
          </w:tcPr>
          <w:p w14:paraId="674E2948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8445" w:type="dxa"/>
          </w:tcPr>
          <w:p w14:paraId="3C929F1A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成本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ab/>
              <w:t xml:space="preserve">    = $15,000</w:t>
            </w:r>
          </w:p>
        </w:tc>
      </w:tr>
      <w:tr w:rsidR="00C64724" w:rsidRPr="00C64724" w14:paraId="33CCEDBC" w14:textId="77777777" w:rsidTr="00015F68">
        <w:tc>
          <w:tcPr>
            <w:tcW w:w="616" w:type="dxa"/>
          </w:tcPr>
          <w:p w14:paraId="586B65D5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9014" w:type="dxa"/>
            <w:gridSpan w:val="2"/>
          </w:tcPr>
          <w:p w14:paraId="2B2E8C66" w14:textId="77777777" w:rsidR="00C64724" w:rsidRPr="00C64724" w:rsidRDefault="00C64724" w:rsidP="00C64724">
            <w:pPr>
              <w:ind w:right="-860"/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變現淨值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=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估計售價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–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估計完成及達成銷售所需成本</w:t>
            </w:r>
          </w:p>
        </w:tc>
      </w:tr>
      <w:tr w:rsidR="00C64724" w:rsidRPr="00C64724" w14:paraId="5FCC5FA3" w14:textId="77777777" w:rsidTr="00015F68">
        <w:trPr>
          <w:gridAfter w:val="1"/>
          <w:wAfter w:w="569" w:type="dxa"/>
        </w:trPr>
        <w:tc>
          <w:tcPr>
            <w:tcW w:w="616" w:type="dxa"/>
          </w:tcPr>
          <w:p w14:paraId="57C9267A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8445" w:type="dxa"/>
          </w:tcPr>
          <w:p w14:paraId="5AD606B6" w14:textId="77777777" w:rsidR="00C64724" w:rsidRPr="00C64724" w:rsidRDefault="00C64724" w:rsidP="00C6472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      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ab/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= $(3,450 - 500) = </w:t>
            </w:r>
            <w:r w:rsidRPr="00C64724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en-HK"/>
              </w:rPr>
              <w:t>$2,950</w:t>
            </w:r>
          </w:p>
        </w:tc>
      </w:tr>
      <w:tr w:rsidR="00C64724" w:rsidRPr="00C64724" w14:paraId="195B193E" w14:textId="77777777" w:rsidTr="00015F68">
        <w:trPr>
          <w:gridAfter w:val="1"/>
          <w:wAfter w:w="569" w:type="dxa"/>
        </w:trPr>
        <w:tc>
          <w:tcPr>
            <w:tcW w:w="616" w:type="dxa"/>
          </w:tcPr>
          <w:p w14:paraId="3E7DE328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445" w:type="dxa"/>
          </w:tcPr>
          <w:p w14:paraId="7E80416E" w14:textId="77777777" w:rsidR="00C64724" w:rsidRPr="00C64724" w:rsidRDefault="00C64724" w:rsidP="00C64724">
            <w:pPr>
              <w:ind w:firstLine="608"/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C64724" w:rsidRPr="00C64724" w14:paraId="2BB4975C" w14:textId="77777777" w:rsidTr="00015F68">
        <w:trPr>
          <w:gridAfter w:val="1"/>
          <w:wAfter w:w="569" w:type="dxa"/>
        </w:trPr>
        <w:tc>
          <w:tcPr>
            <w:tcW w:w="616" w:type="dxa"/>
          </w:tcPr>
          <w:p w14:paraId="56E411CD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445" w:type="dxa"/>
          </w:tcPr>
          <w:p w14:paraId="068BBABF" w14:textId="77777777" w:rsidR="00C64724" w:rsidRPr="00C64724" w:rsidRDefault="00C64724" w:rsidP="00C64724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由於成本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&gt;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變現淨值，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存貨值為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en-HK" w:eastAsia="zh-TW"/>
              </w:rPr>
              <w:t>$</w:t>
            </w:r>
            <w:r w:rsidRPr="00C6472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HK" w:eastAsia="zh-TW"/>
              </w:rPr>
              <w:t>2,950</w:t>
            </w:r>
          </w:p>
          <w:p w14:paraId="3987D9A0" w14:textId="77777777" w:rsidR="00C64724" w:rsidRPr="00C64724" w:rsidRDefault="00C64724" w:rsidP="00C6472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</w:tr>
      <w:tr w:rsidR="00C64724" w:rsidRPr="00C64724" w14:paraId="253CE0C7" w14:textId="77777777" w:rsidTr="00015F68">
        <w:trPr>
          <w:gridAfter w:val="1"/>
          <w:wAfter w:w="569" w:type="dxa"/>
        </w:trPr>
        <w:tc>
          <w:tcPr>
            <w:tcW w:w="616" w:type="dxa"/>
          </w:tcPr>
          <w:p w14:paraId="4A1F5BCB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8445" w:type="dxa"/>
          </w:tcPr>
          <w:p w14:paraId="30115D81" w14:textId="419785BA" w:rsidR="00C64724" w:rsidRPr="00C64724" w:rsidRDefault="00C64724" w:rsidP="003B56A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存貨值應</w:t>
            </w:r>
            <w:r w:rsidRPr="00C6472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u w:val="single"/>
                <w:lang w:val="en-HK" w:eastAsia="zh-TW"/>
              </w:rPr>
              <w:t>減記</w:t>
            </w:r>
            <w:r w:rsidR="003B56AC">
              <w:rPr>
                <w:rFonts w:ascii="Times New Roman" w:hAnsi="Times New Roman" w:cs="Times New Roman" w:hint="eastAsia"/>
                <w:b/>
                <w:bCs/>
                <w:i/>
                <w:iCs/>
                <w:sz w:val="24"/>
                <w:szCs w:val="24"/>
                <w:u w:val="single"/>
                <w:lang w:val="en-HK"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$(15,000 – 2,950) =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  <w:t>$12,050</w:t>
            </w:r>
          </w:p>
        </w:tc>
      </w:tr>
      <w:tr w:rsidR="00C64724" w:rsidRPr="00C64724" w14:paraId="5A06D411" w14:textId="77777777" w:rsidTr="00015F68">
        <w:trPr>
          <w:gridAfter w:val="1"/>
          <w:wAfter w:w="569" w:type="dxa"/>
        </w:trPr>
        <w:tc>
          <w:tcPr>
            <w:tcW w:w="616" w:type="dxa"/>
          </w:tcPr>
          <w:p w14:paraId="2B87EDA3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8445" w:type="dxa"/>
          </w:tcPr>
          <w:p w14:paraId="18B45AA9" w14:textId="77777777" w:rsidR="00C64724" w:rsidRPr="00C64724" w:rsidRDefault="00C64724" w:rsidP="00C6472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</w:tbl>
    <w:p w14:paraId="530285BD" w14:textId="77777777" w:rsidR="00C64724" w:rsidRPr="00C64724" w:rsidRDefault="00C64724" w:rsidP="00C64724">
      <w:pPr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p w14:paraId="22D17D47" w14:textId="77777777" w:rsidR="00C64724" w:rsidRPr="00C64724" w:rsidRDefault="00C64724" w:rsidP="00C64724">
      <w:pPr>
        <w:spacing w:after="0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59BFC98F" w14:textId="77777777" w:rsidR="00C64724" w:rsidRPr="00C64724" w:rsidRDefault="00C64724" w:rsidP="00C64724">
      <w:pPr>
        <w:spacing w:after="0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2DA458B4" w14:textId="77777777" w:rsidR="00C64724" w:rsidRPr="00C64724" w:rsidRDefault="00C64724" w:rsidP="00C64724">
      <w:pPr>
        <w:spacing w:after="0" w:line="240" w:lineRule="auto"/>
        <w:ind w:right="-694"/>
        <w:rPr>
          <w:rFonts w:ascii="Times New Roman" w:hAnsi="Times New Roman" w:cs="Times New Roman"/>
          <w:i/>
          <w:sz w:val="24"/>
          <w:szCs w:val="24"/>
          <w:lang w:val="en-HK" w:eastAsia="zh-TW"/>
        </w:rPr>
      </w:pPr>
      <w:r w:rsidRPr="00C64724">
        <w:rPr>
          <w:rFonts w:ascii="Times New Roman" w:hAnsi="Times New Roman" w:cs="Times New Roman"/>
          <w:i/>
          <w:sz w:val="24"/>
          <w:szCs w:val="24"/>
          <w:lang w:val="en-HK" w:eastAsia="zh-TW"/>
        </w:rPr>
        <w:t>(W3)</w:t>
      </w:r>
      <w:r w:rsidRPr="00C64724">
        <w:rPr>
          <w:rFonts w:ascii="Times New Roman" w:hAnsi="Times New Roman" w:cs="Times New Roman"/>
          <w:i/>
          <w:sz w:val="24"/>
          <w:szCs w:val="24"/>
          <w:lang w:val="en-HK" w:eastAsia="zh-TW"/>
        </w:rPr>
        <w:tab/>
      </w:r>
      <w:r w:rsidRPr="00C64724">
        <w:rPr>
          <w:rFonts w:ascii="Times New Roman" w:hAnsi="Times New Roman" w:cs="Times New Roman" w:hint="eastAsia"/>
          <w:i/>
          <w:sz w:val="24"/>
          <w:szCs w:val="24"/>
          <w:lang w:val="en-HK" w:eastAsia="zh-TW"/>
        </w:rPr>
        <w:t>計算止於</w:t>
      </w:r>
      <w:r w:rsidRPr="00C64724">
        <w:rPr>
          <w:rFonts w:ascii="Times New Roman" w:hAnsi="Times New Roman" w:cs="Times New Roman" w:hint="eastAsia"/>
          <w:i/>
          <w:sz w:val="24"/>
          <w:szCs w:val="24"/>
          <w:lang w:val="en-HK" w:eastAsia="zh-TW"/>
        </w:rPr>
        <w:t>2</w:t>
      </w:r>
      <w:r w:rsidRPr="00C64724">
        <w:rPr>
          <w:rFonts w:ascii="Times New Roman" w:hAnsi="Times New Roman" w:cs="Times New Roman"/>
          <w:i/>
          <w:sz w:val="24"/>
          <w:szCs w:val="24"/>
          <w:lang w:val="en-HK" w:eastAsia="zh-TW"/>
        </w:rPr>
        <w:t>021</w:t>
      </w:r>
      <w:r w:rsidRPr="00C64724">
        <w:rPr>
          <w:rFonts w:ascii="Times New Roman" w:hAnsi="Times New Roman" w:cs="Times New Roman"/>
          <w:i/>
          <w:sz w:val="24"/>
          <w:szCs w:val="24"/>
          <w:lang w:val="en-HK" w:eastAsia="zh-TW"/>
        </w:rPr>
        <w:t>年</w:t>
      </w:r>
      <w:r w:rsidRPr="00C64724">
        <w:rPr>
          <w:rFonts w:ascii="Times New Roman" w:hAnsi="Times New Roman" w:cs="Times New Roman" w:hint="eastAsia"/>
          <w:i/>
          <w:sz w:val="24"/>
          <w:szCs w:val="24"/>
          <w:lang w:val="en-HK" w:eastAsia="zh-TW"/>
        </w:rPr>
        <w:t>3</w:t>
      </w:r>
      <w:r w:rsidRPr="00C64724">
        <w:rPr>
          <w:rFonts w:ascii="Times New Roman" w:hAnsi="Times New Roman" w:cs="Times New Roman" w:hint="eastAsia"/>
          <w:i/>
          <w:sz w:val="24"/>
          <w:szCs w:val="24"/>
          <w:lang w:val="en-HK" w:eastAsia="zh-TW"/>
        </w:rPr>
        <w:t>月</w:t>
      </w:r>
      <w:r w:rsidRPr="00C64724">
        <w:rPr>
          <w:rFonts w:ascii="Times New Roman" w:hAnsi="Times New Roman" w:cs="Times New Roman" w:hint="eastAsia"/>
          <w:i/>
          <w:sz w:val="24"/>
          <w:szCs w:val="24"/>
          <w:lang w:val="en-HK" w:eastAsia="zh-TW"/>
        </w:rPr>
        <w:t>3</w:t>
      </w:r>
      <w:r w:rsidRPr="00C64724">
        <w:rPr>
          <w:rFonts w:ascii="Times New Roman" w:hAnsi="Times New Roman" w:cs="Times New Roman"/>
          <w:i/>
          <w:sz w:val="24"/>
          <w:szCs w:val="24"/>
          <w:lang w:val="en-HK" w:eastAsia="zh-TW"/>
        </w:rPr>
        <w:t>1</w:t>
      </w:r>
      <w:r w:rsidRPr="00C64724">
        <w:rPr>
          <w:rFonts w:ascii="Times New Roman" w:hAnsi="Times New Roman" w:cs="Times New Roman"/>
          <w:i/>
          <w:sz w:val="24"/>
          <w:szCs w:val="24"/>
          <w:lang w:val="en-HK" w:eastAsia="zh-TW"/>
        </w:rPr>
        <w:t>日的年度</w:t>
      </w:r>
      <w:r w:rsidRPr="00C64724">
        <w:rPr>
          <w:rFonts w:ascii="Times New Roman" w:hAnsi="Times New Roman" w:cs="Times New Roman" w:hint="eastAsia"/>
          <w:i/>
          <w:sz w:val="24"/>
          <w:szCs w:val="24"/>
          <w:lang w:val="en-HK" w:eastAsia="zh-TW"/>
        </w:rPr>
        <w:t>行政、銷售及分銷費用</w:t>
      </w:r>
    </w:p>
    <w:p w14:paraId="14EBBE7F" w14:textId="77777777" w:rsidR="00C64724" w:rsidRPr="00C64724" w:rsidRDefault="00C64724" w:rsidP="00C64724">
      <w:pPr>
        <w:spacing w:after="0"/>
        <w:ind w:left="720"/>
        <w:contextualSpacing/>
        <w:rPr>
          <w:rFonts w:ascii="Times New Roman" w:hAnsi="Times New Roman" w:cs="Times New Roman"/>
          <w:sz w:val="24"/>
          <w:szCs w:val="24"/>
          <w:lang w:eastAsia="zh-TW"/>
        </w:rPr>
      </w:pPr>
    </w:p>
    <w:tbl>
      <w:tblPr>
        <w:tblStyle w:val="TableGrid"/>
        <w:tblW w:w="92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0"/>
        <w:gridCol w:w="776"/>
        <w:gridCol w:w="6643"/>
        <w:gridCol w:w="1174"/>
      </w:tblGrid>
      <w:tr w:rsidR="00C64724" w:rsidRPr="00C64724" w14:paraId="39AAF223" w14:textId="77777777" w:rsidTr="001027E0">
        <w:tc>
          <w:tcPr>
            <w:tcW w:w="610" w:type="dxa"/>
          </w:tcPr>
          <w:p w14:paraId="32F7BE18" w14:textId="77777777" w:rsidR="00C64724" w:rsidRPr="00C64724" w:rsidRDefault="00C64724" w:rsidP="00C6472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419" w:type="dxa"/>
            <w:gridSpan w:val="2"/>
          </w:tcPr>
          <w:p w14:paraId="65445BC9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1174" w:type="dxa"/>
          </w:tcPr>
          <w:p w14:paraId="0A820949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$</w:t>
            </w:r>
          </w:p>
        </w:tc>
      </w:tr>
      <w:tr w:rsidR="00C64724" w:rsidRPr="00C64724" w14:paraId="28A4A2C5" w14:textId="77777777" w:rsidTr="001027E0">
        <w:tc>
          <w:tcPr>
            <w:tcW w:w="610" w:type="dxa"/>
          </w:tcPr>
          <w:p w14:paraId="6E180087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419" w:type="dxa"/>
            <w:gridSpan w:val="2"/>
          </w:tcPr>
          <w:p w14:paraId="29D936C0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/>
              </w:rPr>
              <w:t>根據試算表</w:t>
            </w:r>
          </w:p>
        </w:tc>
        <w:tc>
          <w:tcPr>
            <w:tcW w:w="1174" w:type="dxa"/>
          </w:tcPr>
          <w:p w14:paraId="0D163965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415,800</w:t>
            </w:r>
          </w:p>
        </w:tc>
      </w:tr>
      <w:tr w:rsidR="00C64724" w:rsidRPr="00C64724" w14:paraId="6BF2B37D" w14:textId="77777777" w:rsidTr="001027E0">
        <w:tc>
          <w:tcPr>
            <w:tcW w:w="610" w:type="dxa"/>
          </w:tcPr>
          <w:p w14:paraId="4F05398E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76" w:type="dxa"/>
          </w:tcPr>
          <w:p w14:paraId="167DDC33" w14:textId="77777777" w:rsidR="00C64724" w:rsidRPr="00C64724" w:rsidRDefault="00C64724" w:rsidP="00C64724">
            <w:pPr>
              <w:ind w:rightChars="-128" w:right="-282"/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加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: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：</w:t>
            </w:r>
          </w:p>
        </w:tc>
        <w:tc>
          <w:tcPr>
            <w:tcW w:w="6643" w:type="dxa"/>
          </w:tcPr>
          <w:p w14:paraId="75753B4F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董事酬金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ii)</w:t>
            </w:r>
          </w:p>
        </w:tc>
        <w:tc>
          <w:tcPr>
            <w:tcW w:w="1174" w:type="dxa"/>
          </w:tcPr>
          <w:p w14:paraId="2D713B0A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120,000</w:t>
            </w:r>
          </w:p>
        </w:tc>
      </w:tr>
      <w:tr w:rsidR="00C64724" w:rsidRPr="00C64724" w14:paraId="6A55DBB3" w14:textId="77777777" w:rsidTr="001027E0">
        <w:tc>
          <w:tcPr>
            <w:tcW w:w="610" w:type="dxa"/>
          </w:tcPr>
          <w:p w14:paraId="58DCBFD7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76" w:type="dxa"/>
          </w:tcPr>
          <w:p w14:paraId="27B877A5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6643" w:type="dxa"/>
          </w:tcPr>
          <w:p w14:paraId="6AD2B4EE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核數費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ii)</w:t>
            </w:r>
          </w:p>
        </w:tc>
        <w:tc>
          <w:tcPr>
            <w:tcW w:w="1174" w:type="dxa"/>
          </w:tcPr>
          <w:p w14:paraId="3073ECF2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30,000</w:t>
            </w:r>
          </w:p>
        </w:tc>
      </w:tr>
      <w:tr w:rsidR="00C64724" w:rsidRPr="00C64724" w14:paraId="25977E24" w14:textId="77777777" w:rsidTr="001027E0">
        <w:tc>
          <w:tcPr>
            <w:tcW w:w="610" w:type="dxa"/>
          </w:tcPr>
          <w:p w14:paraId="7ADA4F6B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76" w:type="dxa"/>
          </w:tcPr>
          <w:p w14:paraId="2425C391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6643" w:type="dxa"/>
          </w:tcPr>
          <w:p w14:paraId="57CC69B7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折舊費用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iv) $(2,500,000 – 1,080,000) × 15%</w:t>
            </w:r>
          </w:p>
        </w:tc>
        <w:tc>
          <w:tcPr>
            <w:tcW w:w="1174" w:type="dxa"/>
          </w:tcPr>
          <w:p w14:paraId="58007BBA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213,000</w:t>
            </w:r>
          </w:p>
        </w:tc>
      </w:tr>
      <w:tr w:rsidR="00C64724" w:rsidRPr="00C64724" w14:paraId="7F6A9094" w14:textId="77777777" w:rsidTr="001027E0">
        <w:tc>
          <w:tcPr>
            <w:tcW w:w="610" w:type="dxa"/>
          </w:tcPr>
          <w:p w14:paraId="3FCEF050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76" w:type="dxa"/>
          </w:tcPr>
          <w:p w14:paraId="00E6009D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78432" behindDoc="0" locked="0" layoutInCell="1" allowOverlap="1" wp14:anchorId="7B2408AA" wp14:editId="306D51DA">
                      <wp:simplePos x="0" y="0"/>
                      <wp:positionH relativeFrom="column">
                        <wp:posOffset>-911083</wp:posOffset>
                      </wp:positionH>
                      <wp:positionV relativeFrom="paragraph">
                        <wp:posOffset>49738</wp:posOffset>
                      </wp:positionV>
                      <wp:extent cx="1228550" cy="1918554"/>
                      <wp:effectExtent l="0" t="0" r="48260" b="0"/>
                      <wp:wrapNone/>
                      <wp:docPr id="275" name="Curved Right Arrow 2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28550" cy="1918554"/>
                              </a:xfrm>
                              <a:prstGeom prst="curvedRightArrow">
                                <a:avLst>
                                  <a:gd name="adj1" fmla="val 5659"/>
                                  <a:gd name="adj2" fmla="val 26990"/>
                                  <a:gd name="adj3" fmla="val 57256"/>
                                </a:avLst>
                              </a:prstGeom>
                              <a:solidFill>
                                <a:srgbClr val="FFC000"/>
                              </a:solidFill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4B09E05" id="_x0000_t102" coordsize="21600,21600" o:spt="102" adj="12960,19440,14400" path="ar,0@23@3@22,,0@4,0@15@23@1,0@7@2@13l@2@14@22@8@2@12wa,0@23@3@2@11@26@17,0@15@23@1@26@17@22@15xear,0@23@3,0@4@26@17nfe">
                      <v:stroke joinstyle="miter"/>
                      <v:formulas>
                        <v:f eqn="val #0"/>
                        <v:f eqn="val #1"/>
                        <v:f eqn="val #2"/>
                        <v:f eqn="sum #0 width #1"/>
                        <v:f eqn="prod @3 1 2"/>
                        <v:f eqn="sum #1 #1 width"/>
                        <v:f eqn="sum @5 #1 #0"/>
                        <v:f eqn="prod @6 1 2"/>
                        <v:f eqn="mid width #0"/>
                        <v:f eqn="sum height 0 #2"/>
                        <v:f eqn="ellipse @9 height @4"/>
                        <v:f eqn="sum @4 @10 0"/>
                        <v:f eqn="sum @11 #1 width"/>
                        <v:f eqn="sum @7 @10 0"/>
                        <v:f eqn="sum @12 width #0"/>
                        <v:f eqn="sum @5 0 #0"/>
                        <v:f eqn="prod @15 1 2"/>
                        <v:f eqn="mid @4 @7"/>
                        <v:f eqn="sum #0 #1 width"/>
                        <v:f eqn="prod @18 1 2"/>
                        <v:f eqn="sum @17 0 @19"/>
                        <v:f eqn="val width"/>
                        <v:f eqn="val height"/>
                        <v:f eqn="prod height 2 1"/>
                        <v:f eqn="sum @17 0 @4"/>
                        <v:f eqn="ellipse @24 @4 height"/>
                        <v:f eqn="sum height 0 @25"/>
                        <v:f eqn="sum @8 128 0"/>
                        <v:f eqn="prod @5 1 2"/>
                        <v:f eqn="sum @5 0 128"/>
                        <v:f eqn="sum #0 @17 @12"/>
                        <v:f eqn="ellipse @20 @4 height"/>
                        <v:f eqn="sum width 0 #0"/>
                        <v:f eqn="prod @32 1 2"/>
                        <v:f eqn="prod height height 1"/>
                        <v:f eqn="prod @9 @9 1"/>
                        <v:f eqn="sum @34 0 @35"/>
                        <v:f eqn="sqrt @36"/>
                        <v:f eqn="sum @37 height 0"/>
                        <v:f eqn="prod width height @38"/>
                        <v:f eqn="sum @39 64 0"/>
                        <v:f eqn="prod #0 1 2"/>
                        <v:f eqn="ellipse @33 @41 height"/>
                        <v:f eqn="sum height 0 @42"/>
                        <v:f eqn="sum @43 64 0"/>
                        <v:f eqn="prod @4 1 2"/>
                        <v:f eqn="sum #1 0 @45"/>
                        <v:f eqn="prod height 4390 32768"/>
                        <v:f eqn="prod height 28378 32768"/>
                      </v:formulas>
                      <v:path o:extrusionok="f" o:connecttype="custom" o:connectlocs="0,@17;@2,@14;@22,@8;@2,@12;@22,@16" o:connectangles="180,90,0,0,0" textboxrect="@47,@45,@48,@46"/>
                      <v:handles>
                        <v:h position="bottomRight,#0" yrange="@40,@29"/>
                        <v:h position="bottomRight,#1" yrange="@27,@21"/>
                        <v:h position="#2,bottomRight" xrange="@44,@22"/>
                      </v:handles>
                      <o:complex v:ext="view"/>
                    </v:shapetype>
                    <v:shape id="Curved Right Arrow 275" o:spid="_x0000_s1026" type="#_x0000_t102" style="position:absolute;margin-left:-71.75pt;margin-top:3.9pt;width:96.75pt;height:151.05pt;z-index:25217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" adj="17867,20125,9233" fillcolor="#ffc000" strokecolor="red" strokeweight="1pt"/>
                  </w:pict>
                </mc:Fallback>
              </mc:AlternateContent>
            </w:r>
          </w:p>
        </w:tc>
        <w:tc>
          <w:tcPr>
            <w:tcW w:w="6643" w:type="dxa"/>
          </w:tcPr>
          <w:p w14:paraId="12B22875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 w:hint="eastAsia"/>
                <w:b/>
                <w:i/>
                <w:iCs/>
                <w:color w:val="FF0000"/>
                <w:sz w:val="24"/>
                <w:szCs w:val="24"/>
                <w:lang w:val="en-HK"/>
              </w:rPr>
              <w:t>壞帳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項目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vii)</w:t>
            </w:r>
            <w:r w:rsidRPr="00C64724">
              <w:rPr>
                <w:rFonts w:ascii="Times New Roman" w:hAnsi="Times New Roman" w:cs="Times New Roman"/>
                <w:i/>
                <w:iCs/>
                <w:noProof/>
                <w:color w:val="FF0000"/>
                <w:sz w:val="24"/>
                <w:szCs w:val="24"/>
                <w:lang w:val="en-HK"/>
              </w:rPr>
              <w:t xml:space="preserve"> </w:t>
            </w:r>
          </w:p>
        </w:tc>
        <w:tc>
          <w:tcPr>
            <w:tcW w:w="1174" w:type="dxa"/>
          </w:tcPr>
          <w:p w14:paraId="57C6C46E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500</w:t>
            </w:r>
          </w:p>
        </w:tc>
      </w:tr>
      <w:tr w:rsidR="00C64724" w:rsidRPr="00C64724" w14:paraId="0F49DD44" w14:textId="77777777" w:rsidTr="001027E0">
        <w:tc>
          <w:tcPr>
            <w:tcW w:w="610" w:type="dxa"/>
          </w:tcPr>
          <w:p w14:paraId="0C996867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419" w:type="dxa"/>
            <w:gridSpan w:val="2"/>
          </w:tcPr>
          <w:p w14:paraId="7446EF63" w14:textId="4BF87186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174" w:type="dxa"/>
            <w:tcBorders>
              <w:top w:val="single" w:sz="4" w:space="0" w:color="auto"/>
              <w:bottom w:val="double" w:sz="4" w:space="0" w:color="auto"/>
            </w:tcBorders>
          </w:tcPr>
          <w:p w14:paraId="605A9D1A" w14:textId="1527FAEC" w:rsidR="00C64724" w:rsidRPr="00C64724" w:rsidRDefault="00132769" w:rsidP="00C64724">
            <w:pPr>
              <w:contextualSpacing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77</w:t>
            </w:r>
            <w:r w:rsidR="00C64724" w:rsidRPr="006F2B0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9,300</w:t>
            </w:r>
          </w:p>
        </w:tc>
      </w:tr>
      <w:tr w:rsidR="00C64724" w:rsidRPr="00C64724" w14:paraId="10B1C09E" w14:textId="77777777" w:rsidTr="001027E0">
        <w:tc>
          <w:tcPr>
            <w:tcW w:w="610" w:type="dxa"/>
          </w:tcPr>
          <w:p w14:paraId="1FBA45FC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419" w:type="dxa"/>
            <w:gridSpan w:val="2"/>
          </w:tcPr>
          <w:p w14:paraId="481B8493" w14:textId="39D1F006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174" w:type="dxa"/>
            <w:tcBorders>
              <w:top w:val="single" w:sz="4" w:space="0" w:color="auto"/>
            </w:tcBorders>
          </w:tcPr>
          <w:p w14:paraId="62B9E5CC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</w:tbl>
    <w:p w14:paraId="4E7144DD" w14:textId="77777777" w:rsidR="00C64724" w:rsidRPr="00C64724" w:rsidRDefault="00C64724" w:rsidP="00C64724">
      <w:pPr>
        <w:spacing w:after="0"/>
        <w:ind w:left="720"/>
        <w:contextualSpacing/>
        <w:rPr>
          <w:rFonts w:ascii="Times New Roman" w:hAnsi="Times New Roman" w:cs="Times New Roman"/>
          <w:sz w:val="24"/>
          <w:szCs w:val="24"/>
          <w:lang w:val="en-HK"/>
        </w:rPr>
      </w:pPr>
    </w:p>
    <w:p w14:paraId="6A6BA9B9" w14:textId="77777777" w:rsidR="00C64724" w:rsidRPr="00C64724" w:rsidRDefault="00C64724" w:rsidP="00C64724">
      <w:pPr>
        <w:spacing w:after="0"/>
        <w:ind w:left="720"/>
        <w:contextualSpacing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072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3908"/>
        <w:gridCol w:w="976"/>
        <w:gridCol w:w="3211"/>
        <w:gridCol w:w="977"/>
      </w:tblGrid>
      <w:tr w:rsidR="00C64724" w:rsidRPr="00C64724" w14:paraId="25851580" w14:textId="77777777" w:rsidTr="00015F68">
        <w:trPr>
          <w:trHeight w:val="119"/>
        </w:trPr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F5B1D70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         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呆帳準備</w:t>
            </w:r>
          </w:p>
        </w:tc>
      </w:tr>
      <w:tr w:rsidR="00C64724" w:rsidRPr="00C64724" w14:paraId="0B33F863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3"/>
        </w:trPr>
        <w:tc>
          <w:tcPr>
            <w:tcW w:w="3908" w:type="dxa"/>
            <w:tcBorders>
              <w:top w:val="single" w:sz="4" w:space="0" w:color="auto"/>
            </w:tcBorders>
          </w:tcPr>
          <w:p w14:paraId="7D9691BC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76" w:type="dxa"/>
            <w:tcBorders>
              <w:top w:val="single" w:sz="4" w:space="0" w:color="auto"/>
              <w:right w:val="single" w:sz="4" w:space="0" w:color="auto"/>
            </w:tcBorders>
          </w:tcPr>
          <w:p w14:paraId="1461C905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3211" w:type="dxa"/>
            <w:tcBorders>
              <w:top w:val="single" w:sz="4" w:space="0" w:color="auto"/>
              <w:left w:val="single" w:sz="4" w:space="0" w:color="auto"/>
            </w:tcBorders>
          </w:tcPr>
          <w:p w14:paraId="066971B4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77" w:type="dxa"/>
            <w:tcBorders>
              <w:top w:val="single" w:sz="4" w:space="0" w:color="auto"/>
            </w:tcBorders>
          </w:tcPr>
          <w:p w14:paraId="163BB24D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C64724" w:rsidRPr="00C64724" w14:paraId="47D2BF53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40"/>
        </w:trPr>
        <w:tc>
          <w:tcPr>
            <w:tcW w:w="3908" w:type="dxa"/>
          </w:tcPr>
          <w:p w14:paraId="63CC9B38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ind w:firstLine="31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應收貨款</w:t>
            </w:r>
          </w:p>
        </w:tc>
        <w:tc>
          <w:tcPr>
            <w:tcW w:w="976" w:type="dxa"/>
            <w:tcBorders>
              <w:right w:val="single" w:sz="4" w:space="0" w:color="auto"/>
            </w:tcBorders>
          </w:tcPr>
          <w:p w14:paraId="3B6BA875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0,000</w:t>
            </w:r>
          </w:p>
        </w:tc>
        <w:tc>
          <w:tcPr>
            <w:tcW w:w="3211" w:type="dxa"/>
            <w:tcBorders>
              <w:left w:val="single" w:sz="4" w:space="0" w:color="auto"/>
            </w:tcBorders>
          </w:tcPr>
          <w:p w14:paraId="2C2A66AC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承上結餘</w:t>
            </w:r>
          </w:p>
        </w:tc>
        <w:tc>
          <w:tcPr>
            <w:tcW w:w="977" w:type="dxa"/>
          </w:tcPr>
          <w:p w14:paraId="71B1A9FA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</w:tr>
      <w:tr w:rsidR="00C64724" w:rsidRPr="00C64724" w14:paraId="52C8C92C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9"/>
        </w:trPr>
        <w:tc>
          <w:tcPr>
            <w:tcW w:w="3908" w:type="dxa"/>
          </w:tcPr>
          <w:p w14:paraId="7B02B561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ind w:firstLine="31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結餘轉下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$(250,000 – 40,000) × 5%</w:t>
            </w:r>
          </w:p>
        </w:tc>
        <w:tc>
          <w:tcPr>
            <w:tcW w:w="976" w:type="dxa"/>
            <w:tcBorders>
              <w:bottom w:val="single" w:sz="4" w:space="0" w:color="auto"/>
              <w:right w:val="single" w:sz="4" w:space="0" w:color="auto"/>
            </w:tcBorders>
          </w:tcPr>
          <w:p w14:paraId="31F54F76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0,500</w:t>
            </w:r>
          </w:p>
        </w:tc>
        <w:tc>
          <w:tcPr>
            <w:tcW w:w="3211" w:type="dxa"/>
            <w:tcBorders>
              <w:left w:val="single" w:sz="4" w:space="0" w:color="auto"/>
            </w:tcBorders>
          </w:tcPr>
          <w:p w14:paraId="2AF63A36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 w:hint="eastAsia"/>
                <w:b/>
                <w:color w:val="FF0000"/>
                <w:sz w:val="24"/>
                <w:szCs w:val="24"/>
                <w:lang w:val="en-HK"/>
              </w:rPr>
              <w:t>壞帳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結平數目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977" w:type="dxa"/>
            <w:tcBorders>
              <w:bottom w:val="single" w:sz="4" w:space="0" w:color="auto"/>
            </w:tcBorders>
          </w:tcPr>
          <w:p w14:paraId="4323E303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0</w:t>
            </w:r>
          </w:p>
        </w:tc>
      </w:tr>
      <w:tr w:rsidR="00C64724" w:rsidRPr="00C64724" w14:paraId="451CD5AF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0"/>
        </w:trPr>
        <w:tc>
          <w:tcPr>
            <w:tcW w:w="3908" w:type="dxa"/>
          </w:tcPr>
          <w:p w14:paraId="7BDA8A14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ind w:firstLine="31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76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9F00D17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500</w:t>
            </w:r>
          </w:p>
        </w:tc>
        <w:tc>
          <w:tcPr>
            <w:tcW w:w="3211" w:type="dxa"/>
            <w:tcBorders>
              <w:left w:val="single" w:sz="4" w:space="0" w:color="auto"/>
            </w:tcBorders>
          </w:tcPr>
          <w:p w14:paraId="5932ED84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77" w:type="dxa"/>
            <w:tcBorders>
              <w:top w:val="single" w:sz="4" w:space="0" w:color="auto"/>
              <w:bottom w:val="double" w:sz="4" w:space="0" w:color="auto"/>
            </w:tcBorders>
          </w:tcPr>
          <w:p w14:paraId="11CEC9B5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500</w:t>
            </w:r>
          </w:p>
        </w:tc>
      </w:tr>
    </w:tbl>
    <w:p w14:paraId="7E3E6580" w14:textId="167B5DAC" w:rsidR="00C64724" w:rsidRPr="00C64724" w:rsidRDefault="00C64724" w:rsidP="00C64724">
      <w:pPr>
        <w:spacing w:after="0"/>
        <w:ind w:left="720"/>
        <w:contextualSpacing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93"/>
        <w:gridCol w:w="7198"/>
        <w:gridCol w:w="1165"/>
      </w:tblGrid>
      <w:tr w:rsidR="00C64724" w:rsidRPr="00C64724" w14:paraId="7366D930" w14:textId="77777777" w:rsidTr="00015F68">
        <w:trPr>
          <w:gridBefore w:val="1"/>
          <w:wBefore w:w="567" w:type="dxa"/>
        </w:trPr>
        <w:tc>
          <w:tcPr>
            <w:tcW w:w="993" w:type="dxa"/>
          </w:tcPr>
          <w:p w14:paraId="3AC8D1EB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61024" behindDoc="0" locked="0" layoutInCell="1" allowOverlap="1" wp14:anchorId="783B94DA" wp14:editId="20CA776B">
                      <wp:simplePos x="0" y="0"/>
                      <wp:positionH relativeFrom="column">
                        <wp:posOffset>3571875</wp:posOffset>
                      </wp:positionH>
                      <wp:positionV relativeFrom="paragraph">
                        <wp:posOffset>598170</wp:posOffset>
                      </wp:positionV>
                      <wp:extent cx="203200" cy="196215"/>
                      <wp:effectExtent l="38100" t="38100" r="25400" b="32385"/>
                      <wp:wrapNone/>
                      <wp:docPr id="279" name="Straight Arrow Connector 2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03200" cy="19621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C9667E" id="Straight Arrow Connector 279" o:spid="_x0000_s1026" type="#_x0000_t32" style="position:absolute;margin-left:281.25pt;margin-top:47.1pt;width:16pt;height:15.45pt;flip:x y;z-index:252161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W4)</w:t>
            </w:r>
          </w:p>
        </w:tc>
        <w:tc>
          <w:tcPr>
            <w:tcW w:w="8363" w:type="dxa"/>
            <w:gridSpan w:val="2"/>
          </w:tcPr>
          <w:p w14:paraId="4529E5EF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計算止於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2021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年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3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月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31 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日年度的債券利息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v)</w:t>
            </w:r>
          </w:p>
        </w:tc>
      </w:tr>
      <w:tr w:rsidR="00C64724" w:rsidRPr="00C64724" w14:paraId="0779B134" w14:textId="77777777" w:rsidTr="00015F68">
        <w:trPr>
          <w:gridBefore w:val="1"/>
          <w:wBefore w:w="567" w:type="dxa"/>
        </w:trPr>
        <w:tc>
          <w:tcPr>
            <w:tcW w:w="993" w:type="dxa"/>
          </w:tcPr>
          <w:p w14:paraId="4BA6FEB2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7198" w:type="dxa"/>
          </w:tcPr>
          <w:p w14:paraId="6085E108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根據試算表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 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–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 6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個月的債券利息</w:t>
            </w:r>
          </w:p>
        </w:tc>
        <w:tc>
          <w:tcPr>
            <w:tcW w:w="1165" w:type="dxa"/>
          </w:tcPr>
          <w:p w14:paraId="0B16DF1A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18,000</w:t>
            </w:r>
          </w:p>
        </w:tc>
      </w:tr>
      <w:tr w:rsidR="00C64724" w:rsidRPr="00C64724" w14:paraId="16477B2B" w14:textId="77777777" w:rsidTr="00015F68">
        <w:trPr>
          <w:gridBefore w:val="1"/>
          <w:wBefore w:w="567" w:type="dxa"/>
        </w:trPr>
        <w:tc>
          <w:tcPr>
            <w:tcW w:w="993" w:type="dxa"/>
          </w:tcPr>
          <w:p w14:paraId="628FD9AD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198" w:type="dxa"/>
          </w:tcPr>
          <w:p w14:paraId="439EAE1F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加：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個月的應訐利息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$900,000 × 4% × </w:t>
            </w:r>
            <w:r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3/12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)</w:t>
            </w:r>
            <w:r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 xml:space="preserve"> </w:t>
            </w:r>
          </w:p>
        </w:tc>
        <w:tc>
          <w:tcPr>
            <w:tcW w:w="1165" w:type="dxa"/>
          </w:tcPr>
          <w:p w14:paraId="398AA0CC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9,000</w:t>
            </w:r>
          </w:p>
        </w:tc>
      </w:tr>
      <w:tr w:rsidR="00C64724" w:rsidRPr="00C64724" w14:paraId="0D2FE26F" w14:textId="77777777" w:rsidTr="00015F68">
        <w:trPr>
          <w:gridBefore w:val="1"/>
          <w:wBefore w:w="567" w:type="dxa"/>
        </w:trPr>
        <w:tc>
          <w:tcPr>
            <w:tcW w:w="993" w:type="dxa"/>
          </w:tcPr>
          <w:p w14:paraId="4F4CD7EB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198" w:type="dxa"/>
          </w:tcPr>
          <w:p w14:paraId="52042E28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1165" w:type="dxa"/>
            <w:tcBorders>
              <w:top w:val="single" w:sz="4" w:space="0" w:color="auto"/>
              <w:bottom w:val="double" w:sz="4" w:space="0" w:color="auto"/>
            </w:tcBorders>
          </w:tcPr>
          <w:p w14:paraId="056BA1EE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27,000</w:t>
            </w:r>
          </w:p>
        </w:tc>
      </w:tr>
      <w:tr w:rsidR="00C64724" w:rsidRPr="00C64724" w14:paraId="1250C90A" w14:textId="77777777" w:rsidTr="00015F68">
        <w:trPr>
          <w:gridBefore w:val="1"/>
          <w:wBefore w:w="567" w:type="dxa"/>
        </w:trPr>
        <w:tc>
          <w:tcPr>
            <w:tcW w:w="993" w:type="dxa"/>
          </w:tcPr>
          <w:p w14:paraId="010E6DEE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198" w:type="dxa"/>
          </w:tcPr>
          <w:p w14:paraId="219C0061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  <w:r w:rsidRPr="00C6472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162048" behindDoc="0" locked="0" layoutInCell="1" allowOverlap="1" wp14:anchorId="1254000B" wp14:editId="3B925401">
                      <wp:simplePos x="0" y="0"/>
                      <wp:positionH relativeFrom="column">
                        <wp:posOffset>1712596</wp:posOffset>
                      </wp:positionH>
                      <wp:positionV relativeFrom="paragraph">
                        <wp:posOffset>33020</wp:posOffset>
                      </wp:positionV>
                      <wp:extent cx="2636520" cy="274849"/>
                      <wp:effectExtent l="0" t="0" r="11430" b="11430"/>
                      <wp:wrapNone/>
                      <wp:docPr id="28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36520" cy="27484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966EE44" w14:textId="77777777" w:rsidR="00015F68" w:rsidRPr="008A043A" w:rsidRDefault="00015F68" w:rsidP="00C64724">
                                  <w:pPr>
                                    <w:jc w:val="both"/>
                                    <w:rPr>
                                      <w:rFonts w:ascii="Times New Roman" w:eastAsia="新細明體" w:hAnsi="Times New Roman" w:cs="Times New Roman"/>
                                      <w:color w:val="FF0000"/>
                                      <w:sz w:val="21"/>
                                      <w:szCs w:val="20"/>
                                      <w:lang w:val="en-HK" w:eastAsia="zh-TW"/>
                                    </w:rPr>
                                  </w:pPr>
                                  <w:r w:rsidRPr="008A043A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/>
                                    </w:rPr>
                                    <w:t>2021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年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1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月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1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日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/>
                                    </w:rPr>
                                    <w:t xml:space="preserve"> – 2021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年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3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月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31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日</w:t>
                                  </w:r>
                                </w:p>
                                <w:p w14:paraId="7CCF97D7" w14:textId="77777777" w:rsidR="00015F68" w:rsidRPr="00641991" w:rsidRDefault="00015F68" w:rsidP="00C64724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  <w:lang w:val="en-HK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54000B" id="_x0000_s1073" type="#_x0000_t202" style="position:absolute;margin-left:134.85pt;margin-top:2.6pt;width:207.6pt;height:21.65pt;z-index:252162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">
                      <v:textbox>
                        <w:txbxContent>
                          <w:p w14:paraId="7966EE44" w14:textId="77777777" w:rsidR="00015F68" w:rsidRPr="008A043A" w:rsidRDefault="00015F68" w:rsidP="00C64724">
                            <w:pPr>
                              <w:jc w:val="both"/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1"/>
                                <w:szCs w:val="20"/>
                                <w:lang w:val="en-HK" w:eastAsia="zh-TW"/>
                              </w:rPr>
                            </w:pP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  <w:t>202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  <w:t xml:space="preserve"> – 202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3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3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</w:p>
                          <w:p w14:paraId="7CCF97D7" w14:textId="77777777" w:rsidR="00015F68" w:rsidRPr="00641991" w:rsidRDefault="00015F68" w:rsidP="00C64724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  <w:lang w:val="en-HK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65" w:type="dxa"/>
            <w:tcBorders>
              <w:top w:val="single" w:sz="4" w:space="0" w:color="auto"/>
            </w:tcBorders>
          </w:tcPr>
          <w:p w14:paraId="78C75690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C64724" w:rsidRPr="00C64724" w14:paraId="09FB5498" w14:textId="77777777" w:rsidTr="00015F68">
        <w:trPr>
          <w:gridBefore w:val="1"/>
          <w:wBefore w:w="567" w:type="dxa"/>
        </w:trPr>
        <w:tc>
          <w:tcPr>
            <w:tcW w:w="993" w:type="dxa"/>
          </w:tcPr>
          <w:p w14:paraId="403D4419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198" w:type="dxa"/>
          </w:tcPr>
          <w:p w14:paraId="096A4728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1165" w:type="dxa"/>
          </w:tcPr>
          <w:p w14:paraId="4D38755D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C64724" w:rsidRPr="00C64724" w14:paraId="77127F65" w14:textId="77777777" w:rsidTr="00015F68">
        <w:trPr>
          <w:gridBefore w:val="1"/>
          <w:wBefore w:w="567" w:type="dxa"/>
        </w:trPr>
        <w:tc>
          <w:tcPr>
            <w:tcW w:w="993" w:type="dxa"/>
          </w:tcPr>
          <w:p w14:paraId="09E8FC9A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198" w:type="dxa"/>
          </w:tcPr>
          <w:p w14:paraId="4A2F47F5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1165" w:type="dxa"/>
          </w:tcPr>
          <w:p w14:paraId="12E85BB2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C64724" w:rsidRPr="00C64724" w14:paraId="2435800E" w14:textId="77777777" w:rsidTr="00015F68">
        <w:trPr>
          <w:gridBefore w:val="1"/>
          <w:wBefore w:w="567" w:type="dxa"/>
        </w:trPr>
        <w:tc>
          <w:tcPr>
            <w:tcW w:w="993" w:type="dxa"/>
          </w:tcPr>
          <w:p w14:paraId="1BAE4DB0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7198" w:type="dxa"/>
          </w:tcPr>
          <w:p w14:paraId="08E7267E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其他計算方法：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$900,000 × 4% × </w:t>
            </w:r>
            <w:r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  <w:t xml:space="preserve">9/12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=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u w:val="double"/>
                <w:lang w:val="en-HK"/>
              </w:rPr>
              <w:t>$27,000</w:t>
            </w:r>
          </w:p>
        </w:tc>
        <w:tc>
          <w:tcPr>
            <w:tcW w:w="1165" w:type="dxa"/>
          </w:tcPr>
          <w:p w14:paraId="26BC632D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C64724" w:rsidRPr="00C64724" w14:paraId="7FC09458" w14:textId="77777777" w:rsidTr="00015F68">
        <w:tc>
          <w:tcPr>
            <w:tcW w:w="567" w:type="dxa"/>
          </w:tcPr>
          <w:p w14:paraId="56FCF9DB" w14:textId="77777777" w:rsidR="007168EA" w:rsidRDefault="007168EA" w:rsidP="00C64724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4595F665" w14:textId="77777777" w:rsidR="007168EA" w:rsidRDefault="007168EA" w:rsidP="00C64724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337E503C" w14:textId="65388D6A" w:rsidR="00C64724" w:rsidRPr="00C64724" w:rsidRDefault="00C64724" w:rsidP="00C64724">
            <w:pPr>
              <w:ind w:left="34" w:hanging="108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b)</w:t>
            </w:r>
          </w:p>
        </w:tc>
        <w:tc>
          <w:tcPr>
            <w:tcW w:w="9356" w:type="dxa"/>
            <w:gridSpan w:val="3"/>
          </w:tcPr>
          <w:p w14:paraId="4773A5AB" w14:textId="54B10412" w:rsidR="007168EA" w:rsidRDefault="007168EA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64096" behindDoc="0" locked="0" layoutInCell="1" allowOverlap="1" wp14:anchorId="77AD7211" wp14:editId="465C65C2">
                      <wp:simplePos x="0" y="0"/>
                      <wp:positionH relativeFrom="column">
                        <wp:posOffset>3076575</wp:posOffset>
                      </wp:positionH>
                      <wp:positionV relativeFrom="paragraph">
                        <wp:posOffset>28575</wp:posOffset>
                      </wp:positionV>
                      <wp:extent cx="152400" cy="158750"/>
                      <wp:effectExtent l="38100" t="38100" r="19050" b="31750"/>
                      <wp:wrapNone/>
                      <wp:docPr id="281" name="Straight Arrow Connector 2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52400" cy="1587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7B6A97" id="Straight Arrow Connector 281" o:spid="_x0000_s1026" type="#_x0000_t32" style="position:absolute;margin-left:242.25pt;margin-top:2.25pt;width:12pt;height:12.5pt;flip:x y;z-index:25216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579EE389" w14:textId="782D7BE7" w:rsidR="007168EA" w:rsidRDefault="007168EA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220416" behindDoc="0" locked="0" layoutInCell="1" allowOverlap="1" wp14:anchorId="1AABD5C2" wp14:editId="6C9A9F2E">
                      <wp:simplePos x="0" y="0"/>
                      <wp:positionH relativeFrom="column">
                        <wp:posOffset>2345055</wp:posOffset>
                      </wp:positionH>
                      <wp:positionV relativeFrom="paragraph">
                        <wp:posOffset>54610</wp:posOffset>
                      </wp:positionV>
                      <wp:extent cx="2636520" cy="274849"/>
                      <wp:effectExtent l="0" t="0" r="11430" b="11430"/>
                      <wp:wrapNone/>
                      <wp:docPr id="29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36520" cy="27484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7E32EA" w14:textId="26D897D4" w:rsidR="007168EA" w:rsidRPr="008A043A" w:rsidRDefault="007168EA" w:rsidP="007168EA">
                                  <w:pPr>
                                    <w:jc w:val="both"/>
                                    <w:rPr>
                                      <w:rFonts w:ascii="Times New Roman" w:eastAsia="新細明體" w:hAnsi="Times New Roman" w:cs="Times New Roman"/>
                                      <w:color w:val="FF0000"/>
                                      <w:sz w:val="21"/>
                                      <w:szCs w:val="20"/>
                                      <w:lang w:val="en-HK" w:eastAsia="zh-TW"/>
                                    </w:rPr>
                                  </w:pPr>
                                  <w:r w:rsidRPr="008A043A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/>
                                    </w:rPr>
                                    <w:t>202</w:t>
                                  </w:r>
                                  <w:r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/>
                                    </w:rPr>
                                    <w:t>0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年</w:t>
                                  </w:r>
                                  <w:r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7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月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1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日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/>
                                    </w:rPr>
                                    <w:t xml:space="preserve"> – 2021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年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3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月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31</w:t>
                                  </w:r>
                                  <w:r w:rsidRPr="008A043A">
                                    <w:rPr>
                                      <w:rFonts w:ascii="Times New Roman" w:eastAsia="新細明體" w:hAnsi="Times New Roman" w:cs="Times New Roman" w:hint="eastAsia"/>
                                      <w:i/>
                                      <w:iCs/>
                                      <w:color w:val="FF0000"/>
                                      <w:sz w:val="24"/>
                                      <w:lang w:val="en-HK" w:eastAsia="zh-TW"/>
                                    </w:rPr>
                                    <w:t>日</w:t>
                                  </w:r>
                                </w:p>
                                <w:p w14:paraId="09741C0B" w14:textId="77777777" w:rsidR="007168EA" w:rsidRPr="00641991" w:rsidRDefault="007168EA" w:rsidP="007168EA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  <w:lang w:val="en-HK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ABD5C2" id="_x0000_s1074" type="#_x0000_t202" style="position:absolute;margin-left:184.65pt;margin-top:4.3pt;width:207.6pt;height:21.65pt;z-index:252220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">
                      <v:textbox>
                        <w:txbxContent>
                          <w:p w14:paraId="497E32EA" w14:textId="26D897D4" w:rsidR="007168EA" w:rsidRPr="008A043A" w:rsidRDefault="007168EA" w:rsidP="007168EA">
                            <w:pPr>
                              <w:jc w:val="both"/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1"/>
                                <w:szCs w:val="20"/>
                                <w:lang w:val="en-HK" w:eastAsia="zh-TW"/>
                              </w:rPr>
                            </w:pP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  <w:t>202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  <w:t>0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7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/>
                              </w:rPr>
                              <w:t xml:space="preserve"> – 202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年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3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月</w:t>
                            </w:r>
                            <w:r w:rsidRPr="008A043A">
                              <w:rPr>
                                <w:rFonts w:ascii="Times New Roman" w:eastAsia="新細明體" w:hAnsi="Times New Roman" w:cs="Times New Roman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31</w:t>
                            </w:r>
                            <w:r w:rsidRPr="008A043A">
                              <w:rPr>
                                <w:rFonts w:ascii="Times New Roman" w:eastAsia="新細明體" w:hAnsi="Times New Roman" w:cs="Times New Roman" w:hint="eastAsia"/>
                                <w:i/>
                                <w:iCs/>
                                <w:color w:val="FF0000"/>
                                <w:sz w:val="24"/>
                                <w:lang w:val="en-HK" w:eastAsia="zh-TW"/>
                              </w:rPr>
                              <w:t>日</w:t>
                            </w:r>
                          </w:p>
                          <w:p w14:paraId="09741C0B" w14:textId="77777777" w:rsidR="007168EA" w:rsidRPr="00641991" w:rsidRDefault="007168EA" w:rsidP="007168EA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  <w:lang w:val="en-HK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FD8DBA7" w14:textId="05250495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計算延後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留存利潤的公式</w:t>
            </w:r>
            <w:r w:rsidRPr="00C6472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HK" w:eastAsia="zh-TW"/>
              </w:rPr>
              <w:t>：</w:t>
            </w:r>
          </w:p>
          <w:p w14:paraId="0D6F3E95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HK" w:eastAsia="zh-TW"/>
              </w:rPr>
            </w:pPr>
          </w:p>
        </w:tc>
      </w:tr>
      <w:tr w:rsidR="00C64724" w:rsidRPr="00C64724" w14:paraId="42ECFE73" w14:textId="77777777" w:rsidTr="00015F68">
        <w:tc>
          <w:tcPr>
            <w:tcW w:w="567" w:type="dxa"/>
          </w:tcPr>
          <w:p w14:paraId="1A07F958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9356" w:type="dxa"/>
            <w:gridSpan w:val="3"/>
          </w:tcPr>
          <w:p w14:paraId="3EF564BC" w14:textId="77777777" w:rsidR="00C64724" w:rsidRPr="00C64724" w:rsidRDefault="00C64724" w:rsidP="00C64724">
            <w:pPr>
              <w:contextualSpacing/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val="en-HK" w:eastAsia="zh-HK"/>
              </w:rPr>
              <w:t>轉</w:t>
            </w:r>
            <w:r w:rsidRPr="00C64724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val="en-HK" w:eastAsia="zh-TW"/>
              </w:rPr>
              <w:t>下一年度的留存利潤</w:t>
            </w:r>
            <w:r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 xml:space="preserve"> </w:t>
            </w:r>
          </w:p>
          <w:p w14:paraId="672649E0" w14:textId="1241D905" w:rsidR="00C64724" w:rsidRPr="00C64724" w:rsidRDefault="00C64724" w:rsidP="00A46646">
            <w:pPr>
              <w:contextualSpacing/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=</w:t>
            </w:r>
            <w:r w:rsidR="00A46646"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承</w:t>
            </w:r>
            <w:r w:rsidR="00A46646" w:rsidRPr="00C64724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val="en-HK" w:eastAsia="zh-HK"/>
              </w:rPr>
              <w:t>上一年度</w:t>
            </w:r>
            <w:r w:rsidR="00A46646"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的</w:t>
            </w:r>
            <w:r w:rsidR="00A46646" w:rsidRPr="00C64724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val="en-HK" w:eastAsia="zh-TW"/>
              </w:rPr>
              <w:t>留存利潤</w:t>
            </w:r>
            <w:r w:rsidR="00A46646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val="en-HK" w:eastAsia="zh-TW"/>
              </w:rPr>
              <w:t xml:space="preserve"> </w:t>
            </w:r>
            <w:r w:rsidR="00A46646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 xml:space="preserve">+ </w:t>
            </w:r>
            <w:r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淨稅後利潤</w:t>
            </w:r>
            <w:r w:rsidR="00A46646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val="en-HK"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 xml:space="preserve"> – </w:t>
            </w:r>
            <w:r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轉至儲備的金額</w:t>
            </w:r>
            <w:r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 xml:space="preserve"> (</w:t>
            </w:r>
            <w:r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例如</w:t>
            </w:r>
            <w:r w:rsidRPr="00C64724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val="en-HK" w:eastAsia="zh-TW"/>
              </w:rPr>
              <w:t>普通盈餘儲備</w:t>
            </w:r>
            <w:r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 xml:space="preserve">) – </w:t>
            </w:r>
            <w:r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>財政期間宣布的</w:t>
            </w:r>
            <w:r w:rsidRPr="00C64724">
              <w:rPr>
                <w:rFonts w:ascii="Times New Roman" w:hAnsi="Times New Roman" w:cs="Times New Roman" w:hint="eastAsia"/>
                <w:i/>
                <w:iCs/>
                <w:color w:val="FF0000"/>
                <w:sz w:val="24"/>
                <w:szCs w:val="24"/>
                <w:lang w:val="en-HK" w:eastAsia="zh-TW"/>
              </w:rPr>
              <w:t>股息</w:t>
            </w:r>
            <w:r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 w:eastAsia="zh-TW"/>
              </w:rPr>
              <w:t xml:space="preserve"> </w:t>
            </w:r>
          </w:p>
        </w:tc>
      </w:tr>
    </w:tbl>
    <w:p w14:paraId="18EA6715" w14:textId="77777777" w:rsidR="00C64724" w:rsidRPr="00C64724" w:rsidRDefault="00C64724" w:rsidP="00C64724">
      <w:pPr>
        <w:spacing w:after="0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73815A48" w14:textId="77777777" w:rsidR="00C64724" w:rsidRPr="00C64724" w:rsidRDefault="00C64724" w:rsidP="00C64724">
      <w:pPr>
        <w:rPr>
          <w:rFonts w:ascii="Times New Roman" w:hAnsi="Times New Roman" w:cs="Times New Roman"/>
          <w:sz w:val="24"/>
          <w:szCs w:val="24"/>
          <w:u w:val="single"/>
          <w:lang w:val="en-HK" w:eastAsia="zh-TW"/>
        </w:rPr>
      </w:pPr>
    </w:p>
    <w:tbl>
      <w:tblPr>
        <w:tblStyle w:val="TableGrid"/>
        <w:tblW w:w="9195" w:type="dxa"/>
        <w:tblInd w:w="567" w:type="dxa"/>
        <w:tblLook w:val="04A0" w:firstRow="1" w:lastRow="0" w:firstColumn="1" w:lastColumn="0" w:noHBand="0" w:noVBand="1"/>
      </w:tblPr>
      <w:tblGrid>
        <w:gridCol w:w="993"/>
        <w:gridCol w:w="4233"/>
        <w:gridCol w:w="1778"/>
        <w:gridCol w:w="1128"/>
        <w:gridCol w:w="1063"/>
      </w:tblGrid>
      <w:tr w:rsidR="00C64724" w:rsidRPr="00C64724" w14:paraId="4E2A64DC" w14:textId="77777777" w:rsidTr="00015F68">
        <w:tc>
          <w:tcPr>
            <w:tcW w:w="919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4716B33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阿爾法有限公司</w:t>
            </w:r>
          </w:p>
        </w:tc>
      </w:tr>
      <w:tr w:rsidR="00C64724" w:rsidRPr="00C64724" w14:paraId="0EA99EC0" w14:textId="77777777" w:rsidTr="00015F68">
        <w:tc>
          <w:tcPr>
            <w:tcW w:w="919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6C23E3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報表計算於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留存利潤</w:t>
            </w:r>
          </w:p>
        </w:tc>
      </w:tr>
      <w:tr w:rsidR="00C64724" w:rsidRPr="00C64724" w14:paraId="37C395DF" w14:textId="77777777" w:rsidTr="00015F68">
        <w:tc>
          <w:tcPr>
            <w:tcW w:w="700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3BD2B7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0F7B57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0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FB8FAB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C64724" w:rsidRPr="00C64724" w14:paraId="17CEE536" w14:textId="77777777" w:rsidTr="00015F68">
        <w:tc>
          <w:tcPr>
            <w:tcW w:w="700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5596480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留存利潤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，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2020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年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4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月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1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日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14:paraId="31717032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67EA0501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12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,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00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0</w:t>
            </w:r>
          </w:p>
        </w:tc>
      </w:tr>
      <w:tr w:rsidR="00C64724" w:rsidRPr="00C64724" w14:paraId="5099A5AC" w14:textId="77777777" w:rsidTr="00015F68">
        <w:tc>
          <w:tcPr>
            <w:tcW w:w="700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73C0708" w14:textId="77777777" w:rsidR="00C64724" w:rsidRPr="00C64724" w:rsidRDefault="00C64724" w:rsidP="00C64724">
            <w:pPr>
              <w:tabs>
                <w:tab w:val="left" w:pos="855"/>
              </w:tabs>
              <w:ind w:left="319" w:hanging="319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加：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稅後利潤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14:paraId="54E6A382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1B97C1" w14:textId="747A8C91" w:rsidR="00C64724" w:rsidRPr="006F2B06" w:rsidRDefault="000C5C7B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674</w:t>
            </w:r>
            <w:r w:rsidR="00C64724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,</w:t>
            </w:r>
            <w:r w:rsidR="00C64724"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65</w:t>
            </w:r>
            <w:r w:rsidR="00C64724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0</w:t>
            </w:r>
          </w:p>
        </w:tc>
      </w:tr>
      <w:tr w:rsidR="00C64724" w:rsidRPr="00C64724" w14:paraId="78CB9DFF" w14:textId="77777777" w:rsidTr="00015F68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1759A2B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0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A81F91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14:paraId="57CFBD24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5797E226" w14:textId="0C272479" w:rsidR="00C64724" w:rsidRPr="006F2B06" w:rsidRDefault="000C5C7B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79</w:t>
            </w:r>
            <w:r w:rsidR="00C64724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</w:tr>
      <w:tr w:rsidR="00C64724" w:rsidRPr="00C64724" w14:paraId="61F0D24D" w14:textId="77777777" w:rsidTr="00015F68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67949CE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減：</w:t>
            </w:r>
          </w:p>
        </w:tc>
        <w:tc>
          <w:tcPr>
            <w:tcW w:w="60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113B93" w14:textId="426FEA79" w:rsidR="00C64724" w:rsidRPr="00C64724" w:rsidRDefault="00C64724" w:rsidP="00905A5B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轉至普通盈餘儲備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項目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 w:rsidR="00773DF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viii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) 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14:paraId="3E276B24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09461DC5" w14:textId="77777777" w:rsidR="00C64724" w:rsidRPr="006F2B06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64724" w:rsidRPr="00C64724" w14:paraId="372BD722" w14:textId="77777777" w:rsidTr="00015F68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EC0B59A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</w:tcPr>
          <w:p w14:paraId="7203C8C8" w14:textId="60A04995" w:rsidR="00C64724" w:rsidRPr="00C64724" w:rsidRDefault="00C64724" w:rsidP="00905A5B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普通股股息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項目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</w:t>
            </w:r>
            <w:r w:rsidR="00773DF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i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x)</w:t>
            </w:r>
          </w:p>
        </w:tc>
        <w:tc>
          <w:tcPr>
            <w:tcW w:w="1778" w:type="dxa"/>
            <w:tcBorders>
              <w:top w:val="nil"/>
              <w:left w:val="nil"/>
              <w:bottom w:val="nil"/>
              <w:right w:val="nil"/>
            </w:tcBorders>
          </w:tcPr>
          <w:p w14:paraId="163A99F8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317591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0,000</w:t>
            </w:r>
          </w:p>
        </w:tc>
        <w:tc>
          <w:tcPr>
            <w:tcW w:w="10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78178A" w14:textId="77777777" w:rsidR="00C64724" w:rsidRPr="006F2B06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0,000</w:t>
            </w:r>
          </w:p>
        </w:tc>
      </w:tr>
      <w:tr w:rsidR="00C64724" w:rsidRPr="00C64724" w14:paraId="6FD5DEAE" w14:textId="77777777" w:rsidTr="00015F68">
        <w:tc>
          <w:tcPr>
            <w:tcW w:w="700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7E91090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留存利潤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，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2021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年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3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月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31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日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14:paraId="332D3CA7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63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697CB26D" w14:textId="7AD399E8" w:rsidR="00C64724" w:rsidRPr="006F2B06" w:rsidRDefault="000C5C7B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4</w:t>
            </w:r>
            <w:r w:rsidR="00C64724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</w:tr>
    </w:tbl>
    <w:p w14:paraId="7ACCA64E" w14:textId="79541638" w:rsidR="00C64724" w:rsidRDefault="00C64724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29E55403" w14:textId="6FF30777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59725BC9" w14:textId="247EFFC6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3727221A" w14:textId="47694669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2CBF1020" w14:textId="660E6A4A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52107CD6" w14:textId="7D777A51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6B9C8057" w14:textId="7C5BF99A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6F837537" w14:textId="206D33DE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186B8FE9" w14:textId="5CC6B63E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4E4A57DE" w14:textId="68FDA922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664E5CF5" w14:textId="6872970C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0F19A372" w14:textId="752B2FAE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14D12837" w14:textId="50F278B5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010D9199" w14:textId="56FED495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092E30D9" w14:textId="3E7FEB24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4C6C966D" w14:textId="2A274C01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409B9862" w14:textId="2CC654D2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4FB0D30E" w14:textId="27E65961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4AFFB4C8" w14:textId="584C9929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0D9C90F7" w14:textId="28290387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48790B10" w14:textId="2CA6A2B7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0FBD0845" w14:textId="010621C3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6349DAB4" w14:textId="07AD94BC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292FA56C" w14:textId="212412E4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7FF57DF4" w14:textId="6E176C08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13987209" w14:textId="71771922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010C1774" w14:textId="4647A22A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452505BA" w14:textId="0475D628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37A57F4B" w14:textId="1A6DE29E" w:rsidR="00905A5B" w:rsidRDefault="00905A5B" w:rsidP="00C64724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bookmarkStart w:id="9" w:name="_Hlk76385446"/>
    <w:p w14:paraId="75B3F7C5" w14:textId="77777777" w:rsidR="00C64724" w:rsidRPr="00C64724" w:rsidRDefault="00C64724" w:rsidP="00C64724">
      <w:pPr>
        <w:spacing w:after="0"/>
        <w:rPr>
          <w:rFonts w:ascii="Times New Roman" w:hAnsi="Times New Roman" w:cs="Times New Roman"/>
          <w:sz w:val="24"/>
          <w:szCs w:val="24"/>
          <w:lang w:val="en-HK"/>
        </w:rPr>
      </w:pPr>
      <w:r w:rsidRPr="00C64724">
        <w:rPr>
          <w:rFonts w:ascii="Times New Roman" w:hAnsi="Times New Roman" w:cs="Times New Roman"/>
          <w:noProof/>
          <w:sz w:val="24"/>
          <w:szCs w:val="24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2165120" behindDoc="0" locked="0" layoutInCell="1" allowOverlap="1" wp14:anchorId="61A291DA" wp14:editId="34C249CA">
                <wp:simplePos x="0" y="0"/>
                <wp:positionH relativeFrom="column">
                  <wp:posOffset>-450850</wp:posOffset>
                </wp:positionH>
                <wp:positionV relativeFrom="paragraph">
                  <wp:posOffset>160655</wp:posOffset>
                </wp:positionV>
                <wp:extent cx="3003550" cy="628650"/>
                <wp:effectExtent l="0" t="0" r="19050" b="19050"/>
                <wp:wrapNone/>
                <wp:docPr id="283" name="Rectangle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3550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398DB3B" w14:textId="77777777" w:rsidR="00015F68" w:rsidRDefault="00015F68" w:rsidP="00C64724">
                            <w:pPr>
                              <w:spacing w:after="0" w:line="240" w:lineRule="auto"/>
                              <w:rPr>
                                <w:rFonts w:eastAsia="DengXian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</w:pPr>
                            <w:r w:rsidRPr="00D62444">
                              <w:rPr>
                                <w:rFonts w:hint="eastAsia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撇銷了的壞帳</w:t>
                            </w:r>
                          </w:p>
                          <w:p w14:paraId="7A1F5087" w14:textId="77777777" w:rsidR="00015F68" w:rsidRDefault="00015F68" w:rsidP="00C64724">
                            <w:pPr>
                              <w:spacing w:after="0" w:line="240" w:lineRule="auto"/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借記</w:t>
                            </w:r>
                            <w:r w:rsidRPr="00212BE3"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    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呆帳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準備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                      $40,000</w:t>
                            </w:r>
                          </w:p>
                          <w:p w14:paraId="1E61530A" w14:textId="77777777" w:rsidR="00015F68" w:rsidRPr="00212BE3" w:rsidRDefault="00015F68" w:rsidP="00C64724">
                            <w:pPr>
                              <w:spacing w:after="0" w:line="240" w:lineRule="auto"/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 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貸記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應收貨款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                           $40,000</w:t>
                            </w:r>
                          </w:p>
                          <w:p w14:paraId="16BB7430" w14:textId="77777777" w:rsidR="00015F68" w:rsidRDefault="00015F68" w:rsidP="00C64724">
                            <w:pP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</w:pPr>
                          </w:p>
                          <w:p w14:paraId="306508D7" w14:textId="77777777" w:rsidR="00015F68" w:rsidRPr="00212BE3" w:rsidRDefault="00015F68" w:rsidP="00C64724">
                            <w:pP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</w:pPr>
                          </w:p>
                          <w:p w14:paraId="2F10EACF" w14:textId="77777777" w:rsidR="00015F68" w:rsidRPr="00257FCA" w:rsidRDefault="00015F68" w:rsidP="00C64724">
                            <w:pPr>
                              <w:jc w:val="both"/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A291DA" id="Rectangle 283" o:spid="_x0000_s1075" style="position:absolute;margin-left:-35.5pt;margin-top:12.65pt;width:236.5pt;height:49.5pt;z-index:25216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" fillcolor="window" strokecolor="windowText" strokeweight="1pt">
                <v:textbox>
                  <w:txbxContent>
                    <w:p w14:paraId="6398DB3B" w14:textId="77777777" w:rsidR="00015F68" w:rsidRDefault="00015F68" w:rsidP="00C64724">
                      <w:pPr>
                        <w:spacing w:after="0" w:line="240" w:lineRule="auto"/>
                        <w:rPr>
                          <w:rFonts w:eastAsia="DengXian"/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</w:pPr>
                      <w:r w:rsidRPr="00D62444">
                        <w:rPr>
                          <w:rFonts w:hint="eastAsia"/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  <w:t>撇銷了的壞帳</w:t>
                      </w:r>
                    </w:p>
                    <w:p w14:paraId="7A1F5087" w14:textId="77777777" w:rsidR="00015F68" w:rsidRDefault="00015F68" w:rsidP="00C64724">
                      <w:pPr>
                        <w:spacing w:after="0" w:line="240" w:lineRule="auto"/>
                        <w:rPr>
                          <w:i/>
                          <w:iCs/>
                          <w:color w:val="FF0000"/>
                          <w:lang w:val="en-HK" w:eastAsia="zh-TW"/>
                        </w:rPr>
                      </w:pP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>借記</w:t>
                      </w:r>
                      <w:r w:rsidRPr="00212BE3"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       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>呆帳</w:t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>準備</w:t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                         $40,000</w:t>
                      </w:r>
                    </w:p>
                    <w:p w14:paraId="1E61530A" w14:textId="77777777" w:rsidR="00015F68" w:rsidRPr="00212BE3" w:rsidRDefault="00015F68" w:rsidP="00C64724">
                      <w:pPr>
                        <w:spacing w:after="0" w:line="240" w:lineRule="auto"/>
                        <w:rPr>
                          <w:i/>
                          <w:iCs/>
                          <w:color w:val="FF0000"/>
                          <w:lang w:val="en-HK" w:eastAsia="zh-TW"/>
                        </w:rPr>
                      </w:pP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    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>貸記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 xml:space="preserve">    </w:t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  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>應收貨款</w:t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                              $40,000</w:t>
                      </w:r>
                    </w:p>
                    <w:p w14:paraId="16BB7430" w14:textId="77777777" w:rsidR="00015F68" w:rsidRDefault="00015F68" w:rsidP="00C64724">
                      <w:pPr>
                        <w:rPr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</w:pPr>
                    </w:p>
                    <w:p w14:paraId="306508D7" w14:textId="77777777" w:rsidR="00015F68" w:rsidRPr="00212BE3" w:rsidRDefault="00015F68" w:rsidP="00C64724">
                      <w:pPr>
                        <w:rPr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</w:pPr>
                    </w:p>
                    <w:p w14:paraId="2F10EACF" w14:textId="77777777" w:rsidR="00015F68" w:rsidRPr="00257FCA" w:rsidRDefault="00015F68" w:rsidP="00C64724">
                      <w:pPr>
                        <w:jc w:val="both"/>
                        <w:rPr>
                          <w:i/>
                          <w:iCs/>
                          <w:color w:val="FF0000"/>
                          <w:lang w:val="en-HK" w:eastAsia="zh-TW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C64724">
        <w:rPr>
          <w:rFonts w:ascii="Times New Roman" w:hAnsi="Times New Roman" w:cs="Times New Roman"/>
          <w:sz w:val="24"/>
          <w:szCs w:val="24"/>
          <w:lang w:val="en-HK"/>
        </w:rPr>
        <w:t>(c)</w:t>
      </w:r>
    </w:p>
    <w:p w14:paraId="14352A12" w14:textId="77777777" w:rsidR="00C64724" w:rsidRPr="00C64724" w:rsidRDefault="00C64724" w:rsidP="00C64724">
      <w:pPr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p w14:paraId="569B9E6C" w14:textId="77777777" w:rsidR="00C64724" w:rsidRPr="00C64724" w:rsidRDefault="00C64724" w:rsidP="00C64724">
      <w:pPr>
        <w:spacing w:after="0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W w:w="10065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7"/>
        <w:gridCol w:w="709"/>
        <w:gridCol w:w="142"/>
        <w:gridCol w:w="4961"/>
        <w:gridCol w:w="993"/>
        <w:gridCol w:w="1417"/>
        <w:gridCol w:w="1276"/>
      </w:tblGrid>
      <w:tr w:rsidR="00C64724" w:rsidRPr="00C64724" w14:paraId="081666BC" w14:textId="77777777" w:rsidTr="00015F68">
        <w:tc>
          <w:tcPr>
            <w:tcW w:w="567" w:type="dxa"/>
          </w:tcPr>
          <w:p w14:paraId="2B1983AE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bookmarkStart w:id="10" w:name="_Hlk74653620"/>
          </w:p>
        </w:tc>
        <w:tc>
          <w:tcPr>
            <w:tcW w:w="9498" w:type="dxa"/>
            <w:gridSpan w:val="6"/>
          </w:tcPr>
          <w:p w14:paraId="0CDD7A03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阿爾法有限公司</w:t>
            </w:r>
          </w:p>
          <w:p w14:paraId="279E89B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於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財務狀況表</w:t>
            </w:r>
          </w:p>
        </w:tc>
      </w:tr>
      <w:tr w:rsidR="00C64724" w:rsidRPr="00C64724" w14:paraId="152781C8" w14:textId="77777777" w:rsidTr="00015F68">
        <w:tc>
          <w:tcPr>
            <w:tcW w:w="567" w:type="dxa"/>
          </w:tcPr>
          <w:p w14:paraId="5E6FFCA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  <w:tcBorders>
              <w:top w:val="single" w:sz="4" w:space="0" w:color="auto"/>
            </w:tcBorders>
          </w:tcPr>
          <w:p w14:paraId="093D9CD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66144" behindDoc="0" locked="0" layoutInCell="1" allowOverlap="1" wp14:anchorId="1C958BF3" wp14:editId="30269A48">
                      <wp:simplePos x="0" y="0"/>
                      <wp:positionH relativeFrom="column">
                        <wp:posOffset>917575</wp:posOffset>
                      </wp:positionH>
                      <wp:positionV relativeFrom="paragraph">
                        <wp:posOffset>-103505</wp:posOffset>
                      </wp:positionV>
                      <wp:extent cx="790575" cy="1485900"/>
                      <wp:effectExtent l="0" t="0" r="47625" b="57150"/>
                      <wp:wrapNone/>
                      <wp:docPr id="284" name="Straight Arrow Connector 2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90575" cy="14859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A2A259" id="Straight Arrow Connector 284" o:spid="_x0000_s1026" type="#_x0000_t32" style="position:absolute;margin-left:72.25pt;margin-top:-8.15pt;width:62.25pt;height:117pt;z-index:25216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$’000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1BB7BB94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$’000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72A3E8D1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$’000</w:t>
            </w:r>
          </w:p>
        </w:tc>
      </w:tr>
      <w:tr w:rsidR="00C64724" w:rsidRPr="00C64724" w14:paraId="4F129FB3" w14:textId="77777777" w:rsidTr="00015F68">
        <w:tc>
          <w:tcPr>
            <w:tcW w:w="567" w:type="dxa"/>
          </w:tcPr>
          <w:p w14:paraId="27AA7FD8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52F73F0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7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資產</w:t>
            </w:r>
          </w:p>
        </w:tc>
        <w:tc>
          <w:tcPr>
            <w:tcW w:w="1417" w:type="dxa"/>
          </w:tcPr>
          <w:p w14:paraId="723B0820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5DB3A01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3F4E6F54" w14:textId="77777777" w:rsidTr="00015F68">
        <w:tc>
          <w:tcPr>
            <w:tcW w:w="567" w:type="dxa"/>
          </w:tcPr>
          <w:p w14:paraId="18857916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5382F96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C6472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非流動資產</w:t>
            </w:r>
          </w:p>
        </w:tc>
        <w:tc>
          <w:tcPr>
            <w:tcW w:w="1417" w:type="dxa"/>
          </w:tcPr>
          <w:p w14:paraId="62A728B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41D263E0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6B29D82C" w14:textId="77777777" w:rsidTr="00015F68">
        <w:tc>
          <w:tcPr>
            <w:tcW w:w="567" w:type="dxa"/>
          </w:tcPr>
          <w:p w14:paraId="3F11B305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8222" w:type="dxa"/>
            <w:gridSpan w:val="5"/>
          </w:tcPr>
          <w:p w14:paraId="250DA7ED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ind w:right="480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辦公室設備，淨值為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$(2,500,000 – 1,080,000 – 213,000 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iv))</w:t>
            </w:r>
          </w:p>
        </w:tc>
        <w:tc>
          <w:tcPr>
            <w:tcW w:w="1276" w:type="dxa"/>
          </w:tcPr>
          <w:p w14:paraId="17EFF229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,207,000</w:t>
            </w:r>
          </w:p>
        </w:tc>
      </w:tr>
      <w:tr w:rsidR="00C64724" w:rsidRPr="00C64724" w14:paraId="48DF0901" w14:textId="77777777" w:rsidTr="00015F68">
        <w:tc>
          <w:tcPr>
            <w:tcW w:w="567" w:type="dxa"/>
          </w:tcPr>
          <w:p w14:paraId="3F57028D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0809AAB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75E74A54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451B7186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35CD864B" w14:textId="77777777" w:rsidTr="00015F68">
        <w:tc>
          <w:tcPr>
            <w:tcW w:w="567" w:type="dxa"/>
          </w:tcPr>
          <w:p w14:paraId="2F6957B6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7756AD9E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C6472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流動資產</w:t>
            </w:r>
          </w:p>
        </w:tc>
        <w:tc>
          <w:tcPr>
            <w:tcW w:w="1417" w:type="dxa"/>
          </w:tcPr>
          <w:p w14:paraId="534F71B2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29C997B3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62ED285D" w14:textId="77777777" w:rsidTr="00015F68">
        <w:tc>
          <w:tcPr>
            <w:tcW w:w="567" w:type="dxa"/>
          </w:tcPr>
          <w:p w14:paraId="28A5C40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7A5E7079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存貨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$(100,000 – 12,050 (W2))</w:t>
            </w:r>
          </w:p>
        </w:tc>
        <w:tc>
          <w:tcPr>
            <w:tcW w:w="1417" w:type="dxa"/>
          </w:tcPr>
          <w:p w14:paraId="140DBEAE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87,950</w:t>
            </w:r>
          </w:p>
        </w:tc>
        <w:tc>
          <w:tcPr>
            <w:tcW w:w="1276" w:type="dxa"/>
          </w:tcPr>
          <w:p w14:paraId="6E58E243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58D25782" w14:textId="77777777" w:rsidTr="00015F68">
        <w:tc>
          <w:tcPr>
            <w:tcW w:w="567" w:type="dxa"/>
          </w:tcPr>
          <w:p w14:paraId="3F3253B9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5812" w:type="dxa"/>
            <w:gridSpan w:val="3"/>
          </w:tcPr>
          <w:p w14:paraId="08C2B52E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收貨款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$(250,000 – </w:t>
            </w:r>
            <w:r w:rsidRPr="00C64724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eastAsia="zh-TW"/>
              </w:rPr>
              <w:t xml:space="preserve">40,000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vii))</w:t>
            </w:r>
          </w:p>
        </w:tc>
        <w:tc>
          <w:tcPr>
            <w:tcW w:w="993" w:type="dxa"/>
          </w:tcPr>
          <w:p w14:paraId="30AD5870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210,000</w:t>
            </w:r>
          </w:p>
        </w:tc>
        <w:tc>
          <w:tcPr>
            <w:tcW w:w="1417" w:type="dxa"/>
          </w:tcPr>
          <w:p w14:paraId="05269968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34D7E0A8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134C9A1E" w14:textId="77777777" w:rsidTr="00015F68">
        <w:tc>
          <w:tcPr>
            <w:tcW w:w="567" w:type="dxa"/>
          </w:tcPr>
          <w:p w14:paraId="18740533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709" w:type="dxa"/>
          </w:tcPr>
          <w:p w14:paraId="35F82961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減：</w:t>
            </w:r>
          </w:p>
        </w:tc>
        <w:tc>
          <w:tcPr>
            <w:tcW w:w="5103" w:type="dxa"/>
            <w:gridSpan w:val="2"/>
          </w:tcPr>
          <w:p w14:paraId="0C583C64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呆帳準備</w:t>
            </w:r>
          </w:p>
          <w:p w14:paraId="30118D1D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$(250,000 – 40,000) × 5%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2C5F61A3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0,500</w:t>
            </w:r>
          </w:p>
        </w:tc>
        <w:tc>
          <w:tcPr>
            <w:tcW w:w="1417" w:type="dxa"/>
          </w:tcPr>
          <w:p w14:paraId="6231645C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99,500</w:t>
            </w:r>
          </w:p>
        </w:tc>
        <w:tc>
          <w:tcPr>
            <w:tcW w:w="1276" w:type="dxa"/>
          </w:tcPr>
          <w:p w14:paraId="1BE3F577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6DD99A14" w14:textId="77777777" w:rsidTr="00015F68">
        <w:tc>
          <w:tcPr>
            <w:tcW w:w="567" w:type="dxa"/>
          </w:tcPr>
          <w:p w14:paraId="7CC13A1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1BDEE30B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收保險賠償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W1)</w:t>
            </w:r>
          </w:p>
        </w:tc>
        <w:tc>
          <w:tcPr>
            <w:tcW w:w="1417" w:type="dxa"/>
          </w:tcPr>
          <w:p w14:paraId="50B8F08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8,000</w:t>
            </w:r>
          </w:p>
        </w:tc>
        <w:tc>
          <w:tcPr>
            <w:tcW w:w="1276" w:type="dxa"/>
          </w:tcPr>
          <w:p w14:paraId="61F0CC47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1D23B96C" w14:textId="77777777" w:rsidTr="00015F68">
        <w:tc>
          <w:tcPr>
            <w:tcW w:w="567" w:type="dxa"/>
          </w:tcPr>
          <w:p w14:paraId="4FF8ECB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1B9F426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銀行存款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7C3ACFB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5,011,2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8CFF62C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5,316,650</w:t>
            </w:r>
          </w:p>
        </w:tc>
      </w:tr>
      <w:tr w:rsidR="00C64724" w:rsidRPr="00C64724" w14:paraId="45A8FE1A" w14:textId="77777777" w:rsidTr="00015F68">
        <w:tc>
          <w:tcPr>
            <w:tcW w:w="567" w:type="dxa"/>
          </w:tcPr>
          <w:p w14:paraId="7E8D29FD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0890D33D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Cs/>
                <w:i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bCs/>
                <w:i/>
                <w:kern w:val="2"/>
                <w:sz w:val="24"/>
                <w:szCs w:val="24"/>
                <w:lang w:eastAsia="zh-TW"/>
              </w:rPr>
              <w:t>總資產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3704763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double" w:sz="4" w:space="0" w:color="auto"/>
            </w:tcBorders>
          </w:tcPr>
          <w:p w14:paraId="4139135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6,523,650</w:t>
            </w:r>
          </w:p>
        </w:tc>
      </w:tr>
      <w:tr w:rsidR="00C64724" w:rsidRPr="00C64724" w14:paraId="444DA048" w14:textId="77777777" w:rsidTr="00015F68">
        <w:tc>
          <w:tcPr>
            <w:tcW w:w="567" w:type="dxa"/>
          </w:tcPr>
          <w:p w14:paraId="7F28F612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61750D71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6291A075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top w:val="double" w:sz="4" w:space="0" w:color="auto"/>
            </w:tcBorders>
          </w:tcPr>
          <w:p w14:paraId="07C5A4BD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5C3733A0" w14:textId="77777777" w:rsidTr="00015F68">
        <w:tc>
          <w:tcPr>
            <w:tcW w:w="567" w:type="dxa"/>
          </w:tcPr>
          <w:p w14:paraId="710AB7C7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43395464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096746FD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5A1B1666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6D10EB9E" w14:textId="77777777" w:rsidTr="00015F68">
        <w:tc>
          <w:tcPr>
            <w:tcW w:w="567" w:type="dxa"/>
          </w:tcPr>
          <w:p w14:paraId="4CC46288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2504DA58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46391AC4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17C49EE8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09E26381" w14:textId="77777777" w:rsidTr="00015F68">
        <w:tc>
          <w:tcPr>
            <w:tcW w:w="567" w:type="dxa"/>
          </w:tcPr>
          <w:p w14:paraId="3D2BF539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5A6B6A0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65CFF5C5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7614753C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60B87D49" w14:textId="77777777" w:rsidTr="00015F68">
        <w:tc>
          <w:tcPr>
            <w:tcW w:w="567" w:type="dxa"/>
          </w:tcPr>
          <w:p w14:paraId="4D100422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7A7B75F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6D6ABC2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32C23D5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61F4CBA4" w14:textId="77777777" w:rsidTr="00015F68">
        <w:tc>
          <w:tcPr>
            <w:tcW w:w="567" w:type="dxa"/>
          </w:tcPr>
          <w:p w14:paraId="20AB4053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64CF6BB8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67168" behindDoc="0" locked="0" layoutInCell="1" allowOverlap="1" wp14:anchorId="53F98E0D" wp14:editId="27CB7705">
                      <wp:simplePos x="0" y="0"/>
                      <wp:positionH relativeFrom="column">
                        <wp:posOffset>-288290</wp:posOffset>
                      </wp:positionH>
                      <wp:positionV relativeFrom="paragraph">
                        <wp:posOffset>-778510</wp:posOffset>
                      </wp:positionV>
                      <wp:extent cx="2584450" cy="850900"/>
                      <wp:effectExtent l="0" t="0" r="25400" b="25400"/>
                      <wp:wrapNone/>
                      <wp:docPr id="285" name="Rectangle 2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84450" cy="8509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4AEE7F9" w14:textId="77777777" w:rsidR="00015F68" w:rsidRPr="005B2D46" w:rsidRDefault="00015F68" w:rsidP="00C64724">
                                  <w:pPr>
                                    <w:spacing w:after="0" w:line="240" w:lineRule="auto"/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u w:val="single"/>
                                      <w:lang w:val="en-HK" w:eastAsia="zh-TW"/>
                                    </w:rPr>
                                  </w:pPr>
                                  <w:r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u w:val="single"/>
                                      <w:lang w:val="en-HK" w:eastAsia="zh-TW"/>
                                    </w:rPr>
                                    <w:t>配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u w:val="single"/>
                                      <w:lang w:val="en-HK" w:eastAsia="zh-TW"/>
                                    </w:rPr>
                                    <w:t>發</w:t>
                                  </w:r>
                                  <w:r w:rsidRPr="005B2D46"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u w:val="single"/>
                                      <w:lang w:val="en-HK" w:eastAsia="zh-TW"/>
                                    </w:rPr>
                                    <w:t>30,000</w:t>
                                  </w:r>
                                  <w:r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u w:val="single"/>
                                      <w:lang w:val="en-HK" w:eastAsia="zh-TW"/>
                                    </w:rPr>
                                    <w:t>股普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u w:val="single"/>
                                      <w:lang w:val="en-HK" w:eastAsia="zh-TW"/>
                                    </w:rPr>
                                    <w:t>通</w:t>
                                  </w:r>
                                  <w:r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u w:val="single"/>
                                      <w:lang w:val="en-HK" w:eastAsia="zh-TW"/>
                                    </w:rPr>
                                    <w:t>股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 xml:space="preserve">     </w:t>
                                  </w:r>
                                </w:p>
                                <w:p w14:paraId="4505E45E" w14:textId="77777777" w:rsidR="00015F68" w:rsidRPr="005B2D46" w:rsidRDefault="00015F68" w:rsidP="00C64724">
                                  <w:pPr>
                                    <w:spacing w:after="0" w:line="240" w:lineRule="auto"/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</w:pPr>
                                  <w:r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>借記</w:t>
                                  </w:r>
                                  <w:r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 xml:space="preserve">    </w:t>
                                  </w:r>
                                  <w:r w:rsidRPr="00390DF7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>股份申請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 xml:space="preserve">       </w:t>
                                  </w:r>
                                  <w:r w:rsidRPr="005B2D46"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>$780,000</w:t>
                                  </w:r>
                                </w:p>
                                <w:p w14:paraId="0E16CABC" w14:textId="77777777" w:rsidR="00015F68" w:rsidRDefault="00015F68" w:rsidP="00C64724">
                                  <w:pPr>
                                    <w:spacing w:after="0" w:line="240" w:lineRule="auto"/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</w:pPr>
                                  <w:r w:rsidRPr="005B2D46"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 xml:space="preserve">     </w:t>
                                  </w:r>
                                  <w:r w:rsidRPr="00390DF7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  <w:t>貸記</w:t>
                                  </w:r>
                                  <w:r w:rsidRPr="00390DF7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  <w:t xml:space="preserve">  </w:t>
                                  </w:r>
                                  <w:r w:rsidRPr="00390DF7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  <w:t>普通</w:t>
                                  </w:r>
                                  <w:r w:rsidRPr="00D62DF6"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  <w:t>股</w:t>
                                  </w:r>
                                  <w:r w:rsidRPr="00390DF7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  <w:t>股本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  <w:t xml:space="preserve">      </w:t>
                                  </w:r>
                                  <w:r w:rsidRPr="005B2D46"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  <w:t>$780,000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  <w:t xml:space="preserve"> </w:t>
                                  </w:r>
                                </w:p>
                                <w:p w14:paraId="1B6C46F2" w14:textId="77777777" w:rsidR="00015F68" w:rsidRPr="005B2D46" w:rsidRDefault="00015F68" w:rsidP="00C64724">
                                  <w:pPr>
                                    <w:spacing w:after="0" w:line="240" w:lineRule="auto"/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</w:pPr>
                                  <w:r w:rsidRPr="005B2D46"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  <w:t xml:space="preserve">         (30,000 x $26)</w:t>
                                  </w:r>
                                </w:p>
                                <w:p w14:paraId="23EA71AE" w14:textId="77777777" w:rsidR="00015F68" w:rsidRDefault="00015F68" w:rsidP="00C64724">
                                  <w:pPr>
                                    <w:rPr>
                                      <w:i/>
                                      <w:iCs/>
                                      <w:color w:val="FF0000"/>
                                      <w:u w:val="single"/>
                                      <w:lang w:val="en-HK"/>
                                    </w:rPr>
                                  </w:pPr>
                                </w:p>
                                <w:p w14:paraId="7417E9CA" w14:textId="77777777" w:rsidR="00015F68" w:rsidRPr="00212BE3" w:rsidRDefault="00015F68" w:rsidP="00C64724">
                                  <w:pPr>
                                    <w:rPr>
                                      <w:i/>
                                      <w:iCs/>
                                      <w:color w:val="FF0000"/>
                                      <w:u w:val="single"/>
                                      <w:lang w:val="en-HK"/>
                                    </w:rPr>
                                  </w:pPr>
                                </w:p>
                                <w:p w14:paraId="5470D275" w14:textId="77777777" w:rsidR="00015F68" w:rsidRPr="00257FCA" w:rsidRDefault="00015F68" w:rsidP="00C64724">
                                  <w:pPr>
                                    <w:jc w:val="both"/>
                                    <w:rPr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F98E0D" id="Rectangle 285" o:spid="_x0000_s1076" style="position:absolute;margin-left:-22.7pt;margin-top:-61.3pt;width:203.5pt;height:67pt;z-index:25216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" fillcolor="window" strokecolor="windowText" strokeweight="1pt">
                      <v:textbox>
                        <w:txbxContent>
                          <w:p w14:paraId="04AEE7F9" w14:textId="77777777" w:rsidR="00015F68" w:rsidRPr="005B2D46" w:rsidRDefault="00015F68" w:rsidP="00C6472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</w:pPr>
                            <w:r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配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發</w:t>
                            </w:r>
                            <w:r w:rsidRPr="005B2D46"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30,000</w:t>
                            </w:r>
                            <w:r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股普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通</w:t>
                            </w:r>
                            <w:r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股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 </w:t>
                            </w:r>
                          </w:p>
                          <w:p w14:paraId="4505E45E" w14:textId="77777777" w:rsidR="00015F68" w:rsidRPr="005B2D46" w:rsidRDefault="00015F68" w:rsidP="00C6472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</w:pPr>
                            <w:r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借記</w:t>
                            </w:r>
                            <w:r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</w:t>
                            </w:r>
                            <w:r w:rsidRPr="00390DF7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股份申請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   </w:t>
                            </w:r>
                            <w:r w:rsidRPr="005B2D46"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$780,000</w:t>
                            </w:r>
                          </w:p>
                          <w:p w14:paraId="0E16CABC" w14:textId="77777777" w:rsidR="00015F68" w:rsidRDefault="00015F68" w:rsidP="00C6472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/>
                              </w:rPr>
                            </w:pPr>
                            <w:r w:rsidRPr="005B2D46"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 </w:t>
                            </w:r>
                            <w:r w:rsidRPr="00390DF7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val="en-HK"/>
                              </w:rPr>
                              <w:t>貸記</w:t>
                            </w:r>
                            <w:r w:rsidRPr="00390DF7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val="en-HK"/>
                              </w:rPr>
                              <w:t xml:space="preserve">  </w:t>
                            </w:r>
                            <w:r w:rsidRPr="00390DF7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val="en-HK"/>
                              </w:rPr>
                              <w:t>普通</w:t>
                            </w:r>
                            <w:r w:rsidRPr="00D62DF6"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/>
                              </w:rPr>
                              <w:t>股</w:t>
                            </w:r>
                            <w:r w:rsidRPr="00390DF7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val="en-HK"/>
                              </w:rPr>
                              <w:t>股本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/>
                              </w:rPr>
                              <w:t xml:space="preserve">      </w:t>
                            </w:r>
                            <w:r w:rsidRPr="005B2D46"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/>
                              </w:rPr>
                              <w:t>$780,000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/>
                              </w:rPr>
                              <w:t xml:space="preserve"> </w:t>
                            </w:r>
                          </w:p>
                          <w:p w14:paraId="1B6C46F2" w14:textId="77777777" w:rsidR="00015F68" w:rsidRPr="005B2D46" w:rsidRDefault="00015F68" w:rsidP="00C6472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/>
                              </w:rPr>
                            </w:pPr>
                            <w:r w:rsidRPr="005B2D46"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/>
                              </w:rPr>
                              <w:t xml:space="preserve">         (30,000 x $26)</w:t>
                            </w:r>
                          </w:p>
                          <w:p w14:paraId="23EA71AE" w14:textId="77777777" w:rsidR="00015F68" w:rsidRDefault="00015F68" w:rsidP="00C64724">
                            <w:pP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/>
                              </w:rPr>
                            </w:pPr>
                          </w:p>
                          <w:p w14:paraId="7417E9CA" w14:textId="77777777" w:rsidR="00015F68" w:rsidRPr="00212BE3" w:rsidRDefault="00015F68" w:rsidP="00C64724">
                            <w:pP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/>
                              </w:rPr>
                            </w:pPr>
                          </w:p>
                          <w:p w14:paraId="5470D275" w14:textId="77777777" w:rsidR="00015F68" w:rsidRPr="00257FCA" w:rsidRDefault="00015F68" w:rsidP="00C64724">
                            <w:pPr>
                              <w:jc w:val="both"/>
                              <w:rPr>
                                <w:i/>
                                <w:iCs/>
                                <w:color w:val="FF0000"/>
                                <w:lang w:val="en-HK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417" w:type="dxa"/>
          </w:tcPr>
          <w:p w14:paraId="04645B32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190B4F7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39B236D8" w14:textId="77777777" w:rsidTr="00015F68">
        <w:tc>
          <w:tcPr>
            <w:tcW w:w="567" w:type="dxa"/>
          </w:tcPr>
          <w:p w14:paraId="073547F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2217A6F4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68192" behindDoc="0" locked="0" layoutInCell="1" allowOverlap="1" wp14:anchorId="43A1BCAE" wp14:editId="2ED02C17">
                      <wp:simplePos x="0" y="0"/>
                      <wp:positionH relativeFrom="column">
                        <wp:posOffset>1527175</wp:posOffset>
                      </wp:positionH>
                      <wp:positionV relativeFrom="paragraph">
                        <wp:posOffset>-332740</wp:posOffset>
                      </wp:positionV>
                      <wp:extent cx="342900" cy="742950"/>
                      <wp:effectExtent l="0" t="0" r="57150" b="57150"/>
                      <wp:wrapNone/>
                      <wp:docPr id="286" name="Straight Arrow Connector 2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42900" cy="7429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C46D3C" id="Straight Arrow Connector 286" o:spid="_x0000_s1026" type="#_x0000_t32" style="position:absolute;margin-left:120.25pt;margin-top:-26.2pt;width:27pt;height:58.5pt;z-index:25216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Pr="00C6472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eastAsia="zh-TW" w:bidi="ne-NP"/>
              </w:rPr>
              <w:t>股東權益及負債</w:t>
            </w:r>
          </w:p>
        </w:tc>
        <w:tc>
          <w:tcPr>
            <w:tcW w:w="1417" w:type="dxa"/>
          </w:tcPr>
          <w:p w14:paraId="006CA3A7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62CEFC4E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53643354" w14:textId="77777777" w:rsidTr="00015F68">
        <w:tc>
          <w:tcPr>
            <w:tcW w:w="567" w:type="dxa"/>
          </w:tcPr>
          <w:p w14:paraId="04EEE11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5B3E53B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C6472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股東權益</w:t>
            </w:r>
          </w:p>
        </w:tc>
        <w:tc>
          <w:tcPr>
            <w:tcW w:w="1417" w:type="dxa"/>
          </w:tcPr>
          <w:p w14:paraId="011FB429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384F4058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0F649D2B" w14:textId="77777777" w:rsidTr="00015F68">
        <w:tc>
          <w:tcPr>
            <w:tcW w:w="567" w:type="dxa"/>
          </w:tcPr>
          <w:p w14:paraId="46120E22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3DB5086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股股本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C64724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$(3,500,000 + 780,000)</w:t>
            </w:r>
          </w:p>
        </w:tc>
        <w:tc>
          <w:tcPr>
            <w:tcW w:w="1417" w:type="dxa"/>
          </w:tcPr>
          <w:p w14:paraId="6510B115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4C666605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4,280,000</w:t>
            </w:r>
          </w:p>
        </w:tc>
      </w:tr>
      <w:tr w:rsidR="00C64724" w:rsidRPr="00C64724" w14:paraId="0CEDF4A3" w14:textId="77777777" w:rsidTr="00015F68">
        <w:tc>
          <w:tcPr>
            <w:tcW w:w="567" w:type="dxa"/>
          </w:tcPr>
          <w:p w14:paraId="21EE3BD0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4B794F16" w14:textId="39B69F2B" w:rsidR="00C64724" w:rsidRPr="00C64724" w:rsidRDefault="00C64724" w:rsidP="005D13BB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普通盈餘儲備</w:t>
            </w:r>
            <w:r w:rsidRPr="00C64724">
              <w:rPr>
                <w:rFonts w:ascii="Times New Roman" w:hAnsi="Times New Roman" w:cs="Times New Roman" w:hint="eastAsia"/>
                <w:kern w:val="2"/>
                <w:sz w:val="24"/>
                <w:szCs w:val="24"/>
                <w:lang w:eastAsia="zh-TW"/>
              </w:rPr>
              <w:t xml:space="preserve"> </w:t>
            </w:r>
            <w:r w:rsidRPr="00C64724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$(80,000 + 50,000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417" w:type="dxa"/>
          </w:tcPr>
          <w:p w14:paraId="07DBE57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19FFFF33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30,000</w:t>
            </w:r>
          </w:p>
        </w:tc>
      </w:tr>
      <w:tr w:rsidR="00C64724" w:rsidRPr="00C64724" w14:paraId="6BBBD9E1" w14:textId="77777777" w:rsidTr="00015F68">
        <w:tc>
          <w:tcPr>
            <w:tcW w:w="567" w:type="dxa"/>
          </w:tcPr>
          <w:p w14:paraId="1FCED208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5C5C34F4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留存利潤</w:t>
            </w:r>
            <w:r w:rsidRPr="00C64724">
              <w:rPr>
                <w:rFonts w:ascii="Times New Roman" w:eastAsia="新細明體" w:hAnsi="Times New Roman" w:cs="Times New Roman"/>
                <w:i/>
                <w:kern w:val="2"/>
                <w:sz w:val="24"/>
                <w:szCs w:val="24"/>
                <w:lang w:eastAsia="zh-TW"/>
              </w:rPr>
              <w:t>(</w:t>
            </w:r>
            <w:r w:rsidRPr="00C64724">
              <w:rPr>
                <w:rFonts w:ascii="Times New Roman" w:eastAsia="新細明體" w:hAnsi="Times New Roman" w:cs="Times New Roman"/>
                <w:i/>
                <w:kern w:val="2"/>
                <w:sz w:val="24"/>
                <w:szCs w:val="24"/>
                <w:lang w:eastAsia="zh-TW"/>
              </w:rPr>
              <w:t>取自</w:t>
            </w:r>
            <w:r w:rsidRPr="00C64724">
              <w:rPr>
                <w:rFonts w:ascii="Times New Roman" w:eastAsia="新細明體" w:hAnsi="Times New Roman" w:cs="Times New Roman"/>
                <w:i/>
                <w:kern w:val="2"/>
                <w:sz w:val="24"/>
                <w:szCs w:val="24"/>
                <w:lang w:eastAsia="zh-TW"/>
              </w:rPr>
              <w:t>b</w:t>
            </w:r>
            <w:r w:rsidRPr="00C64724">
              <w:rPr>
                <w:rFonts w:ascii="Times New Roman" w:eastAsia="新細明體" w:hAnsi="Times New Roman" w:cs="Times New Roman"/>
                <w:i/>
                <w:kern w:val="2"/>
                <w:sz w:val="24"/>
                <w:szCs w:val="24"/>
                <w:lang w:eastAsia="zh-TW"/>
              </w:rPr>
              <w:t>部份</w:t>
            </w:r>
            <w:r w:rsidRPr="00C64724">
              <w:rPr>
                <w:rFonts w:ascii="Times New Roman" w:eastAsia="新細明體" w:hAnsi="Times New Roman" w:cs="Times New Roman"/>
                <w:i/>
                <w:kern w:val="2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17" w:type="dxa"/>
          </w:tcPr>
          <w:p w14:paraId="58684962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3D41F27" w14:textId="3350B6C8" w:rsidR="00C64724" w:rsidRPr="006F2B06" w:rsidRDefault="000400F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54</w:t>
            </w:r>
            <w:r w:rsidR="00C64724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</w:tr>
      <w:tr w:rsidR="00C64724" w:rsidRPr="00C64724" w14:paraId="3EF1DD87" w14:textId="77777777" w:rsidTr="00015F68">
        <w:tc>
          <w:tcPr>
            <w:tcW w:w="567" w:type="dxa"/>
          </w:tcPr>
          <w:p w14:paraId="20A28E37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851" w:type="dxa"/>
            <w:gridSpan w:val="2"/>
          </w:tcPr>
          <w:p w14:paraId="1736A907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5954" w:type="dxa"/>
            <w:gridSpan w:val="2"/>
          </w:tcPr>
          <w:p w14:paraId="26FF2B3D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417" w:type="dxa"/>
          </w:tcPr>
          <w:p w14:paraId="262A97C2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B0CA3B9" w14:textId="3A80E063" w:rsidR="00C64724" w:rsidRPr="006F2B06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6F2B06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4,</w:t>
            </w:r>
            <w:r w:rsidR="000400F4" w:rsidRPr="006F2B06">
              <w:rPr>
                <w:rFonts w:ascii="Times New Roman" w:eastAsia="新細明體" w:hAnsi="Times New Roman" w:cs="Times New Roman" w:hint="eastAsia"/>
                <w:kern w:val="2"/>
                <w:sz w:val="24"/>
                <w:szCs w:val="24"/>
                <w:lang w:eastAsia="zh-TW"/>
              </w:rPr>
              <w:t>95</w:t>
            </w:r>
            <w:r w:rsidRPr="006F2B06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4,650</w:t>
            </w:r>
          </w:p>
        </w:tc>
      </w:tr>
      <w:tr w:rsidR="00C64724" w:rsidRPr="00C64724" w14:paraId="1B98C5CB" w14:textId="77777777" w:rsidTr="00015F68">
        <w:tc>
          <w:tcPr>
            <w:tcW w:w="567" w:type="dxa"/>
          </w:tcPr>
          <w:p w14:paraId="5FCC5E68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3E4E97DE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C6472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非流動負債</w:t>
            </w:r>
          </w:p>
        </w:tc>
        <w:tc>
          <w:tcPr>
            <w:tcW w:w="1417" w:type="dxa"/>
          </w:tcPr>
          <w:p w14:paraId="6825028D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6EDFD26E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1920A219" w14:textId="77777777" w:rsidTr="00015F68">
        <w:tc>
          <w:tcPr>
            <w:tcW w:w="567" w:type="dxa"/>
          </w:tcPr>
          <w:p w14:paraId="4EE8ABB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4F10D423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4%</w:t>
            </w: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債券</w:t>
            </w:r>
            <w:r w:rsidRPr="00C64724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71264" behindDoc="0" locked="0" layoutInCell="1" allowOverlap="1" wp14:anchorId="03382FC6" wp14:editId="1D8D6200">
                      <wp:simplePos x="0" y="0"/>
                      <wp:positionH relativeFrom="column">
                        <wp:posOffset>1527888</wp:posOffset>
                      </wp:positionH>
                      <wp:positionV relativeFrom="paragraph">
                        <wp:posOffset>110660</wp:posOffset>
                      </wp:positionV>
                      <wp:extent cx="2959100" cy="779765"/>
                      <wp:effectExtent l="0" t="0" r="12700" b="20955"/>
                      <wp:wrapNone/>
                      <wp:docPr id="287" name="Rectangle 2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9100" cy="77976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F0929BA" w14:textId="77777777" w:rsidR="00015F68" w:rsidRPr="005B2D46" w:rsidRDefault="00015F68" w:rsidP="00C64724">
                                  <w:pPr>
                                    <w:spacing w:after="0" w:line="240" w:lineRule="auto"/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u w:val="single"/>
                                      <w:lang w:val="en-HK" w:eastAsia="zh-TW"/>
                                    </w:rPr>
                                  </w:pPr>
                                  <w:r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u w:val="single"/>
                                      <w:lang w:val="en-HK" w:eastAsia="zh-TW"/>
                                    </w:rPr>
                                    <w:t>應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u w:val="single"/>
                                      <w:lang w:val="en-HK" w:eastAsia="zh-TW"/>
                                    </w:rPr>
                                    <w:t>退</w:t>
                                  </w:r>
                                  <w:r w:rsidRPr="00CB5D49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u w:val="single"/>
                                      <w:lang w:val="en-HK" w:eastAsia="zh-TW"/>
                                    </w:rPr>
                                    <w:t>認購股款</w:t>
                                  </w:r>
                                </w:p>
                                <w:p w14:paraId="5D928921" w14:textId="77777777" w:rsidR="00015F68" w:rsidRPr="005B2D46" w:rsidRDefault="00015F68" w:rsidP="00C64724">
                                  <w:pPr>
                                    <w:spacing w:after="0" w:line="240" w:lineRule="auto"/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</w:pPr>
                                  <w:r w:rsidRPr="00BD79C7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>借記</w:t>
                                  </w:r>
                                  <w:r w:rsidRPr="00BD79C7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 xml:space="preserve">   </w:t>
                                  </w:r>
                                  <w:r w:rsidRPr="00BD79C7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>股份申請</w:t>
                                  </w:r>
                                  <w:r w:rsidRPr="005B2D46"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 xml:space="preserve">        </w:t>
                                  </w:r>
                                  <w:r w:rsidRPr="005B2D46"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>$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>390,000</w:t>
                                  </w:r>
                                </w:p>
                                <w:p w14:paraId="59A3988B" w14:textId="77777777" w:rsidR="00015F68" w:rsidRDefault="00015F68" w:rsidP="00C64724">
                                  <w:pPr>
                                    <w:spacing w:after="0" w:line="240" w:lineRule="auto"/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</w:pPr>
                                  <w:r w:rsidRPr="005B2D46"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 xml:space="preserve">     </w:t>
                                  </w:r>
                                  <w:r w:rsidRPr="00BD79C7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>貸記</w:t>
                                  </w:r>
                                  <w:r w:rsidRPr="00BD79C7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 xml:space="preserve">  </w:t>
                                  </w:r>
                                  <w:r w:rsidRPr="00BD79C7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>應退</w:t>
                                  </w:r>
                                  <w:r w:rsidRPr="00CB5D49">
                                    <w:rPr>
                                      <w:rFonts w:cstheme="minorHAnsi" w:hint="eastAsia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>認購股款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 xml:space="preserve">     </w:t>
                                  </w:r>
                                  <w:r w:rsidRPr="005B2D46"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>$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>39</w:t>
                                  </w:r>
                                  <w:r w:rsidRPr="005B2D46"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>0,000</w:t>
                                  </w:r>
                                  <w:r>
                                    <w:rPr>
                                      <w:rFonts w:cstheme="minorHAnsi"/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 xml:space="preserve"> </w:t>
                                  </w:r>
                                </w:p>
                                <w:p w14:paraId="741FF95D" w14:textId="77777777" w:rsidR="00015F68" w:rsidRPr="009E1EA6" w:rsidRDefault="00015F68" w:rsidP="00C64724">
                                  <w:pPr>
                                    <w:rPr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</w:pPr>
                                  <w:r w:rsidRPr="009E1EA6">
                                    <w:rPr>
                                      <w:i/>
                                      <w:iCs/>
                                      <w:color w:val="FF0000"/>
                                      <w:lang w:val="en-HK" w:eastAsia="zh-TW"/>
                                    </w:rPr>
                                    <w:tab/>
                                  </w:r>
                                  <w:r>
                                    <w:rPr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  <w:t>[</w:t>
                                  </w:r>
                                  <w:r w:rsidRPr="009E1EA6">
                                    <w:rPr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  <w:t>(</w:t>
                                  </w:r>
                                  <w:r>
                                    <w:rPr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  <w:t xml:space="preserve">45000 - </w:t>
                                  </w:r>
                                  <w:r w:rsidRPr="009E1EA6">
                                    <w:rPr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  <w:t>30,000</w:t>
                                  </w:r>
                                  <w:r>
                                    <w:rPr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  <w:t>) x $26]</w:t>
                                  </w:r>
                                </w:p>
                                <w:p w14:paraId="09AE6212" w14:textId="77777777" w:rsidR="00015F68" w:rsidRPr="00212BE3" w:rsidRDefault="00015F68" w:rsidP="00C64724">
                                  <w:pPr>
                                    <w:rPr>
                                      <w:i/>
                                      <w:iCs/>
                                      <w:color w:val="FF0000"/>
                                      <w:u w:val="single"/>
                                      <w:lang w:val="en-HK"/>
                                    </w:rPr>
                                  </w:pPr>
                                </w:p>
                                <w:p w14:paraId="01F4F4A1" w14:textId="77777777" w:rsidR="00015F68" w:rsidRPr="00257FCA" w:rsidRDefault="00015F68" w:rsidP="00C64724">
                                  <w:pPr>
                                    <w:jc w:val="both"/>
                                    <w:rPr>
                                      <w:i/>
                                      <w:iCs/>
                                      <w:color w:val="FF0000"/>
                                      <w:lang w:val="en-HK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382FC6" id="Rectangle 287" o:spid="_x0000_s1077" style="position:absolute;margin-left:120.3pt;margin-top:8.7pt;width:233pt;height:61.4pt;z-index:25217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" fillcolor="window" strokecolor="windowText" strokeweight="1pt">
                      <v:textbox>
                        <w:txbxContent>
                          <w:p w14:paraId="3F0929BA" w14:textId="77777777" w:rsidR="00015F68" w:rsidRPr="005B2D46" w:rsidRDefault="00015F68" w:rsidP="00C6472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</w:pPr>
                            <w:r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應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退</w:t>
                            </w:r>
                            <w:r w:rsidRPr="00CB5D49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認購股款</w:t>
                            </w:r>
                          </w:p>
                          <w:p w14:paraId="5D928921" w14:textId="77777777" w:rsidR="00015F68" w:rsidRPr="005B2D46" w:rsidRDefault="00015F68" w:rsidP="00C6472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</w:pPr>
                            <w:r w:rsidRPr="00BD79C7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借記</w:t>
                            </w:r>
                            <w:r w:rsidRPr="00BD79C7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</w:t>
                            </w:r>
                            <w:r w:rsidRPr="00BD79C7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股份申請</w:t>
                            </w:r>
                            <w:r w:rsidRPr="005B2D46"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    </w:t>
                            </w:r>
                            <w:r w:rsidRPr="005B2D46"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$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390,000</w:t>
                            </w:r>
                          </w:p>
                          <w:p w14:paraId="59A3988B" w14:textId="77777777" w:rsidR="00015F68" w:rsidRDefault="00015F68" w:rsidP="00C6472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</w:pPr>
                            <w:r w:rsidRPr="005B2D46"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 </w:t>
                            </w:r>
                            <w:r w:rsidRPr="00BD79C7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貸記</w:t>
                            </w:r>
                            <w:r w:rsidRPr="00BD79C7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</w:t>
                            </w:r>
                            <w:r w:rsidRPr="00BD79C7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應退</w:t>
                            </w:r>
                            <w:r w:rsidRPr="00CB5D49">
                              <w:rPr>
                                <w:rFonts w:cstheme="minorHAnsi"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認購股款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 </w:t>
                            </w:r>
                            <w:r w:rsidRPr="005B2D46"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$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39</w:t>
                            </w:r>
                            <w:r w:rsidRPr="005B2D46"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0,000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</w:t>
                            </w:r>
                          </w:p>
                          <w:p w14:paraId="741FF95D" w14:textId="77777777" w:rsidR="00015F68" w:rsidRPr="009E1EA6" w:rsidRDefault="00015F68" w:rsidP="00C64724">
                            <w:pPr>
                              <w:rPr>
                                <w:i/>
                                <w:iCs/>
                                <w:color w:val="FF0000"/>
                                <w:lang w:val="en-HK"/>
                              </w:rPr>
                            </w:pPr>
                            <w:r w:rsidRPr="009E1EA6"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ab/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/>
                              </w:rPr>
                              <w:t>[</w:t>
                            </w:r>
                            <w:r w:rsidRPr="009E1EA6">
                              <w:rPr>
                                <w:i/>
                                <w:iCs/>
                                <w:color w:val="FF0000"/>
                                <w:lang w:val="en-HK"/>
                              </w:rPr>
                              <w:t>(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/>
                              </w:rPr>
                              <w:t xml:space="preserve">45000 - </w:t>
                            </w:r>
                            <w:r w:rsidRPr="009E1EA6">
                              <w:rPr>
                                <w:i/>
                                <w:iCs/>
                                <w:color w:val="FF0000"/>
                                <w:lang w:val="en-HK"/>
                              </w:rPr>
                              <w:t>30,000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/>
                              </w:rPr>
                              <w:t>) x $26]</w:t>
                            </w:r>
                          </w:p>
                          <w:p w14:paraId="09AE6212" w14:textId="77777777" w:rsidR="00015F68" w:rsidRPr="00212BE3" w:rsidRDefault="00015F68" w:rsidP="00C64724">
                            <w:pP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/>
                              </w:rPr>
                            </w:pPr>
                          </w:p>
                          <w:p w14:paraId="01F4F4A1" w14:textId="77777777" w:rsidR="00015F68" w:rsidRPr="00257FCA" w:rsidRDefault="00015F68" w:rsidP="00C64724">
                            <w:pPr>
                              <w:jc w:val="both"/>
                              <w:rPr>
                                <w:i/>
                                <w:iCs/>
                                <w:color w:val="FF0000"/>
                                <w:lang w:val="en-HK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417" w:type="dxa"/>
          </w:tcPr>
          <w:p w14:paraId="53A72D30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4F7D688C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900,000</w:t>
            </w:r>
          </w:p>
        </w:tc>
      </w:tr>
      <w:tr w:rsidR="00C64724" w:rsidRPr="00C64724" w14:paraId="650D4BFB" w14:textId="77777777" w:rsidTr="00015F68">
        <w:tc>
          <w:tcPr>
            <w:tcW w:w="567" w:type="dxa"/>
          </w:tcPr>
          <w:p w14:paraId="13F74764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107A848C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473BB1B2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581CD467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257A81B3" w14:textId="77777777" w:rsidTr="00015F68">
        <w:tc>
          <w:tcPr>
            <w:tcW w:w="567" w:type="dxa"/>
          </w:tcPr>
          <w:p w14:paraId="4A28D0D9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1AE0E78E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411FFA71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02D7A250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56BBC5FF" w14:textId="77777777" w:rsidTr="00015F68">
        <w:tc>
          <w:tcPr>
            <w:tcW w:w="567" w:type="dxa"/>
          </w:tcPr>
          <w:p w14:paraId="67CE7111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75D47D21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73D140A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3DAAA654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4CD51599" w14:textId="77777777" w:rsidTr="00015F68">
        <w:tc>
          <w:tcPr>
            <w:tcW w:w="567" w:type="dxa"/>
          </w:tcPr>
          <w:p w14:paraId="7CA7AD89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47B9622C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2DF80023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1E2A0380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21E1E2B6" w14:textId="77777777" w:rsidTr="00015F68">
        <w:tc>
          <w:tcPr>
            <w:tcW w:w="567" w:type="dxa"/>
          </w:tcPr>
          <w:p w14:paraId="25AA6F17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16749D66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724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72288" behindDoc="0" locked="0" layoutInCell="1" allowOverlap="1" wp14:anchorId="53F54DC7" wp14:editId="04B5A97B">
                      <wp:simplePos x="0" y="0"/>
                      <wp:positionH relativeFrom="column">
                        <wp:posOffset>2051050</wp:posOffset>
                      </wp:positionH>
                      <wp:positionV relativeFrom="paragraph">
                        <wp:posOffset>-12065</wp:posOffset>
                      </wp:positionV>
                      <wp:extent cx="723900" cy="552450"/>
                      <wp:effectExtent l="38100" t="0" r="19050" b="57150"/>
                      <wp:wrapNone/>
                      <wp:docPr id="64" name="Straight Arrow Connector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23900" cy="5524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71EC9C" id="Straight Arrow Connector 64" o:spid="_x0000_s1026" type="#_x0000_t32" style="position:absolute;margin-left:161.5pt;margin-top:-.95pt;width:57pt;height:43.5pt;flip:x;z-index:25217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417" w:type="dxa"/>
          </w:tcPr>
          <w:p w14:paraId="12C715F1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7AA187C1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6DEE5B80" w14:textId="77777777" w:rsidTr="00015F68">
        <w:tc>
          <w:tcPr>
            <w:tcW w:w="567" w:type="dxa"/>
          </w:tcPr>
          <w:p w14:paraId="71C333A9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68A1C889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C6472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流動負債</w:t>
            </w:r>
          </w:p>
        </w:tc>
        <w:tc>
          <w:tcPr>
            <w:tcW w:w="1417" w:type="dxa"/>
          </w:tcPr>
          <w:p w14:paraId="21973093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</w:tcPr>
          <w:p w14:paraId="402F3418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6768C51B" w14:textId="77777777" w:rsidTr="00015F68">
        <w:tc>
          <w:tcPr>
            <w:tcW w:w="567" w:type="dxa"/>
          </w:tcPr>
          <w:p w14:paraId="6C393515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69B662E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應付貨款</w:t>
            </w:r>
          </w:p>
        </w:tc>
        <w:tc>
          <w:tcPr>
            <w:tcW w:w="1417" w:type="dxa"/>
          </w:tcPr>
          <w:p w14:paraId="14FE51DB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35,000</w:t>
            </w:r>
          </w:p>
        </w:tc>
        <w:tc>
          <w:tcPr>
            <w:tcW w:w="1276" w:type="dxa"/>
          </w:tcPr>
          <w:p w14:paraId="7B96E8AA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3A66DF0F" w14:textId="77777777" w:rsidTr="00015F68">
        <w:tc>
          <w:tcPr>
            <w:tcW w:w="567" w:type="dxa"/>
          </w:tcPr>
          <w:p w14:paraId="395E86A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7A61B44C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退還的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超額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認購股款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(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項目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i)</w:t>
            </w:r>
          </w:p>
        </w:tc>
        <w:tc>
          <w:tcPr>
            <w:tcW w:w="1417" w:type="dxa"/>
          </w:tcPr>
          <w:p w14:paraId="114EC7D1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390,000</w:t>
            </w:r>
          </w:p>
        </w:tc>
        <w:tc>
          <w:tcPr>
            <w:tcW w:w="1276" w:type="dxa"/>
          </w:tcPr>
          <w:p w14:paraId="16544850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4824819F" w14:textId="77777777" w:rsidTr="00015F68">
        <w:tc>
          <w:tcPr>
            <w:tcW w:w="567" w:type="dxa"/>
          </w:tcPr>
          <w:p w14:paraId="17880C8E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59566FB6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應付稅金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項目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iii)</w:t>
            </w:r>
          </w:p>
        </w:tc>
        <w:tc>
          <w:tcPr>
            <w:tcW w:w="1417" w:type="dxa"/>
          </w:tcPr>
          <w:p w14:paraId="640887E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85,000</w:t>
            </w:r>
          </w:p>
        </w:tc>
        <w:tc>
          <w:tcPr>
            <w:tcW w:w="1276" w:type="dxa"/>
          </w:tcPr>
          <w:p w14:paraId="3653CE77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C64724" w14:paraId="76B606E1" w14:textId="77777777" w:rsidTr="00015F68">
        <w:tc>
          <w:tcPr>
            <w:tcW w:w="567" w:type="dxa"/>
          </w:tcPr>
          <w:p w14:paraId="40221FE6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782E937E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計行政費用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$(120,000 + 30,000) 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ii)</w:t>
            </w:r>
          </w:p>
        </w:tc>
        <w:tc>
          <w:tcPr>
            <w:tcW w:w="1417" w:type="dxa"/>
          </w:tcPr>
          <w:p w14:paraId="2DDD39EB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50,000</w:t>
            </w:r>
          </w:p>
        </w:tc>
        <w:tc>
          <w:tcPr>
            <w:tcW w:w="1276" w:type="dxa"/>
          </w:tcPr>
          <w:p w14:paraId="1B03AAA4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C64724" w:rsidRPr="006F2B06" w14:paraId="77C35AE1" w14:textId="77777777" w:rsidTr="00015F68">
        <w:tc>
          <w:tcPr>
            <w:tcW w:w="567" w:type="dxa"/>
          </w:tcPr>
          <w:p w14:paraId="4032D382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78E9001C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both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計債券利息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項目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v) (W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eastAsia="zh-TW"/>
              </w:rPr>
              <w:t>4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1DB622DE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9,0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F645951" w14:textId="7D2D059C" w:rsidR="00C64724" w:rsidRPr="006F2B06" w:rsidRDefault="000400F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6F2B06">
              <w:rPr>
                <w:rFonts w:ascii="Times New Roman" w:eastAsia="新細明體" w:hAnsi="Times New Roman" w:cs="Times New Roman" w:hint="eastAsia"/>
                <w:kern w:val="2"/>
                <w:sz w:val="24"/>
                <w:szCs w:val="24"/>
                <w:lang w:eastAsia="zh-TW"/>
              </w:rPr>
              <w:t>66</w:t>
            </w:r>
            <w:r w:rsidR="00C64724" w:rsidRPr="006F2B06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9,000</w:t>
            </w:r>
          </w:p>
        </w:tc>
      </w:tr>
      <w:tr w:rsidR="00C64724" w:rsidRPr="00C64724" w14:paraId="724F1B23" w14:textId="77777777" w:rsidTr="00015F68">
        <w:tc>
          <w:tcPr>
            <w:tcW w:w="567" w:type="dxa"/>
          </w:tcPr>
          <w:p w14:paraId="1C825DA8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504FA982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 w:hint="eastAsia"/>
                <w:bCs/>
                <w:i/>
                <w:kern w:val="2"/>
                <w:sz w:val="24"/>
                <w:szCs w:val="24"/>
                <w:lang w:eastAsia="zh-TW"/>
              </w:rPr>
              <w:t>股東權益及負債總額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1B26B1E7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double" w:sz="4" w:space="0" w:color="auto"/>
            </w:tcBorders>
          </w:tcPr>
          <w:p w14:paraId="36839DF2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6,523,650</w:t>
            </w:r>
          </w:p>
        </w:tc>
      </w:tr>
      <w:tr w:rsidR="00C64724" w:rsidRPr="00C64724" w14:paraId="56AE1F20" w14:textId="77777777" w:rsidTr="00015F68">
        <w:tc>
          <w:tcPr>
            <w:tcW w:w="567" w:type="dxa"/>
          </w:tcPr>
          <w:p w14:paraId="5FD0FFD4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805" w:type="dxa"/>
            <w:gridSpan w:val="4"/>
          </w:tcPr>
          <w:p w14:paraId="6FF35A6E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65E115CF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76" w:type="dxa"/>
            <w:tcBorders>
              <w:top w:val="double" w:sz="4" w:space="0" w:color="auto"/>
            </w:tcBorders>
          </w:tcPr>
          <w:p w14:paraId="070E9D1D" w14:textId="77777777" w:rsidR="00C64724" w:rsidRPr="00C64724" w:rsidRDefault="00C64724" w:rsidP="00C64724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bookmarkEnd w:id="9"/>
      <w:bookmarkEnd w:id="10"/>
    </w:tbl>
    <w:p w14:paraId="70ECF44D" w14:textId="77777777" w:rsidR="00C64724" w:rsidRPr="00C64724" w:rsidRDefault="00C64724" w:rsidP="00C64724">
      <w:pPr>
        <w:spacing w:after="0"/>
        <w:jc w:val="center"/>
        <w:rPr>
          <w:rFonts w:ascii="Times New Roman" w:hAnsi="Times New Roman" w:cs="Times New Roman"/>
          <w:lang w:val="en-HK"/>
        </w:rPr>
      </w:pPr>
    </w:p>
    <w:p w14:paraId="4A65DA64" w14:textId="77777777" w:rsidR="00C64724" w:rsidRPr="00C64724" w:rsidRDefault="00C64724" w:rsidP="00C64724">
      <w:pPr>
        <w:jc w:val="both"/>
        <w:rPr>
          <w:rFonts w:ascii="Times New Roman" w:hAnsi="Times New Roman" w:cs="Times New Roman"/>
          <w:sz w:val="24"/>
          <w:szCs w:val="24"/>
          <w:u w:val="single"/>
          <w:lang w:val="en-HK"/>
        </w:rPr>
      </w:pPr>
      <w:r w:rsidRPr="00C64724">
        <w:rPr>
          <w:rFonts w:ascii="Times New Roman" w:hAnsi="Times New Roman" w:cs="Times New Roman"/>
          <w:sz w:val="24"/>
          <w:szCs w:val="24"/>
          <w:u w:val="single"/>
          <w:lang w:val="en-HK"/>
        </w:rPr>
        <w:lastRenderedPageBreak/>
        <w:t>挑戰題</w:t>
      </w:r>
    </w:p>
    <w:tbl>
      <w:tblPr>
        <w:tblStyle w:val="TableGrid"/>
        <w:tblW w:w="9302" w:type="dxa"/>
        <w:tblInd w:w="567" w:type="dxa"/>
        <w:tblLook w:val="04A0" w:firstRow="1" w:lastRow="0" w:firstColumn="1" w:lastColumn="0" w:noHBand="0" w:noVBand="1"/>
      </w:tblPr>
      <w:tblGrid>
        <w:gridCol w:w="993"/>
        <w:gridCol w:w="6011"/>
        <w:gridCol w:w="1128"/>
        <w:gridCol w:w="1170"/>
      </w:tblGrid>
      <w:tr w:rsidR="00C64724" w:rsidRPr="00C64724" w14:paraId="5748B204" w14:textId="77777777" w:rsidTr="00015F68">
        <w:tc>
          <w:tcPr>
            <w:tcW w:w="930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0780445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阿爾法有限公司</w:t>
            </w:r>
          </w:p>
        </w:tc>
      </w:tr>
      <w:tr w:rsidR="00C64724" w:rsidRPr="00C64724" w14:paraId="72D7B1E5" w14:textId="77777777" w:rsidTr="00015F68">
        <w:tc>
          <w:tcPr>
            <w:tcW w:w="930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E23353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計算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修改後於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2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3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月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3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留存利潤的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報表</w:t>
            </w:r>
          </w:p>
        </w:tc>
      </w:tr>
      <w:tr w:rsidR="00C64724" w:rsidRPr="00C64724" w14:paraId="55E567F9" w14:textId="77777777" w:rsidTr="00015F68">
        <w:tc>
          <w:tcPr>
            <w:tcW w:w="70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D0879D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EF81C0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519C4A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C64724" w:rsidRPr="00C64724" w14:paraId="68F6D7F7" w14:textId="77777777" w:rsidTr="00015F68">
        <w:tc>
          <w:tcPr>
            <w:tcW w:w="70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D291ED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 w:hint="eastAsia"/>
                <w:sz w:val="24"/>
                <w:szCs w:val="24"/>
              </w:rPr>
              <w:t>修改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前的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留存利潤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14:paraId="15350A7D" w14:textId="77777777" w:rsidR="00C64724" w:rsidRPr="00C64724" w:rsidRDefault="00C64724" w:rsidP="00C64724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2EE02BA3" w14:textId="1840EB9A" w:rsidR="00C64724" w:rsidRPr="006F2B06" w:rsidRDefault="00A96107" w:rsidP="00A96107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4</w:t>
            </w:r>
            <w:r w:rsidR="00C64724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</w:tr>
      <w:tr w:rsidR="00C64724" w:rsidRPr="00C64724" w14:paraId="1B4C158F" w14:textId="77777777" w:rsidTr="00015F68"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0C81112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加：</w:t>
            </w:r>
          </w:p>
        </w:tc>
        <w:tc>
          <w:tcPr>
            <w:tcW w:w="6011" w:type="dxa"/>
            <w:tcBorders>
              <w:top w:val="nil"/>
              <w:left w:val="nil"/>
              <w:bottom w:val="nil"/>
              <w:right w:val="nil"/>
            </w:tcBorders>
          </w:tcPr>
          <w:p w14:paraId="7643C06B" w14:textId="7A3B15E5" w:rsidR="00C64724" w:rsidRPr="00C64724" w:rsidRDefault="00C64724" w:rsidP="00B66A7A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壞帳減少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W</w:t>
            </w:r>
            <w:r w:rsidR="00B66A7A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14:paraId="2039C3C1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1798C1" w14:textId="77777777" w:rsidR="00C64724" w:rsidRPr="006F2B06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00</w:t>
            </w:r>
          </w:p>
        </w:tc>
      </w:tr>
      <w:tr w:rsidR="00C64724" w:rsidRPr="00C64724" w14:paraId="3CF4D023" w14:textId="77777777" w:rsidTr="00015F68">
        <w:tc>
          <w:tcPr>
            <w:tcW w:w="70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E3C293" w14:textId="77777777" w:rsidR="00C64724" w:rsidRPr="00C64724" w:rsidRDefault="00C64724" w:rsidP="00C64724">
            <w:pPr>
              <w:ind w:left="319" w:hanging="319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修改後的留存利潤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14:paraId="4CAC6103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0C12813E" w14:textId="28B0172A" w:rsidR="00C64724" w:rsidRPr="006F2B06" w:rsidRDefault="00A96107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4</w:t>
            </w:r>
            <w:r w:rsidR="00C64724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950</w:t>
            </w:r>
          </w:p>
        </w:tc>
      </w:tr>
      <w:tr w:rsidR="00C64724" w:rsidRPr="00C64724" w14:paraId="073E1D32" w14:textId="77777777" w:rsidTr="00015F68">
        <w:tc>
          <w:tcPr>
            <w:tcW w:w="70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E1936D" w14:textId="77777777" w:rsidR="00C64724" w:rsidRPr="00C64724" w:rsidRDefault="00C64724" w:rsidP="00C64724">
            <w:pPr>
              <w:ind w:left="319" w:hanging="319"/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14:paraId="66E185BA" w14:textId="77777777" w:rsidR="00C64724" w:rsidRPr="00C64724" w:rsidRDefault="00C64724" w:rsidP="00C64724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D41532" w14:textId="77777777" w:rsidR="00C64724" w:rsidRPr="00C64724" w:rsidRDefault="00C64724" w:rsidP="00C64724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74F2CEB8" w14:textId="77777777" w:rsidR="00C64724" w:rsidRPr="00C64724" w:rsidRDefault="00C64724" w:rsidP="00C64724">
      <w:pPr>
        <w:rPr>
          <w:rFonts w:ascii="Times New Roman" w:hAnsi="Times New Roman" w:cs="Times New Roman"/>
        </w:rPr>
      </w:pPr>
    </w:p>
    <w:p w14:paraId="21F15498" w14:textId="135B232B" w:rsidR="00C64724" w:rsidRPr="00C64724" w:rsidRDefault="00C64724" w:rsidP="00C64724">
      <w:pPr>
        <w:rPr>
          <w:rFonts w:ascii="Times New Roman" w:hAnsi="Times New Roman" w:cs="Times New Roman"/>
        </w:rPr>
      </w:pPr>
      <w:r w:rsidRPr="00C64724">
        <w:rPr>
          <w:rFonts w:ascii="Times New Roman" w:hAnsi="Times New Roman" w:cs="Times New Roman"/>
        </w:rPr>
        <w:t>(W</w:t>
      </w:r>
      <w:r w:rsidR="00B66A7A">
        <w:rPr>
          <w:rFonts w:ascii="Times New Roman" w:hAnsi="Times New Roman" w:cs="Times New Roman"/>
        </w:rPr>
        <w:t>5</w:t>
      </w:r>
      <w:r w:rsidRPr="00C64724">
        <w:rPr>
          <w:rFonts w:ascii="Times New Roman" w:hAnsi="Times New Roman" w:cs="Times New Roman"/>
        </w:rPr>
        <w:t>)</w:t>
      </w:r>
      <w:r w:rsidRPr="00C64724">
        <w:rPr>
          <w:rFonts w:ascii="Times New Roman" w:hAnsi="Times New Roman" w:cs="Times New Roman"/>
          <w:i/>
          <w:iCs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2170240" behindDoc="0" locked="0" layoutInCell="1" allowOverlap="1" wp14:anchorId="48339386" wp14:editId="7DAF4C39">
                <wp:simplePos x="0" y="0"/>
                <wp:positionH relativeFrom="column">
                  <wp:posOffset>3067050</wp:posOffset>
                </wp:positionH>
                <wp:positionV relativeFrom="paragraph">
                  <wp:posOffset>957580</wp:posOffset>
                </wp:positionV>
                <wp:extent cx="349250" cy="654050"/>
                <wp:effectExtent l="0" t="38100" r="50800" b="31750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9250" cy="65405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0827C" id="Straight Arrow Connector 65" o:spid="_x0000_s1026" type="#_x0000_t32" style="position:absolute;margin-left:241.5pt;margin-top:75.4pt;width:27.5pt;height:51.5pt;flip:y;z-index:25217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" strokecolor="red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W w:w="10080" w:type="dxa"/>
        <w:tblLayout w:type="fixed"/>
        <w:tblLook w:val="04A0" w:firstRow="1" w:lastRow="0" w:firstColumn="1" w:lastColumn="0" w:noHBand="0" w:noVBand="1"/>
      </w:tblPr>
      <w:tblGrid>
        <w:gridCol w:w="4291"/>
        <w:gridCol w:w="929"/>
        <w:gridCol w:w="3667"/>
        <w:gridCol w:w="293"/>
        <w:gridCol w:w="270"/>
        <w:gridCol w:w="630"/>
      </w:tblGrid>
      <w:tr w:rsidR="00C64724" w:rsidRPr="00C64724" w14:paraId="39D0B6E3" w14:textId="77777777" w:rsidTr="00015F68">
        <w:trPr>
          <w:trHeight w:val="112"/>
        </w:trPr>
        <w:tc>
          <w:tcPr>
            <w:tcW w:w="1008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247067D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         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呆帳準備</w:t>
            </w:r>
          </w:p>
        </w:tc>
      </w:tr>
      <w:tr w:rsidR="00C64724" w:rsidRPr="00C64724" w14:paraId="7E9A97B0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6"/>
        </w:trPr>
        <w:tc>
          <w:tcPr>
            <w:tcW w:w="4291" w:type="dxa"/>
            <w:tcBorders>
              <w:top w:val="single" w:sz="4" w:space="0" w:color="auto"/>
            </w:tcBorders>
          </w:tcPr>
          <w:p w14:paraId="1704F543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29" w:type="dxa"/>
            <w:tcBorders>
              <w:top w:val="single" w:sz="4" w:space="0" w:color="auto"/>
              <w:right w:val="single" w:sz="4" w:space="0" w:color="auto"/>
            </w:tcBorders>
          </w:tcPr>
          <w:p w14:paraId="3441DA2A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3667" w:type="dxa"/>
            <w:tcBorders>
              <w:top w:val="single" w:sz="4" w:space="0" w:color="auto"/>
              <w:left w:val="single" w:sz="4" w:space="0" w:color="auto"/>
            </w:tcBorders>
          </w:tcPr>
          <w:p w14:paraId="5D5B5A64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gridSpan w:val="3"/>
            <w:tcBorders>
              <w:top w:val="single" w:sz="4" w:space="0" w:color="auto"/>
            </w:tcBorders>
          </w:tcPr>
          <w:p w14:paraId="14A7A611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ind w:right="-38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C64724" w:rsidRPr="00C64724" w14:paraId="2680D914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7"/>
        </w:trPr>
        <w:tc>
          <w:tcPr>
            <w:tcW w:w="4291" w:type="dxa"/>
          </w:tcPr>
          <w:p w14:paraId="0BBA4003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ind w:firstLine="31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應收貨款</w:t>
            </w:r>
          </w:p>
        </w:tc>
        <w:tc>
          <w:tcPr>
            <w:tcW w:w="929" w:type="dxa"/>
            <w:tcBorders>
              <w:right w:val="single" w:sz="4" w:space="0" w:color="auto"/>
            </w:tcBorders>
          </w:tcPr>
          <w:p w14:paraId="03367D59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0,000</w:t>
            </w:r>
          </w:p>
        </w:tc>
        <w:tc>
          <w:tcPr>
            <w:tcW w:w="3667" w:type="dxa"/>
            <w:tcBorders>
              <w:left w:val="single" w:sz="4" w:space="0" w:color="auto"/>
            </w:tcBorders>
          </w:tcPr>
          <w:p w14:paraId="5C737308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承上結餘</w:t>
            </w:r>
          </w:p>
        </w:tc>
        <w:tc>
          <w:tcPr>
            <w:tcW w:w="1193" w:type="dxa"/>
            <w:gridSpan w:val="3"/>
          </w:tcPr>
          <w:p w14:paraId="5410E07C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</w:tr>
      <w:tr w:rsidR="00C64724" w:rsidRPr="00C64724" w14:paraId="5227BC6F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7"/>
        </w:trPr>
        <w:tc>
          <w:tcPr>
            <w:tcW w:w="4291" w:type="dxa"/>
          </w:tcPr>
          <w:p w14:paraId="38149A8D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ind w:firstLine="31"/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</w:rPr>
              <w:t>結餘轉下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(250,000 – 40,000) × 5%</w:t>
            </w:r>
          </w:p>
        </w:tc>
        <w:tc>
          <w:tcPr>
            <w:tcW w:w="929" w:type="dxa"/>
            <w:tcBorders>
              <w:right w:val="single" w:sz="4" w:space="0" w:color="auto"/>
            </w:tcBorders>
          </w:tcPr>
          <w:p w14:paraId="0979D53D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0,500</w:t>
            </w:r>
          </w:p>
        </w:tc>
        <w:tc>
          <w:tcPr>
            <w:tcW w:w="4230" w:type="dxa"/>
            <w:gridSpan w:val="3"/>
            <w:tcBorders>
              <w:left w:val="single" w:sz="4" w:space="0" w:color="auto"/>
            </w:tcBorders>
          </w:tcPr>
          <w:p w14:paraId="21F6399D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 w:hint="eastAsia"/>
                <w:b/>
                <w:color w:val="FF0000"/>
                <w:sz w:val="24"/>
                <w:szCs w:val="24"/>
                <w:lang w:val="en-HK"/>
              </w:rPr>
              <w:t>應收貨款</w:t>
            </w:r>
            <w:r w:rsidRPr="00C64724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HK"/>
              </w:rPr>
              <w:t>：</w:t>
            </w:r>
            <w:r w:rsidRPr="00C64724">
              <w:rPr>
                <w:rFonts w:ascii="Times New Roman" w:hAnsi="Times New Roman" w:cs="Times New Roman" w:hint="eastAsia"/>
                <w:b/>
                <w:color w:val="FF0000"/>
                <w:sz w:val="24"/>
                <w:szCs w:val="24"/>
                <w:lang w:val="en-HK"/>
              </w:rPr>
              <w:t>壞帳收回</w:t>
            </w:r>
          </w:p>
        </w:tc>
        <w:tc>
          <w:tcPr>
            <w:tcW w:w="630" w:type="dxa"/>
          </w:tcPr>
          <w:p w14:paraId="7E0CF534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right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HK"/>
              </w:rPr>
              <w:t>300</w:t>
            </w:r>
          </w:p>
        </w:tc>
      </w:tr>
      <w:tr w:rsidR="00C64724" w:rsidRPr="00C64724" w14:paraId="682D7662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2"/>
        </w:trPr>
        <w:tc>
          <w:tcPr>
            <w:tcW w:w="4291" w:type="dxa"/>
          </w:tcPr>
          <w:p w14:paraId="5974C191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ind w:firstLine="31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29" w:type="dxa"/>
            <w:tcBorders>
              <w:bottom w:val="single" w:sz="4" w:space="0" w:color="auto"/>
              <w:right w:val="single" w:sz="4" w:space="0" w:color="auto"/>
            </w:tcBorders>
          </w:tcPr>
          <w:p w14:paraId="6F32D04F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960" w:type="dxa"/>
            <w:gridSpan w:val="2"/>
            <w:tcBorders>
              <w:left w:val="single" w:sz="4" w:space="0" w:color="auto"/>
            </w:tcBorders>
          </w:tcPr>
          <w:p w14:paraId="0B6E517A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 w:hint="eastAsia"/>
                <w:b/>
                <w:color w:val="FF0000"/>
                <w:sz w:val="24"/>
                <w:szCs w:val="24"/>
                <w:lang w:val="en-HK"/>
              </w:rPr>
              <w:t>壞帳</w:t>
            </w:r>
            <w:r w:rsidRPr="00C64724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 xml:space="preserve">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結平數目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</w:tcPr>
          <w:p w14:paraId="223862A7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right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HK"/>
              </w:rPr>
              <w:t>200</w:t>
            </w:r>
          </w:p>
        </w:tc>
      </w:tr>
      <w:tr w:rsidR="00C64724" w:rsidRPr="00C64724" w14:paraId="6DD4575F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2"/>
        </w:trPr>
        <w:tc>
          <w:tcPr>
            <w:tcW w:w="4291" w:type="dxa"/>
          </w:tcPr>
          <w:p w14:paraId="33238603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ind w:firstLine="31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4D8F6F4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500</w:t>
            </w:r>
          </w:p>
        </w:tc>
        <w:tc>
          <w:tcPr>
            <w:tcW w:w="3960" w:type="dxa"/>
            <w:gridSpan w:val="2"/>
            <w:tcBorders>
              <w:left w:val="single" w:sz="4" w:space="0" w:color="auto"/>
            </w:tcBorders>
          </w:tcPr>
          <w:p w14:paraId="4286F4FD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double" w:sz="4" w:space="0" w:color="auto"/>
            </w:tcBorders>
          </w:tcPr>
          <w:p w14:paraId="4E715B9C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500</w:t>
            </w:r>
          </w:p>
        </w:tc>
      </w:tr>
    </w:tbl>
    <w:p w14:paraId="0628C057" w14:textId="77777777" w:rsidR="00C64724" w:rsidRPr="00C64724" w:rsidRDefault="00C64724" w:rsidP="00C64724">
      <w:pPr>
        <w:rPr>
          <w:rFonts w:ascii="Times New Roman" w:hAnsi="Times New Roman" w:cs="Times New Roman"/>
        </w:rPr>
      </w:pPr>
      <w:r w:rsidRPr="00C64724">
        <w:rPr>
          <w:rFonts w:ascii="Times New Roman" w:hAnsi="Times New Roman"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2169216" behindDoc="0" locked="0" layoutInCell="1" allowOverlap="1" wp14:anchorId="490C3106" wp14:editId="73C19901">
                <wp:simplePos x="0" y="0"/>
                <wp:positionH relativeFrom="column">
                  <wp:posOffset>476250</wp:posOffset>
                </wp:positionH>
                <wp:positionV relativeFrom="paragraph">
                  <wp:posOffset>254000</wp:posOffset>
                </wp:positionV>
                <wp:extent cx="3956050" cy="1193800"/>
                <wp:effectExtent l="0" t="0" r="25400" b="2540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6050" cy="1193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D61A4A2" w14:textId="77777777" w:rsidR="00015F68" w:rsidRDefault="00015F68" w:rsidP="00C64724">
                            <w:pPr>
                              <w:spacing w:after="0" w:line="240" w:lineRule="auto"/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記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錄</w:t>
                            </w:r>
                            <w:r w:rsidRPr="00584017">
                              <w:rPr>
                                <w:rFonts w:hint="eastAsia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壞帳收回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所需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的</w:t>
                            </w:r>
                            <w:r w:rsidRPr="00584017">
                              <w:rPr>
                                <w:rFonts w:hint="eastAsia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>複式簿記</w:t>
                            </w:r>
                            <w:r w:rsidRPr="00584017">
                              <w:rPr>
                                <w:rFonts w:hint="eastAsia"/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  <w:t xml:space="preserve"> </w:t>
                            </w:r>
                          </w:p>
                          <w:p w14:paraId="05F5D3DD" w14:textId="77777777" w:rsidR="00015F68" w:rsidRDefault="00015F68" w:rsidP="00C64724">
                            <w:pPr>
                              <w:spacing w:after="0" w:line="240" w:lineRule="auto"/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借記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</w:t>
                            </w:r>
                            <w:r w:rsidRPr="00212BE3"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應收貨款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ab/>
                              <w:t xml:space="preserve">         $300</w:t>
                            </w:r>
                          </w:p>
                          <w:p w14:paraId="42CD862C" w14:textId="63F616DF" w:rsidR="00015F68" w:rsidRDefault="00015F68" w:rsidP="00C64724">
                            <w:pPr>
                              <w:spacing w:after="0" w:line="240" w:lineRule="auto"/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 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貸記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</w:t>
                            </w:r>
                            <w:r w:rsidRPr="00584017"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呆帳準備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       </w:t>
                            </w:r>
                            <w:r w:rsidR="003F7D7E"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                  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$300</w:t>
                            </w:r>
                          </w:p>
                          <w:p w14:paraId="61A12B5C" w14:textId="77777777" w:rsidR="00015F68" w:rsidRDefault="00015F68" w:rsidP="00C64724">
                            <w:pPr>
                              <w:spacing w:after="0" w:line="240" w:lineRule="auto"/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</w:pPr>
                          </w:p>
                          <w:p w14:paraId="7F095F68" w14:textId="51BEBD35" w:rsidR="00015F68" w:rsidRDefault="00015F68" w:rsidP="00C64724">
                            <w:pPr>
                              <w:spacing w:after="0" w:line="240" w:lineRule="auto"/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借記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現金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/ 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銀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行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ab/>
                              <w:t xml:space="preserve">       $300</w:t>
                            </w:r>
                          </w:p>
                          <w:p w14:paraId="259E03B5" w14:textId="2EF03984" w:rsidR="00015F68" w:rsidRPr="00212BE3" w:rsidRDefault="00015F68" w:rsidP="00C64724">
                            <w:pPr>
                              <w:spacing w:after="0" w:line="240" w:lineRule="auto"/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貸記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</w:t>
                            </w:r>
                            <w:r>
                              <w:rPr>
                                <w:rFonts w:hint="eastAsia"/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>應收貨款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ab/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ab/>
                            </w:r>
                            <w:r w:rsidR="003F7D7E"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</w:t>
                            </w:r>
                            <w:r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  <w:t xml:space="preserve">      $300</w:t>
                            </w:r>
                          </w:p>
                          <w:p w14:paraId="3A00F206" w14:textId="77777777" w:rsidR="00015F68" w:rsidRDefault="00015F68" w:rsidP="00C64724">
                            <w:pP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</w:pPr>
                          </w:p>
                          <w:p w14:paraId="51519DA8" w14:textId="77777777" w:rsidR="00015F68" w:rsidRPr="00212BE3" w:rsidRDefault="00015F68" w:rsidP="00C64724">
                            <w:pPr>
                              <w:rPr>
                                <w:i/>
                                <w:iCs/>
                                <w:color w:val="FF0000"/>
                                <w:u w:val="single"/>
                                <w:lang w:val="en-HK" w:eastAsia="zh-TW"/>
                              </w:rPr>
                            </w:pPr>
                          </w:p>
                          <w:p w14:paraId="431A08D4" w14:textId="77777777" w:rsidR="00015F68" w:rsidRPr="00257FCA" w:rsidRDefault="00015F68" w:rsidP="00C64724">
                            <w:pPr>
                              <w:jc w:val="both"/>
                              <w:rPr>
                                <w:i/>
                                <w:iCs/>
                                <w:color w:val="FF0000"/>
                                <w:lang w:val="en-HK"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0C3106" id="Rectangle 66" o:spid="_x0000_s1078" style="position:absolute;margin-left:37.5pt;margin-top:20pt;width:311.5pt;height:94pt;z-index:252169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" fillcolor="window" strokecolor="windowText" strokeweight="1pt">
                <v:textbox>
                  <w:txbxContent>
                    <w:p w14:paraId="5D61A4A2" w14:textId="77777777" w:rsidR="00015F68" w:rsidRDefault="00015F68" w:rsidP="00C64724">
                      <w:pPr>
                        <w:spacing w:after="0" w:line="240" w:lineRule="auto"/>
                        <w:rPr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</w:pPr>
                      <w:r>
                        <w:rPr>
                          <w:rFonts w:hint="eastAsia"/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  <w:t>記</w:t>
                      </w:r>
                      <w:r>
                        <w:rPr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  <w:t>錄</w:t>
                      </w:r>
                      <w:r w:rsidRPr="00584017">
                        <w:rPr>
                          <w:rFonts w:hint="eastAsia"/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  <w:t>壞帳收回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  <w:t>所需</w:t>
                      </w:r>
                      <w:r>
                        <w:rPr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  <w:t>的</w:t>
                      </w:r>
                      <w:r w:rsidRPr="00584017">
                        <w:rPr>
                          <w:rFonts w:hint="eastAsia"/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  <w:t>複式簿記</w:t>
                      </w:r>
                      <w:r w:rsidRPr="00584017">
                        <w:rPr>
                          <w:rFonts w:hint="eastAsia"/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  <w:t xml:space="preserve"> </w:t>
                      </w:r>
                    </w:p>
                    <w:p w14:paraId="05F5D3DD" w14:textId="77777777" w:rsidR="00015F68" w:rsidRDefault="00015F68" w:rsidP="00C64724">
                      <w:pPr>
                        <w:spacing w:after="0" w:line="240" w:lineRule="auto"/>
                        <w:rPr>
                          <w:i/>
                          <w:iCs/>
                          <w:color w:val="FF0000"/>
                          <w:lang w:val="en-HK" w:eastAsia="zh-TW"/>
                        </w:rPr>
                      </w:pP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>借記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 xml:space="preserve"> </w:t>
                      </w:r>
                      <w:r w:rsidRPr="00212BE3"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>應收貨款</w:t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ab/>
                        <w:t xml:space="preserve">   </w:t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ab/>
                        <w:t xml:space="preserve">         $300</w:t>
                      </w:r>
                    </w:p>
                    <w:p w14:paraId="42CD862C" w14:textId="63F616DF" w:rsidR="00015F68" w:rsidRDefault="00015F68" w:rsidP="00C64724">
                      <w:pPr>
                        <w:spacing w:after="0" w:line="240" w:lineRule="auto"/>
                        <w:rPr>
                          <w:i/>
                          <w:iCs/>
                          <w:color w:val="FF0000"/>
                          <w:lang w:val="en-HK" w:eastAsia="zh-TW"/>
                        </w:rPr>
                      </w:pP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    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>貸記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 xml:space="preserve">  </w:t>
                      </w:r>
                      <w:r w:rsidRPr="00584017"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>呆帳準備</w:t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          </w:t>
                      </w:r>
                      <w:r w:rsidR="003F7D7E"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                      </w:t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$300</w:t>
                      </w:r>
                    </w:p>
                    <w:p w14:paraId="61A12B5C" w14:textId="77777777" w:rsidR="00015F68" w:rsidRDefault="00015F68" w:rsidP="00C64724">
                      <w:pPr>
                        <w:spacing w:after="0" w:line="240" w:lineRule="auto"/>
                        <w:rPr>
                          <w:i/>
                          <w:iCs/>
                          <w:color w:val="FF0000"/>
                          <w:lang w:val="en-HK" w:eastAsia="zh-TW"/>
                        </w:rPr>
                      </w:pPr>
                    </w:p>
                    <w:p w14:paraId="7F095F68" w14:textId="51BEBD35" w:rsidR="00015F68" w:rsidRDefault="00015F68" w:rsidP="00C64724">
                      <w:pPr>
                        <w:spacing w:after="0" w:line="240" w:lineRule="auto"/>
                        <w:rPr>
                          <w:i/>
                          <w:iCs/>
                          <w:color w:val="FF0000"/>
                          <w:lang w:val="en-HK" w:eastAsia="zh-TW"/>
                        </w:rPr>
                      </w:pP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>借記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 xml:space="preserve"> 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>現金</w:t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/ 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>銀</w:t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>行</w:t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ab/>
                        <w:t xml:space="preserve">       $300</w:t>
                      </w:r>
                    </w:p>
                    <w:p w14:paraId="259E03B5" w14:textId="2EF03984" w:rsidR="00015F68" w:rsidRPr="00212BE3" w:rsidRDefault="00015F68" w:rsidP="00C64724">
                      <w:pPr>
                        <w:spacing w:after="0" w:line="240" w:lineRule="auto"/>
                        <w:rPr>
                          <w:i/>
                          <w:iCs/>
                          <w:color w:val="FF0000"/>
                          <w:lang w:val="en-HK" w:eastAsia="zh-TW"/>
                        </w:rPr>
                      </w:pP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   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>貸記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 xml:space="preserve">   </w:t>
                      </w:r>
                      <w:r>
                        <w:rPr>
                          <w:rFonts w:hint="eastAsia"/>
                          <w:i/>
                          <w:iCs/>
                          <w:color w:val="FF0000"/>
                          <w:lang w:val="en-HK" w:eastAsia="zh-TW"/>
                        </w:rPr>
                        <w:t>應收貨款</w:t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ab/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ab/>
                      </w:r>
                      <w:r w:rsidR="003F7D7E"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  </w:t>
                      </w:r>
                      <w:r>
                        <w:rPr>
                          <w:i/>
                          <w:iCs/>
                          <w:color w:val="FF0000"/>
                          <w:lang w:val="en-HK" w:eastAsia="zh-TW"/>
                        </w:rPr>
                        <w:t xml:space="preserve">      $300</w:t>
                      </w:r>
                    </w:p>
                    <w:p w14:paraId="3A00F206" w14:textId="77777777" w:rsidR="00015F68" w:rsidRDefault="00015F68" w:rsidP="00C64724">
                      <w:pPr>
                        <w:rPr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</w:pPr>
                    </w:p>
                    <w:p w14:paraId="51519DA8" w14:textId="77777777" w:rsidR="00015F68" w:rsidRPr="00212BE3" w:rsidRDefault="00015F68" w:rsidP="00C64724">
                      <w:pPr>
                        <w:rPr>
                          <w:i/>
                          <w:iCs/>
                          <w:color w:val="FF0000"/>
                          <w:u w:val="single"/>
                          <w:lang w:val="en-HK" w:eastAsia="zh-TW"/>
                        </w:rPr>
                      </w:pPr>
                    </w:p>
                    <w:p w14:paraId="431A08D4" w14:textId="77777777" w:rsidR="00015F68" w:rsidRPr="00257FCA" w:rsidRDefault="00015F68" w:rsidP="00C64724">
                      <w:pPr>
                        <w:jc w:val="both"/>
                        <w:rPr>
                          <w:i/>
                          <w:iCs/>
                          <w:color w:val="FF0000"/>
                          <w:lang w:val="en-HK" w:eastAsia="zh-TW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4678193" w14:textId="77777777" w:rsidR="00C64724" w:rsidRPr="00C64724" w:rsidRDefault="00C64724" w:rsidP="00C64724">
      <w:pPr>
        <w:rPr>
          <w:rFonts w:ascii="Times New Roman" w:hAnsi="Times New Roman" w:cs="Times New Roman"/>
        </w:rPr>
      </w:pPr>
    </w:p>
    <w:p w14:paraId="71E2D88A" w14:textId="65CF4DB8" w:rsidR="00C64724" w:rsidRDefault="00C64724" w:rsidP="00C64724">
      <w:pPr>
        <w:rPr>
          <w:rFonts w:ascii="Times New Roman" w:eastAsia="DengXian" w:hAnsi="Times New Roman" w:cs="Times New Roman"/>
        </w:rPr>
      </w:pPr>
    </w:p>
    <w:p w14:paraId="5CE56921" w14:textId="6129D770" w:rsidR="007E375A" w:rsidRDefault="007E375A" w:rsidP="00C64724">
      <w:pPr>
        <w:rPr>
          <w:rFonts w:ascii="Times New Roman" w:eastAsia="DengXian" w:hAnsi="Times New Roman" w:cs="Times New Roman"/>
        </w:rPr>
      </w:pPr>
    </w:p>
    <w:p w14:paraId="1D3ABE21" w14:textId="4B1B8179" w:rsidR="007E375A" w:rsidRDefault="007E375A" w:rsidP="00C64724">
      <w:pPr>
        <w:rPr>
          <w:rFonts w:ascii="Times New Roman" w:eastAsia="DengXian" w:hAnsi="Times New Roman" w:cs="Times New Roman"/>
        </w:rPr>
      </w:pPr>
    </w:p>
    <w:p w14:paraId="7942D340" w14:textId="5CC93969" w:rsidR="007E375A" w:rsidRDefault="007E375A" w:rsidP="00C64724">
      <w:pPr>
        <w:rPr>
          <w:rFonts w:ascii="Times New Roman" w:eastAsia="DengXian" w:hAnsi="Times New Roman" w:cs="Times New Roman"/>
        </w:rPr>
      </w:pPr>
    </w:p>
    <w:p w14:paraId="2EAC5433" w14:textId="119DF2C1" w:rsidR="007E375A" w:rsidRDefault="007E375A" w:rsidP="00C64724">
      <w:pPr>
        <w:rPr>
          <w:rFonts w:ascii="Times New Roman" w:eastAsia="DengXian" w:hAnsi="Times New Roman" w:cs="Times New Roman"/>
        </w:rPr>
      </w:pPr>
    </w:p>
    <w:p w14:paraId="73769C65" w14:textId="53A04F64" w:rsidR="007E375A" w:rsidRPr="007E375A" w:rsidRDefault="007E375A" w:rsidP="00C64724">
      <w:pPr>
        <w:rPr>
          <w:rFonts w:ascii="Times New Roman" w:hAnsi="Times New Roman" w:cs="Times New Roman"/>
          <w:color w:val="FF0000"/>
          <w:lang w:eastAsia="zh-TW"/>
        </w:rPr>
      </w:pPr>
      <w:r w:rsidRPr="007E375A">
        <w:rPr>
          <w:rFonts w:ascii="Times New Roman" w:hAnsi="Times New Roman" w:cs="Times New Roman" w:hint="eastAsia"/>
          <w:color w:val="FF0000"/>
          <w:lang w:eastAsia="zh-HK"/>
        </w:rPr>
        <w:t>注意：項目</w:t>
      </w:r>
      <w:r w:rsidRPr="007E375A">
        <w:rPr>
          <w:rFonts w:ascii="Times New Roman" w:hAnsi="Times New Roman" w:cs="Times New Roman" w:hint="eastAsia"/>
          <w:color w:val="FF0000"/>
          <w:lang w:eastAsia="zh-HK"/>
        </w:rPr>
        <w:t>(ii)</w:t>
      </w:r>
      <w:r w:rsidRPr="007E375A">
        <w:rPr>
          <w:rFonts w:ascii="Times New Roman" w:hAnsi="Times New Roman" w:cs="Times New Roman" w:hint="eastAsia"/>
          <w:color w:val="FF0000"/>
          <w:lang w:eastAsia="zh-HK"/>
        </w:rPr>
        <w:t>不影</w:t>
      </w:r>
      <w:r w:rsidRPr="007E375A">
        <w:rPr>
          <w:rFonts w:ascii="Times New Roman" w:hAnsi="Times New Roman" w:cs="Times New Roman" w:hint="eastAsia"/>
          <w:color w:val="FF0000"/>
          <w:lang w:eastAsia="zh-TW"/>
        </w:rPr>
        <w:t>響</w:t>
      </w:r>
      <w:r w:rsidRPr="007E375A">
        <w:rPr>
          <w:rFonts w:ascii="Times New Roman" w:hAnsi="Times New Roman" w:cs="Times New Roman" w:hint="eastAsia"/>
          <w:color w:val="FF0000"/>
          <w:sz w:val="24"/>
          <w:szCs w:val="24"/>
          <w:lang w:eastAsia="zh-TW"/>
        </w:rPr>
        <w:t>留存利潤</w:t>
      </w:r>
      <w:r w:rsidRPr="007E375A">
        <w:rPr>
          <w:rFonts w:ascii="Times New Roman" w:hAnsi="Times New Roman" w:cs="Times New Roman" w:hint="eastAsia"/>
          <w:color w:val="FF0000"/>
          <w:sz w:val="24"/>
          <w:szCs w:val="24"/>
          <w:lang w:eastAsia="zh-HK"/>
        </w:rPr>
        <w:t>。</w:t>
      </w:r>
    </w:p>
    <w:p w14:paraId="269A14CE" w14:textId="77777777" w:rsidR="00C64724" w:rsidRPr="00C64724" w:rsidRDefault="00C64724" w:rsidP="00C64724">
      <w:pPr>
        <w:rPr>
          <w:rFonts w:ascii="Times New Roman" w:hAnsi="Times New Roman" w:cs="Times New Roman"/>
          <w:lang w:val="en-HK"/>
        </w:rPr>
      </w:pPr>
      <w:r w:rsidRPr="00C64724">
        <w:rPr>
          <w:rFonts w:ascii="Times New Roman" w:hAnsi="Times New Roman" w:cs="Times New Roman"/>
          <w:lang w:val="en-HK"/>
        </w:rPr>
        <w:br w:type="page"/>
      </w:r>
    </w:p>
    <w:p w14:paraId="001CE141" w14:textId="77777777" w:rsidR="00C64724" w:rsidRPr="00C64724" w:rsidRDefault="00C64724" w:rsidP="00C6472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HK" w:eastAsia="zh-TW"/>
        </w:rPr>
      </w:pPr>
      <w:r w:rsidRPr="00C64724">
        <w:rPr>
          <w:rFonts w:ascii="Times New Roman" w:hAnsi="Times New Roman" w:cs="Times New Roman"/>
          <w:b/>
          <w:bCs/>
          <w:sz w:val="24"/>
          <w:szCs w:val="24"/>
          <w:lang w:val="en-HK" w:eastAsia="zh-TW"/>
        </w:rPr>
        <w:lastRenderedPageBreak/>
        <w:t>注意事項：</w:t>
      </w:r>
    </w:p>
    <w:p w14:paraId="6EFA39DA" w14:textId="77777777" w:rsidR="00C64724" w:rsidRPr="00C64724" w:rsidRDefault="00C64724" w:rsidP="00C6472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HK" w:eastAsia="zh-TW"/>
        </w:rPr>
      </w:pPr>
    </w:p>
    <w:p w14:paraId="108A45BA" w14:textId="42590FFF" w:rsidR="00C64724" w:rsidRPr="00C64724" w:rsidRDefault="00C64724" w:rsidP="00C64724">
      <w:pPr>
        <w:rPr>
          <w:rFonts w:ascii="Times New Roman" w:hAnsi="Times New Roman" w:cs="Times New Roman"/>
          <w:sz w:val="24"/>
          <w:szCs w:val="24"/>
          <w:u w:val="single"/>
          <w:lang w:val="en-HK"/>
        </w:rPr>
      </w:pPr>
      <w:r w:rsidRPr="00C64724">
        <w:rPr>
          <w:rFonts w:ascii="Times New Roman" w:hAnsi="Times New Roman" w:cs="Times New Roman"/>
          <w:sz w:val="24"/>
          <w:szCs w:val="24"/>
          <w:u w:val="single"/>
          <w:lang w:val="en-HK"/>
        </w:rPr>
        <w:t>股票認購的</w:t>
      </w:r>
      <w:r w:rsidR="0022616D">
        <w:rPr>
          <w:rFonts w:ascii="Times New Roman" w:hAnsi="Times New Roman" w:cs="Times New Roman" w:hint="eastAsia"/>
          <w:sz w:val="24"/>
          <w:szCs w:val="24"/>
          <w:u w:val="single"/>
          <w:lang w:val="en-HK" w:eastAsia="zh-HK"/>
        </w:rPr>
        <w:t>不同</w:t>
      </w:r>
      <w:r w:rsidRPr="00C64724">
        <w:rPr>
          <w:rFonts w:ascii="Times New Roman" w:hAnsi="Times New Roman" w:cs="Times New Roman"/>
          <w:sz w:val="24"/>
          <w:szCs w:val="24"/>
          <w:u w:val="single"/>
          <w:lang w:val="en-HK"/>
        </w:rPr>
        <w:t>情況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866"/>
        <w:gridCol w:w="4910"/>
      </w:tblGrid>
      <w:tr w:rsidR="00C64724" w:rsidRPr="00C64724" w14:paraId="0D391A4F" w14:textId="77777777" w:rsidTr="00015F68">
        <w:tc>
          <w:tcPr>
            <w:tcW w:w="4866" w:type="dxa"/>
          </w:tcPr>
          <w:p w14:paraId="23A1B73B" w14:textId="77777777" w:rsidR="00C64724" w:rsidRPr="00C64724" w:rsidRDefault="00C64724" w:rsidP="00C64724">
            <w:pPr>
              <w:tabs>
                <w:tab w:val="center" w:pos="2325"/>
                <w:tab w:val="right" w:pos="465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/>
              </w:rPr>
              <w:t>全額認購</w:t>
            </w:r>
          </w:p>
        </w:tc>
        <w:tc>
          <w:tcPr>
            <w:tcW w:w="4910" w:type="dxa"/>
          </w:tcPr>
          <w:p w14:paraId="0DFF10ED" w14:textId="77777777" w:rsidR="00C64724" w:rsidRPr="00C64724" w:rsidRDefault="00C64724" w:rsidP="00C6472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/>
              </w:rPr>
              <w:t>超額認購</w:t>
            </w:r>
          </w:p>
        </w:tc>
      </w:tr>
      <w:tr w:rsidR="00C64724" w:rsidRPr="00C64724" w14:paraId="00E48C2B" w14:textId="77777777" w:rsidTr="00015F68">
        <w:tc>
          <w:tcPr>
            <w:tcW w:w="4866" w:type="dxa"/>
          </w:tcPr>
          <w:p w14:paraId="62B303BE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認購股份數量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=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發行股份數量</w:t>
            </w:r>
          </w:p>
        </w:tc>
        <w:tc>
          <w:tcPr>
            <w:tcW w:w="4910" w:type="dxa"/>
          </w:tcPr>
          <w:p w14:paraId="08A36EF6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認購股份數量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&gt;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發行股份數量</w:t>
            </w:r>
          </w:p>
        </w:tc>
      </w:tr>
      <w:tr w:rsidR="00C64724" w:rsidRPr="00C64724" w14:paraId="122EE7AF" w14:textId="77777777" w:rsidTr="00015F68">
        <w:tc>
          <w:tcPr>
            <w:tcW w:w="4866" w:type="dxa"/>
          </w:tcPr>
          <w:p w14:paraId="5AE1F4F5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會計處理：步驟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1 &amp; 2</w:t>
            </w:r>
          </w:p>
        </w:tc>
        <w:tc>
          <w:tcPr>
            <w:tcW w:w="4910" w:type="dxa"/>
          </w:tcPr>
          <w:p w14:paraId="297F42B5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會計處理：步驟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1 - 3</w:t>
            </w:r>
          </w:p>
        </w:tc>
      </w:tr>
    </w:tbl>
    <w:p w14:paraId="2C7AD474" w14:textId="77777777" w:rsidR="00C64724" w:rsidRPr="00C64724" w:rsidRDefault="00C64724" w:rsidP="00C64724">
      <w:pPr>
        <w:rPr>
          <w:rFonts w:ascii="Times New Roman" w:hAnsi="Times New Roman" w:cs="Times New Roman"/>
          <w:sz w:val="24"/>
          <w:szCs w:val="24"/>
          <w:u w:val="single"/>
          <w:lang w:val="en-HK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390"/>
        <w:gridCol w:w="5670"/>
      </w:tblGrid>
      <w:tr w:rsidR="00C64724" w:rsidRPr="00C64724" w14:paraId="7417C935" w14:textId="77777777" w:rsidTr="00015F68">
        <w:tc>
          <w:tcPr>
            <w:tcW w:w="4390" w:type="dxa"/>
          </w:tcPr>
          <w:p w14:paraId="7F354299" w14:textId="77777777" w:rsidR="00C64724" w:rsidRPr="00C64724" w:rsidRDefault="00C64724" w:rsidP="00C6472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步驟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1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從申請者收取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認購股款</w:t>
            </w:r>
          </w:p>
          <w:p w14:paraId="3948ED54" w14:textId="77777777" w:rsidR="00C64724" w:rsidRPr="00C64724" w:rsidRDefault="00C64724" w:rsidP="00C64724">
            <w:pPr>
              <w:ind w:left="168"/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5670" w:type="dxa"/>
          </w:tcPr>
          <w:p w14:paraId="3DC59232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借記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銀行存款</w:t>
            </w:r>
          </w:p>
          <w:p w14:paraId="5F866A78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貸記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份認購</w:t>
            </w:r>
          </w:p>
          <w:p w14:paraId="42AF636C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  <w:p w14:paraId="5D85FA4D" w14:textId="77777777" w:rsidR="00C64724" w:rsidRPr="00C64724" w:rsidRDefault="00C64724" w:rsidP="00C6472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認購股份數量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×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每股發行價格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</w:p>
          <w:p w14:paraId="77E05487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C64724" w:rsidRPr="00C64724" w14:paraId="3EE2A684" w14:textId="77777777" w:rsidTr="00015F68">
        <w:tc>
          <w:tcPr>
            <w:tcW w:w="4390" w:type="dxa"/>
          </w:tcPr>
          <w:p w14:paraId="4F8EF45C" w14:textId="77777777" w:rsidR="00C64724" w:rsidRPr="00C64724" w:rsidRDefault="00C64724" w:rsidP="00C64724">
            <w:pPr>
              <w:ind w:left="741" w:hanging="741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步驟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2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向成功申請者配發普通股</w:t>
            </w:r>
          </w:p>
          <w:p w14:paraId="3A413BDF" w14:textId="77777777" w:rsidR="00C64724" w:rsidRPr="00C64724" w:rsidRDefault="00C64724" w:rsidP="00C64724">
            <w:pPr>
              <w:ind w:left="168"/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5670" w:type="dxa"/>
          </w:tcPr>
          <w:p w14:paraId="73A2BAAB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借記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份認購</w:t>
            </w:r>
          </w:p>
          <w:p w14:paraId="44E01819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貸記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普通股股本</w:t>
            </w:r>
          </w:p>
          <w:p w14:paraId="64095929" w14:textId="77777777" w:rsidR="00C64724" w:rsidRPr="00C64724" w:rsidRDefault="00C64724" w:rsidP="00C6472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  <w:p w14:paraId="55AE712E" w14:textId="77777777" w:rsidR="00C64724" w:rsidRPr="00C64724" w:rsidRDefault="00C64724" w:rsidP="00C6472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</w:t>
            </w:r>
            <w:r w:rsidRPr="00C64724">
              <w:rPr>
                <w:rFonts w:ascii="Times New Roman" w:hAnsi="Times New Roman" w:cs="Times New Roman" w:hint="eastAsia"/>
                <w:i/>
                <w:sz w:val="24"/>
                <w:szCs w:val="24"/>
                <w:lang w:val="en-HK" w:eastAsia="zh-TW"/>
              </w:rPr>
              <w:t>發行股份數量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×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每股發行價格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</w:t>
            </w:r>
          </w:p>
          <w:p w14:paraId="2038D225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C64724" w:rsidRPr="00C64724" w14:paraId="56898662" w14:textId="77777777" w:rsidTr="00015F68">
        <w:tc>
          <w:tcPr>
            <w:tcW w:w="4390" w:type="dxa"/>
          </w:tcPr>
          <w:p w14:paraId="181ADDF6" w14:textId="77777777" w:rsidR="00C64724" w:rsidRPr="00C64724" w:rsidRDefault="00C64724" w:rsidP="00C64724">
            <w:pPr>
              <w:ind w:left="741" w:hanging="741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步驟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 xml:space="preserve"> 3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：向未能成功申請者退還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認購股款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超額認購</w:t>
            </w:r>
            <w:r w:rsidRPr="00C64724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)</w:t>
            </w:r>
          </w:p>
          <w:p w14:paraId="59C1EF32" w14:textId="77777777" w:rsidR="00C64724" w:rsidRPr="00C64724" w:rsidRDefault="00C64724" w:rsidP="00C64724">
            <w:pPr>
              <w:ind w:left="168"/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5670" w:type="dxa"/>
          </w:tcPr>
          <w:p w14:paraId="00024049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借記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股份認購</w:t>
            </w:r>
          </w:p>
          <w:p w14:paraId="7168F24E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貸記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銀行存款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 xml:space="preserve">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/ 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退</w:t>
            </w:r>
            <w:r w:rsidRPr="00C6472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認購</w:t>
            </w:r>
            <w:r w:rsidRPr="00C6472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股款</w:t>
            </w:r>
          </w:p>
          <w:p w14:paraId="6224869B" w14:textId="77777777" w:rsidR="00C64724" w:rsidRPr="00C64724" w:rsidRDefault="00C64724" w:rsidP="00C64724">
            <w:pPr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  <w:p w14:paraId="2E4CE212" w14:textId="77777777" w:rsidR="00C64724" w:rsidRPr="00C64724" w:rsidRDefault="00C64724" w:rsidP="00C64724">
            <w:pPr>
              <w:ind w:left="38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[(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認購股份數量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–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發行股份數量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) ×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每股發行價格</w:t>
            </w:r>
            <w:r w:rsidRPr="00C647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]</w:t>
            </w:r>
          </w:p>
        </w:tc>
      </w:tr>
    </w:tbl>
    <w:p w14:paraId="74F54021" w14:textId="77777777" w:rsidR="00C64724" w:rsidRPr="00C64724" w:rsidRDefault="00C64724" w:rsidP="00C64724">
      <w:pPr>
        <w:rPr>
          <w:rFonts w:ascii="Times New Roman" w:hAnsi="Times New Roman" w:cs="Times New Roman"/>
          <w:sz w:val="24"/>
          <w:szCs w:val="24"/>
          <w:u w:val="single"/>
          <w:lang w:eastAsia="zh-TW"/>
        </w:rPr>
      </w:pPr>
    </w:p>
    <w:tbl>
      <w:tblPr>
        <w:tblStyle w:val="TableGrid"/>
        <w:tblW w:w="10065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65"/>
      </w:tblGrid>
      <w:tr w:rsidR="00C64724" w:rsidRPr="00C64724" w14:paraId="20FADE42" w14:textId="77777777" w:rsidTr="00015F68">
        <w:tc>
          <w:tcPr>
            <w:tcW w:w="10065" w:type="dxa"/>
          </w:tcPr>
          <w:p w14:paraId="7FAA2CB8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both"/>
              <w:rPr>
                <w:rFonts w:ascii="Times New Roman" w:eastAsia="DengXian" w:hAnsi="Times New Roman" w:cs="Times New Roman"/>
                <w:sz w:val="24"/>
                <w:szCs w:val="24"/>
                <w:u w:val="single"/>
                <w:shd w:val="clear" w:color="auto" w:fill="FFFFFF"/>
              </w:rPr>
            </w:pPr>
            <w:r w:rsidRPr="00C64724">
              <w:rPr>
                <w:rFonts w:ascii="Times New Roman" w:hAnsi="Times New Roman" w:cs="Times New Roman"/>
                <w:sz w:val="24"/>
                <w:szCs w:val="24"/>
                <w:u w:val="single"/>
                <w:shd w:val="clear" w:color="auto" w:fill="FFFFFF"/>
              </w:rPr>
              <w:t>常見錯誤：</w:t>
            </w:r>
          </w:p>
          <w:p w14:paraId="3E827D10" w14:textId="77777777" w:rsidR="00C64724" w:rsidRPr="00C64724" w:rsidRDefault="00C64724" w:rsidP="0002539C">
            <w:pPr>
              <w:widowControl w:val="0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C64724">
              <w:rPr>
                <w:rFonts w:hint="eastAsia"/>
                <w:sz w:val="24"/>
                <w:szCs w:val="24"/>
              </w:rPr>
              <w:t>混淆財政期間之內及之後宣布的股息的會計處理方法。</w:t>
            </w:r>
          </w:p>
          <w:p w14:paraId="2F04B025" w14:textId="77777777" w:rsidR="00C64724" w:rsidRPr="00C64724" w:rsidRDefault="00C64724" w:rsidP="0002539C">
            <w:pPr>
              <w:widowControl w:val="0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C64724">
              <w:rPr>
                <w:rFonts w:hint="eastAsia"/>
                <w:sz w:val="24"/>
                <w:szCs w:val="24"/>
              </w:rPr>
              <w:t>未能將已損毀之存貨的正確損失金額</w:t>
            </w:r>
            <w:r w:rsidRPr="00C64724">
              <w:rPr>
                <w:rFonts w:hint="eastAsia"/>
                <w:sz w:val="24"/>
                <w:szCs w:val="24"/>
              </w:rPr>
              <w:t>(</w:t>
            </w:r>
            <w:r w:rsidRPr="00C64724">
              <w:rPr>
                <w:rFonts w:hint="eastAsia"/>
                <w:sz w:val="24"/>
                <w:szCs w:val="24"/>
              </w:rPr>
              <w:t>即不獲賠償的金額</w:t>
            </w:r>
            <w:r w:rsidRPr="00C64724">
              <w:rPr>
                <w:rFonts w:hint="eastAsia"/>
                <w:sz w:val="24"/>
                <w:szCs w:val="24"/>
              </w:rPr>
              <w:t>)</w:t>
            </w:r>
            <w:r w:rsidRPr="00C64724">
              <w:rPr>
                <w:rFonts w:hint="eastAsia"/>
                <w:sz w:val="24"/>
                <w:szCs w:val="24"/>
              </w:rPr>
              <w:t>包含在損益表中。</w:t>
            </w:r>
          </w:p>
          <w:p w14:paraId="61E65368" w14:textId="77777777" w:rsidR="00C64724" w:rsidRPr="00C64724" w:rsidRDefault="00C64724" w:rsidP="0002539C">
            <w:pPr>
              <w:widowControl w:val="0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C64724">
              <w:rPr>
                <w:rFonts w:hint="eastAsia"/>
                <w:sz w:val="24"/>
                <w:szCs w:val="24"/>
              </w:rPr>
              <w:t>誤將輕微損毀存貨價值的減少當作損益表中的費用。</w:t>
            </w:r>
          </w:p>
          <w:p w14:paraId="5C1AA00F" w14:textId="77777777" w:rsidR="00C64724" w:rsidRPr="00C64724" w:rsidRDefault="00C64724" w:rsidP="0002539C">
            <w:pPr>
              <w:widowControl w:val="0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C64724">
              <w:rPr>
                <w:rFonts w:hint="eastAsia"/>
                <w:sz w:val="24"/>
                <w:szCs w:val="24"/>
              </w:rPr>
              <w:t>誤將從供應商收到的免費樣辦當作購貨處理。</w:t>
            </w:r>
          </w:p>
          <w:p w14:paraId="047B5324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both"/>
              <w:rPr>
                <w:rFonts w:ascii="Times New Roman" w:eastAsia="DengXian" w:hAnsi="Times New Roman" w:cs="Times New Roman"/>
                <w:sz w:val="24"/>
                <w:szCs w:val="24"/>
                <w:u w:val="single"/>
                <w:shd w:val="clear" w:color="auto" w:fill="FFFFFF"/>
              </w:rPr>
            </w:pPr>
          </w:p>
          <w:p w14:paraId="0A3150F1" w14:textId="77777777" w:rsidR="00C64724" w:rsidRPr="00C64724" w:rsidRDefault="00C64724" w:rsidP="00C64724">
            <w:pPr>
              <w:tabs>
                <w:tab w:val="right" w:pos="9746"/>
              </w:tabs>
              <w:snapToGrid w:val="0"/>
              <w:jc w:val="both"/>
              <w:rPr>
                <w:rFonts w:ascii="Times New Roman" w:eastAsia="DengXian" w:hAnsi="Times New Roman" w:cs="Times New Roman"/>
                <w:sz w:val="24"/>
                <w:szCs w:val="24"/>
                <w:u w:val="single"/>
              </w:rPr>
            </w:pPr>
          </w:p>
        </w:tc>
      </w:tr>
    </w:tbl>
    <w:p w14:paraId="532D4000" w14:textId="77777777" w:rsidR="00C64724" w:rsidRPr="00C64724" w:rsidRDefault="00C64724" w:rsidP="00C64724">
      <w:pPr>
        <w:jc w:val="center"/>
        <w:rPr>
          <w:rFonts w:ascii="Times New Roman" w:hAnsi="Times New Roman" w:cs="Times New Roman"/>
          <w:lang w:eastAsia="zh-TW"/>
        </w:rPr>
      </w:pPr>
    </w:p>
    <w:p w14:paraId="09FD186B" w14:textId="77777777" w:rsidR="00C64724" w:rsidRPr="00C64724" w:rsidRDefault="00C64724" w:rsidP="00C64724">
      <w:pPr>
        <w:spacing w:after="0" w:line="240" w:lineRule="auto"/>
        <w:rPr>
          <w:rFonts w:ascii="Times New Roman" w:hAnsi="Times New Roman" w:cs="Times New Roman"/>
          <w:lang w:val="en-HK" w:eastAsia="zh-TW"/>
        </w:rPr>
      </w:pPr>
      <w:r w:rsidRPr="00C64724">
        <w:rPr>
          <w:rFonts w:ascii="Times New Roman" w:hAnsi="Times New Roman" w:cs="Times New Roman"/>
          <w:lang w:val="en-HK" w:eastAsia="zh-TW"/>
        </w:rPr>
        <w:t xml:space="preserve"> </w:t>
      </w:r>
    </w:p>
    <w:p w14:paraId="7CFB841C" w14:textId="26BD0593" w:rsidR="004B7CD4" w:rsidRDefault="004B7CD4" w:rsidP="00433D3D">
      <w:pPr>
        <w:rPr>
          <w:rFonts w:ascii="Times New Roman" w:hAnsi="Times New Roman" w:cs="Times New Roman"/>
          <w:sz w:val="24"/>
          <w:szCs w:val="24"/>
          <w:u w:val="single"/>
          <w:lang w:val="en-HK" w:eastAsia="zh-TW"/>
        </w:rPr>
      </w:pPr>
    </w:p>
    <w:p w14:paraId="3C8BAECC" w14:textId="278FD41E" w:rsidR="00B650E8" w:rsidRDefault="00B650E8" w:rsidP="00433D3D">
      <w:pPr>
        <w:rPr>
          <w:rFonts w:ascii="Times New Roman" w:hAnsi="Times New Roman" w:cs="Times New Roman"/>
          <w:sz w:val="24"/>
          <w:szCs w:val="24"/>
          <w:u w:val="single"/>
          <w:lang w:val="en-HK" w:eastAsia="zh-TW"/>
        </w:rPr>
      </w:pPr>
    </w:p>
    <w:p w14:paraId="53C95BD6" w14:textId="1D1D7DCB" w:rsidR="00B650E8" w:rsidRDefault="00B650E8" w:rsidP="00433D3D">
      <w:pPr>
        <w:rPr>
          <w:rFonts w:ascii="Times New Roman" w:hAnsi="Times New Roman" w:cs="Times New Roman"/>
          <w:sz w:val="24"/>
          <w:szCs w:val="24"/>
          <w:u w:val="single"/>
          <w:lang w:val="en-HK" w:eastAsia="zh-TW"/>
        </w:rPr>
      </w:pPr>
    </w:p>
    <w:p w14:paraId="0F6F8DEB" w14:textId="7AC1D01B" w:rsidR="00B650E8" w:rsidRDefault="00B650E8" w:rsidP="00433D3D">
      <w:pPr>
        <w:rPr>
          <w:rFonts w:ascii="Times New Roman" w:hAnsi="Times New Roman" w:cs="Times New Roman"/>
          <w:sz w:val="24"/>
          <w:szCs w:val="24"/>
          <w:u w:val="single"/>
          <w:lang w:val="en-HK" w:eastAsia="zh-TW"/>
        </w:rPr>
      </w:pPr>
    </w:p>
    <w:p w14:paraId="78599890" w14:textId="50D4BB8D" w:rsidR="00B650E8" w:rsidRDefault="00B650E8" w:rsidP="00433D3D">
      <w:pPr>
        <w:rPr>
          <w:rFonts w:ascii="Times New Roman" w:hAnsi="Times New Roman" w:cs="Times New Roman"/>
          <w:sz w:val="24"/>
          <w:szCs w:val="24"/>
          <w:u w:val="single"/>
          <w:lang w:val="en-HK" w:eastAsia="zh-TW"/>
        </w:rPr>
      </w:pPr>
    </w:p>
    <w:p w14:paraId="0C2BE040" w14:textId="6B3071F5" w:rsidR="00B650E8" w:rsidRDefault="00B650E8" w:rsidP="00433D3D">
      <w:pPr>
        <w:rPr>
          <w:rFonts w:ascii="Times New Roman" w:hAnsi="Times New Roman" w:cs="Times New Roman"/>
          <w:sz w:val="24"/>
          <w:szCs w:val="24"/>
          <w:u w:val="single"/>
          <w:lang w:val="en-HK" w:eastAsia="zh-TW"/>
        </w:rPr>
      </w:pPr>
    </w:p>
    <w:p w14:paraId="3C90BC0A" w14:textId="546FB8D3" w:rsidR="00B650E8" w:rsidRDefault="00B650E8" w:rsidP="00433D3D">
      <w:pPr>
        <w:rPr>
          <w:rFonts w:ascii="Times New Roman" w:hAnsi="Times New Roman" w:cs="Times New Roman"/>
          <w:sz w:val="24"/>
          <w:szCs w:val="24"/>
          <w:u w:val="single"/>
          <w:lang w:val="en-HK" w:eastAsia="zh-TW"/>
        </w:rPr>
      </w:pPr>
    </w:p>
    <w:p w14:paraId="5D125F2D" w14:textId="2C47AA86" w:rsidR="00B650E8" w:rsidRDefault="00B650E8" w:rsidP="00433D3D">
      <w:pPr>
        <w:rPr>
          <w:rFonts w:ascii="Times New Roman" w:hAnsi="Times New Roman" w:cs="Times New Roman"/>
          <w:sz w:val="24"/>
          <w:szCs w:val="24"/>
          <w:u w:val="single"/>
          <w:lang w:val="en-HK" w:eastAsia="zh-TW"/>
        </w:rPr>
      </w:pPr>
    </w:p>
    <w:p w14:paraId="5465B2D7" w14:textId="1B463F46" w:rsidR="00B650E8" w:rsidRDefault="00B650E8" w:rsidP="00433D3D">
      <w:pPr>
        <w:rPr>
          <w:rFonts w:ascii="Times New Roman" w:hAnsi="Times New Roman" w:cs="Times New Roman"/>
          <w:sz w:val="24"/>
          <w:szCs w:val="24"/>
          <w:u w:val="single"/>
          <w:lang w:val="en-HK" w:eastAsia="zh-TW"/>
        </w:rPr>
      </w:pPr>
    </w:p>
    <w:p w14:paraId="0D0A5E6A" w14:textId="77777777" w:rsidR="00B650E8" w:rsidRDefault="00B650E8" w:rsidP="00B650E8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  <w:sectPr w:rsidR="00B650E8" w:rsidSect="00C121FB">
          <w:footerReference w:type="default" r:id="rId13"/>
          <w:type w:val="continuous"/>
          <w:pgSz w:w="11906" w:h="16838"/>
          <w:pgMar w:top="1440" w:right="849" w:bottom="1260" w:left="1080" w:header="708" w:footer="708" w:gutter="0"/>
          <w:pgNumType w:start="1"/>
          <w:cols w:space="708"/>
          <w:docGrid w:linePitch="360"/>
        </w:sectPr>
      </w:pPr>
    </w:p>
    <w:p w14:paraId="6CA0BACF" w14:textId="6980CB76" w:rsidR="00B650E8" w:rsidRPr="00355F28" w:rsidRDefault="00B650E8" w:rsidP="00B650E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zh-TW"/>
        </w:rPr>
        <w:lastRenderedPageBreak/>
        <w:t>分層課業</w:t>
      </w:r>
      <w:r w:rsidRPr="001D1830">
        <w:rPr>
          <w:rFonts w:ascii="Times New Roman" w:hAnsi="Times New Roman" w:cs="Times New Roman"/>
          <w:sz w:val="24"/>
          <w:szCs w:val="24"/>
          <w:lang w:eastAsia="zh-TW"/>
        </w:rPr>
        <w:t>：有限公司會計</w:t>
      </w:r>
    </w:p>
    <w:p w14:paraId="6D2B8BDD" w14:textId="77777777" w:rsidR="00B650E8" w:rsidRDefault="00B650E8" w:rsidP="00B650E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HK" w:eastAsia="zh-TW"/>
        </w:rPr>
      </w:pPr>
    </w:p>
    <w:p w14:paraId="3AA18702" w14:textId="77777777" w:rsidR="00B650E8" w:rsidRDefault="00B650E8" w:rsidP="00B650E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HK"/>
        </w:rPr>
      </w:pPr>
      <w:r w:rsidRPr="00F43C6F">
        <w:rPr>
          <w:rFonts w:ascii="新細明體" w:eastAsia="新細明體" w:hAnsi="新細明體" w:cs="新細明體" w:hint="eastAsia"/>
        </w:rPr>
        <w:t>評分準則</w:t>
      </w:r>
    </w:p>
    <w:p w14:paraId="61C53CF4" w14:textId="77777777" w:rsidR="00B650E8" w:rsidRPr="00355F28" w:rsidRDefault="00B650E8" w:rsidP="00B650E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HK"/>
        </w:rPr>
      </w:pPr>
    </w:p>
    <w:p w14:paraId="66C045B0" w14:textId="77777777" w:rsidR="00B650E8" w:rsidRDefault="00B650E8" w:rsidP="0002539C">
      <w:pPr>
        <w:pStyle w:val="ListParagraph"/>
        <w:numPr>
          <w:ilvl w:val="0"/>
          <w:numId w:val="20"/>
        </w:numPr>
        <w:spacing w:after="0"/>
        <w:ind w:hanging="720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1D1830">
        <w:rPr>
          <w:rFonts w:ascii="Times New Roman" w:hAnsi="Times New Roman" w:cs="Times New Roman"/>
          <w:sz w:val="24"/>
          <w:szCs w:val="24"/>
          <w:lang w:val="en-HK" w:eastAsia="zh-TW"/>
        </w:rPr>
        <w:t>普通股和債券在以下方面的分別：</w:t>
      </w:r>
    </w:p>
    <w:p w14:paraId="793E6419" w14:textId="77777777" w:rsidR="00B650E8" w:rsidRDefault="00B650E8" w:rsidP="0002539C">
      <w:pPr>
        <w:pStyle w:val="ListParagraph"/>
        <w:numPr>
          <w:ilvl w:val="0"/>
          <w:numId w:val="21"/>
        </w:numPr>
        <w:spacing w:after="0"/>
        <w:ind w:hanging="589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  <w:r w:rsidRPr="003351EB">
        <w:rPr>
          <w:rFonts w:ascii="Times New Roman" w:hAnsi="Times New Roman" w:cs="Times New Roman" w:hint="eastAsia"/>
          <w:sz w:val="24"/>
          <w:szCs w:val="24"/>
          <w:lang w:val="en-HK" w:eastAsia="zh-TW"/>
        </w:rPr>
        <w:t>普通股的資本性質是股本，在財務狀況表中記入股</w:t>
      </w:r>
      <w:r>
        <w:rPr>
          <w:rFonts w:ascii="Times New Roman" w:hAnsi="Times New Roman" w:cs="Times New Roman" w:hint="eastAsia"/>
          <w:sz w:val="24"/>
          <w:szCs w:val="24"/>
          <w:lang w:val="en-HK" w:eastAsia="zh-TW"/>
        </w:rPr>
        <w:t>東權益</w:t>
      </w:r>
      <w:r w:rsidRPr="003351EB">
        <w:rPr>
          <w:rFonts w:ascii="Times New Roman" w:hAnsi="Times New Roman" w:cs="Times New Roman" w:hint="eastAsia"/>
          <w:sz w:val="24"/>
          <w:szCs w:val="24"/>
          <w:lang w:val="en-HK" w:eastAsia="zh-TW"/>
        </w:rPr>
        <w:t>部分。債券的資本性質是借貸資本，在財務狀況表中記入</w:t>
      </w:r>
      <w:r>
        <w:rPr>
          <w:rFonts w:ascii="Times New Roman" w:hAnsi="Times New Roman" w:cs="Times New Roman" w:hint="eastAsia"/>
          <w:sz w:val="24"/>
          <w:szCs w:val="24"/>
          <w:lang w:val="en-HK" w:eastAsia="zh-TW"/>
        </w:rPr>
        <w:t>負債</w:t>
      </w:r>
      <w:r w:rsidRPr="003351EB">
        <w:rPr>
          <w:rFonts w:ascii="Times New Roman" w:hAnsi="Times New Roman" w:cs="Times New Roman" w:hint="eastAsia"/>
          <w:sz w:val="24"/>
          <w:szCs w:val="24"/>
          <w:lang w:val="en-HK" w:eastAsia="zh-TW"/>
        </w:rPr>
        <w:t>部分。</w:t>
      </w:r>
    </w:p>
    <w:p w14:paraId="69931A40" w14:textId="77777777" w:rsidR="00B650E8" w:rsidRDefault="00B650E8" w:rsidP="0002539C">
      <w:pPr>
        <w:pStyle w:val="ListParagraph"/>
        <w:numPr>
          <w:ilvl w:val="0"/>
          <w:numId w:val="21"/>
        </w:numPr>
        <w:spacing w:after="0"/>
        <w:ind w:hanging="589"/>
        <w:jc w:val="both"/>
        <w:rPr>
          <w:rFonts w:ascii="Times New Roman" w:hAnsi="Times New Roman" w:cs="Times New Roman"/>
          <w:sz w:val="24"/>
          <w:szCs w:val="24"/>
          <w:lang w:val="en-HK" w:eastAsia="zh-TW"/>
        </w:rPr>
      </w:pPr>
      <w:r>
        <w:rPr>
          <w:rFonts w:asciiTheme="minorEastAsia" w:hAnsiTheme="minorEastAsia" w:cs="Times New Roman"/>
          <w:sz w:val="24"/>
          <w:szCs w:val="24"/>
          <w:lang w:val="en-HK" w:eastAsia="zh-TW"/>
        </w:rPr>
        <w:t>普通股不一定派發股息，金額亦可每年不同。債券每年派發固定利率的利息。</w:t>
      </w:r>
    </w:p>
    <w:p w14:paraId="4B62FD2A" w14:textId="77777777" w:rsidR="00B650E8" w:rsidRPr="002C2755" w:rsidRDefault="00B650E8" w:rsidP="00B650E8">
      <w:pPr>
        <w:pStyle w:val="ListParagraph"/>
        <w:spacing w:after="0"/>
        <w:ind w:left="1440" w:right="-35"/>
        <w:jc w:val="right"/>
        <w:rPr>
          <w:rFonts w:ascii="Times New Roman" w:hAnsi="Times New Roman" w:cs="Times New Roman"/>
          <w:sz w:val="24"/>
          <w:szCs w:val="24"/>
          <w:lang w:val="en-HK"/>
        </w:rPr>
      </w:pPr>
      <w:r w:rsidRPr="009C4853">
        <w:rPr>
          <w:rFonts w:ascii="Times New Roman" w:hAnsi="Times New Roman" w:cs="Times New Roman"/>
          <w:i/>
          <w:iCs/>
          <w:sz w:val="24"/>
          <w:szCs w:val="24"/>
          <w:lang w:val="en-HK" w:eastAsia="zh-TW"/>
        </w:rPr>
        <w:t xml:space="preserve"> </w:t>
      </w:r>
      <w:r w:rsidRPr="009C4853">
        <w:rPr>
          <w:rFonts w:ascii="Times New Roman" w:hAnsi="Times New Roman" w:cs="Times New Roman"/>
          <w:i/>
          <w:iCs/>
          <w:sz w:val="24"/>
          <w:szCs w:val="24"/>
          <w:lang w:val="en-HK"/>
        </w:rPr>
        <w:t>(</w:t>
      </w:r>
      <w:r>
        <w:rPr>
          <w:rFonts w:ascii="新細明體" w:eastAsia="新細明體" w:hAnsi="新細明體" w:cs="新細明體" w:hint="eastAsia"/>
          <w:i/>
          <w:iCs/>
          <w:sz w:val="24"/>
          <w:szCs w:val="24"/>
        </w:rPr>
        <w:t>各</w:t>
      </w:r>
      <w:r w:rsidRPr="00196179">
        <w:rPr>
          <w:i/>
          <w:iCs/>
          <w:sz w:val="24"/>
          <w:szCs w:val="24"/>
        </w:rPr>
        <w:t xml:space="preserve">1 </w:t>
      </w:r>
      <w:r>
        <w:rPr>
          <w:rFonts w:ascii="新細明體" w:eastAsia="新細明體" w:hAnsi="新細明體" w:cs="新細明體" w:hint="eastAsia"/>
          <w:i/>
          <w:iCs/>
          <w:sz w:val="24"/>
          <w:szCs w:val="24"/>
        </w:rPr>
        <w:t>分，共</w:t>
      </w:r>
      <w:r>
        <w:rPr>
          <w:i/>
          <w:iCs/>
          <w:sz w:val="24"/>
          <w:szCs w:val="24"/>
        </w:rPr>
        <w:t xml:space="preserve"> 2</w:t>
      </w:r>
      <w:r w:rsidRPr="00196179">
        <w:rPr>
          <w:i/>
          <w:iCs/>
          <w:sz w:val="24"/>
          <w:szCs w:val="24"/>
        </w:rPr>
        <w:t xml:space="preserve"> </w:t>
      </w:r>
      <w:r>
        <w:rPr>
          <w:rFonts w:ascii="新細明體" w:eastAsia="新細明體" w:hAnsi="新細明體" w:cs="新細明體" w:hint="eastAsia"/>
          <w:i/>
          <w:iCs/>
          <w:sz w:val="24"/>
          <w:szCs w:val="24"/>
        </w:rPr>
        <w:t>分</w:t>
      </w:r>
      <w:r w:rsidRPr="009C4853">
        <w:rPr>
          <w:rFonts w:ascii="Times New Roman" w:hAnsi="Times New Roman" w:cs="Times New Roman"/>
          <w:i/>
          <w:iCs/>
          <w:sz w:val="24"/>
          <w:szCs w:val="24"/>
          <w:lang w:val="en-HK"/>
        </w:rPr>
        <w:t>)</w:t>
      </w:r>
    </w:p>
    <w:p w14:paraId="2F970E06" w14:textId="77777777" w:rsidR="00B650E8" w:rsidRDefault="00B650E8" w:rsidP="00B650E8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  <w:lang w:val="en-HK"/>
        </w:rPr>
      </w:pPr>
    </w:p>
    <w:p w14:paraId="5101C6E2" w14:textId="77777777" w:rsidR="00B650E8" w:rsidRPr="00B64715" w:rsidRDefault="00B650E8" w:rsidP="00B650E8">
      <w:pPr>
        <w:pStyle w:val="ListParagraph"/>
        <w:spacing w:after="0" w:line="240" w:lineRule="auto"/>
        <w:ind w:right="-35"/>
        <w:jc w:val="right"/>
        <w:rPr>
          <w:rFonts w:ascii="Times New Roman" w:hAnsi="Times New Roman" w:cs="Times New Roman"/>
          <w:sz w:val="24"/>
          <w:szCs w:val="24"/>
          <w:lang w:val="en-HK"/>
        </w:rPr>
      </w:pPr>
      <w:r>
        <w:rPr>
          <w:rFonts w:ascii="新細明體" w:eastAsia="新細明體" w:hAnsi="新細明體" w:cs="新細明體" w:hint="eastAsia"/>
        </w:rPr>
        <w:t>分數</w:t>
      </w:r>
    </w:p>
    <w:tbl>
      <w:tblPr>
        <w:tblStyle w:val="TableGrid"/>
        <w:tblW w:w="997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4"/>
        <w:gridCol w:w="917"/>
        <w:gridCol w:w="3087"/>
        <w:gridCol w:w="1944"/>
        <w:gridCol w:w="89"/>
        <w:gridCol w:w="170"/>
        <w:gridCol w:w="1046"/>
        <w:gridCol w:w="1219"/>
        <w:gridCol w:w="578"/>
        <w:gridCol w:w="330"/>
      </w:tblGrid>
      <w:tr w:rsidR="00B650E8" w14:paraId="625208BD" w14:textId="77777777" w:rsidTr="00015F68">
        <w:trPr>
          <w:gridAfter w:val="1"/>
          <w:wAfter w:w="330" w:type="dxa"/>
        </w:trPr>
        <w:tc>
          <w:tcPr>
            <w:tcW w:w="9066" w:type="dxa"/>
            <w:gridSpan w:val="8"/>
          </w:tcPr>
          <w:p w14:paraId="4C37A99D" w14:textId="77777777" w:rsidR="00B650E8" w:rsidRDefault="00B650E8" w:rsidP="00015F68">
            <w:pPr>
              <w:pStyle w:val="ListParagraph"/>
              <w:ind w:left="599" w:hanging="709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(B)(a)    </w:t>
            </w:r>
          </w:p>
        </w:tc>
        <w:tc>
          <w:tcPr>
            <w:tcW w:w="578" w:type="dxa"/>
          </w:tcPr>
          <w:p w14:paraId="0E72B9E4" w14:textId="77777777" w:rsidR="00B650E8" w:rsidRDefault="00B650E8" w:rsidP="00015F68">
            <w:pPr>
              <w:pStyle w:val="ListParagraph"/>
              <w:ind w:left="599" w:hanging="709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B650E8" w14:paraId="2543E2BD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594" w:type="dxa"/>
        </w:trPr>
        <w:tc>
          <w:tcPr>
            <w:tcW w:w="8472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0261B3F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阿爾法有限公司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50EFF888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211E5F8A" w14:textId="77777777" w:rsidR="00B650E8" w:rsidRDefault="00B650E8" w:rsidP="00015F68"/>
        </w:tc>
      </w:tr>
      <w:tr w:rsidR="00B650E8" w14:paraId="053ABD95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847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5E2994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ED0E3F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截至</w:t>
            </w:r>
            <w:r w:rsidRPr="004B1036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2021</w:t>
            </w:r>
            <w:r w:rsidRPr="00427B60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年</w:t>
            </w:r>
            <w:r w:rsidRPr="00427B6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</w:t>
            </w:r>
            <w:r w:rsidRPr="00427B60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月</w:t>
            </w:r>
            <w:r w:rsidRPr="00427B6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31</w:t>
            </w:r>
            <w:r w:rsidRPr="00427B60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日</w:t>
            </w:r>
            <w:r w:rsidRPr="00ED0E3F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止</w:t>
            </w:r>
            <w:r w:rsidRPr="004B103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年度</w:t>
            </w:r>
            <w:r w:rsidRPr="00ED0E3F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的</w:t>
            </w:r>
            <w:r w:rsidRPr="004B103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損益表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0F6DE018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B650E8" w14:paraId="23CAB997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603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87ADD5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21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24A0C4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38579F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51862F20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B650E8" w14:paraId="35600AC5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603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33E9CF7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</w:t>
            </w:r>
          </w:p>
        </w:tc>
        <w:tc>
          <w:tcPr>
            <w:tcW w:w="12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1871AC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38CD80F7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,150,00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3ED96763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355F2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.5</w:t>
            </w:r>
          </w:p>
        </w:tc>
      </w:tr>
      <w:tr w:rsidR="00B650E8" w:rsidRPr="00355F28" w14:paraId="5B8C1FD0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4089FE2F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</w:p>
        </w:tc>
        <w:tc>
          <w:tcPr>
            <w:tcW w:w="633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8E92A05" w14:textId="77777777" w:rsidR="00B650E8" w:rsidRPr="006D7915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u w:val="single"/>
                <w:lang w:eastAsia="zh-TW"/>
              </w:rPr>
              <w:t>銷貨成本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73FDA63B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64DF09E9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B650E8" w:rsidRPr="00355F28" w14:paraId="4458171C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29AD452E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087" w:type="dxa"/>
            <w:tcBorders>
              <w:top w:val="nil"/>
              <w:left w:val="nil"/>
              <w:bottom w:val="nil"/>
              <w:right w:val="nil"/>
            </w:tcBorders>
          </w:tcPr>
          <w:p w14:paraId="7743CEA6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923DB5">
              <w:rPr>
                <w:rFonts w:ascii="Times New Roman" w:eastAsia="新細明體" w:hAnsi="Times New Roman" w:cs="Times New Roman"/>
                <w:sz w:val="24"/>
                <w:szCs w:val="24"/>
              </w:rPr>
              <w:t>期初存貨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</w:p>
        </w:tc>
        <w:tc>
          <w:tcPr>
            <w:tcW w:w="324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F5BA771" w14:textId="77777777" w:rsidR="00B650E8" w:rsidRDefault="00B650E8" w:rsidP="00015F68">
            <w:pPr>
              <w:pStyle w:val="ListParagraph"/>
              <w:ind w:left="0" w:right="8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90,00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7A33A50A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2A4F6EBD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.5</w:t>
            </w:r>
          </w:p>
        </w:tc>
      </w:tr>
      <w:tr w:rsidR="00B650E8" w:rsidRPr="00355F28" w14:paraId="0B155734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027B6DD5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087" w:type="dxa"/>
            <w:tcBorders>
              <w:top w:val="nil"/>
              <w:left w:val="nil"/>
              <w:bottom w:val="nil"/>
              <w:right w:val="nil"/>
            </w:tcBorders>
          </w:tcPr>
          <w:p w14:paraId="543143FE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加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購貨</w:t>
            </w:r>
          </w:p>
        </w:tc>
        <w:tc>
          <w:tcPr>
            <w:tcW w:w="324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10A4949" w14:textId="77777777" w:rsidR="00B650E8" w:rsidRDefault="00B650E8" w:rsidP="00015F68">
            <w:pPr>
              <w:pStyle w:val="ListParagraph"/>
              <w:ind w:left="0" w:right="8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0,00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2AA301E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5604A406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.5</w:t>
            </w:r>
          </w:p>
        </w:tc>
      </w:tr>
      <w:tr w:rsidR="00B650E8" w:rsidRPr="00355F28" w14:paraId="784AF857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4CBF2907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087" w:type="dxa"/>
            <w:tcBorders>
              <w:top w:val="nil"/>
              <w:left w:val="nil"/>
              <w:bottom w:val="nil"/>
              <w:right w:val="nil"/>
            </w:tcBorders>
          </w:tcPr>
          <w:p w14:paraId="5C95C1CA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損</w:t>
            </w:r>
            <w:r>
              <w:rPr>
                <w:rFonts w:ascii="Times New Roman" w:eastAsia="新細明體" w:hAnsi="Times New Roman" w:cs="Times New Roman" w:hint="eastAsia"/>
                <w:sz w:val="24"/>
                <w:szCs w:val="24"/>
                <w:lang w:eastAsia="zh-HK"/>
              </w:rPr>
              <w:t>壞</w:t>
            </w: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存貨</w:t>
            </w:r>
          </w:p>
        </w:tc>
        <w:tc>
          <w:tcPr>
            <w:tcW w:w="324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83850D3" w14:textId="77777777" w:rsidR="00B650E8" w:rsidRDefault="00B650E8" w:rsidP="00015F68">
            <w:pPr>
              <w:pStyle w:val="ListParagraph"/>
              <w:ind w:left="0" w:right="8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0,00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2381A4D1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3F9CAAA3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.5</w:t>
            </w:r>
          </w:p>
        </w:tc>
      </w:tr>
      <w:tr w:rsidR="00B650E8" w:rsidRPr="00355F28" w14:paraId="1142B5FB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6F262C98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0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89C153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  <w:r w:rsidRPr="00923DB5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期末存貨</w:t>
            </w:r>
          </w:p>
          <w:p w14:paraId="0DCA5B9B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[$100,000 – ($15,000 – $2,950)]</w:t>
            </w:r>
          </w:p>
        </w:tc>
        <w:tc>
          <w:tcPr>
            <w:tcW w:w="13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29039B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7,950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7C10EC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72,05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11A20FBE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.5</w:t>
            </w:r>
          </w:p>
        </w:tc>
      </w:tr>
      <w:tr w:rsidR="00B650E8" w14:paraId="06020671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603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74C1C60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毛利</w:t>
            </w:r>
          </w:p>
        </w:tc>
        <w:tc>
          <w:tcPr>
            <w:tcW w:w="12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E95F92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0455EF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,577,95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7A6168E5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B650E8" w14:paraId="116D31D9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16BDCA3C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減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</w:p>
        </w:tc>
        <w:tc>
          <w:tcPr>
            <w:tcW w:w="51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042795" w14:textId="77777777" w:rsidR="00B650E8" w:rsidRPr="00435A10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  <w:lang w:val="en-HK"/>
              </w:rPr>
            </w:pPr>
            <w:r w:rsidRPr="00923329">
              <w:rPr>
                <w:rFonts w:ascii="Times New Roman" w:hAnsi="Times New Roman" w:cs="Times New Roman" w:hint="eastAsia"/>
                <w:sz w:val="24"/>
                <w:szCs w:val="24"/>
                <w:u w:val="single"/>
                <w:lang w:val="en-HK"/>
              </w:rPr>
              <w:t>費用</w:t>
            </w:r>
          </w:p>
        </w:tc>
        <w:tc>
          <w:tcPr>
            <w:tcW w:w="12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6F330E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31067535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5FCB32EA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B650E8" w14:paraId="5185DD36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251E0875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2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C3733F1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行政、銷售及分銷費用</w:t>
            </w:r>
            <w:r w:rsidRPr="00840B3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(W1)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</w:tcPr>
          <w:p w14:paraId="3CD06A4F" w14:textId="14E7E6C2" w:rsidR="00B650E8" w:rsidRPr="006F2B06" w:rsidRDefault="000400F4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77</w:t>
            </w:r>
            <w:r w:rsidR="00B650E8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,30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228B36A9" w14:textId="77777777" w:rsidR="00B650E8" w:rsidRPr="006F2B06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51BCC2B1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2</w:t>
            </w:r>
          </w:p>
        </w:tc>
      </w:tr>
      <w:tr w:rsidR="00B650E8" w14:paraId="1E297319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17844373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2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81C5CA8" w14:textId="77777777" w:rsidR="00B650E8" w:rsidRPr="0005691A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存貨損失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$30,000 × 40%)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</w:tcPr>
          <w:p w14:paraId="031B769F" w14:textId="77777777" w:rsidR="00B650E8" w:rsidRPr="006F2B06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2,00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4FA26037" w14:textId="77777777" w:rsidR="00B650E8" w:rsidRPr="006F2B06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23520F80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.5</w:t>
            </w:r>
          </w:p>
        </w:tc>
      </w:tr>
      <w:tr w:rsidR="00B650E8" w14:paraId="33EC0689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37315881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1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1D1F35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債券利息</w:t>
            </w:r>
          </w:p>
        </w:tc>
        <w:tc>
          <w:tcPr>
            <w:tcW w:w="12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4325FF" w14:textId="77777777" w:rsidR="00B650E8" w:rsidRPr="006F2B06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7,000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157749" w14:textId="1F8C6F74" w:rsidR="00B650E8" w:rsidRPr="006F2B06" w:rsidRDefault="000400F4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81</w:t>
            </w:r>
            <w:r w:rsidR="00B650E8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,30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108E0895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355F2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.5</w:t>
            </w:r>
          </w:p>
        </w:tc>
      </w:tr>
      <w:tr w:rsidR="00B650E8" w14:paraId="750C6115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603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0C37769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稅前利潤</w:t>
            </w:r>
          </w:p>
        </w:tc>
        <w:tc>
          <w:tcPr>
            <w:tcW w:w="121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C8AF1D" w14:textId="77777777" w:rsidR="00B650E8" w:rsidRPr="006F2B06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F2DFAC" w14:textId="699C79D9" w:rsidR="00B650E8" w:rsidRPr="006F2B06" w:rsidRDefault="000400F4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75</w:t>
            </w:r>
            <w:r w:rsidR="00B650E8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,65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267BC39F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B650E8" w14:paraId="00ABA247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</w:tcPr>
          <w:p w14:paraId="76F556EA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減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：</w:t>
            </w:r>
          </w:p>
        </w:tc>
        <w:tc>
          <w:tcPr>
            <w:tcW w:w="51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D144B9D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利得稅</w:t>
            </w:r>
          </w:p>
        </w:tc>
        <w:tc>
          <w:tcPr>
            <w:tcW w:w="12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A5A292" w14:textId="77777777" w:rsidR="00B650E8" w:rsidRPr="006F2B06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5AA164" w14:textId="77777777" w:rsidR="00B650E8" w:rsidRPr="006F2B06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5,00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06EE57D1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355F2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.5</w:t>
            </w:r>
          </w:p>
        </w:tc>
      </w:tr>
      <w:tr w:rsidR="00B650E8" w14:paraId="2D1EEA4B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603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37D3DDB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稅後利潤</w:t>
            </w:r>
          </w:p>
        </w:tc>
        <w:tc>
          <w:tcPr>
            <w:tcW w:w="12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BAE004" w14:textId="77777777" w:rsidR="00B650E8" w:rsidRPr="006F2B06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4A30B625" w14:textId="32FB6954" w:rsidR="00B650E8" w:rsidRPr="006F2B06" w:rsidRDefault="000400F4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67</w:t>
            </w:r>
            <w:r w:rsidR="00B650E8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49C8883A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B650E8" w14:paraId="1AD3E479" w14:textId="77777777" w:rsidTr="00015F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594" w:type="dxa"/>
          <w:wAfter w:w="330" w:type="dxa"/>
        </w:trPr>
        <w:tc>
          <w:tcPr>
            <w:tcW w:w="603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60F1531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ACB963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19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0C50FAD6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14:paraId="19B39E7D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355F2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6</w:t>
            </w:r>
            <w:r w:rsidRPr="00355F2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)</w:t>
            </w:r>
          </w:p>
        </w:tc>
      </w:tr>
    </w:tbl>
    <w:p w14:paraId="4DF0BF3D" w14:textId="77777777" w:rsidR="00B650E8" w:rsidRPr="00E349C3" w:rsidRDefault="00B650E8" w:rsidP="00B650E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HK"/>
        </w:rPr>
      </w:pPr>
    </w:p>
    <w:tbl>
      <w:tblPr>
        <w:tblStyle w:val="TableGrid"/>
        <w:tblW w:w="9459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9"/>
        <w:gridCol w:w="942"/>
        <w:gridCol w:w="5490"/>
        <w:gridCol w:w="1418"/>
        <w:gridCol w:w="850"/>
      </w:tblGrid>
      <w:tr w:rsidR="00B650E8" w:rsidRPr="00775AB6" w14:paraId="6C2F1BB2" w14:textId="77777777" w:rsidTr="00015F68">
        <w:tc>
          <w:tcPr>
            <w:tcW w:w="759" w:type="dxa"/>
          </w:tcPr>
          <w:p w14:paraId="27E5535D" w14:textId="6202CC69" w:rsidR="00B650E8" w:rsidRPr="00840B3E" w:rsidRDefault="00B650E8" w:rsidP="00FA5CDD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/>
              </w:rPr>
            </w:pPr>
            <w:r w:rsidRPr="00840B3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W1</w:t>
            </w:r>
            <w:r w:rsidR="00FA5CD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:</w:t>
            </w:r>
          </w:p>
        </w:tc>
        <w:tc>
          <w:tcPr>
            <w:tcW w:w="7850" w:type="dxa"/>
            <w:gridSpan w:val="3"/>
          </w:tcPr>
          <w:p w14:paraId="23BBE636" w14:textId="77777777" w:rsidR="00B650E8" w:rsidRPr="00775AB6" w:rsidRDefault="00B650E8" w:rsidP="00015F6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  <w:r w:rsidRPr="00112251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u w:val="single"/>
                <w:lang w:val="en-HK" w:eastAsia="zh-TW"/>
              </w:rPr>
              <w:t>計算止於</w:t>
            </w:r>
            <w:r w:rsidRPr="00112251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u w:val="single"/>
                <w:lang w:val="en-HK" w:eastAsia="zh-TW"/>
              </w:rPr>
              <w:t>2021</w:t>
            </w:r>
            <w:r w:rsidRPr="00112251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u w:val="single"/>
                <w:lang w:val="en-HK" w:eastAsia="zh-TW"/>
              </w:rPr>
              <w:t>年</w:t>
            </w:r>
            <w:r w:rsidRPr="00112251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u w:val="single"/>
                <w:lang w:val="en-HK" w:eastAsia="zh-TW"/>
              </w:rPr>
              <w:t>3</w:t>
            </w:r>
            <w:r w:rsidRPr="00112251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u w:val="single"/>
                <w:lang w:val="en-HK" w:eastAsia="zh-TW"/>
              </w:rPr>
              <w:t>月</w:t>
            </w:r>
            <w:r w:rsidRPr="00112251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u w:val="single"/>
                <w:lang w:val="en-HK" w:eastAsia="zh-TW"/>
              </w:rPr>
              <w:t>31</w:t>
            </w:r>
            <w:r w:rsidRPr="00112251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u w:val="single"/>
                <w:lang w:val="en-HK" w:eastAsia="zh-TW"/>
              </w:rPr>
              <w:t>日的年度行政、銷售及分銷費用</w:t>
            </w:r>
          </w:p>
        </w:tc>
        <w:tc>
          <w:tcPr>
            <w:tcW w:w="850" w:type="dxa"/>
          </w:tcPr>
          <w:p w14:paraId="7A7B6DC5" w14:textId="77777777" w:rsidR="00B650E8" w:rsidRPr="00775AB6" w:rsidRDefault="00B650E8" w:rsidP="00015F6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</w:p>
        </w:tc>
      </w:tr>
      <w:tr w:rsidR="00B650E8" w:rsidRPr="00840B3E" w14:paraId="06A7652A" w14:textId="77777777" w:rsidTr="00015F68">
        <w:tc>
          <w:tcPr>
            <w:tcW w:w="759" w:type="dxa"/>
          </w:tcPr>
          <w:p w14:paraId="664662B0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6432" w:type="dxa"/>
            <w:gridSpan w:val="2"/>
          </w:tcPr>
          <w:p w14:paraId="3544F0DA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  <w:lang w:val="en-HK" w:eastAsia="zh-TW"/>
              </w:rPr>
            </w:pPr>
          </w:p>
        </w:tc>
        <w:tc>
          <w:tcPr>
            <w:tcW w:w="1418" w:type="dxa"/>
          </w:tcPr>
          <w:p w14:paraId="30D898CA" w14:textId="77777777" w:rsidR="00B650E8" w:rsidRPr="00840B3E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840B3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$</w:t>
            </w:r>
          </w:p>
        </w:tc>
        <w:tc>
          <w:tcPr>
            <w:tcW w:w="850" w:type="dxa"/>
          </w:tcPr>
          <w:p w14:paraId="006A3CB4" w14:textId="77777777" w:rsidR="00B650E8" w:rsidRPr="00840B3E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B650E8" w:rsidRPr="00840B3E" w14:paraId="1B855949" w14:textId="77777777" w:rsidTr="00015F68">
        <w:tc>
          <w:tcPr>
            <w:tcW w:w="759" w:type="dxa"/>
          </w:tcPr>
          <w:p w14:paraId="5EE0B055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6432" w:type="dxa"/>
            <w:gridSpan w:val="2"/>
          </w:tcPr>
          <w:p w14:paraId="6CD99B6E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262E5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/>
              </w:rPr>
              <w:t>根據試算表</w:t>
            </w:r>
          </w:p>
        </w:tc>
        <w:tc>
          <w:tcPr>
            <w:tcW w:w="1418" w:type="dxa"/>
          </w:tcPr>
          <w:p w14:paraId="732CB0C9" w14:textId="77777777" w:rsidR="00B650E8" w:rsidRPr="00840B3E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415,8</w:t>
            </w:r>
            <w:r w:rsidRPr="00840B3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0</w:t>
            </w:r>
          </w:p>
        </w:tc>
        <w:tc>
          <w:tcPr>
            <w:tcW w:w="850" w:type="dxa"/>
          </w:tcPr>
          <w:p w14:paraId="14870988" w14:textId="77777777" w:rsidR="00B650E8" w:rsidRPr="00840B3E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B650E8" w:rsidRPr="00840B3E" w14:paraId="26A46E15" w14:textId="77777777" w:rsidTr="00015F68">
        <w:tc>
          <w:tcPr>
            <w:tcW w:w="759" w:type="dxa"/>
          </w:tcPr>
          <w:p w14:paraId="65BF05CE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942" w:type="dxa"/>
          </w:tcPr>
          <w:p w14:paraId="6C4EAA31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加：</w:t>
            </w:r>
          </w:p>
        </w:tc>
        <w:tc>
          <w:tcPr>
            <w:tcW w:w="5490" w:type="dxa"/>
          </w:tcPr>
          <w:p w14:paraId="20E40B65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行政費用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 xml:space="preserve"> $(120,000 + 30,000) </w:t>
            </w:r>
          </w:p>
        </w:tc>
        <w:tc>
          <w:tcPr>
            <w:tcW w:w="1418" w:type="dxa"/>
          </w:tcPr>
          <w:p w14:paraId="6795E340" w14:textId="77777777" w:rsidR="00B650E8" w:rsidRPr="00840B3E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150,000</w:t>
            </w:r>
          </w:p>
        </w:tc>
        <w:tc>
          <w:tcPr>
            <w:tcW w:w="850" w:type="dxa"/>
          </w:tcPr>
          <w:p w14:paraId="7C3C0BFA" w14:textId="77777777" w:rsidR="00B650E8" w:rsidRPr="00840B3E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355F2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.5</w:t>
            </w:r>
          </w:p>
        </w:tc>
      </w:tr>
      <w:tr w:rsidR="00B650E8" w:rsidRPr="00840B3E" w14:paraId="2573BC13" w14:textId="77777777" w:rsidTr="00015F68">
        <w:tc>
          <w:tcPr>
            <w:tcW w:w="759" w:type="dxa"/>
          </w:tcPr>
          <w:p w14:paraId="0D1FE3A3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942" w:type="dxa"/>
          </w:tcPr>
          <w:p w14:paraId="1B6CAD0C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5490" w:type="dxa"/>
          </w:tcPr>
          <w:p w14:paraId="33376E1E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 w:eastAsia="zh-TW"/>
              </w:rPr>
              <w:t>折舊費用</w:t>
            </w:r>
          </w:p>
          <w:p w14:paraId="708836AF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$(2,500,000 – 1,080,000) × 15%</w:t>
            </w:r>
          </w:p>
        </w:tc>
        <w:tc>
          <w:tcPr>
            <w:tcW w:w="1418" w:type="dxa"/>
          </w:tcPr>
          <w:p w14:paraId="34A6C3D9" w14:textId="77777777" w:rsidR="00B650E8" w:rsidRPr="00840B3E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213,000</w:t>
            </w:r>
          </w:p>
        </w:tc>
        <w:tc>
          <w:tcPr>
            <w:tcW w:w="850" w:type="dxa"/>
          </w:tcPr>
          <w:p w14:paraId="7CB42170" w14:textId="720479C7" w:rsidR="00B650E8" w:rsidRPr="00840B3E" w:rsidRDefault="000400F4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1</w:t>
            </w:r>
          </w:p>
        </w:tc>
      </w:tr>
      <w:tr w:rsidR="00B650E8" w:rsidRPr="00840B3E" w14:paraId="68C0475A" w14:textId="77777777" w:rsidTr="00015F68">
        <w:tc>
          <w:tcPr>
            <w:tcW w:w="759" w:type="dxa"/>
          </w:tcPr>
          <w:p w14:paraId="6402FE71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942" w:type="dxa"/>
          </w:tcPr>
          <w:p w14:paraId="61E81136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5490" w:type="dxa"/>
          </w:tcPr>
          <w:p w14:paraId="1EE92E7E" w14:textId="77777777" w:rsidR="00B650E8" w:rsidRPr="006D7915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112251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/>
              </w:rPr>
              <w:t>壞帳</w:t>
            </w:r>
            <w:r w:rsidRPr="006D791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W2)</w:t>
            </w:r>
          </w:p>
        </w:tc>
        <w:tc>
          <w:tcPr>
            <w:tcW w:w="1418" w:type="dxa"/>
          </w:tcPr>
          <w:p w14:paraId="72A9647F" w14:textId="77777777" w:rsidR="00B650E8" w:rsidRPr="00840B3E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500</w:t>
            </w:r>
          </w:p>
        </w:tc>
        <w:tc>
          <w:tcPr>
            <w:tcW w:w="850" w:type="dxa"/>
          </w:tcPr>
          <w:p w14:paraId="67815C56" w14:textId="77777777" w:rsidR="00B650E8" w:rsidRPr="00840B3E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355F2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.5</w:t>
            </w:r>
          </w:p>
        </w:tc>
      </w:tr>
      <w:tr w:rsidR="00B650E8" w:rsidRPr="00840B3E" w14:paraId="66A02DEE" w14:textId="77777777" w:rsidTr="00015F68">
        <w:tc>
          <w:tcPr>
            <w:tcW w:w="759" w:type="dxa"/>
          </w:tcPr>
          <w:p w14:paraId="1A9DEC24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6432" w:type="dxa"/>
            <w:gridSpan w:val="2"/>
          </w:tcPr>
          <w:p w14:paraId="3778D8D3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double" w:sz="4" w:space="0" w:color="auto"/>
            </w:tcBorders>
          </w:tcPr>
          <w:p w14:paraId="3222F5E3" w14:textId="7F791345" w:rsidR="00B650E8" w:rsidRPr="006F2B06" w:rsidRDefault="00603CA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77</w:t>
            </w:r>
            <w:r w:rsidR="00B650E8" w:rsidRPr="006F2B0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9,300</w:t>
            </w:r>
          </w:p>
        </w:tc>
        <w:tc>
          <w:tcPr>
            <w:tcW w:w="850" w:type="dxa"/>
          </w:tcPr>
          <w:p w14:paraId="023FDA23" w14:textId="77777777" w:rsidR="00B650E8" w:rsidRPr="00840B3E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B650E8" w14:paraId="3CF19A74" w14:textId="77777777" w:rsidTr="00015F68">
        <w:tc>
          <w:tcPr>
            <w:tcW w:w="759" w:type="dxa"/>
          </w:tcPr>
          <w:p w14:paraId="2A0EECAA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6432" w:type="dxa"/>
            <w:gridSpan w:val="2"/>
          </w:tcPr>
          <w:p w14:paraId="199A0123" w14:textId="77777777" w:rsidR="00B650E8" w:rsidRPr="00840B3E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442A6B37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850" w:type="dxa"/>
          </w:tcPr>
          <w:p w14:paraId="2A5FEC1B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</w:tbl>
    <w:p w14:paraId="1BBF3B65" w14:textId="77777777" w:rsidR="00B650E8" w:rsidRDefault="00B650E8" w:rsidP="00B650E8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  <w:lang w:val="en-HK"/>
        </w:rPr>
      </w:pPr>
    </w:p>
    <w:p w14:paraId="125650B6" w14:textId="041AA6E8" w:rsidR="00B650E8" w:rsidRDefault="00B650E8" w:rsidP="00B650E8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0D81D246" w14:textId="77777777" w:rsidR="00FA5CDD" w:rsidRPr="00FA5CDD" w:rsidRDefault="00FA5CDD" w:rsidP="00B650E8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14630061" w14:textId="4D47552C" w:rsidR="00B650E8" w:rsidRDefault="00B650E8" w:rsidP="00B650E8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449B6781" w14:textId="77777777" w:rsidR="000400F4" w:rsidRPr="001027E0" w:rsidRDefault="000400F4" w:rsidP="00B650E8">
      <w:pPr>
        <w:spacing w:after="0" w:line="240" w:lineRule="auto"/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35124DCC" w14:textId="77777777" w:rsidR="00B650E8" w:rsidRDefault="00B650E8" w:rsidP="00B650E8">
      <w:pPr>
        <w:rPr>
          <w:rFonts w:ascii="Times New Roman" w:hAnsi="Times New Roman" w:cs="Times New Roman"/>
          <w:i/>
          <w:sz w:val="24"/>
          <w:szCs w:val="24"/>
          <w:lang w:val="en-HK" w:eastAsia="zh-TW"/>
        </w:rPr>
      </w:pPr>
      <w:r>
        <w:rPr>
          <w:rFonts w:ascii="Times New Roman" w:hAnsi="Times New Roman" w:cs="Times New Roman"/>
          <w:i/>
          <w:sz w:val="24"/>
          <w:szCs w:val="24"/>
          <w:lang w:val="en-HK" w:eastAsia="zh-TW"/>
        </w:rPr>
        <w:lastRenderedPageBreak/>
        <w:tab/>
        <w:t>W2</w:t>
      </w:r>
      <w:r>
        <w:rPr>
          <w:rFonts w:ascii="Times New Roman" w:hAnsi="Times New Roman" w:cs="Times New Roman"/>
          <w:i/>
          <w:sz w:val="24"/>
          <w:szCs w:val="24"/>
          <w:lang w:val="en-HK" w:eastAsia="zh-TW"/>
        </w:rPr>
        <w:t>：編製呆帳準備以計算壞帳支出</w:t>
      </w:r>
    </w:p>
    <w:tbl>
      <w:tblPr>
        <w:tblStyle w:val="TableGrid"/>
        <w:tblW w:w="9072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3908"/>
        <w:gridCol w:w="976"/>
        <w:gridCol w:w="3211"/>
        <w:gridCol w:w="977"/>
      </w:tblGrid>
      <w:tr w:rsidR="00B650E8" w:rsidRPr="00540D80" w14:paraId="0E38A2A2" w14:textId="77777777" w:rsidTr="00015F68">
        <w:trPr>
          <w:trHeight w:val="119"/>
        </w:trPr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A3F6CAB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540D8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呆帳準備</w:t>
            </w:r>
          </w:p>
        </w:tc>
      </w:tr>
      <w:tr w:rsidR="00B650E8" w:rsidRPr="00540D80" w14:paraId="59A1A3E2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3"/>
        </w:trPr>
        <w:tc>
          <w:tcPr>
            <w:tcW w:w="3908" w:type="dxa"/>
            <w:tcBorders>
              <w:top w:val="single" w:sz="4" w:space="0" w:color="auto"/>
            </w:tcBorders>
          </w:tcPr>
          <w:p w14:paraId="2DC3D168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76" w:type="dxa"/>
            <w:tcBorders>
              <w:top w:val="single" w:sz="4" w:space="0" w:color="auto"/>
              <w:right w:val="single" w:sz="4" w:space="0" w:color="auto"/>
            </w:tcBorders>
          </w:tcPr>
          <w:p w14:paraId="4C45513B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540D8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3211" w:type="dxa"/>
            <w:tcBorders>
              <w:top w:val="single" w:sz="4" w:space="0" w:color="auto"/>
              <w:left w:val="single" w:sz="4" w:space="0" w:color="auto"/>
            </w:tcBorders>
          </w:tcPr>
          <w:p w14:paraId="1A4A2518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77" w:type="dxa"/>
            <w:tcBorders>
              <w:top w:val="single" w:sz="4" w:space="0" w:color="auto"/>
            </w:tcBorders>
          </w:tcPr>
          <w:p w14:paraId="297DC956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540D8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B650E8" w:rsidRPr="00540D80" w14:paraId="68EEBB26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40"/>
        </w:trPr>
        <w:tc>
          <w:tcPr>
            <w:tcW w:w="3908" w:type="dxa"/>
          </w:tcPr>
          <w:p w14:paraId="2919056C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應收貨款</w:t>
            </w:r>
          </w:p>
        </w:tc>
        <w:tc>
          <w:tcPr>
            <w:tcW w:w="976" w:type="dxa"/>
            <w:tcBorders>
              <w:right w:val="single" w:sz="4" w:space="0" w:color="auto"/>
            </w:tcBorders>
          </w:tcPr>
          <w:p w14:paraId="3FF1BE6D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0,000</w:t>
            </w:r>
          </w:p>
        </w:tc>
        <w:tc>
          <w:tcPr>
            <w:tcW w:w="3211" w:type="dxa"/>
            <w:tcBorders>
              <w:left w:val="single" w:sz="4" w:space="0" w:color="auto"/>
            </w:tcBorders>
          </w:tcPr>
          <w:p w14:paraId="38232C4C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承上結餘</w:t>
            </w:r>
          </w:p>
        </w:tc>
        <w:tc>
          <w:tcPr>
            <w:tcW w:w="977" w:type="dxa"/>
          </w:tcPr>
          <w:p w14:paraId="38672B23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</w:tr>
      <w:tr w:rsidR="00B650E8" w:rsidRPr="00540D80" w14:paraId="34D8B70D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9"/>
        </w:trPr>
        <w:tc>
          <w:tcPr>
            <w:tcW w:w="3908" w:type="dxa"/>
          </w:tcPr>
          <w:p w14:paraId="298E8E0D" w14:textId="77777777" w:rsidR="00B650E8" w:rsidRPr="00DF4D5C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結餘</w:t>
            </w: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轉下</w:t>
            </w:r>
            <w:r w:rsidRPr="00DF4D5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$(250,000 – 40,000) × 5%</w:t>
            </w:r>
          </w:p>
        </w:tc>
        <w:tc>
          <w:tcPr>
            <w:tcW w:w="976" w:type="dxa"/>
            <w:tcBorders>
              <w:bottom w:val="single" w:sz="4" w:space="0" w:color="auto"/>
              <w:right w:val="single" w:sz="4" w:space="0" w:color="auto"/>
            </w:tcBorders>
          </w:tcPr>
          <w:p w14:paraId="5CEC5C1E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0,500</w:t>
            </w:r>
          </w:p>
        </w:tc>
        <w:tc>
          <w:tcPr>
            <w:tcW w:w="3211" w:type="dxa"/>
            <w:tcBorders>
              <w:left w:val="single" w:sz="4" w:space="0" w:color="auto"/>
            </w:tcBorders>
          </w:tcPr>
          <w:p w14:paraId="7296CB1B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8A0C13">
              <w:rPr>
                <w:rFonts w:ascii="Times New Roman" w:hAnsi="Times New Roman" w:cs="Times New Roman" w:hint="eastAsia"/>
                <w:b/>
                <w:color w:val="FF0000"/>
                <w:sz w:val="24"/>
                <w:szCs w:val="24"/>
                <w:lang w:val="en-HK"/>
              </w:rPr>
              <w:t>壞帳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結平數目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977" w:type="dxa"/>
            <w:tcBorders>
              <w:bottom w:val="single" w:sz="4" w:space="0" w:color="auto"/>
            </w:tcBorders>
          </w:tcPr>
          <w:p w14:paraId="1DFAAD57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0</w:t>
            </w:r>
          </w:p>
        </w:tc>
      </w:tr>
      <w:tr w:rsidR="00B650E8" w14:paraId="0D65BB2D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0"/>
        </w:trPr>
        <w:tc>
          <w:tcPr>
            <w:tcW w:w="3908" w:type="dxa"/>
          </w:tcPr>
          <w:p w14:paraId="78F33C65" w14:textId="77777777" w:rsidR="00B650E8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76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660E441" w14:textId="77777777" w:rsidR="00B650E8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500</w:t>
            </w:r>
          </w:p>
        </w:tc>
        <w:tc>
          <w:tcPr>
            <w:tcW w:w="3211" w:type="dxa"/>
            <w:tcBorders>
              <w:left w:val="single" w:sz="4" w:space="0" w:color="auto"/>
            </w:tcBorders>
          </w:tcPr>
          <w:p w14:paraId="6E216B4D" w14:textId="77777777" w:rsidR="00B650E8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77" w:type="dxa"/>
            <w:tcBorders>
              <w:top w:val="single" w:sz="4" w:space="0" w:color="auto"/>
              <w:bottom w:val="double" w:sz="4" w:space="0" w:color="auto"/>
            </w:tcBorders>
          </w:tcPr>
          <w:p w14:paraId="131E5313" w14:textId="77777777" w:rsidR="00B650E8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500</w:t>
            </w:r>
          </w:p>
        </w:tc>
      </w:tr>
    </w:tbl>
    <w:p w14:paraId="12CA5477" w14:textId="77777777" w:rsidR="00B650E8" w:rsidRPr="006D7915" w:rsidRDefault="00B650E8" w:rsidP="00B650E8">
      <w:pPr>
        <w:rPr>
          <w:rFonts w:ascii="Times New Roman" w:hAnsi="Times New Roman" w:cs="Times New Roman"/>
          <w:sz w:val="24"/>
          <w:szCs w:val="24"/>
        </w:rPr>
      </w:pPr>
    </w:p>
    <w:p w14:paraId="771705A9" w14:textId="77777777" w:rsidR="00B650E8" w:rsidRDefault="00B650E8" w:rsidP="00B650E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9411995" w14:textId="77777777" w:rsidR="00B650E8" w:rsidRDefault="00B650E8" w:rsidP="00B650E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b)</w:t>
      </w:r>
    </w:p>
    <w:tbl>
      <w:tblPr>
        <w:tblStyle w:val="TableGrid"/>
        <w:tblW w:w="9735" w:type="dxa"/>
        <w:tblInd w:w="284" w:type="dxa"/>
        <w:tblLook w:val="04A0" w:firstRow="1" w:lastRow="0" w:firstColumn="1" w:lastColumn="0" w:noHBand="0" w:noVBand="1"/>
      </w:tblPr>
      <w:tblGrid>
        <w:gridCol w:w="992"/>
        <w:gridCol w:w="3093"/>
        <w:gridCol w:w="2425"/>
        <w:gridCol w:w="1134"/>
        <w:gridCol w:w="1276"/>
        <w:gridCol w:w="815"/>
      </w:tblGrid>
      <w:tr w:rsidR="00B650E8" w14:paraId="1A536CC9" w14:textId="77777777" w:rsidTr="00015F68">
        <w:tc>
          <w:tcPr>
            <w:tcW w:w="892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7F4643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阿爾法有限公司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6AB77013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B650E8" w14:paraId="037E947C" w14:textId="77777777" w:rsidTr="00015F68">
        <w:tc>
          <w:tcPr>
            <w:tcW w:w="89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81135E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6E75E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報表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計算於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留存利潤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0C767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B650E8" w14:paraId="6E7A76D3" w14:textId="77777777" w:rsidTr="00015F68">
        <w:tc>
          <w:tcPr>
            <w:tcW w:w="65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131943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BCEC5E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C4A180" w14:textId="77777777" w:rsidR="00B650E8" w:rsidRDefault="00B650E8" w:rsidP="00015F68">
            <w:pPr>
              <w:pStyle w:val="ListParagraph"/>
              <w:ind w:left="0" w:right="-18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746CB0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B650E8" w14:paraId="0B5934D2" w14:textId="77777777" w:rsidTr="00015F68">
        <w:tc>
          <w:tcPr>
            <w:tcW w:w="65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B2D6327" w14:textId="77777777" w:rsidR="00B650E8" w:rsidRPr="006E75E9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E75E9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留存利潤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，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020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年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4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月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日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741BB97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FC66367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20,00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38E02E33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355F2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.5</w:t>
            </w:r>
          </w:p>
        </w:tc>
      </w:tr>
      <w:tr w:rsidR="00B650E8" w14:paraId="77F6735B" w14:textId="77777777" w:rsidTr="00015F68">
        <w:tc>
          <w:tcPr>
            <w:tcW w:w="65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84C0B0B" w14:textId="77777777" w:rsidR="00B650E8" w:rsidRDefault="00B650E8" w:rsidP="00015F68">
            <w:pPr>
              <w:pStyle w:val="ListParagraph"/>
              <w:ind w:left="780" w:hanging="78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加：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 xml:space="preserve">   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稅後利潤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8508C06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1892BA" w14:textId="30C0C553" w:rsidR="00B650E8" w:rsidRPr="006F2B06" w:rsidRDefault="006B440A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67</w:t>
            </w:r>
            <w:r w:rsidR="00B650E8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7AC1CD85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355F2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.5</w:t>
            </w:r>
          </w:p>
        </w:tc>
      </w:tr>
      <w:tr w:rsidR="00B650E8" w14:paraId="3AEFE9EC" w14:textId="77777777" w:rsidTr="00015F68">
        <w:tc>
          <w:tcPr>
            <w:tcW w:w="65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4B456A1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56C3FF8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4DEF2FF" w14:textId="6E5EC8B5" w:rsidR="00B650E8" w:rsidRPr="006F2B06" w:rsidRDefault="006B440A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79</w:t>
            </w:r>
            <w:r w:rsidR="00B650E8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681CFBAC" w14:textId="77777777" w:rsidR="00B650E8" w:rsidRPr="00355F2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</w:tr>
      <w:tr w:rsidR="00B650E8" w14:paraId="4D972E2F" w14:textId="77777777" w:rsidTr="00015F68"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0EDE6EA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減：</w:t>
            </w:r>
          </w:p>
        </w:tc>
        <w:tc>
          <w:tcPr>
            <w:tcW w:w="55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C0733A" w14:textId="77777777" w:rsidR="00B650E8" w:rsidRPr="00710EC5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轉至普通盈餘儲備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F115834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7719E74" w14:textId="77777777" w:rsidR="00B650E8" w:rsidRPr="006F2B06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6CD8A0A1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355F2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.5</w:t>
            </w:r>
          </w:p>
        </w:tc>
      </w:tr>
      <w:tr w:rsidR="00B650E8" w14:paraId="29B222CB" w14:textId="77777777" w:rsidTr="00015F68"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BD397EB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093" w:type="dxa"/>
            <w:tcBorders>
              <w:top w:val="nil"/>
              <w:left w:val="nil"/>
              <w:bottom w:val="nil"/>
              <w:right w:val="nil"/>
            </w:tcBorders>
          </w:tcPr>
          <w:p w14:paraId="3F77D9DA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普通股股息</w:t>
            </w:r>
          </w:p>
        </w:tc>
        <w:tc>
          <w:tcPr>
            <w:tcW w:w="2425" w:type="dxa"/>
            <w:tcBorders>
              <w:top w:val="nil"/>
              <w:left w:val="nil"/>
              <w:bottom w:val="nil"/>
              <w:right w:val="nil"/>
            </w:tcBorders>
          </w:tcPr>
          <w:p w14:paraId="73ED64F9" w14:textId="77777777" w:rsidR="00B650E8" w:rsidRPr="00051A0D" w:rsidRDefault="00B650E8" w:rsidP="00015F68">
            <w:pPr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478A0F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0,0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8846FA" w14:textId="77777777" w:rsidR="00B650E8" w:rsidRPr="006F2B06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0,00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0B17C375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355F2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0.5</w:t>
            </w:r>
          </w:p>
        </w:tc>
      </w:tr>
      <w:tr w:rsidR="00B650E8" w14:paraId="0B0DE082" w14:textId="77777777" w:rsidTr="00015F68">
        <w:tc>
          <w:tcPr>
            <w:tcW w:w="65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1ED7D92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留存利潤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，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2021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年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3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月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31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HK" w:eastAsia="zh-HK"/>
              </w:rPr>
              <w:t>日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EF709E0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6642CD49" w14:textId="4546B380" w:rsidR="00B650E8" w:rsidRPr="006F2B06" w:rsidRDefault="006B440A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54</w:t>
            </w:r>
            <w:r w:rsidR="00B650E8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2BCA4D8D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B650E8" w14:paraId="0081BAFF" w14:textId="77777777" w:rsidTr="00015F68">
        <w:tc>
          <w:tcPr>
            <w:tcW w:w="892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E6A9D3D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4B1F07F9" w14:textId="77777777" w:rsidR="00B650E8" w:rsidRPr="00DC3AF5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  <w:r w:rsidRPr="00DC3AF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  <w:t>(2)</w:t>
            </w:r>
          </w:p>
        </w:tc>
      </w:tr>
    </w:tbl>
    <w:p w14:paraId="0BEF6C75" w14:textId="77777777" w:rsidR="00B650E8" w:rsidRDefault="00B650E8" w:rsidP="00B650E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B20713C" w14:textId="77777777" w:rsidR="00B650E8" w:rsidRDefault="00B650E8" w:rsidP="00B650E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)</w:t>
      </w:r>
    </w:p>
    <w:p w14:paraId="26A50100" w14:textId="77777777" w:rsidR="00B650E8" w:rsidRDefault="00B650E8" w:rsidP="00B650E8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9638" w:type="dxa"/>
        <w:tblInd w:w="28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6"/>
        <w:gridCol w:w="284"/>
        <w:gridCol w:w="4818"/>
        <w:gridCol w:w="993"/>
        <w:gridCol w:w="1296"/>
        <w:gridCol w:w="1260"/>
        <w:gridCol w:w="421"/>
      </w:tblGrid>
      <w:tr w:rsidR="00B650E8" w14:paraId="4145220A" w14:textId="77777777" w:rsidTr="00015F68">
        <w:tc>
          <w:tcPr>
            <w:tcW w:w="9217" w:type="dxa"/>
            <w:gridSpan w:val="6"/>
          </w:tcPr>
          <w:p w14:paraId="232411FA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阿爾法有限公司</w:t>
            </w:r>
          </w:p>
          <w:p w14:paraId="39D26768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於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02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月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</w:t>
            </w: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財務狀況表</w:t>
            </w:r>
          </w:p>
        </w:tc>
        <w:tc>
          <w:tcPr>
            <w:tcW w:w="421" w:type="dxa"/>
          </w:tcPr>
          <w:p w14:paraId="57D5D47A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center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B650E8" w:rsidRPr="003B0F2C" w14:paraId="5D4C051B" w14:textId="77777777" w:rsidTr="00015F68">
        <w:tc>
          <w:tcPr>
            <w:tcW w:w="6661" w:type="dxa"/>
            <w:gridSpan w:val="4"/>
            <w:tcBorders>
              <w:top w:val="single" w:sz="4" w:space="0" w:color="auto"/>
            </w:tcBorders>
          </w:tcPr>
          <w:p w14:paraId="1437ABAF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$’000</w:t>
            </w:r>
          </w:p>
        </w:tc>
        <w:tc>
          <w:tcPr>
            <w:tcW w:w="1296" w:type="dxa"/>
            <w:tcBorders>
              <w:top w:val="single" w:sz="4" w:space="0" w:color="auto"/>
            </w:tcBorders>
          </w:tcPr>
          <w:p w14:paraId="36C20814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$’000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4CBCC740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$’000</w:t>
            </w:r>
          </w:p>
        </w:tc>
        <w:tc>
          <w:tcPr>
            <w:tcW w:w="421" w:type="dxa"/>
          </w:tcPr>
          <w:p w14:paraId="0134AFE1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B650E8" w:rsidRPr="003B0F2C" w14:paraId="4924AC57" w14:textId="77777777" w:rsidTr="00015F68">
        <w:tc>
          <w:tcPr>
            <w:tcW w:w="6661" w:type="dxa"/>
            <w:gridSpan w:val="4"/>
          </w:tcPr>
          <w:p w14:paraId="486CC9C1" w14:textId="77777777" w:rsidR="00B650E8" w:rsidRPr="001404DF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資產</w:t>
            </w:r>
          </w:p>
        </w:tc>
        <w:tc>
          <w:tcPr>
            <w:tcW w:w="1296" w:type="dxa"/>
          </w:tcPr>
          <w:p w14:paraId="1084DA77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</w:tcPr>
          <w:p w14:paraId="53BDC98B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32E9A9D2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B650E8" w:rsidRPr="003B0F2C" w14:paraId="2ABE1808" w14:textId="77777777" w:rsidTr="00015F68">
        <w:tc>
          <w:tcPr>
            <w:tcW w:w="6661" w:type="dxa"/>
            <w:gridSpan w:val="4"/>
          </w:tcPr>
          <w:p w14:paraId="1EF45149" w14:textId="77777777" w:rsidR="00B650E8" w:rsidRPr="00BA50B9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非流動資產</w:t>
            </w:r>
          </w:p>
        </w:tc>
        <w:tc>
          <w:tcPr>
            <w:tcW w:w="1296" w:type="dxa"/>
          </w:tcPr>
          <w:p w14:paraId="1DDF2288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</w:tcPr>
          <w:p w14:paraId="143C7A0D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6F22F280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</w:tr>
      <w:tr w:rsidR="00B650E8" w:rsidRPr="003B0F2C" w14:paraId="1CE7F3BD" w14:textId="77777777" w:rsidTr="00015F68">
        <w:tc>
          <w:tcPr>
            <w:tcW w:w="7957" w:type="dxa"/>
            <w:gridSpan w:val="5"/>
          </w:tcPr>
          <w:p w14:paraId="59ACA460" w14:textId="77777777" w:rsidR="00B650E8" w:rsidRDefault="00B650E8" w:rsidP="00015F68">
            <w:pPr>
              <w:widowControl w:val="0"/>
              <w:snapToGrid w:val="0"/>
              <w:spacing w:after="0" w:line="240" w:lineRule="auto"/>
              <w:ind w:right="480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辦公室設備，淨值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 </w:t>
            </w:r>
            <w:r w:rsidRPr="005C3C2A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$(2,500,000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–</w:t>
            </w:r>
            <w:r w:rsidRPr="005C3C2A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1,080,000 –</w:t>
            </w:r>
            <w:r w:rsidRPr="005C3C2A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zh-TW"/>
              </w:rPr>
              <w:t>213,000)</w:t>
            </w:r>
          </w:p>
        </w:tc>
        <w:tc>
          <w:tcPr>
            <w:tcW w:w="1260" w:type="dxa"/>
          </w:tcPr>
          <w:p w14:paraId="4F2ADCED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,207,000</w:t>
            </w:r>
          </w:p>
        </w:tc>
        <w:tc>
          <w:tcPr>
            <w:tcW w:w="421" w:type="dxa"/>
          </w:tcPr>
          <w:p w14:paraId="3A6A5913" w14:textId="44611722" w:rsidR="00B650E8" w:rsidRPr="00A97366" w:rsidRDefault="006B440A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lang w:val="en-HK" w:eastAsia="zh-TW"/>
              </w:rPr>
              <w:t>1</w:t>
            </w:r>
          </w:p>
        </w:tc>
      </w:tr>
      <w:tr w:rsidR="00B650E8" w:rsidRPr="003B0F2C" w14:paraId="0456DFE3" w14:textId="77777777" w:rsidTr="00015F68">
        <w:tc>
          <w:tcPr>
            <w:tcW w:w="6661" w:type="dxa"/>
            <w:gridSpan w:val="4"/>
          </w:tcPr>
          <w:p w14:paraId="097E583B" w14:textId="77777777" w:rsidR="00B650E8" w:rsidRPr="001404DF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96" w:type="dxa"/>
          </w:tcPr>
          <w:p w14:paraId="4F0B763F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</w:tcPr>
          <w:p w14:paraId="05C42C2D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51DF734B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</w:p>
        </w:tc>
      </w:tr>
      <w:tr w:rsidR="00B650E8" w:rsidRPr="003B0F2C" w14:paraId="7F69FD1F" w14:textId="77777777" w:rsidTr="00015F68">
        <w:tc>
          <w:tcPr>
            <w:tcW w:w="6661" w:type="dxa"/>
            <w:gridSpan w:val="4"/>
          </w:tcPr>
          <w:p w14:paraId="13D7C090" w14:textId="77777777" w:rsidR="00B650E8" w:rsidRPr="00BA50B9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流動資產</w:t>
            </w:r>
          </w:p>
        </w:tc>
        <w:tc>
          <w:tcPr>
            <w:tcW w:w="1296" w:type="dxa"/>
          </w:tcPr>
          <w:p w14:paraId="57031786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</w:tcPr>
          <w:p w14:paraId="2CAA46E6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1B6EA984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</w:p>
        </w:tc>
      </w:tr>
      <w:tr w:rsidR="00B650E8" w:rsidRPr="003B0F2C" w14:paraId="603FEC35" w14:textId="77777777" w:rsidTr="00015F68">
        <w:tc>
          <w:tcPr>
            <w:tcW w:w="6661" w:type="dxa"/>
            <w:gridSpan w:val="4"/>
          </w:tcPr>
          <w:p w14:paraId="20209C1A" w14:textId="77777777" w:rsidR="00B650E8" w:rsidRPr="003446D0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存貨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5C3C2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$(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00,000 –</w:t>
            </w:r>
            <w:r w:rsidRPr="005C3C2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2,050)</w:t>
            </w:r>
          </w:p>
        </w:tc>
        <w:tc>
          <w:tcPr>
            <w:tcW w:w="1296" w:type="dxa"/>
          </w:tcPr>
          <w:p w14:paraId="1E116571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87,950</w:t>
            </w:r>
          </w:p>
        </w:tc>
        <w:tc>
          <w:tcPr>
            <w:tcW w:w="1260" w:type="dxa"/>
          </w:tcPr>
          <w:p w14:paraId="1C6D6B48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2CB96AB8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0.5</w:t>
            </w:r>
          </w:p>
        </w:tc>
      </w:tr>
      <w:tr w:rsidR="00B650E8" w:rsidRPr="003B0F2C" w14:paraId="1B3DC23E" w14:textId="77777777" w:rsidTr="00015F68">
        <w:tc>
          <w:tcPr>
            <w:tcW w:w="5668" w:type="dxa"/>
            <w:gridSpan w:val="3"/>
          </w:tcPr>
          <w:p w14:paraId="0F55A584" w14:textId="77777777" w:rsidR="00B650E8" w:rsidRPr="003446D0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收貨款</w:t>
            </w:r>
            <w:r w:rsidRPr="005C3C2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$(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50,000 –</w:t>
            </w:r>
            <w:r w:rsidRPr="005C3C2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0,000)</w:t>
            </w:r>
          </w:p>
        </w:tc>
        <w:tc>
          <w:tcPr>
            <w:tcW w:w="993" w:type="dxa"/>
          </w:tcPr>
          <w:p w14:paraId="63BB80E2" w14:textId="77777777" w:rsidR="00B650E8" w:rsidRPr="003446D0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210,000</w:t>
            </w:r>
          </w:p>
        </w:tc>
        <w:tc>
          <w:tcPr>
            <w:tcW w:w="1296" w:type="dxa"/>
          </w:tcPr>
          <w:p w14:paraId="2B4C4654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</w:tcPr>
          <w:p w14:paraId="2832D165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4097D11B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0.5</w:t>
            </w:r>
          </w:p>
        </w:tc>
      </w:tr>
      <w:tr w:rsidR="00B650E8" w:rsidRPr="003B0F2C" w14:paraId="5FE71111" w14:textId="77777777" w:rsidTr="00015F68">
        <w:tc>
          <w:tcPr>
            <w:tcW w:w="850" w:type="dxa"/>
            <w:gridSpan w:val="2"/>
          </w:tcPr>
          <w:p w14:paraId="2B51784D" w14:textId="77777777" w:rsidR="00B650E8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減：</w:t>
            </w:r>
          </w:p>
        </w:tc>
        <w:tc>
          <w:tcPr>
            <w:tcW w:w="4818" w:type="dxa"/>
          </w:tcPr>
          <w:p w14:paraId="6F80E927" w14:textId="77777777" w:rsidR="00B650E8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呆帳準備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3F7D6C70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0,500</w:t>
            </w:r>
          </w:p>
        </w:tc>
        <w:tc>
          <w:tcPr>
            <w:tcW w:w="1296" w:type="dxa"/>
          </w:tcPr>
          <w:p w14:paraId="49B5D47C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99,500</w:t>
            </w:r>
          </w:p>
        </w:tc>
        <w:tc>
          <w:tcPr>
            <w:tcW w:w="1260" w:type="dxa"/>
          </w:tcPr>
          <w:p w14:paraId="5FA5840B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6BC78285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0.5</w:t>
            </w:r>
          </w:p>
        </w:tc>
      </w:tr>
      <w:tr w:rsidR="00B650E8" w14:paraId="3FBE0528" w14:textId="77777777" w:rsidTr="00015F68">
        <w:tc>
          <w:tcPr>
            <w:tcW w:w="6661" w:type="dxa"/>
            <w:gridSpan w:val="4"/>
          </w:tcPr>
          <w:p w14:paraId="3E86909E" w14:textId="77777777" w:rsidR="00B650E8" w:rsidRPr="001404DF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收保險賠償</w:t>
            </w:r>
          </w:p>
        </w:tc>
        <w:tc>
          <w:tcPr>
            <w:tcW w:w="1296" w:type="dxa"/>
          </w:tcPr>
          <w:p w14:paraId="4B66D643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8,000</w:t>
            </w:r>
          </w:p>
        </w:tc>
        <w:tc>
          <w:tcPr>
            <w:tcW w:w="1260" w:type="dxa"/>
          </w:tcPr>
          <w:p w14:paraId="4336B283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246B3431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0.5</w:t>
            </w:r>
          </w:p>
        </w:tc>
      </w:tr>
      <w:tr w:rsidR="00B650E8" w:rsidRPr="003B0F2C" w14:paraId="0817584F" w14:textId="77777777" w:rsidTr="00015F68">
        <w:tc>
          <w:tcPr>
            <w:tcW w:w="6661" w:type="dxa"/>
            <w:gridSpan w:val="4"/>
          </w:tcPr>
          <w:p w14:paraId="77D8A2B3" w14:textId="77777777" w:rsidR="00B650E8" w:rsidRPr="003446D0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銀行存款</w:t>
            </w: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4CE69EB1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5,011,200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62DB45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5,316,650</w:t>
            </w:r>
          </w:p>
        </w:tc>
        <w:tc>
          <w:tcPr>
            <w:tcW w:w="421" w:type="dxa"/>
          </w:tcPr>
          <w:p w14:paraId="5982C047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0.5</w:t>
            </w:r>
          </w:p>
        </w:tc>
      </w:tr>
      <w:tr w:rsidR="00B650E8" w:rsidRPr="003B0F2C" w14:paraId="23E67EF9" w14:textId="77777777" w:rsidTr="00015F68">
        <w:tc>
          <w:tcPr>
            <w:tcW w:w="6661" w:type="dxa"/>
            <w:gridSpan w:val="4"/>
          </w:tcPr>
          <w:p w14:paraId="02A3937D" w14:textId="77777777" w:rsidR="00B650E8" w:rsidRPr="00FC3AF9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Cs/>
                <w:i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bCs/>
                <w:i/>
                <w:kern w:val="2"/>
                <w:sz w:val="24"/>
                <w:szCs w:val="24"/>
                <w:lang w:eastAsia="zh-TW"/>
              </w:rPr>
              <w:t>總資產</w:t>
            </w:r>
          </w:p>
        </w:tc>
        <w:tc>
          <w:tcPr>
            <w:tcW w:w="1296" w:type="dxa"/>
            <w:tcBorders>
              <w:top w:val="single" w:sz="4" w:space="0" w:color="auto"/>
            </w:tcBorders>
          </w:tcPr>
          <w:p w14:paraId="585DCC25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double" w:sz="4" w:space="0" w:color="auto"/>
            </w:tcBorders>
          </w:tcPr>
          <w:p w14:paraId="216D87F4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6,523,650</w:t>
            </w:r>
          </w:p>
        </w:tc>
        <w:tc>
          <w:tcPr>
            <w:tcW w:w="421" w:type="dxa"/>
          </w:tcPr>
          <w:p w14:paraId="02056453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</w:p>
        </w:tc>
      </w:tr>
      <w:tr w:rsidR="00B650E8" w:rsidRPr="003B0F2C" w14:paraId="35AABC23" w14:textId="77777777" w:rsidTr="00015F68">
        <w:tc>
          <w:tcPr>
            <w:tcW w:w="6661" w:type="dxa"/>
            <w:gridSpan w:val="4"/>
          </w:tcPr>
          <w:p w14:paraId="5CA1E07D" w14:textId="77777777" w:rsidR="00B650E8" w:rsidRPr="003446D0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96" w:type="dxa"/>
          </w:tcPr>
          <w:p w14:paraId="492DF792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  <w:tcBorders>
              <w:top w:val="double" w:sz="4" w:space="0" w:color="auto"/>
            </w:tcBorders>
          </w:tcPr>
          <w:p w14:paraId="037F85EB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4E412EBC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</w:p>
        </w:tc>
      </w:tr>
      <w:tr w:rsidR="00B650E8" w14:paraId="1FA63F4D" w14:textId="77777777" w:rsidTr="00015F68">
        <w:tc>
          <w:tcPr>
            <w:tcW w:w="6661" w:type="dxa"/>
            <w:gridSpan w:val="4"/>
          </w:tcPr>
          <w:p w14:paraId="72005C62" w14:textId="77777777" w:rsidR="00B650E8" w:rsidRPr="003446D0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eastAsia="zh-TW" w:bidi="ne-NP"/>
              </w:rPr>
              <w:t>股東權益及負債</w:t>
            </w:r>
          </w:p>
        </w:tc>
        <w:tc>
          <w:tcPr>
            <w:tcW w:w="1296" w:type="dxa"/>
          </w:tcPr>
          <w:p w14:paraId="12E51B5B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</w:tcPr>
          <w:p w14:paraId="7A57405B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004CDC26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</w:p>
        </w:tc>
      </w:tr>
      <w:tr w:rsidR="00B650E8" w14:paraId="6E53820B" w14:textId="77777777" w:rsidTr="00015F68">
        <w:tc>
          <w:tcPr>
            <w:tcW w:w="6661" w:type="dxa"/>
            <w:gridSpan w:val="4"/>
          </w:tcPr>
          <w:p w14:paraId="47D727DE" w14:textId="77777777" w:rsidR="00B650E8" w:rsidRPr="00FC3AF9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b/>
                <w:bCs/>
                <w:kern w:val="2"/>
                <w:sz w:val="24"/>
                <w:szCs w:val="24"/>
                <w:u w:val="single"/>
                <w:lang w:eastAsia="zh-TW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股東</w:t>
            </w:r>
            <w:r w:rsidRPr="001D18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eastAsia="zh-TW" w:bidi="ne-NP"/>
              </w:rPr>
              <w:t>權益</w:t>
            </w:r>
          </w:p>
        </w:tc>
        <w:tc>
          <w:tcPr>
            <w:tcW w:w="1296" w:type="dxa"/>
          </w:tcPr>
          <w:p w14:paraId="24214F09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</w:tcPr>
          <w:p w14:paraId="2CE1C883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6CD624ED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</w:p>
        </w:tc>
      </w:tr>
      <w:tr w:rsidR="00B650E8" w14:paraId="07D8E019" w14:textId="77777777" w:rsidTr="00015F68">
        <w:tc>
          <w:tcPr>
            <w:tcW w:w="6661" w:type="dxa"/>
            <w:gridSpan w:val="4"/>
          </w:tcPr>
          <w:p w14:paraId="14B0DA35" w14:textId="77777777" w:rsidR="00B650E8" w:rsidRPr="003446D0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普通股股本</w:t>
            </w: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$(3,500,000 + 780,000)</w:t>
            </w:r>
          </w:p>
        </w:tc>
        <w:tc>
          <w:tcPr>
            <w:tcW w:w="1296" w:type="dxa"/>
          </w:tcPr>
          <w:p w14:paraId="5FAFE09E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</w:tcPr>
          <w:p w14:paraId="79490488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4,280,000</w:t>
            </w:r>
          </w:p>
        </w:tc>
        <w:tc>
          <w:tcPr>
            <w:tcW w:w="421" w:type="dxa"/>
          </w:tcPr>
          <w:p w14:paraId="013FCE45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0.5</w:t>
            </w:r>
          </w:p>
        </w:tc>
      </w:tr>
      <w:tr w:rsidR="00B650E8" w14:paraId="575EFF96" w14:textId="77777777" w:rsidTr="00015F68">
        <w:tc>
          <w:tcPr>
            <w:tcW w:w="6661" w:type="dxa"/>
            <w:gridSpan w:val="4"/>
          </w:tcPr>
          <w:p w14:paraId="2619C6F2" w14:textId="77777777" w:rsidR="00B650E8" w:rsidRPr="003446D0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普通盈餘儲備</w:t>
            </w:r>
            <w:r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$(80,000 + 50,000</w:t>
            </w:r>
            <w:r w:rsidRPr="007D01F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296" w:type="dxa"/>
          </w:tcPr>
          <w:p w14:paraId="45F2092B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</w:tcPr>
          <w:p w14:paraId="7156913F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30,000</w:t>
            </w:r>
          </w:p>
        </w:tc>
        <w:tc>
          <w:tcPr>
            <w:tcW w:w="421" w:type="dxa"/>
          </w:tcPr>
          <w:p w14:paraId="210EFF25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0.5</w:t>
            </w:r>
          </w:p>
        </w:tc>
      </w:tr>
      <w:tr w:rsidR="00B650E8" w14:paraId="134B9868" w14:textId="77777777" w:rsidTr="00015F68">
        <w:tc>
          <w:tcPr>
            <w:tcW w:w="6661" w:type="dxa"/>
            <w:gridSpan w:val="4"/>
          </w:tcPr>
          <w:p w14:paraId="728012D4" w14:textId="77777777" w:rsidR="00B650E8" w:rsidRPr="003446D0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留存利潤</w:t>
            </w:r>
          </w:p>
        </w:tc>
        <w:tc>
          <w:tcPr>
            <w:tcW w:w="1296" w:type="dxa"/>
          </w:tcPr>
          <w:p w14:paraId="365F3A17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E444D8F" w14:textId="5BC140D3" w:rsidR="00B650E8" w:rsidRPr="006F2B06" w:rsidRDefault="006B440A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6F2B06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54</w:t>
            </w:r>
            <w:r w:rsidR="00B650E8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  <w:tc>
          <w:tcPr>
            <w:tcW w:w="421" w:type="dxa"/>
          </w:tcPr>
          <w:p w14:paraId="1D60528C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0.5</w:t>
            </w:r>
          </w:p>
        </w:tc>
      </w:tr>
      <w:tr w:rsidR="00B650E8" w14:paraId="3356EAC1" w14:textId="77777777" w:rsidTr="00015F68">
        <w:tc>
          <w:tcPr>
            <w:tcW w:w="566" w:type="dxa"/>
          </w:tcPr>
          <w:p w14:paraId="56229590" w14:textId="77777777" w:rsidR="00B650E8" w:rsidRPr="003446D0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6095" w:type="dxa"/>
            <w:gridSpan w:val="3"/>
          </w:tcPr>
          <w:p w14:paraId="07D08F9B" w14:textId="77777777" w:rsidR="00B650E8" w:rsidRPr="003446D0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96" w:type="dxa"/>
          </w:tcPr>
          <w:p w14:paraId="6721DC10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190438D7" w14:textId="1FE0D7D0" w:rsidR="00B650E8" w:rsidRPr="006F2B0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6F2B06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4,</w:t>
            </w:r>
            <w:r w:rsidR="006B440A" w:rsidRPr="006F2B06">
              <w:rPr>
                <w:rFonts w:ascii="Times New Roman" w:eastAsia="新細明體" w:hAnsi="Times New Roman" w:cs="Times New Roman" w:hint="eastAsia"/>
                <w:kern w:val="2"/>
                <w:sz w:val="24"/>
                <w:szCs w:val="24"/>
                <w:lang w:eastAsia="zh-TW"/>
              </w:rPr>
              <w:t>95</w:t>
            </w:r>
            <w:r w:rsidRPr="006F2B06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4,650</w:t>
            </w:r>
          </w:p>
        </w:tc>
        <w:tc>
          <w:tcPr>
            <w:tcW w:w="421" w:type="dxa"/>
          </w:tcPr>
          <w:p w14:paraId="52056094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</w:p>
        </w:tc>
      </w:tr>
      <w:tr w:rsidR="00B650E8" w:rsidRPr="003B0F2C" w14:paraId="5E072DA5" w14:textId="77777777" w:rsidTr="00015F68">
        <w:tc>
          <w:tcPr>
            <w:tcW w:w="6661" w:type="dxa"/>
            <w:gridSpan w:val="4"/>
          </w:tcPr>
          <w:p w14:paraId="67015B99" w14:textId="77777777" w:rsidR="00B650E8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DengXi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  <w:p w14:paraId="2878B18D" w14:textId="46E1FF06" w:rsidR="00B650E8" w:rsidRPr="00626C8B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lastRenderedPageBreak/>
              <w:t>非流動負債</w:t>
            </w:r>
          </w:p>
        </w:tc>
        <w:tc>
          <w:tcPr>
            <w:tcW w:w="1296" w:type="dxa"/>
          </w:tcPr>
          <w:p w14:paraId="394033FB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</w:tcPr>
          <w:p w14:paraId="6F170224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60BA16BD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</w:p>
        </w:tc>
      </w:tr>
      <w:tr w:rsidR="00B650E8" w:rsidRPr="003B0F2C" w14:paraId="70FB4793" w14:textId="77777777" w:rsidTr="00015F68">
        <w:tc>
          <w:tcPr>
            <w:tcW w:w="6661" w:type="dxa"/>
            <w:gridSpan w:val="4"/>
          </w:tcPr>
          <w:p w14:paraId="546EFCBD" w14:textId="77777777" w:rsidR="00B650E8" w:rsidRPr="00754541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4%</w:t>
            </w: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債券</w:t>
            </w:r>
          </w:p>
        </w:tc>
        <w:tc>
          <w:tcPr>
            <w:tcW w:w="1296" w:type="dxa"/>
          </w:tcPr>
          <w:p w14:paraId="40E2CAC8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</w:tcPr>
          <w:p w14:paraId="578A389D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900,000</w:t>
            </w:r>
          </w:p>
        </w:tc>
        <w:tc>
          <w:tcPr>
            <w:tcW w:w="421" w:type="dxa"/>
          </w:tcPr>
          <w:p w14:paraId="6CAAD6B1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0.5</w:t>
            </w:r>
          </w:p>
        </w:tc>
      </w:tr>
      <w:tr w:rsidR="00B650E8" w:rsidRPr="003B0F2C" w14:paraId="7F4A76BF" w14:textId="77777777" w:rsidTr="00015F68">
        <w:tc>
          <w:tcPr>
            <w:tcW w:w="6661" w:type="dxa"/>
            <w:gridSpan w:val="4"/>
          </w:tcPr>
          <w:p w14:paraId="72F5B53B" w14:textId="77777777" w:rsidR="00B650E8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73688C0" w14:textId="77777777" w:rsidR="00B650E8" w:rsidRPr="001404DF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96" w:type="dxa"/>
          </w:tcPr>
          <w:p w14:paraId="62291260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</w:tcPr>
          <w:p w14:paraId="5CB2EAE7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56EA8DB0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</w:p>
        </w:tc>
      </w:tr>
      <w:tr w:rsidR="00B650E8" w:rsidRPr="003B0F2C" w14:paraId="6C4C857A" w14:textId="77777777" w:rsidTr="00015F68">
        <w:tc>
          <w:tcPr>
            <w:tcW w:w="6661" w:type="dxa"/>
            <w:gridSpan w:val="4"/>
          </w:tcPr>
          <w:p w14:paraId="66BA671C" w14:textId="77777777" w:rsidR="00B650E8" w:rsidRPr="00626C8B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D183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流動負債</w:t>
            </w:r>
          </w:p>
        </w:tc>
        <w:tc>
          <w:tcPr>
            <w:tcW w:w="1296" w:type="dxa"/>
          </w:tcPr>
          <w:p w14:paraId="18128267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</w:tcPr>
          <w:p w14:paraId="19216C1B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323D149C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</w:p>
        </w:tc>
      </w:tr>
      <w:tr w:rsidR="00B650E8" w:rsidRPr="003B0F2C" w14:paraId="5D91E6C8" w14:textId="77777777" w:rsidTr="00015F68">
        <w:tc>
          <w:tcPr>
            <w:tcW w:w="6661" w:type="dxa"/>
            <w:gridSpan w:val="4"/>
          </w:tcPr>
          <w:p w14:paraId="4EA98D3C" w14:textId="77777777" w:rsidR="00B650E8" w:rsidRPr="003446D0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應付貨款</w:t>
            </w:r>
          </w:p>
        </w:tc>
        <w:tc>
          <w:tcPr>
            <w:tcW w:w="1296" w:type="dxa"/>
          </w:tcPr>
          <w:p w14:paraId="599C10A2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35,000</w:t>
            </w:r>
          </w:p>
        </w:tc>
        <w:tc>
          <w:tcPr>
            <w:tcW w:w="1260" w:type="dxa"/>
          </w:tcPr>
          <w:p w14:paraId="53370EE3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0242F3DC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0.5</w:t>
            </w:r>
          </w:p>
        </w:tc>
      </w:tr>
      <w:tr w:rsidR="00B650E8" w:rsidRPr="003B0F2C" w14:paraId="7169F12F" w14:textId="77777777" w:rsidTr="00015F68">
        <w:tc>
          <w:tcPr>
            <w:tcW w:w="6661" w:type="dxa"/>
            <w:gridSpan w:val="4"/>
          </w:tcPr>
          <w:p w14:paraId="414F78C6" w14:textId="77777777" w:rsidR="00B650E8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退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認購股款</w:t>
            </w:r>
          </w:p>
        </w:tc>
        <w:tc>
          <w:tcPr>
            <w:tcW w:w="1296" w:type="dxa"/>
          </w:tcPr>
          <w:p w14:paraId="20D926EA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0,000</w:t>
            </w:r>
          </w:p>
        </w:tc>
        <w:tc>
          <w:tcPr>
            <w:tcW w:w="1260" w:type="dxa"/>
          </w:tcPr>
          <w:p w14:paraId="45B69076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07D0D437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0.5</w:t>
            </w:r>
          </w:p>
        </w:tc>
      </w:tr>
      <w:tr w:rsidR="00B650E8" w:rsidRPr="003B0F2C" w14:paraId="1BC388DC" w14:textId="77777777" w:rsidTr="00015F68">
        <w:tc>
          <w:tcPr>
            <w:tcW w:w="6661" w:type="dxa"/>
            <w:gridSpan w:val="4"/>
          </w:tcPr>
          <w:p w14:paraId="0856828D" w14:textId="77777777" w:rsidR="00B650E8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應付稅金</w:t>
            </w:r>
          </w:p>
        </w:tc>
        <w:tc>
          <w:tcPr>
            <w:tcW w:w="1296" w:type="dxa"/>
          </w:tcPr>
          <w:p w14:paraId="79DB130B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85,000</w:t>
            </w:r>
          </w:p>
        </w:tc>
        <w:tc>
          <w:tcPr>
            <w:tcW w:w="1260" w:type="dxa"/>
          </w:tcPr>
          <w:p w14:paraId="64767332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2F2E3C14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0.5</w:t>
            </w:r>
          </w:p>
        </w:tc>
      </w:tr>
      <w:tr w:rsidR="00B650E8" w:rsidRPr="003B0F2C" w14:paraId="16A567F8" w14:textId="77777777" w:rsidTr="00015F68">
        <w:tc>
          <w:tcPr>
            <w:tcW w:w="6661" w:type="dxa"/>
            <w:gridSpan w:val="4"/>
          </w:tcPr>
          <w:p w14:paraId="618C1DBA" w14:textId="77777777" w:rsidR="00B650E8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計行政費用</w:t>
            </w:r>
            <w:r w:rsidRPr="005C3C2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$(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120,000 +30,000) </w:t>
            </w:r>
          </w:p>
        </w:tc>
        <w:tc>
          <w:tcPr>
            <w:tcW w:w="1296" w:type="dxa"/>
          </w:tcPr>
          <w:p w14:paraId="575D457B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150,000</w:t>
            </w:r>
          </w:p>
        </w:tc>
        <w:tc>
          <w:tcPr>
            <w:tcW w:w="1260" w:type="dxa"/>
          </w:tcPr>
          <w:p w14:paraId="303F6284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0AB32BD6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0.5</w:t>
            </w:r>
          </w:p>
        </w:tc>
      </w:tr>
      <w:tr w:rsidR="00B650E8" w:rsidRPr="003B0F2C" w14:paraId="441BEE2C" w14:textId="77777777" w:rsidTr="00015F68">
        <w:tc>
          <w:tcPr>
            <w:tcW w:w="6661" w:type="dxa"/>
            <w:gridSpan w:val="4"/>
          </w:tcPr>
          <w:p w14:paraId="6292438C" w14:textId="77777777" w:rsidR="00B650E8" w:rsidRPr="003446D0" w:rsidRDefault="00B650E8" w:rsidP="00015F68">
            <w:pPr>
              <w:widowControl w:val="0"/>
              <w:snapToGrid w:val="0"/>
              <w:spacing w:after="0" w:line="240" w:lineRule="auto"/>
              <w:jc w:val="both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應計債券利息</w:t>
            </w: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20364361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9,000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C39AD5" w14:textId="0FC41564" w:rsidR="00B650E8" w:rsidRPr="006F2B06" w:rsidRDefault="006B440A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6F2B06">
              <w:rPr>
                <w:rFonts w:ascii="Times New Roman" w:eastAsia="新細明體" w:hAnsi="Times New Roman" w:cs="Times New Roman" w:hint="eastAsia"/>
                <w:kern w:val="2"/>
                <w:sz w:val="24"/>
                <w:szCs w:val="24"/>
                <w:lang w:eastAsia="zh-TW"/>
              </w:rPr>
              <w:t>66</w:t>
            </w:r>
            <w:r w:rsidR="00B650E8" w:rsidRPr="006F2B06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9,000</w:t>
            </w:r>
          </w:p>
        </w:tc>
        <w:tc>
          <w:tcPr>
            <w:tcW w:w="421" w:type="dxa"/>
          </w:tcPr>
          <w:p w14:paraId="5717B8DE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0.5</w:t>
            </w:r>
          </w:p>
        </w:tc>
      </w:tr>
      <w:tr w:rsidR="00B650E8" w14:paraId="3271A3C4" w14:textId="77777777" w:rsidTr="00015F68">
        <w:tc>
          <w:tcPr>
            <w:tcW w:w="6661" w:type="dxa"/>
            <w:gridSpan w:val="4"/>
          </w:tcPr>
          <w:p w14:paraId="7E8CD96F" w14:textId="77777777" w:rsidR="00B650E8" w:rsidRPr="00E961BB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eastAsia="新細明體" w:hAnsi="Times New Roman" w:cs="Times New Roman"/>
                <w:i/>
                <w:kern w:val="2"/>
                <w:sz w:val="24"/>
                <w:szCs w:val="24"/>
                <w:lang w:eastAsia="zh-TW"/>
              </w:rPr>
            </w:pPr>
            <w:r w:rsidRPr="00C33656">
              <w:rPr>
                <w:rFonts w:ascii="Times New Roman" w:eastAsia="新細明體" w:hAnsi="Times New Roman" w:cs="Times New Roman" w:hint="eastAsia"/>
                <w:bCs/>
                <w:i/>
                <w:kern w:val="2"/>
                <w:sz w:val="24"/>
                <w:szCs w:val="24"/>
                <w:lang w:eastAsia="zh-TW"/>
              </w:rPr>
              <w:t>股東權益及負債總額</w:t>
            </w:r>
          </w:p>
        </w:tc>
        <w:tc>
          <w:tcPr>
            <w:tcW w:w="1296" w:type="dxa"/>
            <w:tcBorders>
              <w:top w:val="single" w:sz="4" w:space="0" w:color="auto"/>
            </w:tcBorders>
          </w:tcPr>
          <w:p w14:paraId="7C7E7427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double" w:sz="4" w:space="0" w:color="auto"/>
            </w:tcBorders>
          </w:tcPr>
          <w:p w14:paraId="1A3AEDB0" w14:textId="77777777" w:rsidR="00B650E8" w:rsidRPr="006F2B0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6F2B06"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  <w:t>6,523,650</w:t>
            </w:r>
          </w:p>
        </w:tc>
        <w:tc>
          <w:tcPr>
            <w:tcW w:w="421" w:type="dxa"/>
          </w:tcPr>
          <w:p w14:paraId="61BD339B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</w:p>
        </w:tc>
      </w:tr>
      <w:tr w:rsidR="00B650E8" w14:paraId="1E3C8D6D" w14:textId="77777777" w:rsidTr="00015F68">
        <w:tc>
          <w:tcPr>
            <w:tcW w:w="6661" w:type="dxa"/>
            <w:gridSpan w:val="4"/>
          </w:tcPr>
          <w:p w14:paraId="4CA4639B" w14:textId="77777777" w:rsidR="00B650E8" w:rsidRDefault="00B650E8" w:rsidP="00015F68">
            <w:pPr>
              <w:widowControl w:val="0"/>
              <w:snapToGri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96" w:type="dxa"/>
          </w:tcPr>
          <w:p w14:paraId="598DFD23" w14:textId="77777777" w:rsidR="00B650E8" w:rsidRPr="003B0F2C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260" w:type="dxa"/>
            <w:tcBorders>
              <w:top w:val="double" w:sz="4" w:space="0" w:color="auto"/>
            </w:tcBorders>
          </w:tcPr>
          <w:p w14:paraId="3734FAA9" w14:textId="77777777" w:rsidR="00B650E8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421" w:type="dxa"/>
          </w:tcPr>
          <w:p w14:paraId="06810229" w14:textId="77777777" w:rsidR="00B650E8" w:rsidRPr="00A97366" w:rsidRDefault="00B650E8" w:rsidP="00015F68">
            <w:pPr>
              <w:widowControl w:val="0"/>
              <w:snapToGrid w:val="0"/>
              <w:spacing w:after="0" w:line="240" w:lineRule="auto"/>
              <w:jc w:val="right"/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</w:pPr>
            <w:r w:rsidRPr="00A97366">
              <w:rPr>
                <w:rFonts w:ascii="Times New Roman" w:eastAsia="新細明體" w:hAnsi="Times New Roman" w:cs="Times New Roman"/>
                <w:i/>
                <w:iCs/>
                <w:kern w:val="2"/>
                <w:sz w:val="24"/>
                <w:szCs w:val="24"/>
                <w:lang w:eastAsia="zh-TW"/>
              </w:rPr>
              <w:t>(8)</w:t>
            </w:r>
          </w:p>
        </w:tc>
      </w:tr>
    </w:tbl>
    <w:p w14:paraId="140A60B9" w14:textId="77777777" w:rsidR="00B650E8" w:rsidRPr="001027E0" w:rsidRDefault="00B650E8" w:rsidP="00B650E8">
      <w:pPr>
        <w:rPr>
          <w:rFonts w:ascii="Times New Roman" w:eastAsia="DengXian" w:hAnsi="Times New Roman" w:cs="Times New Roman"/>
          <w:sz w:val="24"/>
          <w:szCs w:val="24"/>
          <w:u w:val="single"/>
          <w:lang w:val="en-HK"/>
        </w:rPr>
      </w:pPr>
    </w:p>
    <w:p w14:paraId="5C94810D" w14:textId="0E5F4EB0" w:rsidR="00B650E8" w:rsidRDefault="00B650E8" w:rsidP="001027E0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827BAF2" w14:textId="795A81B0" w:rsidR="00B650E8" w:rsidRPr="000375EE" w:rsidRDefault="00B650E8" w:rsidP="00B650E8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HK" w:eastAsia="zh-TW"/>
        </w:rPr>
      </w:pPr>
      <w:bookmarkStart w:id="11" w:name="_Hlk70945125"/>
      <w:r w:rsidRPr="006826F7">
        <w:rPr>
          <w:rFonts w:ascii="Times New Roman" w:eastAsia="Times New Roman" w:hAnsi="Times New Roman" w:cs="Times New Roman"/>
          <w:sz w:val="24"/>
          <w:szCs w:val="24"/>
          <w:lang w:val="en-HK" w:eastAsia="zh-TW"/>
        </w:rPr>
        <w:t>(</w:t>
      </w:r>
      <w:bookmarkStart w:id="12" w:name="_Hlk76638825"/>
      <w:r w:rsidRPr="002D31B6">
        <w:rPr>
          <w:rFonts w:ascii="Times New Roman" w:hAnsi="Times New Roman" w:cs="Times New Roman"/>
          <w:sz w:val="24"/>
          <w:szCs w:val="24"/>
          <w:lang w:val="en-HK" w:eastAsia="zh-TW"/>
        </w:rPr>
        <w:t>總分</w:t>
      </w:r>
      <w:r>
        <w:rPr>
          <w:rFonts w:ascii="新細明體" w:eastAsia="新細明體" w:hAnsi="新細明體" w:cs="新細明體" w:hint="eastAsia"/>
          <w:sz w:val="24"/>
          <w:szCs w:val="24"/>
          <w:lang w:val="en-HK" w:eastAsia="zh-TW"/>
        </w:rPr>
        <w:t>：</w:t>
      </w:r>
      <w:r w:rsidR="006B440A">
        <w:rPr>
          <w:rFonts w:asciiTheme="minorEastAsia" w:hAnsiTheme="minorEastAsia" w:cs="Times New Roman" w:hint="eastAsia"/>
          <w:sz w:val="24"/>
          <w:szCs w:val="24"/>
          <w:lang w:val="en-HK" w:eastAsia="zh-TW"/>
        </w:rPr>
        <w:t>18</w:t>
      </w:r>
      <w:r w:rsidRPr="006826F7">
        <w:rPr>
          <w:rFonts w:ascii="Times New Roman" w:eastAsia="Times New Roman" w:hAnsi="Times New Roman" w:cs="Times New Roman"/>
          <w:sz w:val="24"/>
          <w:szCs w:val="24"/>
          <w:lang w:val="en-HK" w:eastAsia="zh-TW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HK" w:eastAsia="zh-TW"/>
        </w:rPr>
        <w:t>分</w:t>
      </w:r>
      <w:r w:rsidRPr="006826F7">
        <w:rPr>
          <w:rFonts w:ascii="Times New Roman" w:eastAsia="Times New Roman" w:hAnsi="Times New Roman" w:cs="Times New Roman"/>
          <w:sz w:val="24"/>
          <w:szCs w:val="24"/>
          <w:lang w:val="en-HK" w:eastAsia="zh-TW"/>
        </w:rPr>
        <w:t>)</w:t>
      </w:r>
      <w:bookmarkEnd w:id="11"/>
      <w:bookmarkEnd w:id="12"/>
    </w:p>
    <w:p w14:paraId="373BACFB" w14:textId="77777777" w:rsidR="00B650E8" w:rsidRDefault="00B650E8" w:rsidP="00B650E8">
      <w:pPr>
        <w:rPr>
          <w:rFonts w:ascii="Times New Roman" w:hAnsi="Times New Roman" w:cs="Times New Roman"/>
          <w:sz w:val="24"/>
          <w:szCs w:val="24"/>
          <w:u w:val="single"/>
          <w:lang w:val="en-HK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HK"/>
        </w:rPr>
        <w:t>挑戰題</w:t>
      </w:r>
    </w:p>
    <w:p w14:paraId="0767F593" w14:textId="77777777" w:rsidR="00B650E8" w:rsidRPr="007C6051" w:rsidRDefault="00B650E8" w:rsidP="00B650E8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  <w:lang w:val="en-HK"/>
        </w:rPr>
      </w:pPr>
    </w:p>
    <w:tbl>
      <w:tblPr>
        <w:tblStyle w:val="TableGrid"/>
        <w:tblW w:w="9463" w:type="dxa"/>
        <w:tblInd w:w="567" w:type="dxa"/>
        <w:tblLook w:val="04A0" w:firstRow="1" w:lastRow="0" w:firstColumn="1" w:lastColumn="0" w:noHBand="0" w:noVBand="1"/>
      </w:tblPr>
      <w:tblGrid>
        <w:gridCol w:w="1134"/>
        <w:gridCol w:w="5415"/>
        <w:gridCol w:w="1112"/>
        <w:gridCol w:w="996"/>
        <w:gridCol w:w="806"/>
      </w:tblGrid>
      <w:tr w:rsidR="00B650E8" w14:paraId="3726519D" w14:textId="77777777" w:rsidTr="00015F68">
        <w:tc>
          <w:tcPr>
            <w:tcW w:w="865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A44BA75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>阿爾法有限公司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</w:tcPr>
          <w:p w14:paraId="79B1DADD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B650E8" w14:paraId="19DAFCDE" w14:textId="77777777" w:rsidTr="00015F68">
        <w:tc>
          <w:tcPr>
            <w:tcW w:w="865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15BB4B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8D00BD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報表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計算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修改後於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21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年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3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月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日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留存利潤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BEFC1E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</w:tr>
      <w:tr w:rsidR="00B650E8" w14:paraId="14CA7811" w14:textId="77777777" w:rsidTr="00015F68">
        <w:tc>
          <w:tcPr>
            <w:tcW w:w="654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238EB1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25DF10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EB3C95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800847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B650E8" w14:paraId="07BF4EF8" w14:textId="77777777" w:rsidTr="00015F68">
        <w:tc>
          <w:tcPr>
            <w:tcW w:w="65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6CE9B6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8D00BD">
              <w:rPr>
                <w:rFonts w:ascii="Times New Roman" w:hAnsi="Times New Roman" w:cs="Times New Roman" w:hint="eastAsia"/>
                <w:sz w:val="24"/>
                <w:szCs w:val="24"/>
              </w:rPr>
              <w:t>修改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前</w:t>
            </w:r>
            <w:r w:rsidRPr="008D00BD">
              <w:rPr>
                <w:rFonts w:ascii="Times New Roman" w:hAnsi="Times New Roman" w:cs="Times New Roman" w:hint="eastAsia"/>
                <w:sz w:val="24"/>
                <w:szCs w:val="24"/>
              </w:rPr>
              <w:t>的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留存利潤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</w:tcPr>
          <w:p w14:paraId="0B4EB42D" w14:textId="77777777" w:rsidR="00B650E8" w:rsidRDefault="00B650E8" w:rsidP="00015F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562D9A5" w14:textId="3E6C8855" w:rsidR="00B650E8" w:rsidRPr="006F2B06" w:rsidRDefault="00C557AB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4</w:t>
            </w:r>
            <w:r w:rsidR="00B650E8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65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</w:tcPr>
          <w:p w14:paraId="1C446ABB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B650E8" w14:paraId="537A0DD0" w14:textId="77777777" w:rsidTr="00015F68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1453B10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加：</w:t>
            </w:r>
          </w:p>
        </w:tc>
        <w:tc>
          <w:tcPr>
            <w:tcW w:w="5415" w:type="dxa"/>
            <w:tcBorders>
              <w:top w:val="nil"/>
              <w:left w:val="nil"/>
              <w:bottom w:val="nil"/>
              <w:right w:val="nil"/>
            </w:tcBorders>
          </w:tcPr>
          <w:p w14:paraId="67F7ACC7" w14:textId="77777777" w:rsidR="00B650E8" w:rsidRPr="00710EC5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壞帳減少</w:t>
            </w:r>
            <w:r w:rsidRPr="004A31D6">
              <w:rPr>
                <w:rFonts w:ascii="Times New Roman" w:hAnsi="Times New Roman" w:cs="Times New Roman"/>
                <w:i/>
                <w:sz w:val="24"/>
                <w:szCs w:val="24"/>
                <w:lang w:val="en-HK"/>
              </w:rPr>
              <w:t>(W3)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</w:tcPr>
          <w:p w14:paraId="23AC3193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F6A1BB" w14:textId="77777777" w:rsidR="00B650E8" w:rsidRPr="006F2B06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0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</w:tcPr>
          <w:p w14:paraId="53A747CB" w14:textId="77777777" w:rsidR="00B650E8" w:rsidRDefault="00B650E8" w:rsidP="00015F68">
            <w:pPr>
              <w:ind w:left="567" w:hanging="567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A9736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1)</w:t>
            </w:r>
          </w:p>
        </w:tc>
      </w:tr>
      <w:tr w:rsidR="00B650E8" w14:paraId="2EB7CC56" w14:textId="77777777" w:rsidTr="00015F68">
        <w:tc>
          <w:tcPr>
            <w:tcW w:w="65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70C0F4" w14:textId="77777777" w:rsidR="00B650E8" w:rsidRDefault="00B650E8" w:rsidP="00015F68">
            <w:pPr>
              <w:pStyle w:val="ListParagraph"/>
              <w:ind w:left="319" w:hanging="319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修改後的留存利潤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</w:tcPr>
          <w:p w14:paraId="5CA702B1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0E1F2708" w14:textId="4E64C722" w:rsidR="00B650E8" w:rsidRPr="006F2B06" w:rsidRDefault="00C557AB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4</w:t>
            </w:r>
            <w:r w:rsidR="00B650E8" w:rsidRPr="006F2B06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,95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</w:tcPr>
          <w:p w14:paraId="5C291281" w14:textId="77777777" w:rsidR="00B650E8" w:rsidRPr="000348FF" w:rsidRDefault="00B650E8" w:rsidP="00015F68">
            <w:pPr>
              <w:ind w:left="567" w:hanging="567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9736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1)</w:t>
            </w:r>
          </w:p>
        </w:tc>
      </w:tr>
      <w:tr w:rsidR="00B650E8" w14:paraId="60169D22" w14:textId="77777777" w:rsidTr="00015F68">
        <w:tc>
          <w:tcPr>
            <w:tcW w:w="65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26C12D" w14:textId="77777777" w:rsidR="00B650E8" w:rsidRDefault="00B650E8" w:rsidP="00015F68">
            <w:pPr>
              <w:pStyle w:val="ListParagraph"/>
              <w:ind w:left="319" w:hanging="319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</w:tcPr>
          <w:p w14:paraId="55CDD58E" w14:textId="77777777" w:rsidR="00B650E8" w:rsidRDefault="00B650E8" w:rsidP="00015F6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868C3D" w14:textId="77777777" w:rsidR="00B650E8" w:rsidRDefault="00B650E8" w:rsidP="00015F68">
            <w:pPr>
              <w:pStyle w:val="ListParagraph"/>
              <w:ind w:left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</w:tcPr>
          <w:p w14:paraId="48BEF054" w14:textId="77777777" w:rsidR="00B650E8" w:rsidRPr="00A97366" w:rsidRDefault="00B650E8" w:rsidP="00015F68">
            <w:pPr>
              <w:ind w:left="567" w:hanging="567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</w:tbl>
    <w:p w14:paraId="5E96FA4A" w14:textId="77777777" w:rsidR="00B650E8" w:rsidRDefault="00B650E8" w:rsidP="00B650E8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HK" w:eastAsia="zh-TW"/>
        </w:rPr>
      </w:pPr>
      <w:r>
        <w:rPr>
          <w:rFonts w:ascii="Times New Roman" w:eastAsia="Times New Roman" w:hAnsi="Times New Roman" w:cs="Times New Roman"/>
          <w:sz w:val="24"/>
          <w:szCs w:val="24"/>
          <w:lang w:val="en-HK" w:eastAsia="zh-TW"/>
        </w:rPr>
        <w:t>(</w:t>
      </w:r>
      <w:r w:rsidRPr="002D31B6">
        <w:rPr>
          <w:rFonts w:ascii="Times New Roman" w:hAnsi="Times New Roman" w:cs="Times New Roman"/>
          <w:sz w:val="24"/>
          <w:szCs w:val="24"/>
          <w:lang w:val="en-HK" w:eastAsia="zh-TW"/>
        </w:rPr>
        <w:t>總分</w:t>
      </w:r>
      <w:r>
        <w:rPr>
          <w:rFonts w:ascii="新細明體" w:eastAsia="新細明體" w:hAnsi="新細明體" w:cs="新細明體" w:hint="eastAsia"/>
          <w:sz w:val="24"/>
          <w:szCs w:val="24"/>
          <w:lang w:val="en-HK" w:eastAsia="zh-TW"/>
        </w:rPr>
        <w:t>：</w:t>
      </w:r>
      <w:r w:rsidRPr="00B20140">
        <w:rPr>
          <w:rFonts w:ascii="Times New Roman" w:eastAsia="新細明體" w:hAnsi="Times New Roman" w:cs="Times New Roman"/>
          <w:sz w:val="24"/>
          <w:szCs w:val="24"/>
          <w:lang w:val="en-HK" w:eastAsia="zh-TW"/>
        </w:rPr>
        <w:t>2</w:t>
      </w:r>
      <w:r w:rsidRPr="006826F7">
        <w:rPr>
          <w:rFonts w:ascii="Times New Roman" w:eastAsia="Times New Roman" w:hAnsi="Times New Roman" w:cs="Times New Roman"/>
          <w:sz w:val="24"/>
          <w:szCs w:val="24"/>
          <w:lang w:val="en-HK" w:eastAsia="zh-TW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HK" w:eastAsia="zh-TW"/>
        </w:rPr>
        <w:t>分</w:t>
      </w:r>
      <w:r w:rsidRPr="006826F7">
        <w:rPr>
          <w:rFonts w:ascii="Times New Roman" w:eastAsia="Times New Roman" w:hAnsi="Times New Roman" w:cs="Times New Roman"/>
          <w:sz w:val="24"/>
          <w:szCs w:val="24"/>
          <w:lang w:val="en-HK" w:eastAsia="zh-TW"/>
        </w:rPr>
        <w:t>)</w:t>
      </w:r>
    </w:p>
    <w:p w14:paraId="610CDA06" w14:textId="77777777" w:rsidR="00B650E8" w:rsidRPr="006826F7" w:rsidRDefault="00B650E8" w:rsidP="00B650E8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HK" w:eastAsia="zh-TW"/>
        </w:rPr>
      </w:pPr>
    </w:p>
    <w:p w14:paraId="4514FCA9" w14:textId="77777777" w:rsidR="00B650E8" w:rsidRDefault="00B650E8" w:rsidP="00B650E8">
      <w:pPr>
        <w:spacing w:after="0"/>
        <w:ind w:left="567" w:hanging="567"/>
        <w:rPr>
          <w:rFonts w:ascii="Times New Roman" w:hAnsi="Times New Roman" w:cs="Times New Roman"/>
          <w:i/>
          <w:iCs/>
          <w:sz w:val="24"/>
          <w:szCs w:val="24"/>
          <w:lang w:eastAsia="zh-TW"/>
        </w:rPr>
      </w:pPr>
      <w:r>
        <w:rPr>
          <w:rFonts w:ascii="Times New Roman" w:hAnsi="Times New Roman" w:cs="Times New Roman"/>
          <w:i/>
          <w:iCs/>
          <w:sz w:val="24"/>
          <w:szCs w:val="24"/>
          <w:lang w:eastAsia="zh-TW"/>
        </w:rPr>
        <w:t>W3</w:t>
      </w:r>
      <w:r>
        <w:rPr>
          <w:rFonts w:ascii="Times New Roman" w:hAnsi="Times New Roman" w:cs="Times New Roman"/>
          <w:i/>
          <w:iCs/>
          <w:sz w:val="24"/>
          <w:szCs w:val="24"/>
          <w:lang w:eastAsia="zh-TW"/>
        </w:rPr>
        <w:t>：</w:t>
      </w:r>
      <w:r w:rsidRPr="004A31D6">
        <w:rPr>
          <w:rFonts w:ascii="Times New Roman" w:hAnsi="Times New Roman" w:cs="Times New Roman"/>
          <w:i/>
          <w:iCs/>
          <w:sz w:val="24"/>
          <w:szCs w:val="24"/>
          <w:lang w:eastAsia="zh-TW"/>
        </w:rPr>
        <w:tab/>
      </w:r>
      <w:r w:rsidRPr="002D31B6">
        <w:rPr>
          <w:rFonts w:ascii="Times New Roman" w:hAnsi="Times New Roman" w:cs="Times New Roman" w:hint="eastAsia"/>
          <w:i/>
          <w:iCs/>
          <w:sz w:val="24"/>
          <w:szCs w:val="24"/>
          <w:lang w:eastAsia="zh-TW"/>
        </w:rPr>
        <w:t>在呆帳準備中調整壞帳收回</w:t>
      </w:r>
    </w:p>
    <w:p w14:paraId="512DA920" w14:textId="77777777" w:rsidR="00B650E8" w:rsidRPr="00A97366" w:rsidRDefault="00B650E8" w:rsidP="00B650E8">
      <w:pPr>
        <w:spacing w:after="0"/>
        <w:ind w:left="567" w:hanging="567"/>
        <w:rPr>
          <w:rFonts w:ascii="Times New Roman" w:hAnsi="Times New Roman" w:cs="Times New Roman"/>
          <w:i/>
          <w:iCs/>
          <w:sz w:val="24"/>
          <w:szCs w:val="24"/>
          <w:lang w:eastAsia="zh-TW"/>
        </w:rPr>
      </w:pPr>
    </w:p>
    <w:tbl>
      <w:tblPr>
        <w:tblStyle w:val="TableGrid"/>
        <w:tblW w:w="10080" w:type="dxa"/>
        <w:tblLayout w:type="fixed"/>
        <w:tblLook w:val="04A0" w:firstRow="1" w:lastRow="0" w:firstColumn="1" w:lastColumn="0" w:noHBand="0" w:noVBand="1"/>
      </w:tblPr>
      <w:tblGrid>
        <w:gridCol w:w="4291"/>
        <w:gridCol w:w="929"/>
        <w:gridCol w:w="3667"/>
        <w:gridCol w:w="293"/>
        <w:gridCol w:w="270"/>
        <w:gridCol w:w="630"/>
      </w:tblGrid>
      <w:tr w:rsidR="00B650E8" w:rsidRPr="00540D80" w14:paraId="171D5A7E" w14:textId="77777777" w:rsidTr="00015F68">
        <w:trPr>
          <w:trHeight w:val="112"/>
        </w:trPr>
        <w:tc>
          <w:tcPr>
            <w:tcW w:w="1008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FBE0046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540D8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   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呆帳準備</w:t>
            </w:r>
          </w:p>
        </w:tc>
      </w:tr>
      <w:tr w:rsidR="00B650E8" w:rsidRPr="00540D80" w14:paraId="4EAFA903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6"/>
        </w:trPr>
        <w:tc>
          <w:tcPr>
            <w:tcW w:w="4291" w:type="dxa"/>
            <w:tcBorders>
              <w:top w:val="single" w:sz="4" w:space="0" w:color="auto"/>
            </w:tcBorders>
          </w:tcPr>
          <w:p w14:paraId="5C255E2D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29" w:type="dxa"/>
            <w:tcBorders>
              <w:top w:val="single" w:sz="4" w:space="0" w:color="auto"/>
              <w:right w:val="single" w:sz="4" w:space="0" w:color="auto"/>
            </w:tcBorders>
          </w:tcPr>
          <w:p w14:paraId="209ACC5A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540D8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3667" w:type="dxa"/>
            <w:tcBorders>
              <w:top w:val="single" w:sz="4" w:space="0" w:color="auto"/>
              <w:left w:val="single" w:sz="4" w:space="0" w:color="auto"/>
            </w:tcBorders>
          </w:tcPr>
          <w:p w14:paraId="6D9E50AA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93" w:type="dxa"/>
            <w:gridSpan w:val="3"/>
            <w:tcBorders>
              <w:top w:val="single" w:sz="4" w:space="0" w:color="auto"/>
            </w:tcBorders>
          </w:tcPr>
          <w:p w14:paraId="6D897DE5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 w:right="-38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540D8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</w:tr>
      <w:tr w:rsidR="00B650E8" w:rsidRPr="00540D80" w14:paraId="028AC588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7"/>
        </w:trPr>
        <w:tc>
          <w:tcPr>
            <w:tcW w:w="4291" w:type="dxa"/>
          </w:tcPr>
          <w:p w14:paraId="43F3A471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應收貨款</w:t>
            </w:r>
          </w:p>
        </w:tc>
        <w:tc>
          <w:tcPr>
            <w:tcW w:w="929" w:type="dxa"/>
            <w:tcBorders>
              <w:right w:val="single" w:sz="4" w:space="0" w:color="auto"/>
            </w:tcBorders>
          </w:tcPr>
          <w:p w14:paraId="74F86069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0,000</w:t>
            </w:r>
          </w:p>
        </w:tc>
        <w:tc>
          <w:tcPr>
            <w:tcW w:w="3667" w:type="dxa"/>
            <w:tcBorders>
              <w:left w:val="single" w:sz="4" w:space="0" w:color="auto"/>
            </w:tcBorders>
          </w:tcPr>
          <w:p w14:paraId="7797826B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承上結餘</w:t>
            </w:r>
          </w:p>
        </w:tc>
        <w:tc>
          <w:tcPr>
            <w:tcW w:w="1193" w:type="dxa"/>
            <w:gridSpan w:val="3"/>
          </w:tcPr>
          <w:p w14:paraId="0A7340D4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000</w:t>
            </w:r>
          </w:p>
        </w:tc>
      </w:tr>
      <w:tr w:rsidR="00B650E8" w:rsidRPr="001B1281" w14:paraId="6EDBBFCE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7"/>
        </w:trPr>
        <w:tc>
          <w:tcPr>
            <w:tcW w:w="4291" w:type="dxa"/>
          </w:tcPr>
          <w:p w14:paraId="20C8B4F2" w14:textId="77777777" w:rsidR="00B650E8" w:rsidRPr="00DF4D5C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  <w:lang w:val="fr-CA"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結餘</w:t>
            </w:r>
            <w:r w:rsidRPr="001D1830">
              <w:rPr>
                <w:rFonts w:ascii="Times New Roman" w:hAnsi="Times New Roman" w:cs="Times New Roman"/>
                <w:sz w:val="24"/>
                <w:szCs w:val="24"/>
              </w:rPr>
              <w:t>轉下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F4D5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$(250,000 – 40,000) × 5%</w:t>
            </w:r>
          </w:p>
        </w:tc>
        <w:tc>
          <w:tcPr>
            <w:tcW w:w="929" w:type="dxa"/>
            <w:tcBorders>
              <w:right w:val="single" w:sz="4" w:space="0" w:color="auto"/>
            </w:tcBorders>
          </w:tcPr>
          <w:p w14:paraId="4ED266C8" w14:textId="77777777" w:rsidR="00B650E8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0,500</w:t>
            </w:r>
          </w:p>
        </w:tc>
        <w:tc>
          <w:tcPr>
            <w:tcW w:w="4230" w:type="dxa"/>
            <w:gridSpan w:val="3"/>
            <w:tcBorders>
              <w:left w:val="single" w:sz="4" w:space="0" w:color="auto"/>
            </w:tcBorders>
          </w:tcPr>
          <w:p w14:paraId="78BDE058" w14:textId="77777777" w:rsidR="00B650E8" w:rsidRPr="001B1281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  <w:sz w:val="24"/>
                <w:szCs w:val="24"/>
                <w:lang w:val="en-HK"/>
              </w:rPr>
              <w:t>應收貨款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HK"/>
              </w:rPr>
              <w:t>：</w:t>
            </w:r>
            <w:r w:rsidRPr="00584017">
              <w:rPr>
                <w:rFonts w:ascii="Times New Roman" w:hAnsi="Times New Roman" w:cs="Times New Roman" w:hint="eastAsia"/>
                <w:b/>
                <w:color w:val="FF0000"/>
                <w:sz w:val="24"/>
                <w:szCs w:val="24"/>
                <w:lang w:val="en-HK"/>
              </w:rPr>
              <w:t>壞帳收回</w:t>
            </w:r>
          </w:p>
        </w:tc>
        <w:tc>
          <w:tcPr>
            <w:tcW w:w="630" w:type="dxa"/>
          </w:tcPr>
          <w:p w14:paraId="27547A12" w14:textId="77777777" w:rsidR="00B650E8" w:rsidRPr="001B1281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HK"/>
              </w:rPr>
            </w:pPr>
            <w:r w:rsidRPr="001B128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HK"/>
              </w:rPr>
              <w:t>300</w:t>
            </w:r>
          </w:p>
        </w:tc>
      </w:tr>
      <w:tr w:rsidR="00B650E8" w:rsidRPr="00540D80" w14:paraId="4F0A7946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2"/>
        </w:trPr>
        <w:tc>
          <w:tcPr>
            <w:tcW w:w="4291" w:type="dxa"/>
          </w:tcPr>
          <w:p w14:paraId="7F5A35AC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29" w:type="dxa"/>
            <w:tcBorders>
              <w:bottom w:val="single" w:sz="4" w:space="0" w:color="auto"/>
              <w:right w:val="single" w:sz="4" w:space="0" w:color="auto"/>
            </w:tcBorders>
          </w:tcPr>
          <w:p w14:paraId="42CA00CB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960" w:type="dxa"/>
            <w:gridSpan w:val="2"/>
            <w:tcBorders>
              <w:left w:val="single" w:sz="4" w:space="0" w:color="auto"/>
            </w:tcBorders>
          </w:tcPr>
          <w:p w14:paraId="5A8D4895" w14:textId="77777777" w:rsidR="00B650E8" w:rsidRPr="00540D80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584017">
              <w:rPr>
                <w:rFonts w:ascii="Times New Roman" w:hAnsi="Times New Roman" w:cs="Times New Roman" w:hint="eastAsia"/>
                <w:b/>
                <w:color w:val="FF0000"/>
                <w:sz w:val="24"/>
                <w:szCs w:val="24"/>
                <w:lang w:val="en-HK"/>
              </w:rPr>
              <w:t>壞帳</w:t>
            </w:r>
            <w:r w:rsidRPr="00DF4B07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結平數目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)</w:t>
            </w: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</w:tcPr>
          <w:p w14:paraId="792657FD" w14:textId="77777777" w:rsidR="00B650E8" w:rsidRPr="001B1281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HK"/>
              </w:rPr>
            </w:pPr>
            <w:r w:rsidRPr="001B128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HK"/>
              </w:rPr>
              <w:t>200</w:t>
            </w:r>
          </w:p>
        </w:tc>
      </w:tr>
      <w:tr w:rsidR="00B650E8" w14:paraId="7216E8DF" w14:textId="77777777" w:rsidTr="00015F6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2"/>
        </w:trPr>
        <w:tc>
          <w:tcPr>
            <w:tcW w:w="4291" w:type="dxa"/>
          </w:tcPr>
          <w:p w14:paraId="5FDB4FB7" w14:textId="77777777" w:rsidR="00B650E8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 w:firstLine="31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B8DFEC9" w14:textId="77777777" w:rsidR="00B650E8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500</w:t>
            </w:r>
          </w:p>
        </w:tc>
        <w:tc>
          <w:tcPr>
            <w:tcW w:w="3960" w:type="dxa"/>
            <w:gridSpan w:val="2"/>
            <w:tcBorders>
              <w:left w:val="single" w:sz="4" w:space="0" w:color="auto"/>
            </w:tcBorders>
          </w:tcPr>
          <w:p w14:paraId="11746706" w14:textId="77777777" w:rsidR="00B650E8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double" w:sz="4" w:space="0" w:color="auto"/>
            </w:tcBorders>
          </w:tcPr>
          <w:p w14:paraId="39A10A5A" w14:textId="77777777" w:rsidR="00B650E8" w:rsidRDefault="00B650E8" w:rsidP="00015F6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0,500</w:t>
            </w:r>
          </w:p>
        </w:tc>
      </w:tr>
    </w:tbl>
    <w:p w14:paraId="73F0AC78" w14:textId="77777777" w:rsidR="00B650E8" w:rsidRPr="003F6A9E" w:rsidRDefault="00B650E8" w:rsidP="00B650E8">
      <w:pPr>
        <w:rPr>
          <w:rFonts w:ascii="Times New Roman" w:eastAsia="DengXian" w:hAnsi="Times New Roman" w:cs="Times New Roman"/>
          <w:sz w:val="24"/>
          <w:szCs w:val="24"/>
          <w:lang w:val="en-HK"/>
        </w:rPr>
      </w:pPr>
    </w:p>
    <w:p w14:paraId="70F61F38" w14:textId="77777777" w:rsidR="00B650E8" w:rsidRPr="00C64724" w:rsidRDefault="00B650E8" w:rsidP="00433D3D">
      <w:pPr>
        <w:rPr>
          <w:rFonts w:ascii="Times New Roman" w:hAnsi="Times New Roman" w:cs="Times New Roman"/>
          <w:sz w:val="24"/>
          <w:szCs w:val="24"/>
          <w:u w:val="single"/>
          <w:lang w:val="en-HK" w:eastAsia="zh-TW"/>
        </w:rPr>
      </w:pPr>
    </w:p>
    <w:sectPr w:rsidR="00B650E8" w:rsidRPr="00C64724" w:rsidSect="00C121FB">
      <w:footerReference w:type="default" r:id="rId14"/>
      <w:type w:val="continuous"/>
      <w:pgSz w:w="11906" w:h="16838"/>
      <w:pgMar w:top="1440" w:right="849" w:bottom="1260" w:left="108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D31384" w14:textId="77777777" w:rsidR="00E27C22" w:rsidRDefault="00E27C22" w:rsidP="00914204">
      <w:pPr>
        <w:spacing w:after="0" w:line="240" w:lineRule="auto"/>
      </w:pPr>
      <w:r>
        <w:separator/>
      </w:r>
    </w:p>
  </w:endnote>
  <w:endnote w:type="continuationSeparator" w:id="0">
    <w:p w14:paraId="58D22F3F" w14:textId="77777777" w:rsidR="00E27C22" w:rsidRDefault="00E27C22" w:rsidP="009142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376B1D" w14:textId="0FFD9082" w:rsidR="00015F68" w:rsidRPr="00FE0F51" w:rsidRDefault="00015F68">
    <w:pPr>
      <w:pStyle w:val="Footer"/>
      <w:jc w:val="right"/>
      <w:rPr>
        <w:rFonts w:ascii="Times New Roman" w:hAnsi="Times New Roman" w:cs="Times New Roman"/>
      </w:rPr>
    </w:pPr>
    <w:r w:rsidRPr="00FE0F51">
      <w:rPr>
        <w:rFonts w:ascii="Times New Roman" w:hAnsi="Times New Roman" w:cs="Times New Roman"/>
        <w:spacing w:val="20"/>
        <w:sz w:val="24"/>
      </w:rPr>
      <w:t>初階課業</w:t>
    </w:r>
    <w:r w:rsidRPr="00FE0F51">
      <w:rPr>
        <w:rFonts w:ascii="Times New Roman" w:hAnsi="Times New Roman" w:cs="Times New Roman"/>
        <w:sz w:val="24"/>
      </w:rPr>
      <w:t>：第</w:t>
    </w:r>
    <w:r w:rsidRPr="00FE0F51">
      <w:rPr>
        <w:rFonts w:ascii="Times New Roman" w:hAnsi="Times New Roman" w:cs="Times New Roman"/>
        <w:sz w:val="24"/>
      </w:rPr>
      <w:fldChar w:fldCharType="begin"/>
    </w:r>
    <w:r w:rsidRPr="00FE0F51">
      <w:rPr>
        <w:rFonts w:ascii="Times New Roman" w:hAnsi="Times New Roman" w:cs="Times New Roman"/>
        <w:sz w:val="24"/>
      </w:rPr>
      <w:instrText xml:space="preserve"> PAGE   \* MERGEFORMAT </w:instrText>
    </w:r>
    <w:r w:rsidRPr="00FE0F51">
      <w:rPr>
        <w:rFonts w:ascii="Times New Roman" w:hAnsi="Times New Roman" w:cs="Times New Roman"/>
        <w:sz w:val="24"/>
      </w:rPr>
      <w:fldChar w:fldCharType="separate"/>
    </w:r>
    <w:r w:rsidR="0087434D">
      <w:rPr>
        <w:rFonts w:ascii="Times New Roman" w:hAnsi="Times New Roman" w:cs="Times New Roman"/>
        <w:noProof/>
        <w:sz w:val="24"/>
      </w:rPr>
      <w:t>12</w:t>
    </w:r>
    <w:r w:rsidRPr="00FE0F51">
      <w:rPr>
        <w:rFonts w:ascii="Times New Roman" w:hAnsi="Times New Roman" w:cs="Times New Roman"/>
        <w:noProof/>
        <w:sz w:val="24"/>
      </w:rPr>
      <w:fldChar w:fldCharType="end"/>
    </w:r>
    <w:r w:rsidRPr="00FE0F51">
      <w:rPr>
        <w:rFonts w:ascii="Times New Roman" w:hAnsi="Times New Roman" w:cs="Times New Roman"/>
        <w:spacing w:val="20"/>
        <w:sz w:val="24"/>
      </w:rPr>
      <w:t>頁</w:t>
    </w:r>
  </w:p>
  <w:p w14:paraId="1C587D1F" w14:textId="77777777" w:rsidR="00015F68" w:rsidRDefault="00015F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8308F7" w14:textId="79692A61" w:rsidR="00015F68" w:rsidRPr="00FE0F51" w:rsidRDefault="001027E0">
    <w:pPr>
      <w:pStyle w:val="Footer"/>
      <w:jc w:val="right"/>
      <w:rPr>
        <w:rFonts w:ascii="Times New Roman" w:hAnsi="Times New Roman" w:cs="Times New Roman"/>
      </w:rPr>
    </w:pPr>
    <w:r w:rsidRPr="00C121FB">
      <w:rPr>
        <w:rFonts w:ascii="Times New Roman" w:hAnsi="Times New Roman" w:cs="Times New Roman"/>
        <w:sz w:val="24"/>
        <w:szCs w:val="24"/>
        <w:lang w:val="en-HK"/>
      </w:rPr>
      <w:t>基礎</w:t>
    </w:r>
    <w:r w:rsidR="00015F68" w:rsidRPr="00FE0F51">
      <w:rPr>
        <w:rFonts w:ascii="Times New Roman" w:hAnsi="Times New Roman" w:cs="Times New Roman"/>
        <w:spacing w:val="20"/>
        <w:sz w:val="24"/>
      </w:rPr>
      <w:t>課業</w:t>
    </w:r>
    <w:r w:rsidR="00015F68" w:rsidRPr="00FE0F51">
      <w:rPr>
        <w:rFonts w:ascii="Times New Roman" w:hAnsi="Times New Roman" w:cs="Times New Roman"/>
        <w:sz w:val="24"/>
      </w:rPr>
      <w:t>：第</w:t>
    </w:r>
    <w:r w:rsidR="00015F68" w:rsidRPr="00FE0F51">
      <w:rPr>
        <w:rFonts w:ascii="Times New Roman" w:hAnsi="Times New Roman" w:cs="Times New Roman"/>
        <w:sz w:val="24"/>
      </w:rPr>
      <w:fldChar w:fldCharType="begin"/>
    </w:r>
    <w:r w:rsidR="00015F68" w:rsidRPr="00FE0F51">
      <w:rPr>
        <w:rFonts w:ascii="Times New Roman" w:hAnsi="Times New Roman" w:cs="Times New Roman"/>
        <w:sz w:val="24"/>
      </w:rPr>
      <w:instrText xml:space="preserve"> PAGE   \* MERGEFORMAT </w:instrText>
    </w:r>
    <w:r w:rsidR="00015F68" w:rsidRPr="00FE0F51">
      <w:rPr>
        <w:rFonts w:ascii="Times New Roman" w:hAnsi="Times New Roman" w:cs="Times New Roman"/>
        <w:sz w:val="24"/>
      </w:rPr>
      <w:fldChar w:fldCharType="separate"/>
    </w:r>
    <w:r w:rsidR="00C93D5F">
      <w:rPr>
        <w:rFonts w:ascii="Times New Roman" w:hAnsi="Times New Roman" w:cs="Times New Roman"/>
        <w:noProof/>
        <w:sz w:val="24"/>
      </w:rPr>
      <w:t>13</w:t>
    </w:r>
    <w:r w:rsidR="00015F68" w:rsidRPr="00FE0F51">
      <w:rPr>
        <w:rFonts w:ascii="Times New Roman" w:hAnsi="Times New Roman" w:cs="Times New Roman"/>
        <w:noProof/>
        <w:sz w:val="24"/>
      </w:rPr>
      <w:fldChar w:fldCharType="end"/>
    </w:r>
    <w:r w:rsidR="00015F68" w:rsidRPr="00FE0F51">
      <w:rPr>
        <w:rFonts w:ascii="Times New Roman" w:hAnsi="Times New Roman" w:cs="Times New Roman"/>
        <w:spacing w:val="20"/>
        <w:sz w:val="24"/>
      </w:rPr>
      <w:t>頁</w:t>
    </w:r>
  </w:p>
  <w:p w14:paraId="3CFB91B8" w14:textId="77777777" w:rsidR="00015F68" w:rsidRDefault="00015F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B93B3D" w14:textId="42F8E865" w:rsidR="001027E0" w:rsidRPr="00FE0F51" w:rsidRDefault="001027E0">
    <w:pPr>
      <w:pStyle w:val="Footer"/>
      <w:jc w:val="right"/>
      <w:rPr>
        <w:rFonts w:ascii="Times New Roman" w:hAnsi="Times New Roman" w:cs="Times New Roman"/>
      </w:rPr>
    </w:pPr>
    <w:r w:rsidRPr="001027E0">
      <w:rPr>
        <w:rFonts w:ascii="Times New Roman" w:hAnsi="Times New Roman" w:cs="Times New Roman" w:hint="eastAsia"/>
        <w:sz w:val="24"/>
        <w:szCs w:val="24"/>
        <w:lang w:val="en-HK"/>
      </w:rPr>
      <w:t>進階</w:t>
    </w:r>
    <w:r w:rsidRPr="00FE0F51">
      <w:rPr>
        <w:rFonts w:ascii="Times New Roman" w:hAnsi="Times New Roman" w:cs="Times New Roman"/>
        <w:spacing w:val="20"/>
        <w:sz w:val="24"/>
      </w:rPr>
      <w:t>課業</w:t>
    </w:r>
    <w:r w:rsidRPr="00FE0F51">
      <w:rPr>
        <w:rFonts w:ascii="Times New Roman" w:hAnsi="Times New Roman" w:cs="Times New Roman"/>
        <w:sz w:val="24"/>
      </w:rPr>
      <w:t>：第</w:t>
    </w:r>
    <w:r w:rsidRPr="00FE0F51">
      <w:rPr>
        <w:rFonts w:ascii="Times New Roman" w:hAnsi="Times New Roman" w:cs="Times New Roman"/>
        <w:sz w:val="24"/>
      </w:rPr>
      <w:fldChar w:fldCharType="begin"/>
    </w:r>
    <w:r w:rsidRPr="00FE0F51">
      <w:rPr>
        <w:rFonts w:ascii="Times New Roman" w:hAnsi="Times New Roman" w:cs="Times New Roman"/>
        <w:sz w:val="24"/>
      </w:rPr>
      <w:instrText xml:space="preserve"> PAGE   \* MERGEFORMAT </w:instrText>
    </w:r>
    <w:r w:rsidRPr="00FE0F51">
      <w:rPr>
        <w:rFonts w:ascii="Times New Roman" w:hAnsi="Times New Roman" w:cs="Times New Roman"/>
        <w:sz w:val="24"/>
      </w:rPr>
      <w:fldChar w:fldCharType="separate"/>
    </w:r>
    <w:r w:rsidR="00C93D5F">
      <w:rPr>
        <w:rFonts w:ascii="Times New Roman" w:hAnsi="Times New Roman" w:cs="Times New Roman"/>
        <w:noProof/>
        <w:sz w:val="24"/>
      </w:rPr>
      <w:t>11</w:t>
    </w:r>
    <w:r w:rsidRPr="00FE0F51">
      <w:rPr>
        <w:rFonts w:ascii="Times New Roman" w:hAnsi="Times New Roman" w:cs="Times New Roman"/>
        <w:noProof/>
        <w:sz w:val="24"/>
      </w:rPr>
      <w:fldChar w:fldCharType="end"/>
    </w:r>
    <w:r w:rsidRPr="00FE0F51">
      <w:rPr>
        <w:rFonts w:ascii="Times New Roman" w:hAnsi="Times New Roman" w:cs="Times New Roman"/>
        <w:spacing w:val="20"/>
        <w:sz w:val="24"/>
      </w:rPr>
      <w:t>頁</w:t>
    </w:r>
  </w:p>
  <w:p w14:paraId="4322442A" w14:textId="77777777" w:rsidR="001027E0" w:rsidRDefault="001027E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85966A" w14:textId="5EF8B293" w:rsidR="00015F68" w:rsidRPr="00FE0F51" w:rsidRDefault="00015F68">
    <w:pPr>
      <w:pStyle w:val="Footer"/>
      <w:jc w:val="right"/>
      <w:rPr>
        <w:rFonts w:ascii="Times New Roman" w:hAnsi="Times New Roman" w:cs="Times New Roman"/>
      </w:rPr>
    </w:pPr>
    <w:r w:rsidRPr="00B650E8">
      <w:rPr>
        <w:rFonts w:ascii="Times New Roman" w:hAnsi="Times New Roman" w:cs="Times New Roman" w:hint="eastAsia"/>
        <w:spacing w:val="20"/>
        <w:sz w:val="24"/>
      </w:rPr>
      <w:t>評分準則</w:t>
    </w:r>
    <w:r w:rsidRPr="00FE0F51">
      <w:rPr>
        <w:rFonts w:ascii="Times New Roman" w:hAnsi="Times New Roman" w:cs="Times New Roman"/>
        <w:sz w:val="24"/>
      </w:rPr>
      <w:t>：第</w:t>
    </w:r>
    <w:r w:rsidRPr="00FE0F51">
      <w:rPr>
        <w:rFonts w:ascii="Times New Roman" w:hAnsi="Times New Roman" w:cs="Times New Roman"/>
        <w:sz w:val="24"/>
      </w:rPr>
      <w:fldChar w:fldCharType="begin"/>
    </w:r>
    <w:r w:rsidRPr="00FE0F51">
      <w:rPr>
        <w:rFonts w:ascii="Times New Roman" w:hAnsi="Times New Roman" w:cs="Times New Roman"/>
        <w:sz w:val="24"/>
      </w:rPr>
      <w:instrText xml:space="preserve"> PAGE   \* MERGEFORMAT </w:instrText>
    </w:r>
    <w:r w:rsidRPr="00FE0F51">
      <w:rPr>
        <w:rFonts w:ascii="Times New Roman" w:hAnsi="Times New Roman" w:cs="Times New Roman"/>
        <w:sz w:val="24"/>
      </w:rPr>
      <w:fldChar w:fldCharType="separate"/>
    </w:r>
    <w:r w:rsidR="002F30BC">
      <w:rPr>
        <w:rFonts w:ascii="Times New Roman" w:hAnsi="Times New Roman" w:cs="Times New Roman"/>
        <w:noProof/>
        <w:sz w:val="24"/>
      </w:rPr>
      <w:t>1</w:t>
    </w:r>
    <w:r w:rsidRPr="00FE0F51">
      <w:rPr>
        <w:rFonts w:ascii="Times New Roman" w:hAnsi="Times New Roman" w:cs="Times New Roman"/>
        <w:noProof/>
        <w:sz w:val="24"/>
      </w:rPr>
      <w:fldChar w:fldCharType="end"/>
    </w:r>
    <w:r w:rsidRPr="00FE0F51">
      <w:rPr>
        <w:rFonts w:ascii="Times New Roman" w:hAnsi="Times New Roman" w:cs="Times New Roman"/>
        <w:spacing w:val="20"/>
        <w:sz w:val="24"/>
      </w:rPr>
      <w:t>頁</w:t>
    </w:r>
  </w:p>
  <w:p w14:paraId="69E83C4B" w14:textId="77777777" w:rsidR="00015F68" w:rsidRDefault="00015F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B401C9" w14:textId="77777777" w:rsidR="00E27C22" w:rsidRDefault="00E27C22" w:rsidP="00914204">
      <w:pPr>
        <w:spacing w:after="0" w:line="240" w:lineRule="auto"/>
      </w:pPr>
      <w:r>
        <w:separator/>
      </w:r>
    </w:p>
  </w:footnote>
  <w:footnote w:type="continuationSeparator" w:id="0">
    <w:p w14:paraId="49CD7B00" w14:textId="77777777" w:rsidR="00E27C22" w:rsidRDefault="00E27C22" w:rsidP="009142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056FF6" w14:textId="45B10FAC" w:rsidR="00015F68" w:rsidRPr="001D1830" w:rsidRDefault="00015F68" w:rsidP="004F383F">
    <w:pPr>
      <w:pStyle w:val="Header"/>
      <w:rPr>
        <w:rFonts w:asciiTheme="minorEastAsia" w:hAnsiTheme="minorEastAsia" w:cs="Times New Roman"/>
        <w:sz w:val="24"/>
        <w:lang w:eastAsia="zh-TW"/>
      </w:rPr>
    </w:pPr>
    <w:r w:rsidRPr="001D1830">
      <w:rPr>
        <w:rFonts w:asciiTheme="minorEastAsia" w:hAnsiTheme="minorEastAsia" w:cs="新細明體" w:hint="eastAsia"/>
        <w:sz w:val="24"/>
        <w:lang w:eastAsia="zh-TW"/>
      </w:rPr>
      <w:t>企業、會計與財務概論</w:t>
    </w:r>
    <w:r w:rsidRPr="001D1830">
      <w:rPr>
        <w:rFonts w:asciiTheme="minorEastAsia" w:hAnsiTheme="minorEastAsia" w:cs="Times New Roman"/>
        <w:sz w:val="24"/>
      </w:rPr>
      <w:ptab w:relativeTo="margin" w:alignment="center" w:leader="none"/>
    </w:r>
    <w:r w:rsidRPr="001D1830">
      <w:rPr>
        <w:rFonts w:asciiTheme="minorEastAsia" w:hAnsiTheme="minorEastAsia" w:cs="Times New Roman"/>
        <w:sz w:val="24"/>
      </w:rPr>
      <w:ptab w:relativeTo="margin" w:alignment="right" w:leader="none"/>
    </w:r>
    <w:r w:rsidRPr="001D1830">
      <w:rPr>
        <w:rFonts w:asciiTheme="minorEastAsia" w:hAnsiTheme="minorEastAsia" w:cs="新細明體" w:hint="eastAsia"/>
        <w:color w:val="000000"/>
        <w:sz w:val="24"/>
        <w:shd w:val="clear" w:color="auto" w:fill="FFFFFF"/>
        <w:lang w:eastAsia="zh-TW"/>
      </w:rPr>
      <w:t>分層課業</w:t>
    </w:r>
    <w:r w:rsidRPr="001D1830">
      <w:rPr>
        <w:rFonts w:asciiTheme="minorEastAsia" w:hAnsiTheme="minorEastAsia" w:cs="新細明體" w:hint="eastAsia"/>
        <w:sz w:val="24"/>
        <w:lang w:eastAsia="zh-TW"/>
      </w:rPr>
      <w:t>：有限公司會計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72580"/>
    <w:multiLevelType w:val="hybridMultilevel"/>
    <w:tmpl w:val="6D4ED36C"/>
    <w:lvl w:ilvl="0" w:tplc="A9A826F2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" w15:restartNumberingAfterBreak="0">
    <w:nsid w:val="13292FC8"/>
    <w:multiLevelType w:val="hybridMultilevel"/>
    <w:tmpl w:val="411E87E8"/>
    <w:lvl w:ilvl="0" w:tplc="A816CDF8">
      <w:start w:val="1"/>
      <w:numFmt w:val="upperLetter"/>
      <w:lvlText w:val="(%1)"/>
      <w:lvlJc w:val="left"/>
      <w:pPr>
        <w:ind w:left="720" w:hanging="360"/>
      </w:pPr>
      <w:rPr>
        <w:rFonts w:hint="default"/>
        <w:sz w:val="24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C46F23"/>
    <w:multiLevelType w:val="hybridMultilevel"/>
    <w:tmpl w:val="DCD8E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C14BB"/>
    <w:multiLevelType w:val="hybridMultilevel"/>
    <w:tmpl w:val="06BCC246"/>
    <w:lvl w:ilvl="0" w:tplc="53A8D5B4">
      <w:start w:val="1"/>
      <w:numFmt w:val="decimal"/>
      <w:lvlText w:val="(%1)"/>
      <w:lvlJc w:val="left"/>
      <w:pPr>
        <w:ind w:left="25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73" w:hanging="360"/>
      </w:pPr>
    </w:lvl>
    <w:lvl w:ilvl="2" w:tplc="0809001B" w:tentative="1">
      <w:start w:val="1"/>
      <w:numFmt w:val="lowerRoman"/>
      <w:lvlText w:val="%3."/>
      <w:lvlJc w:val="right"/>
      <w:pPr>
        <w:ind w:left="1693" w:hanging="180"/>
      </w:pPr>
    </w:lvl>
    <w:lvl w:ilvl="3" w:tplc="0809000F" w:tentative="1">
      <w:start w:val="1"/>
      <w:numFmt w:val="decimal"/>
      <w:lvlText w:val="%4."/>
      <w:lvlJc w:val="left"/>
      <w:pPr>
        <w:ind w:left="2413" w:hanging="360"/>
      </w:pPr>
    </w:lvl>
    <w:lvl w:ilvl="4" w:tplc="08090019" w:tentative="1">
      <w:start w:val="1"/>
      <w:numFmt w:val="lowerLetter"/>
      <w:lvlText w:val="%5."/>
      <w:lvlJc w:val="left"/>
      <w:pPr>
        <w:ind w:left="3133" w:hanging="360"/>
      </w:pPr>
    </w:lvl>
    <w:lvl w:ilvl="5" w:tplc="0809001B" w:tentative="1">
      <w:start w:val="1"/>
      <w:numFmt w:val="lowerRoman"/>
      <w:lvlText w:val="%6."/>
      <w:lvlJc w:val="right"/>
      <w:pPr>
        <w:ind w:left="3853" w:hanging="180"/>
      </w:pPr>
    </w:lvl>
    <w:lvl w:ilvl="6" w:tplc="0809000F" w:tentative="1">
      <w:start w:val="1"/>
      <w:numFmt w:val="decimal"/>
      <w:lvlText w:val="%7."/>
      <w:lvlJc w:val="left"/>
      <w:pPr>
        <w:ind w:left="4573" w:hanging="360"/>
      </w:pPr>
    </w:lvl>
    <w:lvl w:ilvl="7" w:tplc="08090019" w:tentative="1">
      <w:start w:val="1"/>
      <w:numFmt w:val="lowerLetter"/>
      <w:lvlText w:val="%8."/>
      <w:lvlJc w:val="left"/>
      <w:pPr>
        <w:ind w:left="5293" w:hanging="360"/>
      </w:pPr>
    </w:lvl>
    <w:lvl w:ilvl="8" w:tplc="0809001B" w:tentative="1">
      <w:start w:val="1"/>
      <w:numFmt w:val="lowerRoman"/>
      <w:lvlText w:val="%9."/>
      <w:lvlJc w:val="right"/>
      <w:pPr>
        <w:ind w:left="6013" w:hanging="180"/>
      </w:pPr>
    </w:lvl>
  </w:abstractNum>
  <w:abstractNum w:abstractNumId="4" w15:restartNumberingAfterBreak="0">
    <w:nsid w:val="1CD7226B"/>
    <w:multiLevelType w:val="hybridMultilevel"/>
    <w:tmpl w:val="C28279C2"/>
    <w:lvl w:ilvl="0" w:tplc="C5980F70">
      <w:start w:val="1"/>
      <w:numFmt w:val="upperLetter"/>
      <w:lvlText w:val="(%1)"/>
      <w:lvlJc w:val="left"/>
      <w:pPr>
        <w:ind w:left="720" w:hanging="360"/>
      </w:pPr>
      <w:rPr>
        <w:rFonts w:hint="default"/>
        <w:sz w:val="24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5E5FD7"/>
    <w:multiLevelType w:val="hybridMultilevel"/>
    <w:tmpl w:val="4AD2B6BA"/>
    <w:lvl w:ilvl="0" w:tplc="2250BCC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F16724"/>
    <w:multiLevelType w:val="hybridMultilevel"/>
    <w:tmpl w:val="05C6E9CA"/>
    <w:lvl w:ilvl="0" w:tplc="89AE8104">
      <w:start w:val="1"/>
      <w:numFmt w:val="decimal"/>
      <w:lvlText w:val="%1."/>
      <w:lvlJc w:val="left"/>
      <w:pPr>
        <w:ind w:left="480" w:hanging="480"/>
      </w:pPr>
      <w:rPr>
        <w:rFonts w:asciiTheme="minorEastAsia" w:eastAsiaTheme="minorEastAsia" w:hAnsiTheme="minorEastAsia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16A5C1B"/>
    <w:multiLevelType w:val="hybridMultilevel"/>
    <w:tmpl w:val="5964C0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F5F3E"/>
    <w:multiLevelType w:val="hybridMultilevel"/>
    <w:tmpl w:val="4AD2B6BA"/>
    <w:lvl w:ilvl="0" w:tplc="2250BCC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BF18F7"/>
    <w:multiLevelType w:val="hybridMultilevel"/>
    <w:tmpl w:val="9FA4E174"/>
    <w:lvl w:ilvl="0" w:tplc="DFAA10BE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lang w:val="en-HK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1DE32BA"/>
    <w:multiLevelType w:val="hybridMultilevel"/>
    <w:tmpl w:val="06BCC246"/>
    <w:lvl w:ilvl="0" w:tplc="53A8D5B4">
      <w:start w:val="1"/>
      <w:numFmt w:val="decimal"/>
      <w:lvlText w:val="(%1)"/>
      <w:lvlJc w:val="left"/>
      <w:pPr>
        <w:ind w:left="25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73" w:hanging="360"/>
      </w:pPr>
    </w:lvl>
    <w:lvl w:ilvl="2" w:tplc="0809001B" w:tentative="1">
      <w:start w:val="1"/>
      <w:numFmt w:val="lowerRoman"/>
      <w:lvlText w:val="%3."/>
      <w:lvlJc w:val="right"/>
      <w:pPr>
        <w:ind w:left="1693" w:hanging="180"/>
      </w:pPr>
    </w:lvl>
    <w:lvl w:ilvl="3" w:tplc="0809000F" w:tentative="1">
      <w:start w:val="1"/>
      <w:numFmt w:val="decimal"/>
      <w:lvlText w:val="%4."/>
      <w:lvlJc w:val="left"/>
      <w:pPr>
        <w:ind w:left="2413" w:hanging="360"/>
      </w:pPr>
    </w:lvl>
    <w:lvl w:ilvl="4" w:tplc="08090019" w:tentative="1">
      <w:start w:val="1"/>
      <w:numFmt w:val="lowerLetter"/>
      <w:lvlText w:val="%5."/>
      <w:lvlJc w:val="left"/>
      <w:pPr>
        <w:ind w:left="3133" w:hanging="360"/>
      </w:pPr>
    </w:lvl>
    <w:lvl w:ilvl="5" w:tplc="0809001B" w:tentative="1">
      <w:start w:val="1"/>
      <w:numFmt w:val="lowerRoman"/>
      <w:lvlText w:val="%6."/>
      <w:lvlJc w:val="right"/>
      <w:pPr>
        <w:ind w:left="3853" w:hanging="180"/>
      </w:pPr>
    </w:lvl>
    <w:lvl w:ilvl="6" w:tplc="0809000F" w:tentative="1">
      <w:start w:val="1"/>
      <w:numFmt w:val="decimal"/>
      <w:lvlText w:val="%7."/>
      <w:lvlJc w:val="left"/>
      <w:pPr>
        <w:ind w:left="4573" w:hanging="360"/>
      </w:pPr>
    </w:lvl>
    <w:lvl w:ilvl="7" w:tplc="08090019" w:tentative="1">
      <w:start w:val="1"/>
      <w:numFmt w:val="lowerLetter"/>
      <w:lvlText w:val="%8."/>
      <w:lvlJc w:val="left"/>
      <w:pPr>
        <w:ind w:left="5293" w:hanging="360"/>
      </w:pPr>
    </w:lvl>
    <w:lvl w:ilvl="8" w:tplc="0809001B" w:tentative="1">
      <w:start w:val="1"/>
      <w:numFmt w:val="lowerRoman"/>
      <w:lvlText w:val="%9."/>
      <w:lvlJc w:val="right"/>
      <w:pPr>
        <w:ind w:left="6013" w:hanging="180"/>
      </w:pPr>
    </w:lvl>
  </w:abstractNum>
  <w:abstractNum w:abstractNumId="11" w15:restartNumberingAfterBreak="0">
    <w:nsid w:val="4B0D647D"/>
    <w:multiLevelType w:val="hybridMultilevel"/>
    <w:tmpl w:val="A5DC71E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D2C50FA"/>
    <w:multiLevelType w:val="hybridMultilevel"/>
    <w:tmpl w:val="9FA4E174"/>
    <w:lvl w:ilvl="0" w:tplc="DFAA10BE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lang w:val="en-HK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E68405F"/>
    <w:multiLevelType w:val="hybridMultilevel"/>
    <w:tmpl w:val="4AD2B6BA"/>
    <w:lvl w:ilvl="0" w:tplc="2250BCC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207271"/>
    <w:multiLevelType w:val="hybridMultilevel"/>
    <w:tmpl w:val="06BCC246"/>
    <w:lvl w:ilvl="0" w:tplc="53A8D5B4">
      <w:start w:val="1"/>
      <w:numFmt w:val="decimal"/>
      <w:lvlText w:val="(%1)"/>
      <w:lvlJc w:val="left"/>
      <w:pPr>
        <w:ind w:left="25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73" w:hanging="360"/>
      </w:pPr>
    </w:lvl>
    <w:lvl w:ilvl="2" w:tplc="0809001B" w:tentative="1">
      <w:start w:val="1"/>
      <w:numFmt w:val="lowerRoman"/>
      <w:lvlText w:val="%3."/>
      <w:lvlJc w:val="right"/>
      <w:pPr>
        <w:ind w:left="1693" w:hanging="180"/>
      </w:pPr>
    </w:lvl>
    <w:lvl w:ilvl="3" w:tplc="0809000F" w:tentative="1">
      <w:start w:val="1"/>
      <w:numFmt w:val="decimal"/>
      <w:lvlText w:val="%4."/>
      <w:lvlJc w:val="left"/>
      <w:pPr>
        <w:ind w:left="2413" w:hanging="360"/>
      </w:pPr>
    </w:lvl>
    <w:lvl w:ilvl="4" w:tplc="08090019" w:tentative="1">
      <w:start w:val="1"/>
      <w:numFmt w:val="lowerLetter"/>
      <w:lvlText w:val="%5."/>
      <w:lvlJc w:val="left"/>
      <w:pPr>
        <w:ind w:left="3133" w:hanging="360"/>
      </w:pPr>
    </w:lvl>
    <w:lvl w:ilvl="5" w:tplc="0809001B" w:tentative="1">
      <w:start w:val="1"/>
      <w:numFmt w:val="lowerRoman"/>
      <w:lvlText w:val="%6."/>
      <w:lvlJc w:val="right"/>
      <w:pPr>
        <w:ind w:left="3853" w:hanging="180"/>
      </w:pPr>
    </w:lvl>
    <w:lvl w:ilvl="6" w:tplc="0809000F" w:tentative="1">
      <w:start w:val="1"/>
      <w:numFmt w:val="decimal"/>
      <w:lvlText w:val="%7."/>
      <w:lvlJc w:val="left"/>
      <w:pPr>
        <w:ind w:left="4573" w:hanging="360"/>
      </w:pPr>
    </w:lvl>
    <w:lvl w:ilvl="7" w:tplc="08090019" w:tentative="1">
      <w:start w:val="1"/>
      <w:numFmt w:val="lowerLetter"/>
      <w:lvlText w:val="%8."/>
      <w:lvlJc w:val="left"/>
      <w:pPr>
        <w:ind w:left="5293" w:hanging="360"/>
      </w:pPr>
    </w:lvl>
    <w:lvl w:ilvl="8" w:tplc="0809001B" w:tentative="1">
      <w:start w:val="1"/>
      <w:numFmt w:val="lowerRoman"/>
      <w:lvlText w:val="%9."/>
      <w:lvlJc w:val="right"/>
      <w:pPr>
        <w:ind w:left="6013" w:hanging="180"/>
      </w:pPr>
    </w:lvl>
  </w:abstractNum>
  <w:abstractNum w:abstractNumId="15" w15:restartNumberingAfterBreak="0">
    <w:nsid w:val="53535032"/>
    <w:multiLevelType w:val="hybridMultilevel"/>
    <w:tmpl w:val="3D46044C"/>
    <w:lvl w:ilvl="0" w:tplc="5660002E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lang w:val="en-HK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AA669EF"/>
    <w:multiLevelType w:val="hybridMultilevel"/>
    <w:tmpl w:val="86C48AC4"/>
    <w:lvl w:ilvl="0" w:tplc="B2C49C8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370AA"/>
    <w:multiLevelType w:val="hybridMultilevel"/>
    <w:tmpl w:val="C28279C2"/>
    <w:lvl w:ilvl="0" w:tplc="C5980F70">
      <w:start w:val="1"/>
      <w:numFmt w:val="upperLetter"/>
      <w:lvlText w:val="(%1)"/>
      <w:lvlJc w:val="left"/>
      <w:pPr>
        <w:ind w:left="720" w:hanging="360"/>
      </w:pPr>
      <w:rPr>
        <w:rFonts w:hint="default"/>
        <w:sz w:val="24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804998"/>
    <w:multiLevelType w:val="hybridMultilevel"/>
    <w:tmpl w:val="0A20D3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12F01"/>
    <w:multiLevelType w:val="hybridMultilevel"/>
    <w:tmpl w:val="238C35CE"/>
    <w:lvl w:ilvl="0" w:tplc="DF30B8B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8B1EDF"/>
    <w:multiLevelType w:val="hybridMultilevel"/>
    <w:tmpl w:val="A5DC71E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6"/>
  </w:num>
  <w:num w:numId="2">
    <w:abstractNumId w:val="17"/>
  </w:num>
  <w:num w:numId="3">
    <w:abstractNumId w:val="19"/>
  </w:num>
  <w:num w:numId="4">
    <w:abstractNumId w:val="1"/>
  </w:num>
  <w:num w:numId="5">
    <w:abstractNumId w:val="14"/>
  </w:num>
  <w:num w:numId="6">
    <w:abstractNumId w:val="18"/>
  </w:num>
  <w:num w:numId="7">
    <w:abstractNumId w:val="7"/>
  </w:num>
  <w:num w:numId="8">
    <w:abstractNumId w:val="2"/>
  </w:num>
  <w:num w:numId="9">
    <w:abstractNumId w:val="11"/>
  </w:num>
  <w:num w:numId="10">
    <w:abstractNumId w:val="13"/>
  </w:num>
  <w:num w:numId="11">
    <w:abstractNumId w:val="15"/>
  </w:num>
  <w:num w:numId="12">
    <w:abstractNumId w:val="0"/>
  </w:num>
  <w:num w:numId="13">
    <w:abstractNumId w:val="6"/>
  </w:num>
  <w:num w:numId="14">
    <w:abstractNumId w:val="20"/>
  </w:num>
  <w:num w:numId="15">
    <w:abstractNumId w:val="10"/>
  </w:num>
  <w:num w:numId="16">
    <w:abstractNumId w:val="4"/>
  </w:num>
  <w:num w:numId="17">
    <w:abstractNumId w:val="3"/>
  </w:num>
  <w:num w:numId="18">
    <w:abstractNumId w:val="5"/>
  </w:num>
  <w:num w:numId="19">
    <w:abstractNumId w:val="12"/>
  </w:num>
  <w:num w:numId="20">
    <w:abstractNumId w:val="8"/>
  </w:num>
  <w:num w:numId="21">
    <w:abstractNumId w:val="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sDAyMzS2NDWwNDFW0lEKTi0uzszPAykwNKwFAM/Mg50tAAAA"/>
  </w:docVars>
  <w:rsids>
    <w:rsidRoot w:val="006D2836"/>
    <w:rsid w:val="00000A35"/>
    <w:rsid w:val="000033A8"/>
    <w:rsid w:val="000038FF"/>
    <w:rsid w:val="000061BA"/>
    <w:rsid w:val="000126A9"/>
    <w:rsid w:val="00013F0F"/>
    <w:rsid w:val="00015F68"/>
    <w:rsid w:val="00020266"/>
    <w:rsid w:val="00020C56"/>
    <w:rsid w:val="00024826"/>
    <w:rsid w:val="0002539C"/>
    <w:rsid w:val="00027839"/>
    <w:rsid w:val="0003047A"/>
    <w:rsid w:val="00034299"/>
    <w:rsid w:val="000352D0"/>
    <w:rsid w:val="000400F4"/>
    <w:rsid w:val="0004078D"/>
    <w:rsid w:val="00051A0D"/>
    <w:rsid w:val="00054CFC"/>
    <w:rsid w:val="0005691A"/>
    <w:rsid w:val="00056D09"/>
    <w:rsid w:val="00061A96"/>
    <w:rsid w:val="000644CF"/>
    <w:rsid w:val="000714C0"/>
    <w:rsid w:val="00072BD6"/>
    <w:rsid w:val="000740EE"/>
    <w:rsid w:val="00081DF6"/>
    <w:rsid w:val="00083535"/>
    <w:rsid w:val="00086300"/>
    <w:rsid w:val="00094F44"/>
    <w:rsid w:val="00096AAF"/>
    <w:rsid w:val="00097EFB"/>
    <w:rsid w:val="000A0F71"/>
    <w:rsid w:val="000A1320"/>
    <w:rsid w:val="000A162F"/>
    <w:rsid w:val="000A4AFA"/>
    <w:rsid w:val="000A5AEB"/>
    <w:rsid w:val="000B0668"/>
    <w:rsid w:val="000B4F6B"/>
    <w:rsid w:val="000B604A"/>
    <w:rsid w:val="000B6339"/>
    <w:rsid w:val="000B6667"/>
    <w:rsid w:val="000C1287"/>
    <w:rsid w:val="000C3B2B"/>
    <w:rsid w:val="000C5C7B"/>
    <w:rsid w:val="000C662D"/>
    <w:rsid w:val="000C7B6F"/>
    <w:rsid w:val="000D1BAD"/>
    <w:rsid w:val="000D4255"/>
    <w:rsid w:val="000D4CD6"/>
    <w:rsid w:val="000D66B8"/>
    <w:rsid w:val="000D7128"/>
    <w:rsid w:val="000E1C3B"/>
    <w:rsid w:val="000F01DE"/>
    <w:rsid w:val="000F232B"/>
    <w:rsid w:val="000F29AA"/>
    <w:rsid w:val="000F327E"/>
    <w:rsid w:val="000F692C"/>
    <w:rsid w:val="00101667"/>
    <w:rsid w:val="00102188"/>
    <w:rsid w:val="001027E0"/>
    <w:rsid w:val="001028F2"/>
    <w:rsid w:val="00103D82"/>
    <w:rsid w:val="0010690D"/>
    <w:rsid w:val="00106C78"/>
    <w:rsid w:val="00107C37"/>
    <w:rsid w:val="00113255"/>
    <w:rsid w:val="001158F1"/>
    <w:rsid w:val="00120595"/>
    <w:rsid w:val="00123B42"/>
    <w:rsid w:val="001261D1"/>
    <w:rsid w:val="00130CE5"/>
    <w:rsid w:val="00131325"/>
    <w:rsid w:val="00132769"/>
    <w:rsid w:val="00132B33"/>
    <w:rsid w:val="00132E62"/>
    <w:rsid w:val="00137344"/>
    <w:rsid w:val="0014582F"/>
    <w:rsid w:val="00145E91"/>
    <w:rsid w:val="001530B3"/>
    <w:rsid w:val="00154BC2"/>
    <w:rsid w:val="00156651"/>
    <w:rsid w:val="00156A34"/>
    <w:rsid w:val="0016072B"/>
    <w:rsid w:val="00171A41"/>
    <w:rsid w:val="00174022"/>
    <w:rsid w:val="00175016"/>
    <w:rsid w:val="00176ECD"/>
    <w:rsid w:val="00181F71"/>
    <w:rsid w:val="00185D00"/>
    <w:rsid w:val="00191AF9"/>
    <w:rsid w:val="0019766B"/>
    <w:rsid w:val="001A1C07"/>
    <w:rsid w:val="001A4D61"/>
    <w:rsid w:val="001A6B8D"/>
    <w:rsid w:val="001A78D0"/>
    <w:rsid w:val="001B0581"/>
    <w:rsid w:val="001B1FDA"/>
    <w:rsid w:val="001B278F"/>
    <w:rsid w:val="001B6C99"/>
    <w:rsid w:val="001C3CA4"/>
    <w:rsid w:val="001C749C"/>
    <w:rsid w:val="001D1830"/>
    <w:rsid w:val="001D5526"/>
    <w:rsid w:val="001D6174"/>
    <w:rsid w:val="001E0D50"/>
    <w:rsid w:val="001E14DB"/>
    <w:rsid w:val="001E3277"/>
    <w:rsid w:val="001E34C1"/>
    <w:rsid w:val="001E3534"/>
    <w:rsid w:val="001E52A2"/>
    <w:rsid w:val="001F1476"/>
    <w:rsid w:val="001F2FA8"/>
    <w:rsid w:val="002012D4"/>
    <w:rsid w:val="00202304"/>
    <w:rsid w:val="00205961"/>
    <w:rsid w:val="00206C78"/>
    <w:rsid w:val="00207D22"/>
    <w:rsid w:val="0021039A"/>
    <w:rsid w:val="00212BC7"/>
    <w:rsid w:val="0021309B"/>
    <w:rsid w:val="00217557"/>
    <w:rsid w:val="00223F5F"/>
    <w:rsid w:val="002260FF"/>
    <w:rsid w:val="0022616D"/>
    <w:rsid w:val="00230053"/>
    <w:rsid w:val="00233735"/>
    <w:rsid w:val="00235B28"/>
    <w:rsid w:val="00235E31"/>
    <w:rsid w:val="00236A3C"/>
    <w:rsid w:val="00236D12"/>
    <w:rsid w:val="0024085D"/>
    <w:rsid w:val="00240E82"/>
    <w:rsid w:val="00244EA9"/>
    <w:rsid w:val="002507EF"/>
    <w:rsid w:val="00250C90"/>
    <w:rsid w:val="0025320E"/>
    <w:rsid w:val="002547D7"/>
    <w:rsid w:val="00254AB7"/>
    <w:rsid w:val="002571D4"/>
    <w:rsid w:val="00261978"/>
    <w:rsid w:val="0027098B"/>
    <w:rsid w:val="00277BCA"/>
    <w:rsid w:val="00277E86"/>
    <w:rsid w:val="00280526"/>
    <w:rsid w:val="00281B98"/>
    <w:rsid w:val="00282405"/>
    <w:rsid w:val="00284BFD"/>
    <w:rsid w:val="00286D71"/>
    <w:rsid w:val="002902D8"/>
    <w:rsid w:val="0029557A"/>
    <w:rsid w:val="002A0634"/>
    <w:rsid w:val="002A42B9"/>
    <w:rsid w:val="002A46BE"/>
    <w:rsid w:val="002B05C9"/>
    <w:rsid w:val="002B0B7D"/>
    <w:rsid w:val="002B31FE"/>
    <w:rsid w:val="002B4BA0"/>
    <w:rsid w:val="002B63BC"/>
    <w:rsid w:val="002B710B"/>
    <w:rsid w:val="002B716E"/>
    <w:rsid w:val="002B7E2A"/>
    <w:rsid w:val="002C09AD"/>
    <w:rsid w:val="002C2272"/>
    <w:rsid w:val="002C4B18"/>
    <w:rsid w:val="002C5805"/>
    <w:rsid w:val="002D12AF"/>
    <w:rsid w:val="002D44F3"/>
    <w:rsid w:val="002D6B7C"/>
    <w:rsid w:val="002D7C17"/>
    <w:rsid w:val="002E0985"/>
    <w:rsid w:val="002E0B13"/>
    <w:rsid w:val="002E3F7E"/>
    <w:rsid w:val="002E4455"/>
    <w:rsid w:val="002E5B88"/>
    <w:rsid w:val="002E713F"/>
    <w:rsid w:val="002F12BE"/>
    <w:rsid w:val="002F30BC"/>
    <w:rsid w:val="00301857"/>
    <w:rsid w:val="003043A2"/>
    <w:rsid w:val="003053BB"/>
    <w:rsid w:val="00312582"/>
    <w:rsid w:val="003167E1"/>
    <w:rsid w:val="003240A5"/>
    <w:rsid w:val="003252D8"/>
    <w:rsid w:val="003254EB"/>
    <w:rsid w:val="00325907"/>
    <w:rsid w:val="00326442"/>
    <w:rsid w:val="003305F8"/>
    <w:rsid w:val="0033319E"/>
    <w:rsid w:val="003374AF"/>
    <w:rsid w:val="00341888"/>
    <w:rsid w:val="00341A2D"/>
    <w:rsid w:val="003444A7"/>
    <w:rsid w:val="00346345"/>
    <w:rsid w:val="00352AC0"/>
    <w:rsid w:val="00354755"/>
    <w:rsid w:val="00363056"/>
    <w:rsid w:val="003648E2"/>
    <w:rsid w:val="00373F8C"/>
    <w:rsid w:val="003746F2"/>
    <w:rsid w:val="003809FB"/>
    <w:rsid w:val="00390F87"/>
    <w:rsid w:val="0039146C"/>
    <w:rsid w:val="00391FC8"/>
    <w:rsid w:val="003929AE"/>
    <w:rsid w:val="003A5717"/>
    <w:rsid w:val="003A5A63"/>
    <w:rsid w:val="003A67CA"/>
    <w:rsid w:val="003A7E5D"/>
    <w:rsid w:val="003B2483"/>
    <w:rsid w:val="003B251D"/>
    <w:rsid w:val="003B264E"/>
    <w:rsid w:val="003B2DBC"/>
    <w:rsid w:val="003B52F2"/>
    <w:rsid w:val="003B56AC"/>
    <w:rsid w:val="003B630E"/>
    <w:rsid w:val="003C03A8"/>
    <w:rsid w:val="003C1E7D"/>
    <w:rsid w:val="003C2887"/>
    <w:rsid w:val="003C2B30"/>
    <w:rsid w:val="003C3BA5"/>
    <w:rsid w:val="003C549C"/>
    <w:rsid w:val="003C5BCB"/>
    <w:rsid w:val="003C6AE6"/>
    <w:rsid w:val="003C72FF"/>
    <w:rsid w:val="003D1B52"/>
    <w:rsid w:val="003D23BF"/>
    <w:rsid w:val="003D362A"/>
    <w:rsid w:val="003D4773"/>
    <w:rsid w:val="003D6F3B"/>
    <w:rsid w:val="003E2686"/>
    <w:rsid w:val="003E4856"/>
    <w:rsid w:val="003E64FD"/>
    <w:rsid w:val="003E7E67"/>
    <w:rsid w:val="003F1391"/>
    <w:rsid w:val="003F3B01"/>
    <w:rsid w:val="003F7D7E"/>
    <w:rsid w:val="00400015"/>
    <w:rsid w:val="004036D6"/>
    <w:rsid w:val="00404199"/>
    <w:rsid w:val="00407043"/>
    <w:rsid w:val="0040720F"/>
    <w:rsid w:val="00410403"/>
    <w:rsid w:val="00410E04"/>
    <w:rsid w:val="00412FE1"/>
    <w:rsid w:val="004149CE"/>
    <w:rsid w:val="00415218"/>
    <w:rsid w:val="00417059"/>
    <w:rsid w:val="00420F59"/>
    <w:rsid w:val="00422733"/>
    <w:rsid w:val="004314BD"/>
    <w:rsid w:val="00433D3D"/>
    <w:rsid w:val="00435A10"/>
    <w:rsid w:val="00435B30"/>
    <w:rsid w:val="00435DD9"/>
    <w:rsid w:val="00453230"/>
    <w:rsid w:val="0045462F"/>
    <w:rsid w:val="00455E48"/>
    <w:rsid w:val="00462DFF"/>
    <w:rsid w:val="0046683C"/>
    <w:rsid w:val="00470A20"/>
    <w:rsid w:val="00470B33"/>
    <w:rsid w:val="00472494"/>
    <w:rsid w:val="004738DF"/>
    <w:rsid w:val="00480BF8"/>
    <w:rsid w:val="00483247"/>
    <w:rsid w:val="0048417E"/>
    <w:rsid w:val="00484A7D"/>
    <w:rsid w:val="0049378C"/>
    <w:rsid w:val="00494A06"/>
    <w:rsid w:val="004A36F8"/>
    <w:rsid w:val="004A68AA"/>
    <w:rsid w:val="004A714D"/>
    <w:rsid w:val="004A722C"/>
    <w:rsid w:val="004B0721"/>
    <w:rsid w:val="004B1774"/>
    <w:rsid w:val="004B1C7B"/>
    <w:rsid w:val="004B2DA8"/>
    <w:rsid w:val="004B45BA"/>
    <w:rsid w:val="004B5941"/>
    <w:rsid w:val="004B7CD4"/>
    <w:rsid w:val="004C042F"/>
    <w:rsid w:val="004C1ACC"/>
    <w:rsid w:val="004C2A87"/>
    <w:rsid w:val="004C2EC4"/>
    <w:rsid w:val="004C2F93"/>
    <w:rsid w:val="004C31F2"/>
    <w:rsid w:val="004C4B5B"/>
    <w:rsid w:val="004C63AB"/>
    <w:rsid w:val="004D3DAD"/>
    <w:rsid w:val="004D62D6"/>
    <w:rsid w:val="004D66A6"/>
    <w:rsid w:val="004E1940"/>
    <w:rsid w:val="004E221A"/>
    <w:rsid w:val="004E772F"/>
    <w:rsid w:val="004F1AE4"/>
    <w:rsid w:val="004F1CC6"/>
    <w:rsid w:val="004F383F"/>
    <w:rsid w:val="004F7035"/>
    <w:rsid w:val="00500D32"/>
    <w:rsid w:val="005017F3"/>
    <w:rsid w:val="00503492"/>
    <w:rsid w:val="00505634"/>
    <w:rsid w:val="0051026C"/>
    <w:rsid w:val="005121CA"/>
    <w:rsid w:val="00512C46"/>
    <w:rsid w:val="00514A53"/>
    <w:rsid w:val="005175B4"/>
    <w:rsid w:val="00522EB2"/>
    <w:rsid w:val="005242E8"/>
    <w:rsid w:val="00525FEA"/>
    <w:rsid w:val="00536EF6"/>
    <w:rsid w:val="00543B30"/>
    <w:rsid w:val="00544AA5"/>
    <w:rsid w:val="00544B52"/>
    <w:rsid w:val="005506D4"/>
    <w:rsid w:val="00551DDF"/>
    <w:rsid w:val="00552D9D"/>
    <w:rsid w:val="005539A4"/>
    <w:rsid w:val="00554F95"/>
    <w:rsid w:val="0055652C"/>
    <w:rsid w:val="00562A44"/>
    <w:rsid w:val="005640AA"/>
    <w:rsid w:val="00566E09"/>
    <w:rsid w:val="00576F2F"/>
    <w:rsid w:val="0057705B"/>
    <w:rsid w:val="00580876"/>
    <w:rsid w:val="00582315"/>
    <w:rsid w:val="005922B5"/>
    <w:rsid w:val="005979F8"/>
    <w:rsid w:val="005A2A4B"/>
    <w:rsid w:val="005A3DEF"/>
    <w:rsid w:val="005A4E06"/>
    <w:rsid w:val="005A6097"/>
    <w:rsid w:val="005B046A"/>
    <w:rsid w:val="005B0BE8"/>
    <w:rsid w:val="005B1D4A"/>
    <w:rsid w:val="005B1D90"/>
    <w:rsid w:val="005B2E49"/>
    <w:rsid w:val="005C3C2A"/>
    <w:rsid w:val="005C5D33"/>
    <w:rsid w:val="005C7579"/>
    <w:rsid w:val="005C7BF7"/>
    <w:rsid w:val="005D13BB"/>
    <w:rsid w:val="005D3D9E"/>
    <w:rsid w:val="005D56C2"/>
    <w:rsid w:val="005D6440"/>
    <w:rsid w:val="005E3465"/>
    <w:rsid w:val="005F2259"/>
    <w:rsid w:val="005F3030"/>
    <w:rsid w:val="005F385B"/>
    <w:rsid w:val="005F62FA"/>
    <w:rsid w:val="005F6ABB"/>
    <w:rsid w:val="006006AE"/>
    <w:rsid w:val="00603071"/>
    <w:rsid w:val="00603CA8"/>
    <w:rsid w:val="006106C1"/>
    <w:rsid w:val="00610F70"/>
    <w:rsid w:val="00610F83"/>
    <w:rsid w:val="00613192"/>
    <w:rsid w:val="00616CFB"/>
    <w:rsid w:val="00621769"/>
    <w:rsid w:val="00621E57"/>
    <w:rsid w:val="006251C2"/>
    <w:rsid w:val="006272A5"/>
    <w:rsid w:val="006273D1"/>
    <w:rsid w:val="0062793C"/>
    <w:rsid w:val="006327F1"/>
    <w:rsid w:val="00632DA4"/>
    <w:rsid w:val="00633507"/>
    <w:rsid w:val="0063417E"/>
    <w:rsid w:val="0063453C"/>
    <w:rsid w:val="00635F95"/>
    <w:rsid w:val="00636545"/>
    <w:rsid w:val="00637992"/>
    <w:rsid w:val="00641991"/>
    <w:rsid w:val="00643D27"/>
    <w:rsid w:val="00644917"/>
    <w:rsid w:val="00645711"/>
    <w:rsid w:val="00645C75"/>
    <w:rsid w:val="00646D2F"/>
    <w:rsid w:val="00650BF9"/>
    <w:rsid w:val="00651429"/>
    <w:rsid w:val="0065185F"/>
    <w:rsid w:val="00654910"/>
    <w:rsid w:val="006566D8"/>
    <w:rsid w:val="006601B7"/>
    <w:rsid w:val="006626BD"/>
    <w:rsid w:val="00665EAB"/>
    <w:rsid w:val="00667B74"/>
    <w:rsid w:val="00671F36"/>
    <w:rsid w:val="00672637"/>
    <w:rsid w:val="00672EEF"/>
    <w:rsid w:val="0067564D"/>
    <w:rsid w:val="00684093"/>
    <w:rsid w:val="006853D8"/>
    <w:rsid w:val="00696F4C"/>
    <w:rsid w:val="006A2A1B"/>
    <w:rsid w:val="006A37CA"/>
    <w:rsid w:val="006A3C30"/>
    <w:rsid w:val="006A606B"/>
    <w:rsid w:val="006B1881"/>
    <w:rsid w:val="006B353C"/>
    <w:rsid w:val="006B440A"/>
    <w:rsid w:val="006B4572"/>
    <w:rsid w:val="006B677D"/>
    <w:rsid w:val="006B7FB3"/>
    <w:rsid w:val="006C09C3"/>
    <w:rsid w:val="006C2614"/>
    <w:rsid w:val="006C2FAA"/>
    <w:rsid w:val="006D1D4E"/>
    <w:rsid w:val="006D2836"/>
    <w:rsid w:val="006E098A"/>
    <w:rsid w:val="006E1062"/>
    <w:rsid w:val="006E2ED4"/>
    <w:rsid w:val="006E3891"/>
    <w:rsid w:val="006E38E5"/>
    <w:rsid w:val="006E4E93"/>
    <w:rsid w:val="006E56D6"/>
    <w:rsid w:val="006E7522"/>
    <w:rsid w:val="006F2B06"/>
    <w:rsid w:val="006F524D"/>
    <w:rsid w:val="006F6F38"/>
    <w:rsid w:val="00707091"/>
    <w:rsid w:val="00710EC5"/>
    <w:rsid w:val="0071294F"/>
    <w:rsid w:val="007168EA"/>
    <w:rsid w:val="00717603"/>
    <w:rsid w:val="00720046"/>
    <w:rsid w:val="007217EA"/>
    <w:rsid w:val="0072370D"/>
    <w:rsid w:val="00723D5D"/>
    <w:rsid w:val="00723DDB"/>
    <w:rsid w:val="00724019"/>
    <w:rsid w:val="0073716C"/>
    <w:rsid w:val="00740D86"/>
    <w:rsid w:val="00741568"/>
    <w:rsid w:val="00744A65"/>
    <w:rsid w:val="00745417"/>
    <w:rsid w:val="007463BE"/>
    <w:rsid w:val="007529D0"/>
    <w:rsid w:val="00754147"/>
    <w:rsid w:val="00754541"/>
    <w:rsid w:val="007561EE"/>
    <w:rsid w:val="00764AF0"/>
    <w:rsid w:val="007651D8"/>
    <w:rsid w:val="00766CBB"/>
    <w:rsid w:val="00767981"/>
    <w:rsid w:val="00770365"/>
    <w:rsid w:val="00773DF0"/>
    <w:rsid w:val="007746C0"/>
    <w:rsid w:val="00774D1A"/>
    <w:rsid w:val="00775AB6"/>
    <w:rsid w:val="0078357D"/>
    <w:rsid w:val="00786C60"/>
    <w:rsid w:val="00786EB6"/>
    <w:rsid w:val="0078749A"/>
    <w:rsid w:val="00787D06"/>
    <w:rsid w:val="00791524"/>
    <w:rsid w:val="00791E53"/>
    <w:rsid w:val="00792BE1"/>
    <w:rsid w:val="007A2526"/>
    <w:rsid w:val="007A5109"/>
    <w:rsid w:val="007A74C6"/>
    <w:rsid w:val="007A7B16"/>
    <w:rsid w:val="007B425D"/>
    <w:rsid w:val="007B5727"/>
    <w:rsid w:val="007B5B12"/>
    <w:rsid w:val="007C0373"/>
    <w:rsid w:val="007C515E"/>
    <w:rsid w:val="007C6F6E"/>
    <w:rsid w:val="007D6AEB"/>
    <w:rsid w:val="007E1439"/>
    <w:rsid w:val="007E1888"/>
    <w:rsid w:val="007E375A"/>
    <w:rsid w:val="007E48C3"/>
    <w:rsid w:val="007E7464"/>
    <w:rsid w:val="007F02FB"/>
    <w:rsid w:val="007F4D3F"/>
    <w:rsid w:val="008016CD"/>
    <w:rsid w:val="00804046"/>
    <w:rsid w:val="00804D90"/>
    <w:rsid w:val="00810E36"/>
    <w:rsid w:val="0081210C"/>
    <w:rsid w:val="00813031"/>
    <w:rsid w:val="00814088"/>
    <w:rsid w:val="00820D5C"/>
    <w:rsid w:val="008230FA"/>
    <w:rsid w:val="00832F6D"/>
    <w:rsid w:val="0083311E"/>
    <w:rsid w:val="008336A2"/>
    <w:rsid w:val="00834AD8"/>
    <w:rsid w:val="008374DC"/>
    <w:rsid w:val="00840B3E"/>
    <w:rsid w:val="00840F2E"/>
    <w:rsid w:val="008431A9"/>
    <w:rsid w:val="00843233"/>
    <w:rsid w:val="008443BE"/>
    <w:rsid w:val="00844D71"/>
    <w:rsid w:val="0085114D"/>
    <w:rsid w:val="008542F8"/>
    <w:rsid w:val="00855685"/>
    <w:rsid w:val="00855FAF"/>
    <w:rsid w:val="0085766B"/>
    <w:rsid w:val="008600C8"/>
    <w:rsid w:val="00861104"/>
    <w:rsid w:val="00862774"/>
    <w:rsid w:val="00864C7E"/>
    <w:rsid w:val="0086787B"/>
    <w:rsid w:val="00871505"/>
    <w:rsid w:val="00873C88"/>
    <w:rsid w:val="0087434D"/>
    <w:rsid w:val="008743E3"/>
    <w:rsid w:val="008749DF"/>
    <w:rsid w:val="00876C4C"/>
    <w:rsid w:val="008804F7"/>
    <w:rsid w:val="008820DC"/>
    <w:rsid w:val="0088357D"/>
    <w:rsid w:val="00887288"/>
    <w:rsid w:val="0089058D"/>
    <w:rsid w:val="0089098A"/>
    <w:rsid w:val="00892251"/>
    <w:rsid w:val="008A043A"/>
    <w:rsid w:val="008A43C6"/>
    <w:rsid w:val="008A6F62"/>
    <w:rsid w:val="008A7ABA"/>
    <w:rsid w:val="008B0947"/>
    <w:rsid w:val="008B1731"/>
    <w:rsid w:val="008B2C7D"/>
    <w:rsid w:val="008B50AE"/>
    <w:rsid w:val="008B77EE"/>
    <w:rsid w:val="008C107E"/>
    <w:rsid w:val="008C13C2"/>
    <w:rsid w:val="008C3BE8"/>
    <w:rsid w:val="008C406A"/>
    <w:rsid w:val="008C4F8F"/>
    <w:rsid w:val="008C525F"/>
    <w:rsid w:val="008C63DB"/>
    <w:rsid w:val="008D2758"/>
    <w:rsid w:val="008D2DD2"/>
    <w:rsid w:val="008D465B"/>
    <w:rsid w:val="008D4AA8"/>
    <w:rsid w:val="008D4F64"/>
    <w:rsid w:val="008D5AC1"/>
    <w:rsid w:val="008D77C0"/>
    <w:rsid w:val="008D7CF1"/>
    <w:rsid w:val="008E02E6"/>
    <w:rsid w:val="008E6A00"/>
    <w:rsid w:val="008E6E3C"/>
    <w:rsid w:val="008F087A"/>
    <w:rsid w:val="008F3ABA"/>
    <w:rsid w:val="008F40DF"/>
    <w:rsid w:val="008F6D42"/>
    <w:rsid w:val="009013DF"/>
    <w:rsid w:val="00905A5B"/>
    <w:rsid w:val="00907B93"/>
    <w:rsid w:val="00910549"/>
    <w:rsid w:val="0091078A"/>
    <w:rsid w:val="00910EA3"/>
    <w:rsid w:val="0091187B"/>
    <w:rsid w:val="00911AD5"/>
    <w:rsid w:val="00911AF7"/>
    <w:rsid w:val="0091202F"/>
    <w:rsid w:val="00912E6B"/>
    <w:rsid w:val="00914204"/>
    <w:rsid w:val="009160A5"/>
    <w:rsid w:val="00923DB5"/>
    <w:rsid w:val="00925E39"/>
    <w:rsid w:val="009325AC"/>
    <w:rsid w:val="00934680"/>
    <w:rsid w:val="0093501A"/>
    <w:rsid w:val="00935FF1"/>
    <w:rsid w:val="00945721"/>
    <w:rsid w:val="00952C48"/>
    <w:rsid w:val="0095300C"/>
    <w:rsid w:val="00954C06"/>
    <w:rsid w:val="00954F4C"/>
    <w:rsid w:val="00957697"/>
    <w:rsid w:val="00957D67"/>
    <w:rsid w:val="009650B9"/>
    <w:rsid w:val="00965DB7"/>
    <w:rsid w:val="00965E30"/>
    <w:rsid w:val="009738C9"/>
    <w:rsid w:val="00975805"/>
    <w:rsid w:val="00981264"/>
    <w:rsid w:val="00982E8B"/>
    <w:rsid w:val="0098320E"/>
    <w:rsid w:val="0098368B"/>
    <w:rsid w:val="00984E62"/>
    <w:rsid w:val="00991DAF"/>
    <w:rsid w:val="00995277"/>
    <w:rsid w:val="00997CEE"/>
    <w:rsid w:val="009A1262"/>
    <w:rsid w:val="009A2853"/>
    <w:rsid w:val="009A2F60"/>
    <w:rsid w:val="009A5C1E"/>
    <w:rsid w:val="009B2E6A"/>
    <w:rsid w:val="009B3555"/>
    <w:rsid w:val="009B36A2"/>
    <w:rsid w:val="009B4D63"/>
    <w:rsid w:val="009C5601"/>
    <w:rsid w:val="009C71E2"/>
    <w:rsid w:val="009D0991"/>
    <w:rsid w:val="009D0C17"/>
    <w:rsid w:val="009D126D"/>
    <w:rsid w:val="009D2119"/>
    <w:rsid w:val="009D28FD"/>
    <w:rsid w:val="009D2DD7"/>
    <w:rsid w:val="009D33C7"/>
    <w:rsid w:val="009D4B49"/>
    <w:rsid w:val="009D4DAB"/>
    <w:rsid w:val="009E1A08"/>
    <w:rsid w:val="009F4752"/>
    <w:rsid w:val="009F5181"/>
    <w:rsid w:val="009F7B08"/>
    <w:rsid w:val="00A0069A"/>
    <w:rsid w:val="00A00AEE"/>
    <w:rsid w:val="00A046BF"/>
    <w:rsid w:val="00A10617"/>
    <w:rsid w:val="00A11C43"/>
    <w:rsid w:val="00A1392A"/>
    <w:rsid w:val="00A158E2"/>
    <w:rsid w:val="00A15C2B"/>
    <w:rsid w:val="00A179D0"/>
    <w:rsid w:val="00A225CF"/>
    <w:rsid w:val="00A22B4D"/>
    <w:rsid w:val="00A27D0D"/>
    <w:rsid w:val="00A30CD9"/>
    <w:rsid w:val="00A316FF"/>
    <w:rsid w:val="00A34F9F"/>
    <w:rsid w:val="00A40627"/>
    <w:rsid w:val="00A4157F"/>
    <w:rsid w:val="00A45BA8"/>
    <w:rsid w:val="00A463DA"/>
    <w:rsid w:val="00A46646"/>
    <w:rsid w:val="00A466FC"/>
    <w:rsid w:val="00A46E5B"/>
    <w:rsid w:val="00A50206"/>
    <w:rsid w:val="00A545C6"/>
    <w:rsid w:val="00A558C5"/>
    <w:rsid w:val="00A55FF9"/>
    <w:rsid w:val="00A57A9F"/>
    <w:rsid w:val="00A6015A"/>
    <w:rsid w:val="00A62A06"/>
    <w:rsid w:val="00A63CAD"/>
    <w:rsid w:val="00A63CD5"/>
    <w:rsid w:val="00A662E2"/>
    <w:rsid w:val="00A71EC4"/>
    <w:rsid w:val="00A72949"/>
    <w:rsid w:val="00A73557"/>
    <w:rsid w:val="00A739FD"/>
    <w:rsid w:val="00A861B6"/>
    <w:rsid w:val="00A864EB"/>
    <w:rsid w:val="00A9373E"/>
    <w:rsid w:val="00A94298"/>
    <w:rsid w:val="00A94621"/>
    <w:rsid w:val="00A96107"/>
    <w:rsid w:val="00AA13D4"/>
    <w:rsid w:val="00AA55DA"/>
    <w:rsid w:val="00AA6168"/>
    <w:rsid w:val="00AA6F17"/>
    <w:rsid w:val="00AB160C"/>
    <w:rsid w:val="00AB3D7A"/>
    <w:rsid w:val="00AC0987"/>
    <w:rsid w:val="00AC3D7E"/>
    <w:rsid w:val="00AD0A90"/>
    <w:rsid w:val="00AD18F6"/>
    <w:rsid w:val="00AD1A99"/>
    <w:rsid w:val="00AD1B3C"/>
    <w:rsid w:val="00AD2B0A"/>
    <w:rsid w:val="00AD5470"/>
    <w:rsid w:val="00AD5F0D"/>
    <w:rsid w:val="00AE4895"/>
    <w:rsid w:val="00AE764D"/>
    <w:rsid w:val="00AF0320"/>
    <w:rsid w:val="00AF03F3"/>
    <w:rsid w:val="00AF13E8"/>
    <w:rsid w:val="00AF5D11"/>
    <w:rsid w:val="00B013C6"/>
    <w:rsid w:val="00B04F4F"/>
    <w:rsid w:val="00B07EBF"/>
    <w:rsid w:val="00B11B3C"/>
    <w:rsid w:val="00B11B92"/>
    <w:rsid w:val="00B11C81"/>
    <w:rsid w:val="00B12AF5"/>
    <w:rsid w:val="00B16CF8"/>
    <w:rsid w:val="00B27B00"/>
    <w:rsid w:val="00B3370E"/>
    <w:rsid w:val="00B37AC8"/>
    <w:rsid w:val="00B37CA8"/>
    <w:rsid w:val="00B418F2"/>
    <w:rsid w:val="00B5358B"/>
    <w:rsid w:val="00B543DA"/>
    <w:rsid w:val="00B61A3D"/>
    <w:rsid w:val="00B648E3"/>
    <w:rsid w:val="00B650E8"/>
    <w:rsid w:val="00B663F0"/>
    <w:rsid w:val="00B66A7A"/>
    <w:rsid w:val="00B67C0A"/>
    <w:rsid w:val="00B7238D"/>
    <w:rsid w:val="00B72A7F"/>
    <w:rsid w:val="00B8190E"/>
    <w:rsid w:val="00B81C15"/>
    <w:rsid w:val="00B90416"/>
    <w:rsid w:val="00B90AC0"/>
    <w:rsid w:val="00B96F91"/>
    <w:rsid w:val="00B97FA1"/>
    <w:rsid w:val="00BA013E"/>
    <w:rsid w:val="00BA1814"/>
    <w:rsid w:val="00BA1AD6"/>
    <w:rsid w:val="00BA4240"/>
    <w:rsid w:val="00BA694E"/>
    <w:rsid w:val="00BA6FA3"/>
    <w:rsid w:val="00BA7467"/>
    <w:rsid w:val="00BB14C9"/>
    <w:rsid w:val="00BB1779"/>
    <w:rsid w:val="00BB179F"/>
    <w:rsid w:val="00BB2DD5"/>
    <w:rsid w:val="00BB5499"/>
    <w:rsid w:val="00BC141C"/>
    <w:rsid w:val="00BC2FC4"/>
    <w:rsid w:val="00BD123F"/>
    <w:rsid w:val="00BD17CD"/>
    <w:rsid w:val="00BD3D03"/>
    <w:rsid w:val="00BD4228"/>
    <w:rsid w:val="00BD6DB3"/>
    <w:rsid w:val="00BD75F6"/>
    <w:rsid w:val="00BD79E1"/>
    <w:rsid w:val="00BD7F93"/>
    <w:rsid w:val="00BE25FA"/>
    <w:rsid w:val="00BE3341"/>
    <w:rsid w:val="00BE33C9"/>
    <w:rsid w:val="00BE554F"/>
    <w:rsid w:val="00BE66EE"/>
    <w:rsid w:val="00BE7FCB"/>
    <w:rsid w:val="00BF1AD6"/>
    <w:rsid w:val="00BF1AF5"/>
    <w:rsid w:val="00BF5CF5"/>
    <w:rsid w:val="00C00E0C"/>
    <w:rsid w:val="00C0307F"/>
    <w:rsid w:val="00C04BE9"/>
    <w:rsid w:val="00C05CCF"/>
    <w:rsid w:val="00C121FB"/>
    <w:rsid w:val="00C13448"/>
    <w:rsid w:val="00C138C4"/>
    <w:rsid w:val="00C14562"/>
    <w:rsid w:val="00C162A9"/>
    <w:rsid w:val="00C17F2A"/>
    <w:rsid w:val="00C217D4"/>
    <w:rsid w:val="00C24A7B"/>
    <w:rsid w:val="00C2775A"/>
    <w:rsid w:val="00C3398A"/>
    <w:rsid w:val="00C33FB3"/>
    <w:rsid w:val="00C3507F"/>
    <w:rsid w:val="00C35747"/>
    <w:rsid w:val="00C37322"/>
    <w:rsid w:val="00C375D0"/>
    <w:rsid w:val="00C375E6"/>
    <w:rsid w:val="00C45CA1"/>
    <w:rsid w:val="00C47B8A"/>
    <w:rsid w:val="00C52A48"/>
    <w:rsid w:val="00C54B9A"/>
    <w:rsid w:val="00C557AB"/>
    <w:rsid w:val="00C55CED"/>
    <w:rsid w:val="00C60EB8"/>
    <w:rsid w:val="00C64724"/>
    <w:rsid w:val="00C66638"/>
    <w:rsid w:val="00C66E6C"/>
    <w:rsid w:val="00C75BBE"/>
    <w:rsid w:val="00C77981"/>
    <w:rsid w:val="00C7799B"/>
    <w:rsid w:val="00C80A86"/>
    <w:rsid w:val="00C80E7F"/>
    <w:rsid w:val="00C81D21"/>
    <w:rsid w:val="00C82356"/>
    <w:rsid w:val="00C82EB0"/>
    <w:rsid w:val="00C82F51"/>
    <w:rsid w:val="00C8325C"/>
    <w:rsid w:val="00C84366"/>
    <w:rsid w:val="00C854C1"/>
    <w:rsid w:val="00C91E00"/>
    <w:rsid w:val="00C93D5F"/>
    <w:rsid w:val="00CA12BB"/>
    <w:rsid w:val="00CA57C3"/>
    <w:rsid w:val="00CA7575"/>
    <w:rsid w:val="00CB3663"/>
    <w:rsid w:val="00CB5796"/>
    <w:rsid w:val="00CB6881"/>
    <w:rsid w:val="00CC1757"/>
    <w:rsid w:val="00CC2CD3"/>
    <w:rsid w:val="00CC5ABF"/>
    <w:rsid w:val="00CC7AFF"/>
    <w:rsid w:val="00CD1EA2"/>
    <w:rsid w:val="00CD47A3"/>
    <w:rsid w:val="00CD5A0B"/>
    <w:rsid w:val="00CD6C72"/>
    <w:rsid w:val="00CE125A"/>
    <w:rsid w:val="00CF066B"/>
    <w:rsid w:val="00CF25A9"/>
    <w:rsid w:val="00CF2720"/>
    <w:rsid w:val="00CF2816"/>
    <w:rsid w:val="00CF4AD6"/>
    <w:rsid w:val="00CF526C"/>
    <w:rsid w:val="00CF5D41"/>
    <w:rsid w:val="00CF74C5"/>
    <w:rsid w:val="00D006A7"/>
    <w:rsid w:val="00D01248"/>
    <w:rsid w:val="00D018CC"/>
    <w:rsid w:val="00D019F3"/>
    <w:rsid w:val="00D043D2"/>
    <w:rsid w:val="00D141A2"/>
    <w:rsid w:val="00D17E93"/>
    <w:rsid w:val="00D219FA"/>
    <w:rsid w:val="00D233FC"/>
    <w:rsid w:val="00D273D7"/>
    <w:rsid w:val="00D30922"/>
    <w:rsid w:val="00D31390"/>
    <w:rsid w:val="00D35672"/>
    <w:rsid w:val="00D364D5"/>
    <w:rsid w:val="00D428AB"/>
    <w:rsid w:val="00D42D8F"/>
    <w:rsid w:val="00D44AF3"/>
    <w:rsid w:val="00D44B1E"/>
    <w:rsid w:val="00D5104E"/>
    <w:rsid w:val="00D51170"/>
    <w:rsid w:val="00D51D27"/>
    <w:rsid w:val="00D52D7B"/>
    <w:rsid w:val="00D55BA0"/>
    <w:rsid w:val="00D564A5"/>
    <w:rsid w:val="00D572E4"/>
    <w:rsid w:val="00D573AA"/>
    <w:rsid w:val="00D57CE5"/>
    <w:rsid w:val="00D61B84"/>
    <w:rsid w:val="00D62BED"/>
    <w:rsid w:val="00D6420F"/>
    <w:rsid w:val="00D64A53"/>
    <w:rsid w:val="00D67189"/>
    <w:rsid w:val="00D67B84"/>
    <w:rsid w:val="00D704BE"/>
    <w:rsid w:val="00D71EAE"/>
    <w:rsid w:val="00D71FD6"/>
    <w:rsid w:val="00D76399"/>
    <w:rsid w:val="00D9098E"/>
    <w:rsid w:val="00D91061"/>
    <w:rsid w:val="00D93650"/>
    <w:rsid w:val="00D936DA"/>
    <w:rsid w:val="00D953BC"/>
    <w:rsid w:val="00D96197"/>
    <w:rsid w:val="00D97F49"/>
    <w:rsid w:val="00DA10E8"/>
    <w:rsid w:val="00DA13AF"/>
    <w:rsid w:val="00DA18A2"/>
    <w:rsid w:val="00DA478C"/>
    <w:rsid w:val="00DA4A06"/>
    <w:rsid w:val="00DA5256"/>
    <w:rsid w:val="00DA5F64"/>
    <w:rsid w:val="00DA7F0B"/>
    <w:rsid w:val="00DB014D"/>
    <w:rsid w:val="00DB06D5"/>
    <w:rsid w:val="00DB0ECA"/>
    <w:rsid w:val="00DC1116"/>
    <w:rsid w:val="00DC16A9"/>
    <w:rsid w:val="00DC3BA1"/>
    <w:rsid w:val="00DC6060"/>
    <w:rsid w:val="00DD0913"/>
    <w:rsid w:val="00DD0D0C"/>
    <w:rsid w:val="00DD4C82"/>
    <w:rsid w:val="00DD5156"/>
    <w:rsid w:val="00DD624E"/>
    <w:rsid w:val="00DE0C02"/>
    <w:rsid w:val="00DE5287"/>
    <w:rsid w:val="00E01EA1"/>
    <w:rsid w:val="00E03417"/>
    <w:rsid w:val="00E05BF2"/>
    <w:rsid w:val="00E05D2F"/>
    <w:rsid w:val="00E072C4"/>
    <w:rsid w:val="00E07794"/>
    <w:rsid w:val="00E07D78"/>
    <w:rsid w:val="00E11B91"/>
    <w:rsid w:val="00E1523C"/>
    <w:rsid w:val="00E168D3"/>
    <w:rsid w:val="00E1742B"/>
    <w:rsid w:val="00E20A80"/>
    <w:rsid w:val="00E211BF"/>
    <w:rsid w:val="00E21F31"/>
    <w:rsid w:val="00E23DBC"/>
    <w:rsid w:val="00E241AB"/>
    <w:rsid w:val="00E27C22"/>
    <w:rsid w:val="00E27F2D"/>
    <w:rsid w:val="00E3188A"/>
    <w:rsid w:val="00E32825"/>
    <w:rsid w:val="00E33AE4"/>
    <w:rsid w:val="00E3547C"/>
    <w:rsid w:val="00E37317"/>
    <w:rsid w:val="00E41E20"/>
    <w:rsid w:val="00E429B4"/>
    <w:rsid w:val="00E43812"/>
    <w:rsid w:val="00E4438B"/>
    <w:rsid w:val="00E526FB"/>
    <w:rsid w:val="00E52A6E"/>
    <w:rsid w:val="00E55AF1"/>
    <w:rsid w:val="00E5646C"/>
    <w:rsid w:val="00E56859"/>
    <w:rsid w:val="00E70330"/>
    <w:rsid w:val="00E73F94"/>
    <w:rsid w:val="00E84BE7"/>
    <w:rsid w:val="00E85E5C"/>
    <w:rsid w:val="00E86507"/>
    <w:rsid w:val="00E8782B"/>
    <w:rsid w:val="00E909C7"/>
    <w:rsid w:val="00E90D10"/>
    <w:rsid w:val="00E920EF"/>
    <w:rsid w:val="00E922C0"/>
    <w:rsid w:val="00E94A7F"/>
    <w:rsid w:val="00E95E20"/>
    <w:rsid w:val="00E96109"/>
    <w:rsid w:val="00E96497"/>
    <w:rsid w:val="00E969F7"/>
    <w:rsid w:val="00E96CF8"/>
    <w:rsid w:val="00EA22EB"/>
    <w:rsid w:val="00EA2347"/>
    <w:rsid w:val="00EA5BF3"/>
    <w:rsid w:val="00EA60FB"/>
    <w:rsid w:val="00EA6298"/>
    <w:rsid w:val="00EA6E0D"/>
    <w:rsid w:val="00EB2361"/>
    <w:rsid w:val="00EB2432"/>
    <w:rsid w:val="00EB2AA5"/>
    <w:rsid w:val="00EB4B70"/>
    <w:rsid w:val="00EB5576"/>
    <w:rsid w:val="00EB5B3D"/>
    <w:rsid w:val="00EB5C93"/>
    <w:rsid w:val="00EB7616"/>
    <w:rsid w:val="00EC07FD"/>
    <w:rsid w:val="00EC16F7"/>
    <w:rsid w:val="00EC5706"/>
    <w:rsid w:val="00ED08F1"/>
    <w:rsid w:val="00ED4378"/>
    <w:rsid w:val="00ED47BE"/>
    <w:rsid w:val="00ED5909"/>
    <w:rsid w:val="00EE05F1"/>
    <w:rsid w:val="00EE0FB0"/>
    <w:rsid w:val="00EE2215"/>
    <w:rsid w:val="00EE271F"/>
    <w:rsid w:val="00EE3D4B"/>
    <w:rsid w:val="00EE5657"/>
    <w:rsid w:val="00EE6495"/>
    <w:rsid w:val="00EF0286"/>
    <w:rsid w:val="00EF1F8A"/>
    <w:rsid w:val="00EF2CD6"/>
    <w:rsid w:val="00EF70BE"/>
    <w:rsid w:val="00F14E2B"/>
    <w:rsid w:val="00F16A06"/>
    <w:rsid w:val="00F17A81"/>
    <w:rsid w:val="00F20FD2"/>
    <w:rsid w:val="00F2112F"/>
    <w:rsid w:val="00F2537E"/>
    <w:rsid w:val="00F261F0"/>
    <w:rsid w:val="00F2733F"/>
    <w:rsid w:val="00F30918"/>
    <w:rsid w:val="00F323BF"/>
    <w:rsid w:val="00F33542"/>
    <w:rsid w:val="00F34B86"/>
    <w:rsid w:val="00F3541C"/>
    <w:rsid w:val="00F401F3"/>
    <w:rsid w:val="00F42DA8"/>
    <w:rsid w:val="00F50B48"/>
    <w:rsid w:val="00F55490"/>
    <w:rsid w:val="00F5566A"/>
    <w:rsid w:val="00F563A0"/>
    <w:rsid w:val="00F57A2E"/>
    <w:rsid w:val="00F57EE8"/>
    <w:rsid w:val="00F603CF"/>
    <w:rsid w:val="00F611B8"/>
    <w:rsid w:val="00F703E9"/>
    <w:rsid w:val="00F72D80"/>
    <w:rsid w:val="00F8141C"/>
    <w:rsid w:val="00F82344"/>
    <w:rsid w:val="00F849CA"/>
    <w:rsid w:val="00F84D97"/>
    <w:rsid w:val="00F90660"/>
    <w:rsid w:val="00F90EB7"/>
    <w:rsid w:val="00F96102"/>
    <w:rsid w:val="00F97088"/>
    <w:rsid w:val="00F97916"/>
    <w:rsid w:val="00F97CA6"/>
    <w:rsid w:val="00FA10C2"/>
    <w:rsid w:val="00FA2120"/>
    <w:rsid w:val="00FA5CDD"/>
    <w:rsid w:val="00FA6B96"/>
    <w:rsid w:val="00FA6ED0"/>
    <w:rsid w:val="00FB0F4E"/>
    <w:rsid w:val="00FB72BB"/>
    <w:rsid w:val="00FC011E"/>
    <w:rsid w:val="00FC0325"/>
    <w:rsid w:val="00FC26A6"/>
    <w:rsid w:val="00FC2ADD"/>
    <w:rsid w:val="00FD1895"/>
    <w:rsid w:val="00FD68B3"/>
    <w:rsid w:val="00FE0F51"/>
    <w:rsid w:val="00FE2C4C"/>
    <w:rsid w:val="00FE3D44"/>
    <w:rsid w:val="00FE4167"/>
    <w:rsid w:val="00FE6BFA"/>
    <w:rsid w:val="00FF0E72"/>
    <w:rsid w:val="00FF195F"/>
    <w:rsid w:val="00FF7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90351B"/>
  <w15:chartTrackingRefBased/>
  <w15:docId w15:val="{2CCE9204-827B-4B03-A79B-4D7A4E290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0D5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420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20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1420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4204"/>
    <w:rPr>
      <w:lang w:val="en-US"/>
    </w:rPr>
  </w:style>
  <w:style w:type="paragraph" w:styleId="ListParagraph">
    <w:name w:val="List Paragraph"/>
    <w:basedOn w:val="Normal"/>
    <w:uiPriority w:val="34"/>
    <w:qFormat/>
    <w:rsid w:val="000F01DE"/>
    <w:pPr>
      <w:ind w:left="720"/>
      <w:contextualSpacing/>
    </w:pPr>
  </w:style>
  <w:style w:type="table" w:styleId="TableGrid">
    <w:name w:val="Table Grid"/>
    <w:basedOn w:val="TableNormal"/>
    <w:uiPriority w:val="39"/>
    <w:rsid w:val="002E4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36E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6E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6EF6"/>
    <w:rPr>
      <w:sz w:val="20"/>
      <w:szCs w:val="20"/>
      <w:lang w:val="en-US"/>
    </w:rPr>
  </w:style>
  <w:style w:type="character" w:customStyle="1" w:styleId="gingersoftwaremark">
    <w:name w:val="ginger_software_mark"/>
    <w:basedOn w:val="DefaultParagraphFont"/>
    <w:rsid w:val="0055652C"/>
  </w:style>
  <w:style w:type="paragraph" w:customStyle="1" w:styleId="comp">
    <w:name w:val="comp"/>
    <w:basedOn w:val="Normal"/>
    <w:rsid w:val="00CF28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HK"/>
    </w:rPr>
  </w:style>
  <w:style w:type="paragraph" w:styleId="NoSpacing">
    <w:name w:val="No Spacing"/>
    <w:link w:val="NoSpacingChar"/>
    <w:uiPriority w:val="1"/>
    <w:qFormat/>
    <w:rsid w:val="00CF066B"/>
    <w:pPr>
      <w:spacing w:after="0" w:line="240" w:lineRule="auto"/>
    </w:pPr>
    <w:rPr>
      <w:lang w:val="en-US"/>
    </w:rPr>
  </w:style>
  <w:style w:type="paragraph" w:styleId="NormalWeb">
    <w:name w:val="Normal (Web)"/>
    <w:basedOn w:val="Normal"/>
    <w:uiPriority w:val="99"/>
    <w:unhideWhenUsed/>
    <w:rsid w:val="002E3F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HK"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9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9AE"/>
    <w:rPr>
      <w:rFonts w:ascii="Segoe UI" w:hAnsi="Segoe UI" w:cs="Segoe UI"/>
      <w:sz w:val="18"/>
      <w:szCs w:val="18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7B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7B84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BD3D03"/>
    <w:pPr>
      <w:spacing w:after="0" w:line="240" w:lineRule="auto"/>
    </w:pPr>
    <w:rPr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C12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C12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C12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C12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C12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64724"/>
  </w:style>
  <w:style w:type="table" w:customStyle="1" w:styleId="TableGrid6">
    <w:name w:val="Table Grid6"/>
    <w:basedOn w:val="TableNormal"/>
    <w:next w:val="TableGrid"/>
    <w:uiPriority w:val="39"/>
    <w:rsid w:val="004C3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CE125A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564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47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0825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83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351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5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4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646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0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0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6F36A2-73EF-4D60-88B5-83E8FBC1D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41</Pages>
  <Words>3169</Words>
  <Characters>18069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e Cheung</dc:creator>
  <cp:keywords/>
  <dc:description/>
  <cp:lastModifiedBy>NG, Wai-leung Rex</cp:lastModifiedBy>
  <cp:revision>93</cp:revision>
  <cp:lastPrinted>2022-05-17T01:45:00Z</cp:lastPrinted>
  <dcterms:created xsi:type="dcterms:W3CDTF">2022-05-12T08:07:00Z</dcterms:created>
  <dcterms:modified xsi:type="dcterms:W3CDTF">2022-07-19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f47c9fc-b882-441b-a296-0591a76080ea_Enabled">
    <vt:lpwstr>true</vt:lpwstr>
  </property>
  <property fmtid="{D5CDD505-2E9C-101B-9397-08002B2CF9AE}" pid="3" name="MSIP_Label_bf47c9fc-b882-441b-a296-0591a76080ea_SetDate">
    <vt:lpwstr>2021-03-26T04:46:10Z</vt:lpwstr>
  </property>
  <property fmtid="{D5CDD505-2E9C-101B-9397-08002B2CF9AE}" pid="4" name="MSIP_Label_bf47c9fc-b882-441b-a296-0591a76080ea_Method">
    <vt:lpwstr>Standard</vt:lpwstr>
  </property>
  <property fmtid="{D5CDD505-2E9C-101B-9397-08002B2CF9AE}" pid="5" name="MSIP_Label_bf47c9fc-b882-441b-a296-0591a76080ea_Name">
    <vt:lpwstr>Public</vt:lpwstr>
  </property>
  <property fmtid="{D5CDD505-2E9C-101B-9397-08002B2CF9AE}" pid="6" name="MSIP_Label_bf47c9fc-b882-441b-a296-0591a76080ea_SiteId">
    <vt:lpwstr>a5819553-432c-4f87-aa01-56da11acc555</vt:lpwstr>
  </property>
  <property fmtid="{D5CDD505-2E9C-101B-9397-08002B2CF9AE}" pid="7" name="MSIP_Label_bf47c9fc-b882-441b-a296-0591a76080ea_ActionId">
    <vt:lpwstr>2799092b-edee-4506-8dd5-57ab296a4364</vt:lpwstr>
  </property>
  <property fmtid="{D5CDD505-2E9C-101B-9397-08002B2CF9AE}" pid="8" name="MSIP_Label_bf47c9fc-b882-441b-a296-0591a76080ea_ContentBits">
    <vt:lpwstr>0</vt:lpwstr>
  </property>
</Properties>
</file>